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B9914C" w14:textId="77777777" w:rsidR="001972AC" w:rsidRDefault="001972AC" w:rsidP="001972AC">
      <w:pPr>
        <w:pStyle w:val="smallgap"/>
        <w:sectPr w:rsidR="001972AC" w:rsidSect="00A5722F">
          <w:headerReference w:type="default" r:id="rId7"/>
          <w:footerReference w:type="default" r:id="rId8"/>
          <w:pgSz w:w="11900" w:h="16840"/>
          <w:pgMar w:top="2126" w:right="680" w:bottom="2268" w:left="680" w:header="425" w:footer="442" w:gutter="0"/>
          <w:cols w:space="720"/>
          <w:docGrid w:linePitch="360"/>
        </w:sectPr>
      </w:pPr>
    </w:p>
    <w:p w14:paraId="34A5A6D5" w14:textId="429C737E" w:rsidR="00A5722F" w:rsidRDefault="00A5722F" w:rsidP="00F80935">
      <w:pPr>
        <w:pStyle w:val="Heading2"/>
        <w:spacing w:before="0"/>
      </w:pPr>
      <w:r w:rsidRPr="00423BEA">
        <w:t>Client details</w:t>
      </w:r>
    </w:p>
    <w:tbl>
      <w:tblPr>
        <w:tblStyle w:val="nospacetable"/>
        <w:tblW w:w="10490" w:type="dxa"/>
        <w:tblBorders>
          <w:insideH w:val="single" w:sz="4" w:space="0" w:color="auto"/>
          <w:insideV w:val="single" w:sz="4" w:space="0" w:color="auto"/>
        </w:tblBorders>
        <w:tblLayout w:type="fixed"/>
        <w:tblLook w:val="04A0" w:firstRow="1" w:lastRow="0" w:firstColumn="1" w:lastColumn="0" w:noHBand="0" w:noVBand="1"/>
      </w:tblPr>
      <w:tblGrid>
        <w:gridCol w:w="3402"/>
        <w:gridCol w:w="284"/>
        <w:gridCol w:w="2835"/>
        <w:gridCol w:w="283"/>
        <w:gridCol w:w="1560"/>
        <w:gridCol w:w="567"/>
        <w:gridCol w:w="1559"/>
      </w:tblGrid>
      <w:tr w:rsidR="00A5722F" w14:paraId="2F593A02" w14:textId="77777777" w:rsidTr="00493E51">
        <w:tc>
          <w:tcPr>
            <w:tcW w:w="3402" w:type="dxa"/>
            <w:tcBorders>
              <w:top w:val="nil"/>
              <w:left w:val="nil"/>
              <w:bottom w:val="single" w:sz="4" w:space="0" w:color="auto"/>
              <w:right w:val="nil"/>
            </w:tcBorders>
            <w:hideMark/>
          </w:tcPr>
          <w:p w14:paraId="51FE13E4" w14:textId="77777777" w:rsidR="00A5722F" w:rsidRDefault="00A5722F" w:rsidP="0084267B">
            <w:pPr>
              <w:pStyle w:val="TACbodyform11pt"/>
              <w:rPr>
                <w:lang w:val="en-AU" w:eastAsia="en-AU"/>
              </w:rPr>
            </w:pPr>
            <w:r>
              <w:rPr>
                <w:lang w:val="en-AU"/>
              </w:rPr>
              <w:t>Claim number</w:t>
            </w:r>
          </w:p>
        </w:tc>
        <w:tc>
          <w:tcPr>
            <w:tcW w:w="284" w:type="dxa"/>
            <w:tcBorders>
              <w:top w:val="nil"/>
              <w:left w:val="nil"/>
              <w:bottom w:val="nil"/>
              <w:right w:val="nil"/>
            </w:tcBorders>
          </w:tcPr>
          <w:p w14:paraId="1B4DFBDB" w14:textId="77777777" w:rsidR="00A5722F" w:rsidRDefault="00A5722F" w:rsidP="00347E9E">
            <w:pPr>
              <w:pStyle w:val="TACbodyform"/>
              <w:rPr>
                <w:lang w:val="en-AU" w:eastAsia="en-AU"/>
              </w:rPr>
            </w:pPr>
          </w:p>
        </w:tc>
        <w:tc>
          <w:tcPr>
            <w:tcW w:w="2835" w:type="dxa"/>
            <w:tcBorders>
              <w:top w:val="nil"/>
              <w:left w:val="nil"/>
              <w:bottom w:val="single" w:sz="4" w:space="0" w:color="auto"/>
              <w:right w:val="nil"/>
            </w:tcBorders>
            <w:hideMark/>
          </w:tcPr>
          <w:p w14:paraId="19C3B4DC" w14:textId="222E53D2" w:rsidR="00A5722F" w:rsidRDefault="00A5722F" w:rsidP="0084267B">
            <w:pPr>
              <w:pStyle w:val="TACbodyform11pt"/>
              <w:rPr>
                <w:lang w:val="en-AU" w:eastAsia="en-AU"/>
              </w:rPr>
            </w:pPr>
            <w:r>
              <w:t>Client phone number</w:t>
            </w:r>
          </w:p>
        </w:tc>
        <w:tc>
          <w:tcPr>
            <w:tcW w:w="283" w:type="dxa"/>
            <w:tcBorders>
              <w:top w:val="nil"/>
              <w:left w:val="nil"/>
              <w:bottom w:val="nil"/>
              <w:right w:val="nil"/>
            </w:tcBorders>
          </w:tcPr>
          <w:p w14:paraId="03FE2D86" w14:textId="77777777" w:rsidR="00A5722F" w:rsidRDefault="00A5722F" w:rsidP="00347E9E">
            <w:pPr>
              <w:pStyle w:val="TACbodyform"/>
              <w:rPr>
                <w:lang w:val="en-AU" w:eastAsia="en-AU"/>
              </w:rPr>
            </w:pPr>
          </w:p>
        </w:tc>
        <w:tc>
          <w:tcPr>
            <w:tcW w:w="3686" w:type="dxa"/>
            <w:gridSpan w:val="3"/>
            <w:tcBorders>
              <w:top w:val="nil"/>
              <w:left w:val="nil"/>
              <w:bottom w:val="nil"/>
              <w:right w:val="nil"/>
            </w:tcBorders>
            <w:hideMark/>
          </w:tcPr>
          <w:p w14:paraId="492519BD" w14:textId="38587EEC" w:rsidR="00A5722F" w:rsidRDefault="00051FCF" w:rsidP="00493E51">
            <w:pPr>
              <w:pStyle w:val="TACbodyform11pt"/>
              <w:jc w:val="center"/>
              <w:rPr>
                <w:lang w:val="en-AU" w:eastAsia="en-AU"/>
              </w:rPr>
            </w:pPr>
            <w:r>
              <w:rPr>
                <w:lang w:val="en-AU" w:eastAsia="en-AU"/>
              </w:rPr>
              <w:t>Statement period</w:t>
            </w:r>
          </w:p>
        </w:tc>
      </w:tr>
      <w:tr w:rsidR="00493E51" w14:paraId="44275E4D" w14:textId="77777777" w:rsidTr="00493E51">
        <w:trPr>
          <w:trHeight w:val="369"/>
        </w:trPr>
        <w:sdt>
          <w:sdtPr>
            <w:alias w:val="TAC Claim number"/>
            <w:tag w:val="TAC Claim number"/>
            <w:id w:val="2039314219"/>
            <w:placeholder>
              <w:docPart w:val="A9961B57DC1E49E79FAD17660910FB04"/>
            </w:placeholder>
            <w:showingPlcHdr/>
            <w:text w:multiLine="1"/>
          </w:sdtPr>
          <w:sdtEndPr/>
          <w:sdtContent>
            <w:tc>
              <w:tcPr>
                <w:tcW w:w="3402" w:type="dxa"/>
                <w:tcBorders>
                  <w:top w:val="single" w:sz="4" w:space="0" w:color="auto"/>
                  <w:left w:val="single" w:sz="4" w:space="0" w:color="auto"/>
                  <w:bottom w:val="single" w:sz="4" w:space="0" w:color="auto"/>
                  <w:right w:val="single" w:sz="4" w:space="0" w:color="auto"/>
                </w:tcBorders>
                <w:hideMark/>
              </w:tcPr>
              <w:p w14:paraId="0D132A1C" w14:textId="0086128C" w:rsidR="00493E51" w:rsidRDefault="00493E51" w:rsidP="0084267B">
                <w:pPr>
                  <w:pStyle w:val="TACFormtabletext11pt"/>
                  <w:rPr>
                    <w:lang w:eastAsia="en-AU"/>
                  </w:rPr>
                </w:pPr>
                <w:r>
                  <w:t xml:space="preserve">                                      </w:t>
                </w:r>
              </w:p>
            </w:tc>
          </w:sdtContent>
        </w:sdt>
        <w:tc>
          <w:tcPr>
            <w:tcW w:w="284" w:type="dxa"/>
            <w:tcBorders>
              <w:top w:val="nil"/>
              <w:left w:val="single" w:sz="4" w:space="0" w:color="auto"/>
              <w:bottom w:val="nil"/>
              <w:right w:val="single" w:sz="4" w:space="0" w:color="auto"/>
            </w:tcBorders>
          </w:tcPr>
          <w:p w14:paraId="33431D4F" w14:textId="77777777" w:rsidR="00493E51" w:rsidRDefault="00493E51" w:rsidP="00347E9E">
            <w:pPr>
              <w:rPr>
                <w:lang w:val="en-AU" w:eastAsia="en-AU"/>
              </w:rPr>
            </w:pPr>
          </w:p>
        </w:tc>
        <w:sdt>
          <w:sdtPr>
            <w:alias w:val="Client phone number"/>
            <w:tag w:val="Client phone number"/>
            <w:id w:val="-1600705526"/>
            <w:placeholder>
              <w:docPart w:val="302D22273ABD48BE92A85016834A7DF0"/>
            </w:placeholder>
            <w:showingPlcHdr/>
            <w:text w:multiLine="1"/>
          </w:sdtPr>
          <w:sdtEndPr/>
          <w:sdtContent>
            <w:tc>
              <w:tcPr>
                <w:tcW w:w="2835" w:type="dxa"/>
                <w:tcBorders>
                  <w:top w:val="single" w:sz="4" w:space="0" w:color="auto"/>
                  <w:left w:val="single" w:sz="4" w:space="0" w:color="auto"/>
                  <w:bottom w:val="single" w:sz="4" w:space="0" w:color="auto"/>
                  <w:right w:val="single" w:sz="4" w:space="0" w:color="auto"/>
                </w:tcBorders>
                <w:hideMark/>
              </w:tcPr>
              <w:p w14:paraId="30C82ED3" w14:textId="6883E23B" w:rsidR="00493E51" w:rsidRDefault="00493E51" w:rsidP="00347E9E">
                <w:pPr>
                  <w:pStyle w:val="TACFormtabletext"/>
                  <w:rPr>
                    <w:lang w:eastAsia="en-AU"/>
                  </w:rPr>
                </w:pPr>
                <w:r>
                  <w:t xml:space="preserve">                                      </w:t>
                </w:r>
              </w:p>
            </w:tc>
          </w:sdtContent>
        </w:sdt>
        <w:tc>
          <w:tcPr>
            <w:tcW w:w="283" w:type="dxa"/>
            <w:tcBorders>
              <w:top w:val="nil"/>
              <w:left w:val="single" w:sz="4" w:space="0" w:color="auto"/>
              <w:bottom w:val="nil"/>
              <w:right w:val="single" w:sz="4" w:space="0" w:color="auto"/>
            </w:tcBorders>
          </w:tcPr>
          <w:p w14:paraId="0AB9274D" w14:textId="77777777" w:rsidR="00493E51" w:rsidRDefault="00493E51" w:rsidP="00347E9E">
            <w:pPr>
              <w:rPr>
                <w:lang w:val="en-AU" w:eastAsia="en-AU"/>
              </w:rPr>
            </w:pPr>
          </w:p>
        </w:tc>
        <w:tc>
          <w:tcPr>
            <w:tcW w:w="1560" w:type="dxa"/>
            <w:tcBorders>
              <w:top w:val="single" w:sz="4" w:space="0" w:color="auto"/>
              <w:left w:val="single" w:sz="4" w:space="0" w:color="auto"/>
              <w:bottom w:val="single" w:sz="4" w:space="0" w:color="auto"/>
              <w:right w:val="single" w:sz="4" w:space="0" w:color="auto"/>
            </w:tcBorders>
          </w:tcPr>
          <w:p w14:paraId="5E643709" w14:textId="103864E7" w:rsidR="00493E51" w:rsidRDefault="002B5B11" w:rsidP="007147D7">
            <w:pPr>
              <w:pStyle w:val="TACFormtabletext11pt"/>
              <w:rPr>
                <w:lang w:eastAsia="en-AU"/>
              </w:rPr>
            </w:pPr>
            <w:sdt>
              <w:sdtPr>
                <w:alias w:val="DD"/>
                <w:tag w:val="DD"/>
                <w:id w:val="34479346"/>
                <w:placeholder>
                  <w:docPart w:val="006B10088C904B73A7098FD70739AA3D"/>
                </w:placeholder>
                <w:showingPlcHdr/>
                <w:text/>
              </w:sdtPr>
              <w:sdtEndPr/>
              <w:sdtContent>
                <w:r w:rsidR="00493E51">
                  <w:t xml:space="preserve">    </w:t>
                </w:r>
              </w:sdtContent>
            </w:sdt>
            <w:r w:rsidR="00493E51">
              <w:t xml:space="preserve"> </w:t>
            </w:r>
            <w:r w:rsidR="00493E51" w:rsidRPr="000B2AF3">
              <w:t xml:space="preserve">/ </w:t>
            </w:r>
            <w:sdt>
              <w:sdtPr>
                <w:alias w:val="MM"/>
                <w:tag w:val="MM"/>
                <w:id w:val="-1018241785"/>
                <w:placeholder>
                  <w:docPart w:val="9D41C12EF8A24C998E3B3F25C1CC0746"/>
                </w:placeholder>
                <w:showingPlcHdr/>
                <w:text/>
              </w:sdtPr>
              <w:sdtEndPr/>
              <w:sdtContent>
                <w:r w:rsidR="00493E51" w:rsidRPr="000B2AF3">
                  <w:t xml:space="preserve">     </w:t>
                </w:r>
              </w:sdtContent>
            </w:sdt>
            <w:r w:rsidR="00493E51" w:rsidRPr="000B2AF3">
              <w:t xml:space="preserve"> / </w:t>
            </w:r>
            <w:sdt>
              <w:sdtPr>
                <w:alias w:val="YYYY"/>
                <w:tag w:val="YYYY"/>
                <w:id w:val="-902286697"/>
                <w:placeholder>
                  <w:docPart w:val="5F607AAAC9AE458995587D32B7ABFBCF"/>
                </w:placeholder>
                <w:showingPlcHdr/>
                <w:text/>
              </w:sdtPr>
              <w:sdtEndPr/>
              <w:sdtContent>
                <w:r w:rsidR="00493E51" w:rsidRPr="000B2AF3">
                  <w:t xml:space="preserve">        </w:t>
                </w:r>
              </w:sdtContent>
            </w:sdt>
          </w:p>
        </w:tc>
        <w:tc>
          <w:tcPr>
            <w:tcW w:w="567" w:type="dxa"/>
            <w:tcBorders>
              <w:top w:val="nil"/>
              <w:left w:val="single" w:sz="4" w:space="0" w:color="auto"/>
              <w:bottom w:val="nil"/>
              <w:right w:val="single" w:sz="4" w:space="0" w:color="auto"/>
            </w:tcBorders>
          </w:tcPr>
          <w:p w14:paraId="45A0353B" w14:textId="174AC392" w:rsidR="00493E51" w:rsidRDefault="00493E51" w:rsidP="00493E51">
            <w:pPr>
              <w:pStyle w:val="TACFormtabletext11pt"/>
              <w:jc w:val="center"/>
              <w:rPr>
                <w:lang w:eastAsia="en-AU"/>
              </w:rPr>
            </w:pPr>
            <w:r>
              <w:rPr>
                <w:lang w:eastAsia="en-AU"/>
              </w:rPr>
              <w:t>to</w:t>
            </w:r>
          </w:p>
        </w:tc>
        <w:tc>
          <w:tcPr>
            <w:tcW w:w="1559" w:type="dxa"/>
            <w:tcBorders>
              <w:top w:val="single" w:sz="4" w:space="0" w:color="auto"/>
              <w:left w:val="single" w:sz="4" w:space="0" w:color="auto"/>
              <w:bottom w:val="single" w:sz="4" w:space="0" w:color="auto"/>
              <w:right w:val="single" w:sz="4" w:space="0" w:color="auto"/>
            </w:tcBorders>
          </w:tcPr>
          <w:p w14:paraId="7C2575DB" w14:textId="4E94A7AE" w:rsidR="00493E51" w:rsidRDefault="002B5B11" w:rsidP="007147D7">
            <w:pPr>
              <w:pStyle w:val="TACFormtabletext11pt"/>
              <w:rPr>
                <w:lang w:eastAsia="en-AU"/>
              </w:rPr>
            </w:pPr>
            <w:sdt>
              <w:sdtPr>
                <w:alias w:val="DD"/>
                <w:tag w:val="DD"/>
                <w:id w:val="989139328"/>
                <w:placeholder>
                  <w:docPart w:val="91866EAC9EBE43FD97FD2FE68A2ACC42"/>
                </w:placeholder>
                <w:showingPlcHdr/>
                <w:text/>
              </w:sdtPr>
              <w:sdtEndPr/>
              <w:sdtContent>
                <w:r w:rsidR="00493E51">
                  <w:t xml:space="preserve">    </w:t>
                </w:r>
              </w:sdtContent>
            </w:sdt>
            <w:r w:rsidR="00493E51">
              <w:t xml:space="preserve"> </w:t>
            </w:r>
            <w:r w:rsidR="00493E51" w:rsidRPr="000B2AF3">
              <w:t xml:space="preserve">/ </w:t>
            </w:r>
            <w:sdt>
              <w:sdtPr>
                <w:alias w:val="MM"/>
                <w:tag w:val="MM"/>
                <w:id w:val="-1349241156"/>
                <w:placeholder>
                  <w:docPart w:val="D18647FDF8084892B22B10BC4647C71F"/>
                </w:placeholder>
                <w:showingPlcHdr/>
                <w:text/>
              </w:sdtPr>
              <w:sdtEndPr/>
              <w:sdtContent>
                <w:r w:rsidR="00493E51" w:rsidRPr="000B2AF3">
                  <w:t xml:space="preserve">     </w:t>
                </w:r>
              </w:sdtContent>
            </w:sdt>
            <w:r w:rsidR="00493E51" w:rsidRPr="000B2AF3">
              <w:t xml:space="preserve"> / </w:t>
            </w:r>
            <w:sdt>
              <w:sdtPr>
                <w:alias w:val="YYYY"/>
                <w:tag w:val="YYYY"/>
                <w:id w:val="530692139"/>
                <w:placeholder>
                  <w:docPart w:val="F0672B939F184538962B6834308EDAAE"/>
                </w:placeholder>
                <w:showingPlcHdr/>
                <w:text/>
              </w:sdtPr>
              <w:sdtEndPr/>
              <w:sdtContent>
                <w:r w:rsidR="00493E51" w:rsidRPr="000B2AF3">
                  <w:t xml:space="preserve">        </w:t>
                </w:r>
              </w:sdtContent>
            </w:sdt>
          </w:p>
        </w:tc>
      </w:tr>
    </w:tbl>
    <w:tbl>
      <w:tblPr>
        <w:tblW w:w="10490" w:type="dxa"/>
        <w:tblLayout w:type="fixed"/>
        <w:tblCellMar>
          <w:left w:w="0" w:type="dxa"/>
          <w:right w:w="0" w:type="dxa"/>
        </w:tblCellMar>
        <w:tblLook w:val="01E0" w:firstRow="1" w:lastRow="1" w:firstColumn="1" w:lastColumn="1" w:noHBand="0" w:noVBand="0"/>
      </w:tblPr>
      <w:tblGrid>
        <w:gridCol w:w="8505"/>
        <w:gridCol w:w="1985"/>
      </w:tblGrid>
      <w:tr w:rsidR="00A5722F" w:rsidRPr="00384A1A" w14:paraId="45AA1203" w14:textId="77777777" w:rsidTr="003A57DA">
        <w:trPr>
          <w:trHeight w:val="244"/>
        </w:trPr>
        <w:tc>
          <w:tcPr>
            <w:tcW w:w="10490" w:type="dxa"/>
            <w:gridSpan w:val="2"/>
            <w:tcBorders>
              <w:bottom w:val="single" w:sz="4" w:space="0" w:color="auto"/>
            </w:tcBorders>
            <w:shd w:val="clear" w:color="auto" w:fill="auto"/>
          </w:tcPr>
          <w:p w14:paraId="355980AC" w14:textId="77777777" w:rsidR="00A5722F" w:rsidRPr="00384A1A" w:rsidRDefault="00A5722F" w:rsidP="0084267B">
            <w:pPr>
              <w:pStyle w:val="TACbodyform11pt"/>
            </w:pPr>
            <w:r w:rsidRPr="00384A1A">
              <w:t xml:space="preserve">Client </w:t>
            </w:r>
            <w:r w:rsidRPr="00FA4FED">
              <w:t>name</w:t>
            </w:r>
          </w:p>
        </w:tc>
      </w:tr>
      <w:tr w:rsidR="00A5722F" w:rsidRPr="00384A1A" w14:paraId="18A933EE" w14:textId="77777777" w:rsidTr="003A57DA">
        <w:trPr>
          <w:trHeight w:val="369"/>
        </w:trPr>
        <w:sdt>
          <w:sdtPr>
            <w:alias w:val="Client name"/>
            <w:tag w:val="Client name"/>
            <w:id w:val="1874576761"/>
            <w:placeholder>
              <w:docPart w:val="360DB56C739745859587785BCBCF160E"/>
            </w:placeholder>
            <w:showingPlcHdr/>
            <w:text w:multiLine="1"/>
          </w:sdtPr>
          <w:sdtEndPr/>
          <w:sdtContent>
            <w:tc>
              <w:tcPr>
                <w:tcW w:w="10490" w:type="dxa"/>
                <w:gridSpan w:val="2"/>
                <w:tcBorders>
                  <w:top w:val="single" w:sz="4" w:space="0" w:color="auto"/>
                  <w:left w:val="single" w:sz="4" w:space="0" w:color="auto"/>
                  <w:bottom w:val="single" w:sz="4" w:space="0" w:color="auto"/>
                  <w:right w:val="single" w:sz="4" w:space="0" w:color="auto"/>
                </w:tcBorders>
                <w:shd w:val="clear" w:color="auto" w:fill="auto"/>
              </w:tcPr>
              <w:p w14:paraId="2881DA87" w14:textId="10A0BD07" w:rsidR="00A5722F" w:rsidRPr="008138DE" w:rsidRDefault="003A57DA" w:rsidP="0084267B">
                <w:pPr>
                  <w:pStyle w:val="TACFormtabletext11pt"/>
                </w:pPr>
                <w:r>
                  <w:t xml:space="preserve">                                      </w:t>
                </w:r>
              </w:p>
            </w:tc>
          </w:sdtContent>
        </w:sdt>
      </w:tr>
      <w:tr w:rsidR="00A5722F" w:rsidRPr="00217693" w14:paraId="7D1967FA" w14:textId="77777777" w:rsidTr="003A57DA">
        <w:trPr>
          <w:trHeight w:val="220"/>
        </w:trPr>
        <w:tc>
          <w:tcPr>
            <w:tcW w:w="10490" w:type="dxa"/>
            <w:gridSpan w:val="2"/>
            <w:tcBorders>
              <w:top w:val="single" w:sz="4" w:space="0" w:color="auto"/>
              <w:left w:val="nil"/>
              <w:bottom w:val="single" w:sz="4" w:space="0" w:color="auto"/>
              <w:right w:val="nil"/>
            </w:tcBorders>
            <w:shd w:val="clear" w:color="auto" w:fill="auto"/>
          </w:tcPr>
          <w:p w14:paraId="2E39DE7F" w14:textId="77777777" w:rsidR="00A5722F" w:rsidRPr="00384A1A" w:rsidRDefault="00A5722F" w:rsidP="0084267B">
            <w:pPr>
              <w:pStyle w:val="TACbodyform11pt"/>
            </w:pPr>
            <w:r>
              <w:t xml:space="preserve">Client </w:t>
            </w:r>
            <w:r w:rsidRPr="00233345">
              <w:t>address</w:t>
            </w:r>
          </w:p>
        </w:tc>
      </w:tr>
      <w:tr w:rsidR="00A5722F" w:rsidRPr="00384A1A" w14:paraId="4E5742ED" w14:textId="77777777" w:rsidTr="003A57DA">
        <w:trPr>
          <w:trHeight w:val="244"/>
        </w:trPr>
        <w:sdt>
          <w:sdtPr>
            <w:alias w:val="Client address"/>
            <w:tag w:val="Client address"/>
            <w:id w:val="-2013369953"/>
            <w:placeholder>
              <w:docPart w:val="B263FC00226B4A19886437876A6D9EAA"/>
            </w:placeholder>
            <w:showingPlcHdr/>
            <w:text w:multiLine="1"/>
          </w:sdtPr>
          <w:sdtEndPr/>
          <w:sdtContent>
            <w:tc>
              <w:tcPr>
                <w:tcW w:w="10490" w:type="dxa"/>
                <w:gridSpan w:val="2"/>
                <w:tcBorders>
                  <w:top w:val="single" w:sz="4" w:space="0" w:color="auto"/>
                  <w:left w:val="single" w:sz="4" w:space="0" w:color="auto"/>
                  <w:right w:val="single" w:sz="4" w:space="0" w:color="auto"/>
                </w:tcBorders>
                <w:shd w:val="clear" w:color="auto" w:fill="auto"/>
              </w:tcPr>
              <w:p w14:paraId="52B6EAB7" w14:textId="27956280" w:rsidR="00A5722F" w:rsidRPr="003E7D1E" w:rsidRDefault="003A57DA" w:rsidP="0084267B">
                <w:pPr>
                  <w:pStyle w:val="TACFormtabletext11pt"/>
                </w:pPr>
                <w:r>
                  <w:t xml:space="preserve">                                      </w:t>
                </w:r>
              </w:p>
            </w:tc>
          </w:sdtContent>
        </w:sdt>
      </w:tr>
      <w:tr w:rsidR="00A5722F" w:rsidRPr="00384A1A" w14:paraId="1481269B" w14:textId="77777777" w:rsidTr="003A57DA">
        <w:trPr>
          <w:trHeight w:val="357"/>
        </w:trPr>
        <w:tc>
          <w:tcPr>
            <w:tcW w:w="8505" w:type="dxa"/>
            <w:tcBorders>
              <w:top w:val="nil"/>
              <w:left w:val="single" w:sz="2" w:space="0" w:color="auto"/>
              <w:bottom w:val="single" w:sz="2" w:space="0" w:color="auto"/>
            </w:tcBorders>
            <w:shd w:val="clear" w:color="auto" w:fill="auto"/>
          </w:tcPr>
          <w:p w14:paraId="04AF4CC7" w14:textId="43E6ECBF" w:rsidR="00A5722F" w:rsidRPr="003E7D1E" w:rsidRDefault="00A5722F" w:rsidP="0084267B">
            <w:pPr>
              <w:pStyle w:val="TACFormtabletext11pt"/>
            </w:pPr>
            <w:r w:rsidRPr="0084267B">
              <w:t>Suburb</w:t>
            </w:r>
            <w:r>
              <w:t xml:space="preserve">: </w:t>
            </w:r>
            <w:sdt>
              <w:sdtPr>
                <w:alias w:val="Suburb"/>
                <w:tag w:val="Suburb"/>
                <w:id w:val="657733518"/>
                <w:placeholder>
                  <w:docPart w:val="F8B6C381BC274569A7167CD019B6360B"/>
                </w:placeholder>
                <w:showingPlcHdr/>
                <w:text w:multiLine="1"/>
              </w:sdtPr>
              <w:sdtEndPr/>
              <w:sdtContent>
                <w:r w:rsidR="003A57DA">
                  <w:t xml:space="preserve">                                      </w:t>
                </w:r>
              </w:sdtContent>
            </w:sdt>
          </w:p>
        </w:tc>
        <w:tc>
          <w:tcPr>
            <w:tcW w:w="1985" w:type="dxa"/>
            <w:tcBorders>
              <w:top w:val="nil"/>
              <w:bottom w:val="single" w:sz="2" w:space="0" w:color="auto"/>
              <w:right w:val="single" w:sz="2" w:space="0" w:color="auto"/>
            </w:tcBorders>
            <w:shd w:val="clear" w:color="auto" w:fill="auto"/>
          </w:tcPr>
          <w:p w14:paraId="54211721" w14:textId="714F8466" w:rsidR="00A5722F" w:rsidRPr="003E7D1E" w:rsidRDefault="00A5722F" w:rsidP="0084267B">
            <w:pPr>
              <w:pStyle w:val="TACFormtabletext11pt"/>
            </w:pPr>
            <w:r w:rsidRPr="003E7D1E">
              <w:t xml:space="preserve">Post code </w:t>
            </w:r>
            <w:sdt>
              <w:sdtPr>
                <w:alias w:val="Postcode"/>
                <w:tag w:val="Postcode"/>
                <w:id w:val="539326987"/>
                <w:placeholder>
                  <w:docPart w:val="105EBADD48B542849F9DABD7282CD866"/>
                </w:placeholder>
                <w:showingPlcHdr/>
                <w:text/>
              </w:sdtPr>
              <w:sdtEndPr/>
              <w:sdtContent>
                <w:r w:rsidR="003A57DA">
                  <w:t xml:space="preserve">          </w:t>
                </w:r>
              </w:sdtContent>
            </w:sdt>
          </w:p>
        </w:tc>
      </w:tr>
    </w:tbl>
    <w:p w14:paraId="4BD7EE12" w14:textId="77777777" w:rsidR="00EA2292" w:rsidRDefault="00EA2292" w:rsidP="00EA2292">
      <w:pPr>
        <w:pStyle w:val="Heading2"/>
      </w:pPr>
      <w:r>
        <w:t>Earnings received as an employee</w:t>
      </w:r>
    </w:p>
    <w:tbl>
      <w:tblPr>
        <w:tblStyle w:val="nospacetable"/>
        <w:tblW w:w="10485" w:type="dxa"/>
        <w:tblBorders>
          <w:insideH w:val="single" w:sz="4" w:space="0" w:color="auto"/>
          <w:insideV w:val="single" w:sz="4" w:space="0" w:color="auto"/>
        </w:tblBorders>
        <w:tblLayout w:type="fixed"/>
        <w:tblLook w:val="01E0" w:firstRow="1" w:lastRow="1" w:firstColumn="1" w:lastColumn="1" w:noHBand="0" w:noVBand="0"/>
      </w:tblPr>
      <w:tblGrid>
        <w:gridCol w:w="1398"/>
        <w:gridCol w:w="1400"/>
        <w:gridCol w:w="4265"/>
        <w:gridCol w:w="1400"/>
        <w:gridCol w:w="2022"/>
      </w:tblGrid>
      <w:tr w:rsidR="00EA2292" w14:paraId="5BE5DD37" w14:textId="77777777" w:rsidTr="00805D66">
        <w:tc>
          <w:tcPr>
            <w:tcW w:w="1398" w:type="dxa"/>
          </w:tcPr>
          <w:p w14:paraId="48786D05" w14:textId="77777777" w:rsidR="00EA2292" w:rsidRDefault="00EA2292" w:rsidP="00EA2292">
            <w:pPr>
              <w:pStyle w:val="TACcolhead11pt"/>
            </w:pPr>
            <w:r>
              <w:t>Start date</w:t>
            </w:r>
          </w:p>
        </w:tc>
        <w:tc>
          <w:tcPr>
            <w:tcW w:w="1400" w:type="dxa"/>
          </w:tcPr>
          <w:p w14:paraId="4EFB435D" w14:textId="77777777" w:rsidR="00EA2292" w:rsidRDefault="00EA2292" w:rsidP="00EA2292">
            <w:pPr>
              <w:pStyle w:val="TACcolhead11pt"/>
            </w:pPr>
            <w:r>
              <w:t>Finish date</w:t>
            </w:r>
          </w:p>
        </w:tc>
        <w:tc>
          <w:tcPr>
            <w:tcW w:w="4265" w:type="dxa"/>
          </w:tcPr>
          <w:p w14:paraId="18542BDE" w14:textId="77777777" w:rsidR="00EA2292" w:rsidRDefault="00EA2292" w:rsidP="00EA2292">
            <w:pPr>
              <w:pStyle w:val="TACcolhead11pt"/>
            </w:pPr>
            <w:r>
              <w:t>Name and address of employer</w:t>
            </w:r>
          </w:p>
        </w:tc>
        <w:tc>
          <w:tcPr>
            <w:tcW w:w="1400" w:type="dxa"/>
          </w:tcPr>
          <w:p w14:paraId="70239865" w14:textId="77777777" w:rsidR="00EA2292" w:rsidRDefault="00EA2292" w:rsidP="00EA2292">
            <w:pPr>
              <w:pStyle w:val="TACcolhead11pt"/>
            </w:pPr>
            <w:r>
              <w:t>Weekly hours</w:t>
            </w:r>
          </w:p>
        </w:tc>
        <w:tc>
          <w:tcPr>
            <w:tcW w:w="2022" w:type="dxa"/>
          </w:tcPr>
          <w:p w14:paraId="209A561A" w14:textId="77777777" w:rsidR="00EA2292" w:rsidRDefault="00EA2292" w:rsidP="00EA2292">
            <w:pPr>
              <w:pStyle w:val="TACcolhead11pt"/>
            </w:pPr>
            <w:r>
              <w:t>Before tax weekly income</w:t>
            </w:r>
          </w:p>
        </w:tc>
      </w:tr>
      <w:tr w:rsidR="00956D8D" w14:paraId="7F52B222" w14:textId="77777777" w:rsidTr="00805D66">
        <w:trPr>
          <w:trHeight w:val="397"/>
        </w:trPr>
        <w:tc>
          <w:tcPr>
            <w:tcW w:w="1398" w:type="dxa"/>
            <w:vAlign w:val="center"/>
          </w:tcPr>
          <w:p w14:paraId="1C64628C" w14:textId="0C3DE53A" w:rsidR="00956D8D" w:rsidRDefault="002B5B11" w:rsidP="00956D8D">
            <w:pPr>
              <w:pStyle w:val="TACFormtabletext11pt"/>
            </w:pPr>
            <w:sdt>
              <w:sdtPr>
                <w:alias w:val="DD"/>
                <w:tag w:val="DD"/>
                <w:id w:val="-1059859422"/>
                <w:placeholder>
                  <w:docPart w:val="9CF6890007E44FD99CFADC3A553F46C5"/>
                </w:placeholder>
                <w:showingPlcHdr/>
                <w:text/>
              </w:sdtPr>
              <w:sdtEndPr/>
              <w:sdtContent>
                <w:r w:rsidR="00CD6FDC">
                  <w:t xml:space="preserve">    </w:t>
                </w:r>
              </w:sdtContent>
            </w:sdt>
            <w:r w:rsidR="00CD6FDC">
              <w:t xml:space="preserve"> </w:t>
            </w:r>
            <w:r w:rsidR="00CD6FDC" w:rsidRPr="000B2AF3">
              <w:t xml:space="preserve">/ </w:t>
            </w:r>
            <w:sdt>
              <w:sdtPr>
                <w:alias w:val="MM"/>
                <w:tag w:val="MM"/>
                <w:id w:val="2083096230"/>
                <w:placeholder>
                  <w:docPart w:val="ED8A37D37CE2440CAB49C06B442CE26C"/>
                </w:placeholder>
                <w:showingPlcHdr/>
                <w:text/>
              </w:sdtPr>
              <w:sdtEndPr/>
              <w:sdtContent>
                <w:r w:rsidR="00CD6FDC" w:rsidRPr="000B2AF3">
                  <w:t xml:space="preserve">     </w:t>
                </w:r>
              </w:sdtContent>
            </w:sdt>
            <w:r w:rsidR="00CD6FDC" w:rsidRPr="000B2AF3">
              <w:t xml:space="preserve"> / </w:t>
            </w:r>
            <w:sdt>
              <w:sdtPr>
                <w:alias w:val="YYYY"/>
                <w:tag w:val="YYYY"/>
                <w:id w:val="-131326965"/>
                <w:placeholder>
                  <w:docPart w:val="64B6E969F96145B6B48870DAB794BF72"/>
                </w:placeholder>
                <w:showingPlcHdr/>
                <w:text/>
              </w:sdtPr>
              <w:sdtEndPr/>
              <w:sdtContent>
                <w:r w:rsidR="00CD6FDC" w:rsidRPr="000B2AF3">
                  <w:t xml:space="preserve">        </w:t>
                </w:r>
              </w:sdtContent>
            </w:sdt>
            <w:r w:rsidR="00AA4C3B">
              <w:t xml:space="preserve"> </w:t>
            </w:r>
          </w:p>
        </w:tc>
        <w:tc>
          <w:tcPr>
            <w:tcW w:w="1400" w:type="dxa"/>
            <w:vAlign w:val="center"/>
          </w:tcPr>
          <w:p w14:paraId="522546FC" w14:textId="470D1D2E" w:rsidR="00956D8D" w:rsidRDefault="002B5B11" w:rsidP="00956D8D">
            <w:pPr>
              <w:pStyle w:val="TACFormtabletext11pt"/>
            </w:pPr>
            <w:sdt>
              <w:sdtPr>
                <w:alias w:val="DD"/>
                <w:tag w:val="DD"/>
                <w:id w:val="687723434"/>
                <w:placeholder>
                  <w:docPart w:val="0610654144124D9E8B2CB291BF2D4D26"/>
                </w:placeholder>
                <w:showingPlcHdr/>
                <w:text/>
              </w:sdtPr>
              <w:sdtEndPr/>
              <w:sdtContent>
                <w:r w:rsidR="00CD6FDC">
                  <w:t xml:space="preserve">    </w:t>
                </w:r>
              </w:sdtContent>
            </w:sdt>
            <w:r w:rsidR="00CD6FDC">
              <w:t xml:space="preserve"> </w:t>
            </w:r>
            <w:r w:rsidR="00CD6FDC" w:rsidRPr="000B2AF3">
              <w:t xml:space="preserve">/ </w:t>
            </w:r>
            <w:sdt>
              <w:sdtPr>
                <w:alias w:val="MM"/>
                <w:tag w:val="MM"/>
                <w:id w:val="2070302247"/>
                <w:placeholder>
                  <w:docPart w:val="E8AEB02F2E2F4602B5D0733BBBD3AE2E"/>
                </w:placeholder>
                <w:showingPlcHdr/>
                <w:text/>
              </w:sdtPr>
              <w:sdtEndPr/>
              <w:sdtContent>
                <w:r w:rsidR="00CD6FDC" w:rsidRPr="000B2AF3">
                  <w:t xml:space="preserve">     </w:t>
                </w:r>
              </w:sdtContent>
            </w:sdt>
            <w:r w:rsidR="00CD6FDC" w:rsidRPr="000B2AF3">
              <w:t xml:space="preserve"> / </w:t>
            </w:r>
            <w:sdt>
              <w:sdtPr>
                <w:alias w:val="YYYY"/>
                <w:tag w:val="YYYY"/>
                <w:id w:val="1892069417"/>
                <w:placeholder>
                  <w:docPart w:val="CD02EFE2B5F244128EC2A6B96D0335A1"/>
                </w:placeholder>
                <w:showingPlcHdr/>
                <w:text/>
              </w:sdtPr>
              <w:sdtEndPr/>
              <w:sdtContent>
                <w:r w:rsidR="00CD6FDC" w:rsidRPr="000B2AF3">
                  <w:t xml:space="preserve">        </w:t>
                </w:r>
              </w:sdtContent>
            </w:sdt>
            <w:r w:rsidR="00AA4C3B">
              <w:t xml:space="preserve"> </w:t>
            </w:r>
          </w:p>
        </w:tc>
        <w:sdt>
          <w:sdtPr>
            <w:alias w:val="Name and address of employer"/>
            <w:tag w:val="Name and address of employer"/>
            <w:id w:val="-407685074"/>
            <w:placeholder>
              <w:docPart w:val="A1CEDB0BCCD147E799660BBA607D331D"/>
            </w:placeholder>
            <w:showingPlcHdr/>
            <w:text w:multiLine="1"/>
          </w:sdtPr>
          <w:sdtEndPr/>
          <w:sdtContent>
            <w:tc>
              <w:tcPr>
                <w:tcW w:w="4265" w:type="dxa"/>
              </w:tcPr>
              <w:p w14:paraId="7B211F3D" w14:textId="41583F85" w:rsidR="00956D8D" w:rsidRDefault="00956D8D" w:rsidP="00956D8D">
                <w:pPr>
                  <w:pStyle w:val="TACFormtabletext11pt"/>
                </w:pPr>
                <w:r w:rsidRPr="00AF0671">
                  <w:t xml:space="preserve">        </w:t>
                </w:r>
                <w:r w:rsidR="002F7744">
                  <w:t xml:space="preserve">         </w:t>
                </w:r>
                <w:r w:rsidRPr="00AF0671">
                  <w:t xml:space="preserve">           </w:t>
                </w:r>
              </w:p>
            </w:tc>
          </w:sdtContent>
        </w:sdt>
        <w:tc>
          <w:tcPr>
            <w:tcW w:w="1400" w:type="dxa"/>
            <w:vAlign w:val="center"/>
          </w:tcPr>
          <w:p w14:paraId="40B8645E" w14:textId="37E88A1F" w:rsidR="00956D8D" w:rsidRDefault="002B5B11" w:rsidP="00956D8D">
            <w:pPr>
              <w:pStyle w:val="TACFormtabletext11pt"/>
            </w:pPr>
            <w:sdt>
              <w:sdtPr>
                <w:alias w:val="Weekly hours"/>
                <w:tag w:val="Weekly hours"/>
                <w:id w:val="-464891596"/>
                <w:placeholder>
                  <w:docPart w:val="F52F729BBC4F4D5CA725EAB95762AB12"/>
                </w:placeholder>
                <w:showingPlcHdr/>
                <w:text/>
              </w:sdtPr>
              <w:sdtEndPr/>
              <w:sdtContent>
                <w:r w:rsidR="00903F2A">
                  <w:t xml:space="preserve">    </w:t>
                </w:r>
                <w:r w:rsidR="00CD6FDC">
                  <w:t xml:space="preserve">        </w:t>
                </w:r>
              </w:sdtContent>
            </w:sdt>
          </w:p>
        </w:tc>
        <w:tc>
          <w:tcPr>
            <w:tcW w:w="2022" w:type="dxa"/>
            <w:vAlign w:val="center"/>
          </w:tcPr>
          <w:p w14:paraId="7CEF31B4" w14:textId="592AD9BD" w:rsidR="00956D8D" w:rsidRDefault="00CD6FDC" w:rsidP="00956D8D">
            <w:pPr>
              <w:pStyle w:val="TACFormtabletext11pt"/>
            </w:pPr>
            <w:r>
              <w:t xml:space="preserve">$ </w:t>
            </w:r>
            <w:sdt>
              <w:sdtPr>
                <w:alias w:val="Before tax weekly income"/>
                <w:tag w:val="Before tax weekly income"/>
                <w:id w:val="-889801792"/>
                <w:placeholder>
                  <w:docPart w:val="80524630F3B047DA99C4C7783A03DDE5"/>
                </w:placeholder>
                <w:showingPlcHdr/>
                <w:text/>
              </w:sdtPr>
              <w:sdtEndPr/>
              <w:sdtContent>
                <w:r>
                  <w:t xml:space="preserve">            </w:t>
                </w:r>
              </w:sdtContent>
            </w:sdt>
          </w:p>
        </w:tc>
      </w:tr>
      <w:tr w:rsidR="002F7744" w14:paraId="5C1533E2" w14:textId="77777777" w:rsidTr="00805D66">
        <w:trPr>
          <w:trHeight w:val="397"/>
        </w:trPr>
        <w:tc>
          <w:tcPr>
            <w:tcW w:w="1398" w:type="dxa"/>
            <w:vAlign w:val="center"/>
          </w:tcPr>
          <w:p w14:paraId="2288CA59" w14:textId="5A6A631E" w:rsidR="002F7744" w:rsidRDefault="002B5B11" w:rsidP="002F7744">
            <w:pPr>
              <w:pStyle w:val="TACFormtabletext11pt"/>
            </w:pPr>
            <w:sdt>
              <w:sdtPr>
                <w:alias w:val="DD"/>
                <w:tag w:val="DD"/>
                <w:id w:val="505937661"/>
                <w:placeholder>
                  <w:docPart w:val="2AA86B635A2E4931B9383F625474DF55"/>
                </w:placeholder>
                <w:showingPlcHdr/>
                <w:text/>
              </w:sdtPr>
              <w:sdtEndPr/>
              <w:sdtContent>
                <w:r w:rsidR="002F7744">
                  <w:t xml:space="preserve">    </w:t>
                </w:r>
              </w:sdtContent>
            </w:sdt>
            <w:r w:rsidR="002F7744">
              <w:t xml:space="preserve"> </w:t>
            </w:r>
            <w:r w:rsidR="002F7744" w:rsidRPr="000B2AF3">
              <w:t xml:space="preserve">/ </w:t>
            </w:r>
            <w:sdt>
              <w:sdtPr>
                <w:alias w:val="MM"/>
                <w:tag w:val="MM"/>
                <w:id w:val="-1480761500"/>
                <w:placeholder>
                  <w:docPart w:val="85D6CF3E86314A9DA2F7C2FCB8F984FC"/>
                </w:placeholder>
                <w:showingPlcHdr/>
                <w:text/>
              </w:sdtPr>
              <w:sdtEndPr/>
              <w:sdtContent>
                <w:r w:rsidR="002F7744" w:rsidRPr="000B2AF3">
                  <w:t xml:space="preserve">     </w:t>
                </w:r>
              </w:sdtContent>
            </w:sdt>
            <w:r w:rsidR="002F7744" w:rsidRPr="000B2AF3">
              <w:t xml:space="preserve"> / </w:t>
            </w:r>
            <w:sdt>
              <w:sdtPr>
                <w:alias w:val="YYYY"/>
                <w:tag w:val="YYYY"/>
                <w:id w:val="-661087296"/>
                <w:placeholder>
                  <w:docPart w:val="0EFF284188C8433499F4DCA1C7D24643"/>
                </w:placeholder>
                <w:showingPlcHdr/>
                <w:text/>
              </w:sdtPr>
              <w:sdtEndPr/>
              <w:sdtContent>
                <w:r w:rsidR="002F7744" w:rsidRPr="000B2AF3">
                  <w:t xml:space="preserve">        </w:t>
                </w:r>
              </w:sdtContent>
            </w:sdt>
            <w:r w:rsidR="00AA4C3B">
              <w:t xml:space="preserve"> </w:t>
            </w:r>
          </w:p>
        </w:tc>
        <w:tc>
          <w:tcPr>
            <w:tcW w:w="1400" w:type="dxa"/>
            <w:vAlign w:val="center"/>
          </w:tcPr>
          <w:p w14:paraId="74C785E1" w14:textId="5E3B8249" w:rsidR="002F7744" w:rsidRDefault="002B5B11" w:rsidP="002F7744">
            <w:pPr>
              <w:pStyle w:val="TACFormtabletext11pt"/>
            </w:pPr>
            <w:sdt>
              <w:sdtPr>
                <w:alias w:val="DD"/>
                <w:tag w:val="DD"/>
                <w:id w:val="-2070807047"/>
                <w:placeholder>
                  <w:docPart w:val="24E89C8CC6DE40BDBD87E02474A59C6D"/>
                </w:placeholder>
                <w:showingPlcHdr/>
                <w:text/>
              </w:sdtPr>
              <w:sdtEndPr/>
              <w:sdtContent>
                <w:r w:rsidR="002F7744">
                  <w:t xml:space="preserve">    </w:t>
                </w:r>
              </w:sdtContent>
            </w:sdt>
            <w:r w:rsidR="002F7744">
              <w:t xml:space="preserve"> </w:t>
            </w:r>
            <w:r w:rsidR="002F7744" w:rsidRPr="000B2AF3">
              <w:t xml:space="preserve">/ </w:t>
            </w:r>
            <w:sdt>
              <w:sdtPr>
                <w:alias w:val="MM"/>
                <w:tag w:val="MM"/>
                <w:id w:val="-1551303370"/>
                <w:placeholder>
                  <w:docPart w:val="98BEF64548F34731928A7F8CA930DB58"/>
                </w:placeholder>
                <w:showingPlcHdr/>
                <w:text/>
              </w:sdtPr>
              <w:sdtEndPr/>
              <w:sdtContent>
                <w:r w:rsidR="002F7744" w:rsidRPr="000B2AF3">
                  <w:t xml:space="preserve">     </w:t>
                </w:r>
              </w:sdtContent>
            </w:sdt>
            <w:r w:rsidR="002F7744" w:rsidRPr="000B2AF3">
              <w:t xml:space="preserve"> / </w:t>
            </w:r>
            <w:sdt>
              <w:sdtPr>
                <w:alias w:val="YYYY"/>
                <w:tag w:val="YYYY"/>
                <w:id w:val="1566753113"/>
                <w:placeholder>
                  <w:docPart w:val="F36F0BCE060C4E5BA52F967DA36F4B87"/>
                </w:placeholder>
                <w:showingPlcHdr/>
                <w:text/>
              </w:sdtPr>
              <w:sdtEndPr/>
              <w:sdtContent>
                <w:r w:rsidR="002F7744" w:rsidRPr="000B2AF3">
                  <w:t xml:space="preserve">        </w:t>
                </w:r>
              </w:sdtContent>
            </w:sdt>
            <w:r w:rsidR="00AA4C3B">
              <w:t xml:space="preserve"> </w:t>
            </w:r>
          </w:p>
        </w:tc>
        <w:sdt>
          <w:sdtPr>
            <w:alias w:val="Name and address of employer"/>
            <w:tag w:val="Name and address of employer"/>
            <w:id w:val="-744256372"/>
            <w:placeholder>
              <w:docPart w:val="E75A2D6C7A744DB58EBD63AD12085A54"/>
            </w:placeholder>
            <w:showingPlcHdr/>
            <w:text w:multiLine="1"/>
          </w:sdtPr>
          <w:sdtEndPr/>
          <w:sdtContent>
            <w:tc>
              <w:tcPr>
                <w:tcW w:w="4265" w:type="dxa"/>
              </w:tcPr>
              <w:p w14:paraId="256808DE" w14:textId="0EBDF375" w:rsidR="002F7744" w:rsidRDefault="002F7744" w:rsidP="002F7744">
                <w:pPr>
                  <w:pStyle w:val="TACFormtabletext11pt"/>
                </w:pPr>
                <w:r w:rsidRPr="000C3A86">
                  <w:t xml:space="preserve">                            </w:t>
                </w:r>
              </w:p>
            </w:tc>
          </w:sdtContent>
        </w:sdt>
        <w:tc>
          <w:tcPr>
            <w:tcW w:w="1400" w:type="dxa"/>
            <w:vAlign w:val="center"/>
          </w:tcPr>
          <w:p w14:paraId="2328F781" w14:textId="3496AB76" w:rsidR="002F7744" w:rsidRDefault="002B5B11" w:rsidP="002F7744">
            <w:pPr>
              <w:pStyle w:val="TACFormtabletext11pt"/>
            </w:pPr>
            <w:sdt>
              <w:sdtPr>
                <w:alias w:val="Weekly hours"/>
                <w:tag w:val="Weekly hours"/>
                <w:id w:val="-1254049043"/>
                <w:placeholder>
                  <w:docPart w:val="62423A7F8918471980AF8858398BA63C"/>
                </w:placeholder>
                <w:showingPlcHdr/>
                <w:text/>
              </w:sdtPr>
              <w:sdtEndPr/>
              <w:sdtContent>
                <w:r w:rsidR="002F7744">
                  <w:t xml:space="preserve">            </w:t>
                </w:r>
              </w:sdtContent>
            </w:sdt>
          </w:p>
        </w:tc>
        <w:tc>
          <w:tcPr>
            <w:tcW w:w="2022" w:type="dxa"/>
            <w:vAlign w:val="center"/>
          </w:tcPr>
          <w:p w14:paraId="75ABD4F2" w14:textId="72C221AA" w:rsidR="002F7744" w:rsidRDefault="002F7744" w:rsidP="002F7744">
            <w:pPr>
              <w:pStyle w:val="TACFormtabletext11pt"/>
            </w:pPr>
            <w:r>
              <w:t xml:space="preserve">$ </w:t>
            </w:r>
            <w:sdt>
              <w:sdtPr>
                <w:alias w:val="Before tax weekly income"/>
                <w:tag w:val="Before tax weekly income"/>
                <w:id w:val="73556380"/>
                <w:placeholder>
                  <w:docPart w:val="978057E2CA5949FF9A8345744BCDCA7B"/>
                </w:placeholder>
                <w:showingPlcHdr/>
                <w:text/>
              </w:sdtPr>
              <w:sdtEndPr/>
              <w:sdtContent>
                <w:r>
                  <w:t xml:space="preserve">            </w:t>
                </w:r>
              </w:sdtContent>
            </w:sdt>
          </w:p>
        </w:tc>
      </w:tr>
      <w:tr w:rsidR="002F7744" w14:paraId="3ADF7645" w14:textId="77777777" w:rsidTr="00805D66">
        <w:trPr>
          <w:trHeight w:val="397"/>
        </w:trPr>
        <w:tc>
          <w:tcPr>
            <w:tcW w:w="1398" w:type="dxa"/>
            <w:vAlign w:val="center"/>
          </w:tcPr>
          <w:p w14:paraId="34745B90" w14:textId="0A2F90A9" w:rsidR="002F7744" w:rsidRDefault="002B5B11" w:rsidP="002F7744">
            <w:pPr>
              <w:pStyle w:val="TACFormtabletext11pt"/>
            </w:pPr>
            <w:sdt>
              <w:sdtPr>
                <w:alias w:val="DD"/>
                <w:tag w:val="DD"/>
                <w:id w:val="1045949868"/>
                <w:placeholder>
                  <w:docPart w:val="F6A92C32AC9E4F42B73E5E60D181293C"/>
                </w:placeholder>
                <w:showingPlcHdr/>
                <w:text/>
              </w:sdtPr>
              <w:sdtEndPr/>
              <w:sdtContent>
                <w:r w:rsidR="002F7744">
                  <w:t xml:space="preserve">    </w:t>
                </w:r>
              </w:sdtContent>
            </w:sdt>
            <w:r w:rsidR="002F7744">
              <w:t xml:space="preserve"> </w:t>
            </w:r>
            <w:r w:rsidR="002F7744" w:rsidRPr="000B2AF3">
              <w:t xml:space="preserve">/ </w:t>
            </w:r>
            <w:sdt>
              <w:sdtPr>
                <w:alias w:val="MM"/>
                <w:tag w:val="MM"/>
                <w:id w:val="1331790917"/>
                <w:placeholder>
                  <w:docPart w:val="3C14E888F68342FDBDAE5C8A653109D3"/>
                </w:placeholder>
                <w:showingPlcHdr/>
                <w:text/>
              </w:sdtPr>
              <w:sdtEndPr/>
              <w:sdtContent>
                <w:r w:rsidR="002F7744" w:rsidRPr="000B2AF3">
                  <w:t xml:space="preserve">     </w:t>
                </w:r>
              </w:sdtContent>
            </w:sdt>
            <w:r w:rsidR="002F7744" w:rsidRPr="000B2AF3">
              <w:t xml:space="preserve"> / </w:t>
            </w:r>
            <w:sdt>
              <w:sdtPr>
                <w:alias w:val="YYYY"/>
                <w:tag w:val="YYYY"/>
                <w:id w:val="-1440371625"/>
                <w:placeholder>
                  <w:docPart w:val="F5E26089ACBB4FA38C6F3E5856A46527"/>
                </w:placeholder>
                <w:showingPlcHdr/>
                <w:text/>
              </w:sdtPr>
              <w:sdtEndPr/>
              <w:sdtContent>
                <w:r w:rsidR="002F7744" w:rsidRPr="000B2AF3">
                  <w:t xml:space="preserve">        </w:t>
                </w:r>
              </w:sdtContent>
            </w:sdt>
            <w:r w:rsidR="00AA4C3B">
              <w:t xml:space="preserve"> </w:t>
            </w:r>
          </w:p>
        </w:tc>
        <w:tc>
          <w:tcPr>
            <w:tcW w:w="1400" w:type="dxa"/>
            <w:vAlign w:val="center"/>
          </w:tcPr>
          <w:p w14:paraId="6EE983D1" w14:textId="25F4B3AA" w:rsidR="002F7744" w:rsidRDefault="002B5B11" w:rsidP="002F7744">
            <w:pPr>
              <w:pStyle w:val="TACFormtabletext11pt"/>
            </w:pPr>
            <w:sdt>
              <w:sdtPr>
                <w:alias w:val="DD"/>
                <w:tag w:val="DD"/>
                <w:id w:val="-298839863"/>
                <w:placeholder>
                  <w:docPart w:val="771FF48FCDEA42EC840A990FA2550279"/>
                </w:placeholder>
                <w:showingPlcHdr/>
                <w:text/>
              </w:sdtPr>
              <w:sdtEndPr/>
              <w:sdtContent>
                <w:r w:rsidR="002F7744">
                  <w:t xml:space="preserve">    </w:t>
                </w:r>
              </w:sdtContent>
            </w:sdt>
            <w:r w:rsidR="002F7744">
              <w:t xml:space="preserve"> </w:t>
            </w:r>
            <w:r w:rsidR="002F7744" w:rsidRPr="000B2AF3">
              <w:t xml:space="preserve">/ </w:t>
            </w:r>
            <w:sdt>
              <w:sdtPr>
                <w:alias w:val="MM"/>
                <w:tag w:val="MM"/>
                <w:id w:val="1111321255"/>
                <w:placeholder>
                  <w:docPart w:val="68ACE06E9DC34B6F8A05A4476ED3D577"/>
                </w:placeholder>
                <w:showingPlcHdr/>
                <w:text/>
              </w:sdtPr>
              <w:sdtEndPr/>
              <w:sdtContent>
                <w:r w:rsidR="002F7744" w:rsidRPr="000B2AF3">
                  <w:t xml:space="preserve">     </w:t>
                </w:r>
              </w:sdtContent>
            </w:sdt>
            <w:r w:rsidR="002F7744" w:rsidRPr="000B2AF3">
              <w:t xml:space="preserve"> / </w:t>
            </w:r>
            <w:sdt>
              <w:sdtPr>
                <w:alias w:val="YYYY"/>
                <w:tag w:val="YYYY"/>
                <w:id w:val="-676578296"/>
                <w:placeholder>
                  <w:docPart w:val="145C81EF177E4228834EB64BC9106B96"/>
                </w:placeholder>
                <w:showingPlcHdr/>
                <w:text/>
              </w:sdtPr>
              <w:sdtEndPr/>
              <w:sdtContent>
                <w:r w:rsidR="002F7744" w:rsidRPr="000B2AF3">
                  <w:t xml:space="preserve">        </w:t>
                </w:r>
              </w:sdtContent>
            </w:sdt>
            <w:r w:rsidR="00AA4C3B">
              <w:t xml:space="preserve"> </w:t>
            </w:r>
          </w:p>
        </w:tc>
        <w:sdt>
          <w:sdtPr>
            <w:alias w:val="Name and address of employer"/>
            <w:tag w:val="Name and address of employer"/>
            <w:id w:val="356322429"/>
            <w:placeholder>
              <w:docPart w:val="19ED04D771AB45FC8687447BFC0784CD"/>
            </w:placeholder>
            <w:showingPlcHdr/>
            <w:text w:multiLine="1"/>
          </w:sdtPr>
          <w:sdtEndPr/>
          <w:sdtContent>
            <w:tc>
              <w:tcPr>
                <w:tcW w:w="4265" w:type="dxa"/>
              </w:tcPr>
              <w:p w14:paraId="0F72E755" w14:textId="342F1069" w:rsidR="002F7744" w:rsidRDefault="002F7744" w:rsidP="002F7744">
                <w:pPr>
                  <w:pStyle w:val="TACFormtabletext11pt"/>
                </w:pPr>
                <w:r w:rsidRPr="000C3A86">
                  <w:t xml:space="preserve">                            </w:t>
                </w:r>
              </w:p>
            </w:tc>
          </w:sdtContent>
        </w:sdt>
        <w:tc>
          <w:tcPr>
            <w:tcW w:w="1400" w:type="dxa"/>
            <w:vAlign w:val="center"/>
          </w:tcPr>
          <w:p w14:paraId="46216BD7" w14:textId="182AA01D" w:rsidR="002F7744" w:rsidRDefault="002B5B11" w:rsidP="002F7744">
            <w:pPr>
              <w:pStyle w:val="TACFormtabletext11pt"/>
            </w:pPr>
            <w:sdt>
              <w:sdtPr>
                <w:alias w:val="Weekly hours"/>
                <w:tag w:val="Weekly hours"/>
                <w:id w:val="783157074"/>
                <w:placeholder>
                  <w:docPart w:val="0FE7BFAA475F4B73828A210D3E8B7841"/>
                </w:placeholder>
                <w:showingPlcHdr/>
                <w:text/>
              </w:sdtPr>
              <w:sdtEndPr/>
              <w:sdtContent>
                <w:r w:rsidR="002F7744">
                  <w:t xml:space="preserve">            </w:t>
                </w:r>
              </w:sdtContent>
            </w:sdt>
          </w:p>
        </w:tc>
        <w:tc>
          <w:tcPr>
            <w:tcW w:w="2022" w:type="dxa"/>
            <w:vAlign w:val="center"/>
          </w:tcPr>
          <w:p w14:paraId="0B32E748" w14:textId="1F41AA6E" w:rsidR="002F7744" w:rsidRDefault="002F7744" w:rsidP="002F7744">
            <w:pPr>
              <w:pStyle w:val="TACFormtabletext11pt"/>
            </w:pPr>
            <w:r>
              <w:t xml:space="preserve">$ </w:t>
            </w:r>
            <w:sdt>
              <w:sdtPr>
                <w:alias w:val="Before tax weekly income"/>
                <w:tag w:val="Before tax weekly income"/>
                <w:id w:val="474191383"/>
                <w:placeholder>
                  <w:docPart w:val="3A81CBA53A3F42BBA1565EA4B4D8D483"/>
                </w:placeholder>
                <w:showingPlcHdr/>
                <w:text/>
              </w:sdtPr>
              <w:sdtEndPr/>
              <w:sdtContent>
                <w:r>
                  <w:t xml:space="preserve">            </w:t>
                </w:r>
              </w:sdtContent>
            </w:sdt>
          </w:p>
        </w:tc>
      </w:tr>
      <w:tr w:rsidR="002F7744" w14:paraId="65927C2D" w14:textId="77777777" w:rsidTr="00805D66">
        <w:trPr>
          <w:trHeight w:val="397"/>
        </w:trPr>
        <w:tc>
          <w:tcPr>
            <w:tcW w:w="1398" w:type="dxa"/>
            <w:vAlign w:val="center"/>
          </w:tcPr>
          <w:p w14:paraId="29C908FD" w14:textId="4EDC21C7" w:rsidR="002F7744" w:rsidRDefault="002B5B11" w:rsidP="002F7744">
            <w:pPr>
              <w:pStyle w:val="TACFormtabletext11pt"/>
            </w:pPr>
            <w:sdt>
              <w:sdtPr>
                <w:alias w:val="DD"/>
                <w:tag w:val="DD"/>
                <w:id w:val="1068000229"/>
                <w:placeholder>
                  <w:docPart w:val="97556D6A01C8422293F3C88A4B76AC2C"/>
                </w:placeholder>
                <w:showingPlcHdr/>
                <w:text/>
              </w:sdtPr>
              <w:sdtEndPr/>
              <w:sdtContent>
                <w:r w:rsidR="002F7744">
                  <w:t xml:space="preserve">    </w:t>
                </w:r>
              </w:sdtContent>
            </w:sdt>
            <w:r w:rsidR="002F7744">
              <w:t xml:space="preserve"> </w:t>
            </w:r>
            <w:r w:rsidR="002F7744" w:rsidRPr="000B2AF3">
              <w:t xml:space="preserve">/ </w:t>
            </w:r>
            <w:sdt>
              <w:sdtPr>
                <w:alias w:val="MM"/>
                <w:tag w:val="MM"/>
                <w:id w:val="-1697070264"/>
                <w:placeholder>
                  <w:docPart w:val="7439375EF5AE46DE89B47A9C4F3F347D"/>
                </w:placeholder>
                <w:showingPlcHdr/>
                <w:text/>
              </w:sdtPr>
              <w:sdtEndPr/>
              <w:sdtContent>
                <w:r w:rsidR="002F7744" w:rsidRPr="000B2AF3">
                  <w:t xml:space="preserve">     </w:t>
                </w:r>
              </w:sdtContent>
            </w:sdt>
            <w:r w:rsidR="002F7744" w:rsidRPr="000B2AF3">
              <w:t xml:space="preserve"> / </w:t>
            </w:r>
            <w:sdt>
              <w:sdtPr>
                <w:alias w:val="YYYY"/>
                <w:tag w:val="YYYY"/>
                <w:id w:val="246080786"/>
                <w:placeholder>
                  <w:docPart w:val="33DD53EA07864AD1A77A76D16CA2B104"/>
                </w:placeholder>
                <w:showingPlcHdr/>
                <w:text/>
              </w:sdtPr>
              <w:sdtEndPr/>
              <w:sdtContent>
                <w:r w:rsidR="002F7744" w:rsidRPr="000B2AF3">
                  <w:t xml:space="preserve">        </w:t>
                </w:r>
              </w:sdtContent>
            </w:sdt>
            <w:r w:rsidR="00AA4C3B">
              <w:t xml:space="preserve"> </w:t>
            </w:r>
          </w:p>
        </w:tc>
        <w:tc>
          <w:tcPr>
            <w:tcW w:w="1400" w:type="dxa"/>
            <w:vAlign w:val="center"/>
          </w:tcPr>
          <w:p w14:paraId="206A962C" w14:textId="5EC82A0B" w:rsidR="002F7744" w:rsidRDefault="002B5B11" w:rsidP="002F7744">
            <w:pPr>
              <w:pStyle w:val="TACFormtabletext11pt"/>
            </w:pPr>
            <w:sdt>
              <w:sdtPr>
                <w:alias w:val="DD"/>
                <w:tag w:val="DD"/>
                <w:id w:val="716479882"/>
                <w:placeholder>
                  <w:docPart w:val="CC63135AE6C7415BBEC64524385FCA09"/>
                </w:placeholder>
                <w:showingPlcHdr/>
                <w:text/>
              </w:sdtPr>
              <w:sdtEndPr/>
              <w:sdtContent>
                <w:r w:rsidR="002F7744">
                  <w:t xml:space="preserve">    </w:t>
                </w:r>
              </w:sdtContent>
            </w:sdt>
            <w:r w:rsidR="002F7744">
              <w:t xml:space="preserve"> </w:t>
            </w:r>
            <w:r w:rsidR="002F7744" w:rsidRPr="000B2AF3">
              <w:t xml:space="preserve">/ </w:t>
            </w:r>
            <w:sdt>
              <w:sdtPr>
                <w:alias w:val="MM"/>
                <w:tag w:val="MM"/>
                <w:id w:val="562991034"/>
                <w:placeholder>
                  <w:docPart w:val="4ABF7529B95D438E8826A1365AA5FB6F"/>
                </w:placeholder>
                <w:showingPlcHdr/>
                <w:text/>
              </w:sdtPr>
              <w:sdtEndPr/>
              <w:sdtContent>
                <w:r w:rsidR="002F7744" w:rsidRPr="000B2AF3">
                  <w:t xml:space="preserve">     </w:t>
                </w:r>
              </w:sdtContent>
            </w:sdt>
            <w:r w:rsidR="002F7744" w:rsidRPr="000B2AF3">
              <w:t xml:space="preserve"> / </w:t>
            </w:r>
            <w:sdt>
              <w:sdtPr>
                <w:alias w:val="YYYY"/>
                <w:tag w:val="YYYY"/>
                <w:id w:val="1141616758"/>
                <w:placeholder>
                  <w:docPart w:val="EDC582C977AB4EC5B158A7EB6027B4EB"/>
                </w:placeholder>
                <w:showingPlcHdr/>
                <w:text/>
              </w:sdtPr>
              <w:sdtEndPr/>
              <w:sdtContent>
                <w:r w:rsidR="002F7744" w:rsidRPr="000B2AF3">
                  <w:t xml:space="preserve">        </w:t>
                </w:r>
              </w:sdtContent>
            </w:sdt>
            <w:r w:rsidR="00AA4C3B">
              <w:t xml:space="preserve"> </w:t>
            </w:r>
          </w:p>
        </w:tc>
        <w:sdt>
          <w:sdtPr>
            <w:alias w:val="Name and address of employer"/>
            <w:tag w:val="Name and address of employer"/>
            <w:id w:val="-777097634"/>
            <w:placeholder>
              <w:docPart w:val="7A2B9AA165674F7EBE47CE8499404EC1"/>
            </w:placeholder>
            <w:showingPlcHdr/>
            <w:text w:multiLine="1"/>
          </w:sdtPr>
          <w:sdtEndPr/>
          <w:sdtContent>
            <w:tc>
              <w:tcPr>
                <w:tcW w:w="4265" w:type="dxa"/>
              </w:tcPr>
              <w:p w14:paraId="340FDBAB" w14:textId="355C4FA5" w:rsidR="002F7744" w:rsidRDefault="002F7744" w:rsidP="002F7744">
                <w:pPr>
                  <w:pStyle w:val="TACFormtabletext11pt"/>
                </w:pPr>
                <w:r w:rsidRPr="000C3A86">
                  <w:t xml:space="preserve">                            </w:t>
                </w:r>
              </w:p>
            </w:tc>
          </w:sdtContent>
        </w:sdt>
        <w:tc>
          <w:tcPr>
            <w:tcW w:w="1400" w:type="dxa"/>
            <w:vAlign w:val="center"/>
          </w:tcPr>
          <w:p w14:paraId="5F6B061C" w14:textId="351BEDB7" w:rsidR="002F7744" w:rsidRDefault="002B5B11" w:rsidP="002F7744">
            <w:pPr>
              <w:pStyle w:val="TACFormtabletext11pt"/>
            </w:pPr>
            <w:sdt>
              <w:sdtPr>
                <w:alias w:val="Weekly hours"/>
                <w:tag w:val="Weekly hours"/>
                <w:id w:val="969785753"/>
                <w:placeholder>
                  <w:docPart w:val="38C52833BBB846ADA6882F1C7B9BA6F6"/>
                </w:placeholder>
                <w:showingPlcHdr/>
                <w:text/>
              </w:sdtPr>
              <w:sdtEndPr/>
              <w:sdtContent>
                <w:r w:rsidR="002F7744">
                  <w:t xml:space="preserve">            </w:t>
                </w:r>
              </w:sdtContent>
            </w:sdt>
          </w:p>
        </w:tc>
        <w:tc>
          <w:tcPr>
            <w:tcW w:w="2022" w:type="dxa"/>
            <w:vAlign w:val="center"/>
          </w:tcPr>
          <w:p w14:paraId="27D65BF5" w14:textId="0DBDCC73" w:rsidR="002F7744" w:rsidRDefault="002F7744" w:rsidP="002F7744">
            <w:pPr>
              <w:pStyle w:val="TACFormtabletext11pt"/>
            </w:pPr>
            <w:r>
              <w:t xml:space="preserve">$ </w:t>
            </w:r>
            <w:sdt>
              <w:sdtPr>
                <w:alias w:val="Before tax weekly income"/>
                <w:tag w:val="Before tax weekly income"/>
                <w:id w:val="1508256847"/>
                <w:placeholder>
                  <w:docPart w:val="07ED93A7A54F4070B3779E775BF4596E"/>
                </w:placeholder>
                <w:showingPlcHdr/>
                <w:text/>
              </w:sdtPr>
              <w:sdtEndPr/>
              <w:sdtContent>
                <w:r>
                  <w:t xml:space="preserve">            </w:t>
                </w:r>
              </w:sdtContent>
            </w:sdt>
          </w:p>
        </w:tc>
      </w:tr>
    </w:tbl>
    <w:p w14:paraId="1C0DFA4E" w14:textId="77777777" w:rsidR="00EA2292" w:rsidRDefault="00EA2292" w:rsidP="002A5266">
      <w:pPr>
        <w:pStyle w:val="Heading2"/>
      </w:pPr>
      <w:r>
        <w:t>Other earnings</w:t>
      </w:r>
    </w:p>
    <w:tbl>
      <w:tblPr>
        <w:tblStyle w:val="nospacetable"/>
        <w:tblW w:w="10485" w:type="dxa"/>
        <w:tblBorders>
          <w:insideH w:val="single" w:sz="4" w:space="0" w:color="auto"/>
          <w:insideV w:val="single" w:sz="4" w:space="0" w:color="auto"/>
        </w:tblBorders>
        <w:tblLayout w:type="fixed"/>
        <w:tblLook w:val="01E0" w:firstRow="1" w:lastRow="1" w:firstColumn="1" w:lastColumn="1" w:noHBand="0" w:noVBand="0"/>
      </w:tblPr>
      <w:tblGrid>
        <w:gridCol w:w="1398"/>
        <w:gridCol w:w="1400"/>
        <w:gridCol w:w="5702"/>
        <w:gridCol w:w="1985"/>
      </w:tblGrid>
      <w:tr w:rsidR="00805D66" w14:paraId="5406EC95" w14:textId="77777777" w:rsidTr="00805D66">
        <w:tc>
          <w:tcPr>
            <w:tcW w:w="1398" w:type="dxa"/>
          </w:tcPr>
          <w:p w14:paraId="02A54441" w14:textId="77777777" w:rsidR="00805D66" w:rsidRDefault="00805D66" w:rsidP="00347E9E">
            <w:pPr>
              <w:pStyle w:val="TACcolhead11pt"/>
            </w:pPr>
            <w:r>
              <w:t>Start date</w:t>
            </w:r>
          </w:p>
        </w:tc>
        <w:tc>
          <w:tcPr>
            <w:tcW w:w="1400" w:type="dxa"/>
          </w:tcPr>
          <w:p w14:paraId="19382AB6" w14:textId="77777777" w:rsidR="00805D66" w:rsidRDefault="00805D66" w:rsidP="00347E9E">
            <w:pPr>
              <w:pStyle w:val="TACcolhead11pt"/>
            </w:pPr>
            <w:r>
              <w:t>Finish date</w:t>
            </w:r>
          </w:p>
        </w:tc>
        <w:tc>
          <w:tcPr>
            <w:tcW w:w="5702" w:type="dxa"/>
          </w:tcPr>
          <w:p w14:paraId="1ACB4B55" w14:textId="65B95C4C" w:rsidR="00805D66" w:rsidRDefault="00805D66" w:rsidP="00347E9E">
            <w:pPr>
              <w:pStyle w:val="TACcolhead11pt"/>
            </w:pPr>
            <w:r>
              <w:t>Nature of activity</w:t>
            </w:r>
          </w:p>
        </w:tc>
        <w:tc>
          <w:tcPr>
            <w:tcW w:w="1985" w:type="dxa"/>
          </w:tcPr>
          <w:p w14:paraId="5202E48E" w14:textId="77777777" w:rsidR="00805D66" w:rsidRDefault="00805D66" w:rsidP="00347E9E">
            <w:pPr>
              <w:pStyle w:val="TACcolhead11pt"/>
            </w:pPr>
            <w:r>
              <w:t>Before tax weekly income</w:t>
            </w:r>
          </w:p>
        </w:tc>
      </w:tr>
      <w:tr w:rsidR="00805D66" w14:paraId="29F9FDAA" w14:textId="77777777" w:rsidTr="00805D66">
        <w:trPr>
          <w:trHeight w:val="397"/>
        </w:trPr>
        <w:tc>
          <w:tcPr>
            <w:tcW w:w="1398" w:type="dxa"/>
            <w:vAlign w:val="center"/>
          </w:tcPr>
          <w:p w14:paraId="28AEF788" w14:textId="0C033D6E" w:rsidR="00805D66" w:rsidRDefault="002B5B11" w:rsidP="002F7744">
            <w:pPr>
              <w:pStyle w:val="TACFormtabletext11pt"/>
            </w:pPr>
            <w:sdt>
              <w:sdtPr>
                <w:alias w:val="DD"/>
                <w:tag w:val="DD"/>
                <w:id w:val="-1472214044"/>
                <w:placeholder>
                  <w:docPart w:val="EACE919CB04047E28047CFB991D43917"/>
                </w:placeholder>
                <w:showingPlcHdr/>
                <w:text/>
              </w:sdtPr>
              <w:sdtEndPr/>
              <w:sdtContent>
                <w:r w:rsidR="00805D66">
                  <w:t xml:space="preserve">    </w:t>
                </w:r>
              </w:sdtContent>
            </w:sdt>
            <w:r w:rsidR="00805D66">
              <w:t xml:space="preserve"> </w:t>
            </w:r>
            <w:r w:rsidR="00805D66" w:rsidRPr="000B2AF3">
              <w:t xml:space="preserve">/ </w:t>
            </w:r>
            <w:sdt>
              <w:sdtPr>
                <w:alias w:val="MM"/>
                <w:tag w:val="MM"/>
                <w:id w:val="1650015585"/>
                <w:placeholder>
                  <w:docPart w:val="87765F1A7F7941B8AEA2C7E4E2F57A94"/>
                </w:placeholder>
                <w:showingPlcHdr/>
                <w:text/>
              </w:sdtPr>
              <w:sdtEndPr/>
              <w:sdtContent>
                <w:r w:rsidR="00805D66" w:rsidRPr="000B2AF3">
                  <w:t xml:space="preserve">     </w:t>
                </w:r>
              </w:sdtContent>
            </w:sdt>
            <w:r w:rsidR="00805D66" w:rsidRPr="000B2AF3">
              <w:t xml:space="preserve"> / </w:t>
            </w:r>
            <w:sdt>
              <w:sdtPr>
                <w:alias w:val="YYYY"/>
                <w:tag w:val="YYYY"/>
                <w:id w:val="594681064"/>
                <w:placeholder>
                  <w:docPart w:val="5714346821F44554B36CD831D4723B74"/>
                </w:placeholder>
                <w:showingPlcHdr/>
                <w:text/>
              </w:sdtPr>
              <w:sdtEndPr/>
              <w:sdtContent>
                <w:r w:rsidR="00805D66" w:rsidRPr="000B2AF3">
                  <w:t xml:space="preserve">        </w:t>
                </w:r>
              </w:sdtContent>
            </w:sdt>
            <w:r w:rsidR="00805D66">
              <w:t xml:space="preserve"> </w:t>
            </w:r>
          </w:p>
        </w:tc>
        <w:tc>
          <w:tcPr>
            <w:tcW w:w="1400" w:type="dxa"/>
            <w:vAlign w:val="center"/>
          </w:tcPr>
          <w:p w14:paraId="5B5AE95B" w14:textId="1E0F2054" w:rsidR="00805D66" w:rsidRDefault="002B5B11" w:rsidP="002F7744">
            <w:pPr>
              <w:pStyle w:val="TACFormtabletext11pt"/>
            </w:pPr>
            <w:sdt>
              <w:sdtPr>
                <w:alias w:val="DD"/>
                <w:tag w:val="DD"/>
                <w:id w:val="-1302609895"/>
                <w:placeholder>
                  <w:docPart w:val="3C7D44E65B194A23AA6A577FCBCD9932"/>
                </w:placeholder>
                <w:showingPlcHdr/>
                <w:text/>
              </w:sdtPr>
              <w:sdtEndPr/>
              <w:sdtContent>
                <w:r w:rsidR="00805D66">
                  <w:t xml:space="preserve">    </w:t>
                </w:r>
              </w:sdtContent>
            </w:sdt>
            <w:r w:rsidR="00805D66">
              <w:t xml:space="preserve"> </w:t>
            </w:r>
            <w:r w:rsidR="00805D66" w:rsidRPr="000B2AF3">
              <w:t xml:space="preserve">/ </w:t>
            </w:r>
            <w:sdt>
              <w:sdtPr>
                <w:alias w:val="MM"/>
                <w:tag w:val="MM"/>
                <w:id w:val="-723676462"/>
                <w:placeholder>
                  <w:docPart w:val="9523F63AA19246A39B41C4EE6F21308C"/>
                </w:placeholder>
                <w:showingPlcHdr/>
                <w:text/>
              </w:sdtPr>
              <w:sdtEndPr/>
              <w:sdtContent>
                <w:r w:rsidR="00805D66" w:rsidRPr="000B2AF3">
                  <w:t xml:space="preserve">     </w:t>
                </w:r>
              </w:sdtContent>
            </w:sdt>
            <w:r w:rsidR="00805D66" w:rsidRPr="000B2AF3">
              <w:t xml:space="preserve"> / </w:t>
            </w:r>
            <w:sdt>
              <w:sdtPr>
                <w:alias w:val="YYYY"/>
                <w:tag w:val="YYYY"/>
                <w:id w:val="-381099241"/>
                <w:placeholder>
                  <w:docPart w:val="A705A28C37174DA8A530EA033F2B63D9"/>
                </w:placeholder>
                <w:showingPlcHdr/>
                <w:text/>
              </w:sdtPr>
              <w:sdtEndPr/>
              <w:sdtContent>
                <w:r w:rsidR="00805D66" w:rsidRPr="000B2AF3">
                  <w:t xml:space="preserve">        </w:t>
                </w:r>
              </w:sdtContent>
            </w:sdt>
            <w:r w:rsidR="00805D66">
              <w:t xml:space="preserve"> </w:t>
            </w:r>
          </w:p>
        </w:tc>
        <w:sdt>
          <w:sdtPr>
            <w:alias w:val="Nature of activity"/>
            <w:tag w:val="Nature of activity"/>
            <w:id w:val="-619849037"/>
            <w:placeholder>
              <w:docPart w:val="AFA40F64A3B84A8DB70360C5EF549EDC"/>
            </w:placeholder>
            <w:showingPlcHdr/>
            <w:text w:multiLine="1"/>
          </w:sdtPr>
          <w:sdtEndPr/>
          <w:sdtContent>
            <w:tc>
              <w:tcPr>
                <w:tcW w:w="5702" w:type="dxa"/>
              </w:tcPr>
              <w:p w14:paraId="49B736CD" w14:textId="65CE6EAE" w:rsidR="00805D66" w:rsidRDefault="00805D66" w:rsidP="002F7744">
                <w:pPr>
                  <w:pStyle w:val="TACFormtabletext11pt"/>
                </w:pPr>
                <w:r w:rsidRPr="00E83E4A">
                  <w:t xml:space="preserve">                            </w:t>
                </w:r>
              </w:p>
            </w:tc>
          </w:sdtContent>
        </w:sdt>
        <w:tc>
          <w:tcPr>
            <w:tcW w:w="1985" w:type="dxa"/>
          </w:tcPr>
          <w:p w14:paraId="61FC5FF4" w14:textId="5E295565" w:rsidR="00805D66" w:rsidRDefault="00805D66" w:rsidP="002F7744">
            <w:pPr>
              <w:pStyle w:val="TACFormtabletext11pt"/>
            </w:pPr>
            <w:r w:rsidRPr="000010F6">
              <w:t xml:space="preserve">$ </w:t>
            </w:r>
            <w:sdt>
              <w:sdtPr>
                <w:alias w:val="Before tax weekly income"/>
                <w:tag w:val="Before tax weekly income"/>
                <w:id w:val="-1080206115"/>
                <w:placeholder>
                  <w:docPart w:val="F28F44E5E15A4DCA8A3DD6EDE483C803"/>
                </w:placeholder>
                <w:showingPlcHdr/>
                <w:text/>
              </w:sdtPr>
              <w:sdtEndPr/>
              <w:sdtContent>
                <w:r w:rsidRPr="000010F6">
                  <w:t xml:space="preserve">            </w:t>
                </w:r>
              </w:sdtContent>
            </w:sdt>
          </w:p>
        </w:tc>
      </w:tr>
      <w:tr w:rsidR="00805D66" w14:paraId="062B04B8" w14:textId="77777777" w:rsidTr="00805D66">
        <w:trPr>
          <w:trHeight w:val="397"/>
        </w:trPr>
        <w:tc>
          <w:tcPr>
            <w:tcW w:w="1398" w:type="dxa"/>
            <w:vAlign w:val="center"/>
          </w:tcPr>
          <w:p w14:paraId="76853D6B" w14:textId="18F8D2C6" w:rsidR="00805D66" w:rsidRDefault="002B5B11" w:rsidP="002F7744">
            <w:pPr>
              <w:pStyle w:val="TACFormtabletext11pt"/>
            </w:pPr>
            <w:sdt>
              <w:sdtPr>
                <w:alias w:val="DD"/>
                <w:tag w:val="DD"/>
                <w:id w:val="702522350"/>
                <w:placeholder>
                  <w:docPart w:val="39C4712FD7BE4671AE9AC5D81CCF273B"/>
                </w:placeholder>
                <w:showingPlcHdr/>
                <w:text/>
              </w:sdtPr>
              <w:sdtEndPr/>
              <w:sdtContent>
                <w:r w:rsidR="00805D66">
                  <w:t xml:space="preserve">    </w:t>
                </w:r>
              </w:sdtContent>
            </w:sdt>
            <w:r w:rsidR="00805D66">
              <w:t xml:space="preserve"> </w:t>
            </w:r>
            <w:r w:rsidR="00805D66" w:rsidRPr="000B2AF3">
              <w:t xml:space="preserve">/ </w:t>
            </w:r>
            <w:sdt>
              <w:sdtPr>
                <w:alias w:val="MM"/>
                <w:tag w:val="MM"/>
                <w:id w:val="933479698"/>
                <w:placeholder>
                  <w:docPart w:val="8F523F1541DC4CA5BEDC5DBB243F220A"/>
                </w:placeholder>
                <w:showingPlcHdr/>
                <w:text/>
              </w:sdtPr>
              <w:sdtEndPr/>
              <w:sdtContent>
                <w:r w:rsidR="00805D66" w:rsidRPr="000B2AF3">
                  <w:t xml:space="preserve">     </w:t>
                </w:r>
              </w:sdtContent>
            </w:sdt>
            <w:r w:rsidR="00805D66" w:rsidRPr="000B2AF3">
              <w:t xml:space="preserve"> / </w:t>
            </w:r>
            <w:sdt>
              <w:sdtPr>
                <w:alias w:val="YYYY"/>
                <w:tag w:val="YYYY"/>
                <w:id w:val="-1395346571"/>
                <w:placeholder>
                  <w:docPart w:val="690507EBBE684ED0BF7BC4BDAE206946"/>
                </w:placeholder>
                <w:showingPlcHdr/>
                <w:text/>
              </w:sdtPr>
              <w:sdtEndPr/>
              <w:sdtContent>
                <w:r w:rsidR="00805D66" w:rsidRPr="000B2AF3">
                  <w:t xml:space="preserve">        </w:t>
                </w:r>
              </w:sdtContent>
            </w:sdt>
            <w:r w:rsidR="00805D66">
              <w:t xml:space="preserve"> </w:t>
            </w:r>
          </w:p>
        </w:tc>
        <w:tc>
          <w:tcPr>
            <w:tcW w:w="1400" w:type="dxa"/>
            <w:vAlign w:val="center"/>
          </w:tcPr>
          <w:p w14:paraId="709229D4" w14:textId="4254D1AF" w:rsidR="00805D66" w:rsidRDefault="002B5B11" w:rsidP="002F7744">
            <w:pPr>
              <w:pStyle w:val="TACFormtabletext11pt"/>
            </w:pPr>
            <w:sdt>
              <w:sdtPr>
                <w:alias w:val="DD"/>
                <w:tag w:val="DD"/>
                <w:id w:val="-1584760397"/>
                <w:placeholder>
                  <w:docPart w:val="D01BB5360CEF499D981CDC9B64447779"/>
                </w:placeholder>
                <w:showingPlcHdr/>
                <w:text/>
              </w:sdtPr>
              <w:sdtEndPr/>
              <w:sdtContent>
                <w:r w:rsidR="00805D66">
                  <w:t xml:space="preserve">    </w:t>
                </w:r>
              </w:sdtContent>
            </w:sdt>
            <w:r w:rsidR="00805D66">
              <w:t xml:space="preserve"> </w:t>
            </w:r>
            <w:r w:rsidR="00805D66" w:rsidRPr="000B2AF3">
              <w:t xml:space="preserve">/ </w:t>
            </w:r>
            <w:sdt>
              <w:sdtPr>
                <w:alias w:val="MM"/>
                <w:tag w:val="MM"/>
                <w:id w:val="310217445"/>
                <w:placeholder>
                  <w:docPart w:val="8716BFADB1BF47C4A5746615303CCA8B"/>
                </w:placeholder>
                <w:showingPlcHdr/>
                <w:text/>
              </w:sdtPr>
              <w:sdtEndPr/>
              <w:sdtContent>
                <w:r w:rsidR="00805D66" w:rsidRPr="000B2AF3">
                  <w:t xml:space="preserve">     </w:t>
                </w:r>
              </w:sdtContent>
            </w:sdt>
            <w:r w:rsidR="00805D66" w:rsidRPr="000B2AF3">
              <w:t xml:space="preserve"> / </w:t>
            </w:r>
            <w:sdt>
              <w:sdtPr>
                <w:alias w:val="YYYY"/>
                <w:tag w:val="YYYY"/>
                <w:id w:val="-878086424"/>
                <w:placeholder>
                  <w:docPart w:val="661C16C3DA3B4295B8F8D985619F3C28"/>
                </w:placeholder>
                <w:showingPlcHdr/>
                <w:text/>
              </w:sdtPr>
              <w:sdtEndPr/>
              <w:sdtContent>
                <w:r w:rsidR="00805D66" w:rsidRPr="000B2AF3">
                  <w:t xml:space="preserve">        </w:t>
                </w:r>
              </w:sdtContent>
            </w:sdt>
            <w:r w:rsidR="00805D66">
              <w:t xml:space="preserve"> </w:t>
            </w:r>
          </w:p>
        </w:tc>
        <w:sdt>
          <w:sdtPr>
            <w:alias w:val="Nature of activity"/>
            <w:tag w:val="Nature of activity"/>
            <w:id w:val="777449802"/>
            <w:placeholder>
              <w:docPart w:val="6630A79F3A1A4DDAA5A8F450B1365173"/>
            </w:placeholder>
            <w:showingPlcHdr/>
            <w:text w:multiLine="1"/>
          </w:sdtPr>
          <w:sdtEndPr/>
          <w:sdtContent>
            <w:tc>
              <w:tcPr>
                <w:tcW w:w="5702" w:type="dxa"/>
              </w:tcPr>
              <w:p w14:paraId="325BA2E0" w14:textId="0D2CB722" w:rsidR="00805D66" w:rsidRDefault="00805D66" w:rsidP="002F7744">
                <w:pPr>
                  <w:pStyle w:val="TACFormtabletext11pt"/>
                </w:pPr>
                <w:r w:rsidRPr="00E83E4A">
                  <w:t xml:space="preserve">                            </w:t>
                </w:r>
              </w:p>
            </w:tc>
          </w:sdtContent>
        </w:sdt>
        <w:tc>
          <w:tcPr>
            <w:tcW w:w="1985" w:type="dxa"/>
          </w:tcPr>
          <w:p w14:paraId="6D4EE16D" w14:textId="0236D62D" w:rsidR="00805D66" w:rsidRDefault="00805D66" w:rsidP="002F7744">
            <w:pPr>
              <w:pStyle w:val="TACFormtabletext11pt"/>
            </w:pPr>
            <w:r w:rsidRPr="000010F6">
              <w:t xml:space="preserve">$ </w:t>
            </w:r>
            <w:sdt>
              <w:sdtPr>
                <w:alias w:val="Before tax weekly income"/>
                <w:tag w:val="Before tax weekly income"/>
                <w:id w:val="-424266647"/>
                <w:placeholder>
                  <w:docPart w:val="F82DF3AA1BDC4713B8BC101730960DAB"/>
                </w:placeholder>
                <w:showingPlcHdr/>
                <w:text/>
              </w:sdtPr>
              <w:sdtEndPr/>
              <w:sdtContent>
                <w:r w:rsidRPr="000010F6">
                  <w:t xml:space="preserve">            </w:t>
                </w:r>
              </w:sdtContent>
            </w:sdt>
          </w:p>
        </w:tc>
      </w:tr>
      <w:tr w:rsidR="00805D66" w14:paraId="587CD3B9" w14:textId="77777777" w:rsidTr="00805D66">
        <w:trPr>
          <w:trHeight w:val="397"/>
        </w:trPr>
        <w:tc>
          <w:tcPr>
            <w:tcW w:w="1398" w:type="dxa"/>
            <w:vAlign w:val="center"/>
          </w:tcPr>
          <w:p w14:paraId="3B60B812" w14:textId="2A3A9A15" w:rsidR="00805D66" w:rsidRDefault="002B5B11" w:rsidP="002F7744">
            <w:pPr>
              <w:pStyle w:val="TACFormtabletext11pt"/>
            </w:pPr>
            <w:sdt>
              <w:sdtPr>
                <w:alias w:val="DD"/>
                <w:tag w:val="DD"/>
                <w:id w:val="-1346789466"/>
                <w:placeholder>
                  <w:docPart w:val="7950E050C03B49A9A96C193DDB843784"/>
                </w:placeholder>
                <w:showingPlcHdr/>
                <w:text/>
              </w:sdtPr>
              <w:sdtEndPr/>
              <w:sdtContent>
                <w:r w:rsidR="00805D66">
                  <w:t xml:space="preserve">    </w:t>
                </w:r>
              </w:sdtContent>
            </w:sdt>
            <w:r w:rsidR="00805D66">
              <w:t xml:space="preserve"> </w:t>
            </w:r>
            <w:r w:rsidR="00805D66" w:rsidRPr="000B2AF3">
              <w:t xml:space="preserve">/ </w:t>
            </w:r>
            <w:sdt>
              <w:sdtPr>
                <w:alias w:val="MM"/>
                <w:tag w:val="MM"/>
                <w:id w:val="-148361135"/>
                <w:placeholder>
                  <w:docPart w:val="4DDF08AC4A994767B14AC12A0A756CF8"/>
                </w:placeholder>
                <w:showingPlcHdr/>
                <w:text/>
              </w:sdtPr>
              <w:sdtEndPr/>
              <w:sdtContent>
                <w:r w:rsidR="00805D66" w:rsidRPr="000B2AF3">
                  <w:t xml:space="preserve">     </w:t>
                </w:r>
              </w:sdtContent>
            </w:sdt>
            <w:r w:rsidR="00805D66" w:rsidRPr="000B2AF3">
              <w:t xml:space="preserve"> / </w:t>
            </w:r>
            <w:sdt>
              <w:sdtPr>
                <w:alias w:val="YYYY"/>
                <w:tag w:val="YYYY"/>
                <w:id w:val="-183433511"/>
                <w:placeholder>
                  <w:docPart w:val="140D7BF0F91244F9A9AF325E4488D692"/>
                </w:placeholder>
                <w:showingPlcHdr/>
                <w:text/>
              </w:sdtPr>
              <w:sdtEndPr/>
              <w:sdtContent>
                <w:r w:rsidR="00805D66" w:rsidRPr="000B2AF3">
                  <w:t xml:space="preserve">        </w:t>
                </w:r>
              </w:sdtContent>
            </w:sdt>
            <w:r w:rsidR="00805D66">
              <w:t xml:space="preserve"> </w:t>
            </w:r>
          </w:p>
        </w:tc>
        <w:tc>
          <w:tcPr>
            <w:tcW w:w="1400" w:type="dxa"/>
            <w:vAlign w:val="center"/>
          </w:tcPr>
          <w:p w14:paraId="08827158" w14:textId="214F5C56" w:rsidR="00805D66" w:rsidRDefault="002B5B11" w:rsidP="002F7744">
            <w:pPr>
              <w:pStyle w:val="TACFormtabletext11pt"/>
            </w:pPr>
            <w:sdt>
              <w:sdtPr>
                <w:alias w:val="DD"/>
                <w:tag w:val="DD"/>
                <w:id w:val="727644843"/>
                <w:placeholder>
                  <w:docPart w:val="5B064557D8ED43D9847C8BD0883E08C4"/>
                </w:placeholder>
                <w:showingPlcHdr/>
                <w:text/>
              </w:sdtPr>
              <w:sdtEndPr/>
              <w:sdtContent>
                <w:r w:rsidR="00805D66">
                  <w:t xml:space="preserve">    </w:t>
                </w:r>
              </w:sdtContent>
            </w:sdt>
            <w:r w:rsidR="00805D66">
              <w:t xml:space="preserve"> </w:t>
            </w:r>
            <w:r w:rsidR="00805D66" w:rsidRPr="000B2AF3">
              <w:t xml:space="preserve">/ </w:t>
            </w:r>
            <w:sdt>
              <w:sdtPr>
                <w:alias w:val="MM"/>
                <w:tag w:val="MM"/>
                <w:id w:val="-577591801"/>
                <w:placeholder>
                  <w:docPart w:val="0D3978FC3A274F0081F2B97C38A7B299"/>
                </w:placeholder>
                <w:showingPlcHdr/>
                <w:text/>
              </w:sdtPr>
              <w:sdtEndPr/>
              <w:sdtContent>
                <w:r w:rsidR="00805D66" w:rsidRPr="000B2AF3">
                  <w:t xml:space="preserve">     </w:t>
                </w:r>
              </w:sdtContent>
            </w:sdt>
            <w:r w:rsidR="00805D66" w:rsidRPr="000B2AF3">
              <w:t xml:space="preserve"> / </w:t>
            </w:r>
            <w:sdt>
              <w:sdtPr>
                <w:alias w:val="YYYY"/>
                <w:tag w:val="YYYY"/>
                <w:id w:val="-1280413287"/>
                <w:placeholder>
                  <w:docPart w:val="EDE68A4861D9472498F668EDF9BCF976"/>
                </w:placeholder>
                <w:showingPlcHdr/>
                <w:text/>
              </w:sdtPr>
              <w:sdtEndPr/>
              <w:sdtContent>
                <w:r w:rsidR="00805D66" w:rsidRPr="000B2AF3">
                  <w:t xml:space="preserve">        </w:t>
                </w:r>
              </w:sdtContent>
            </w:sdt>
            <w:r w:rsidR="00805D66">
              <w:t xml:space="preserve"> </w:t>
            </w:r>
          </w:p>
        </w:tc>
        <w:sdt>
          <w:sdtPr>
            <w:alias w:val="Nature of activity"/>
            <w:tag w:val="Nature of activity"/>
            <w:id w:val="-1650897793"/>
            <w:placeholder>
              <w:docPart w:val="108B510D613A4D04BA4D585FBB23EA2F"/>
            </w:placeholder>
            <w:showingPlcHdr/>
            <w:text w:multiLine="1"/>
          </w:sdtPr>
          <w:sdtEndPr/>
          <w:sdtContent>
            <w:tc>
              <w:tcPr>
                <w:tcW w:w="5702" w:type="dxa"/>
              </w:tcPr>
              <w:p w14:paraId="0F42F88A" w14:textId="7F6089DD" w:rsidR="00805D66" w:rsidRDefault="00805D66" w:rsidP="002F7744">
                <w:pPr>
                  <w:pStyle w:val="TACFormtabletext11pt"/>
                </w:pPr>
                <w:r w:rsidRPr="00E83E4A">
                  <w:t xml:space="preserve">                            </w:t>
                </w:r>
              </w:p>
            </w:tc>
          </w:sdtContent>
        </w:sdt>
        <w:tc>
          <w:tcPr>
            <w:tcW w:w="1985" w:type="dxa"/>
          </w:tcPr>
          <w:p w14:paraId="61AA2C92" w14:textId="2B8CF454" w:rsidR="00805D66" w:rsidRDefault="00805D66" w:rsidP="002F7744">
            <w:pPr>
              <w:pStyle w:val="TACFormtabletext11pt"/>
            </w:pPr>
            <w:r w:rsidRPr="000010F6">
              <w:t xml:space="preserve">$ </w:t>
            </w:r>
            <w:sdt>
              <w:sdtPr>
                <w:alias w:val="Before tax weekly income"/>
                <w:tag w:val="Before tax weekly income"/>
                <w:id w:val="-1262683888"/>
                <w:placeholder>
                  <w:docPart w:val="8BDD9DCBA51A40BC8A35D5543CD87E6C"/>
                </w:placeholder>
                <w:showingPlcHdr/>
                <w:text/>
              </w:sdtPr>
              <w:sdtEndPr/>
              <w:sdtContent>
                <w:r w:rsidRPr="000010F6">
                  <w:t xml:space="preserve">            </w:t>
                </w:r>
              </w:sdtContent>
            </w:sdt>
          </w:p>
        </w:tc>
      </w:tr>
      <w:tr w:rsidR="00805D66" w14:paraId="0DB1AFB0" w14:textId="77777777" w:rsidTr="00805D66">
        <w:trPr>
          <w:trHeight w:val="397"/>
        </w:trPr>
        <w:tc>
          <w:tcPr>
            <w:tcW w:w="1398" w:type="dxa"/>
            <w:vAlign w:val="center"/>
          </w:tcPr>
          <w:p w14:paraId="47D3559F" w14:textId="22C6E7CC" w:rsidR="00805D66" w:rsidRDefault="002B5B11" w:rsidP="002F7744">
            <w:pPr>
              <w:pStyle w:val="TACFormtabletext11pt"/>
            </w:pPr>
            <w:sdt>
              <w:sdtPr>
                <w:alias w:val="DD"/>
                <w:tag w:val="DD"/>
                <w:id w:val="-499201695"/>
                <w:placeholder>
                  <w:docPart w:val="8966127AF8D0494E8F3B043962DFB8CE"/>
                </w:placeholder>
                <w:showingPlcHdr/>
                <w:text/>
              </w:sdtPr>
              <w:sdtEndPr/>
              <w:sdtContent>
                <w:r w:rsidR="00805D66">
                  <w:t xml:space="preserve">    </w:t>
                </w:r>
              </w:sdtContent>
            </w:sdt>
            <w:r w:rsidR="00805D66">
              <w:t xml:space="preserve"> </w:t>
            </w:r>
            <w:r w:rsidR="00805D66" w:rsidRPr="000B2AF3">
              <w:t xml:space="preserve">/ </w:t>
            </w:r>
            <w:sdt>
              <w:sdtPr>
                <w:alias w:val="MM"/>
                <w:tag w:val="MM"/>
                <w:id w:val="-265165110"/>
                <w:placeholder>
                  <w:docPart w:val="C62E1CE2C1EF4C3CBAC45A03795C2179"/>
                </w:placeholder>
                <w:showingPlcHdr/>
                <w:text/>
              </w:sdtPr>
              <w:sdtEndPr/>
              <w:sdtContent>
                <w:r w:rsidR="00805D66" w:rsidRPr="000B2AF3">
                  <w:t xml:space="preserve">     </w:t>
                </w:r>
              </w:sdtContent>
            </w:sdt>
            <w:r w:rsidR="00805D66" w:rsidRPr="000B2AF3">
              <w:t xml:space="preserve"> / </w:t>
            </w:r>
            <w:sdt>
              <w:sdtPr>
                <w:alias w:val="YYYY"/>
                <w:tag w:val="YYYY"/>
                <w:id w:val="1036088997"/>
                <w:placeholder>
                  <w:docPart w:val="1EA145E7FB3843E7BF5039C192B0B979"/>
                </w:placeholder>
                <w:showingPlcHdr/>
                <w:text/>
              </w:sdtPr>
              <w:sdtEndPr/>
              <w:sdtContent>
                <w:r w:rsidR="00805D66" w:rsidRPr="000B2AF3">
                  <w:t xml:space="preserve">        </w:t>
                </w:r>
              </w:sdtContent>
            </w:sdt>
            <w:r w:rsidR="00805D66">
              <w:t xml:space="preserve"> </w:t>
            </w:r>
          </w:p>
        </w:tc>
        <w:tc>
          <w:tcPr>
            <w:tcW w:w="1400" w:type="dxa"/>
            <w:vAlign w:val="center"/>
          </w:tcPr>
          <w:p w14:paraId="11888071" w14:textId="67ACE6B2" w:rsidR="00805D66" w:rsidRDefault="002B5B11" w:rsidP="002F7744">
            <w:pPr>
              <w:pStyle w:val="TACFormtabletext11pt"/>
            </w:pPr>
            <w:sdt>
              <w:sdtPr>
                <w:alias w:val="DD"/>
                <w:tag w:val="DD"/>
                <w:id w:val="-1861735333"/>
                <w:placeholder>
                  <w:docPart w:val="2A6DA0CE2DDC414EBBA7A5DBE31E8AB5"/>
                </w:placeholder>
                <w:showingPlcHdr/>
                <w:text/>
              </w:sdtPr>
              <w:sdtEndPr/>
              <w:sdtContent>
                <w:r w:rsidR="00805D66">
                  <w:t xml:space="preserve">    </w:t>
                </w:r>
              </w:sdtContent>
            </w:sdt>
            <w:r w:rsidR="00805D66">
              <w:t xml:space="preserve"> </w:t>
            </w:r>
            <w:r w:rsidR="00805D66" w:rsidRPr="000B2AF3">
              <w:t xml:space="preserve">/ </w:t>
            </w:r>
            <w:sdt>
              <w:sdtPr>
                <w:alias w:val="MM"/>
                <w:tag w:val="MM"/>
                <w:id w:val="-26882849"/>
                <w:placeholder>
                  <w:docPart w:val="9F2E72916EA64EE3A5E429A646D314E8"/>
                </w:placeholder>
                <w:showingPlcHdr/>
                <w:text/>
              </w:sdtPr>
              <w:sdtEndPr/>
              <w:sdtContent>
                <w:r w:rsidR="00805D66" w:rsidRPr="000B2AF3">
                  <w:t xml:space="preserve">     </w:t>
                </w:r>
              </w:sdtContent>
            </w:sdt>
            <w:r w:rsidR="00805D66" w:rsidRPr="000B2AF3">
              <w:t xml:space="preserve"> / </w:t>
            </w:r>
            <w:sdt>
              <w:sdtPr>
                <w:alias w:val="YYYY"/>
                <w:tag w:val="YYYY"/>
                <w:id w:val="-449013784"/>
                <w:placeholder>
                  <w:docPart w:val="95D93FEEEAEA4209B989D1323C56792B"/>
                </w:placeholder>
                <w:showingPlcHdr/>
                <w:text/>
              </w:sdtPr>
              <w:sdtEndPr/>
              <w:sdtContent>
                <w:r w:rsidR="00805D66" w:rsidRPr="000B2AF3">
                  <w:t xml:space="preserve">        </w:t>
                </w:r>
              </w:sdtContent>
            </w:sdt>
            <w:r w:rsidR="00805D66">
              <w:t xml:space="preserve"> </w:t>
            </w:r>
          </w:p>
        </w:tc>
        <w:sdt>
          <w:sdtPr>
            <w:alias w:val="Nature of activity"/>
            <w:tag w:val="Nature of activity"/>
            <w:id w:val="-2096318252"/>
            <w:placeholder>
              <w:docPart w:val="E3E0C275C6FD41C9AA5E94109D47335D"/>
            </w:placeholder>
            <w:showingPlcHdr/>
            <w:text w:multiLine="1"/>
          </w:sdtPr>
          <w:sdtEndPr/>
          <w:sdtContent>
            <w:tc>
              <w:tcPr>
                <w:tcW w:w="5702" w:type="dxa"/>
              </w:tcPr>
              <w:p w14:paraId="3CB4340F" w14:textId="77737DDE" w:rsidR="00805D66" w:rsidRDefault="00805D66" w:rsidP="002F7744">
                <w:pPr>
                  <w:pStyle w:val="TACFormtabletext11pt"/>
                </w:pPr>
                <w:r w:rsidRPr="00E83E4A">
                  <w:t xml:space="preserve">                            </w:t>
                </w:r>
              </w:p>
            </w:tc>
          </w:sdtContent>
        </w:sdt>
        <w:tc>
          <w:tcPr>
            <w:tcW w:w="1985" w:type="dxa"/>
          </w:tcPr>
          <w:p w14:paraId="2ED71E49" w14:textId="70EB7551" w:rsidR="00805D66" w:rsidRDefault="00805D66" w:rsidP="002F7744">
            <w:pPr>
              <w:pStyle w:val="TACFormtabletext11pt"/>
            </w:pPr>
            <w:r w:rsidRPr="000010F6">
              <w:t xml:space="preserve">$ </w:t>
            </w:r>
            <w:sdt>
              <w:sdtPr>
                <w:alias w:val="Before tax weekly income"/>
                <w:tag w:val="Before tax weekly income"/>
                <w:id w:val="-265776704"/>
                <w:placeholder>
                  <w:docPart w:val="08493B64ED0748599C833C98048EAFB2"/>
                </w:placeholder>
                <w:showingPlcHdr/>
                <w:text/>
              </w:sdtPr>
              <w:sdtEndPr/>
              <w:sdtContent>
                <w:r w:rsidRPr="000010F6">
                  <w:t xml:space="preserve">            </w:t>
                </w:r>
              </w:sdtContent>
            </w:sdt>
          </w:p>
        </w:tc>
      </w:tr>
    </w:tbl>
    <w:p w14:paraId="734DCEBF" w14:textId="77777777" w:rsidR="00C34CEC" w:rsidRDefault="00C34CEC" w:rsidP="00C4117F">
      <w:pPr>
        <w:pStyle w:val="Heading2"/>
      </w:pPr>
      <w:r>
        <w:t>Declaration</w:t>
      </w:r>
    </w:p>
    <w:p w14:paraId="50C9E1E2" w14:textId="68D913CC" w:rsidR="00C34CEC" w:rsidRDefault="00C34CEC" w:rsidP="00C4117F">
      <w:pPr>
        <w:pStyle w:val="TACbodyform11pt"/>
      </w:pPr>
      <w:r>
        <w:t>I declare that the information on this form is true and correct to the best of my knowledge and belief.</w:t>
      </w:r>
    </w:p>
    <w:p w14:paraId="6BEB7191" w14:textId="77777777" w:rsidR="00C34CEC" w:rsidRDefault="00C34CEC" w:rsidP="00A5256C">
      <w:pPr>
        <w:pStyle w:val="smallgap"/>
      </w:pPr>
    </w:p>
    <w:tbl>
      <w:tblPr>
        <w:tblpPr w:leftFromText="180" w:rightFromText="180" w:vertAnchor="text" w:tblpY="1"/>
        <w:tblOverlap w:val="never"/>
        <w:tblW w:w="10543" w:type="dxa"/>
        <w:tblLayout w:type="fixed"/>
        <w:tblCellMar>
          <w:left w:w="0" w:type="dxa"/>
          <w:right w:w="0" w:type="dxa"/>
        </w:tblCellMar>
        <w:tblLook w:val="0000" w:firstRow="0" w:lastRow="0" w:firstColumn="0" w:lastColumn="0" w:noHBand="0" w:noVBand="0"/>
      </w:tblPr>
      <w:tblGrid>
        <w:gridCol w:w="5095"/>
        <w:gridCol w:w="355"/>
        <w:gridCol w:w="3052"/>
        <w:gridCol w:w="342"/>
        <w:gridCol w:w="1699"/>
      </w:tblGrid>
      <w:tr w:rsidR="00C34CEC" w:rsidRPr="002223C4" w14:paraId="36083412" w14:textId="77777777" w:rsidTr="00C4117F">
        <w:tc>
          <w:tcPr>
            <w:tcW w:w="5095" w:type="dxa"/>
            <w:tcBorders>
              <w:bottom w:val="single" w:sz="4" w:space="0" w:color="auto"/>
            </w:tcBorders>
            <w:shd w:val="clear" w:color="auto" w:fill="FFFFFF"/>
          </w:tcPr>
          <w:p w14:paraId="4270B90B" w14:textId="77777777" w:rsidR="00C34CEC" w:rsidRPr="00D60397" w:rsidRDefault="00C34CEC" w:rsidP="00C4117F">
            <w:pPr>
              <w:pStyle w:val="TACFormtabletext11pt"/>
              <w:ind w:left="0"/>
            </w:pPr>
            <w:r w:rsidRPr="00D60397">
              <w:t>Signature of</w:t>
            </w:r>
            <w:r>
              <w:t xml:space="preserve"> client, parent or guardian</w:t>
            </w:r>
          </w:p>
        </w:tc>
        <w:tc>
          <w:tcPr>
            <w:tcW w:w="355" w:type="dxa"/>
          </w:tcPr>
          <w:p w14:paraId="7977AE17" w14:textId="77777777" w:rsidR="00C34CEC" w:rsidRPr="002223C4" w:rsidRDefault="00C34CEC" w:rsidP="00347E9E">
            <w:pPr>
              <w:pStyle w:val="FormTextChar"/>
              <w:rPr>
                <w:rFonts w:ascii="Andale Mono" w:hAnsi="Andale Mono"/>
                <w:spacing w:val="9"/>
              </w:rPr>
            </w:pPr>
          </w:p>
        </w:tc>
        <w:tc>
          <w:tcPr>
            <w:tcW w:w="3052" w:type="dxa"/>
            <w:tcBorders>
              <w:bottom w:val="single" w:sz="2" w:space="0" w:color="auto"/>
            </w:tcBorders>
            <w:shd w:val="clear" w:color="auto" w:fill="FFFFFF"/>
          </w:tcPr>
          <w:p w14:paraId="7F5E930D" w14:textId="77777777" w:rsidR="00C34CEC" w:rsidRPr="00D60397" w:rsidRDefault="00C34CEC" w:rsidP="00480D7A">
            <w:pPr>
              <w:pStyle w:val="TACFormtabletext11pt"/>
              <w:ind w:left="0"/>
            </w:pPr>
            <w:r w:rsidRPr="00D60397">
              <w:t>Print name</w:t>
            </w:r>
          </w:p>
        </w:tc>
        <w:tc>
          <w:tcPr>
            <w:tcW w:w="342" w:type="dxa"/>
            <w:shd w:val="clear" w:color="auto" w:fill="FFFFFF"/>
          </w:tcPr>
          <w:p w14:paraId="6A3C4CBC" w14:textId="77777777" w:rsidR="00C34CEC" w:rsidRPr="002223C4" w:rsidRDefault="00C34CEC" w:rsidP="00C4117F">
            <w:pPr>
              <w:pStyle w:val="TACFormtabletext11pt"/>
              <w:rPr>
                <w:rFonts w:ascii="Andale Mono" w:hAnsi="Andale Mono"/>
                <w:spacing w:val="9"/>
              </w:rPr>
            </w:pPr>
          </w:p>
        </w:tc>
        <w:tc>
          <w:tcPr>
            <w:tcW w:w="1699" w:type="dxa"/>
            <w:tcBorders>
              <w:bottom w:val="single" w:sz="2" w:space="0" w:color="auto"/>
            </w:tcBorders>
            <w:shd w:val="clear" w:color="auto" w:fill="FFFFFF"/>
          </w:tcPr>
          <w:p w14:paraId="2658C19C" w14:textId="77777777" w:rsidR="00C34CEC" w:rsidRPr="00D60397" w:rsidRDefault="00C34CEC" w:rsidP="00480D7A">
            <w:pPr>
              <w:pStyle w:val="TACFormtabletext11pt"/>
              <w:ind w:left="0"/>
            </w:pPr>
            <w:r w:rsidRPr="00D60397">
              <w:t>Date</w:t>
            </w:r>
          </w:p>
        </w:tc>
      </w:tr>
      <w:tr w:rsidR="00480D7A" w:rsidRPr="002223C4" w14:paraId="2B75FAFB" w14:textId="77777777" w:rsidTr="00C4117F">
        <w:trPr>
          <w:trHeight w:val="675"/>
        </w:trPr>
        <w:tc>
          <w:tcPr>
            <w:tcW w:w="5095" w:type="dxa"/>
            <w:tcBorders>
              <w:top w:val="single" w:sz="4" w:space="0" w:color="auto"/>
              <w:left w:val="single" w:sz="4" w:space="0" w:color="auto"/>
              <w:bottom w:val="single" w:sz="4" w:space="0" w:color="auto"/>
              <w:right w:val="single" w:sz="4" w:space="0" w:color="auto"/>
            </w:tcBorders>
            <w:shd w:val="clear" w:color="auto" w:fill="FFFFFF"/>
            <w:vAlign w:val="center"/>
          </w:tcPr>
          <w:p w14:paraId="73C26B6E" w14:textId="77777777" w:rsidR="00480D7A" w:rsidRPr="00AB520B" w:rsidRDefault="00480D7A" w:rsidP="00480D7A">
            <w:pPr>
              <w:pStyle w:val="Formtabletext"/>
            </w:pPr>
          </w:p>
        </w:tc>
        <w:tc>
          <w:tcPr>
            <w:tcW w:w="355" w:type="dxa"/>
            <w:tcBorders>
              <w:left w:val="single" w:sz="4" w:space="0" w:color="auto"/>
              <w:right w:val="single" w:sz="2" w:space="0" w:color="auto"/>
            </w:tcBorders>
            <w:vAlign w:val="center"/>
          </w:tcPr>
          <w:p w14:paraId="04A05373" w14:textId="77777777" w:rsidR="00480D7A" w:rsidRPr="002223C4" w:rsidRDefault="00480D7A" w:rsidP="00480D7A">
            <w:pPr>
              <w:pStyle w:val="Formtabletext"/>
              <w:rPr>
                <w:rFonts w:ascii="Andale Mono" w:hAnsi="Andale Mono"/>
                <w:spacing w:val="9"/>
              </w:rPr>
            </w:pPr>
          </w:p>
        </w:tc>
        <w:sdt>
          <w:sdtPr>
            <w:alias w:val="Print name"/>
            <w:tag w:val="Print name"/>
            <w:id w:val="1556748205"/>
            <w:placeholder>
              <w:docPart w:val="70C5E88E35CA4D509804A75B4AFD5FA1"/>
            </w:placeholder>
            <w:showingPlcHdr/>
            <w:text w:multiLine="1"/>
          </w:sdtPr>
          <w:sdtEndPr/>
          <w:sdtContent>
            <w:tc>
              <w:tcPr>
                <w:tcW w:w="3052" w:type="dxa"/>
                <w:tcBorders>
                  <w:top w:val="single" w:sz="2" w:space="0" w:color="auto"/>
                  <w:left w:val="single" w:sz="2" w:space="0" w:color="auto"/>
                  <w:bottom w:val="single" w:sz="2" w:space="0" w:color="auto"/>
                  <w:right w:val="single" w:sz="2" w:space="0" w:color="auto"/>
                </w:tcBorders>
                <w:shd w:val="clear" w:color="auto" w:fill="FFFFFF"/>
                <w:vAlign w:val="center"/>
              </w:tcPr>
              <w:p w14:paraId="15AE1941" w14:textId="391F6CF4" w:rsidR="00480D7A" w:rsidRPr="002223C4" w:rsidRDefault="00480D7A" w:rsidP="00480D7A">
                <w:pPr>
                  <w:pStyle w:val="Formtabletext"/>
                  <w:rPr>
                    <w:spacing w:val="9"/>
                  </w:rPr>
                </w:pPr>
                <w:r>
                  <w:t xml:space="preserve">                                      </w:t>
                </w:r>
              </w:p>
            </w:tc>
          </w:sdtContent>
        </w:sdt>
        <w:tc>
          <w:tcPr>
            <w:tcW w:w="342" w:type="dxa"/>
            <w:tcBorders>
              <w:left w:val="single" w:sz="2" w:space="0" w:color="auto"/>
              <w:right w:val="single" w:sz="2" w:space="0" w:color="auto"/>
            </w:tcBorders>
            <w:shd w:val="clear" w:color="auto" w:fill="FFFFFF"/>
            <w:vAlign w:val="center"/>
          </w:tcPr>
          <w:p w14:paraId="530B881C" w14:textId="77777777" w:rsidR="00480D7A" w:rsidRPr="002223C4" w:rsidRDefault="00480D7A" w:rsidP="00480D7A">
            <w:pPr>
              <w:pStyle w:val="Formtabletext"/>
              <w:tabs>
                <w:tab w:val="clear" w:pos="284"/>
              </w:tabs>
              <w:rPr>
                <w:rFonts w:ascii="Andale Mono" w:hAnsi="Andale Mono"/>
                <w:spacing w:val="9"/>
              </w:rPr>
            </w:pPr>
          </w:p>
        </w:tc>
        <w:tc>
          <w:tcPr>
            <w:tcW w:w="1699" w:type="dxa"/>
            <w:tcBorders>
              <w:top w:val="single" w:sz="2" w:space="0" w:color="auto"/>
              <w:left w:val="single" w:sz="2" w:space="0" w:color="auto"/>
              <w:bottom w:val="single" w:sz="2" w:space="0" w:color="auto"/>
              <w:right w:val="single" w:sz="2" w:space="0" w:color="auto"/>
            </w:tcBorders>
            <w:shd w:val="clear" w:color="auto" w:fill="FFFFFF"/>
            <w:vAlign w:val="center"/>
          </w:tcPr>
          <w:p w14:paraId="7C718E88" w14:textId="278A3837" w:rsidR="00480D7A" w:rsidRPr="002223C4" w:rsidRDefault="002B5B11" w:rsidP="00480D7A">
            <w:pPr>
              <w:pStyle w:val="TACFormtabletext11pt"/>
              <w:rPr>
                <w:spacing w:val="9"/>
              </w:rPr>
            </w:pPr>
            <w:sdt>
              <w:sdtPr>
                <w:alias w:val="DD"/>
                <w:tag w:val="DD"/>
                <w:id w:val="564223058"/>
                <w:placeholder>
                  <w:docPart w:val="532F5730F9D5445CA11BAF1385E2A82A"/>
                </w:placeholder>
                <w:showingPlcHdr/>
                <w:text/>
              </w:sdtPr>
              <w:sdtEndPr/>
              <w:sdtContent>
                <w:r w:rsidR="00480D7A">
                  <w:t xml:space="preserve">    </w:t>
                </w:r>
              </w:sdtContent>
            </w:sdt>
            <w:r w:rsidR="00480D7A">
              <w:t xml:space="preserve"> / </w:t>
            </w:r>
            <w:sdt>
              <w:sdtPr>
                <w:alias w:val="MM"/>
                <w:tag w:val="MM"/>
                <w:id w:val="286407222"/>
                <w:placeholder>
                  <w:docPart w:val="A3CB2FE664594F599AB4A7D6BA15C512"/>
                </w:placeholder>
                <w:showingPlcHdr/>
                <w:text/>
              </w:sdtPr>
              <w:sdtEndPr/>
              <w:sdtContent>
                <w:r w:rsidR="00480D7A">
                  <w:rPr>
                    <w:rStyle w:val="PlaceholderText"/>
                  </w:rPr>
                  <w:t xml:space="preserve">     </w:t>
                </w:r>
              </w:sdtContent>
            </w:sdt>
            <w:r w:rsidR="00480D7A">
              <w:t xml:space="preserve"> / </w:t>
            </w:r>
            <w:sdt>
              <w:sdtPr>
                <w:alias w:val="YYYY"/>
                <w:tag w:val="YYYY"/>
                <w:id w:val="2125256769"/>
                <w:placeholder>
                  <w:docPart w:val="00E03D41A18E47EAA02C2D8261147F25"/>
                </w:placeholder>
                <w:showingPlcHdr/>
                <w:text/>
              </w:sdtPr>
              <w:sdtEndPr/>
              <w:sdtContent>
                <w:r w:rsidR="00480D7A">
                  <w:rPr>
                    <w:rStyle w:val="PlaceholderText"/>
                  </w:rPr>
                  <w:t xml:space="preserve">        </w:t>
                </w:r>
              </w:sdtContent>
            </w:sdt>
          </w:p>
        </w:tc>
      </w:tr>
    </w:tbl>
    <w:p w14:paraId="4DC806BE" w14:textId="4F0CECFA" w:rsidR="00C34CEC" w:rsidRPr="00A3221E" w:rsidRDefault="00A3221E" w:rsidP="00C34CEC">
      <w:pPr>
        <w:pStyle w:val="FormText"/>
        <w:rPr>
          <w:b/>
          <w:bCs/>
        </w:rPr>
      </w:pPr>
      <w:r>
        <w:t xml:space="preserve">If submitting form by email, insert an image (jpg/png) of your signature in </w:t>
      </w:r>
      <w:r>
        <w:br/>
        <w:t xml:space="preserve">the field above, or sign and scan a printed form. </w:t>
      </w:r>
    </w:p>
    <w:p w14:paraId="2F46D4C9" w14:textId="77777777" w:rsidR="00A3221E" w:rsidRDefault="00A3221E" w:rsidP="00C4117F">
      <w:pPr>
        <w:pStyle w:val="TACbodyform11pt"/>
        <w:rPr>
          <w:b/>
          <w:bCs/>
        </w:rPr>
      </w:pPr>
    </w:p>
    <w:p w14:paraId="409B142E" w14:textId="4993AC3B" w:rsidR="00F80935" w:rsidRDefault="00C34CEC" w:rsidP="00A3221E">
      <w:pPr>
        <w:pStyle w:val="TACbodyform11pt"/>
      </w:pPr>
      <w:r w:rsidRPr="00C4117F">
        <w:rPr>
          <w:b/>
          <w:bCs/>
        </w:rPr>
        <w:t xml:space="preserve">Under section 117 of the </w:t>
      </w:r>
      <w:r w:rsidRPr="0029239E">
        <w:rPr>
          <w:rStyle w:val="Emphasis"/>
          <w:b/>
          <w:bCs/>
        </w:rPr>
        <w:t>Transport Accident Act 1986</w:t>
      </w:r>
      <w:r w:rsidRPr="00C4117F">
        <w:rPr>
          <w:b/>
          <w:bCs/>
        </w:rPr>
        <w:t xml:space="preserve"> it is an offence to provide false or misleading information in connection with the claim.</w:t>
      </w:r>
      <w:r w:rsidR="00F80935">
        <w:br w:type="page"/>
      </w:r>
    </w:p>
    <w:p w14:paraId="1E14290B" w14:textId="76D76719" w:rsidR="00574C64" w:rsidRDefault="00574C64" w:rsidP="00574C64">
      <w:pPr>
        <w:pStyle w:val="TACbodyform11pt"/>
      </w:pPr>
      <w:r>
        <w:lastRenderedPageBreak/>
        <w:t xml:space="preserve">The </w:t>
      </w:r>
      <w:r w:rsidRPr="00C40359">
        <w:rPr>
          <w:rStyle w:val="Emphasis"/>
        </w:rPr>
        <w:t>Statement of Earnings: Loss of Earning Capacity Beneficiary form</w:t>
      </w:r>
      <w:r>
        <w:t xml:space="preserve"> is designed to assist in the provision of information about earnings and income for clients receiving loss of earning capacity (LOEC) benefits.</w:t>
      </w:r>
      <w:r w:rsidR="00AA4C3B">
        <w:t xml:space="preserve"> </w:t>
      </w:r>
      <w:r>
        <w:t xml:space="preserve">Clients receiving LOEC benefits are required under the </w:t>
      </w:r>
      <w:r w:rsidRPr="00C40359">
        <w:rPr>
          <w:rStyle w:val="Emphasis"/>
        </w:rPr>
        <w:t>Transport Accident Act 1986</w:t>
      </w:r>
      <w:r>
        <w:t xml:space="preserve"> (the Act) to provide </w:t>
      </w:r>
      <w:r w:rsidR="00AC0051">
        <w:br/>
      </w:r>
      <w:r>
        <w:t>this information.</w:t>
      </w:r>
    </w:p>
    <w:p w14:paraId="06774B97" w14:textId="77777777" w:rsidR="00574C64" w:rsidRDefault="00574C64" w:rsidP="00574C64">
      <w:pPr>
        <w:pStyle w:val="TACbodyform11pt"/>
      </w:pPr>
      <w:r>
        <w:t>Under section 117 of the Act, it is an offence to provide false or misleading information in connection with the claim.</w:t>
      </w:r>
    </w:p>
    <w:p w14:paraId="299B8300" w14:textId="77777777" w:rsidR="00574C64" w:rsidRDefault="00574C64" w:rsidP="00574C64">
      <w:pPr>
        <w:pStyle w:val="Heading2"/>
      </w:pPr>
      <w:r>
        <w:t>What you need to do</w:t>
      </w:r>
    </w:p>
    <w:p w14:paraId="4DFD51BE" w14:textId="77777777" w:rsidR="00574C64" w:rsidRPr="00C13F04" w:rsidRDefault="00574C64" w:rsidP="00574C64">
      <w:pPr>
        <w:pStyle w:val="TACbodyform11pt"/>
      </w:pPr>
      <w:r w:rsidRPr="00C13F04">
        <w:t xml:space="preserve">Complete the </w:t>
      </w:r>
      <w:r w:rsidRPr="00C40359">
        <w:rPr>
          <w:rStyle w:val="Emphasis"/>
        </w:rPr>
        <w:t>Statement of Earnings: Loss of Earning Capacity Beneficiary form</w:t>
      </w:r>
      <w:r w:rsidRPr="00C13F04">
        <w:t xml:space="preserve"> including information about all income / earnings / losses and send it to the TAC. </w:t>
      </w:r>
    </w:p>
    <w:p w14:paraId="0A35CF73" w14:textId="77777777" w:rsidR="00574C64" w:rsidRDefault="00574C64" w:rsidP="00574C64">
      <w:pPr>
        <w:pStyle w:val="Heading2"/>
      </w:pPr>
      <w:r>
        <w:t>What the TAC will do</w:t>
      </w:r>
    </w:p>
    <w:p w14:paraId="4D64380F" w14:textId="32A421F6" w:rsidR="00574C64" w:rsidRDefault="00574C64" w:rsidP="00574C64">
      <w:pPr>
        <w:pStyle w:val="TACbodyform11pt"/>
      </w:pPr>
      <w:r w:rsidRPr="003D7B3F">
        <w:t xml:space="preserve">The completed </w:t>
      </w:r>
      <w:r w:rsidRPr="00C40359">
        <w:rPr>
          <w:rStyle w:val="Emphasis"/>
        </w:rPr>
        <w:t>Statement of Earnings: Loss of Earning Capacity Beneficiary form</w:t>
      </w:r>
      <w:r>
        <w:t xml:space="preserve"> </w:t>
      </w:r>
      <w:r w:rsidRPr="003D7B3F">
        <w:t xml:space="preserve">will be reviewed by </w:t>
      </w:r>
      <w:r w:rsidR="00103F18">
        <w:br/>
      </w:r>
      <w:r w:rsidRPr="003D7B3F">
        <w:t xml:space="preserve">the TAC. </w:t>
      </w:r>
    </w:p>
    <w:p w14:paraId="18C763A7" w14:textId="77777777" w:rsidR="00574C64" w:rsidRDefault="00574C64" w:rsidP="00574C64">
      <w:pPr>
        <w:pStyle w:val="Heading2"/>
      </w:pPr>
      <w:r>
        <w:t>Where to send completed form</w:t>
      </w:r>
    </w:p>
    <w:p w14:paraId="3446CD18" w14:textId="77777777" w:rsidR="00574C64" w:rsidRPr="00C13F04" w:rsidRDefault="00574C64" w:rsidP="00574C64">
      <w:pPr>
        <w:pStyle w:val="TACbodyform11pt"/>
      </w:pPr>
      <w:r w:rsidRPr="00C13F04">
        <w:t xml:space="preserve">Send completed </w:t>
      </w:r>
      <w:r w:rsidRPr="00FE406F">
        <w:rPr>
          <w:i/>
        </w:rPr>
        <w:t>Statement of Earnings: Loss of Earning Capacity Beneficiary form</w:t>
      </w:r>
      <w:r w:rsidRPr="00C13F04">
        <w:t xml:space="preserve"> to:</w:t>
      </w:r>
    </w:p>
    <w:p w14:paraId="1B36D9E1" w14:textId="481540C8" w:rsidR="00574C64" w:rsidRDefault="00574C64" w:rsidP="00574C64">
      <w:pPr>
        <w:pStyle w:val="TACbodyform11pt"/>
      </w:pPr>
      <w:r w:rsidRPr="00C13F04">
        <w:t xml:space="preserve">Transport Accident Commission, </w:t>
      </w:r>
      <w:r w:rsidRPr="00AF740F">
        <w:t>PO Box 742</w:t>
      </w:r>
      <w:r w:rsidRPr="00C13F04">
        <w:t>,</w:t>
      </w:r>
      <w:r>
        <w:t xml:space="preserve"> </w:t>
      </w:r>
      <w:r w:rsidRPr="00AF740F">
        <w:t>GEELONG VIC 3220</w:t>
      </w:r>
      <w:r w:rsidRPr="00C13F04">
        <w:t>.</w:t>
      </w:r>
      <w:r w:rsidR="00AA4C3B">
        <w:t xml:space="preserve"> </w:t>
      </w:r>
      <w:r w:rsidRPr="00C13F04">
        <w:t>A reply paid envelope has been provided for your convenience.</w:t>
      </w:r>
    </w:p>
    <w:p w14:paraId="72632214" w14:textId="7E502B3D" w:rsidR="00FE406F" w:rsidRDefault="00FE406F" w:rsidP="00574C64">
      <w:pPr>
        <w:pStyle w:val="TACbodyform11pt"/>
      </w:pPr>
      <w:r w:rsidRPr="00FE406F">
        <w:t xml:space="preserve">Or email the completed form and any attachments to </w:t>
      </w:r>
      <w:hyperlink r:id="rId9" w:history="1">
        <w:r w:rsidRPr="00FE406F">
          <w:rPr>
            <w:rStyle w:val="Hyperlink"/>
            <w:color w:val="1597DD" w:themeColor="accent1"/>
          </w:rPr>
          <w:t>info@tac.vic.gov.au</w:t>
        </w:r>
      </w:hyperlink>
      <w:r w:rsidRPr="00FE406F">
        <w:t>.</w:t>
      </w:r>
    </w:p>
    <w:p w14:paraId="1035D581" w14:textId="28807E37" w:rsidR="00442948" w:rsidRDefault="00442948" w:rsidP="00442948">
      <w:pPr>
        <w:pStyle w:val="Heading2"/>
      </w:pPr>
      <w:r>
        <w:t>Your privacy</w:t>
      </w:r>
    </w:p>
    <w:p w14:paraId="7C4C722D" w14:textId="77777777" w:rsidR="00442948" w:rsidRDefault="00442948" w:rsidP="00442948">
      <w:pPr>
        <w:pStyle w:val="TACbodyform11pt"/>
      </w:pPr>
      <w:r>
        <w:t>The TAC respects your privacy. The TAC will retain the information provided and may use or disclose it to make further inquiries or assist in the ongoing management of the claim or any claim for common law damages. The TAC may also be required by law to disclose this information.</w:t>
      </w:r>
    </w:p>
    <w:p w14:paraId="1BC53105" w14:textId="77777777" w:rsidR="00442948" w:rsidRDefault="00442948" w:rsidP="00442948">
      <w:pPr>
        <w:pStyle w:val="TACbodyform11pt"/>
      </w:pPr>
      <w:r>
        <w:t>Without this information, the TAC may be unable to determine entitlements or assess whether treatment is reasonable and may not be able to approve further benefits and treatment.</w:t>
      </w:r>
    </w:p>
    <w:p w14:paraId="76F64C47" w14:textId="77777777" w:rsidR="00442948" w:rsidRDefault="00442948" w:rsidP="00442948">
      <w:pPr>
        <w:pStyle w:val="TACbodyform11pt"/>
        <w:rPr>
          <w:rFonts w:asciiTheme="minorHAnsi" w:hAnsiTheme="minorHAnsi" w:cstheme="minorHAnsi"/>
          <w:szCs w:val="22"/>
        </w:rPr>
      </w:pPr>
      <w:r w:rsidRPr="004B25A3">
        <w:t xml:space="preserve">If you require further information about our privacy policy, please call the TAC on </w:t>
      </w:r>
      <w:r>
        <w:t>1300 654 329</w:t>
      </w:r>
      <w:r w:rsidRPr="004B25A3">
        <w:t xml:space="preserve"> or visit our website at </w:t>
      </w:r>
      <w:hyperlink r:id="rId10" w:history="1">
        <w:r w:rsidRPr="007F51CF">
          <w:rPr>
            <w:rStyle w:val="Hyperlink"/>
            <w:color w:val="1597DD" w:themeColor="accent1"/>
          </w:rPr>
          <w:t>www.tac.vic.gov.au</w:t>
        </w:r>
      </w:hyperlink>
    </w:p>
    <w:p w14:paraId="21A374F5" w14:textId="77777777" w:rsidR="00574C64" w:rsidRDefault="00574C64" w:rsidP="00574C64">
      <w:pPr>
        <w:pStyle w:val="Heading2"/>
      </w:pPr>
      <w:r>
        <w:t>The following are notes to assist you in completing the form</w:t>
      </w:r>
    </w:p>
    <w:p w14:paraId="16CA9D8B" w14:textId="77777777" w:rsidR="00574C64" w:rsidRDefault="00574C64" w:rsidP="008C65BA">
      <w:pPr>
        <w:pStyle w:val="Heading3"/>
      </w:pPr>
      <w:r>
        <w:t>Statement period</w:t>
      </w:r>
    </w:p>
    <w:p w14:paraId="760A9C5C" w14:textId="77777777" w:rsidR="00574C64" w:rsidRPr="00A63B7E" w:rsidRDefault="00574C64" w:rsidP="00C40359">
      <w:pPr>
        <w:pStyle w:val="TACbodyform11pt"/>
      </w:pPr>
      <w:r w:rsidRPr="00A63B7E">
        <w:t xml:space="preserve">This is the </w:t>
      </w:r>
      <w:r>
        <w:t>financial year or part thereof if you have commenced on LOEC in the past 12 months.</w:t>
      </w:r>
    </w:p>
    <w:p w14:paraId="101D5E79" w14:textId="77777777" w:rsidR="00574C64" w:rsidRDefault="00574C64" w:rsidP="00574C64">
      <w:pPr>
        <w:pStyle w:val="Heading3"/>
      </w:pPr>
      <w:r>
        <w:t>Earnings received as an employee</w:t>
      </w:r>
    </w:p>
    <w:p w14:paraId="51BE14E8" w14:textId="16C35631" w:rsidR="00574C64" w:rsidRPr="00A63B7E" w:rsidRDefault="00574C64" w:rsidP="00C40359">
      <w:pPr>
        <w:pStyle w:val="TACbodyform11pt"/>
      </w:pPr>
      <w:r w:rsidRPr="00A63B7E">
        <w:t>This is earnings</w:t>
      </w:r>
      <w:r>
        <w:t xml:space="preserve"> </w:t>
      </w:r>
      <w:r w:rsidRPr="00A63B7E">
        <w:t>/ income received as an employee.</w:t>
      </w:r>
      <w:r w:rsidR="00AA4C3B">
        <w:t xml:space="preserve"> </w:t>
      </w:r>
      <w:r>
        <w:t>It includes wages, salary, director’s fees, allowances, bonuses etc.</w:t>
      </w:r>
      <w:r w:rsidR="00AA4C3B">
        <w:t xml:space="preserve"> </w:t>
      </w:r>
      <w:r>
        <w:t>Please detail all interests in companies,</w:t>
      </w:r>
      <w:r w:rsidRPr="00C40359">
        <w:rPr>
          <w:rStyle w:val="Emphasis"/>
        </w:rPr>
        <w:t xml:space="preserve"> i.e. directorships and percentage shareholdings etc.</w:t>
      </w:r>
    </w:p>
    <w:p w14:paraId="0434F707" w14:textId="77777777" w:rsidR="00574C64" w:rsidRDefault="00574C64" w:rsidP="00574C64">
      <w:pPr>
        <w:pStyle w:val="Heading3"/>
      </w:pPr>
      <w:r>
        <w:t>Other earnings</w:t>
      </w:r>
    </w:p>
    <w:p w14:paraId="7EF58CD9" w14:textId="47B8F559" w:rsidR="00574C64" w:rsidRPr="00C13F04" w:rsidRDefault="00574C64" w:rsidP="00415862">
      <w:pPr>
        <w:pStyle w:val="TACbodyform11pt"/>
      </w:pPr>
      <w:r w:rsidRPr="00C13F04">
        <w:t xml:space="preserve">This is earnings / income / losses received. It includes profit/loss as a sole trader and distributions from partnerships and trusts, companies etc. </w:t>
      </w:r>
    </w:p>
    <w:p w14:paraId="2D2961B6" w14:textId="77777777" w:rsidR="00574C64" w:rsidRPr="00C13F04" w:rsidRDefault="00574C64" w:rsidP="00C40359">
      <w:pPr>
        <w:pStyle w:val="TACbodyform11pt"/>
      </w:pPr>
      <w:r w:rsidRPr="00C13F04">
        <w:t>Please detail all interests in companies, partnerships, trusts and other entities, e.g. directorships, shareholdings, beneficiaries etc</w:t>
      </w:r>
    </w:p>
    <w:p w14:paraId="6DF6531A" w14:textId="77777777" w:rsidR="008C65BA" w:rsidRDefault="008C65BA">
      <w:pPr>
        <w:spacing w:after="0"/>
        <w:rPr>
          <w:rFonts w:eastAsiaTheme="majorEastAsia" w:cstheme="majorBidi"/>
          <w:b/>
          <w:bCs/>
          <w:color w:val="5B5C64" w:themeColor="text2"/>
          <w:sz w:val="22"/>
          <w:szCs w:val="18"/>
        </w:rPr>
      </w:pPr>
      <w:r>
        <w:br w:type="page"/>
      </w:r>
    </w:p>
    <w:p w14:paraId="279646C7" w14:textId="30920C80" w:rsidR="00574C64" w:rsidRDefault="00574C64" w:rsidP="00574C64">
      <w:pPr>
        <w:pStyle w:val="Heading3"/>
      </w:pPr>
      <w:r w:rsidRPr="00450CE5">
        <w:lastRenderedPageBreak/>
        <w:t>Attachments</w:t>
      </w:r>
    </w:p>
    <w:p w14:paraId="4B261AF5" w14:textId="77777777" w:rsidR="00574C64" w:rsidRDefault="00574C64" w:rsidP="00C40359">
      <w:pPr>
        <w:pStyle w:val="TACbodyform11pt"/>
        <w:rPr>
          <w:lang w:eastAsia="en-AU"/>
        </w:rPr>
      </w:pPr>
      <w:r w:rsidRPr="00892DAB">
        <w:rPr>
          <w:lang w:eastAsia="en-AU"/>
        </w:rPr>
        <w:t xml:space="preserve">If you have any income, earnings or losses, you need to attach </w:t>
      </w:r>
      <w:r>
        <w:rPr>
          <w:lang w:eastAsia="en-AU"/>
        </w:rPr>
        <w:t>the following documents:</w:t>
      </w:r>
    </w:p>
    <w:p w14:paraId="0FE4FA9B" w14:textId="77777777" w:rsidR="00574C64" w:rsidRDefault="00574C64" w:rsidP="00C40359">
      <w:pPr>
        <w:pStyle w:val="TACbullet1"/>
        <w:rPr>
          <w:lang w:eastAsia="en-AU"/>
        </w:rPr>
      </w:pPr>
      <w:r w:rsidRPr="00892DAB">
        <w:rPr>
          <w:lang w:eastAsia="en-AU"/>
        </w:rPr>
        <w:t>Income Tax Returns</w:t>
      </w:r>
      <w:r>
        <w:rPr>
          <w:lang w:eastAsia="en-AU"/>
        </w:rPr>
        <w:t xml:space="preserve"> for p</w:t>
      </w:r>
      <w:r w:rsidRPr="00892DAB">
        <w:rPr>
          <w:lang w:eastAsia="en-AU"/>
        </w:rPr>
        <w:t>ersonal, business, partnership, company, trust or other entities, including detailed and itemi</w:t>
      </w:r>
      <w:r>
        <w:rPr>
          <w:lang w:eastAsia="en-AU"/>
        </w:rPr>
        <w:t>sed profit and loss statements</w:t>
      </w:r>
    </w:p>
    <w:p w14:paraId="5E6EB85D" w14:textId="77777777" w:rsidR="00574C64" w:rsidRDefault="00574C64" w:rsidP="00C40359">
      <w:pPr>
        <w:pStyle w:val="TACbullet1"/>
        <w:rPr>
          <w:lang w:eastAsia="en-AU"/>
        </w:rPr>
      </w:pPr>
      <w:r w:rsidRPr="00892DAB">
        <w:rPr>
          <w:lang w:eastAsia="en-AU"/>
        </w:rPr>
        <w:t>Australian Taxation Office (ATO) Asse</w:t>
      </w:r>
      <w:r>
        <w:rPr>
          <w:lang w:eastAsia="en-AU"/>
        </w:rPr>
        <w:t>ssment Notices</w:t>
      </w:r>
    </w:p>
    <w:p w14:paraId="58A3C07E" w14:textId="77777777" w:rsidR="00574C64" w:rsidRDefault="00574C64" w:rsidP="00C40359">
      <w:pPr>
        <w:pStyle w:val="TACbullet1"/>
        <w:rPr>
          <w:lang w:eastAsia="en-AU"/>
        </w:rPr>
      </w:pPr>
      <w:r w:rsidRPr="00892DAB">
        <w:rPr>
          <w:lang w:eastAsia="en-AU"/>
        </w:rPr>
        <w:t xml:space="preserve">PAYG </w:t>
      </w:r>
      <w:r>
        <w:rPr>
          <w:lang w:eastAsia="en-AU"/>
        </w:rPr>
        <w:t>summaries (Group Certificates)</w:t>
      </w:r>
    </w:p>
    <w:p w14:paraId="1D1C9384" w14:textId="77777777" w:rsidR="00574C64" w:rsidRDefault="00574C64" w:rsidP="00C40359">
      <w:pPr>
        <w:pStyle w:val="TACbullet1"/>
        <w:rPr>
          <w:lang w:eastAsia="en-AU"/>
        </w:rPr>
      </w:pPr>
      <w:r>
        <w:rPr>
          <w:lang w:eastAsia="en-AU"/>
        </w:rPr>
        <w:t>Business Activity Statements (BAS)</w:t>
      </w:r>
    </w:p>
    <w:p w14:paraId="6C53FE73" w14:textId="77777777" w:rsidR="00574C64" w:rsidRDefault="00574C64" w:rsidP="00C40359">
      <w:pPr>
        <w:pStyle w:val="TACbullet1"/>
        <w:rPr>
          <w:lang w:eastAsia="en-AU"/>
        </w:rPr>
      </w:pPr>
      <w:r>
        <w:rPr>
          <w:lang w:eastAsia="en-AU"/>
        </w:rPr>
        <w:t>Pay slips etc</w:t>
      </w:r>
    </w:p>
    <w:p w14:paraId="6D557743" w14:textId="77777777" w:rsidR="00574C64" w:rsidRPr="00892DAB" w:rsidRDefault="00574C64" w:rsidP="00C40359">
      <w:pPr>
        <w:pStyle w:val="TACbodytextafterbullets"/>
        <w:rPr>
          <w:color w:val="000000"/>
          <w:lang w:eastAsia="en-AU"/>
        </w:rPr>
      </w:pPr>
      <w:r w:rsidRPr="00C40359">
        <w:t>Please</w:t>
      </w:r>
      <w:r w:rsidRPr="00892DAB">
        <w:rPr>
          <w:color w:val="000000"/>
          <w:lang w:eastAsia="en-AU"/>
        </w:rPr>
        <w:t xml:space="preserve"> list documents included with the </w:t>
      </w:r>
      <w:r w:rsidRPr="00C40359">
        <w:rPr>
          <w:rStyle w:val="Emphasis"/>
        </w:rPr>
        <w:t>Statement of Earnings: Loss of Earning Capacity Beneficiary form</w:t>
      </w:r>
      <w:r>
        <w:t>.</w:t>
      </w:r>
    </w:p>
    <w:p w14:paraId="02CD3E5A" w14:textId="77777777" w:rsidR="00574C64" w:rsidRPr="00892DAB" w:rsidRDefault="00574C64" w:rsidP="00C40359">
      <w:pPr>
        <w:pStyle w:val="TACbodyform11pt"/>
        <w:rPr>
          <w:color w:val="000000"/>
          <w:lang w:eastAsia="en-AU"/>
        </w:rPr>
      </w:pPr>
      <w:r w:rsidRPr="00892DAB">
        <w:rPr>
          <w:color w:val="000000"/>
          <w:lang w:eastAsia="en-AU"/>
        </w:rPr>
        <w:t xml:space="preserve">If some of these documents are not available at the time of completing the </w:t>
      </w:r>
      <w:r w:rsidRPr="00C40359">
        <w:rPr>
          <w:rStyle w:val="Emphasis"/>
        </w:rPr>
        <w:t>Statement of Earnings: Loss of Earning Capacity Beneficiary form</w:t>
      </w:r>
      <w:r>
        <w:rPr>
          <w:color w:val="000000"/>
          <w:lang w:eastAsia="en-AU"/>
        </w:rPr>
        <w:t>,</w:t>
      </w:r>
      <w:r w:rsidRPr="00892DAB">
        <w:rPr>
          <w:color w:val="000000"/>
          <w:lang w:eastAsia="en-AU"/>
        </w:rPr>
        <w:t xml:space="preserve"> please </w:t>
      </w:r>
      <w:r>
        <w:rPr>
          <w:color w:val="000000"/>
          <w:lang w:eastAsia="en-AU"/>
        </w:rPr>
        <w:t>send a copy of these documents to</w:t>
      </w:r>
      <w:r w:rsidRPr="00892DAB">
        <w:rPr>
          <w:color w:val="000000"/>
          <w:lang w:eastAsia="en-AU"/>
        </w:rPr>
        <w:t xml:space="preserve"> the TAC as soon as they become available. </w:t>
      </w:r>
    </w:p>
    <w:p w14:paraId="56E6568D" w14:textId="77777777" w:rsidR="00574C64" w:rsidRPr="00C4117F" w:rsidRDefault="00574C64" w:rsidP="00C4117F">
      <w:pPr>
        <w:pStyle w:val="TACbodyform11pt"/>
        <w:rPr>
          <w:b/>
          <w:bCs/>
        </w:rPr>
      </w:pPr>
    </w:p>
    <w:sectPr w:rsidR="00574C64" w:rsidRPr="00C4117F" w:rsidSect="00D8213C">
      <w:footerReference w:type="default" r:id="rId11"/>
      <w:type w:val="continuous"/>
      <w:pgSz w:w="11900" w:h="16840"/>
      <w:pgMar w:top="2269" w:right="701" w:bottom="2268" w:left="680" w:header="425"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4664E3" w14:textId="77777777" w:rsidR="002B5B11" w:rsidRDefault="002B5B11" w:rsidP="002238B5">
      <w:pPr>
        <w:spacing w:after="0"/>
      </w:pPr>
      <w:r>
        <w:separator/>
      </w:r>
    </w:p>
  </w:endnote>
  <w:endnote w:type="continuationSeparator" w:id="0">
    <w:p w14:paraId="7C05F6AA" w14:textId="77777777" w:rsidR="002B5B11" w:rsidRDefault="002B5B11" w:rsidP="002238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altName w:val="Times New Roman"/>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Andale Mono">
    <w:altName w:val="Courier New"/>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698" w:type="dxa"/>
      <w:tblInd w:w="113" w:type="dxa"/>
      <w:tblLayout w:type="fixed"/>
      <w:tblCellMar>
        <w:left w:w="0" w:type="dxa"/>
        <w:right w:w="0" w:type="dxa"/>
      </w:tblCellMar>
      <w:tblLook w:val="04A0" w:firstRow="1" w:lastRow="0" w:firstColumn="1" w:lastColumn="0" w:noHBand="0" w:noVBand="1"/>
    </w:tblPr>
    <w:tblGrid>
      <w:gridCol w:w="313"/>
      <w:gridCol w:w="3260"/>
      <w:gridCol w:w="7125"/>
    </w:tblGrid>
    <w:tr w:rsidR="00F915A4" w14:paraId="712E9593" w14:textId="77777777" w:rsidTr="00E26D19">
      <w:trPr>
        <w:trHeight w:val="227"/>
      </w:trPr>
      <w:sdt>
        <w:sdtPr>
          <w:id w:val="-541675430"/>
          <w:placeholder>
            <w:docPart w:val="AF6329FF69524951ABDBC0DAF9D644B1"/>
          </w:placeholder>
          <w:text/>
        </w:sdtPr>
        <w:sdtEndPr/>
        <w:sdtContent>
          <w:tc>
            <w:tcPr>
              <w:tcW w:w="3573" w:type="dxa"/>
              <w:gridSpan w:val="2"/>
            </w:tcPr>
            <w:p w14:paraId="12F7D48A" w14:textId="3913DC3A" w:rsidR="00F915A4" w:rsidRPr="00541FF4" w:rsidRDefault="00140580" w:rsidP="00FE406F">
              <w:pPr>
                <w:pStyle w:val="TACversioncontrol"/>
                <w:rPr>
                  <w:rStyle w:val="Strong"/>
                </w:rPr>
              </w:pPr>
              <w:r w:rsidRPr="00140580">
                <w:t>LOECF8 0</w:t>
              </w:r>
              <w:r w:rsidR="00FE406F">
                <w:t>6</w:t>
              </w:r>
              <w:r w:rsidRPr="00140580">
                <w:t>/2</w:t>
              </w:r>
              <w:r w:rsidR="00FE406F">
                <w:t>1</w:t>
              </w:r>
            </w:p>
          </w:tc>
        </w:sdtContent>
      </w:sdt>
      <w:tc>
        <w:tcPr>
          <w:tcW w:w="7125" w:type="dxa"/>
          <w:tcBorders>
            <w:left w:val="nil"/>
          </w:tcBorders>
          <w:tcMar>
            <w:left w:w="85" w:type="dxa"/>
          </w:tcMar>
          <w:vAlign w:val="bottom"/>
        </w:tcPr>
        <w:p w14:paraId="48A15B0B" w14:textId="77777777" w:rsidR="00F915A4" w:rsidRPr="00541FF4" w:rsidRDefault="00F915A4" w:rsidP="00F31759">
          <w:pPr>
            <w:pStyle w:val="Footer"/>
            <w:ind w:left="57"/>
            <w:rPr>
              <w:rStyle w:val="Strong"/>
            </w:rPr>
          </w:pPr>
        </w:p>
      </w:tc>
    </w:tr>
    <w:tr w:rsidR="00F915A4" w14:paraId="3F0CC0F7" w14:textId="77777777" w:rsidTr="00E37679">
      <w:trPr>
        <w:trHeight w:val="227"/>
      </w:trPr>
      <w:tc>
        <w:tcPr>
          <w:tcW w:w="313" w:type="dxa"/>
        </w:tcPr>
        <w:p w14:paraId="0B1157A9" w14:textId="77777777" w:rsidR="00F915A4" w:rsidRDefault="00F915A4" w:rsidP="0031762B">
          <w:pPr>
            <w:pStyle w:val="Footer"/>
            <w:tabs>
              <w:tab w:val="clear" w:pos="4320"/>
              <w:tab w:val="left" w:pos="710"/>
            </w:tabs>
          </w:pPr>
        </w:p>
      </w:tc>
      <w:tc>
        <w:tcPr>
          <w:tcW w:w="3260" w:type="dxa"/>
          <w:vAlign w:val="bottom"/>
        </w:tcPr>
        <w:p w14:paraId="335CA6AB" w14:textId="77777777" w:rsidR="00F915A4" w:rsidRPr="00541FF4" w:rsidRDefault="00F915A4" w:rsidP="00541FF4">
          <w:pPr>
            <w:pStyle w:val="Footer"/>
            <w:rPr>
              <w:rStyle w:val="Strong"/>
            </w:rPr>
          </w:pPr>
        </w:p>
      </w:tc>
      <w:tc>
        <w:tcPr>
          <w:tcW w:w="7125" w:type="dxa"/>
          <w:tcBorders>
            <w:left w:val="nil"/>
          </w:tcBorders>
          <w:tcMar>
            <w:left w:w="85" w:type="dxa"/>
          </w:tcMar>
          <w:vAlign w:val="bottom"/>
        </w:tcPr>
        <w:p w14:paraId="0472B169" w14:textId="77777777" w:rsidR="00F915A4" w:rsidRPr="00541FF4" w:rsidRDefault="00F915A4" w:rsidP="00F31759">
          <w:pPr>
            <w:pStyle w:val="Footer"/>
            <w:ind w:left="57"/>
            <w:rPr>
              <w:rStyle w:val="Strong"/>
            </w:rPr>
          </w:pPr>
        </w:p>
      </w:tc>
    </w:tr>
    <w:tr w:rsidR="00F915A4" w14:paraId="3E7DCB6B" w14:textId="77777777" w:rsidTr="00E37679">
      <w:trPr>
        <w:trHeight w:val="227"/>
      </w:trPr>
      <w:tc>
        <w:tcPr>
          <w:tcW w:w="313" w:type="dxa"/>
        </w:tcPr>
        <w:p w14:paraId="4FD27EAD" w14:textId="77777777" w:rsidR="00F915A4" w:rsidRDefault="00F915A4" w:rsidP="0031762B">
          <w:pPr>
            <w:pStyle w:val="Footer"/>
            <w:tabs>
              <w:tab w:val="clear" w:pos="4320"/>
              <w:tab w:val="left" w:pos="710"/>
            </w:tabs>
          </w:pPr>
        </w:p>
      </w:tc>
      <w:tc>
        <w:tcPr>
          <w:tcW w:w="3260" w:type="dxa"/>
          <w:vAlign w:val="bottom"/>
        </w:tcPr>
        <w:p w14:paraId="5952A51D" w14:textId="77777777" w:rsidR="00F915A4" w:rsidRPr="00541FF4" w:rsidRDefault="00F915A4" w:rsidP="00541FF4">
          <w:pPr>
            <w:pStyle w:val="Footer"/>
            <w:rPr>
              <w:rStyle w:val="Strong"/>
            </w:rPr>
          </w:pPr>
        </w:p>
      </w:tc>
      <w:tc>
        <w:tcPr>
          <w:tcW w:w="7125" w:type="dxa"/>
          <w:tcBorders>
            <w:left w:val="nil"/>
          </w:tcBorders>
          <w:tcMar>
            <w:left w:w="85" w:type="dxa"/>
          </w:tcMar>
          <w:vAlign w:val="bottom"/>
        </w:tcPr>
        <w:p w14:paraId="52952373" w14:textId="77777777" w:rsidR="00F915A4" w:rsidRPr="00541FF4" w:rsidRDefault="00F915A4" w:rsidP="00F31759">
          <w:pPr>
            <w:pStyle w:val="Footer"/>
            <w:ind w:left="57"/>
            <w:rPr>
              <w:rStyle w:val="Strong"/>
            </w:rPr>
          </w:pPr>
        </w:p>
      </w:tc>
    </w:tr>
    <w:tr w:rsidR="008E33EE" w14:paraId="4BFBB43C" w14:textId="77777777" w:rsidTr="00E37679">
      <w:trPr>
        <w:trHeight w:val="227"/>
      </w:trPr>
      <w:tc>
        <w:tcPr>
          <w:tcW w:w="313" w:type="dxa"/>
        </w:tcPr>
        <w:p w14:paraId="53D5306B" w14:textId="77777777" w:rsidR="00BB502F" w:rsidRDefault="00BB502F" w:rsidP="0031762B">
          <w:pPr>
            <w:pStyle w:val="Footer"/>
            <w:tabs>
              <w:tab w:val="clear" w:pos="4320"/>
              <w:tab w:val="left" w:pos="710"/>
            </w:tabs>
          </w:pPr>
        </w:p>
      </w:tc>
      <w:tc>
        <w:tcPr>
          <w:tcW w:w="3260" w:type="dxa"/>
          <w:vAlign w:val="bottom"/>
        </w:tcPr>
        <w:p w14:paraId="34AF4A2B" w14:textId="77777777" w:rsidR="00BB502F" w:rsidRDefault="00BB502F" w:rsidP="00541FF4">
          <w:pPr>
            <w:pStyle w:val="Footer"/>
          </w:pPr>
          <w:r w:rsidRPr="00541FF4">
            <w:rPr>
              <w:rStyle w:val="Strong"/>
            </w:rPr>
            <w:t>Telephone</w:t>
          </w:r>
          <w:r>
            <w:rPr>
              <w:rStyle w:val="Strong"/>
            </w:rPr>
            <w:t xml:space="preserve"> </w:t>
          </w:r>
          <w:r w:rsidRPr="007A7E53">
            <w:t>1300 654 329</w:t>
          </w:r>
        </w:p>
      </w:tc>
      <w:tc>
        <w:tcPr>
          <w:tcW w:w="7125" w:type="dxa"/>
          <w:tcBorders>
            <w:left w:val="nil"/>
          </w:tcBorders>
          <w:tcMar>
            <w:left w:w="85" w:type="dxa"/>
          </w:tcMar>
          <w:vAlign w:val="bottom"/>
        </w:tcPr>
        <w:p w14:paraId="43BD3088" w14:textId="77777777" w:rsidR="00BB502F" w:rsidRDefault="00BB502F" w:rsidP="00F31759">
          <w:pPr>
            <w:pStyle w:val="Footer"/>
            <w:ind w:left="57"/>
          </w:pPr>
          <w:r w:rsidRPr="00541FF4">
            <w:rPr>
              <w:rStyle w:val="Strong"/>
            </w:rPr>
            <w:t>Email</w:t>
          </w:r>
          <w:r>
            <w:t xml:space="preserve"> </w:t>
          </w:r>
          <w:hyperlink r:id="rId1" w:history="1">
            <w:r w:rsidRPr="00B71D01">
              <w:rPr>
                <w:rStyle w:val="Hyperlink"/>
              </w:rPr>
              <w:t>info@tac.vic.gov.au</w:t>
            </w:r>
          </w:hyperlink>
        </w:p>
      </w:tc>
    </w:tr>
    <w:tr w:rsidR="008E33EE" w14:paraId="75766A68" w14:textId="77777777" w:rsidTr="00E37679">
      <w:trPr>
        <w:trHeight w:hRule="exact" w:val="397"/>
      </w:trPr>
      <w:tc>
        <w:tcPr>
          <w:tcW w:w="313" w:type="dxa"/>
        </w:tcPr>
        <w:p w14:paraId="123E520B" w14:textId="77777777" w:rsidR="00BB502F" w:rsidRDefault="00BB502F" w:rsidP="0031762B">
          <w:pPr>
            <w:pStyle w:val="Footer"/>
            <w:tabs>
              <w:tab w:val="clear" w:pos="4320"/>
              <w:tab w:val="left" w:pos="710"/>
            </w:tabs>
          </w:pPr>
        </w:p>
      </w:tc>
      <w:tc>
        <w:tcPr>
          <w:tcW w:w="3260" w:type="dxa"/>
          <w:vAlign w:val="bottom"/>
        </w:tcPr>
        <w:p w14:paraId="7BDE2737" w14:textId="2C454A4D" w:rsidR="00BB502F" w:rsidRDefault="008E33EE" w:rsidP="00541FF4">
          <w:pPr>
            <w:pStyle w:val="Footer"/>
          </w:pPr>
          <w:r>
            <w:rPr>
              <w:rStyle w:val="Strong"/>
            </w:rPr>
            <w:t>W</w:t>
          </w:r>
          <w:r w:rsidR="00BB502F" w:rsidRPr="00541FF4">
            <w:rPr>
              <w:rStyle w:val="Strong"/>
            </w:rPr>
            <w:t>ebsite</w:t>
          </w:r>
          <w:r w:rsidR="00AA4C3B">
            <w:rPr>
              <w:rStyle w:val="Strong"/>
            </w:rPr>
            <w:t xml:space="preserve"> </w:t>
          </w:r>
          <w:hyperlink r:id="rId2" w:history="1">
            <w:r w:rsidR="00BB502F" w:rsidRPr="00B71D01">
              <w:rPr>
                <w:rStyle w:val="Hyperlink"/>
              </w:rPr>
              <w:t>tac.vic.gov.au</w:t>
            </w:r>
          </w:hyperlink>
        </w:p>
      </w:tc>
      <w:tc>
        <w:tcPr>
          <w:tcW w:w="7125" w:type="dxa"/>
          <w:tcBorders>
            <w:left w:val="nil"/>
          </w:tcBorders>
          <w:tcMar>
            <w:left w:w="85" w:type="dxa"/>
          </w:tcMar>
          <w:vAlign w:val="bottom"/>
        </w:tcPr>
        <w:p w14:paraId="1493642A" w14:textId="77777777" w:rsidR="00BB502F" w:rsidRPr="00541FF4" w:rsidRDefault="00BB502F" w:rsidP="00F31759">
          <w:pPr>
            <w:pStyle w:val="Footer"/>
            <w:rPr>
              <w:rStyle w:val="Strong"/>
            </w:rPr>
          </w:pPr>
          <w:r w:rsidRPr="00541FF4">
            <w:rPr>
              <w:rStyle w:val="Strong"/>
            </w:rPr>
            <w:t>App</w:t>
          </w:r>
        </w:p>
      </w:tc>
    </w:tr>
  </w:tbl>
  <w:p w14:paraId="5ADD1F1A" w14:textId="77777777" w:rsidR="00BB502F" w:rsidRDefault="00E11BB1">
    <w:pPr>
      <w:pStyle w:val="Footer"/>
    </w:pPr>
    <w:r>
      <w:rPr>
        <w:noProof/>
        <w:lang w:val="en-AU" w:eastAsia="en-AU"/>
      </w:rPr>
      <w:drawing>
        <wp:anchor distT="0" distB="0" distL="114300" distR="114300" simplePos="0" relativeHeight="251658240" behindDoc="1" locked="1" layoutInCell="1" allowOverlap="1" wp14:anchorId="4428BC1E" wp14:editId="401FBAFE">
          <wp:simplePos x="0" y="0"/>
          <wp:positionH relativeFrom="page">
            <wp:posOffset>-56515</wp:posOffset>
          </wp:positionH>
          <wp:positionV relativeFrom="page">
            <wp:posOffset>9355455</wp:posOffset>
          </wp:positionV>
          <wp:extent cx="7648575" cy="133413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o text client TAC.png"/>
                  <pic:cNvPicPr/>
                </pic:nvPicPr>
                <pic:blipFill>
                  <a:blip r:embed="rId3">
                    <a:extLst>
                      <a:ext uri="{28A0092B-C50C-407E-A947-70E740481C1C}">
                        <a14:useLocalDpi xmlns:a14="http://schemas.microsoft.com/office/drawing/2010/main" val="0"/>
                      </a:ext>
                    </a:extLst>
                  </a:blip>
                  <a:stretch>
                    <a:fillRect/>
                  </a:stretch>
                </pic:blipFill>
                <pic:spPr bwMode="auto">
                  <a:xfrm>
                    <a:off x="0" y="0"/>
                    <a:ext cx="7648575" cy="1334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4C7917" w14:textId="77777777" w:rsidR="00A274BA" w:rsidRDefault="005D7B88" w:rsidP="0040572B">
    <w:pPr>
      <w:pStyle w:val="Footer"/>
      <w:tabs>
        <w:tab w:val="clear" w:pos="8640"/>
      </w:tabs>
      <w:jc w:val="right"/>
    </w:pPr>
    <w:r>
      <w:rPr>
        <w:noProof/>
        <w:lang w:val="en-AU" w:eastAsia="en-AU"/>
      </w:rPr>
      <mc:AlternateContent>
        <mc:Choice Requires="wps">
          <w:drawing>
            <wp:anchor distT="45720" distB="45720" distL="114300" distR="114300" simplePos="0" relativeHeight="251656192" behindDoc="0" locked="0" layoutInCell="1" allowOverlap="1" wp14:anchorId="5D1D060A" wp14:editId="3D7D95DC">
              <wp:simplePos x="0" y="0"/>
              <wp:positionH relativeFrom="column">
                <wp:posOffset>5666913</wp:posOffset>
              </wp:positionH>
              <wp:positionV relativeFrom="paragraph">
                <wp:posOffset>6985</wp:posOffset>
              </wp:positionV>
              <wp:extent cx="1003300" cy="13589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300" cy="135890"/>
                      </a:xfrm>
                      <a:prstGeom prst="rect">
                        <a:avLst/>
                      </a:prstGeom>
                      <a:noFill/>
                      <a:ln w="9525">
                        <a:noFill/>
                        <a:miter lim="800000"/>
                        <a:headEnd/>
                        <a:tailEnd/>
                      </a:ln>
                    </wps:spPr>
                    <wps:txbx>
                      <w:txbxContent>
                        <w:sdt>
                          <w:sdtPr>
                            <w:id w:val="1415521321"/>
                            <w:docPartObj>
                              <w:docPartGallery w:val="Page Numbers (Bottom of Page)"/>
                              <w:docPartUnique/>
                            </w:docPartObj>
                          </w:sdtPr>
                          <w:sdtEndPr/>
                          <w:sdtContent>
                            <w:sdt>
                              <w:sdtPr>
                                <w:id w:val="-1787119633"/>
                                <w:docPartObj>
                                  <w:docPartGallery w:val="Page Numbers (Top of Page)"/>
                                  <w:docPartUnique/>
                                </w:docPartObj>
                              </w:sdtPr>
                              <w:sdtEndPr/>
                              <w:sdtContent>
                                <w:p w14:paraId="15EAE5CD" w14:textId="6611DDA3" w:rsidR="005D7B88" w:rsidRDefault="005D7B88" w:rsidP="005D7B88">
                                  <w:pPr>
                                    <w:pStyle w:val="Footer"/>
                                    <w:tabs>
                                      <w:tab w:val="clear" w:pos="8640"/>
                                    </w:tabs>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D5704">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D5704">
                                    <w:rPr>
                                      <w:b/>
                                      <w:bCs/>
                                      <w:noProof/>
                                    </w:rPr>
                                    <w:t>3</w:t>
                                  </w:r>
                                  <w:r>
                                    <w:rPr>
                                      <w:b/>
                                      <w:bCs/>
                                      <w:sz w:val="24"/>
                                      <w:szCs w:val="24"/>
                                    </w:rPr>
                                    <w:fldChar w:fldCharType="end"/>
                                  </w:r>
                                </w:p>
                              </w:sdtContent>
                            </w:sdt>
                          </w:sdtContent>
                        </w:sdt>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D1D060A" id="_x0000_t202" coordsize="21600,21600" o:spt="202" path="m,l,21600r21600,l21600,xe">
              <v:stroke joinstyle="miter"/>
              <v:path gradientshapeok="t" o:connecttype="rect"/>
            </v:shapetype>
            <v:shape id="Text Box 2" o:spid="_x0000_s1026" type="#_x0000_t202" style="position:absolute;left:0;text-align:left;margin-left:446.2pt;margin-top:.55pt;width:79pt;height:10.7pt;z-index:2516561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" filled="f" stroked="f">
              <v:textbox style="mso-fit-shape-to-text:t" inset="0,0,0,0">
                <w:txbxContent>
                  <w:sdt>
                    <w:sdtPr>
                      <w:id w:val="1415521321"/>
                      <w:docPartObj>
                        <w:docPartGallery w:val="Page Numbers (Bottom of Page)"/>
                        <w:docPartUnique/>
                      </w:docPartObj>
                    </w:sdtPr>
                    <w:sdtEndPr/>
                    <w:sdtContent>
                      <w:sdt>
                        <w:sdtPr>
                          <w:id w:val="-1787119633"/>
                          <w:docPartObj>
                            <w:docPartGallery w:val="Page Numbers (Top of Page)"/>
                            <w:docPartUnique/>
                          </w:docPartObj>
                        </w:sdtPr>
                        <w:sdtEndPr/>
                        <w:sdtContent>
                          <w:p w14:paraId="15EAE5CD" w14:textId="6611DDA3" w:rsidR="005D7B88" w:rsidRDefault="005D7B88" w:rsidP="005D7B88">
                            <w:pPr>
                              <w:pStyle w:val="Footer"/>
                              <w:tabs>
                                <w:tab w:val="clear" w:pos="8640"/>
                              </w:tabs>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D5704">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D5704">
                              <w:rPr>
                                <w:b/>
                                <w:bCs/>
                                <w:noProof/>
                              </w:rPr>
                              <w:t>3</w:t>
                            </w:r>
                            <w:r>
                              <w:rPr>
                                <w:b/>
                                <w:bCs/>
                                <w:sz w:val="24"/>
                                <w:szCs w:val="24"/>
                              </w:rPr>
                              <w:fldChar w:fldCharType="end"/>
                            </w:r>
                          </w:p>
                        </w:sdtContent>
                      </w:sdt>
                    </w:sdtContent>
                  </w:sdt>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9CB3B0" w14:textId="77777777" w:rsidR="002B5B11" w:rsidRDefault="002B5B11" w:rsidP="002238B5">
      <w:pPr>
        <w:spacing w:after="0"/>
      </w:pPr>
      <w:r>
        <w:separator/>
      </w:r>
    </w:p>
  </w:footnote>
  <w:footnote w:type="continuationSeparator" w:id="0">
    <w:p w14:paraId="53B0B136" w14:textId="77777777" w:rsidR="002B5B11" w:rsidRDefault="002B5B11" w:rsidP="002238B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624" w:type="dxa"/>
      <w:tblLook w:val="04A0" w:firstRow="1" w:lastRow="0" w:firstColumn="1" w:lastColumn="0" w:noHBand="0" w:noVBand="1"/>
    </w:tblPr>
    <w:tblGrid>
      <w:gridCol w:w="9916"/>
    </w:tblGrid>
    <w:tr w:rsidR="00BB502F" w14:paraId="62D590CE" w14:textId="77777777" w:rsidTr="008075FE">
      <w:trPr>
        <w:trHeight w:val="989"/>
      </w:trPr>
      <w:tc>
        <w:tcPr>
          <w:tcW w:w="10307" w:type="dxa"/>
          <w:vAlign w:val="bottom"/>
        </w:tcPr>
        <w:p w14:paraId="03E53921" w14:textId="59AE6EF3" w:rsidR="00586326" w:rsidRDefault="00586326" w:rsidP="00586326">
          <w:pPr>
            <w:pStyle w:val="TACmainbannerheading"/>
          </w:pPr>
          <w:r>
            <w:t>Statement of Earnings:</w:t>
          </w:r>
        </w:p>
        <w:p w14:paraId="17E261FB" w14:textId="3DCE02B6" w:rsidR="007C4EC2" w:rsidRPr="00586326" w:rsidRDefault="00586326" w:rsidP="00586326">
          <w:pPr>
            <w:pStyle w:val="TACmainbannerheading"/>
            <w:rPr>
              <w:sz w:val="32"/>
              <w:szCs w:val="32"/>
            </w:rPr>
          </w:pPr>
          <w:r w:rsidRPr="00586326">
            <w:rPr>
              <w:sz w:val="32"/>
              <w:szCs w:val="32"/>
            </w:rPr>
            <w:t>Loss of earning capacity beneficiary</w:t>
          </w:r>
        </w:p>
      </w:tc>
    </w:tr>
  </w:tbl>
  <w:p w14:paraId="362118A3" w14:textId="77777777" w:rsidR="00BB502F" w:rsidRDefault="00E11BB1">
    <w:r>
      <w:rPr>
        <w:noProof/>
        <w:lang w:val="en-AU" w:eastAsia="en-AU"/>
      </w:rPr>
      <w:drawing>
        <wp:anchor distT="0" distB="0" distL="114300" distR="114300" simplePos="0" relativeHeight="251660288" behindDoc="1" locked="1" layoutInCell="1" allowOverlap="1" wp14:anchorId="6AB18FEF" wp14:editId="38EBABC0">
          <wp:simplePos x="0" y="0"/>
          <wp:positionH relativeFrom="page">
            <wp:posOffset>0</wp:posOffset>
          </wp:positionH>
          <wp:positionV relativeFrom="page">
            <wp:posOffset>0</wp:posOffset>
          </wp:positionV>
          <wp:extent cx="7558405" cy="1066800"/>
          <wp:effectExtent l="0" t="0" r="1079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 text client TAC.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8405" cy="1066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A69428F2"/>
    <w:lvl w:ilvl="0">
      <w:start w:val="1"/>
      <w:numFmt w:val="decimal"/>
      <w:lvlText w:val="%1."/>
      <w:lvlJc w:val="left"/>
      <w:pPr>
        <w:tabs>
          <w:tab w:val="num" w:pos="1304"/>
        </w:tabs>
        <w:ind w:left="1304" w:hanging="340"/>
      </w:pPr>
      <w:rPr>
        <w:rFonts w:hint="default"/>
      </w:rPr>
    </w:lvl>
  </w:abstractNum>
  <w:abstractNum w:abstractNumId="1" w15:restartNumberingAfterBreak="0">
    <w:nsid w:val="FFFFFF7E"/>
    <w:multiLevelType w:val="singleLevel"/>
    <w:tmpl w:val="EEF6175E"/>
    <w:lvl w:ilvl="0">
      <w:start w:val="1"/>
      <w:numFmt w:val="decimal"/>
      <w:lvlText w:val="%1."/>
      <w:lvlJc w:val="left"/>
      <w:pPr>
        <w:tabs>
          <w:tab w:val="num" w:pos="964"/>
        </w:tabs>
        <w:ind w:left="964" w:hanging="312"/>
      </w:pPr>
      <w:rPr>
        <w:rFonts w:hint="default"/>
      </w:rPr>
    </w:lvl>
  </w:abstractNum>
  <w:abstractNum w:abstractNumId="2" w15:restartNumberingAfterBreak="0">
    <w:nsid w:val="FFFFFF7F"/>
    <w:multiLevelType w:val="singleLevel"/>
    <w:tmpl w:val="4DC87DAA"/>
    <w:lvl w:ilvl="0">
      <w:start w:val="1"/>
      <w:numFmt w:val="decimal"/>
      <w:lvlText w:val="%1."/>
      <w:lvlJc w:val="left"/>
      <w:pPr>
        <w:tabs>
          <w:tab w:val="num" w:pos="652"/>
        </w:tabs>
        <w:ind w:left="652" w:hanging="368"/>
      </w:pPr>
      <w:rPr>
        <w:rFonts w:hint="default"/>
      </w:rPr>
    </w:lvl>
  </w:abstractNum>
  <w:abstractNum w:abstractNumId="3" w15:restartNumberingAfterBreak="0">
    <w:nsid w:val="FFFFFF82"/>
    <w:multiLevelType w:val="singleLevel"/>
    <w:tmpl w:val="640A4F96"/>
    <w:lvl w:ilvl="0">
      <w:start w:val="1"/>
      <w:numFmt w:val="bullet"/>
      <w:lvlText w:val=""/>
      <w:lvlJc w:val="left"/>
      <w:pPr>
        <w:tabs>
          <w:tab w:val="num" w:pos="851"/>
        </w:tabs>
        <w:ind w:left="851" w:hanging="285"/>
      </w:pPr>
      <w:rPr>
        <w:rFonts w:ascii="Symbol" w:hAnsi="Symbol" w:hint="default"/>
      </w:rPr>
    </w:lvl>
  </w:abstractNum>
  <w:abstractNum w:abstractNumId="4" w15:restartNumberingAfterBreak="0">
    <w:nsid w:val="FFFFFF83"/>
    <w:multiLevelType w:val="singleLevel"/>
    <w:tmpl w:val="00981912"/>
    <w:lvl w:ilvl="0">
      <w:start w:val="1"/>
      <w:numFmt w:val="bullet"/>
      <w:lvlText w:val=""/>
      <w:lvlJc w:val="left"/>
      <w:pPr>
        <w:tabs>
          <w:tab w:val="num" w:pos="567"/>
        </w:tabs>
        <w:ind w:left="567" w:hanging="283"/>
      </w:pPr>
      <w:rPr>
        <w:rFonts w:ascii="Symbol" w:hAnsi="Symbol" w:hint="default"/>
      </w:rPr>
    </w:lvl>
  </w:abstractNum>
  <w:abstractNum w:abstractNumId="5" w15:restartNumberingAfterBreak="0">
    <w:nsid w:val="FFFFFF88"/>
    <w:multiLevelType w:val="singleLevel"/>
    <w:tmpl w:val="CD188C66"/>
    <w:lvl w:ilvl="0">
      <w:start w:val="1"/>
      <w:numFmt w:val="decimal"/>
      <w:lvlText w:val="%1."/>
      <w:lvlJc w:val="left"/>
      <w:pPr>
        <w:tabs>
          <w:tab w:val="num" w:pos="284"/>
        </w:tabs>
        <w:ind w:left="284" w:hanging="284"/>
      </w:pPr>
      <w:rPr>
        <w:rFonts w:hint="default"/>
      </w:rPr>
    </w:lvl>
  </w:abstractNum>
  <w:abstractNum w:abstractNumId="6" w15:restartNumberingAfterBreak="0">
    <w:nsid w:val="FFFFFF89"/>
    <w:multiLevelType w:val="singleLevel"/>
    <w:tmpl w:val="AAF87A66"/>
    <w:lvl w:ilvl="0">
      <w:start w:val="1"/>
      <w:numFmt w:val="bullet"/>
      <w:lvlText w:val=""/>
      <w:lvlJc w:val="left"/>
      <w:pPr>
        <w:tabs>
          <w:tab w:val="num" w:pos="284"/>
        </w:tabs>
        <w:ind w:left="284" w:hanging="284"/>
      </w:pPr>
      <w:rPr>
        <w:rFonts w:ascii="Symbol" w:hAnsi="Symbol" w:hint="default"/>
      </w:rPr>
    </w:lvl>
  </w:abstractNum>
  <w:abstractNum w:abstractNumId="7" w15:restartNumberingAfterBreak="0">
    <w:nsid w:val="FFFFFFFE"/>
    <w:multiLevelType w:val="singleLevel"/>
    <w:tmpl w:val="ABF41DAA"/>
    <w:lvl w:ilvl="0">
      <w:numFmt w:val="bullet"/>
      <w:lvlText w:val="*"/>
      <w:lvlJc w:val="left"/>
    </w:lvl>
  </w:abstractNum>
  <w:abstractNum w:abstractNumId="8" w15:restartNumberingAfterBreak="0">
    <w:nsid w:val="03A50056"/>
    <w:multiLevelType w:val="multilevel"/>
    <w:tmpl w:val="4A1477D0"/>
    <w:numStyleLink w:val="ZZNumbersloweralpha"/>
  </w:abstractNum>
  <w:abstractNum w:abstractNumId="9" w15:restartNumberingAfterBreak="0">
    <w:nsid w:val="0BAD2E30"/>
    <w:multiLevelType w:val="multilevel"/>
    <w:tmpl w:val="4A1477D0"/>
    <w:styleLink w:val="ZZNumbersloweralpha"/>
    <w:lvl w:ilvl="0">
      <w:start w:val="1"/>
      <w:numFmt w:val="lowerLetter"/>
      <w:pStyle w:val="TACnumberloweralpha"/>
      <w:lvlText w:val="(%1)"/>
      <w:lvlJc w:val="left"/>
      <w:pPr>
        <w:tabs>
          <w:tab w:val="num" w:pos="397"/>
        </w:tabs>
        <w:ind w:left="397" w:hanging="397"/>
      </w:pPr>
      <w:rPr>
        <w:rFonts w:hint="default"/>
      </w:rPr>
    </w:lvl>
    <w:lvl w:ilvl="1">
      <w:start w:val="1"/>
      <w:numFmt w:val="lowerLetter"/>
      <w:pStyle w:val="TAC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0" w15:restartNumberingAfterBreak="0">
    <w:nsid w:val="26291ACA"/>
    <w:multiLevelType w:val="hybridMultilevel"/>
    <w:tmpl w:val="511E4BAC"/>
    <w:lvl w:ilvl="0" w:tplc="2468F58A">
      <w:start w:val="1"/>
      <w:numFmt w:val="bullet"/>
      <w:lvlText w:val=""/>
      <w:lvlJc w:val="left"/>
      <w:pPr>
        <w:tabs>
          <w:tab w:val="num" w:pos="369"/>
        </w:tabs>
        <w:ind w:left="284" w:hanging="284"/>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C913F1"/>
    <w:multiLevelType w:val="hybridMultilevel"/>
    <w:tmpl w:val="A1329838"/>
    <w:lvl w:ilvl="0" w:tplc="0DA02B76">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7B96CDA"/>
    <w:multiLevelType w:val="multilevel"/>
    <w:tmpl w:val="ACFE2276"/>
    <w:lvl w:ilvl="0">
      <w:start w:val="1"/>
      <w:numFmt w:val="decimal"/>
      <w:pStyle w:val="TACnumberdigit"/>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3" w15:restartNumberingAfterBreak="0">
    <w:nsid w:val="3E6C68D4"/>
    <w:multiLevelType w:val="multilevel"/>
    <w:tmpl w:val="1376D9DC"/>
    <w:styleLink w:val="ZZNumbersdigit"/>
    <w:lvl w:ilvl="0">
      <w:start w:val="1"/>
      <w:numFmt w:val="decimal"/>
      <w:lvlText w:val="%1."/>
      <w:lvlJc w:val="left"/>
      <w:pPr>
        <w:tabs>
          <w:tab w:val="num" w:pos="397"/>
        </w:tabs>
        <w:ind w:left="397" w:hanging="397"/>
      </w:pPr>
      <w:rPr>
        <w:rFonts w:hint="default"/>
      </w:rPr>
    </w:lvl>
    <w:lvl w:ilvl="1">
      <w:start w:val="1"/>
      <w:numFmt w:val="decimal"/>
      <w:pStyle w:val="TACnumberdigitindent"/>
      <w:lvlText w:val="%2."/>
      <w:lvlJc w:val="left"/>
      <w:pPr>
        <w:tabs>
          <w:tab w:val="num" w:pos="794"/>
        </w:tabs>
        <w:ind w:left="794" w:hanging="397"/>
      </w:pPr>
      <w:rPr>
        <w:rFonts w:hint="default"/>
      </w:rPr>
    </w:lvl>
    <w:lvl w:ilvl="2">
      <w:start w:val="1"/>
      <w:numFmt w:val="bullet"/>
      <w:lvlRestart w:val="0"/>
      <w:pStyle w:val="TACbulletafternumbers1"/>
      <w:lvlText w:val="•"/>
      <w:lvlJc w:val="left"/>
      <w:pPr>
        <w:ind w:left="794" w:hanging="397"/>
      </w:pPr>
      <w:rPr>
        <w:rFonts w:ascii="Calibri" w:hAnsi="Calibri" w:hint="default"/>
        <w:color w:val="auto"/>
      </w:rPr>
    </w:lvl>
    <w:lvl w:ilvl="3">
      <w:start w:val="1"/>
      <w:numFmt w:val="bullet"/>
      <w:lvlRestart w:val="0"/>
      <w:pStyle w:val="TAC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4" w15:restartNumberingAfterBreak="0">
    <w:nsid w:val="3EC54A41"/>
    <w:multiLevelType w:val="multilevel"/>
    <w:tmpl w:val="A86CE19C"/>
    <w:styleLink w:val="ZZNumberslowerroman"/>
    <w:lvl w:ilvl="0">
      <w:start w:val="1"/>
      <w:numFmt w:val="lowerRoman"/>
      <w:pStyle w:val="TACnumberlowerroman"/>
      <w:lvlText w:val="(%1)"/>
      <w:lvlJc w:val="left"/>
      <w:pPr>
        <w:tabs>
          <w:tab w:val="num" w:pos="397"/>
        </w:tabs>
        <w:ind w:left="397" w:hanging="397"/>
      </w:pPr>
      <w:rPr>
        <w:rFonts w:hint="default"/>
      </w:rPr>
    </w:lvl>
    <w:lvl w:ilvl="1">
      <w:start w:val="1"/>
      <w:numFmt w:val="lowerRoman"/>
      <w:pStyle w:val="TAC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3ED65B94"/>
    <w:multiLevelType w:val="hybridMultilevel"/>
    <w:tmpl w:val="E8F6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E53CA9"/>
    <w:multiLevelType w:val="hybridMultilevel"/>
    <w:tmpl w:val="5B8201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41611C2"/>
    <w:multiLevelType w:val="multilevel"/>
    <w:tmpl w:val="430EE0AC"/>
    <w:styleLink w:val="ZZTablebullets"/>
    <w:lvl w:ilvl="0">
      <w:start w:val="1"/>
      <w:numFmt w:val="bullet"/>
      <w:pStyle w:val="TACtablebullet1"/>
      <w:lvlText w:val="•"/>
      <w:lvlJc w:val="left"/>
      <w:pPr>
        <w:ind w:left="227" w:hanging="227"/>
      </w:pPr>
      <w:rPr>
        <w:rFonts w:ascii="Calibri" w:hAnsi="Calibri" w:hint="default"/>
      </w:rPr>
    </w:lvl>
    <w:lvl w:ilvl="1">
      <w:start w:val="1"/>
      <w:numFmt w:val="bullet"/>
      <w:lvlRestart w:val="0"/>
      <w:pStyle w:val="TAC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8" w15:restartNumberingAfterBreak="0">
    <w:nsid w:val="54BA1E5A"/>
    <w:multiLevelType w:val="multilevel"/>
    <w:tmpl w:val="EC2C0F22"/>
    <w:styleLink w:val="ZZBullets"/>
    <w:lvl w:ilvl="0">
      <w:start w:val="1"/>
      <w:numFmt w:val="bullet"/>
      <w:pStyle w:val="TACbullet1"/>
      <w:lvlText w:val="•"/>
      <w:lvlJc w:val="left"/>
      <w:pPr>
        <w:ind w:left="284" w:hanging="284"/>
      </w:pPr>
      <w:rPr>
        <w:rFonts w:ascii="Calibri" w:hAnsi="Calibri" w:hint="default"/>
      </w:rPr>
    </w:lvl>
    <w:lvl w:ilvl="1">
      <w:start w:val="1"/>
      <w:numFmt w:val="bullet"/>
      <w:lvlRestart w:val="0"/>
      <w:pStyle w:val="TAC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5C630026"/>
    <w:multiLevelType w:val="hybridMultilevel"/>
    <w:tmpl w:val="A34C0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CA019E"/>
    <w:multiLevelType w:val="hybridMultilevel"/>
    <w:tmpl w:val="56A693B2"/>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EE7E2F"/>
    <w:multiLevelType w:val="hybridMultilevel"/>
    <w:tmpl w:val="51F44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6"/>
  </w:num>
  <w:num w:numId="5">
    <w:abstractNumId w:val="6"/>
  </w:num>
  <w:num w:numId="6">
    <w:abstractNumId w:val="6"/>
  </w:num>
  <w:num w:numId="7">
    <w:abstractNumId w:val="4"/>
  </w:num>
  <w:num w:numId="8">
    <w:abstractNumId w:val="4"/>
  </w:num>
  <w:num w:numId="9">
    <w:abstractNumId w:val="4"/>
  </w:num>
  <w:num w:numId="10">
    <w:abstractNumId w:val="6"/>
  </w:num>
  <w:num w:numId="11">
    <w:abstractNumId w:val="4"/>
  </w:num>
  <w:num w:numId="12">
    <w:abstractNumId w:val="3"/>
  </w:num>
  <w:num w:numId="13">
    <w:abstractNumId w:val="3"/>
  </w:num>
  <w:num w:numId="14">
    <w:abstractNumId w:val="5"/>
  </w:num>
  <w:num w:numId="15">
    <w:abstractNumId w:val="5"/>
  </w:num>
  <w:num w:numId="16">
    <w:abstractNumId w:val="5"/>
  </w:num>
  <w:num w:numId="17">
    <w:abstractNumId w:val="2"/>
  </w:num>
  <w:num w:numId="18">
    <w:abstractNumId w:val="2"/>
  </w:num>
  <w:num w:numId="19">
    <w:abstractNumId w:val="2"/>
  </w:num>
  <w:num w:numId="20">
    <w:abstractNumId w:val="5"/>
  </w:num>
  <w:num w:numId="21">
    <w:abstractNumId w:val="2"/>
  </w:num>
  <w:num w:numId="22">
    <w:abstractNumId w:val="1"/>
  </w:num>
  <w:num w:numId="23">
    <w:abstractNumId w:val="1"/>
  </w:num>
  <w:num w:numId="24">
    <w:abstractNumId w:val="1"/>
  </w:num>
  <w:num w:numId="25">
    <w:abstractNumId w:val="0"/>
  </w:num>
  <w:num w:numId="26">
    <w:abstractNumId w:val="0"/>
  </w:num>
  <w:num w:numId="27">
    <w:abstractNumId w:val="0"/>
  </w:num>
  <w:num w:numId="28">
    <w:abstractNumId w:val="6"/>
  </w:num>
  <w:num w:numId="29">
    <w:abstractNumId w:val="19"/>
  </w:num>
  <w:num w:numId="30">
    <w:abstractNumId w:val="15"/>
  </w:num>
  <w:num w:numId="31">
    <w:abstractNumId w:val="21"/>
  </w:num>
  <w:num w:numId="32">
    <w:abstractNumId w:val="18"/>
  </w:num>
  <w:num w:numId="33">
    <w:abstractNumId w:val="17"/>
  </w:num>
  <w:num w:numId="34">
    <w:abstractNumId w:val="13"/>
  </w:num>
  <w:num w:numId="35">
    <w:abstractNumId w:val="12"/>
  </w:num>
  <w:num w:numId="36">
    <w:abstractNumId w:val="14"/>
  </w:num>
  <w:num w:numId="37">
    <w:abstractNumId w:val="9"/>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num>
  <w:num w:numId="43">
    <w:abstractNumId w:val="7"/>
    <w:lvlOverride w:ilvl="0">
      <w:lvl w:ilvl="0">
        <w:numFmt w:val="bullet"/>
        <w:lvlText w:val=""/>
        <w:legacy w:legacy="1" w:legacySpace="0" w:legacyIndent="0"/>
        <w:lvlJc w:val="left"/>
        <w:rPr>
          <w:rFonts w:ascii="Symbol" w:hAnsi="Symbol" w:hint="default"/>
          <w:sz w:val="22"/>
        </w:rPr>
      </w:lvl>
    </w:lvlOverride>
  </w:num>
  <w:num w:numId="44">
    <w:abstractNumId w:val="16"/>
  </w:num>
  <w:num w:numId="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NjQ2N7UwtzQzMrZQ0lEKTi0uzszPAykwqgUArim9fiwAAAA="/>
  </w:docVars>
  <w:rsids>
    <w:rsidRoot w:val="00DB5F25"/>
    <w:rsid w:val="00000B9C"/>
    <w:rsid w:val="00001A21"/>
    <w:rsid w:val="00003F4A"/>
    <w:rsid w:val="00004733"/>
    <w:rsid w:val="000101C9"/>
    <w:rsid w:val="00010EBC"/>
    <w:rsid w:val="00013893"/>
    <w:rsid w:val="0001606D"/>
    <w:rsid w:val="00021BCD"/>
    <w:rsid w:val="0002455D"/>
    <w:rsid w:val="00027C5C"/>
    <w:rsid w:val="00027E81"/>
    <w:rsid w:val="00034FCB"/>
    <w:rsid w:val="00035F8D"/>
    <w:rsid w:val="00036015"/>
    <w:rsid w:val="00043AD7"/>
    <w:rsid w:val="00051FCF"/>
    <w:rsid w:val="00054B9A"/>
    <w:rsid w:val="00054BFB"/>
    <w:rsid w:val="00057A90"/>
    <w:rsid w:val="00061383"/>
    <w:rsid w:val="0006283C"/>
    <w:rsid w:val="0006339F"/>
    <w:rsid w:val="00071F51"/>
    <w:rsid w:val="00083171"/>
    <w:rsid w:val="00085851"/>
    <w:rsid w:val="00086407"/>
    <w:rsid w:val="00086B3B"/>
    <w:rsid w:val="00087646"/>
    <w:rsid w:val="00093E72"/>
    <w:rsid w:val="000947BD"/>
    <w:rsid w:val="000A0EC6"/>
    <w:rsid w:val="000A48D2"/>
    <w:rsid w:val="000A6053"/>
    <w:rsid w:val="000B2AF3"/>
    <w:rsid w:val="000B2D67"/>
    <w:rsid w:val="000B4DFA"/>
    <w:rsid w:val="000C0290"/>
    <w:rsid w:val="000D5704"/>
    <w:rsid w:val="000E3474"/>
    <w:rsid w:val="000E455B"/>
    <w:rsid w:val="000E5ACF"/>
    <w:rsid w:val="000E63E4"/>
    <w:rsid w:val="000E7593"/>
    <w:rsid w:val="000F0B9D"/>
    <w:rsid w:val="000F3500"/>
    <w:rsid w:val="000F5C4E"/>
    <w:rsid w:val="00100F5A"/>
    <w:rsid w:val="001024AD"/>
    <w:rsid w:val="00103F18"/>
    <w:rsid w:val="00104CF3"/>
    <w:rsid w:val="00106B4F"/>
    <w:rsid w:val="00113E41"/>
    <w:rsid w:val="0012017C"/>
    <w:rsid w:val="0012389D"/>
    <w:rsid w:val="00124E23"/>
    <w:rsid w:val="00127F8D"/>
    <w:rsid w:val="001320E9"/>
    <w:rsid w:val="00135B72"/>
    <w:rsid w:val="00140580"/>
    <w:rsid w:val="00140706"/>
    <w:rsid w:val="00142C8E"/>
    <w:rsid w:val="001469CF"/>
    <w:rsid w:val="00146E73"/>
    <w:rsid w:val="0014746F"/>
    <w:rsid w:val="001503AE"/>
    <w:rsid w:val="001507C0"/>
    <w:rsid w:val="00155C59"/>
    <w:rsid w:val="00160166"/>
    <w:rsid w:val="00161232"/>
    <w:rsid w:val="0016542C"/>
    <w:rsid w:val="00166614"/>
    <w:rsid w:val="001674FA"/>
    <w:rsid w:val="001676F0"/>
    <w:rsid w:val="00182FFA"/>
    <w:rsid w:val="001832D3"/>
    <w:rsid w:val="00191312"/>
    <w:rsid w:val="00192C18"/>
    <w:rsid w:val="00195FBC"/>
    <w:rsid w:val="001961C2"/>
    <w:rsid w:val="001972AC"/>
    <w:rsid w:val="001A1D7E"/>
    <w:rsid w:val="001A47A0"/>
    <w:rsid w:val="001A6F6E"/>
    <w:rsid w:val="001B0ED4"/>
    <w:rsid w:val="001B1359"/>
    <w:rsid w:val="001B15FB"/>
    <w:rsid w:val="001B3133"/>
    <w:rsid w:val="001C1108"/>
    <w:rsid w:val="001C128B"/>
    <w:rsid w:val="001C20AE"/>
    <w:rsid w:val="001C6F4E"/>
    <w:rsid w:val="001C7E19"/>
    <w:rsid w:val="001D30DC"/>
    <w:rsid w:val="001E3504"/>
    <w:rsid w:val="001F02D9"/>
    <w:rsid w:val="001F2133"/>
    <w:rsid w:val="001F2387"/>
    <w:rsid w:val="001F244F"/>
    <w:rsid w:val="001F5E8E"/>
    <w:rsid w:val="00205EC0"/>
    <w:rsid w:val="00205FD3"/>
    <w:rsid w:val="00210CC3"/>
    <w:rsid w:val="00212883"/>
    <w:rsid w:val="0021411B"/>
    <w:rsid w:val="00217693"/>
    <w:rsid w:val="0022080B"/>
    <w:rsid w:val="00221500"/>
    <w:rsid w:val="002238B5"/>
    <w:rsid w:val="00224328"/>
    <w:rsid w:val="00225515"/>
    <w:rsid w:val="00225D92"/>
    <w:rsid w:val="00227B58"/>
    <w:rsid w:val="00227F57"/>
    <w:rsid w:val="00237A5B"/>
    <w:rsid w:val="00241C46"/>
    <w:rsid w:val="00243C13"/>
    <w:rsid w:val="00245E6E"/>
    <w:rsid w:val="00246474"/>
    <w:rsid w:val="00253ECE"/>
    <w:rsid w:val="002627DC"/>
    <w:rsid w:val="00263E7B"/>
    <w:rsid w:val="002644AB"/>
    <w:rsid w:val="00270DCD"/>
    <w:rsid w:val="00271530"/>
    <w:rsid w:val="0027341B"/>
    <w:rsid w:val="00273424"/>
    <w:rsid w:val="00273651"/>
    <w:rsid w:val="00277057"/>
    <w:rsid w:val="0027770E"/>
    <w:rsid w:val="0028337F"/>
    <w:rsid w:val="00286CD4"/>
    <w:rsid w:val="002905BE"/>
    <w:rsid w:val="0029149E"/>
    <w:rsid w:val="00291E2A"/>
    <w:rsid w:val="0029239E"/>
    <w:rsid w:val="00294855"/>
    <w:rsid w:val="00294D83"/>
    <w:rsid w:val="002974E3"/>
    <w:rsid w:val="002A0446"/>
    <w:rsid w:val="002A1C3E"/>
    <w:rsid w:val="002A47FC"/>
    <w:rsid w:val="002A5266"/>
    <w:rsid w:val="002A6D7A"/>
    <w:rsid w:val="002A77C8"/>
    <w:rsid w:val="002B2538"/>
    <w:rsid w:val="002B4E17"/>
    <w:rsid w:val="002B5B11"/>
    <w:rsid w:val="002C7200"/>
    <w:rsid w:val="002D4563"/>
    <w:rsid w:val="002D728F"/>
    <w:rsid w:val="002E1A0A"/>
    <w:rsid w:val="002E22A6"/>
    <w:rsid w:val="002E3BA4"/>
    <w:rsid w:val="002E3FBB"/>
    <w:rsid w:val="002E5F76"/>
    <w:rsid w:val="002E774D"/>
    <w:rsid w:val="002F0720"/>
    <w:rsid w:val="002F5D48"/>
    <w:rsid w:val="002F7744"/>
    <w:rsid w:val="00302573"/>
    <w:rsid w:val="00315778"/>
    <w:rsid w:val="0031762B"/>
    <w:rsid w:val="0032274B"/>
    <w:rsid w:val="003241C8"/>
    <w:rsid w:val="003243AA"/>
    <w:rsid w:val="00325BD7"/>
    <w:rsid w:val="00326BA2"/>
    <w:rsid w:val="0032787A"/>
    <w:rsid w:val="00331CBB"/>
    <w:rsid w:val="00337090"/>
    <w:rsid w:val="003410B2"/>
    <w:rsid w:val="003429EB"/>
    <w:rsid w:val="003439EC"/>
    <w:rsid w:val="003506F3"/>
    <w:rsid w:val="00351BB3"/>
    <w:rsid w:val="00357E9F"/>
    <w:rsid w:val="00361CE6"/>
    <w:rsid w:val="00362166"/>
    <w:rsid w:val="003646D2"/>
    <w:rsid w:val="00372B88"/>
    <w:rsid w:val="00377DDF"/>
    <w:rsid w:val="00380793"/>
    <w:rsid w:val="00380AA7"/>
    <w:rsid w:val="00383C03"/>
    <w:rsid w:val="00384A6F"/>
    <w:rsid w:val="00391FD3"/>
    <w:rsid w:val="00393CC2"/>
    <w:rsid w:val="00394854"/>
    <w:rsid w:val="00395B06"/>
    <w:rsid w:val="003A03B0"/>
    <w:rsid w:val="003A29E9"/>
    <w:rsid w:val="003A57DA"/>
    <w:rsid w:val="003B0206"/>
    <w:rsid w:val="003B10C9"/>
    <w:rsid w:val="003B12C5"/>
    <w:rsid w:val="003B3BDD"/>
    <w:rsid w:val="003C0EA8"/>
    <w:rsid w:val="003C120D"/>
    <w:rsid w:val="003C184C"/>
    <w:rsid w:val="003C60C3"/>
    <w:rsid w:val="003D1B94"/>
    <w:rsid w:val="003D2390"/>
    <w:rsid w:val="003D40B6"/>
    <w:rsid w:val="003E7071"/>
    <w:rsid w:val="003E7D1E"/>
    <w:rsid w:val="003F002A"/>
    <w:rsid w:val="003F25EC"/>
    <w:rsid w:val="003F2C0F"/>
    <w:rsid w:val="003F5125"/>
    <w:rsid w:val="003F59C8"/>
    <w:rsid w:val="003F6965"/>
    <w:rsid w:val="00400BEF"/>
    <w:rsid w:val="0040572B"/>
    <w:rsid w:val="0041023C"/>
    <w:rsid w:val="00415862"/>
    <w:rsid w:val="004219D9"/>
    <w:rsid w:val="0042308F"/>
    <w:rsid w:val="004252A3"/>
    <w:rsid w:val="00430A5C"/>
    <w:rsid w:val="00430A70"/>
    <w:rsid w:val="00432669"/>
    <w:rsid w:val="0043368A"/>
    <w:rsid w:val="0043506C"/>
    <w:rsid w:val="00442948"/>
    <w:rsid w:val="00444AB0"/>
    <w:rsid w:val="00445323"/>
    <w:rsid w:val="00450032"/>
    <w:rsid w:val="00451D8D"/>
    <w:rsid w:val="004553B5"/>
    <w:rsid w:val="0045556E"/>
    <w:rsid w:val="00456E3C"/>
    <w:rsid w:val="004571E4"/>
    <w:rsid w:val="0046101F"/>
    <w:rsid w:val="004610E0"/>
    <w:rsid w:val="0046260B"/>
    <w:rsid w:val="0046408B"/>
    <w:rsid w:val="00464E20"/>
    <w:rsid w:val="004657F2"/>
    <w:rsid w:val="00466D69"/>
    <w:rsid w:val="004703A7"/>
    <w:rsid w:val="0047200C"/>
    <w:rsid w:val="00474BAF"/>
    <w:rsid w:val="004767AD"/>
    <w:rsid w:val="004767D2"/>
    <w:rsid w:val="00480C81"/>
    <w:rsid w:val="00480D7A"/>
    <w:rsid w:val="00493E51"/>
    <w:rsid w:val="004952A6"/>
    <w:rsid w:val="004A0094"/>
    <w:rsid w:val="004A1CB7"/>
    <w:rsid w:val="004A2B93"/>
    <w:rsid w:val="004B24F2"/>
    <w:rsid w:val="004B41E2"/>
    <w:rsid w:val="004B74C3"/>
    <w:rsid w:val="004C6708"/>
    <w:rsid w:val="004E23F7"/>
    <w:rsid w:val="004E467F"/>
    <w:rsid w:val="004E4D66"/>
    <w:rsid w:val="004E4E15"/>
    <w:rsid w:val="004F140D"/>
    <w:rsid w:val="004F6D6C"/>
    <w:rsid w:val="00502250"/>
    <w:rsid w:val="005054E9"/>
    <w:rsid w:val="0050725A"/>
    <w:rsid w:val="005074F8"/>
    <w:rsid w:val="0051089E"/>
    <w:rsid w:val="00512238"/>
    <w:rsid w:val="00514CF7"/>
    <w:rsid w:val="00515074"/>
    <w:rsid w:val="00517CDB"/>
    <w:rsid w:val="00520963"/>
    <w:rsid w:val="00520FB9"/>
    <w:rsid w:val="00521D0C"/>
    <w:rsid w:val="00521D89"/>
    <w:rsid w:val="005223CC"/>
    <w:rsid w:val="00532239"/>
    <w:rsid w:val="00532EB3"/>
    <w:rsid w:val="00533830"/>
    <w:rsid w:val="005345FC"/>
    <w:rsid w:val="0053587E"/>
    <w:rsid w:val="00535A5E"/>
    <w:rsid w:val="00540AE5"/>
    <w:rsid w:val="00541FF4"/>
    <w:rsid w:val="00542CC4"/>
    <w:rsid w:val="00543F72"/>
    <w:rsid w:val="005446A9"/>
    <w:rsid w:val="0055064F"/>
    <w:rsid w:val="0055289D"/>
    <w:rsid w:val="005543D8"/>
    <w:rsid w:val="00554956"/>
    <w:rsid w:val="00557F18"/>
    <w:rsid w:val="005637C1"/>
    <w:rsid w:val="00564E5E"/>
    <w:rsid w:val="00566C61"/>
    <w:rsid w:val="00572344"/>
    <w:rsid w:val="00574C64"/>
    <w:rsid w:val="0057691D"/>
    <w:rsid w:val="0057698E"/>
    <w:rsid w:val="00581CB3"/>
    <w:rsid w:val="00586326"/>
    <w:rsid w:val="005870B7"/>
    <w:rsid w:val="005875AB"/>
    <w:rsid w:val="005974C5"/>
    <w:rsid w:val="005A2425"/>
    <w:rsid w:val="005A29DE"/>
    <w:rsid w:val="005A4B7A"/>
    <w:rsid w:val="005B176F"/>
    <w:rsid w:val="005B2795"/>
    <w:rsid w:val="005B2A2E"/>
    <w:rsid w:val="005B2D65"/>
    <w:rsid w:val="005B3794"/>
    <w:rsid w:val="005B5576"/>
    <w:rsid w:val="005C29F1"/>
    <w:rsid w:val="005C46CB"/>
    <w:rsid w:val="005D2D7E"/>
    <w:rsid w:val="005D46A2"/>
    <w:rsid w:val="005D502B"/>
    <w:rsid w:val="005D5BF1"/>
    <w:rsid w:val="005D7B88"/>
    <w:rsid w:val="005E3042"/>
    <w:rsid w:val="005E4AA9"/>
    <w:rsid w:val="005E6618"/>
    <w:rsid w:val="005F731A"/>
    <w:rsid w:val="00601CDC"/>
    <w:rsid w:val="00605B85"/>
    <w:rsid w:val="006168FD"/>
    <w:rsid w:val="0062080E"/>
    <w:rsid w:val="006248FC"/>
    <w:rsid w:val="00630B08"/>
    <w:rsid w:val="00635171"/>
    <w:rsid w:val="00635764"/>
    <w:rsid w:val="00635939"/>
    <w:rsid w:val="006418E3"/>
    <w:rsid w:val="00641ABF"/>
    <w:rsid w:val="00645C35"/>
    <w:rsid w:val="00647D67"/>
    <w:rsid w:val="00656F83"/>
    <w:rsid w:val="00660335"/>
    <w:rsid w:val="006625AC"/>
    <w:rsid w:val="00665D84"/>
    <w:rsid w:val="00666D0E"/>
    <w:rsid w:val="00667DAC"/>
    <w:rsid w:val="00670DBC"/>
    <w:rsid w:val="0067332C"/>
    <w:rsid w:val="00675232"/>
    <w:rsid w:val="00676470"/>
    <w:rsid w:val="00676C15"/>
    <w:rsid w:val="0067760A"/>
    <w:rsid w:val="00694586"/>
    <w:rsid w:val="00695F73"/>
    <w:rsid w:val="006A0A5E"/>
    <w:rsid w:val="006A3382"/>
    <w:rsid w:val="006A5473"/>
    <w:rsid w:val="006A5BC7"/>
    <w:rsid w:val="006A7112"/>
    <w:rsid w:val="006B15F2"/>
    <w:rsid w:val="006B16D9"/>
    <w:rsid w:val="006B25F8"/>
    <w:rsid w:val="006C2EF0"/>
    <w:rsid w:val="006C705F"/>
    <w:rsid w:val="006D0BF3"/>
    <w:rsid w:val="006D2D53"/>
    <w:rsid w:val="006D473B"/>
    <w:rsid w:val="006E1D36"/>
    <w:rsid w:val="006E3920"/>
    <w:rsid w:val="00703C85"/>
    <w:rsid w:val="00705893"/>
    <w:rsid w:val="0070701C"/>
    <w:rsid w:val="00710C89"/>
    <w:rsid w:val="00713CB8"/>
    <w:rsid w:val="007147D7"/>
    <w:rsid w:val="00714A61"/>
    <w:rsid w:val="00720229"/>
    <w:rsid w:val="00720585"/>
    <w:rsid w:val="00721AC0"/>
    <w:rsid w:val="00724515"/>
    <w:rsid w:val="0073081E"/>
    <w:rsid w:val="00731DC1"/>
    <w:rsid w:val="007323D8"/>
    <w:rsid w:val="0073692D"/>
    <w:rsid w:val="00737220"/>
    <w:rsid w:val="00740CE2"/>
    <w:rsid w:val="00742CA4"/>
    <w:rsid w:val="00744159"/>
    <w:rsid w:val="00744E30"/>
    <w:rsid w:val="00746914"/>
    <w:rsid w:val="007567EB"/>
    <w:rsid w:val="00757FDE"/>
    <w:rsid w:val="00760D36"/>
    <w:rsid w:val="0076101B"/>
    <w:rsid w:val="007613ED"/>
    <w:rsid w:val="00761FAF"/>
    <w:rsid w:val="00766523"/>
    <w:rsid w:val="0077286F"/>
    <w:rsid w:val="00772E7A"/>
    <w:rsid w:val="007779EA"/>
    <w:rsid w:val="00780FCC"/>
    <w:rsid w:val="00784035"/>
    <w:rsid w:val="007916D2"/>
    <w:rsid w:val="00791735"/>
    <w:rsid w:val="007A0588"/>
    <w:rsid w:val="007A4902"/>
    <w:rsid w:val="007A56B3"/>
    <w:rsid w:val="007A7327"/>
    <w:rsid w:val="007B36A5"/>
    <w:rsid w:val="007B468E"/>
    <w:rsid w:val="007C4EC2"/>
    <w:rsid w:val="007C5C61"/>
    <w:rsid w:val="007D075D"/>
    <w:rsid w:val="007D3F93"/>
    <w:rsid w:val="007D5C81"/>
    <w:rsid w:val="007D70C9"/>
    <w:rsid w:val="007E3790"/>
    <w:rsid w:val="007E571E"/>
    <w:rsid w:val="007E592C"/>
    <w:rsid w:val="007E6A31"/>
    <w:rsid w:val="007E7A6C"/>
    <w:rsid w:val="007F0E14"/>
    <w:rsid w:val="007F356A"/>
    <w:rsid w:val="00802C00"/>
    <w:rsid w:val="008040BE"/>
    <w:rsid w:val="00804F49"/>
    <w:rsid w:val="00804F7B"/>
    <w:rsid w:val="00805D66"/>
    <w:rsid w:val="008075FE"/>
    <w:rsid w:val="008122F0"/>
    <w:rsid w:val="008138DE"/>
    <w:rsid w:val="008162FA"/>
    <w:rsid w:val="00816ACD"/>
    <w:rsid w:val="00821EED"/>
    <w:rsid w:val="00824740"/>
    <w:rsid w:val="0082479A"/>
    <w:rsid w:val="008368D1"/>
    <w:rsid w:val="0084267B"/>
    <w:rsid w:val="00843C01"/>
    <w:rsid w:val="00844B57"/>
    <w:rsid w:val="008452C2"/>
    <w:rsid w:val="0085330D"/>
    <w:rsid w:val="008567DB"/>
    <w:rsid w:val="0086094F"/>
    <w:rsid w:val="008640A4"/>
    <w:rsid w:val="00876510"/>
    <w:rsid w:val="00877499"/>
    <w:rsid w:val="00877669"/>
    <w:rsid w:val="00885DA9"/>
    <w:rsid w:val="008905AF"/>
    <w:rsid w:val="0089062A"/>
    <w:rsid w:val="00891845"/>
    <w:rsid w:val="00893447"/>
    <w:rsid w:val="00893AAE"/>
    <w:rsid w:val="00894103"/>
    <w:rsid w:val="00894AF6"/>
    <w:rsid w:val="008957B9"/>
    <w:rsid w:val="008A04C8"/>
    <w:rsid w:val="008A4BE0"/>
    <w:rsid w:val="008A5221"/>
    <w:rsid w:val="008B4E25"/>
    <w:rsid w:val="008B65B8"/>
    <w:rsid w:val="008C0624"/>
    <w:rsid w:val="008C1E63"/>
    <w:rsid w:val="008C1F69"/>
    <w:rsid w:val="008C3E93"/>
    <w:rsid w:val="008C4DA3"/>
    <w:rsid w:val="008C65BA"/>
    <w:rsid w:val="008D0ED4"/>
    <w:rsid w:val="008D79F2"/>
    <w:rsid w:val="008D7D22"/>
    <w:rsid w:val="008E11A3"/>
    <w:rsid w:val="008E33EE"/>
    <w:rsid w:val="008E74A6"/>
    <w:rsid w:val="008F0E0B"/>
    <w:rsid w:val="0090047B"/>
    <w:rsid w:val="00902103"/>
    <w:rsid w:val="009028A4"/>
    <w:rsid w:val="00903F2A"/>
    <w:rsid w:val="009051A7"/>
    <w:rsid w:val="0091044B"/>
    <w:rsid w:val="00911766"/>
    <w:rsid w:val="00912DC9"/>
    <w:rsid w:val="00915C85"/>
    <w:rsid w:val="009216E1"/>
    <w:rsid w:val="00924253"/>
    <w:rsid w:val="009277A0"/>
    <w:rsid w:val="009303A9"/>
    <w:rsid w:val="009347C4"/>
    <w:rsid w:val="00934A66"/>
    <w:rsid w:val="0094322D"/>
    <w:rsid w:val="009468AF"/>
    <w:rsid w:val="00956D8D"/>
    <w:rsid w:val="00964213"/>
    <w:rsid w:val="00971A38"/>
    <w:rsid w:val="00972BD5"/>
    <w:rsid w:val="00976448"/>
    <w:rsid w:val="009772B8"/>
    <w:rsid w:val="00977975"/>
    <w:rsid w:val="00981ACC"/>
    <w:rsid w:val="009825CE"/>
    <w:rsid w:val="00982FEC"/>
    <w:rsid w:val="0099458D"/>
    <w:rsid w:val="00995515"/>
    <w:rsid w:val="00997AC0"/>
    <w:rsid w:val="009A1289"/>
    <w:rsid w:val="009A151D"/>
    <w:rsid w:val="009A180D"/>
    <w:rsid w:val="009A1C68"/>
    <w:rsid w:val="009A661C"/>
    <w:rsid w:val="009B3631"/>
    <w:rsid w:val="009B711C"/>
    <w:rsid w:val="009C4EFE"/>
    <w:rsid w:val="009C5998"/>
    <w:rsid w:val="009C66DF"/>
    <w:rsid w:val="009D3BB2"/>
    <w:rsid w:val="009F682B"/>
    <w:rsid w:val="00A01678"/>
    <w:rsid w:val="00A05E3F"/>
    <w:rsid w:val="00A1243D"/>
    <w:rsid w:val="00A14CCE"/>
    <w:rsid w:val="00A20C03"/>
    <w:rsid w:val="00A26EFD"/>
    <w:rsid w:val="00A274BA"/>
    <w:rsid w:val="00A27957"/>
    <w:rsid w:val="00A279B2"/>
    <w:rsid w:val="00A30A41"/>
    <w:rsid w:val="00A3221E"/>
    <w:rsid w:val="00A32FFE"/>
    <w:rsid w:val="00A34786"/>
    <w:rsid w:val="00A44856"/>
    <w:rsid w:val="00A45B4B"/>
    <w:rsid w:val="00A5256C"/>
    <w:rsid w:val="00A54E45"/>
    <w:rsid w:val="00A5722F"/>
    <w:rsid w:val="00A5728B"/>
    <w:rsid w:val="00A57D3C"/>
    <w:rsid w:val="00A57D71"/>
    <w:rsid w:val="00A603F8"/>
    <w:rsid w:val="00A661D8"/>
    <w:rsid w:val="00A7110B"/>
    <w:rsid w:val="00A73106"/>
    <w:rsid w:val="00A75B67"/>
    <w:rsid w:val="00A815EC"/>
    <w:rsid w:val="00A86A50"/>
    <w:rsid w:val="00A90278"/>
    <w:rsid w:val="00A92DB8"/>
    <w:rsid w:val="00A93D6B"/>
    <w:rsid w:val="00A9745C"/>
    <w:rsid w:val="00A97AC3"/>
    <w:rsid w:val="00AA36D5"/>
    <w:rsid w:val="00AA4C3B"/>
    <w:rsid w:val="00AA4F18"/>
    <w:rsid w:val="00AB1D49"/>
    <w:rsid w:val="00AB1DB9"/>
    <w:rsid w:val="00AB22AC"/>
    <w:rsid w:val="00AB79B4"/>
    <w:rsid w:val="00AC0051"/>
    <w:rsid w:val="00AC306E"/>
    <w:rsid w:val="00AD1C6B"/>
    <w:rsid w:val="00AD1FDF"/>
    <w:rsid w:val="00AE064B"/>
    <w:rsid w:val="00AE5CB8"/>
    <w:rsid w:val="00AF6CC0"/>
    <w:rsid w:val="00AF77AE"/>
    <w:rsid w:val="00AF7D49"/>
    <w:rsid w:val="00B0386C"/>
    <w:rsid w:val="00B04565"/>
    <w:rsid w:val="00B13775"/>
    <w:rsid w:val="00B14026"/>
    <w:rsid w:val="00B20FEA"/>
    <w:rsid w:val="00B212BC"/>
    <w:rsid w:val="00B230A2"/>
    <w:rsid w:val="00B23122"/>
    <w:rsid w:val="00B26143"/>
    <w:rsid w:val="00B34FAD"/>
    <w:rsid w:val="00B36153"/>
    <w:rsid w:val="00B4510F"/>
    <w:rsid w:val="00B46817"/>
    <w:rsid w:val="00B46DD0"/>
    <w:rsid w:val="00B473C8"/>
    <w:rsid w:val="00B501B6"/>
    <w:rsid w:val="00B5021B"/>
    <w:rsid w:val="00B50C31"/>
    <w:rsid w:val="00B53539"/>
    <w:rsid w:val="00B53649"/>
    <w:rsid w:val="00B53858"/>
    <w:rsid w:val="00B54315"/>
    <w:rsid w:val="00B548BC"/>
    <w:rsid w:val="00B55657"/>
    <w:rsid w:val="00B56C28"/>
    <w:rsid w:val="00B60906"/>
    <w:rsid w:val="00B63D3B"/>
    <w:rsid w:val="00B666E6"/>
    <w:rsid w:val="00B71D01"/>
    <w:rsid w:val="00B73818"/>
    <w:rsid w:val="00B76640"/>
    <w:rsid w:val="00B80AB1"/>
    <w:rsid w:val="00B85756"/>
    <w:rsid w:val="00B86782"/>
    <w:rsid w:val="00B86B71"/>
    <w:rsid w:val="00B9180B"/>
    <w:rsid w:val="00B93E73"/>
    <w:rsid w:val="00BA3B48"/>
    <w:rsid w:val="00BA4407"/>
    <w:rsid w:val="00BA4C7E"/>
    <w:rsid w:val="00BA550D"/>
    <w:rsid w:val="00BB1D7C"/>
    <w:rsid w:val="00BB3DD6"/>
    <w:rsid w:val="00BB470B"/>
    <w:rsid w:val="00BB502F"/>
    <w:rsid w:val="00BB5603"/>
    <w:rsid w:val="00BC1B5D"/>
    <w:rsid w:val="00BC272C"/>
    <w:rsid w:val="00BE0CC2"/>
    <w:rsid w:val="00BE4E38"/>
    <w:rsid w:val="00BF13DC"/>
    <w:rsid w:val="00BF34DF"/>
    <w:rsid w:val="00C031AD"/>
    <w:rsid w:val="00C03A28"/>
    <w:rsid w:val="00C117FA"/>
    <w:rsid w:val="00C12ACB"/>
    <w:rsid w:val="00C164C1"/>
    <w:rsid w:val="00C17F5E"/>
    <w:rsid w:val="00C3137A"/>
    <w:rsid w:val="00C337AD"/>
    <w:rsid w:val="00C34CEC"/>
    <w:rsid w:val="00C40359"/>
    <w:rsid w:val="00C4117F"/>
    <w:rsid w:val="00C42329"/>
    <w:rsid w:val="00C44505"/>
    <w:rsid w:val="00C52D3E"/>
    <w:rsid w:val="00C5686A"/>
    <w:rsid w:val="00C601FF"/>
    <w:rsid w:val="00C6112A"/>
    <w:rsid w:val="00C61A19"/>
    <w:rsid w:val="00C6382F"/>
    <w:rsid w:val="00C648E7"/>
    <w:rsid w:val="00C70942"/>
    <w:rsid w:val="00C72232"/>
    <w:rsid w:val="00C806C6"/>
    <w:rsid w:val="00C80D00"/>
    <w:rsid w:val="00C80E22"/>
    <w:rsid w:val="00C816A0"/>
    <w:rsid w:val="00C90359"/>
    <w:rsid w:val="00C949F3"/>
    <w:rsid w:val="00C978F0"/>
    <w:rsid w:val="00CA40DF"/>
    <w:rsid w:val="00CA5F8C"/>
    <w:rsid w:val="00CA6E79"/>
    <w:rsid w:val="00CA7A1D"/>
    <w:rsid w:val="00CB1E3C"/>
    <w:rsid w:val="00CB2FA6"/>
    <w:rsid w:val="00CB75E0"/>
    <w:rsid w:val="00CD16C9"/>
    <w:rsid w:val="00CD18F0"/>
    <w:rsid w:val="00CD1BCD"/>
    <w:rsid w:val="00CD1C76"/>
    <w:rsid w:val="00CD31B4"/>
    <w:rsid w:val="00CD6FDC"/>
    <w:rsid w:val="00CD77E6"/>
    <w:rsid w:val="00CD7857"/>
    <w:rsid w:val="00CE0BD7"/>
    <w:rsid w:val="00CF056D"/>
    <w:rsid w:val="00CF14F3"/>
    <w:rsid w:val="00CF676E"/>
    <w:rsid w:val="00D02936"/>
    <w:rsid w:val="00D07C3C"/>
    <w:rsid w:val="00D15489"/>
    <w:rsid w:val="00D23AFE"/>
    <w:rsid w:val="00D24C3F"/>
    <w:rsid w:val="00D27E78"/>
    <w:rsid w:val="00D338D4"/>
    <w:rsid w:val="00D34D01"/>
    <w:rsid w:val="00D413EE"/>
    <w:rsid w:val="00D4310A"/>
    <w:rsid w:val="00D471D8"/>
    <w:rsid w:val="00D50B21"/>
    <w:rsid w:val="00D51428"/>
    <w:rsid w:val="00D52C53"/>
    <w:rsid w:val="00D5429A"/>
    <w:rsid w:val="00D543AC"/>
    <w:rsid w:val="00D5733A"/>
    <w:rsid w:val="00D57F37"/>
    <w:rsid w:val="00D61CBC"/>
    <w:rsid w:val="00D62186"/>
    <w:rsid w:val="00D64318"/>
    <w:rsid w:val="00D67B8C"/>
    <w:rsid w:val="00D7229B"/>
    <w:rsid w:val="00D72972"/>
    <w:rsid w:val="00D742C1"/>
    <w:rsid w:val="00D81176"/>
    <w:rsid w:val="00D8213C"/>
    <w:rsid w:val="00D823DF"/>
    <w:rsid w:val="00D85C15"/>
    <w:rsid w:val="00D918EA"/>
    <w:rsid w:val="00D93066"/>
    <w:rsid w:val="00DA2FB0"/>
    <w:rsid w:val="00DB5F25"/>
    <w:rsid w:val="00DB730B"/>
    <w:rsid w:val="00DC149B"/>
    <w:rsid w:val="00DC74D8"/>
    <w:rsid w:val="00DD5879"/>
    <w:rsid w:val="00DD6797"/>
    <w:rsid w:val="00DD7109"/>
    <w:rsid w:val="00DD7275"/>
    <w:rsid w:val="00DF0F12"/>
    <w:rsid w:val="00DF2D3F"/>
    <w:rsid w:val="00DF682E"/>
    <w:rsid w:val="00E00C2A"/>
    <w:rsid w:val="00E0124E"/>
    <w:rsid w:val="00E01B42"/>
    <w:rsid w:val="00E11BB1"/>
    <w:rsid w:val="00E11BBA"/>
    <w:rsid w:val="00E11C1A"/>
    <w:rsid w:val="00E23026"/>
    <w:rsid w:val="00E34CC8"/>
    <w:rsid w:val="00E35D21"/>
    <w:rsid w:val="00E37679"/>
    <w:rsid w:val="00E404C5"/>
    <w:rsid w:val="00E440D6"/>
    <w:rsid w:val="00E44592"/>
    <w:rsid w:val="00E51A44"/>
    <w:rsid w:val="00E52284"/>
    <w:rsid w:val="00E54004"/>
    <w:rsid w:val="00E61DBC"/>
    <w:rsid w:val="00E63BF8"/>
    <w:rsid w:val="00E675BA"/>
    <w:rsid w:val="00E71F68"/>
    <w:rsid w:val="00E76ADD"/>
    <w:rsid w:val="00E77BDF"/>
    <w:rsid w:val="00E80D79"/>
    <w:rsid w:val="00E857E9"/>
    <w:rsid w:val="00E85DCD"/>
    <w:rsid w:val="00E9314A"/>
    <w:rsid w:val="00E97BFB"/>
    <w:rsid w:val="00EA1C81"/>
    <w:rsid w:val="00EA2292"/>
    <w:rsid w:val="00EA25E8"/>
    <w:rsid w:val="00EA4AC5"/>
    <w:rsid w:val="00EA6A3B"/>
    <w:rsid w:val="00EA7F20"/>
    <w:rsid w:val="00EB179B"/>
    <w:rsid w:val="00EB45D8"/>
    <w:rsid w:val="00EB770E"/>
    <w:rsid w:val="00EC1623"/>
    <w:rsid w:val="00ED0F0B"/>
    <w:rsid w:val="00ED14C4"/>
    <w:rsid w:val="00ED4760"/>
    <w:rsid w:val="00ED55EC"/>
    <w:rsid w:val="00ED5B1D"/>
    <w:rsid w:val="00ED66F7"/>
    <w:rsid w:val="00EE3351"/>
    <w:rsid w:val="00EF3492"/>
    <w:rsid w:val="00EF69FD"/>
    <w:rsid w:val="00F01814"/>
    <w:rsid w:val="00F02D1B"/>
    <w:rsid w:val="00F039CA"/>
    <w:rsid w:val="00F057CA"/>
    <w:rsid w:val="00F100E0"/>
    <w:rsid w:val="00F13797"/>
    <w:rsid w:val="00F16638"/>
    <w:rsid w:val="00F21578"/>
    <w:rsid w:val="00F21E8F"/>
    <w:rsid w:val="00F24644"/>
    <w:rsid w:val="00F246DD"/>
    <w:rsid w:val="00F30BC9"/>
    <w:rsid w:val="00F31759"/>
    <w:rsid w:val="00F37C1B"/>
    <w:rsid w:val="00F403E8"/>
    <w:rsid w:val="00F42BD3"/>
    <w:rsid w:val="00F42E5D"/>
    <w:rsid w:val="00F44795"/>
    <w:rsid w:val="00F4599D"/>
    <w:rsid w:val="00F477C0"/>
    <w:rsid w:val="00F528A8"/>
    <w:rsid w:val="00F55C4A"/>
    <w:rsid w:val="00F57FB7"/>
    <w:rsid w:val="00F642FB"/>
    <w:rsid w:val="00F707E4"/>
    <w:rsid w:val="00F72C88"/>
    <w:rsid w:val="00F76CB2"/>
    <w:rsid w:val="00F777AB"/>
    <w:rsid w:val="00F808F9"/>
    <w:rsid w:val="00F80935"/>
    <w:rsid w:val="00F8714B"/>
    <w:rsid w:val="00F911B3"/>
    <w:rsid w:val="00F915A4"/>
    <w:rsid w:val="00FA4A0A"/>
    <w:rsid w:val="00FA4FED"/>
    <w:rsid w:val="00FA650C"/>
    <w:rsid w:val="00FB038D"/>
    <w:rsid w:val="00FB042F"/>
    <w:rsid w:val="00FB16AE"/>
    <w:rsid w:val="00FB1D0F"/>
    <w:rsid w:val="00FB37A0"/>
    <w:rsid w:val="00FB4477"/>
    <w:rsid w:val="00FB6D86"/>
    <w:rsid w:val="00FB74F5"/>
    <w:rsid w:val="00FC0570"/>
    <w:rsid w:val="00FC5AD6"/>
    <w:rsid w:val="00FC71FC"/>
    <w:rsid w:val="00FD79A6"/>
    <w:rsid w:val="00FE3438"/>
    <w:rsid w:val="00FE375B"/>
    <w:rsid w:val="00FE406F"/>
    <w:rsid w:val="00FE458D"/>
    <w:rsid w:val="00FE57CF"/>
    <w:rsid w:val="00FF2081"/>
    <w:rsid w:val="00FF32DF"/>
    <w:rsid w:val="00FF772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FF6A1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lsdException w:name="heading 1" w:uiPriority="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5266"/>
    <w:pPr>
      <w:spacing w:after="60"/>
    </w:pPr>
    <w:rPr>
      <w:rFonts w:ascii="Arial" w:hAnsi="Arial"/>
      <w:color w:val="000000" w:themeColor="text1"/>
      <w:sz w:val="16"/>
      <w:szCs w:val="16"/>
      <w:lang w:val="en-US"/>
    </w:rPr>
  </w:style>
  <w:style w:type="paragraph" w:styleId="Heading1">
    <w:name w:val="heading 1"/>
    <w:basedOn w:val="Normal"/>
    <w:next w:val="Normal"/>
    <w:link w:val="Heading1Char"/>
    <w:rsid w:val="007E3790"/>
    <w:pPr>
      <w:keepNext/>
      <w:widowControl w:val="0"/>
      <w:autoSpaceDE w:val="0"/>
      <w:autoSpaceDN w:val="0"/>
      <w:adjustRightInd w:val="0"/>
      <w:spacing w:after="240" w:line="460" w:lineRule="atLeast"/>
      <w:outlineLvl w:val="0"/>
    </w:pPr>
    <w:rPr>
      <w:b/>
      <w:bCs/>
      <w:color w:val="5B6F80" w:themeColor="accent5"/>
      <w:kern w:val="28"/>
      <w:sz w:val="46"/>
      <w:szCs w:val="36"/>
      <w:lang w:val="en-AU" w:eastAsia="en-AU"/>
    </w:rPr>
  </w:style>
  <w:style w:type="paragraph" w:styleId="Heading2">
    <w:name w:val="heading 2"/>
    <w:aliases w:val="Heading 2 12pt"/>
    <w:basedOn w:val="Normal"/>
    <w:next w:val="Normal"/>
    <w:link w:val="Heading2Char"/>
    <w:rsid w:val="00554956"/>
    <w:pPr>
      <w:keepNext/>
      <w:widowControl w:val="0"/>
      <w:autoSpaceDE w:val="0"/>
      <w:autoSpaceDN w:val="0"/>
      <w:adjustRightInd w:val="0"/>
      <w:spacing w:before="240" w:line="280" w:lineRule="atLeast"/>
      <w:outlineLvl w:val="1"/>
    </w:pPr>
    <w:rPr>
      <w:b/>
      <w:bCs/>
      <w:color w:val="1597DD" w:themeColor="accent1"/>
      <w:sz w:val="24"/>
      <w:szCs w:val="22"/>
      <w:lang w:val="en-AU" w:eastAsia="en-AU"/>
    </w:rPr>
  </w:style>
  <w:style w:type="paragraph" w:styleId="Heading3">
    <w:name w:val="heading 3"/>
    <w:basedOn w:val="Normal"/>
    <w:next w:val="Normal"/>
    <w:link w:val="Heading3Char"/>
    <w:qFormat/>
    <w:rsid w:val="008C65BA"/>
    <w:pPr>
      <w:keepNext/>
      <w:keepLines/>
      <w:tabs>
        <w:tab w:val="left" w:pos="425"/>
      </w:tabs>
      <w:spacing w:before="120" w:after="40" w:line="240" w:lineRule="atLeast"/>
      <w:outlineLvl w:val="2"/>
    </w:pPr>
    <w:rPr>
      <w:rFonts w:eastAsiaTheme="majorEastAsia" w:cstheme="majorBidi"/>
      <w:b/>
      <w:bCs/>
      <w:color w:val="5B5C64" w:themeColor="text2"/>
      <w:sz w:val="22"/>
      <w:szCs w:val="18"/>
    </w:rPr>
  </w:style>
  <w:style w:type="paragraph" w:styleId="Heading4">
    <w:name w:val="heading 4"/>
    <w:basedOn w:val="Normal"/>
    <w:next w:val="Normal"/>
    <w:link w:val="Heading4Char"/>
    <w:rsid w:val="001B0ED4"/>
    <w:pPr>
      <w:keepNext/>
      <w:widowControl w:val="0"/>
      <w:tabs>
        <w:tab w:val="left" w:pos="425"/>
      </w:tabs>
      <w:autoSpaceDE w:val="0"/>
      <w:autoSpaceDN w:val="0"/>
      <w:adjustRightInd w:val="0"/>
      <w:spacing w:before="200" w:after="120"/>
      <w:ind w:left="425" w:hanging="425"/>
      <w:outlineLvl w:val="3"/>
    </w:pPr>
    <w:rPr>
      <w:b/>
      <w:bCs/>
      <w:sz w:val="19"/>
      <w:lang w:val="en-AU" w:eastAsia="en-AU"/>
    </w:rPr>
  </w:style>
  <w:style w:type="paragraph" w:styleId="Heading5">
    <w:name w:val="heading 5"/>
    <w:basedOn w:val="Normal"/>
    <w:next w:val="Normal"/>
    <w:link w:val="Heading5Char"/>
    <w:uiPriority w:val="9"/>
    <w:unhideWhenUsed/>
    <w:qFormat/>
    <w:rsid w:val="00804F7B"/>
    <w:pPr>
      <w:keepNext/>
      <w:keepLines/>
      <w:outlineLvl w:val="4"/>
    </w:pPr>
    <w:rPr>
      <w:rFonts w:eastAsiaTheme="majorEastAsia" w:cstheme="majorBidi"/>
      <w:b/>
      <w:bCs/>
      <w:color w:val="auto"/>
    </w:rPr>
  </w:style>
  <w:style w:type="paragraph" w:styleId="Heading6">
    <w:name w:val="heading 6"/>
    <w:basedOn w:val="Normal"/>
    <w:next w:val="Normal"/>
    <w:link w:val="Heading6Char"/>
    <w:uiPriority w:val="9"/>
    <w:unhideWhenUsed/>
    <w:qFormat/>
    <w:rsid w:val="00450032"/>
    <w:pPr>
      <w:keepNext/>
      <w:keepLines/>
      <w:spacing w:before="20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04733"/>
    <w:rPr>
      <w:rFonts w:ascii="Arial" w:hAnsi="Arial"/>
      <w:b/>
      <w:bCs/>
      <w:color w:val="5B6F80" w:themeColor="accent5"/>
      <w:kern w:val="28"/>
      <w:sz w:val="46"/>
      <w:szCs w:val="36"/>
      <w:lang w:eastAsia="en-AU"/>
    </w:rPr>
  </w:style>
  <w:style w:type="character" w:customStyle="1" w:styleId="Heading2Char">
    <w:name w:val="Heading 2 Char"/>
    <w:aliases w:val="Heading 2 12pt Char"/>
    <w:basedOn w:val="DefaultParagraphFont"/>
    <w:link w:val="Heading2"/>
    <w:rsid w:val="00554956"/>
    <w:rPr>
      <w:rFonts w:ascii="Arial" w:hAnsi="Arial"/>
      <w:b/>
      <w:bCs/>
      <w:color w:val="1597DD" w:themeColor="accent1"/>
      <w:szCs w:val="22"/>
      <w:lang w:eastAsia="en-AU"/>
    </w:rPr>
  </w:style>
  <w:style w:type="character" w:customStyle="1" w:styleId="Heading3Char">
    <w:name w:val="Heading 3 Char"/>
    <w:basedOn w:val="DefaultParagraphFont"/>
    <w:link w:val="Heading3"/>
    <w:rsid w:val="008C65BA"/>
    <w:rPr>
      <w:rFonts w:ascii="Arial" w:eastAsiaTheme="majorEastAsia" w:hAnsi="Arial" w:cstheme="majorBidi"/>
      <w:b/>
      <w:bCs/>
      <w:color w:val="5B5C64" w:themeColor="text2"/>
      <w:sz w:val="22"/>
      <w:szCs w:val="18"/>
      <w:lang w:val="en-US"/>
    </w:rPr>
  </w:style>
  <w:style w:type="character" w:customStyle="1" w:styleId="Heading4Char">
    <w:name w:val="Heading 4 Char"/>
    <w:basedOn w:val="DefaultParagraphFont"/>
    <w:link w:val="Heading4"/>
    <w:rsid w:val="001B0ED4"/>
    <w:rPr>
      <w:rFonts w:ascii="Arial" w:hAnsi="Arial"/>
      <w:b/>
      <w:bCs/>
      <w:color w:val="000000" w:themeColor="text1"/>
      <w:sz w:val="19"/>
      <w:szCs w:val="16"/>
      <w:lang w:eastAsia="en-AU"/>
    </w:rPr>
  </w:style>
  <w:style w:type="character" w:customStyle="1" w:styleId="Heading5Char">
    <w:name w:val="Heading 5 Char"/>
    <w:basedOn w:val="DefaultParagraphFont"/>
    <w:link w:val="Heading5"/>
    <w:uiPriority w:val="9"/>
    <w:rsid w:val="00087646"/>
    <w:rPr>
      <w:rFonts w:ascii="Arial" w:eastAsiaTheme="majorEastAsia" w:hAnsi="Arial" w:cstheme="majorBidi"/>
      <w:b/>
      <w:bCs/>
      <w:sz w:val="16"/>
      <w:szCs w:val="16"/>
      <w:lang w:val="en-US"/>
    </w:rPr>
  </w:style>
  <w:style w:type="character" w:customStyle="1" w:styleId="Heading6Char">
    <w:name w:val="Heading 6 Char"/>
    <w:basedOn w:val="DefaultParagraphFont"/>
    <w:link w:val="Heading6"/>
    <w:uiPriority w:val="9"/>
    <w:rsid w:val="00087646"/>
    <w:rPr>
      <w:rFonts w:asciiTheme="majorHAnsi" w:eastAsiaTheme="majorEastAsia" w:hAnsiTheme="majorHAnsi" w:cstheme="majorBidi"/>
      <w:color w:val="000000" w:themeColor="text1"/>
      <w:sz w:val="16"/>
      <w:szCs w:val="16"/>
      <w:lang w:val="en-US"/>
    </w:rPr>
  </w:style>
  <w:style w:type="paragraph" w:styleId="Footer">
    <w:name w:val="footer"/>
    <w:aliases w:val="TAC Footer"/>
    <w:basedOn w:val="Normal"/>
    <w:link w:val="FooterChar"/>
    <w:uiPriority w:val="99"/>
    <w:unhideWhenUsed/>
    <w:rsid w:val="00F4599D"/>
    <w:pPr>
      <w:tabs>
        <w:tab w:val="center" w:pos="4320"/>
        <w:tab w:val="right" w:pos="8640"/>
      </w:tabs>
      <w:spacing w:after="0" w:line="200" w:lineRule="exact"/>
      <w:contextualSpacing/>
    </w:pPr>
    <w:rPr>
      <w:sz w:val="19"/>
      <w:szCs w:val="14"/>
    </w:rPr>
  </w:style>
  <w:style w:type="character" w:customStyle="1" w:styleId="FooterChar">
    <w:name w:val="Footer Char"/>
    <w:aliases w:val="TAC Footer Char"/>
    <w:basedOn w:val="DefaultParagraphFont"/>
    <w:link w:val="Footer"/>
    <w:uiPriority w:val="99"/>
    <w:rsid w:val="00F4599D"/>
    <w:rPr>
      <w:rFonts w:ascii="Arial" w:hAnsi="Arial"/>
      <w:color w:val="000000" w:themeColor="text1"/>
      <w:sz w:val="19"/>
      <w:szCs w:val="14"/>
      <w:lang w:val="en-US"/>
    </w:rPr>
  </w:style>
  <w:style w:type="table" w:styleId="MediumGrid1-Accent5">
    <w:name w:val="Medium Grid 1 Accent 5"/>
    <w:basedOn w:val="TableNormal"/>
    <w:uiPriority w:val="67"/>
    <w:rsid w:val="0032274B"/>
    <w:tblPr>
      <w:tblStyleRowBandSize w:val="1"/>
      <w:tblStyleColBandSize w:val="1"/>
      <w:tblBorders>
        <w:top w:val="single" w:sz="8" w:space="0" w:color="7F93A4" w:themeColor="accent5" w:themeTint="BF"/>
        <w:left w:val="single" w:sz="8" w:space="0" w:color="7F93A4" w:themeColor="accent5" w:themeTint="BF"/>
        <w:bottom w:val="single" w:sz="8" w:space="0" w:color="7F93A4" w:themeColor="accent5" w:themeTint="BF"/>
        <w:right w:val="single" w:sz="8" w:space="0" w:color="7F93A4" w:themeColor="accent5" w:themeTint="BF"/>
        <w:insideH w:val="single" w:sz="8" w:space="0" w:color="7F93A4" w:themeColor="accent5" w:themeTint="BF"/>
        <w:insideV w:val="single" w:sz="8" w:space="0" w:color="7F93A4" w:themeColor="accent5" w:themeTint="BF"/>
      </w:tblBorders>
    </w:tblPr>
    <w:tcPr>
      <w:shd w:val="clear" w:color="auto" w:fill="D4DBE1" w:themeFill="accent5" w:themeFillTint="3F"/>
    </w:tcPr>
    <w:tblStylePr w:type="firstRow">
      <w:rPr>
        <w:b/>
        <w:bCs/>
      </w:rPr>
    </w:tblStylePr>
    <w:tblStylePr w:type="lastRow">
      <w:rPr>
        <w:b/>
        <w:bCs/>
      </w:rPr>
      <w:tblPr/>
      <w:tcPr>
        <w:tcBorders>
          <w:top w:val="single" w:sz="18" w:space="0" w:color="7F93A4" w:themeColor="accent5" w:themeTint="BF"/>
        </w:tcBorders>
      </w:tcPr>
    </w:tblStylePr>
    <w:tblStylePr w:type="firstCol">
      <w:rPr>
        <w:b/>
        <w:bCs/>
      </w:rPr>
    </w:tblStylePr>
    <w:tblStylePr w:type="lastCol">
      <w:rPr>
        <w:b/>
        <w:bCs/>
      </w:rPr>
    </w:tblStylePr>
    <w:tblStylePr w:type="band1Vert">
      <w:tblPr/>
      <w:tcPr>
        <w:shd w:val="clear" w:color="auto" w:fill="AAB7C2" w:themeFill="accent5" w:themeFillTint="7F"/>
      </w:tcPr>
    </w:tblStylePr>
    <w:tblStylePr w:type="band1Horz">
      <w:tblPr/>
      <w:tcPr>
        <w:shd w:val="clear" w:color="auto" w:fill="AAB7C2" w:themeFill="accent5" w:themeFillTint="7F"/>
      </w:tcPr>
    </w:tblStylePr>
  </w:style>
  <w:style w:type="table" w:styleId="TableGrid">
    <w:name w:val="Table Grid"/>
    <w:basedOn w:val="TableNormal"/>
    <w:uiPriority w:val="59"/>
    <w:rsid w:val="00AC306E"/>
    <w:rPr>
      <w:rFonts w:eastAsia="Times New Roman" w:cs="Times New Roman"/>
      <w:sz w:val="16"/>
      <w:szCs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uiPriority w:val="99"/>
    <w:semiHidden/>
    <w:unhideWhenUsed/>
    <w:rsid w:val="00450032"/>
    <w:rPr>
      <w:sz w:val="18"/>
      <w:szCs w:val="18"/>
    </w:rPr>
    <w:tblPr>
      <w:tblBorders>
        <w:top w:val="single" w:sz="2" w:space="0" w:color="000000" w:themeColor="text1"/>
        <w:bottom w:val="single" w:sz="2" w:space="0" w:color="000000" w:themeColor="text1"/>
        <w:insideH w:val="single" w:sz="2" w:space="0" w:color="000000" w:themeColor="text1"/>
      </w:tblBorders>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Pr/>
      <w:tcPr>
        <w:tcBorders>
          <w:top w:val="nil"/>
          <w:left w:val="nil"/>
          <w:bottom w:val="nil"/>
          <w:right w:val="nil"/>
          <w:insideH w:val="nil"/>
          <w:insideV w:val="nil"/>
          <w:tl2br w:val="nil"/>
          <w:tr2bl w:val="nil"/>
        </w:tcBorders>
        <w:shd w:val="clear" w:color="auto" w:fill="EDF7F8"/>
      </w:tcPr>
    </w:tblStylePr>
  </w:style>
  <w:style w:type="table" w:styleId="TableGrid1">
    <w:name w:val="Table Grid 1"/>
    <w:basedOn w:val="TableNormal"/>
    <w:uiPriority w:val="99"/>
    <w:unhideWhenUsed/>
    <w:rsid w:val="00450032"/>
    <w:pPr>
      <w:spacing w:before="40" w:line="200" w:lineRule="exact"/>
    </w:pPr>
    <w:tblPr>
      <w:tblStyleRowBandSize w:val="1"/>
      <w:tblStyleColBandSize w:val="1"/>
      <w:tblBorders>
        <w:top w:val="single" w:sz="6" w:space="0" w:color="000000" w:themeColor="text1"/>
        <w:bottom w:val="single" w:sz="6" w:space="0" w:color="000000" w:themeColor="text1"/>
        <w:insideH w:val="single" w:sz="6" w:space="0" w:color="000000" w:themeColor="text1"/>
      </w:tblBorders>
    </w:tblPr>
    <w:tcPr>
      <w:shd w:val="clear" w:color="auto" w:fill="auto"/>
    </w:tcPr>
    <w:tblStylePr w:type="firstRow">
      <w:rPr>
        <w:rFonts w:asciiTheme="majorHAnsi" w:hAnsiTheme="majorHAnsi"/>
        <w:b/>
        <w:bCs/>
        <w:i w:val="0"/>
        <w:iCs w:val="0"/>
        <w:color w:val="000000" w:themeColor="text1"/>
        <w:sz w:val="18"/>
        <w:szCs w:val="18"/>
      </w:rPr>
      <w:tblPr/>
      <w:tcPr>
        <w:tcBorders>
          <w:top w:val="nil"/>
          <w:left w:val="nil"/>
          <w:bottom w:val="single" w:sz="12" w:space="0" w:color="000000" w:themeColor="text1"/>
          <w:right w:val="nil"/>
          <w:insideH w:val="nil"/>
          <w:insideV w:val="nil"/>
          <w:tl2br w:val="nil"/>
          <w:tr2bl w:val="nil"/>
        </w:tcBorders>
        <w:shd w:val="clear" w:color="auto" w:fill="auto"/>
      </w:tcPr>
    </w:tblStylePr>
    <w:tblStylePr w:type="lastRow">
      <w:rPr>
        <w:rFonts w:asciiTheme="minorHAnsi" w:hAnsiTheme="minorHAnsi"/>
        <w:b w:val="0"/>
        <w:bCs w:val="0"/>
        <w:i w:val="0"/>
        <w:iCs w:val="0"/>
        <w:sz w:val="18"/>
        <w:szCs w:val="18"/>
      </w:rPr>
    </w:tblStylePr>
    <w:tblStylePr w:type="firstCol">
      <w:rPr>
        <w:b/>
        <w:bCs/>
        <w:i w:val="0"/>
        <w:iCs w:val="0"/>
      </w:rPr>
      <w:tblPr/>
      <w:tcPr>
        <w:tcBorders>
          <w:top w:val="nil"/>
          <w:left w:val="nil"/>
          <w:bottom w:val="nil"/>
          <w:right w:val="nil"/>
          <w:insideH w:val="nil"/>
          <w:insideV w:val="nil"/>
          <w:tl2br w:val="nil"/>
          <w:tr2bl w:val="nil"/>
        </w:tcBorders>
        <w:shd w:val="clear" w:color="auto" w:fill="FFFFFF"/>
      </w:tcPr>
    </w:tblStylePr>
    <w:tblStylePr w:type="lastCol">
      <w:rPr>
        <w:rFonts w:asciiTheme="minorHAnsi" w:hAnsiTheme="minorHAnsi"/>
        <w:b w:val="0"/>
        <w:bCs w:val="0"/>
        <w:i w:val="0"/>
        <w:iCs w:val="0"/>
        <w:caps w:val="0"/>
        <w:smallCaps w:val="0"/>
        <w:strike w:val="0"/>
        <w:dstrike w:val="0"/>
        <w:vanish w:val="0"/>
        <w:sz w:val="18"/>
        <w:szCs w:val="18"/>
        <w:vertAlign w:val="baseline"/>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shd w:val="clear" w:color="auto" w:fill="EDF7F8"/>
      </w:tcPr>
    </w:tblStylePr>
    <w:tblStylePr w:type="band1Horz">
      <w:tblPr/>
      <w:tcPr>
        <w:tcBorders>
          <w:top w:val="nil"/>
          <w:left w:val="nil"/>
          <w:bottom w:val="nil"/>
          <w:right w:val="nil"/>
          <w:insideH w:val="nil"/>
          <w:insideV w:val="nil"/>
          <w:tl2br w:val="nil"/>
          <w:tr2bl w:val="nil"/>
        </w:tcBorders>
      </w:tcPr>
    </w:tblStylePr>
  </w:style>
  <w:style w:type="character" w:customStyle="1" w:styleId="UnresolvedMention1">
    <w:name w:val="Unresolved Mention1"/>
    <w:basedOn w:val="DefaultParagraphFont"/>
    <w:uiPriority w:val="99"/>
    <w:semiHidden/>
    <w:unhideWhenUsed/>
    <w:rsid w:val="00B71D01"/>
    <w:rPr>
      <w:color w:val="605E5C"/>
      <w:shd w:val="clear" w:color="auto" w:fill="E1DFDD"/>
    </w:rPr>
  </w:style>
  <w:style w:type="table" w:styleId="GridTable4-Accent1">
    <w:name w:val="Grid Table 4 Accent 1"/>
    <w:basedOn w:val="TableNormal"/>
    <w:uiPriority w:val="49"/>
    <w:rsid w:val="007B468E"/>
    <w:tblPr>
      <w:tblStyleRowBandSize w:val="1"/>
      <w:tblStyleColBandSize w:val="1"/>
      <w:tblBorders>
        <w:top w:val="single" w:sz="4" w:space="0" w:color="6BC2F1" w:themeColor="accent1" w:themeTint="99"/>
        <w:left w:val="single" w:sz="4" w:space="0" w:color="6BC2F1" w:themeColor="accent1" w:themeTint="99"/>
        <w:bottom w:val="single" w:sz="4" w:space="0" w:color="6BC2F1" w:themeColor="accent1" w:themeTint="99"/>
        <w:right w:val="single" w:sz="4" w:space="0" w:color="6BC2F1" w:themeColor="accent1" w:themeTint="99"/>
        <w:insideH w:val="single" w:sz="4" w:space="0" w:color="6BC2F1" w:themeColor="accent1" w:themeTint="99"/>
        <w:insideV w:val="single" w:sz="4" w:space="0" w:color="6BC2F1" w:themeColor="accent1" w:themeTint="99"/>
      </w:tblBorders>
    </w:tblPr>
    <w:tblStylePr w:type="firstRow">
      <w:rPr>
        <w:b/>
        <w:bCs/>
        <w:color w:val="FFFFFF" w:themeColor="background1"/>
      </w:rPr>
      <w:tblPr/>
      <w:tcPr>
        <w:tcBorders>
          <w:top w:val="single" w:sz="4" w:space="0" w:color="1597DD" w:themeColor="accent1"/>
          <w:left w:val="single" w:sz="4" w:space="0" w:color="1597DD" w:themeColor="accent1"/>
          <w:bottom w:val="single" w:sz="4" w:space="0" w:color="1597DD" w:themeColor="accent1"/>
          <w:right w:val="single" w:sz="4" w:space="0" w:color="1597DD" w:themeColor="accent1"/>
          <w:insideH w:val="nil"/>
          <w:insideV w:val="nil"/>
        </w:tcBorders>
        <w:shd w:val="clear" w:color="auto" w:fill="1597DD" w:themeFill="accent1"/>
      </w:tcPr>
    </w:tblStylePr>
    <w:tblStylePr w:type="lastRow">
      <w:rPr>
        <w:b/>
        <w:bCs/>
      </w:rPr>
      <w:tblPr/>
      <w:tcPr>
        <w:tcBorders>
          <w:top w:val="double" w:sz="4" w:space="0" w:color="1597DD" w:themeColor="accent1"/>
        </w:tcBorders>
      </w:tcPr>
    </w:tblStylePr>
    <w:tblStylePr w:type="firstCol">
      <w:rPr>
        <w:b/>
        <w:bCs/>
      </w:rPr>
    </w:tblStylePr>
    <w:tblStylePr w:type="lastCol">
      <w:rPr>
        <w:b/>
        <w:bCs/>
      </w:rPr>
    </w:tblStylePr>
    <w:tblStylePr w:type="band1Vert">
      <w:tblPr/>
      <w:tcPr>
        <w:shd w:val="clear" w:color="auto" w:fill="CDEAFA" w:themeFill="accent1" w:themeFillTint="33"/>
      </w:tcPr>
    </w:tblStylePr>
    <w:tblStylePr w:type="band1Horz">
      <w:tblPr/>
      <w:tcPr>
        <w:shd w:val="clear" w:color="auto" w:fill="CDEAFA" w:themeFill="accent1" w:themeFillTint="33"/>
      </w:tcPr>
    </w:tblStylePr>
  </w:style>
  <w:style w:type="paragraph" w:customStyle="1" w:styleId="TACFormtabletext">
    <w:name w:val="TAC Form table text"/>
    <w:basedOn w:val="Normal"/>
    <w:rsid w:val="005B5576"/>
    <w:pPr>
      <w:tabs>
        <w:tab w:val="left" w:pos="284"/>
      </w:tabs>
      <w:spacing w:before="30" w:after="30" w:line="240" w:lineRule="atLeast"/>
      <w:ind w:left="108" w:right="108"/>
    </w:pPr>
    <w:rPr>
      <w:rFonts w:cs="Arial"/>
      <w:color w:val="auto"/>
      <w:sz w:val="18"/>
      <w:szCs w:val="15"/>
      <w:lang w:val="en-AU"/>
    </w:rPr>
  </w:style>
  <w:style w:type="paragraph" w:customStyle="1" w:styleId="TACtabletext">
    <w:name w:val="TAC table text"/>
    <w:basedOn w:val="Normal"/>
    <w:rsid w:val="00CD1BCD"/>
    <w:pPr>
      <w:spacing w:before="40" w:after="120" w:line="240" w:lineRule="atLeast"/>
    </w:pPr>
    <w:rPr>
      <w:bCs/>
      <w:sz w:val="22"/>
    </w:rPr>
  </w:style>
  <w:style w:type="paragraph" w:customStyle="1" w:styleId="TACbullet1">
    <w:name w:val="TAC bullet 1"/>
    <w:basedOn w:val="Normal"/>
    <w:qFormat/>
    <w:rsid w:val="00CD1BCD"/>
    <w:pPr>
      <w:numPr>
        <w:numId w:val="32"/>
      </w:numPr>
      <w:spacing w:after="120" w:line="270" w:lineRule="atLeast"/>
    </w:pPr>
    <w:rPr>
      <w:rFonts w:eastAsia="Times" w:cs="Times New Roman"/>
      <w:color w:val="auto"/>
      <w:sz w:val="22"/>
      <w:szCs w:val="20"/>
      <w:lang w:val="en-AU"/>
    </w:rPr>
  </w:style>
  <w:style w:type="paragraph" w:customStyle="1" w:styleId="TACbullet2">
    <w:name w:val="TAC bullet 2"/>
    <w:basedOn w:val="Normal"/>
    <w:qFormat/>
    <w:rsid w:val="00CD1BCD"/>
    <w:pPr>
      <w:numPr>
        <w:ilvl w:val="1"/>
        <w:numId w:val="32"/>
      </w:numPr>
      <w:spacing w:after="40" w:line="270" w:lineRule="atLeast"/>
      <w:ind w:left="568" w:hanging="284"/>
    </w:pPr>
    <w:rPr>
      <w:rFonts w:eastAsia="Times" w:cs="Times New Roman"/>
      <w:color w:val="auto"/>
      <w:sz w:val="22"/>
      <w:szCs w:val="20"/>
      <w:lang w:val="en-AU"/>
    </w:rPr>
  </w:style>
  <w:style w:type="numbering" w:customStyle="1" w:styleId="ZZBullets">
    <w:name w:val="ZZ Bullets"/>
    <w:rsid w:val="007D075D"/>
    <w:pPr>
      <w:numPr>
        <w:numId w:val="32"/>
      </w:numPr>
    </w:pPr>
  </w:style>
  <w:style w:type="character" w:styleId="PageNumber">
    <w:name w:val="page number"/>
    <w:basedOn w:val="DefaultParagraphFont"/>
    <w:uiPriority w:val="99"/>
    <w:semiHidden/>
    <w:unhideWhenUsed/>
    <w:rsid w:val="00450032"/>
    <w:rPr>
      <w:rFonts w:asciiTheme="minorHAnsi" w:hAnsiTheme="minorHAnsi"/>
      <w:color w:val="666666"/>
      <w:sz w:val="16"/>
      <w:szCs w:val="16"/>
    </w:rPr>
  </w:style>
  <w:style w:type="paragraph" w:customStyle="1" w:styleId="TACbodytextafterbullets">
    <w:name w:val="TAC body text after bullets"/>
    <w:basedOn w:val="Normal"/>
    <w:rsid w:val="00CD1BCD"/>
    <w:pPr>
      <w:spacing w:before="120" w:after="120" w:line="240" w:lineRule="atLeast"/>
    </w:pPr>
    <w:rPr>
      <w:sz w:val="22"/>
    </w:rPr>
  </w:style>
  <w:style w:type="paragraph" w:customStyle="1" w:styleId="TACtablebullet2">
    <w:name w:val="TAC table bullet 2"/>
    <w:basedOn w:val="TACtabletext"/>
    <w:rsid w:val="00CF056D"/>
    <w:pPr>
      <w:numPr>
        <w:ilvl w:val="1"/>
        <w:numId w:val="33"/>
      </w:numPr>
      <w:spacing w:after="40"/>
    </w:pPr>
    <w:rPr>
      <w:rFonts w:eastAsia="Times New Roman" w:cs="Times New Roman"/>
      <w:color w:val="auto"/>
      <w:szCs w:val="20"/>
      <w:lang w:val="en-AU"/>
    </w:rPr>
  </w:style>
  <w:style w:type="paragraph" w:customStyle="1" w:styleId="TACtablebullet1">
    <w:name w:val="TAC table bullet 1"/>
    <w:basedOn w:val="TACtabletext"/>
    <w:qFormat/>
    <w:rsid w:val="000947BD"/>
    <w:pPr>
      <w:numPr>
        <w:numId w:val="33"/>
      </w:numPr>
      <w:spacing w:after="40"/>
    </w:pPr>
    <w:rPr>
      <w:rFonts w:eastAsia="Times New Roman" w:cs="Times New Roman"/>
      <w:bCs w:val="0"/>
      <w:color w:val="auto"/>
      <w:szCs w:val="20"/>
      <w:lang w:val="en-AU"/>
    </w:rPr>
  </w:style>
  <w:style w:type="paragraph" w:styleId="BalloonText">
    <w:name w:val="Balloon Text"/>
    <w:basedOn w:val="Normal"/>
    <w:link w:val="BalloonTextChar"/>
    <w:uiPriority w:val="99"/>
    <w:semiHidden/>
    <w:unhideWhenUsed/>
    <w:rsid w:val="008C3E9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3E93"/>
    <w:rPr>
      <w:rFonts w:ascii="Lucida Grande" w:hAnsi="Lucida Grande" w:cs="Lucida Grande"/>
      <w:color w:val="000000" w:themeColor="text1"/>
      <w:sz w:val="18"/>
      <w:szCs w:val="18"/>
      <w:lang w:val="en-US"/>
    </w:rPr>
  </w:style>
  <w:style w:type="numbering" w:customStyle="1" w:styleId="ZZTablebullets">
    <w:name w:val="ZZ Table bullets"/>
    <w:basedOn w:val="NoList"/>
    <w:rsid w:val="000947BD"/>
    <w:pPr>
      <w:numPr>
        <w:numId w:val="33"/>
      </w:numPr>
    </w:pPr>
  </w:style>
  <w:style w:type="table" w:styleId="GridTable4-Accent2">
    <w:name w:val="Grid Table 4 Accent 2"/>
    <w:basedOn w:val="TableNormal"/>
    <w:uiPriority w:val="49"/>
    <w:rsid w:val="002A1C3E"/>
    <w:tblPr>
      <w:tblStyleRowBandSize w:val="1"/>
      <w:tblStyleColBandSize w:val="1"/>
      <w:tblBorders>
        <w:top w:val="single" w:sz="4" w:space="0" w:color="CFDCE0" w:themeColor="accent2" w:themeTint="99"/>
        <w:left w:val="single" w:sz="4" w:space="0" w:color="CFDCE0" w:themeColor="accent2" w:themeTint="99"/>
        <w:bottom w:val="single" w:sz="4" w:space="0" w:color="CFDCE0" w:themeColor="accent2" w:themeTint="99"/>
        <w:right w:val="single" w:sz="4" w:space="0" w:color="CFDCE0" w:themeColor="accent2" w:themeTint="99"/>
        <w:insideH w:val="single" w:sz="4" w:space="0" w:color="CFDCE0" w:themeColor="accent2" w:themeTint="99"/>
        <w:insideV w:val="single" w:sz="4" w:space="0" w:color="CFDCE0" w:themeColor="accent2" w:themeTint="99"/>
      </w:tblBorders>
    </w:tblPr>
    <w:tblStylePr w:type="firstRow">
      <w:rPr>
        <w:b/>
        <w:bCs/>
        <w:color w:val="FFFFFF" w:themeColor="background1"/>
      </w:rPr>
      <w:tblPr/>
      <w:tcPr>
        <w:tcBorders>
          <w:top w:val="single" w:sz="4" w:space="0" w:color="B0C5CC" w:themeColor="accent2"/>
          <w:left w:val="single" w:sz="4" w:space="0" w:color="B0C5CC" w:themeColor="accent2"/>
          <w:bottom w:val="single" w:sz="4" w:space="0" w:color="B0C5CC" w:themeColor="accent2"/>
          <w:right w:val="single" w:sz="4" w:space="0" w:color="B0C5CC" w:themeColor="accent2"/>
          <w:insideH w:val="nil"/>
          <w:insideV w:val="nil"/>
        </w:tcBorders>
        <w:shd w:val="clear" w:color="auto" w:fill="B0C5CC" w:themeFill="accent2"/>
      </w:tcPr>
    </w:tblStylePr>
    <w:tblStylePr w:type="lastRow">
      <w:rPr>
        <w:b/>
        <w:bCs/>
      </w:rPr>
      <w:tblPr/>
      <w:tcPr>
        <w:tcBorders>
          <w:top w:val="double" w:sz="4" w:space="0" w:color="B0C5CC" w:themeColor="accent2"/>
        </w:tcBorders>
      </w:tcPr>
    </w:tblStylePr>
    <w:tblStylePr w:type="firstCol">
      <w:rPr>
        <w:b/>
        <w:bCs/>
      </w:rPr>
    </w:tblStylePr>
    <w:tblStylePr w:type="lastCol">
      <w:rPr>
        <w:b/>
        <w:bCs/>
      </w:rPr>
    </w:tblStylePr>
    <w:tblStylePr w:type="band1Vert">
      <w:tblPr/>
      <w:tcPr>
        <w:shd w:val="clear" w:color="auto" w:fill="EFF3F4" w:themeFill="accent2" w:themeFillTint="33"/>
      </w:tcPr>
    </w:tblStylePr>
    <w:tblStylePr w:type="band1Horz">
      <w:tblPr/>
      <w:tcPr>
        <w:shd w:val="clear" w:color="auto" w:fill="EFF3F4" w:themeFill="accent2" w:themeFillTint="33"/>
      </w:tcPr>
    </w:tblStylePr>
  </w:style>
  <w:style w:type="table" w:styleId="GridTable4-Accent4">
    <w:name w:val="Grid Table 4 Accent 4"/>
    <w:basedOn w:val="TableNormal"/>
    <w:uiPriority w:val="49"/>
    <w:rsid w:val="002A1C3E"/>
    <w:tblPr>
      <w:tblStyleRowBandSize w:val="1"/>
      <w:tblStyleColBandSize w:val="1"/>
      <w:tblBorders>
        <w:top w:val="single" w:sz="4" w:space="0" w:color="C4D1DB" w:themeColor="accent4" w:themeTint="99"/>
        <w:left w:val="single" w:sz="4" w:space="0" w:color="C4D1DB" w:themeColor="accent4" w:themeTint="99"/>
        <w:bottom w:val="single" w:sz="4" w:space="0" w:color="C4D1DB" w:themeColor="accent4" w:themeTint="99"/>
        <w:right w:val="single" w:sz="4" w:space="0" w:color="C4D1DB" w:themeColor="accent4" w:themeTint="99"/>
        <w:insideH w:val="single" w:sz="4" w:space="0" w:color="C4D1DB" w:themeColor="accent4" w:themeTint="99"/>
        <w:insideV w:val="single" w:sz="4" w:space="0" w:color="C4D1DB" w:themeColor="accent4" w:themeTint="99"/>
      </w:tblBorders>
    </w:tblPr>
    <w:tblStylePr w:type="firstRow">
      <w:rPr>
        <w:b/>
        <w:bCs/>
        <w:color w:val="FFFFFF" w:themeColor="background1"/>
      </w:rPr>
      <w:tblPr/>
      <w:tcPr>
        <w:tcBorders>
          <w:top w:val="single" w:sz="4" w:space="0" w:color="9DB4C4" w:themeColor="accent4"/>
          <w:left w:val="single" w:sz="4" w:space="0" w:color="9DB4C4" w:themeColor="accent4"/>
          <w:bottom w:val="single" w:sz="4" w:space="0" w:color="9DB4C4" w:themeColor="accent4"/>
          <w:right w:val="single" w:sz="4" w:space="0" w:color="9DB4C4" w:themeColor="accent4"/>
          <w:insideH w:val="nil"/>
          <w:insideV w:val="nil"/>
        </w:tcBorders>
        <w:shd w:val="clear" w:color="auto" w:fill="9DB4C4" w:themeFill="accent4"/>
      </w:tcPr>
    </w:tblStylePr>
    <w:tblStylePr w:type="lastRow">
      <w:rPr>
        <w:b/>
        <w:bCs/>
      </w:rPr>
      <w:tblPr/>
      <w:tcPr>
        <w:tcBorders>
          <w:top w:val="double" w:sz="4" w:space="0" w:color="9DB4C4" w:themeColor="accent4"/>
        </w:tcBorders>
      </w:tcPr>
    </w:tblStylePr>
    <w:tblStylePr w:type="firstCol">
      <w:rPr>
        <w:b/>
        <w:bCs/>
      </w:rPr>
    </w:tblStylePr>
    <w:tblStylePr w:type="lastCol">
      <w:rPr>
        <w:b/>
        <w:bCs/>
      </w:rPr>
    </w:tblStylePr>
    <w:tblStylePr w:type="band1Vert">
      <w:tblPr/>
      <w:tcPr>
        <w:shd w:val="clear" w:color="auto" w:fill="EBEFF3" w:themeFill="accent4" w:themeFillTint="33"/>
      </w:tcPr>
    </w:tblStylePr>
    <w:tblStylePr w:type="band1Horz">
      <w:tblPr/>
      <w:tcPr>
        <w:shd w:val="clear" w:color="auto" w:fill="EBEFF3" w:themeFill="accent4" w:themeFillTint="33"/>
      </w:tcPr>
    </w:tblStylePr>
  </w:style>
  <w:style w:type="character" w:styleId="Hyperlink">
    <w:name w:val="Hyperlink"/>
    <w:basedOn w:val="DefaultParagraphFont"/>
    <w:uiPriority w:val="99"/>
    <w:unhideWhenUsed/>
    <w:rsid w:val="00B71D01"/>
    <w:rPr>
      <w:color w:val="auto"/>
      <w:u w:val="none"/>
    </w:rPr>
  </w:style>
  <w:style w:type="character" w:customStyle="1" w:styleId="UnresolvedMention10">
    <w:name w:val="Unresolved Mention1"/>
    <w:basedOn w:val="DefaultParagraphFont"/>
    <w:uiPriority w:val="99"/>
    <w:semiHidden/>
    <w:unhideWhenUsed/>
    <w:rsid w:val="00A30A41"/>
    <w:rPr>
      <w:color w:val="808080"/>
      <w:shd w:val="clear" w:color="auto" w:fill="E6E6E6"/>
    </w:rPr>
  </w:style>
  <w:style w:type="character" w:styleId="PlaceholderText">
    <w:name w:val="Placeholder Text"/>
    <w:basedOn w:val="DefaultParagraphFont"/>
    <w:uiPriority w:val="99"/>
    <w:semiHidden/>
    <w:rsid w:val="00FB37A0"/>
    <w:rPr>
      <w:color w:val="808080"/>
    </w:rPr>
  </w:style>
  <w:style w:type="paragraph" w:styleId="CommentText">
    <w:name w:val="annotation text"/>
    <w:basedOn w:val="Normal"/>
    <w:link w:val="CommentTextChar"/>
    <w:unhideWhenUsed/>
    <w:rsid w:val="00FB37A0"/>
    <w:pPr>
      <w:spacing w:after="0"/>
    </w:pPr>
    <w:rPr>
      <w:rFonts w:eastAsia="Times New Roman" w:cs="Times New Roman"/>
      <w:color w:val="auto"/>
      <w:sz w:val="20"/>
      <w:szCs w:val="24"/>
      <w:lang w:val="en-AU"/>
    </w:rPr>
  </w:style>
  <w:style w:type="character" w:customStyle="1" w:styleId="CommentTextChar">
    <w:name w:val="Comment Text Char"/>
    <w:basedOn w:val="DefaultParagraphFont"/>
    <w:link w:val="CommentText"/>
    <w:rsid w:val="00FB37A0"/>
    <w:rPr>
      <w:rFonts w:ascii="Arial" w:eastAsia="Times New Roman" w:hAnsi="Arial" w:cs="Times New Roman"/>
      <w:sz w:val="20"/>
    </w:rPr>
  </w:style>
  <w:style w:type="character" w:styleId="CommentReference">
    <w:name w:val="annotation reference"/>
    <w:semiHidden/>
    <w:unhideWhenUsed/>
    <w:rsid w:val="00FB37A0"/>
    <w:rPr>
      <w:sz w:val="16"/>
      <w:szCs w:val="16"/>
    </w:rPr>
  </w:style>
  <w:style w:type="paragraph" w:customStyle="1" w:styleId="TACcolhead11pt">
    <w:name w:val="TAC col head 11 pt"/>
    <w:basedOn w:val="Normal"/>
    <w:qFormat/>
    <w:rsid w:val="00635171"/>
    <w:pPr>
      <w:spacing w:before="40" w:after="40" w:line="240" w:lineRule="atLeast"/>
      <w:ind w:left="108" w:right="108"/>
    </w:pPr>
    <w:rPr>
      <w:b/>
      <w:sz w:val="22"/>
    </w:rPr>
  </w:style>
  <w:style w:type="character" w:styleId="Emphasis">
    <w:name w:val="Emphasis"/>
    <w:basedOn w:val="DefaultParagraphFont"/>
    <w:uiPriority w:val="20"/>
    <w:rsid w:val="00E76ADD"/>
    <w:rPr>
      <w:i/>
      <w:iCs/>
    </w:rPr>
  </w:style>
  <w:style w:type="table" w:styleId="PlainTable2">
    <w:name w:val="Plain Table 2"/>
    <w:basedOn w:val="TableNormal"/>
    <w:uiPriority w:val="42"/>
    <w:rsid w:val="002A1C3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FB74F5"/>
    <w:rPr>
      <w:b/>
      <w:bCs/>
      <w:color w:val="1597DD" w:themeColor="accent1"/>
    </w:rPr>
  </w:style>
  <w:style w:type="paragraph" w:customStyle="1" w:styleId="smallgap">
    <w:name w:val="small gap"/>
    <w:basedOn w:val="Normal"/>
    <w:rsid w:val="00CD1BCD"/>
    <w:pPr>
      <w:spacing w:after="0" w:line="80" w:lineRule="exact"/>
    </w:pPr>
    <w:rPr>
      <w:b/>
      <w:sz w:val="8"/>
    </w:rPr>
  </w:style>
  <w:style w:type="table" w:styleId="PlainTable1">
    <w:name w:val="Plain Table 1"/>
    <w:basedOn w:val="TableNormal"/>
    <w:uiPriority w:val="41"/>
    <w:rsid w:val="002A1C3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Cmainbannerheading">
    <w:name w:val="TAC main banner heading"/>
    <w:basedOn w:val="Heading1"/>
    <w:rsid w:val="00C806C6"/>
    <w:pPr>
      <w:spacing w:after="0"/>
    </w:pPr>
    <w:rPr>
      <w:color w:val="FFFFFF" w:themeColor="background1"/>
    </w:rPr>
  </w:style>
  <w:style w:type="table" w:styleId="TableGridLight">
    <w:name w:val="Grid Table Light"/>
    <w:basedOn w:val="TableNormal"/>
    <w:uiPriority w:val="40"/>
    <w:rsid w:val="002A1C3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CF056D"/>
    <w:tblPr>
      <w:tblStyleRowBandSize w:val="1"/>
      <w:tblStyleColBandSize w:val="1"/>
      <w:tblBorders>
        <w:top w:val="single" w:sz="4" w:space="0" w:color="9CD6F5" w:themeColor="accent1" w:themeTint="66"/>
        <w:left w:val="single" w:sz="4" w:space="0" w:color="9CD6F5" w:themeColor="accent1" w:themeTint="66"/>
        <w:bottom w:val="single" w:sz="4" w:space="0" w:color="9CD6F5" w:themeColor="accent1" w:themeTint="66"/>
        <w:right w:val="single" w:sz="4" w:space="0" w:color="9CD6F5" w:themeColor="accent1" w:themeTint="66"/>
        <w:insideH w:val="single" w:sz="4" w:space="0" w:color="9CD6F5" w:themeColor="accent1" w:themeTint="66"/>
        <w:insideV w:val="single" w:sz="4" w:space="0" w:color="9CD6F5" w:themeColor="accent1" w:themeTint="66"/>
      </w:tblBorders>
    </w:tblPr>
    <w:tblStylePr w:type="firstRow">
      <w:rPr>
        <w:b/>
        <w:bCs/>
      </w:rPr>
      <w:tblPr/>
      <w:tcPr>
        <w:tcBorders>
          <w:bottom w:val="single" w:sz="12" w:space="0" w:color="6BC2F1" w:themeColor="accent1" w:themeTint="99"/>
        </w:tcBorders>
      </w:tcPr>
    </w:tblStylePr>
    <w:tblStylePr w:type="lastRow">
      <w:rPr>
        <w:b/>
        <w:bCs/>
      </w:rPr>
      <w:tblPr/>
      <w:tcPr>
        <w:tcBorders>
          <w:top w:val="double" w:sz="2" w:space="0" w:color="6BC2F1" w:themeColor="accent1" w:themeTint="99"/>
        </w:tcBorders>
      </w:tcPr>
    </w:tblStylePr>
    <w:tblStylePr w:type="firstCol">
      <w:rPr>
        <w:b/>
        <w:bCs/>
      </w:rPr>
    </w:tblStylePr>
    <w:tblStylePr w:type="lastCol">
      <w:rPr>
        <w:b/>
        <w:bCs/>
      </w:rPr>
    </w:tblStylePr>
  </w:style>
  <w:style w:type="paragraph" w:customStyle="1" w:styleId="TACintroparagraph">
    <w:name w:val="TAC intro paragraph"/>
    <w:basedOn w:val="Normal"/>
    <w:rsid w:val="00CD1BCD"/>
    <w:pPr>
      <w:spacing w:after="120" w:line="320" w:lineRule="atLeast"/>
    </w:pPr>
    <w:rPr>
      <w:color w:val="5B6F80"/>
      <w:sz w:val="26"/>
    </w:rPr>
  </w:style>
  <w:style w:type="table" w:styleId="GridTable4">
    <w:name w:val="Grid Table 4"/>
    <w:basedOn w:val="TableNormal"/>
    <w:uiPriority w:val="49"/>
    <w:rsid w:val="00CF05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Cbodytextafterpictureortable">
    <w:name w:val="TAC body text after picture or table"/>
    <w:basedOn w:val="Normal"/>
    <w:rsid w:val="00CD1BCD"/>
    <w:pPr>
      <w:spacing w:before="360" w:after="120" w:line="240" w:lineRule="atLeast"/>
    </w:pPr>
    <w:rPr>
      <w:sz w:val="22"/>
    </w:rPr>
  </w:style>
  <w:style w:type="paragraph" w:customStyle="1" w:styleId="TACbulletafternumbers1">
    <w:name w:val="TAC bullet after numbers 1"/>
    <w:basedOn w:val="Normal"/>
    <w:rsid w:val="00CD1BCD"/>
    <w:pPr>
      <w:numPr>
        <w:ilvl w:val="2"/>
        <w:numId w:val="34"/>
      </w:numPr>
      <w:spacing w:after="120" w:line="240" w:lineRule="atLeast"/>
    </w:pPr>
    <w:rPr>
      <w:rFonts w:eastAsia="Times" w:cs="Times New Roman"/>
      <w:color w:val="auto"/>
      <w:sz w:val="22"/>
      <w:szCs w:val="20"/>
      <w:lang w:val="en-AU"/>
    </w:rPr>
  </w:style>
  <w:style w:type="numbering" w:customStyle="1" w:styleId="ZZNumbersdigit">
    <w:name w:val="ZZ Numbers digit"/>
    <w:rsid w:val="00C5686A"/>
    <w:pPr>
      <w:numPr>
        <w:numId w:val="34"/>
      </w:numPr>
    </w:pPr>
  </w:style>
  <w:style w:type="paragraph" w:customStyle="1" w:styleId="TACnumberdigit">
    <w:name w:val="TAC number digit"/>
    <w:basedOn w:val="Normal"/>
    <w:rsid w:val="00CD1BCD"/>
    <w:pPr>
      <w:numPr>
        <w:numId w:val="35"/>
      </w:numPr>
      <w:spacing w:after="120" w:line="240" w:lineRule="atLeast"/>
    </w:pPr>
    <w:rPr>
      <w:rFonts w:eastAsia="Times" w:cs="Times New Roman"/>
      <w:color w:val="auto"/>
      <w:sz w:val="22"/>
      <w:szCs w:val="20"/>
      <w:lang w:val="en-AU"/>
    </w:rPr>
  </w:style>
  <w:style w:type="paragraph" w:customStyle="1" w:styleId="TACnumberloweralphaindent">
    <w:name w:val="TAC number lower alpha indent"/>
    <w:basedOn w:val="Normal"/>
    <w:rsid w:val="00CD1BCD"/>
    <w:pPr>
      <w:numPr>
        <w:ilvl w:val="1"/>
        <w:numId w:val="37"/>
      </w:numPr>
      <w:spacing w:after="120" w:line="240" w:lineRule="atLeast"/>
    </w:pPr>
    <w:rPr>
      <w:rFonts w:eastAsia="Times" w:cs="Times New Roman"/>
      <w:color w:val="auto"/>
      <w:sz w:val="22"/>
      <w:szCs w:val="20"/>
      <w:lang w:val="en-AU"/>
    </w:rPr>
  </w:style>
  <w:style w:type="paragraph" w:customStyle="1" w:styleId="TACnumberdigitindent">
    <w:name w:val="TAC number digit indent"/>
    <w:basedOn w:val="TACnumberloweralphaindent"/>
    <w:rsid w:val="00C5686A"/>
    <w:pPr>
      <w:numPr>
        <w:numId w:val="34"/>
      </w:numPr>
    </w:pPr>
  </w:style>
  <w:style w:type="paragraph" w:customStyle="1" w:styleId="TACnumberloweralpha">
    <w:name w:val="TAC number lower alpha"/>
    <w:basedOn w:val="Normal"/>
    <w:rsid w:val="00CD1BCD"/>
    <w:pPr>
      <w:numPr>
        <w:numId w:val="37"/>
      </w:numPr>
      <w:spacing w:after="120" w:line="240" w:lineRule="atLeast"/>
    </w:pPr>
    <w:rPr>
      <w:rFonts w:eastAsia="Times" w:cs="Times New Roman"/>
      <w:color w:val="auto"/>
      <w:sz w:val="22"/>
      <w:szCs w:val="20"/>
      <w:lang w:val="en-AU"/>
    </w:rPr>
  </w:style>
  <w:style w:type="paragraph" w:customStyle="1" w:styleId="TACnumberlowerroman">
    <w:name w:val="TAC number lower roman"/>
    <w:basedOn w:val="Normal"/>
    <w:rsid w:val="00CD1BCD"/>
    <w:pPr>
      <w:numPr>
        <w:numId w:val="36"/>
      </w:numPr>
      <w:spacing w:after="120" w:line="240" w:lineRule="atLeast"/>
    </w:pPr>
    <w:rPr>
      <w:rFonts w:eastAsia="Times" w:cs="Times New Roman"/>
      <w:color w:val="auto"/>
      <w:sz w:val="22"/>
      <w:szCs w:val="20"/>
      <w:lang w:val="en-AU"/>
    </w:rPr>
  </w:style>
  <w:style w:type="paragraph" w:customStyle="1" w:styleId="TACnumberlowerromanindent">
    <w:name w:val="TAC number lower roman indent"/>
    <w:basedOn w:val="Normal"/>
    <w:rsid w:val="00CD1BCD"/>
    <w:pPr>
      <w:numPr>
        <w:ilvl w:val="1"/>
        <w:numId w:val="36"/>
      </w:numPr>
      <w:spacing w:after="120" w:line="240" w:lineRule="atLeast"/>
    </w:pPr>
    <w:rPr>
      <w:rFonts w:eastAsia="Times" w:cs="Times New Roman"/>
      <w:color w:val="auto"/>
      <w:sz w:val="20"/>
      <w:szCs w:val="20"/>
      <w:lang w:val="en-AU"/>
    </w:rPr>
  </w:style>
  <w:style w:type="paragraph" w:customStyle="1" w:styleId="TACbulletafternumbers2">
    <w:name w:val="TAC bullet after numbers 2"/>
    <w:basedOn w:val="Normal"/>
    <w:rsid w:val="00CD1BCD"/>
    <w:pPr>
      <w:numPr>
        <w:ilvl w:val="3"/>
        <w:numId w:val="34"/>
      </w:numPr>
      <w:spacing w:after="120" w:line="240" w:lineRule="atLeast"/>
    </w:pPr>
    <w:rPr>
      <w:rFonts w:eastAsia="Times" w:cs="Times New Roman"/>
      <w:color w:val="auto"/>
      <w:sz w:val="22"/>
      <w:szCs w:val="20"/>
      <w:lang w:val="en-AU"/>
    </w:rPr>
  </w:style>
  <w:style w:type="numbering" w:customStyle="1" w:styleId="ZZNumberslowerroman">
    <w:name w:val="ZZ Numbers lower roman"/>
    <w:basedOn w:val="NoList"/>
    <w:rsid w:val="00C5686A"/>
    <w:pPr>
      <w:numPr>
        <w:numId w:val="36"/>
      </w:numPr>
    </w:pPr>
  </w:style>
  <w:style w:type="numbering" w:customStyle="1" w:styleId="ZZNumbersloweralpha">
    <w:name w:val="ZZ Numbers lower alpha"/>
    <w:basedOn w:val="NoList"/>
    <w:rsid w:val="00C5686A"/>
    <w:pPr>
      <w:numPr>
        <w:numId w:val="37"/>
      </w:numPr>
    </w:pPr>
  </w:style>
  <w:style w:type="paragraph" w:customStyle="1" w:styleId="TACtablecaption">
    <w:name w:val="TAC table caption"/>
    <w:basedOn w:val="Normal"/>
    <w:rsid w:val="00CD1BCD"/>
    <w:pPr>
      <w:spacing w:before="160" w:after="80" w:line="240" w:lineRule="atLeast"/>
    </w:pPr>
    <w:rPr>
      <w:b/>
      <w:color w:val="5B6F80" w:themeColor="accent5"/>
      <w:sz w:val="22"/>
    </w:rPr>
  </w:style>
  <w:style w:type="paragraph" w:customStyle="1" w:styleId="TACfigurecaption">
    <w:name w:val="TAC figure caption"/>
    <w:basedOn w:val="TACtablecaption"/>
    <w:rsid w:val="00377DDF"/>
  </w:style>
  <w:style w:type="paragraph" w:styleId="Header">
    <w:name w:val="header"/>
    <w:basedOn w:val="Normal"/>
    <w:link w:val="HeaderChar"/>
    <w:unhideWhenUsed/>
    <w:qFormat/>
    <w:rsid w:val="00FA4A0A"/>
    <w:pPr>
      <w:tabs>
        <w:tab w:val="center" w:pos="4513"/>
        <w:tab w:val="right" w:pos="9026"/>
      </w:tabs>
      <w:spacing w:after="0"/>
    </w:pPr>
  </w:style>
  <w:style w:type="character" w:customStyle="1" w:styleId="HeaderChar">
    <w:name w:val="Header Char"/>
    <w:basedOn w:val="DefaultParagraphFont"/>
    <w:link w:val="Header"/>
    <w:rsid w:val="00FA4A0A"/>
    <w:rPr>
      <w:rFonts w:ascii="Arial" w:hAnsi="Arial"/>
      <w:color w:val="000000" w:themeColor="text1"/>
      <w:sz w:val="16"/>
      <w:szCs w:val="16"/>
      <w:lang w:val="en-US"/>
    </w:rPr>
  </w:style>
  <w:style w:type="character" w:styleId="FollowedHyperlink">
    <w:name w:val="FollowedHyperlink"/>
    <w:basedOn w:val="DefaultParagraphFont"/>
    <w:uiPriority w:val="99"/>
    <w:semiHidden/>
    <w:unhideWhenUsed/>
    <w:rsid w:val="00CD77E6"/>
    <w:rPr>
      <w:color w:val="95BDE6" w:themeColor="followedHyperlink"/>
      <w:u w:val="single"/>
    </w:rPr>
  </w:style>
  <w:style w:type="paragraph" w:customStyle="1" w:styleId="FormText">
    <w:name w:val="Form Text"/>
    <w:basedOn w:val="Normal"/>
    <w:rsid w:val="001C1108"/>
    <w:pPr>
      <w:tabs>
        <w:tab w:val="left" w:pos="284"/>
      </w:tabs>
      <w:spacing w:before="20" w:after="20" w:line="180" w:lineRule="atLeast"/>
    </w:pPr>
    <w:rPr>
      <w:rFonts w:eastAsia="Times New Roman" w:cs="Arial"/>
      <w:color w:val="auto"/>
      <w:sz w:val="15"/>
      <w:szCs w:val="15"/>
      <w:lang w:val="en-AU"/>
    </w:rPr>
  </w:style>
  <w:style w:type="paragraph" w:customStyle="1" w:styleId="Formtabletext">
    <w:name w:val="Form table text"/>
    <w:basedOn w:val="Normal"/>
    <w:rsid w:val="001C1108"/>
    <w:pPr>
      <w:tabs>
        <w:tab w:val="left" w:pos="284"/>
      </w:tabs>
      <w:spacing w:before="20" w:after="20" w:line="180" w:lineRule="atLeast"/>
      <w:ind w:left="57"/>
    </w:pPr>
    <w:rPr>
      <w:rFonts w:eastAsia="Times New Roman" w:cs="Arial"/>
      <w:color w:val="auto"/>
      <w:sz w:val="15"/>
      <w:szCs w:val="15"/>
      <w:lang w:val="en-AU"/>
    </w:rPr>
  </w:style>
  <w:style w:type="paragraph" w:styleId="CommentSubject">
    <w:name w:val="annotation subject"/>
    <w:basedOn w:val="CommentText"/>
    <w:next w:val="CommentText"/>
    <w:link w:val="CommentSubjectChar"/>
    <w:uiPriority w:val="99"/>
    <w:semiHidden/>
    <w:unhideWhenUsed/>
    <w:rsid w:val="001C1108"/>
    <w:pPr>
      <w:spacing w:after="60"/>
    </w:pPr>
    <w:rPr>
      <w:rFonts w:eastAsiaTheme="minorEastAsia" w:cstheme="minorBidi"/>
      <w:b/>
      <w:bCs/>
      <w:color w:val="000000" w:themeColor="text1"/>
      <w:szCs w:val="20"/>
      <w:lang w:val="en-US"/>
    </w:rPr>
  </w:style>
  <w:style w:type="character" w:customStyle="1" w:styleId="CommentSubjectChar">
    <w:name w:val="Comment Subject Char"/>
    <w:basedOn w:val="CommentTextChar"/>
    <w:link w:val="CommentSubject"/>
    <w:uiPriority w:val="99"/>
    <w:semiHidden/>
    <w:rsid w:val="001C1108"/>
    <w:rPr>
      <w:rFonts w:ascii="Arial" w:eastAsia="Times New Roman" w:hAnsi="Arial" w:cs="Times New Roman"/>
      <w:b/>
      <w:bCs/>
      <w:color w:val="000000" w:themeColor="text1"/>
      <w:sz w:val="20"/>
      <w:szCs w:val="20"/>
      <w:lang w:val="en-US"/>
    </w:rPr>
  </w:style>
  <w:style w:type="paragraph" w:styleId="ListParagraph">
    <w:name w:val="List Paragraph"/>
    <w:basedOn w:val="Normal"/>
    <w:uiPriority w:val="34"/>
    <w:semiHidden/>
    <w:rsid w:val="00E71F68"/>
    <w:pPr>
      <w:ind w:left="720"/>
      <w:contextualSpacing/>
    </w:pPr>
  </w:style>
  <w:style w:type="paragraph" w:customStyle="1" w:styleId="TACbodytextbold11pt">
    <w:name w:val="TAC body text bold 11pt"/>
    <w:basedOn w:val="Normal"/>
    <w:rsid w:val="00CD1BCD"/>
    <w:pPr>
      <w:spacing w:after="120" w:line="240" w:lineRule="atLeast"/>
    </w:pPr>
    <w:rPr>
      <w:b/>
      <w:sz w:val="22"/>
    </w:rPr>
  </w:style>
  <w:style w:type="paragraph" w:customStyle="1" w:styleId="TACbodyform11pt">
    <w:name w:val="TAC body form 11pt"/>
    <w:basedOn w:val="Normal"/>
    <w:qFormat/>
    <w:rsid w:val="00CD1BCD"/>
    <w:pPr>
      <w:spacing w:before="80" w:after="40"/>
    </w:pPr>
    <w:rPr>
      <w:sz w:val="22"/>
    </w:rPr>
  </w:style>
  <w:style w:type="paragraph" w:customStyle="1" w:styleId="TACFormtabletext11pt">
    <w:name w:val="TAC Form table text 11pt"/>
    <w:basedOn w:val="Normal"/>
    <w:rsid w:val="00CD1BCD"/>
    <w:pPr>
      <w:tabs>
        <w:tab w:val="left" w:pos="284"/>
      </w:tabs>
      <w:spacing w:before="30" w:after="30" w:line="240" w:lineRule="atLeast"/>
      <w:ind w:left="108" w:right="108"/>
    </w:pPr>
    <w:rPr>
      <w:rFonts w:cs="Arial"/>
      <w:color w:val="auto"/>
      <w:sz w:val="22"/>
      <w:szCs w:val="15"/>
      <w:lang w:val="en-AU"/>
    </w:rPr>
  </w:style>
  <w:style w:type="table" w:customStyle="1" w:styleId="nospacetable">
    <w:name w:val="no space table"/>
    <w:basedOn w:val="TableNormal"/>
    <w:uiPriority w:val="99"/>
    <w:rsid w:val="00D24C3F"/>
    <w:rPr>
      <w:sz w:val="18"/>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TACbodyform">
    <w:name w:val="TAC body form"/>
    <w:basedOn w:val="Normal"/>
    <w:qFormat/>
    <w:rsid w:val="0012389D"/>
    <w:pPr>
      <w:spacing w:before="80" w:after="40"/>
    </w:pPr>
    <w:rPr>
      <w:sz w:val="18"/>
    </w:rPr>
  </w:style>
  <w:style w:type="paragraph" w:customStyle="1" w:styleId="TACinternuseheading">
    <w:name w:val="TAC internuse heading"/>
    <w:basedOn w:val="Heading1"/>
    <w:rsid w:val="00FE375B"/>
    <w:rPr>
      <w:color w:val="5B5C64" w:themeColor="text2"/>
      <w:sz w:val="32"/>
    </w:rPr>
  </w:style>
  <w:style w:type="paragraph" w:customStyle="1" w:styleId="TACversioncontrol">
    <w:name w:val="TAC version control"/>
    <w:basedOn w:val="Footer"/>
    <w:rsid w:val="001507C0"/>
    <w:rPr>
      <w:color w:val="5B6F80" w:themeColor="accent5"/>
      <w:sz w:val="14"/>
    </w:rPr>
  </w:style>
  <w:style w:type="paragraph" w:customStyle="1" w:styleId="FormHeading1">
    <w:name w:val="Form Heading 1"/>
    <w:basedOn w:val="Normal"/>
    <w:rsid w:val="00C34CEC"/>
    <w:pPr>
      <w:spacing w:after="20" w:line="192" w:lineRule="atLeast"/>
    </w:pPr>
    <w:rPr>
      <w:rFonts w:eastAsia="Times New Roman" w:cs="Times New Roman"/>
      <w:b/>
      <w:color w:val="auto"/>
      <w:lang w:val="en-AU"/>
    </w:rPr>
  </w:style>
  <w:style w:type="table" w:customStyle="1" w:styleId="Basic">
    <w:name w:val="Basic"/>
    <w:basedOn w:val="TableNormal"/>
    <w:rsid w:val="00C34CEC"/>
    <w:rPr>
      <w:rFonts w:ascii="Arial" w:eastAsia="Times New Roman" w:hAnsi="Arial" w:cs="Times New Roman"/>
      <w:sz w:val="20"/>
      <w:szCs w:val="20"/>
      <w:lang w:eastAsia="en-AU"/>
    </w:rPr>
    <w:tblPr>
      <w:tblStyleRow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Pr>
    <w:tblStylePr w:type="firstRow">
      <w:rPr>
        <w:rFonts w:ascii="Arial" w:hAnsi="Arial"/>
        <w:b/>
      </w:rPr>
      <w:tblPr/>
      <w:tcPr>
        <w:tcBorders>
          <w:insideV w:val="single" w:sz="2" w:space="0" w:color="FFFFFF"/>
        </w:tcBorders>
        <w:shd w:val="clear" w:color="auto" w:fill="000000"/>
      </w:tcPr>
    </w:tblStylePr>
  </w:style>
  <w:style w:type="paragraph" w:customStyle="1" w:styleId="FormTextChar">
    <w:name w:val="Form Text Char"/>
    <w:basedOn w:val="Normal"/>
    <w:rsid w:val="00C34CEC"/>
    <w:pPr>
      <w:tabs>
        <w:tab w:val="left" w:pos="284"/>
      </w:tabs>
      <w:spacing w:before="20" w:after="20" w:line="180" w:lineRule="atLeast"/>
    </w:pPr>
    <w:rPr>
      <w:rFonts w:eastAsia="Times New Roman" w:cs="Arial"/>
      <w:color w:val="auto"/>
      <w:sz w:val="15"/>
      <w:szCs w:val="15"/>
      <w:lang w:val="en-AU"/>
    </w:rPr>
  </w:style>
  <w:style w:type="paragraph" w:customStyle="1" w:styleId="FormName">
    <w:name w:val="Form Name"/>
    <w:basedOn w:val="Normal"/>
    <w:rsid w:val="00586326"/>
    <w:pPr>
      <w:spacing w:after="0" w:line="240" w:lineRule="atLeast"/>
      <w:ind w:right="227"/>
      <w:jc w:val="right"/>
    </w:pPr>
    <w:rPr>
      <w:rFonts w:ascii="Arial Black" w:eastAsia="Times New Roman" w:hAnsi="Arial Black" w:cs="Times New Roman"/>
      <w:bCs/>
      <w:caps/>
      <w:color w:val="FFFFFF"/>
      <w:sz w:val="22"/>
      <w:szCs w:val="22"/>
    </w:rPr>
  </w:style>
  <w:style w:type="paragraph" w:customStyle="1" w:styleId="Formnotes">
    <w:name w:val="Form notes"/>
    <w:basedOn w:val="Normal"/>
    <w:rsid w:val="00DA2FB0"/>
    <w:pPr>
      <w:spacing w:after="80" w:line="180" w:lineRule="atLeast"/>
    </w:pPr>
    <w:rPr>
      <w:rFonts w:eastAsia="Times New Roman" w:cs="Arial"/>
      <w:color w:val="auto"/>
      <w:sz w:val="15"/>
      <w:szCs w:val="15"/>
      <w:lang w:val="en-AU"/>
    </w:rPr>
  </w:style>
  <w:style w:type="paragraph" w:customStyle="1" w:styleId="Notesheading">
    <w:name w:val="Notes heading"/>
    <w:basedOn w:val="Normal"/>
    <w:rsid w:val="00574C64"/>
    <w:pPr>
      <w:spacing w:before="120" w:after="120" w:line="192" w:lineRule="atLeast"/>
    </w:pPr>
    <w:rPr>
      <w:rFonts w:eastAsia="Times New Roman" w:cs="Times New Roman"/>
      <w:b/>
      <w:color w:val="auto"/>
      <w:lang w:val="en-AU"/>
    </w:rPr>
  </w:style>
  <w:style w:type="paragraph" w:customStyle="1" w:styleId="Notestext">
    <w:name w:val="Notes text"/>
    <w:basedOn w:val="Normal"/>
    <w:rsid w:val="00574C64"/>
    <w:pPr>
      <w:tabs>
        <w:tab w:val="left" w:pos="284"/>
      </w:tabs>
      <w:spacing w:before="20" w:after="80" w:line="180" w:lineRule="atLeast"/>
    </w:pPr>
    <w:rPr>
      <w:rFonts w:eastAsia="Times New Roman" w:cs="Arial"/>
      <w:color w:val="auto"/>
      <w:szCs w:val="15"/>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40094">
      <w:bodyDiv w:val="1"/>
      <w:marLeft w:val="0"/>
      <w:marRight w:val="0"/>
      <w:marTop w:val="0"/>
      <w:marBottom w:val="0"/>
      <w:divBdr>
        <w:top w:val="none" w:sz="0" w:space="0" w:color="auto"/>
        <w:left w:val="none" w:sz="0" w:space="0" w:color="auto"/>
        <w:bottom w:val="none" w:sz="0" w:space="0" w:color="auto"/>
        <w:right w:val="none" w:sz="0" w:space="0" w:color="auto"/>
      </w:divBdr>
    </w:div>
    <w:div w:id="380402085">
      <w:bodyDiv w:val="1"/>
      <w:marLeft w:val="0"/>
      <w:marRight w:val="0"/>
      <w:marTop w:val="0"/>
      <w:marBottom w:val="0"/>
      <w:divBdr>
        <w:top w:val="none" w:sz="0" w:space="0" w:color="auto"/>
        <w:left w:val="none" w:sz="0" w:space="0" w:color="auto"/>
        <w:bottom w:val="none" w:sz="0" w:space="0" w:color="auto"/>
        <w:right w:val="none" w:sz="0" w:space="0" w:color="auto"/>
      </w:divBdr>
    </w:div>
    <w:div w:id="810051789">
      <w:bodyDiv w:val="1"/>
      <w:marLeft w:val="0"/>
      <w:marRight w:val="0"/>
      <w:marTop w:val="0"/>
      <w:marBottom w:val="0"/>
      <w:divBdr>
        <w:top w:val="none" w:sz="0" w:space="0" w:color="auto"/>
        <w:left w:val="none" w:sz="0" w:space="0" w:color="auto"/>
        <w:bottom w:val="none" w:sz="0" w:space="0" w:color="auto"/>
        <w:right w:val="none" w:sz="0" w:space="0" w:color="auto"/>
      </w:divBdr>
    </w:div>
    <w:div w:id="837305661">
      <w:bodyDiv w:val="1"/>
      <w:marLeft w:val="0"/>
      <w:marRight w:val="0"/>
      <w:marTop w:val="0"/>
      <w:marBottom w:val="0"/>
      <w:divBdr>
        <w:top w:val="none" w:sz="0" w:space="0" w:color="auto"/>
        <w:left w:val="none" w:sz="0" w:space="0" w:color="auto"/>
        <w:bottom w:val="none" w:sz="0" w:space="0" w:color="auto"/>
        <w:right w:val="none" w:sz="0" w:space="0" w:color="auto"/>
      </w:divBdr>
    </w:div>
    <w:div w:id="1359625621">
      <w:bodyDiv w:val="1"/>
      <w:marLeft w:val="0"/>
      <w:marRight w:val="0"/>
      <w:marTop w:val="0"/>
      <w:marBottom w:val="0"/>
      <w:divBdr>
        <w:top w:val="none" w:sz="0" w:space="0" w:color="auto"/>
        <w:left w:val="none" w:sz="0" w:space="0" w:color="auto"/>
        <w:bottom w:val="none" w:sz="0" w:space="0" w:color="auto"/>
        <w:right w:val="none" w:sz="0" w:space="0" w:color="auto"/>
      </w:divBdr>
    </w:div>
    <w:div w:id="1427458070">
      <w:bodyDiv w:val="1"/>
      <w:marLeft w:val="0"/>
      <w:marRight w:val="0"/>
      <w:marTop w:val="0"/>
      <w:marBottom w:val="0"/>
      <w:divBdr>
        <w:top w:val="none" w:sz="0" w:space="0" w:color="auto"/>
        <w:left w:val="none" w:sz="0" w:space="0" w:color="auto"/>
        <w:bottom w:val="none" w:sz="0" w:space="0" w:color="auto"/>
        <w:right w:val="none" w:sz="0" w:space="0" w:color="auto"/>
      </w:divBdr>
    </w:div>
    <w:div w:id="1945261571">
      <w:bodyDiv w:val="1"/>
      <w:marLeft w:val="0"/>
      <w:marRight w:val="0"/>
      <w:marTop w:val="0"/>
      <w:marBottom w:val="0"/>
      <w:divBdr>
        <w:top w:val="none" w:sz="0" w:space="0" w:color="auto"/>
        <w:left w:val="none" w:sz="0" w:space="0" w:color="auto"/>
        <w:bottom w:val="none" w:sz="0" w:space="0" w:color="auto"/>
        <w:right w:val="none" w:sz="0" w:space="0" w:color="auto"/>
      </w:divBdr>
    </w:div>
    <w:div w:id="2052220424">
      <w:bodyDiv w:val="1"/>
      <w:marLeft w:val="0"/>
      <w:marRight w:val="0"/>
      <w:marTop w:val="0"/>
      <w:marBottom w:val="0"/>
      <w:divBdr>
        <w:top w:val="none" w:sz="0" w:space="0" w:color="auto"/>
        <w:left w:val="none" w:sz="0" w:space="0" w:color="auto"/>
        <w:bottom w:val="none" w:sz="0" w:space="0" w:color="auto"/>
        <w:right w:val="none" w:sz="0" w:space="0" w:color="auto"/>
      </w:divBdr>
    </w:div>
    <w:div w:id="21018276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yperlink" Target="http://www.tac.vic.gov.au" TargetMode="External"/><Relationship Id="rId4" Type="http://schemas.openxmlformats.org/officeDocument/2006/relationships/webSettings" Target="webSettings.xml"/><Relationship Id="rId9" Type="http://schemas.openxmlformats.org/officeDocument/2006/relationships/hyperlink" Target="mailto:info@tac.vic.gov.au"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www.tac.vic.gov.au" TargetMode="External"/><Relationship Id="rId1" Type="http://schemas.openxmlformats.org/officeDocument/2006/relationships/hyperlink" Target="mailto:info@tac.vic.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F6329FF69524951ABDBC0DAF9D644B1"/>
        <w:category>
          <w:name w:val="General"/>
          <w:gallery w:val="placeholder"/>
        </w:category>
        <w:types>
          <w:type w:val="bbPlcHdr"/>
        </w:types>
        <w:behaviors>
          <w:behavior w:val="content"/>
        </w:behaviors>
        <w:guid w:val="{F7D82E11-AB36-4D9B-B5D2-3A6D5BA9A5AB}"/>
      </w:docPartPr>
      <w:docPartBody>
        <w:p w:rsidR="007E2387" w:rsidRDefault="0038103F" w:rsidP="0038103F">
          <w:pPr>
            <w:pStyle w:val="AF6329FF69524951ABDBC0DAF9D644B1"/>
          </w:pPr>
          <w:r>
            <w:rPr>
              <w:rStyle w:val="PlaceholderText"/>
            </w:rPr>
            <w:t>Version control</w:t>
          </w:r>
          <w:r w:rsidRPr="00C20FE6">
            <w:rPr>
              <w:rStyle w:val="PlaceholderText"/>
            </w:rPr>
            <w:t>.</w:t>
          </w:r>
        </w:p>
      </w:docPartBody>
    </w:docPart>
    <w:docPart>
      <w:docPartPr>
        <w:name w:val="105EBADD48B542849F9DABD7282CD866"/>
        <w:category>
          <w:name w:val="General"/>
          <w:gallery w:val="placeholder"/>
        </w:category>
        <w:types>
          <w:type w:val="bbPlcHdr"/>
        </w:types>
        <w:behaviors>
          <w:behavior w:val="content"/>
        </w:behaviors>
        <w:guid w:val="{FFC57ED4-6583-4850-9B2C-DA670A96510F}"/>
      </w:docPartPr>
      <w:docPartBody>
        <w:p w:rsidR="00572E03" w:rsidRDefault="00F72921" w:rsidP="00F72921">
          <w:pPr>
            <w:pStyle w:val="105EBADD48B542849F9DABD7282CD866"/>
          </w:pPr>
          <w:r>
            <w:t xml:space="preserve">          </w:t>
          </w:r>
        </w:p>
      </w:docPartBody>
    </w:docPart>
    <w:docPart>
      <w:docPartPr>
        <w:name w:val="360DB56C739745859587785BCBCF160E"/>
        <w:category>
          <w:name w:val="General"/>
          <w:gallery w:val="placeholder"/>
        </w:category>
        <w:types>
          <w:type w:val="bbPlcHdr"/>
        </w:types>
        <w:behaviors>
          <w:behavior w:val="content"/>
        </w:behaviors>
        <w:guid w:val="{7E09995C-DD5C-4D68-869F-F3DEEDD4CC00}"/>
      </w:docPartPr>
      <w:docPartBody>
        <w:p w:rsidR="00572E03" w:rsidRDefault="00F72921" w:rsidP="00F72921">
          <w:pPr>
            <w:pStyle w:val="360DB56C739745859587785BCBCF160E"/>
          </w:pPr>
          <w:r>
            <w:t xml:space="preserve">                                      </w:t>
          </w:r>
        </w:p>
      </w:docPartBody>
    </w:docPart>
    <w:docPart>
      <w:docPartPr>
        <w:name w:val="B263FC00226B4A19886437876A6D9EAA"/>
        <w:category>
          <w:name w:val="General"/>
          <w:gallery w:val="placeholder"/>
        </w:category>
        <w:types>
          <w:type w:val="bbPlcHdr"/>
        </w:types>
        <w:behaviors>
          <w:behavior w:val="content"/>
        </w:behaviors>
        <w:guid w:val="{CBC8B941-52D1-4BC3-A5F2-C24133F77784}"/>
      </w:docPartPr>
      <w:docPartBody>
        <w:p w:rsidR="00572E03" w:rsidRDefault="00F72921" w:rsidP="00F72921">
          <w:pPr>
            <w:pStyle w:val="B263FC00226B4A19886437876A6D9EAA"/>
          </w:pPr>
          <w:r>
            <w:t xml:space="preserve">                                      </w:t>
          </w:r>
        </w:p>
      </w:docPartBody>
    </w:docPart>
    <w:docPart>
      <w:docPartPr>
        <w:name w:val="F8B6C381BC274569A7167CD019B6360B"/>
        <w:category>
          <w:name w:val="General"/>
          <w:gallery w:val="placeholder"/>
        </w:category>
        <w:types>
          <w:type w:val="bbPlcHdr"/>
        </w:types>
        <w:behaviors>
          <w:behavior w:val="content"/>
        </w:behaviors>
        <w:guid w:val="{DA5B2182-411E-46A2-8263-F92F1546F87E}"/>
      </w:docPartPr>
      <w:docPartBody>
        <w:p w:rsidR="00572E03" w:rsidRDefault="00F72921" w:rsidP="00F72921">
          <w:pPr>
            <w:pStyle w:val="F8B6C381BC274569A7167CD019B6360B"/>
          </w:pPr>
          <w:r>
            <w:t xml:space="preserve">                                      </w:t>
          </w:r>
        </w:p>
      </w:docPartBody>
    </w:docPart>
    <w:docPart>
      <w:docPartPr>
        <w:name w:val="70C5E88E35CA4D509804A75B4AFD5FA1"/>
        <w:category>
          <w:name w:val="General"/>
          <w:gallery w:val="placeholder"/>
        </w:category>
        <w:types>
          <w:type w:val="bbPlcHdr"/>
        </w:types>
        <w:behaviors>
          <w:behavior w:val="content"/>
        </w:behaviors>
        <w:guid w:val="{4EFBD875-E5A1-40E6-812C-420B2307A36A}"/>
      </w:docPartPr>
      <w:docPartBody>
        <w:p w:rsidR="00572E03" w:rsidRDefault="00F72921" w:rsidP="00F72921">
          <w:pPr>
            <w:pStyle w:val="70C5E88E35CA4D509804A75B4AFD5FA1"/>
          </w:pPr>
          <w:r>
            <w:t xml:space="preserve">                                      </w:t>
          </w:r>
        </w:p>
      </w:docPartBody>
    </w:docPart>
    <w:docPart>
      <w:docPartPr>
        <w:name w:val="532F5730F9D5445CA11BAF1385E2A82A"/>
        <w:category>
          <w:name w:val="General"/>
          <w:gallery w:val="placeholder"/>
        </w:category>
        <w:types>
          <w:type w:val="bbPlcHdr"/>
        </w:types>
        <w:behaviors>
          <w:behavior w:val="content"/>
        </w:behaviors>
        <w:guid w:val="{A35B765A-45F9-4BEB-A995-5E58AF7F742A}"/>
      </w:docPartPr>
      <w:docPartBody>
        <w:p w:rsidR="00572E03" w:rsidRDefault="00F72921" w:rsidP="00F72921">
          <w:pPr>
            <w:pStyle w:val="532F5730F9D5445CA11BAF1385E2A82A"/>
          </w:pPr>
          <w:r>
            <w:t xml:space="preserve">    </w:t>
          </w:r>
        </w:p>
      </w:docPartBody>
    </w:docPart>
    <w:docPart>
      <w:docPartPr>
        <w:name w:val="A3CB2FE664594F599AB4A7D6BA15C512"/>
        <w:category>
          <w:name w:val="General"/>
          <w:gallery w:val="placeholder"/>
        </w:category>
        <w:types>
          <w:type w:val="bbPlcHdr"/>
        </w:types>
        <w:behaviors>
          <w:behavior w:val="content"/>
        </w:behaviors>
        <w:guid w:val="{5989F051-D726-4F1A-840E-1F9A656C400E}"/>
      </w:docPartPr>
      <w:docPartBody>
        <w:p w:rsidR="00572E03" w:rsidRDefault="00F72921" w:rsidP="00F72921">
          <w:pPr>
            <w:pStyle w:val="A3CB2FE664594F599AB4A7D6BA15C5122"/>
          </w:pPr>
          <w:r>
            <w:rPr>
              <w:rStyle w:val="PlaceholderText"/>
            </w:rPr>
            <w:t xml:space="preserve">     </w:t>
          </w:r>
        </w:p>
      </w:docPartBody>
    </w:docPart>
    <w:docPart>
      <w:docPartPr>
        <w:name w:val="00E03D41A18E47EAA02C2D8261147F25"/>
        <w:category>
          <w:name w:val="General"/>
          <w:gallery w:val="placeholder"/>
        </w:category>
        <w:types>
          <w:type w:val="bbPlcHdr"/>
        </w:types>
        <w:behaviors>
          <w:behavior w:val="content"/>
        </w:behaviors>
        <w:guid w:val="{E0597E06-03E9-46D9-8347-D5A7F481D1AF}"/>
      </w:docPartPr>
      <w:docPartBody>
        <w:p w:rsidR="00572E03" w:rsidRDefault="00F72921" w:rsidP="00F72921">
          <w:pPr>
            <w:pStyle w:val="00E03D41A18E47EAA02C2D8261147F252"/>
          </w:pPr>
          <w:r>
            <w:rPr>
              <w:rStyle w:val="PlaceholderText"/>
            </w:rPr>
            <w:t xml:space="preserve">        </w:t>
          </w:r>
        </w:p>
      </w:docPartBody>
    </w:docPart>
    <w:docPart>
      <w:docPartPr>
        <w:name w:val="A1CEDB0BCCD147E799660BBA607D331D"/>
        <w:category>
          <w:name w:val="General"/>
          <w:gallery w:val="placeholder"/>
        </w:category>
        <w:types>
          <w:type w:val="bbPlcHdr"/>
        </w:types>
        <w:behaviors>
          <w:behavior w:val="content"/>
        </w:behaviors>
        <w:guid w:val="{34B7B705-BCF0-414C-8E6B-7BA0D75CF362}"/>
      </w:docPartPr>
      <w:docPartBody>
        <w:p w:rsidR="00572E03" w:rsidRDefault="00F72921" w:rsidP="00F72921">
          <w:pPr>
            <w:pStyle w:val="A1CEDB0BCCD147E799660BBA607D331D"/>
          </w:pPr>
          <w:r w:rsidRPr="00AF0671">
            <w:t xml:space="preserve">        </w:t>
          </w:r>
          <w:r>
            <w:t xml:space="preserve">         </w:t>
          </w:r>
          <w:r w:rsidRPr="00AF0671">
            <w:t xml:space="preserve">           </w:t>
          </w:r>
        </w:p>
      </w:docPartBody>
    </w:docPart>
    <w:docPart>
      <w:docPartPr>
        <w:name w:val="F52F729BBC4F4D5CA725EAB95762AB12"/>
        <w:category>
          <w:name w:val="General"/>
          <w:gallery w:val="placeholder"/>
        </w:category>
        <w:types>
          <w:type w:val="bbPlcHdr"/>
        </w:types>
        <w:behaviors>
          <w:behavior w:val="content"/>
        </w:behaviors>
        <w:guid w:val="{3C2A3CFB-3E5B-4C5C-ACD0-C6015E63A7AA}"/>
      </w:docPartPr>
      <w:docPartBody>
        <w:p w:rsidR="00572E03" w:rsidRDefault="00F72921" w:rsidP="00F72921">
          <w:pPr>
            <w:pStyle w:val="F52F729BBC4F4D5CA725EAB95762AB12"/>
          </w:pPr>
          <w:r>
            <w:t xml:space="preserve">            </w:t>
          </w:r>
        </w:p>
      </w:docPartBody>
    </w:docPart>
    <w:docPart>
      <w:docPartPr>
        <w:name w:val="9CF6890007E44FD99CFADC3A553F46C5"/>
        <w:category>
          <w:name w:val="General"/>
          <w:gallery w:val="placeholder"/>
        </w:category>
        <w:types>
          <w:type w:val="bbPlcHdr"/>
        </w:types>
        <w:behaviors>
          <w:behavior w:val="content"/>
        </w:behaviors>
        <w:guid w:val="{C83807F0-F8A8-4A35-B36E-44FDEB7B0A31}"/>
      </w:docPartPr>
      <w:docPartBody>
        <w:p w:rsidR="00572E03" w:rsidRDefault="00F72921" w:rsidP="00F72921">
          <w:pPr>
            <w:pStyle w:val="9CF6890007E44FD99CFADC3A553F46C5"/>
          </w:pPr>
          <w:r>
            <w:t xml:space="preserve">    </w:t>
          </w:r>
        </w:p>
      </w:docPartBody>
    </w:docPart>
    <w:docPart>
      <w:docPartPr>
        <w:name w:val="ED8A37D37CE2440CAB49C06B442CE26C"/>
        <w:category>
          <w:name w:val="General"/>
          <w:gallery w:val="placeholder"/>
        </w:category>
        <w:types>
          <w:type w:val="bbPlcHdr"/>
        </w:types>
        <w:behaviors>
          <w:behavior w:val="content"/>
        </w:behaviors>
        <w:guid w:val="{F6EB6950-7F8D-4D5A-98D3-B5E339C40AA0}"/>
      </w:docPartPr>
      <w:docPartBody>
        <w:p w:rsidR="00572E03" w:rsidRDefault="00F72921" w:rsidP="00F72921">
          <w:pPr>
            <w:pStyle w:val="ED8A37D37CE2440CAB49C06B442CE26C"/>
          </w:pPr>
          <w:r w:rsidRPr="000B2AF3">
            <w:t xml:space="preserve">     </w:t>
          </w:r>
        </w:p>
      </w:docPartBody>
    </w:docPart>
    <w:docPart>
      <w:docPartPr>
        <w:name w:val="64B6E969F96145B6B48870DAB794BF72"/>
        <w:category>
          <w:name w:val="General"/>
          <w:gallery w:val="placeholder"/>
        </w:category>
        <w:types>
          <w:type w:val="bbPlcHdr"/>
        </w:types>
        <w:behaviors>
          <w:behavior w:val="content"/>
        </w:behaviors>
        <w:guid w:val="{C3848B0F-9BE9-434B-8E57-D3F40A11C63F}"/>
      </w:docPartPr>
      <w:docPartBody>
        <w:p w:rsidR="00572E03" w:rsidRDefault="00F72921" w:rsidP="00F72921">
          <w:pPr>
            <w:pStyle w:val="64B6E969F96145B6B48870DAB794BF72"/>
          </w:pPr>
          <w:r w:rsidRPr="000B2AF3">
            <w:t xml:space="preserve">        </w:t>
          </w:r>
        </w:p>
      </w:docPartBody>
    </w:docPart>
    <w:docPart>
      <w:docPartPr>
        <w:name w:val="0610654144124D9E8B2CB291BF2D4D26"/>
        <w:category>
          <w:name w:val="General"/>
          <w:gallery w:val="placeholder"/>
        </w:category>
        <w:types>
          <w:type w:val="bbPlcHdr"/>
        </w:types>
        <w:behaviors>
          <w:behavior w:val="content"/>
        </w:behaviors>
        <w:guid w:val="{E83E1F9B-AC74-4D60-ABE4-83F453924AD4}"/>
      </w:docPartPr>
      <w:docPartBody>
        <w:p w:rsidR="00572E03" w:rsidRDefault="00F72921" w:rsidP="00F72921">
          <w:pPr>
            <w:pStyle w:val="0610654144124D9E8B2CB291BF2D4D26"/>
          </w:pPr>
          <w:r>
            <w:t xml:space="preserve">    </w:t>
          </w:r>
        </w:p>
      </w:docPartBody>
    </w:docPart>
    <w:docPart>
      <w:docPartPr>
        <w:name w:val="E8AEB02F2E2F4602B5D0733BBBD3AE2E"/>
        <w:category>
          <w:name w:val="General"/>
          <w:gallery w:val="placeholder"/>
        </w:category>
        <w:types>
          <w:type w:val="bbPlcHdr"/>
        </w:types>
        <w:behaviors>
          <w:behavior w:val="content"/>
        </w:behaviors>
        <w:guid w:val="{1168C9B0-3EE7-4714-99A2-1A4C8629A715}"/>
      </w:docPartPr>
      <w:docPartBody>
        <w:p w:rsidR="00572E03" w:rsidRDefault="00F72921" w:rsidP="00F72921">
          <w:pPr>
            <w:pStyle w:val="E8AEB02F2E2F4602B5D0733BBBD3AE2E"/>
          </w:pPr>
          <w:r w:rsidRPr="000B2AF3">
            <w:t xml:space="preserve">     </w:t>
          </w:r>
        </w:p>
      </w:docPartBody>
    </w:docPart>
    <w:docPart>
      <w:docPartPr>
        <w:name w:val="CD02EFE2B5F244128EC2A6B96D0335A1"/>
        <w:category>
          <w:name w:val="General"/>
          <w:gallery w:val="placeholder"/>
        </w:category>
        <w:types>
          <w:type w:val="bbPlcHdr"/>
        </w:types>
        <w:behaviors>
          <w:behavior w:val="content"/>
        </w:behaviors>
        <w:guid w:val="{58A09E7D-0F94-4517-9C96-3784FB0B67DD}"/>
      </w:docPartPr>
      <w:docPartBody>
        <w:p w:rsidR="00572E03" w:rsidRDefault="00F72921" w:rsidP="00F72921">
          <w:pPr>
            <w:pStyle w:val="CD02EFE2B5F244128EC2A6B96D0335A1"/>
          </w:pPr>
          <w:r w:rsidRPr="000B2AF3">
            <w:t xml:space="preserve">        </w:t>
          </w:r>
        </w:p>
      </w:docPartBody>
    </w:docPart>
    <w:docPart>
      <w:docPartPr>
        <w:name w:val="80524630F3B047DA99C4C7783A03DDE5"/>
        <w:category>
          <w:name w:val="General"/>
          <w:gallery w:val="placeholder"/>
        </w:category>
        <w:types>
          <w:type w:val="bbPlcHdr"/>
        </w:types>
        <w:behaviors>
          <w:behavior w:val="content"/>
        </w:behaviors>
        <w:guid w:val="{230D094E-ADE0-484B-AE64-F23BA190FAAA}"/>
      </w:docPartPr>
      <w:docPartBody>
        <w:p w:rsidR="00572E03" w:rsidRDefault="00F72921" w:rsidP="00F72921">
          <w:pPr>
            <w:pStyle w:val="80524630F3B047DA99C4C7783A03DDE5"/>
          </w:pPr>
          <w:r>
            <w:t xml:space="preserve">            </w:t>
          </w:r>
        </w:p>
      </w:docPartBody>
    </w:docPart>
    <w:docPart>
      <w:docPartPr>
        <w:name w:val="2AA86B635A2E4931B9383F625474DF55"/>
        <w:category>
          <w:name w:val="General"/>
          <w:gallery w:val="placeholder"/>
        </w:category>
        <w:types>
          <w:type w:val="bbPlcHdr"/>
        </w:types>
        <w:behaviors>
          <w:behavior w:val="content"/>
        </w:behaviors>
        <w:guid w:val="{0830A855-3F4E-40FD-ADBE-C0903EAC08E4}"/>
      </w:docPartPr>
      <w:docPartBody>
        <w:p w:rsidR="00572E03" w:rsidRDefault="00F72921" w:rsidP="00F72921">
          <w:pPr>
            <w:pStyle w:val="2AA86B635A2E4931B9383F625474DF55"/>
          </w:pPr>
          <w:r>
            <w:t xml:space="preserve">    </w:t>
          </w:r>
        </w:p>
      </w:docPartBody>
    </w:docPart>
    <w:docPart>
      <w:docPartPr>
        <w:name w:val="85D6CF3E86314A9DA2F7C2FCB8F984FC"/>
        <w:category>
          <w:name w:val="General"/>
          <w:gallery w:val="placeholder"/>
        </w:category>
        <w:types>
          <w:type w:val="bbPlcHdr"/>
        </w:types>
        <w:behaviors>
          <w:behavior w:val="content"/>
        </w:behaviors>
        <w:guid w:val="{268C08B3-CD7D-45E2-9613-A02965D71384}"/>
      </w:docPartPr>
      <w:docPartBody>
        <w:p w:rsidR="00572E03" w:rsidRDefault="00F72921" w:rsidP="00F72921">
          <w:pPr>
            <w:pStyle w:val="85D6CF3E86314A9DA2F7C2FCB8F984FC"/>
          </w:pPr>
          <w:r w:rsidRPr="000B2AF3">
            <w:t xml:space="preserve">     </w:t>
          </w:r>
        </w:p>
      </w:docPartBody>
    </w:docPart>
    <w:docPart>
      <w:docPartPr>
        <w:name w:val="0EFF284188C8433499F4DCA1C7D24643"/>
        <w:category>
          <w:name w:val="General"/>
          <w:gallery w:val="placeholder"/>
        </w:category>
        <w:types>
          <w:type w:val="bbPlcHdr"/>
        </w:types>
        <w:behaviors>
          <w:behavior w:val="content"/>
        </w:behaviors>
        <w:guid w:val="{D85F8FA3-B9C9-467D-83CE-1E3E8B74C24F}"/>
      </w:docPartPr>
      <w:docPartBody>
        <w:p w:rsidR="00572E03" w:rsidRDefault="00F72921" w:rsidP="00F72921">
          <w:pPr>
            <w:pStyle w:val="0EFF284188C8433499F4DCA1C7D24643"/>
          </w:pPr>
          <w:r w:rsidRPr="000B2AF3">
            <w:t xml:space="preserve">        </w:t>
          </w:r>
        </w:p>
      </w:docPartBody>
    </w:docPart>
    <w:docPart>
      <w:docPartPr>
        <w:name w:val="24E89C8CC6DE40BDBD87E02474A59C6D"/>
        <w:category>
          <w:name w:val="General"/>
          <w:gallery w:val="placeholder"/>
        </w:category>
        <w:types>
          <w:type w:val="bbPlcHdr"/>
        </w:types>
        <w:behaviors>
          <w:behavior w:val="content"/>
        </w:behaviors>
        <w:guid w:val="{FF117920-435F-4B48-ADCB-3B417EBC9CB7}"/>
      </w:docPartPr>
      <w:docPartBody>
        <w:p w:rsidR="00572E03" w:rsidRDefault="00F72921" w:rsidP="00F72921">
          <w:pPr>
            <w:pStyle w:val="24E89C8CC6DE40BDBD87E02474A59C6D"/>
          </w:pPr>
          <w:r>
            <w:t xml:space="preserve">    </w:t>
          </w:r>
        </w:p>
      </w:docPartBody>
    </w:docPart>
    <w:docPart>
      <w:docPartPr>
        <w:name w:val="98BEF64548F34731928A7F8CA930DB58"/>
        <w:category>
          <w:name w:val="General"/>
          <w:gallery w:val="placeholder"/>
        </w:category>
        <w:types>
          <w:type w:val="bbPlcHdr"/>
        </w:types>
        <w:behaviors>
          <w:behavior w:val="content"/>
        </w:behaviors>
        <w:guid w:val="{47821A23-8538-4A8D-9ED4-EB0C022706E8}"/>
      </w:docPartPr>
      <w:docPartBody>
        <w:p w:rsidR="00572E03" w:rsidRDefault="00F72921" w:rsidP="00F72921">
          <w:pPr>
            <w:pStyle w:val="98BEF64548F34731928A7F8CA930DB58"/>
          </w:pPr>
          <w:r w:rsidRPr="000B2AF3">
            <w:t xml:space="preserve">     </w:t>
          </w:r>
        </w:p>
      </w:docPartBody>
    </w:docPart>
    <w:docPart>
      <w:docPartPr>
        <w:name w:val="F36F0BCE060C4E5BA52F967DA36F4B87"/>
        <w:category>
          <w:name w:val="General"/>
          <w:gallery w:val="placeholder"/>
        </w:category>
        <w:types>
          <w:type w:val="bbPlcHdr"/>
        </w:types>
        <w:behaviors>
          <w:behavior w:val="content"/>
        </w:behaviors>
        <w:guid w:val="{57FAC343-0D0B-40AD-BFBF-CF0DFFCB9FCA}"/>
      </w:docPartPr>
      <w:docPartBody>
        <w:p w:rsidR="00572E03" w:rsidRDefault="00F72921" w:rsidP="00F72921">
          <w:pPr>
            <w:pStyle w:val="F36F0BCE060C4E5BA52F967DA36F4B87"/>
          </w:pPr>
          <w:r w:rsidRPr="000B2AF3">
            <w:t xml:space="preserve">        </w:t>
          </w:r>
        </w:p>
      </w:docPartBody>
    </w:docPart>
    <w:docPart>
      <w:docPartPr>
        <w:name w:val="E75A2D6C7A744DB58EBD63AD12085A54"/>
        <w:category>
          <w:name w:val="General"/>
          <w:gallery w:val="placeholder"/>
        </w:category>
        <w:types>
          <w:type w:val="bbPlcHdr"/>
        </w:types>
        <w:behaviors>
          <w:behavior w:val="content"/>
        </w:behaviors>
        <w:guid w:val="{68C9AED1-EB08-4A06-A957-D1BDF8713798}"/>
      </w:docPartPr>
      <w:docPartBody>
        <w:p w:rsidR="00572E03" w:rsidRDefault="00F72921" w:rsidP="00F72921">
          <w:pPr>
            <w:pStyle w:val="E75A2D6C7A744DB58EBD63AD12085A54"/>
          </w:pPr>
          <w:r w:rsidRPr="00AF0671">
            <w:t xml:space="preserve">        </w:t>
          </w:r>
          <w:r>
            <w:t xml:space="preserve">         </w:t>
          </w:r>
          <w:r w:rsidRPr="00AF0671">
            <w:t xml:space="preserve">           </w:t>
          </w:r>
        </w:p>
      </w:docPartBody>
    </w:docPart>
    <w:docPart>
      <w:docPartPr>
        <w:name w:val="62423A7F8918471980AF8858398BA63C"/>
        <w:category>
          <w:name w:val="General"/>
          <w:gallery w:val="placeholder"/>
        </w:category>
        <w:types>
          <w:type w:val="bbPlcHdr"/>
        </w:types>
        <w:behaviors>
          <w:behavior w:val="content"/>
        </w:behaviors>
        <w:guid w:val="{435135B7-6CA7-4793-A974-1FA9917680EC}"/>
      </w:docPartPr>
      <w:docPartBody>
        <w:p w:rsidR="00572E03" w:rsidRDefault="00F72921" w:rsidP="00F72921">
          <w:pPr>
            <w:pStyle w:val="62423A7F8918471980AF8858398BA63C"/>
          </w:pPr>
          <w:r>
            <w:t xml:space="preserve">            </w:t>
          </w:r>
        </w:p>
      </w:docPartBody>
    </w:docPart>
    <w:docPart>
      <w:docPartPr>
        <w:name w:val="978057E2CA5949FF9A8345744BCDCA7B"/>
        <w:category>
          <w:name w:val="General"/>
          <w:gallery w:val="placeholder"/>
        </w:category>
        <w:types>
          <w:type w:val="bbPlcHdr"/>
        </w:types>
        <w:behaviors>
          <w:behavior w:val="content"/>
        </w:behaviors>
        <w:guid w:val="{FADF7506-AEC4-46F1-9EF4-5F8DF955648C}"/>
      </w:docPartPr>
      <w:docPartBody>
        <w:p w:rsidR="00572E03" w:rsidRDefault="00F72921" w:rsidP="00F72921">
          <w:pPr>
            <w:pStyle w:val="978057E2CA5949FF9A8345744BCDCA7B"/>
          </w:pPr>
          <w:r>
            <w:t xml:space="preserve">            </w:t>
          </w:r>
        </w:p>
      </w:docPartBody>
    </w:docPart>
    <w:docPart>
      <w:docPartPr>
        <w:name w:val="F6A92C32AC9E4F42B73E5E60D181293C"/>
        <w:category>
          <w:name w:val="General"/>
          <w:gallery w:val="placeholder"/>
        </w:category>
        <w:types>
          <w:type w:val="bbPlcHdr"/>
        </w:types>
        <w:behaviors>
          <w:behavior w:val="content"/>
        </w:behaviors>
        <w:guid w:val="{20A997A4-FD45-44B4-8286-05C815666424}"/>
      </w:docPartPr>
      <w:docPartBody>
        <w:p w:rsidR="00572E03" w:rsidRDefault="00F72921" w:rsidP="00F72921">
          <w:pPr>
            <w:pStyle w:val="F6A92C32AC9E4F42B73E5E60D181293C"/>
          </w:pPr>
          <w:r>
            <w:t xml:space="preserve">    </w:t>
          </w:r>
        </w:p>
      </w:docPartBody>
    </w:docPart>
    <w:docPart>
      <w:docPartPr>
        <w:name w:val="3C14E888F68342FDBDAE5C8A653109D3"/>
        <w:category>
          <w:name w:val="General"/>
          <w:gallery w:val="placeholder"/>
        </w:category>
        <w:types>
          <w:type w:val="bbPlcHdr"/>
        </w:types>
        <w:behaviors>
          <w:behavior w:val="content"/>
        </w:behaviors>
        <w:guid w:val="{9789A390-F4CF-4521-A53E-F2BC06161A66}"/>
      </w:docPartPr>
      <w:docPartBody>
        <w:p w:rsidR="00572E03" w:rsidRDefault="00F72921" w:rsidP="00F72921">
          <w:pPr>
            <w:pStyle w:val="3C14E888F68342FDBDAE5C8A653109D3"/>
          </w:pPr>
          <w:r w:rsidRPr="000B2AF3">
            <w:t xml:space="preserve">     </w:t>
          </w:r>
        </w:p>
      </w:docPartBody>
    </w:docPart>
    <w:docPart>
      <w:docPartPr>
        <w:name w:val="F5E26089ACBB4FA38C6F3E5856A46527"/>
        <w:category>
          <w:name w:val="General"/>
          <w:gallery w:val="placeholder"/>
        </w:category>
        <w:types>
          <w:type w:val="bbPlcHdr"/>
        </w:types>
        <w:behaviors>
          <w:behavior w:val="content"/>
        </w:behaviors>
        <w:guid w:val="{357F35B5-84F5-46BF-BA4C-205BDCE0C732}"/>
      </w:docPartPr>
      <w:docPartBody>
        <w:p w:rsidR="00572E03" w:rsidRDefault="00F72921" w:rsidP="00F72921">
          <w:pPr>
            <w:pStyle w:val="F5E26089ACBB4FA38C6F3E5856A46527"/>
          </w:pPr>
          <w:r w:rsidRPr="000B2AF3">
            <w:t xml:space="preserve">        </w:t>
          </w:r>
        </w:p>
      </w:docPartBody>
    </w:docPart>
    <w:docPart>
      <w:docPartPr>
        <w:name w:val="771FF48FCDEA42EC840A990FA2550279"/>
        <w:category>
          <w:name w:val="General"/>
          <w:gallery w:val="placeholder"/>
        </w:category>
        <w:types>
          <w:type w:val="bbPlcHdr"/>
        </w:types>
        <w:behaviors>
          <w:behavior w:val="content"/>
        </w:behaviors>
        <w:guid w:val="{FA4761F7-2C5C-4631-B52B-A2A1A8B99F39}"/>
      </w:docPartPr>
      <w:docPartBody>
        <w:p w:rsidR="00572E03" w:rsidRDefault="00F72921" w:rsidP="00F72921">
          <w:pPr>
            <w:pStyle w:val="771FF48FCDEA42EC840A990FA2550279"/>
          </w:pPr>
          <w:r>
            <w:t xml:space="preserve">    </w:t>
          </w:r>
        </w:p>
      </w:docPartBody>
    </w:docPart>
    <w:docPart>
      <w:docPartPr>
        <w:name w:val="68ACE06E9DC34B6F8A05A4476ED3D577"/>
        <w:category>
          <w:name w:val="General"/>
          <w:gallery w:val="placeholder"/>
        </w:category>
        <w:types>
          <w:type w:val="bbPlcHdr"/>
        </w:types>
        <w:behaviors>
          <w:behavior w:val="content"/>
        </w:behaviors>
        <w:guid w:val="{5F55289D-F8CF-4A16-B50C-DCD084249EB5}"/>
      </w:docPartPr>
      <w:docPartBody>
        <w:p w:rsidR="00572E03" w:rsidRDefault="00F72921" w:rsidP="00F72921">
          <w:pPr>
            <w:pStyle w:val="68ACE06E9DC34B6F8A05A4476ED3D577"/>
          </w:pPr>
          <w:r w:rsidRPr="000B2AF3">
            <w:t xml:space="preserve">     </w:t>
          </w:r>
        </w:p>
      </w:docPartBody>
    </w:docPart>
    <w:docPart>
      <w:docPartPr>
        <w:name w:val="145C81EF177E4228834EB64BC9106B96"/>
        <w:category>
          <w:name w:val="General"/>
          <w:gallery w:val="placeholder"/>
        </w:category>
        <w:types>
          <w:type w:val="bbPlcHdr"/>
        </w:types>
        <w:behaviors>
          <w:behavior w:val="content"/>
        </w:behaviors>
        <w:guid w:val="{6BB0885F-E93D-48BC-9279-D573F6B61724}"/>
      </w:docPartPr>
      <w:docPartBody>
        <w:p w:rsidR="00572E03" w:rsidRDefault="00F72921" w:rsidP="00F72921">
          <w:pPr>
            <w:pStyle w:val="145C81EF177E4228834EB64BC9106B96"/>
          </w:pPr>
          <w:r w:rsidRPr="000B2AF3">
            <w:t xml:space="preserve">        </w:t>
          </w:r>
        </w:p>
      </w:docPartBody>
    </w:docPart>
    <w:docPart>
      <w:docPartPr>
        <w:name w:val="19ED04D771AB45FC8687447BFC0784CD"/>
        <w:category>
          <w:name w:val="General"/>
          <w:gallery w:val="placeholder"/>
        </w:category>
        <w:types>
          <w:type w:val="bbPlcHdr"/>
        </w:types>
        <w:behaviors>
          <w:behavior w:val="content"/>
        </w:behaviors>
        <w:guid w:val="{B4B77CAC-99E5-4A37-8E22-A72E2A4788A1}"/>
      </w:docPartPr>
      <w:docPartBody>
        <w:p w:rsidR="00572E03" w:rsidRDefault="00F72921" w:rsidP="00F72921">
          <w:pPr>
            <w:pStyle w:val="19ED04D771AB45FC8687447BFC0784CD"/>
          </w:pPr>
          <w:r w:rsidRPr="00AF0671">
            <w:t xml:space="preserve">        </w:t>
          </w:r>
          <w:r>
            <w:t xml:space="preserve">         </w:t>
          </w:r>
          <w:r w:rsidRPr="00AF0671">
            <w:t xml:space="preserve">           </w:t>
          </w:r>
        </w:p>
      </w:docPartBody>
    </w:docPart>
    <w:docPart>
      <w:docPartPr>
        <w:name w:val="0FE7BFAA475F4B73828A210D3E8B7841"/>
        <w:category>
          <w:name w:val="General"/>
          <w:gallery w:val="placeholder"/>
        </w:category>
        <w:types>
          <w:type w:val="bbPlcHdr"/>
        </w:types>
        <w:behaviors>
          <w:behavior w:val="content"/>
        </w:behaviors>
        <w:guid w:val="{A1DB9594-7751-4A07-9E5C-2B7DABF946C7}"/>
      </w:docPartPr>
      <w:docPartBody>
        <w:p w:rsidR="00572E03" w:rsidRDefault="00F72921" w:rsidP="00F72921">
          <w:pPr>
            <w:pStyle w:val="0FE7BFAA475F4B73828A210D3E8B7841"/>
          </w:pPr>
          <w:r>
            <w:t xml:space="preserve">            </w:t>
          </w:r>
        </w:p>
      </w:docPartBody>
    </w:docPart>
    <w:docPart>
      <w:docPartPr>
        <w:name w:val="3A81CBA53A3F42BBA1565EA4B4D8D483"/>
        <w:category>
          <w:name w:val="General"/>
          <w:gallery w:val="placeholder"/>
        </w:category>
        <w:types>
          <w:type w:val="bbPlcHdr"/>
        </w:types>
        <w:behaviors>
          <w:behavior w:val="content"/>
        </w:behaviors>
        <w:guid w:val="{1CA57FD8-8984-4C03-A7FB-D54B42867F3C}"/>
      </w:docPartPr>
      <w:docPartBody>
        <w:p w:rsidR="00572E03" w:rsidRDefault="00F72921" w:rsidP="00F72921">
          <w:pPr>
            <w:pStyle w:val="3A81CBA53A3F42BBA1565EA4B4D8D483"/>
          </w:pPr>
          <w:r>
            <w:t xml:space="preserve">            </w:t>
          </w:r>
        </w:p>
      </w:docPartBody>
    </w:docPart>
    <w:docPart>
      <w:docPartPr>
        <w:name w:val="97556D6A01C8422293F3C88A4B76AC2C"/>
        <w:category>
          <w:name w:val="General"/>
          <w:gallery w:val="placeholder"/>
        </w:category>
        <w:types>
          <w:type w:val="bbPlcHdr"/>
        </w:types>
        <w:behaviors>
          <w:behavior w:val="content"/>
        </w:behaviors>
        <w:guid w:val="{4516C127-4A4C-49F3-BE93-E48A5DE9931B}"/>
      </w:docPartPr>
      <w:docPartBody>
        <w:p w:rsidR="00572E03" w:rsidRDefault="00F72921" w:rsidP="00F72921">
          <w:pPr>
            <w:pStyle w:val="97556D6A01C8422293F3C88A4B76AC2C"/>
          </w:pPr>
          <w:r>
            <w:t xml:space="preserve">    </w:t>
          </w:r>
        </w:p>
      </w:docPartBody>
    </w:docPart>
    <w:docPart>
      <w:docPartPr>
        <w:name w:val="7439375EF5AE46DE89B47A9C4F3F347D"/>
        <w:category>
          <w:name w:val="General"/>
          <w:gallery w:val="placeholder"/>
        </w:category>
        <w:types>
          <w:type w:val="bbPlcHdr"/>
        </w:types>
        <w:behaviors>
          <w:behavior w:val="content"/>
        </w:behaviors>
        <w:guid w:val="{EB2E7775-E777-4366-8B74-F6291745A23F}"/>
      </w:docPartPr>
      <w:docPartBody>
        <w:p w:rsidR="00572E03" w:rsidRDefault="00F72921" w:rsidP="00F72921">
          <w:pPr>
            <w:pStyle w:val="7439375EF5AE46DE89B47A9C4F3F347D"/>
          </w:pPr>
          <w:r w:rsidRPr="000B2AF3">
            <w:t xml:space="preserve">     </w:t>
          </w:r>
        </w:p>
      </w:docPartBody>
    </w:docPart>
    <w:docPart>
      <w:docPartPr>
        <w:name w:val="33DD53EA07864AD1A77A76D16CA2B104"/>
        <w:category>
          <w:name w:val="General"/>
          <w:gallery w:val="placeholder"/>
        </w:category>
        <w:types>
          <w:type w:val="bbPlcHdr"/>
        </w:types>
        <w:behaviors>
          <w:behavior w:val="content"/>
        </w:behaviors>
        <w:guid w:val="{7E8897D0-9DC6-4756-8449-528997BA4CFB}"/>
      </w:docPartPr>
      <w:docPartBody>
        <w:p w:rsidR="00572E03" w:rsidRDefault="00F72921" w:rsidP="00F72921">
          <w:pPr>
            <w:pStyle w:val="33DD53EA07864AD1A77A76D16CA2B104"/>
          </w:pPr>
          <w:r w:rsidRPr="000B2AF3">
            <w:t xml:space="preserve">        </w:t>
          </w:r>
        </w:p>
      </w:docPartBody>
    </w:docPart>
    <w:docPart>
      <w:docPartPr>
        <w:name w:val="CC63135AE6C7415BBEC64524385FCA09"/>
        <w:category>
          <w:name w:val="General"/>
          <w:gallery w:val="placeholder"/>
        </w:category>
        <w:types>
          <w:type w:val="bbPlcHdr"/>
        </w:types>
        <w:behaviors>
          <w:behavior w:val="content"/>
        </w:behaviors>
        <w:guid w:val="{91F1D664-4301-4586-8202-69E51B014927}"/>
      </w:docPartPr>
      <w:docPartBody>
        <w:p w:rsidR="00572E03" w:rsidRDefault="00F72921" w:rsidP="00F72921">
          <w:pPr>
            <w:pStyle w:val="CC63135AE6C7415BBEC64524385FCA09"/>
          </w:pPr>
          <w:r>
            <w:t xml:space="preserve">    </w:t>
          </w:r>
        </w:p>
      </w:docPartBody>
    </w:docPart>
    <w:docPart>
      <w:docPartPr>
        <w:name w:val="4ABF7529B95D438E8826A1365AA5FB6F"/>
        <w:category>
          <w:name w:val="General"/>
          <w:gallery w:val="placeholder"/>
        </w:category>
        <w:types>
          <w:type w:val="bbPlcHdr"/>
        </w:types>
        <w:behaviors>
          <w:behavior w:val="content"/>
        </w:behaviors>
        <w:guid w:val="{F8A43DED-E3D6-4B87-95A5-EC28312027DC}"/>
      </w:docPartPr>
      <w:docPartBody>
        <w:p w:rsidR="00572E03" w:rsidRDefault="00F72921" w:rsidP="00F72921">
          <w:pPr>
            <w:pStyle w:val="4ABF7529B95D438E8826A1365AA5FB6F"/>
          </w:pPr>
          <w:r w:rsidRPr="000B2AF3">
            <w:t xml:space="preserve">     </w:t>
          </w:r>
        </w:p>
      </w:docPartBody>
    </w:docPart>
    <w:docPart>
      <w:docPartPr>
        <w:name w:val="EDC582C977AB4EC5B158A7EB6027B4EB"/>
        <w:category>
          <w:name w:val="General"/>
          <w:gallery w:val="placeholder"/>
        </w:category>
        <w:types>
          <w:type w:val="bbPlcHdr"/>
        </w:types>
        <w:behaviors>
          <w:behavior w:val="content"/>
        </w:behaviors>
        <w:guid w:val="{D1B74F46-0573-46EF-8179-C187675DD57D}"/>
      </w:docPartPr>
      <w:docPartBody>
        <w:p w:rsidR="00572E03" w:rsidRDefault="00F72921" w:rsidP="00F72921">
          <w:pPr>
            <w:pStyle w:val="EDC582C977AB4EC5B158A7EB6027B4EB"/>
          </w:pPr>
          <w:r w:rsidRPr="000B2AF3">
            <w:t xml:space="preserve">        </w:t>
          </w:r>
        </w:p>
      </w:docPartBody>
    </w:docPart>
    <w:docPart>
      <w:docPartPr>
        <w:name w:val="7A2B9AA165674F7EBE47CE8499404EC1"/>
        <w:category>
          <w:name w:val="General"/>
          <w:gallery w:val="placeholder"/>
        </w:category>
        <w:types>
          <w:type w:val="bbPlcHdr"/>
        </w:types>
        <w:behaviors>
          <w:behavior w:val="content"/>
        </w:behaviors>
        <w:guid w:val="{3E8E1D3A-033B-4042-A138-AFBB2493811F}"/>
      </w:docPartPr>
      <w:docPartBody>
        <w:p w:rsidR="00572E03" w:rsidRDefault="00F72921" w:rsidP="00F72921">
          <w:pPr>
            <w:pStyle w:val="7A2B9AA165674F7EBE47CE8499404EC1"/>
          </w:pPr>
          <w:r w:rsidRPr="00AF0671">
            <w:t xml:space="preserve">        </w:t>
          </w:r>
          <w:r>
            <w:t xml:space="preserve">         </w:t>
          </w:r>
          <w:r w:rsidRPr="00AF0671">
            <w:t xml:space="preserve">           </w:t>
          </w:r>
        </w:p>
      </w:docPartBody>
    </w:docPart>
    <w:docPart>
      <w:docPartPr>
        <w:name w:val="38C52833BBB846ADA6882F1C7B9BA6F6"/>
        <w:category>
          <w:name w:val="General"/>
          <w:gallery w:val="placeholder"/>
        </w:category>
        <w:types>
          <w:type w:val="bbPlcHdr"/>
        </w:types>
        <w:behaviors>
          <w:behavior w:val="content"/>
        </w:behaviors>
        <w:guid w:val="{AAB15251-78E6-4C36-84BE-E8DB35D53967}"/>
      </w:docPartPr>
      <w:docPartBody>
        <w:p w:rsidR="00572E03" w:rsidRDefault="00F72921" w:rsidP="00F72921">
          <w:pPr>
            <w:pStyle w:val="38C52833BBB846ADA6882F1C7B9BA6F6"/>
          </w:pPr>
          <w:r>
            <w:t xml:space="preserve">            </w:t>
          </w:r>
        </w:p>
      </w:docPartBody>
    </w:docPart>
    <w:docPart>
      <w:docPartPr>
        <w:name w:val="07ED93A7A54F4070B3779E775BF4596E"/>
        <w:category>
          <w:name w:val="General"/>
          <w:gallery w:val="placeholder"/>
        </w:category>
        <w:types>
          <w:type w:val="bbPlcHdr"/>
        </w:types>
        <w:behaviors>
          <w:behavior w:val="content"/>
        </w:behaviors>
        <w:guid w:val="{6BDC12DD-04B5-45D9-8E62-26284FDF9882}"/>
      </w:docPartPr>
      <w:docPartBody>
        <w:p w:rsidR="00572E03" w:rsidRDefault="00F72921" w:rsidP="00F72921">
          <w:pPr>
            <w:pStyle w:val="07ED93A7A54F4070B3779E775BF4596E"/>
          </w:pPr>
          <w:r>
            <w:t xml:space="preserve">            </w:t>
          </w:r>
        </w:p>
      </w:docPartBody>
    </w:docPart>
    <w:docPart>
      <w:docPartPr>
        <w:name w:val="A9961B57DC1E49E79FAD17660910FB04"/>
        <w:category>
          <w:name w:val="General"/>
          <w:gallery w:val="placeholder"/>
        </w:category>
        <w:types>
          <w:type w:val="bbPlcHdr"/>
        </w:types>
        <w:behaviors>
          <w:behavior w:val="content"/>
        </w:behaviors>
        <w:guid w:val="{14B4A91A-F1F8-4C4D-BE40-E7900F7A6E29}"/>
      </w:docPartPr>
      <w:docPartBody>
        <w:p w:rsidR="00572E03" w:rsidRDefault="00F72921" w:rsidP="00F72921">
          <w:pPr>
            <w:pStyle w:val="A9961B57DC1E49E79FAD17660910FB04"/>
          </w:pPr>
          <w:r>
            <w:t xml:space="preserve">                                      </w:t>
          </w:r>
        </w:p>
      </w:docPartBody>
    </w:docPart>
    <w:docPart>
      <w:docPartPr>
        <w:name w:val="302D22273ABD48BE92A85016834A7DF0"/>
        <w:category>
          <w:name w:val="General"/>
          <w:gallery w:val="placeholder"/>
        </w:category>
        <w:types>
          <w:type w:val="bbPlcHdr"/>
        </w:types>
        <w:behaviors>
          <w:behavior w:val="content"/>
        </w:behaviors>
        <w:guid w:val="{5000975F-05DB-4D70-874D-B5DBD79B3FB0}"/>
      </w:docPartPr>
      <w:docPartBody>
        <w:p w:rsidR="00572E03" w:rsidRDefault="00F72921" w:rsidP="00F72921">
          <w:pPr>
            <w:pStyle w:val="302D22273ABD48BE92A85016834A7DF0"/>
          </w:pPr>
          <w:r>
            <w:t xml:space="preserve">                                      </w:t>
          </w:r>
        </w:p>
      </w:docPartBody>
    </w:docPart>
    <w:docPart>
      <w:docPartPr>
        <w:name w:val="006B10088C904B73A7098FD70739AA3D"/>
        <w:category>
          <w:name w:val="General"/>
          <w:gallery w:val="placeholder"/>
        </w:category>
        <w:types>
          <w:type w:val="bbPlcHdr"/>
        </w:types>
        <w:behaviors>
          <w:behavior w:val="content"/>
        </w:behaviors>
        <w:guid w:val="{992ED354-848B-4DC3-913F-DC80FE28491B}"/>
      </w:docPartPr>
      <w:docPartBody>
        <w:p w:rsidR="00572E03" w:rsidRDefault="00F72921" w:rsidP="00F72921">
          <w:pPr>
            <w:pStyle w:val="006B10088C904B73A7098FD70739AA3D"/>
          </w:pPr>
          <w:r>
            <w:t xml:space="preserve">    </w:t>
          </w:r>
        </w:p>
      </w:docPartBody>
    </w:docPart>
    <w:docPart>
      <w:docPartPr>
        <w:name w:val="9D41C12EF8A24C998E3B3F25C1CC0746"/>
        <w:category>
          <w:name w:val="General"/>
          <w:gallery w:val="placeholder"/>
        </w:category>
        <w:types>
          <w:type w:val="bbPlcHdr"/>
        </w:types>
        <w:behaviors>
          <w:behavior w:val="content"/>
        </w:behaviors>
        <w:guid w:val="{3C90F3AE-38F6-453C-8E11-7940D76BFF41}"/>
      </w:docPartPr>
      <w:docPartBody>
        <w:p w:rsidR="00572E03" w:rsidRDefault="00F72921" w:rsidP="00F72921">
          <w:pPr>
            <w:pStyle w:val="9D41C12EF8A24C998E3B3F25C1CC0746"/>
          </w:pPr>
          <w:r w:rsidRPr="000B2AF3">
            <w:t xml:space="preserve">     </w:t>
          </w:r>
        </w:p>
      </w:docPartBody>
    </w:docPart>
    <w:docPart>
      <w:docPartPr>
        <w:name w:val="5F607AAAC9AE458995587D32B7ABFBCF"/>
        <w:category>
          <w:name w:val="General"/>
          <w:gallery w:val="placeholder"/>
        </w:category>
        <w:types>
          <w:type w:val="bbPlcHdr"/>
        </w:types>
        <w:behaviors>
          <w:behavior w:val="content"/>
        </w:behaviors>
        <w:guid w:val="{235D0A89-1B2A-420D-965C-0F068364B7AC}"/>
      </w:docPartPr>
      <w:docPartBody>
        <w:p w:rsidR="00572E03" w:rsidRDefault="00F72921" w:rsidP="00F72921">
          <w:pPr>
            <w:pStyle w:val="5F607AAAC9AE458995587D32B7ABFBCF"/>
          </w:pPr>
          <w:r w:rsidRPr="000B2AF3">
            <w:t xml:space="preserve">        </w:t>
          </w:r>
        </w:p>
      </w:docPartBody>
    </w:docPart>
    <w:docPart>
      <w:docPartPr>
        <w:name w:val="91866EAC9EBE43FD97FD2FE68A2ACC42"/>
        <w:category>
          <w:name w:val="General"/>
          <w:gallery w:val="placeholder"/>
        </w:category>
        <w:types>
          <w:type w:val="bbPlcHdr"/>
        </w:types>
        <w:behaviors>
          <w:behavior w:val="content"/>
        </w:behaviors>
        <w:guid w:val="{0AC62C2B-D803-4F60-A10A-22820F0F2133}"/>
      </w:docPartPr>
      <w:docPartBody>
        <w:p w:rsidR="00572E03" w:rsidRDefault="00F72921" w:rsidP="00F72921">
          <w:pPr>
            <w:pStyle w:val="91866EAC9EBE43FD97FD2FE68A2ACC42"/>
          </w:pPr>
          <w:r>
            <w:t xml:space="preserve">    </w:t>
          </w:r>
        </w:p>
      </w:docPartBody>
    </w:docPart>
    <w:docPart>
      <w:docPartPr>
        <w:name w:val="D18647FDF8084892B22B10BC4647C71F"/>
        <w:category>
          <w:name w:val="General"/>
          <w:gallery w:val="placeholder"/>
        </w:category>
        <w:types>
          <w:type w:val="bbPlcHdr"/>
        </w:types>
        <w:behaviors>
          <w:behavior w:val="content"/>
        </w:behaviors>
        <w:guid w:val="{2E9F36CA-B4AC-45AE-972D-38DE69FC5E61}"/>
      </w:docPartPr>
      <w:docPartBody>
        <w:p w:rsidR="00572E03" w:rsidRDefault="00F72921" w:rsidP="00F72921">
          <w:pPr>
            <w:pStyle w:val="D18647FDF8084892B22B10BC4647C71F"/>
          </w:pPr>
          <w:r w:rsidRPr="000B2AF3">
            <w:t xml:space="preserve">     </w:t>
          </w:r>
        </w:p>
      </w:docPartBody>
    </w:docPart>
    <w:docPart>
      <w:docPartPr>
        <w:name w:val="F0672B939F184538962B6834308EDAAE"/>
        <w:category>
          <w:name w:val="General"/>
          <w:gallery w:val="placeholder"/>
        </w:category>
        <w:types>
          <w:type w:val="bbPlcHdr"/>
        </w:types>
        <w:behaviors>
          <w:behavior w:val="content"/>
        </w:behaviors>
        <w:guid w:val="{6A6B80C9-3510-4BCB-B7C6-25F0B7DAF210}"/>
      </w:docPartPr>
      <w:docPartBody>
        <w:p w:rsidR="00572E03" w:rsidRDefault="00F72921" w:rsidP="00F72921">
          <w:pPr>
            <w:pStyle w:val="F0672B939F184538962B6834308EDAAE"/>
          </w:pPr>
          <w:r w:rsidRPr="000B2AF3">
            <w:t xml:space="preserve">        </w:t>
          </w:r>
        </w:p>
      </w:docPartBody>
    </w:docPart>
    <w:docPart>
      <w:docPartPr>
        <w:name w:val="EACE919CB04047E28047CFB991D43917"/>
        <w:category>
          <w:name w:val="General"/>
          <w:gallery w:val="placeholder"/>
        </w:category>
        <w:types>
          <w:type w:val="bbPlcHdr"/>
        </w:types>
        <w:behaviors>
          <w:behavior w:val="content"/>
        </w:behaviors>
        <w:guid w:val="{CEF222F5-2AF1-4912-AFA9-88EC3C5CFA6B}"/>
      </w:docPartPr>
      <w:docPartBody>
        <w:p w:rsidR="00155E71" w:rsidRDefault="009C524E" w:rsidP="009C524E">
          <w:pPr>
            <w:pStyle w:val="EACE919CB04047E28047CFB991D43917"/>
          </w:pPr>
          <w:r>
            <w:t xml:space="preserve">    </w:t>
          </w:r>
        </w:p>
      </w:docPartBody>
    </w:docPart>
    <w:docPart>
      <w:docPartPr>
        <w:name w:val="87765F1A7F7941B8AEA2C7E4E2F57A94"/>
        <w:category>
          <w:name w:val="General"/>
          <w:gallery w:val="placeholder"/>
        </w:category>
        <w:types>
          <w:type w:val="bbPlcHdr"/>
        </w:types>
        <w:behaviors>
          <w:behavior w:val="content"/>
        </w:behaviors>
        <w:guid w:val="{ED1D82EA-8436-4203-B090-58EB4D51E287}"/>
      </w:docPartPr>
      <w:docPartBody>
        <w:p w:rsidR="00155E71" w:rsidRDefault="009C524E" w:rsidP="009C524E">
          <w:pPr>
            <w:pStyle w:val="87765F1A7F7941B8AEA2C7E4E2F57A94"/>
          </w:pPr>
          <w:r w:rsidRPr="000B2AF3">
            <w:t xml:space="preserve">     </w:t>
          </w:r>
        </w:p>
      </w:docPartBody>
    </w:docPart>
    <w:docPart>
      <w:docPartPr>
        <w:name w:val="5714346821F44554B36CD831D4723B74"/>
        <w:category>
          <w:name w:val="General"/>
          <w:gallery w:val="placeholder"/>
        </w:category>
        <w:types>
          <w:type w:val="bbPlcHdr"/>
        </w:types>
        <w:behaviors>
          <w:behavior w:val="content"/>
        </w:behaviors>
        <w:guid w:val="{BF680854-4C9C-42F4-BD14-7DC2325CEAF2}"/>
      </w:docPartPr>
      <w:docPartBody>
        <w:p w:rsidR="00155E71" w:rsidRDefault="009C524E" w:rsidP="009C524E">
          <w:pPr>
            <w:pStyle w:val="5714346821F44554B36CD831D4723B74"/>
          </w:pPr>
          <w:r w:rsidRPr="000B2AF3">
            <w:t xml:space="preserve">        </w:t>
          </w:r>
        </w:p>
      </w:docPartBody>
    </w:docPart>
    <w:docPart>
      <w:docPartPr>
        <w:name w:val="3C7D44E65B194A23AA6A577FCBCD9932"/>
        <w:category>
          <w:name w:val="General"/>
          <w:gallery w:val="placeholder"/>
        </w:category>
        <w:types>
          <w:type w:val="bbPlcHdr"/>
        </w:types>
        <w:behaviors>
          <w:behavior w:val="content"/>
        </w:behaviors>
        <w:guid w:val="{58C0A8F8-7548-4520-9AE8-2C17DC83C6CB}"/>
      </w:docPartPr>
      <w:docPartBody>
        <w:p w:rsidR="00155E71" w:rsidRDefault="009C524E" w:rsidP="009C524E">
          <w:pPr>
            <w:pStyle w:val="3C7D44E65B194A23AA6A577FCBCD9932"/>
          </w:pPr>
          <w:r>
            <w:t xml:space="preserve">    </w:t>
          </w:r>
        </w:p>
      </w:docPartBody>
    </w:docPart>
    <w:docPart>
      <w:docPartPr>
        <w:name w:val="9523F63AA19246A39B41C4EE6F21308C"/>
        <w:category>
          <w:name w:val="General"/>
          <w:gallery w:val="placeholder"/>
        </w:category>
        <w:types>
          <w:type w:val="bbPlcHdr"/>
        </w:types>
        <w:behaviors>
          <w:behavior w:val="content"/>
        </w:behaviors>
        <w:guid w:val="{2232DE53-BC01-451B-93BB-3B8E935DB3FF}"/>
      </w:docPartPr>
      <w:docPartBody>
        <w:p w:rsidR="00155E71" w:rsidRDefault="009C524E" w:rsidP="009C524E">
          <w:pPr>
            <w:pStyle w:val="9523F63AA19246A39B41C4EE6F21308C"/>
          </w:pPr>
          <w:r w:rsidRPr="000B2AF3">
            <w:t xml:space="preserve">     </w:t>
          </w:r>
        </w:p>
      </w:docPartBody>
    </w:docPart>
    <w:docPart>
      <w:docPartPr>
        <w:name w:val="A705A28C37174DA8A530EA033F2B63D9"/>
        <w:category>
          <w:name w:val="General"/>
          <w:gallery w:val="placeholder"/>
        </w:category>
        <w:types>
          <w:type w:val="bbPlcHdr"/>
        </w:types>
        <w:behaviors>
          <w:behavior w:val="content"/>
        </w:behaviors>
        <w:guid w:val="{30AD07AD-EAE1-4A70-A699-22CEE6F85393}"/>
      </w:docPartPr>
      <w:docPartBody>
        <w:p w:rsidR="00155E71" w:rsidRDefault="009C524E" w:rsidP="009C524E">
          <w:pPr>
            <w:pStyle w:val="A705A28C37174DA8A530EA033F2B63D9"/>
          </w:pPr>
          <w:r w:rsidRPr="000B2AF3">
            <w:t xml:space="preserve">        </w:t>
          </w:r>
        </w:p>
      </w:docPartBody>
    </w:docPart>
    <w:docPart>
      <w:docPartPr>
        <w:name w:val="AFA40F64A3B84A8DB70360C5EF549EDC"/>
        <w:category>
          <w:name w:val="General"/>
          <w:gallery w:val="placeholder"/>
        </w:category>
        <w:types>
          <w:type w:val="bbPlcHdr"/>
        </w:types>
        <w:behaviors>
          <w:behavior w:val="content"/>
        </w:behaviors>
        <w:guid w:val="{AA44C895-5DAA-4B5C-8677-DBBF14F16440}"/>
      </w:docPartPr>
      <w:docPartBody>
        <w:p w:rsidR="00155E71" w:rsidRDefault="009C524E" w:rsidP="009C524E">
          <w:pPr>
            <w:pStyle w:val="AFA40F64A3B84A8DB70360C5EF549EDC"/>
          </w:pPr>
          <w:r w:rsidRPr="00AF0671">
            <w:t xml:space="preserve">        </w:t>
          </w:r>
          <w:r>
            <w:t xml:space="preserve">         </w:t>
          </w:r>
          <w:r w:rsidRPr="00AF0671">
            <w:t xml:space="preserve">           </w:t>
          </w:r>
        </w:p>
      </w:docPartBody>
    </w:docPart>
    <w:docPart>
      <w:docPartPr>
        <w:name w:val="F28F44E5E15A4DCA8A3DD6EDE483C803"/>
        <w:category>
          <w:name w:val="General"/>
          <w:gallery w:val="placeholder"/>
        </w:category>
        <w:types>
          <w:type w:val="bbPlcHdr"/>
        </w:types>
        <w:behaviors>
          <w:behavior w:val="content"/>
        </w:behaviors>
        <w:guid w:val="{4D840975-CAC5-469B-96CA-3D0CEE61DC4A}"/>
      </w:docPartPr>
      <w:docPartBody>
        <w:p w:rsidR="00155E71" w:rsidRDefault="009C524E" w:rsidP="009C524E">
          <w:pPr>
            <w:pStyle w:val="F28F44E5E15A4DCA8A3DD6EDE483C803"/>
          </w:pPr>
          <w:r w:rsidRPr="000010F6">
            <w:t xml:space="preserve">            </w:t>
          </w:r>
        </w:p>
      </w:docPartBody>
    </w:docPart>
    <w:docPart>
      <w:docPartPr>
        <w:name w:val="39C4712FD7BE4671AE9AC5D81CCF273B"/>
        <w:category>
          <w:name w:val="General"/>
          <w:gallery w:val="placeholder"/>
        </w:category>
        <w:types>
          <w:type w:val="bbPlcHdr"/>
        </w:types>
        <w:behaviors>
          <w:behavior w:val="content"/>
        </w:behaviors>
        <w:guid w:val="{8F34EE6E-2EE0-4AC7-AE00-99C8F2BCE466}"/>
      </w:docPartPr>
      <w:docPartBody>
        <w:p w:rsidR="00155E71" w:rsidRDefault="009C524E" w:rsidP="009C524E">
          <w:pPr>
            <w:pStyle w:val="39C4712FD7BE4671AE9AC5D81CCF273B"/>
          </w:pPr>
          <w:r>
            <w:t xml:space="preserve">    </w:t>
          </w:r>
        </w:p>
      </w:docPartBody>
    </w:docPart>
    <w:docPart>
      <w:docPartPr>
        <w:name w:val="8F523F1541DC4CA5BEDC5DBB243F220A"/>
        <w:category>
          <w:name w:val="General"/>
          <w:gallery w:val="placeholder"/>
        </w:category>
        <w:types>
          <w:type w:val="bbPlcHdr"/>
        </w:types>
        <w:behaviors>
          <w:behavior w:val="content"/>
        </w:behaviors>
        <w:guid w:val="{0ECA49A8-8C76-461D-AA05-D91429396326}"/>
      </w:docPartPr>
      <w:docPartBody>
        <w:p w:rsidR="00155E71" w:rsidRDefault="009C524E" w:rsidP="009C524E">
          <w:pPr>
            <w:pStyle w:val="8F523F1541DC4CA5BEDC5DBB243F220A"/>
          </w:pPr>
          <w:r w:rsidRPr="000B2AF3">
            <w:t xml:space="preserve">     </w:t>
          </w:r>
        </w:p>
      </w:docPartBody>
    </w:docPart>
    <w:docPart>
      <w:docPartPr>
        <w:name w:val="690507EBBE684ED0BF7BC4BDAE206946"/>
        <w:category>
          <w:name w:val="General"/>
          <w:gallery w:val="placeholder"/>
        </w:category>
        <w:types>
          <w:type w:val="bbPlcHdr"/>
        </w:types>
        <w:behaviors>
          <w:behavior w:val="content"/>
        </w:behaviors>
        <w:guid w:val="{98120469-ADD0-4C55-8511-87E2DE2FF530}"/>
      </w:docPartPr>
      <w:docPartBody>
        <w:p w:rsidR="00155E71" w:rsidRDefault="009C524E" w:rsidP="009C524E">
          <w:pPr>
            <w:pStyle w:val="690507EBBE684ED0BF7BC4BDAE206946"/>
          </w:pPr>
          <w:r w:rsidRPr="000B2AF3">
            <w:t xml:space="preserve">        </w:t>
          </w:r>
        </w:p>
      </w:docPartBody>
    </w:docPart>
    <w:docPart>
      <w:docPartPr>
        <w:name w:val="D01BB5360CEF499D981CDC9B64447779"/>
        <w:category>
          <w:name w:val="General"/>
          <w:gallery w:val="placeholder"/>
        </w:category>
        <w:types>
          <w:type w:val="bbPlcHdr"/>
        </w:types>
        <w:behaviors>
          <w:behavior w:val="content"/>
        </w:behaviors>
        <w:guid w:val="{FCCA06AF-7ABD-4285-97F1-2173C3918964}"/>
      </w:docPartPr>
      <w:docPartBody>
        <w:p w:rsidR="00155E71" w:rsidRDefault="009C524E" w:rsidP="009C524E">
          <w:pPr>
            <w:pStyle w:val="D01BB5360CEF499D981CDC9B64447779"/>
          </w:pPr>
          <w:r>
            <w:t xml:space="preserve">    </w:t>
          </w:r>
        </w:p>
      </w:docPartBody>
    </w:docPart>
    <w:docPart>
      <w:docPartPr>
        <w:name w:val="8716BFADB1BF47C4A5746615303CCA8B"/>
        <w:category>
          <w:name w:val="General"/>
          <w:gallery w:val="placeholder"/>
        </w:category>
        <w:types>
          <w:type w:val="bbPlcHdr"/>
        </w:types>
        <w:behaviors>
          <w:behavior w:val="content"/>
        </w:behaviors>
        <w:guid w:val="{112BE2EB-36B1-4742-AFD6-C4A9D75FC848}"/>
      </w:docPartPr>
      <w:docPartBody>
        <w:p w:rsidR="00155E71" w:rsidRDefault="009C524E" w:rsidP="009C524E">
          <w:pPr>
            <w:pStyle w:val="8716BFADB1BF47C4A5746615303CCA8B"/>
          </w:pPr>
          <w:r w:rsidRPr="000B2AF3">
            <w:t xml:space="preserve">     </w:t>
          </w:r>
        </w:p>
      </w:docPartBody>
    </w:docPart>
    <w:docPart>
      <w:docPartPr>
        <w:name w:val="661C16C3DA3B4295B8F8D985619F3C28"/>
        <w:category>
          <w:name w:val="General"/>
          <w:gallery w:val="placeholder"/>
        </w:category>
        <w:types>
          <w:type w:val="bbPlcHdr"/>
        </w:types>
        <w:behaviors>
          <w:behavior w:val="content"/>
        </w:behaviors>
        <w:guid w:val="{776791F0-0DEB-415A-81DF-1EF280AFBBAE}"/>
      </w:docPartPr>
      <w:docPartBody>
        <w:p w:rsidR="00155E71" w:rsidRDefault="009C524E" w:rsidP="009C524E">
          <w:pPr>
            <w:pStyle w:val="661C16C3DA3B4295B8F8D985619F3C28"/>
          </w:pPr>
          <w:r w:rsidRPr="000B2AF3">
            <w:t xml:space="preserve">        </w:t>
          </w:r>
        </w:p>
      </w:docPartBody>
    </w:docPart>
    <w:docPart>
      <w:docPartPr>
        <w:name w:val="6630A79F3A1A4DDAA5A8F450B1365173"/>
        <w:category>
          <w:name w:val="General"/>
          <w:gallery w:val="placeholder"/>
        </w:category>
        <w:types>
          <w:type w:val="bbPlcHdr"/>
        </w:types>
        <w:behaviors>
          <w:behavior w:val="content"/>
        </w:behaviors>
        <w:guid w:val="{8A8E041A-E500-4918-9DFB-534A6B0115DD}"/>
      </w:docPartPr>
      <w:docPartBody>
        <w:p w:rsidR="00155E71" w:rsidRDefault="009C524E" w:rsidP="009C524E">
          <w:pPr>
            <w:pStyle w:val="6630A79F3A1A4DDAA5A8F450B1365173"/>
          </w:pPr>
          <w:r w:rsidRPr="00AF0671">
            <w:t xml:space="preserve">        </w:t>
          </w:r>
          <w:r>
            <w:t xml:space="preserve">         </w:t>
          </w:r>
          <w:r w:rsidRPr="00AF0671">
            <w:t xml:space="preserve">           </w:t>
          </w:r>
        </w:p>
      </w:docPartBody>
    </w:docPart>
    <w:docPart>
      <w:docPartPr>
        <w:name w:val="F82DF3AA1BDC4713B8BC101730960DAB"/>
        <w:category>
          <w:name w:val="General"/>
          <w:gallery w:val="placeholder"/>
        </w:category>
        <w:types>
          <w:type w:val="bbPlcHdr"/>
        </w:types>
        <w:behaviors>
          <w:behavior w:val="content"/>
        </w:behaviors>
        <w:guid w:val="{99A7CBF1-4349-42E8-BF42-E6CAEEDC883D}"/>
      </w:docPartPr>
      <w:docPartBody>
        <w:p w:rsidR="00155E71" w:rsidRDefault="009C524E" w:rsidP="009C524E">
          <w:pPr>
            <w:pStyle w:val="F82DF3AA1BDC4713B8BC101730960DAB"/>
          </w:pPr>
          <w:r w:rsidRPr="000010F6">
            <w:t xml:space="preserve">            </w:t>
          </w:r>
        </w:p>
      </w:docPartBody>
    </w:docPart>
    <w:docPart>
      <w:docPartPr>
        <w:name w:val="7950E050C03B49A9A96C193DDB843784"/>
        <w:category>
          <w:name w:val="General"/>
          <w:gallery w:val="placeholder"/>
        </w:category>
        <w:types>
          <w:type w:val="bbPlcHdr"/>
        </w:types>
        <w:behaviors>
          <w:behavior w:val="content"/>
        </w:behaviors>
        <w:guid w:val="{41682168-AB89-49D7-94CE-F39A804F3E21}"/>
      </w:docPartPr>
      <w:docPartBody>
        <w:p w:rsidR="00155E71" w:rsidRDefault="009C524E" w:rsidP="009C524E">
          <w:pPr>
            <w:pStyle w:val="7950E050C03B49A9A96C193DDB843784"/>
          </w:pPr>
          <w:r>
            <w:t xml:space="preserve">    </w:t>
          </w:r>
        </w:p>
      </w:docPartBody>
    </w:docPart>
    <w:docPart>
      <w:docPartPr>
        <w:name w:val="4DDF08AC4A994767B14AC12A0A756CF8"/>
        <w:category>
          <w:name w:val="General"/>
          <w:gallery w:val="placeholder"/>
        </w:category>
        <w:types>
          <w:type w:val="bbPlcHdr"/>
        </w:types>
        <w:behaviors>
          <w:behavior w:val="content"/>
        </w:behaviors>
        <w:guid w:val="{B452D9F3-8223-447B-94ED-66E49398318E}"/>
      </w:docPartPr>
      <w:docPartBody>
        <w:p w:rsidR="00155E71" w:rsidRDefault="009C524E" w:rsidP="009C524E">
          <w:pPr>
            <w:pStyle w:val="4DDF08AC4A994767B14AC12A0A756CF8"/>
          </w:pPr>
          <w:r w:rsidRPr="000B2AF3">
            <w:t xml:space="preserve">     </w:t>
          </w:r>
        </w:p>
      </w:docPartBody>
    </w:docPart>
    <w:docPart>
      <w:docPartPr>
        <w:name w:val="140D7BF0F91244F9A9AF325E4488D692"/>
        <w:category>
          <w:name w:val="General"/>
          <w:gallery w:val="placeholder"/>
        </w:category>
        <w:types>
          <w:type w:val="bbPlcHdr"/>
        </w:types>
        <w:behaviors>
          <w:behavior w:val="content"/>
        </w:behaviors>
        <w:guid w:val="{0B4B780C-84D8-44B2-9F28-C16D39743CDB}"/>
      </w:docPartPr>
      <w:docPartBody>
        <w:p w:rsidR="00155E71" w:rsidRDefault="009C524E" w:rsidP="009C524E">
          <w:pPr>
            <w:pStyle w:val="140D7BF0F91244F9A9AF325E4488D692"/>
          </w:pPr>
          <w:r w:rsidRPr="000B2AF3">
            <w:t xml:space="preserve">        </w:t>
          </w:r>
        </w:p>
      </w:docPartBody>
    </w:docPart>
    <w:docPart>
      <w:docPartPr>
        <w:name w:val="5B064557D8ED43D9847C8BD0883E08C4"/>
        <w:category>
          <w:name w:val="General"/>
          <w:gallery w:val="placeholder"/>
        </w:category>
        <w:types>
          <w:type w:val="bbPlcHdr"/>
        </w:types>
        <w:behaviors>
          <w:behavior w:val="content"/>
        </w:behaviors>
        <w:guid w:val="{92EF01AE-1586-47D9-9484-92D8C0839573}"/>
      </w:docPartPr>
      <w:docPartBody>
        <w:p w:rsidR="00155E71" w:rsidRDefault="009C524E" w:rsidP="009C524E">
          <w:pPr>
            <w:pStyle w:val="5B064557D8ED43D9847C8BD0883E08C4"/>
          </w:pPr>
          <w:r>
            <w:t xml:space="preserve">    </w:t>
          </w:r>
        </w:p>
      </w:docPartBody>
    </w:docPart>
    <w:docPart>
      <w:docPartPr>
        <w:name w:val="0D3978FC3A274F0081F2B97C38A7B299"/>
        <w:category>
          <w:name w:val="General"/>
          <w:gallery w:val="placeholder"/>
        </w:category>
        <w:types>
          <w:type w:val="bbPlcHdr"/>
        </w:types>
        <w:behaviors>
          <w:behavior w:val="content"/>
        </w:behaviors>
        <w:guid w:val="{BFABA927-6416-49F0-A5E1-EACE81E131F1}"/>
      </w:docPartPr>
      <w:docPartBody>
        <w:p w:rsidR="00155E71" w:rsidRDefault="009C524E" w:rsidP="009C524E">
          <w:pPr>
            <w:pStyle w:val="0D3978FC3A274F0081F2B97C38A7B299"/>
          </w:pPr>
          <w:r w:rsidRPr="000B2AF3">
            <w:t xml:space="preserve">     </w:t>
          </w:r>
        </w:p>
      </w:docPartBody>
    </w:docPart>
    <w:docPart>
      <w:docPartPr>
        <w:name w:val="EDE68A4861D9472498F668EDF9BCF976"/>
        <w:category>
          <w:name w:val="General"/>
          <w:gallery w:val="placeholder"/>
        </w:category>
        <w:types>
          <w:type w:val="bbPlcHdr"/>
        </w:types>
        <w:behaviors>
          <w:behavior w:val="content"/>
        </w:behaviors>
        <w:guid w:val="{A1534284-8E48-4A31-B2AA-32729050D58E}"/>
      </w:docPartPr>
      <w:docPartBody>
        <w:p w:rsidR="00155E71" w:rsidRDefault="009C524E" w:rsidP="009C524E">
          <w:pPr>
            <w:pStyle w:val="EDE68A4861D9472498F668EDF9BCF976"/>
          </w:pPr>
          <w:r w:rsidRPr="000B2AF3">
            <w:t xml:space="preserve">        </w:t>
          </w:r>
        </w:p>
      </w:docPartBody>
    </w:docPart>
    <w:docPart>
      <w:docPartPr>
        <w:name w:val="108B510D613A4D04BA4D585FBB23EA2F"/>
        <w:category>
          <w:name w:val="General"/>
          <w:gallery w:val="placeholder"/>
        </w:category>
        <w:types>
          <w:type w:val="bbPlcHdr"/>
        </w:types>
        <w:behaviors>
          <w:behavior w:val="content"/>
        </w:behaviors>
        <w:guid w:val="{ADFD43FC-60A3-454F-B94F-E74164FC3FFD}"/>
      </w:docPartPr>
      <w:docPartBody>
        <w:p w:rsidR="00155E71" w:rsidRDefault="009C524E" w:rsidP="009C524E">
          <w:pPr>
            <w:pStyle w:val="108B510D613A4D04BA4D585FBB23EA2F"/>
          </w:pPr>
          <w:r w:rsidRPr="00AF0671">
            <w:t xml:space="preserve">        </w:t>
          </w:r>
          <w:r>
            <w:t xml:space="preserve">         </w:t>
          </w:r>
          <w:r w:rsidRPr="00AF0671">
            <w:t xml:space="preserve">           </w:t>
          </w:r>
        </w:p>
      </w:docPartBody>
    </w:docPart>
    <w:docPart>
      <w:docPartPr>
        <w:name w:val="8BDD9DCBA51A40BC8A35D5543CD87E6C"/>
        <w:category>
          <w:name w:val="General"/>
          <w:gallery w:val="placeholder"/>
        </w:category>
        <w:types>
          <w:type w:val="bbPlcHdr"/>
        </w:types>
        <w:behaviors>
          <w:behavior w:val="content"/>
        </w:behaviors>
        <w:guid w:val="{8F0B1D68-9476-4A77-B64F-CA84AB37D0E7}"/>
      </w:docPartPr>
      <w:docPartBody>
        <w:p w:rsidR="00155E71" w:rsidRDefault="009C524E" w:rsidP="009C524E">
          <w:pPr>
            <w:pStyle w:val="8BDD9DCBA51A40BC8A35D5543CD87E6C"/>
          </w:pPr>
          <w:r w:rsidRPr="000010F6">
            <w:t xml:space="preserve">            </w:t>
          </w:r>
        </w:p>
      </w:docPartBody>
    </w:docPart>
    <w:docPart>
      <w:docPartPr>
        <w:name w:val="8966127AF8D0494E8F3B043962DFB8CE"/>
        <w:category>
          <w:name w:val="General"/>
          <w:gallery w:val="placeholder"/>
        </w:category>
        <w:types>
          <w:type w:val="bbPlcHdr"/>
        </w:types>
        <w:behaviors>
          <w:behavior w:val="content"/>
        </w:behaviors>
        <w:guid w:val="{B134DA5C-FAE9-4232-999F-5F5673725495}"/>
      </w:docPartPr>
      <w:docPartBody>
        <w:p w:rsidR="00155E71" w:rsidRDefault="009C524E" w:rsidP="009C524E">
          <w:pPr>
            <w:pStyle w:val="8966127AF8D0494E8F3B043962DFB8CE"/>
          </w:pPr>
          <w:r>
            <w:t xml:space="preserve">    </w:t>
          </w:r>
        </w:p>
      </w:docPartBody>
    </w:docPart>
    <w:docPart>
      <w:docPartPr>
        <w:name w:val="C62E1CE2C1EF4C3CBAC45A03795C2179"/>
        <w:category>
          <w:name w:val="General"/>
          <w:gallery w:val="placeholder"/>
        </w:category>
        <w:types>
          <w:type w:val="bbPlcHdr"/>
        </w:types>
        <w:behaviors>
          <w:behavior w:val="content"/>
        </w:behaviors>
        <w:guid w:val="{1546594F-9BAD-4B25-878F-B3B0CBF8CBDB}"/>
      </w:docPartPr>
      <w:docPartBody>
        <w:p w:rsidR="00155E71" w:rsidRDefault="009C524E" w:rsidP="009C524E">
          <w:pPr>
            <w:pStyle w:val="C62E1CE2C1EF4C3CBAC45A03795C2179"/>
          </w:pPr>
          <w:r w:rsidRPr="000B2AF3">
            <w:t xml:space="preserve">     </w:t>
          </w:r>
        </w:p>
      </w:docPartBody>
    </w:docPart>
    <w:docPart>
      <w:docPartPr>
        <w:name w:val="1EA145E7FB3843E7BF5039C192B0B979"/>
        <w:category>
          <w:name w:val="General"/>
          <w:gallery w:val="placeholder"/>
        </w:category>
        <w:types>
          <w:type w:val="bbPlcHdr"/>
        </w:types>
        <w:behaviors>
          <w:behavior w:val="content"/>
        </w:behaviors>
        <w:guid w:val="{07E7BC06-E334-40C3-BBC7-0B9ECB26B6CC}"/>
      </w:docPartPr>
      <w:docPartBody>
        <w:p w:rsidR="00155E71" w:rsidRDefault="009C524E" w:rsidP="009C524E">
          <w:pPr>
            <w:pStyle w:val="1EA145E7FB3843E7BF5039C192B0B979"/>
          </w:pPr>
          <w:r w:rsidRPr="000B2AF3">
            <w:t xml:space="preserve">        </w:t>
          </w:r>
        </w:p>
      </w:docPartBody>
    </w:docPart>
    <w:docPart>
      <w:docPartPr>
        <w:name w:val="2A6DA0CE2DDC414EBBA7A5DBE31E8AB5"/>
        <w:category>
          <w:name w:val="General"/>
          <w:gallery w:val="placeholder"/>
        </w:category>
        <w:types>
          <w:type w:val="bbPlcHdr"/>
        </w:types>
        <w:behaviors>
          <w:behavior w:val="content"/>
        </w:behaviors>
        <w:guid w:val="{AFE667B4-CD5E-4A14-9FD4-140238FDB5D7}"/>
      </w:docPartPr>
      <w:docPartBody>
        <w:p w:rsidR="00155E71" w:rsidRDefault="009C524E" w:rsidP="009C524E">
          <w:pPr>
            <w:pStyle w:val="2A6DA0CE2DDC414EBBA7A5DBE31E8AB5"/>
          </w:pPr>
          <w:r>
            <w:t xml:space="preserve">    </w:t>
          </w:r>
        </w:p>
      </w:docPartBody>
    </w:docPart>
    <w:docPart>
      <w:docPartPr>
        <w:name w:val="9F2E72916EA64EE3A5E429A646D314E8"/>
        <w:category>
          <w:name w:val="General"/>
          <w:gallery w:val="placeholder"/>
        </w:category>
        <w:types>
          <w:type w:val="bbPlcHdr"/>
        </w:types>
        <w:behaviors>
          <w:behavior w:val="content"/>
        </w:behaviors>
        <w:guid w:val="{52CFB705-2801-40F8-AD12-34A3DAD83DC5}"/>
      </w:docPartPr>
      <w:docPartBody>
        <w:p w:rsidR="00155E71" w:rsidRDefault="009C524E" w:rsidP="009C524E">
          <w:pPr>
            <w:pStyle w:val="9F2E72916EA64EE3A5E429A646D314E8"/>
          </w:pPr>
          <w:r w:rsidRPr="000B2AF3">
            <w:t xml:space="preserve">     </w:t>
          </w:r>
        </w:p>
      </w:docPartBody>
    </w:docPart>
    <w:docPart>
      <w:docPartPr>
        <w:name w:val="95D93FEEEAEA4209B989D1323C56792B"/>
        <w:category>
          <w:name w:val="General"/>
          <w:gallery w:val="placeholder"/>
        </w:category>
        <w:types>
          <w:type w:val="bbPlcHdr"/>
        </w:types>
        <w:behaviors>
          <w:behavior w:val="content"/>
        </w:behaviors>
        <w:guid w:val="{3FF22656-9ACA-4712-A31C-120954A40EB4}"/>
      </w:docPartPr>
      <w:docPartBody>
        <w:p w:rsidR="00155E71" w:rsidRDefault="009C524E" w:rsidP="009C524E">
          <w:pPr>
            <w:pStyle w:val="95D93FEEEAEA4209B989D1323C56792B"/>
          </w:pPr>
          <w:r w:rsidRPr="000B2AF3">
            <w:t xml:space="preserve">        </w:t>
          </w:r>
        </w:p>
      </w:docPartBody>
    </w:docPart>
    <w:docPart>
      <w:docPartPr>
        <w:name w:val="E3E0C275C6FD41C9AA5E94109D47335D"/>
        <w:category>
          <w:name w:val="General"/>
          <w:gallery w:val="placeholder"/>
        </w:category>
        <w:types>
          <w:type w:val="bbPlcHdr"/>
        </w:types>
        <w:behaviors>
          <w:behavior w:val="content"/>
        </w:behaviors>
        <w:guid w:val="{F32A4252-71A4-468E-9EAF-E02A72585279}"/>
      </w:docPartPr>
      <w:docPartBody>
        <w:p w:rsidR="00155E71" w:rsidRDefault="009C524E" w:rsidP="009C524E">
          <w:pPr>
            <w:pStyle w:val="E3E0C275C6FD41C9AA5E94109D47335D"/>
          </w:pPr>
          <w:r w:rsidRPr="00AF0671">
            <w:t xml:space="preserve">        </w:t>
          </w:r>
          <w:r>
            <w:t xml:space="preserve">         </w:t>
          </w:r>
          <w:r w:rsidRPr="00AF0671">
            <w:t xml:space="preserve">           </w:t>
          </w:r>
        </w:p>
      </w:docPartBody>
    </w:docPart>
    <w:docPart>
      <w:docPartPr>
        <w:name w:val="08493B64ED0748599C833C98048EAFB2"/>
        <w:category>
          <w:name w:val="General"/>
          <w:gallery w:val="placeholder"/>
        </w:category>
        <w:types>
          <w:type w:val="bbPlcHdr"/>
        </w:types>
        <w:behaviors>
          <w:behavior w:val="content"/>
        </w:behaviors>
        <w:guid w:val="{B8D330DE-4FF1-4961-A7A1-8764E932CB1B}"/>
      </w:docPartPr>
      <w:docPartBody>
        <w:p w:rsidR="00155E71" w:rsidRDefault="009C524E" w:rsidP="009C524E">
          <w:pPr>
            <w:pStyle w:val="08493B64ED0748599C833C98048EAFB2"/>
          </w:pPr>
          <w:r w:rsidRPr="000010F6">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altName w:val="Times New Roman"/>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Andale Mono">
    <w:altName w:val="Courier New"/>
    <w:charset w:val="00"/>
    <w:family w:val="modern"/>
    <w:pitch w:val="fixed"/>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6180"/>
    <w:rsid w:val="00155E71"/>
    <w:rsid w:val="0038103F"/>
    <w:rsid w:val="00383FD9"/>
    <w:rsid w:val="00501613"/>
    <w:rsid w:val="00572E03"/>
    <w:rsid w:val="005C4F84"/>
    <w:rsid w:val="007E2387"/>
    <w:rsid w:val="00905224"/>
    <w:rsid w:val="009C524E"/>
    <w:rsid w:val="00A41D94"/>
    <w:rsid w:val="00DA369B"/>
    <w:rsid w:val="00DB09C2"/>
    <w:rsid w:val="00E0045E"/>
    <w:rsid w:val="00E43651"/>
    <w:rsid w:val="00F44757"/>
    <w:rsid w:val="00F72921"/>
    <w:rsid w:val="00FC2C5F"/>
    <w:rsid w:val="00FC618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2921"/>
    <w:rPr>
      <w:color w:val="808080"/>
    </w:rPr>
  </w:style>
  <w:style w:type="paragraph" w:customStyle="1" w:styleId="B61271304E404DE4A5E814A6B598A8C8">
    <w:name w:val="B61271304E404DE4A5E814A6B598A8C8"/>
    <w:rsid w:val="00FC6180"/>
  </w:style>
  <w:style w:type="paragraph" w:customStyle="1" w:styleId="68D2675212224F2FB30D5663679D7EAE">
    <w:name w:val="68D2675212224F2FB30D5663679D7EAE"/>
    <w:rsid w:val="00FC6180"/>
  </w:style>
  <w:style w:type="paragraph" w:customStyle="1" w:styleId="F51E7FBB98B343CEA3DF669AFA34D1CA">
    <w:name w:val="F51E7FBB98B343CEA3DF669AFA34D1CA"/>
    <w:rsid w:val="00FC6180"/>
  </w:style>
  <w:style w:type="paragraph" w:customStyle="1" w:styleId="91B8DB9BEFD14E578EB2255A57C5972A">
    <w:name w:val="91B8DB9BEFD14E578EB2255A57C5972A"/>
    <w:rsid w:val="00FC6180"/>
  </w:style>
  <w:style w:type="paragraph" w:customStyle="1" w:styleId="7E0E5353B77B4FFBA6862B60192EA420">
    <w:name w:val="7E0E5353B77B4FFBA6862B60192EA420"/>
    <w:rsid w:val="00383FD9"/>
    <w:rPr>
      <w:lang w:val="en-US" w:eastAsia="en-US"/>
    </w:rPr>
  </w:style>
  <w:style w:type="paragraph" w:customStyle="1" w:styleId="5F16907F5FE943D988F25E3333E38BD6">
    <w:name w:val="5F16907F5FE943D988F25E3333E38BD6"/>
    <w:rsid w:val="00383FD9"/>
    <w:rPr>
      <w:lang w:val="en-US" w:eastAsia="en-US"/>
    </w:rPr>
  </w:style>
  <w:style w:type="paragraph" w:customStyle="1" w:styleId="78F4913F65764F37BD6C45D82C69709F">
    <w:name w:val="78F4913F65764F37BD6C45D82C69709F"/>
    <w:rsid w:val="00383FD9"/>
    <w:rPr>
      <w:lang w:val="en-US" w:eastAsia="en-US"/>
    </w:rPr>
  </w:style>
  <w:style w:type="paragraph" w:customStyle="1" w:styleId="60D61ECAF799473694FA8986D866913C">
    <w:name w:val="60D61ECAF799473694FA8986D866913C"/>
    <w:rsid w:val="00383FD9"/>
    <w:rPr>
      <w:lang w:val="en-US" w:eastAsia="en-US"/>
    </w:rPr>
  </w:style>
  <w:style w:type="paragraph" w:customStyle="1" w:styleId="57849F25ECD446C894E6BD0F928B8CF8">
    <w:name w:val="57849F25ECD446C894E6BD0F928B8CF8"/>
    <w:rsid w:val="00383FD9"/>
    <w:rPr>
      <w:lang w:val="en-US" w:eastAsia="en-US"/>
    </w:rPr>
  </w:style>
  <w:style w:type="paragraph" w:customStyle="1" w:styleId="4E7B73EC80214A6D87EC95606B581CD7">
    <w:name w:val="4E7B73EC80214A6D87EC95606B581CD7"/>
    <w:rsid w:val="00383FD9"/>
    <w:rPr>
      <w:lang w:val="en-US" w:eastAsia="en-US"/>
    </w:rPr>
  </w:style>
  <w:style w:type="paragraph" w:customStyle="1" w:styleId="53C32A0541F4494D8F2399A114B36BFE">
    <w:name w:val="53C32A0541F4494D8F2399A114B36BFE"/>
    <w:rsid w:val="00383FD9"/>
    <w:rPr>
      <w:lang w:val="en-US" w:eastAsia="en-US"/>
    </w:rPr>
  </w:style>
  <w:style w:type="paragraph" w:customStyle="1" w:styleId="75A23D1321B2473FB377E85D190474EF">
    <w:name w:val="75A23D1321B2473FB377E85D190474EF"/>
    <w:rsid w:val="00383FD9"/>
    <w:rPr>
      <w:lang w:val="en-US" w:eastAsia="en-US"/>
    </w:rPr>
  </w:style>
  <w:style w:type="paragraph" w:customStyle="1" w:styleId="1032C52B28A0423BA1EDEFFA957CEDB5">
    <w:name w:val="1032C52B28A0423BA1EDEFFA957CEDB5"/>
    <w:rsid w:val="00383FD9"/>
    <w:rPr>
      <w:lang w:val="en-US" w:eastAsia="en-US"/>
    </w:rPr>
  </w:style>
  <w:style w:type="paragraph" w:customStyle="1" w:styleId="A36E55052C464516AB00758CFAD2DB73">
    <w:name w:val="A36E55052C464516AB00758CFAD2DB73"/>
    <w:rsid w:val="00383FD9"/>
    <w:rPr>
      <w:lang w:val="en-US" w:eastAsia="en-US"/>
    </w:rPr>
  </w:style>
  <w:style w:type="paragraph" w:customStyle="1" w:styleId="AC7AFF61E7D0403A89078E352869F555">
    <w:name w:val="AC7AFF61E7D0403A89078E352869F555"/>
    <w:rsid w:val="00383FD9"/>
    <w:rPr>
      <w:lang w:val="en-US" w:eastAsia="en-US"/>
    </w:rPr>
  </w:style>
  <w:style w:type="paragraph" w:customStyle="1" w:styleId="23A0D0B0FC8C498EB4A5CF00FA6DC3CF">
    <w:name w:val="23A0D0B0FC8C498EB4A5CF00FA6DC3CF"/>
    <w:rsid w:val="00383FD9"/>
    <w:rPr>
      <w:lang w:val="en-US" w:eastAsia="en-US"/>
    </w:rPr>
  </w:style>
  <w:style w:type="paragraph" w:customStyle="1" w:styleId="12623894D8644672A33AC91CFF3572D5">
    <w:name w:val="12623894D8644672A33AC91CFF3572D5"/>
    <w:rsid w:val="00383FD9"/>
    <w:rPr>
      <w:lang w:val="en-US" w:eastAsia="en-US"/>
    </w:rPr>
  </w:style>
  <w:style w:type="paragraph" w:customStyle="1" w:styleId="492C1E8FFD514A42A54D3F018DED9B44">
    <w:name w:val="492C1E8FFD514A42A54D3F018DED9B44"/>
    <w:rsid w:val="00383FD9"/>
    <w:rPr>
      <w:lang w:val="en-US" w:eastAsia="en-US"/>
    </w:rPr>
  </w:style>
  <w:style w:type="paragraph" w:customStyle="1" w:styleId="BD9364296CBB48CB98BA077E2B90B00A">
    <w:name w:val="BD9364296CBB48CB98BA077E2B90B00A"/>
    <w:rsid w:val="00383FD9"/>
    <w:rPr>
      <w:lang w:val="en-US" w:eastAsia="en-US"/>
    </w:rPr>
  </w:style>
  <w:style w:type="paragraph" w:customStyle="1" w:styleId="48167648AE874D8BA9FA24F638644B91">
    <w:name w:val="48167648AE874D8BA9FA24F638644B91"/>
    <w:rsid w:val="00383FD9"/>
    <w:rPr>
      <w:lang w:val="en-US" w:eastAsia="en-US"/>
    </w:rPr>
  </w:style>
  <w:style w:type="paragraph" w:customStyle="1" w:styleId="9A3CA8742AFC403888B459C5DC07E9F1">
    <w:name w:val="9A3CA8742AFC403888B459C5DC07E9F1"/>
    <w:rsid w:val="00383FD9"/>
    <w:rPr>
      <w:lang w:val="en-US" w:eastAsia="en-US"/>
    </w:rPr>
  </w:style>
  <w:style w:type="paragraph" w:customStyle="1" w:styleId="FFB42B41F37C45C28B7D78E1E1E446AF">
    <w:name w:val="FFB42B41F37C45C28B7D78E1E1E446AF"/>
    <w:rsid w:val="00383FD9"/>
    <w:rPr>
      <w:lang w:val="en-US" w:eastAsia="en-US"/>
    </w:rPr>
  </w:style>
  <w:style w:type="paragraph" w:customStyle="1" w:styleId="385707398C9549818228BF8D807AA385">
    <w:name w:val="385707398C9549818228BF8D807AA385"/>
    <w:rsid w:val="00383FD9"/>
    <w:rPr>
      <w:lang w:val="en-US" w:eastAsia="en-US"/>
    </w:rPr>
  </w:style>
  <w:style w:type="paragraph" w:customStyle="1" w:styleId="F647FCB00293499995CC89B26AD07087">
    <w:name w:val="F647FCB00293499995CC89B26AD07087"/>
    <w:rsid w:val="00383FD9"/>
    <w:rPr>
      <w:lang w:val="en-US" w:eastAsia="en-US"/>
    </w:rPr>
  </w:style>
  <w:style w:type="paragraph" w:customStyle="1" w:styleId="4327CF3F6EE74ADB967F6A1AD614A17B">
    <w:name w:val="4327CF3F6EE74ADB967F6A1AD614A17B"/>
    <w:rsid w:val="00383FD9"/>
    <w:rPr>
      <w:lang w:val="en-US" w:eastAsia="en-US"/>
    </w:rPr>
  </w:style>
  <w:style w:type="paragraph" w:customStyle="1" w:styleId="24FB9FB04C60450DB71C72B2475EC637">
    <w:name w:val="24FB9FB04C60450DB71C72B2475EC637"/>
    <w:rsid w:val="00383FD9"/>
    <w:rPr>
      <w:lang w:val="en-US" w:eastAsia="en-US"/>
    </w:rPr>
  </w:style>
  <w:style w:type="paragraph" w:customStyle="1" w:styleId="DA422CEDCCFC4702AFDC069EE56CB3BD">
    <w:name w:val="DA422CEDCCFC4702AFDC069EE56CB3BD"/>
    <w:rsid w:val="00383FD9"/>
    <w:rPr>
      <w:lang w:val="en-US" w:eastAsia="en-US"/>
    </w:rPr>
  </w:style>
  <w:style w:type="paragraph" w:customStyle="1" w:styleId="5997566E35164CB89CA1DE182E1F647E">
    <w:name w:val="5997566E35164CB89CA1DE182E1F647E"/>
    <w:rsid w:val="00383FD9"/>
    <w:rPr>
      <w:lang w:val="en-US" w:eastAsia="en-US"/>
    </w:rPr>
  </w:style>
  <w:style w:type="paragraph" w:customStyle="1" w:styleId="EE96F69AA5F24C4C96007DDE832AB2C2">
    <w:name w:val="EE96F69AA5F24C4C96007DDE832AB2C2"/>
    <w:rsid w:val="00383FD9"/>
    <w:rPr>
      <w:lang w:val="en-US" w:eastAsia="en-US"/>
    </w:rPr>
  </w:style>
  <w:style w:type="paragraph" w:customStyle="1" w:styleId="0DECB6D192584E7088EBC3248839722B">
    <w:name w:val="0DECB6D192584E7088EBC3248839722B"/>
    <w:rsid w:val="00383FD9"/>
    <w:rPr>
      <w:lang w:val="en-US" w:eastAsia="en-US"/>
    </w:rPr>
  </w:style>
  <w:style w:type="paragraph" w:customStyle="1" w:styleId="77E8D02C3C044AEE8E8F0748A16F3E32">
    <w:name w:val="77E8D02C3C044AEE8E8F0748A16F3E32"/>
    <w:rsid w:val="00383FD9"/>
    <w:rPr>
      <w:lang w:val="en-US" w:eastAsia="en-US"/>
    </w:rPr>
  </w:style>
  <w:style w:type="paragraph" w:customStyle="1" w:styleId="E0DE92B4F0074BF192AD4D701ACACF38">
    <w:name w:val="E0DE92B4F0074BF192AD4D701ACACF38"/>
    <w:rsid w:val="00383FD9"/>
    <w:rPr>
      <w:lang w:val="en-US" w:eastAsia="en-US"/>
    </w:rPr>
  </w:style>
  <w:style w:type="paragraph" w:customStyle="1" w:styleId="369C138218174456B6029186971EEA2C">
    <w:name w:val="369C138218174456B6029186971EEA2C"/>
    <w:rsid w:val="00383FD9"/>
    <w:rPr>
      <w:lang w:val="en-US" w:eastAsia="en-US"/>
    </w:rPr>
  </w:style>
  <w:style w:type="paragraph" w:customStyle="1" w:styleId="2EC8EEB4032840528A63A752FB4636CC">
    <w:name w:val="2EC8EEB4032840528A63A752FB4636CC"/>
    <w:rsid w:val="00383FD9"/>
    <w:rPr>
      <w:lang w:val="en-US" w:eastAsia="en-US"/>
    </w:rPr>
  </w:style>
  <w:style w:type="paragraph" w:customStyle="1" w:styleId="B929F319D67341E7BC8EC35F847FECC0">
    <w:name w:val="B929F319D67341E7BC8EC35F847FECC0"/>
    <w:rsid w:val="00383FD9"/>
    <w:rPr>
      <w:lang w:val="en-US" w:eastAsia="en-US"/>
    </w:rPr>
  </w:style>
  <w:style w:type="paragraph" w:customStyle="1" w:styleId="265F31A42B714DD39577980F5F183EFC">
    <w:name w:val="265F31A42B714DD39577980F5F183EFC"/>
    <w:rsid w:val="00383FD9"/>
    <w:rPr>
      <w:lang w:val="en-US" w:eastAsia="en-US"/>
    </w:rPr>
  </w:style>
  <w:style w:type="paragraph" w:customStyle="1" w:styleId="F0DD64C3A0554F3CACED149F5B69B6A9">
    <w:name w:val="F0DD64C3A0554F3CACED149F5B69B6A9"/>
    <w:rsid w:val="00383FD9"/>
    <w:rPr>
      <w:lang w:val="en-US" w:eastAsia="en-US"/>
    </w:rPr>
  </w:style>
  <w:style w:type="paragraph" w:customStyle="1" w:styleId="DCCA381BE6204A6EA187B2629A268364">
    <w:name w:val="DCCA381BE6204A6EA187B2629A268364"/>
    <w:rsid w:val="00383FD9"/>
    <w:rPr>
      <w:lang w:val="en-US" w:eastAsia="en-US"/>
    </w:rPr>
  </w:style>
  <w:style w:type="paragraph" w:customStyle="1" w:styleId="9CEBF65CE9034F688BE99C84533ADCFD">
    <w:name w:val="9CEBF65CE9034F688BE99C84533ADCFD"/>
    <w:rsid w:val="00383FD9"/>
    <w:rPr>
      <w:lang w:val="en-US" w:eastAsia="en-US"/>
    </w:rPr>
  </w:style>
  <w:style w:type="paragraph" w:customStyle="1" w:styleId="B929F319D67341E7BC8EC35F847FECC01">
    <w:name w:val="B929F319D67341E7BC8EC35F847FECC01"/>
    <w:rsid w:val="00383FD9"/>
    <w:pPr>
      <w:tabs>
        <w:tab w:val="left" w:pos="284"/>
      </w:tabs>
      <w:spacing w:before="30" w:after="30" w:line="240" w:lineRule="atLeast"/>
      <w:ind w:left="108" w:right="108"/>
    </w:pPr>
    <w:rPr>
      <w:rFonts w:ascii="Arial" w:hAnsi="Arial" w:cs="Arial"/>
      <w:szCs w:val="15"/>
      <w:lang w:eastAsia="en-US"/>
    </w:rPr>
  </w:style>
  <w:style w:type="paragraph" w:customStyle="1" w:styleId="2EC8EEB4032840528A63A752FB4636CC1">
    <w:name w:val="2EC8EEB4032840528A63A752FB4636CC1"/>
    <w:rsid w:val="00383FD9"/>
    <w:pPr>
      <w:tabs>
        <w:tab w:val="left" w:pos="284"/>
      </w:tabs>
      <w:spacing w:before="30" w:after="30" w:line="240" w:lineRule="atLeast"/>
      <w:ind w:left="108" w:right="108"/>
    </w:pPr>
    <w:rPr>
      <w:rFonts w:ascii="Arial" w:hAnsi="Arial" w:cs="Arial"/>
      <w:szCs w:val="15"/>
      <w:lang w:eastAsia="en-US"/>
    </w:rPr>
  </w:style>
  <w:style w:type="paragraph" w:customStyle="1" w:styleId="265F31A42B714DD39577980F5F183EFC1">
    <w:name w:val="265F31A42B714DD39577980F5F183EFC1"/>
    <w:rsid w:val="00383FD9"/>
    <w:pPr>
      <w:tabs>
        <w:tab w:val="left" w:pos="284"/>
      </w:tabs>
      <w:spacing w:before="30" w:after="30" w:line="240" w:lineRule="atLeast"/>
      <w:ind w:left="108" w:right="108"/>
    </w:pPr>
    <w:rPr>
      <w:rFonts w:ascii="Arial" w:hAnsi="Arial" w:cs="Arial"/>
      <w:szCs w:val="15"/>
      <w:lang w:eastAsia="en-US"/>
    </w:rPr>
  </w:style>
  <w:style w:type="paragraph" w:customStyle="1" w:styleId="F0DD64C3A0554F3CACED149F5B69B6A91">
    <w:name w:val="F0DD64C3A0554F3CACED149F5B69B6A91"/>
    <w:rsid w:val="00383FD9"/>
    <w:pPr>
      <w:tabs>
        <w:tab w:val="left" w:pos="284"/>
      </w:tabs>
      <w:spacing w:before="30" w:after="30" w:line="240" w:lineRule="atLeast"/>
      <w:ind w:left="108" w:right="108"/>
    </w:pPr>
    <w:rPr>
      <w:rFonts w:ascii="Arial" w:hAnsi="Arial" w:cs="Arial"/>
      <w:szCs w:val="15"/>
      <w:lang w:eastAsia="en-US"/>
    </w:rPr>
  </w:style>
  <w:style w:type="paragraph" w:customStyle="1" w:styleId="DCCA381BE6204A6EA187B2629A2683641">
    <w:name w:val="DCCA381BE6204A6EA187B2629A2683641"/>
    <w:rsid w:val="00383FD9"/>
    <w:pPr>
      <w:tabs>
        <w:tab w:val="left" w:pos="284"/>
      </w:tabs>
      <w:spacing w:before="30" w:after="30" w:line="240" w:lineRule="atLeast"/>
      <w:ind w:left="108" w:right="108"/>
    </w:pPr>
    <w:rPr>
      <w:rFonts w:ascii="Arial" w:hAnsi="Arial" w:cs="Arial"/>
      <w:szCs w:val="15"/>
      <w:lang w:eastAsia="en-US"/>
    </w:rPr>
  </w:style>
  <w:style w:type="paragraph" w:customStyle="1" w:styleId="9CEBF65CE9034F688BE99C84533ADCFD1">
    <w:name w:val="9CEBF65CE9034F688BE99C84533ADCFD1"/>
    <w:rsid w:val="00383FD9"/>
    <w:pPr>
      <w:tabs>
        <w:tab w:val="left" w:pos="284"/>
      </w:tabs>
      <w:spacing w:before="30" w:after="30" w:line="240" w:lineRule="atLeast"/>
      <w:ind w:left="108" w:right="108"/>
    </w:pPr>
    <w:rPr>
      <w:rFonts w:ascii="Arial" w:hAnsi="Arial" w:cs="Arial"/>
      <w:szCs w:val="15"/>
      <w:lang w:eastAsia="en-US"/>
    </w:rPr>
  </w:style>
  <w:style w:type="paragraph" w:customStyle="1" w:styleId="DefaultPlaceholder-1854013439">
    <w:name w:val="DefaultPlaceholder_-1854013439"/>
    <w:rsid w:val="00383FD9"/>
    <w:pPr>
      <w:spacing w:after="60" w:line="240" w:lineRule="auto"/>
    </w:pPr>
    <w:rPr>
      <w:rFonts w:ascii="Arial" w:hAnsi="Arial"/>
      <w:color w:val="000000" w:themeColor="text1"/>
      <w:sz w:val="16"/>
      <w:szCs w:val="16"/>
      <w:lang w:val="en-US" w:eastAsia="en-US"/>
    </w:rPr>
  </w:style>
  <w:style w:type="paragraph" w:customStyle="1" w:styleId="B61271304E404DE4A5E814A6B598A8C81">
    <w:name w:val="B61271304E404DE4A5E814A6B598A8C81"/>
    <w:rsid w:val="00383FD9"/>
    <w:pPr>
      <w:spacing w:after="60" w:line="240" w:lineRule="auto"/>
    </w:pPr>
    <w:rPr>
      <w:rFonts w:ascii="Arial" w:hAnsi="Arial"/>
      <w:color w:val="000000" w:themeColor="text1"/>
      <w:sz w:val="16"/>
      <w:szCs w:val="16"/>
      <w:lang w:val="en-US" w:eastAsia="en-US"/>
    </w:rPr>
  </w:style>
  <w:style w:type="paragraph" w:customStyle="1" w:styleId="68D2675212224F2FB30D5663679D7EAE1">
    <w:name w:val="68D2675212224F2FB30D5663679D7EAE1"/>
    <w:rsid w:val="00383FD9"/>
    <w:pPr>
      <w:spacing w:after="60" w:line="240" w:lineRule="auto"/>
    </w:pPr>
    <w:rPr>
      <w:rFonts w:ascii="Arial" w:hAnsi="Arial"/>
      <w:color w:val="000000" w:themeColor="text1"/>
      <w:sz w:val="16"/>
      <w:szCs w:val="16"/>
      <w:lang w:val="en-US" w:eastAsia="en-US"/>
    </w:rPr>
  </w:style>
  <w:style w:type="paragraph" w:customStyle="1" w:styleId="F51E7FBB98B343CEA3DF669AFA34D1CA1">
    <w:name w:val="F51E7FBB98B343CEA3DF669AFA34D1CA1"/>
    <w:rsid w:val="00383FD9"/>
    <w:pPr>
      <w:spacing w:after="60" w:line="240" w:lineRule="auto"/>
    </w:pPr>
    <w:rPr>
      <w:rFonts w:ascii="Arial" w:hAnsi="Arial"/>
      <w:color w:val="000000" w:themeColor="text1"/>
      <w:sz w:val="16"/>
      <w:szCs w:val="16"/>
      <w:lang w:val="en-US" w:eastAsia="en-US"/>
    </w:rPr>
  </w:style>
  <w:style w:type="paragraph" w:customStyle="1" w:styleId="B929F319D67341E7BC8EC35F847FECC02">
    <w:name w:val="B929F319D67341E7BC8EC35F847FECC02"/>
    <w:rsid w:val="00383FD9"/>
    <w:pPr>
      <w:tabs>
        <w:tab w:val="left" w:pos="284"/>
      </w:tabs>
      <w:spacing w:before="30" w:after="30" w:line="240" w:lineRule="atLeast"/>
      <w:ind w:left="108" w:right="108"/>
    </w:pPr>
    <w:rPr>
      <w:rFonts w:ascii="Arial" w:hAnsi="Arial" w:cs="Arial"/>
      <w:szCs w:val="15"/>
      <w:lang w:eastAsia="en-US"/>
    </w:rPr>
  </w:style>
  <w:style w:type="paragraph" w:customStyle="1" w:styleId="2EC8EEB4032840528A63A752FB4636CC2">
    <w:name w:val="2EC8EEB4032840528A63A752FB4636CC2"/>
    <w:rsid w:val="00383FD9"/>
    <w:pPr>
      <w:tabs>
        <w:tab w:val="left" w:pos="284"/>
      </w:tabs>
      <w:spacing w:before="30" w:after="30" w:line="240" w:lineRule="atLeast"/>
      <w:ind w:left="108" w:right="108"/>
    </w:pPr>
    <w:rPr>
      <w:rFonts w:ascii="Arial" w:hAnsi="Arial" w:cs="Arial"/>
      <w:szCs w:val="15"/>
      <w:lang w:eastAsia="en-US"/>
    </w:rPr>
  </w:style>
  <w:style w:type="paragraph" w:customStyle="1" w:styleId="265F31A42B714DD39577980F5F183EFC2">
    <w:name w:val="265F31A42B714DD39577980F5F183EFC2"/>
    <w:rsid w:val="00383FD9"/>
    <w:pPr>
      <w:tabs>
        <w:tab w:val="left" w:pos="284"/>
      </w:tabs>
      <w:spacing w:before="30" w:after="30" w:line="240" w:lineRule="atLeast"/>
      <w:ind w:left="108" w:right="108"/>
    </w:pPr>
    <w:rPr>
      <w:rFonts w:ascii="Arial" w:hAnsi="Arial" w:cs="Arial"/>
      <w:szCs w:val="15"/>
      <w:lang w:eastAsia="en-US"/>
    </w:rPr>
  </w:style>
  <w:style w:type="paragraph" w:customStyle="1" w:styleId="C7FB879E921F4B3EA5C28E18AD1B24BD">
    <w:name w:val="C7FB879E921F4B3EA5C28E18AD1B24BD"/>
    <w:rsid w:val="00383FD9"/>
    <w:pPr>
      <w:tabs>
        <w:tab w:val="left" w:pos="284"/>
      </w:tabs>
      <w:spacing w:before="30" w:after="30" w:line="240" w:lineRule="atLeast"/>
      <w:ind w:left="108" w:right="108"/>
    </w:pPr>
    <w:rPr>
      <w:rFonts w:ascii="Arial" w:hAnsi="Arial" w:cs="Arial"/>
      <w:szCs w:val="15"/>
      <w:lang w:eastAsia="en-US"/>
    </w:rPr>
  </w:style>
  <w:style w:type="paragraph" w:customStyle="1" w:styleId="F0DD64C3A0554F3CACED149F5B69B6A92">
    <w:name w:val="F0DD64C3A0554F3CACED149F5B69B6A92"/>
    <w:rsid w:val="00383FD9"/>
    <w:pPr>
      <w:tabs>
        <w:tab w:val="left" w:pos="284"/>
      </w:tabs>
      <w:spacing w:before="30" w:after="30" w:line="240" w:lineRule="atLeast"/>
      <w:ind w:left="108" w:right="108"/>
    </w:pPr>
    <w:rPr>
      <w:rFonts w:ascii="Arial" w:hAnsi="Arial" w:cs="Arial"/>
      <w:szCs w:val="15"/>
      <w:lang w:eastAsia="en-US"/>
    </w:rPr>
  </w:style>
  <w:style w:type="paragraph" w:customStyle="1" w:styleId="DCCA381BE6204A6EA187B2629A2683642">
    <w:name w:val="DCCA381BE6204A6EA187B2629A2683642"/>
    <w:rsid w:val="00383FD9"/>
    <w:pPr>
      <w:tabs>
        <w:tab w:val="left" w:pos="284"/>
      </w:tabs>
      <w:spacing w:before="30" w:after="30" w:line="240" w:lineRule="atLeast"/>
      <w:ind w:left="108" w:right="108"/>
    </w:pPr>
    <w:rPr>
      <w:rFonts w:ascii="Arial" w:hAnsi="Arial" w:cs="Arial"/>
      <w:szCs w:val="15"/>
      <w:lang w:eastAsia="en-US"/>
    </w:rPr>
  </w:style>
  <w:style w:type="paragraph" w:customStyle="1" w:styleId="9CEBF65CE9034F688BE99C84533ADCFD2">
    <w:name w:val="9CEBF65CE9034F688BE99C84533ADCFD2"/>
    <w:rsid w:val="00383FD9"/>
    <w:pPr>
      <w:tabs>
        <w:tab w:val="left" w:pos="284"/>
      </w:tabs>
      <w:spacing w:before="30" w:after="30" w:line="240" w:lineRule="atLeast"/>
      <w:ind w:left="108" w:right="108"/>
    </w:pPr>
    <w:rPr>
      <w:rFonts w:ascii="Arial" w:hAnsi="Arial" w:cs="Arial"/>
      <w:szCs w:val="15"/>
      <w:lang w:eastAsia="en-US"/>
    </w:rPr>
  </w:style>
  <w:style w:type="paragraph" w:customStyle="1" w:styleId="DefaultPlaceholder-18540134391">
    <w:name w:val="DefaultPlaceholder_-18540134391"/>
    <w:rsid w:val="00383FD9"/>
    <w:pPr>
      <w:spacing w:after="60" w:line="240" w:lineRule="auto"/>
    </w:pPr>
    <w:rPr>
      <w:rFonts w:ascii="Arial" w:hAnsi="Arial"/>
      <w:color w:val="000000" w:themeColor="text1"/>
      <w:sz w:val="16"/>
      <w:szCs w:val="16"/>
      <w:lang w:val="en-US" w:eastAsia="en-US"/>
    </w:rPr>
  </w:style>
  <w:style w:type="paragraph" w:customStyle="1" w:styleId="B61271304E404DE4A5E814A6B598A8C82">
    <w:name w:val="B61271304E404DE4A5E814A6B598A8C82"/>
    <w:rsid w:val="00383FD9"/>
    <w:pPr>
      <w:spacing w:after="60" w:line="240" w:lineRule="auto"/>
    </w:pPr>
    <w:rPr>
      <w:rFonts w:ascii="Arial" w:hAnsi="Arial"/>
      <w:color w:val="000000" w:themeColor="text1"/>
      <w:sz w:val="16"/>
      <w:szCs w:val="16"/>
      <w:lang w:val="en-US" w:eastAsia="en-US"/>
    </w:rPr>
  </w:style>
  <w:style w:type="paragraph" w:customStyle="1" w:styleId="68D2675212224F2FB30D5663679D7EAE2">
    <w:name w:val="68D2675212224F2FB30D5663679D7EAE2"/>
    <w:rsid w:val="00383FD9"/>
    <w:pPr>
      <w:spacing w:after="60" w:line="240" w:lineRule="auto"/>
    </w:pPr>
    <w:rPr>
      <w:rFonts w:ascii="Arial" w:hAnsi="Arial"/>
      <w:color w:val="000000" w:themeColor="text1"/>
      <w:sz w:val="16"/>
      <w:szCs w:val="16"/>
      <w:lang w:val="en-US" w:eastAsia="en-US"/>
    </w:rPr>
  </w:style>
  <w:style w:type="paragraph" w:customStyle="1" w:styleId="F51E7FBB98B343CEA3DF669AFA34D1CA2">
    <w:name w:val="F51E7FBB98B343CEA3DF669AFA34D1CA2"/>
    <w:rsid w:val="00383FD9"/>
    <w:pPr>
      <w:spacing w:after="60" w:line="240" w:lineRule="auto"/>
    </w:pPr>
    <w:rPr>
      <w:rFonts w:ascii="Arial" w:hAnsi="Arial"/>
      <w:color w:val="000000" w:themeColor="text1"/>
      <w:sz w:val="16"/>
      <w:szCs w:val="16"/>
      <w:lang w:val="en-US" w:eastAsia="en-US"/>
    </w:rPr>
  </w:style>
  <w:style w:type="paragraph" w:customStyle="1" w:styleId="B929F319D67341E7BC8EC35F847FECC03">
    <w:name w:val="B929F319D67341E7BC8EC35F847FECC03"/>
    <w:rsid w:val="00383FD9"/>
    <w:pPr>
      <w:tabs>
        <w:tab w:val="left" w:pos="284"/>
      </w:tabs>
      <w:spacing w:before="30" w:after="30" w:line="240" w:lineRule="atLeast"/>
      <w:ind w:left="108" w:right="108"/>
    </w:pPr>
    <w:rPr>
      <w:rFonts w:ascii="Arial" w:hAnsi="Arial" w:cs="Arial"/>
      <w:szCs w:val="15"/>
      <w:lang w:eastAsia="en-US"/>
    </w:rPr>
  </w:style>
  <w:style w:type="paragraph" w:customStyle="1" w:styleId="2EC8EEB4032840528A63A752FB4636CC3">
    <w:name w:val="2EC8EEB4032840528A63A752FB4636CC3"/>
    <w:rsid w:val="00383FD9"/>
    <w:pPr>
      <w:tabs>
        <w:tab w:val="left" w:pos="284"/>
      </w:tabs>
      <w:spacing w:before="30" w:after="30" w:line="240" w:lineRule="atLeast"/>
      <w:ind w:left="108" w:right="108"/>
    </w:pPr>
    <w:rPr>
      <w:rFonts w:ascii="Arial" w:hAnsi="Arial" w:cs="Arial"/>
      <w:szCs w:val="15"/>
      <w:lang w:eastAsia="en-US"/>
    </w:rPr>
  </w:style>
  <w:style w:type="paragraph" w:customStyle="1" w:styleId="265F31A42B714DD39577980F5F183EFC3">
    <w:name w:val="265F31A42B714DD39577980F5F183EFC3"/>
    <w:rsid w:val="00383FD9"/>
    <w:pPr>
      <w:tabs>
        <w:tab w:val="left" w:pos="284"/>
      </w:tabs>
      <w:spacing w:before="30" w:after="30" w:line="240" w:lineRule="atLeast"/>
      <w:ind w:left="108" w:right="108"/>
    </w:pPr>
    <w:rPr>
      <w:rFonts w:ascii="Arial" w:hAnsi="Arial" w:cs="Arial"/>
      <w:szCs w:val="15"/>
      <w:lang w:eastAsia="en-US"/>
    </w:rPr>
  </w:style>
  <w:style w:type="paragraph" w:customStyle="1" w:styleId="C7FB879E921F4B3EA5C28E18AD1B24BD1">
    <w:name w:val="C7FB879E921F4B3EA5C28E18AD1B24BD1"/>
    <w:rsid w:val="00383FD9"/>
    <w:pPr>
      <w:tabs>
        <w:tab w:val="left" w:pos="284"/>
      </w:tabs>
      <w:spacing w:before="30" w:after="30" w:line="240" w:lineRule="atLeast"/>
      <w:ind w:left="108" w:right="108"/>
    </w:pPr>
    <w:rPr>
      <w:rFonts w:ascii="Arial" w:hAnsi="Arial" w:cs="Arial"/>
      <w:szCs w:val="15"/>
      <w:lang w:eastAsia="en-US"/>
    </w:rPr>
  </w:style>
  <w:style w:type="paragraph" w:customStyle="1" w:styleId="F0DD64C3A0554F3CACED149F5B69B6A93">
    <w:name w:val="F0DD64C3A0554F3CACED149F5B69B6A93"/>
    <w:rsid w:val="00383FD9"/>
    <w:pPr>
      <w:tabs>
        <w:tab w:val="left" w:pos="284"/>
      </w:tabs>
      <w:spacing w:before="30" w:after="30" w:line="240" w:lineRule="atLeast"/>
      <w:ind w:left="108" w:right="108"/>
    </w:pPr>
    <w:rPr>
      <w:rFonts w:ascii="Arial" w:hAnsi="Arial" w:cs="Arial"/>
      <w:szCs w:val="15"/>
      <w:lang w:eastAsia="en-US"/>
    </w:rPr>
  </w:style>
  <w:style w:type="paragraph" w:customStyle="1" w:styleId="DCCA381BE6204A6EA187B2629A2683643">
    <w:name w:val="DCCA381BE6204A6EA187B2629A2683643"/>
    <w:rsid w:val="00383FD9"/>
    <w:pPr>
      <w:tabs>
        <w:tab w:val="left" w:pos="284"/>
      </w:tabs>
      <w:spacing w:before="30" w:after="30" w:line="240" w:lineRule="atLeast"/>
      <w:ind w:left="108" w:right="108"/>
    </w:pPr>
    <w:rPr>
      <w:rFonts w:ascii="Arial" w:hAnsi="Arial" w:cs="Arial"/>
      <w:szCs w:val="15"/>
      <w:lang w:eastAsia="en-US"/>
    </w:rPr>
  </w:style>
  <w:style w:type="paragraph" w:customStyle="1" w:styleId="9CEBF65CE9034F688BE99C84533ADCFD3">
    <w:name w:val="9CEBF65CE9034F688BE99C84533ADCFD3"/>
    <w:rsid w:val="00383FD9"/>
    <w:pPr>
      <w:tabs>
        <w:tab w:val="left" w:pos="284"/>
      </w:tabs>
      <w:spacing w:before="30" w:after="30" w:line="240" w:lineRule="atLeast"/>
      <w:ind w:left="108" w:right="108"/>
    </w:pPr>
    <w:rPr>
      <w:rFonts w:ascii="Arial" w:hAnsi="Arial" w:cs="Arial"/>
      <w:szCs w:val="15"/>
      <w:lang w:eastAsia="en-US"/>
    </w:rPr>
  </w:style>
  <w:style w:type="paragraph" w:customStyle="1" w:styleId="DefaultPlaceholder-18540134392">
    <w:name w:val="DefaultPlaceholder_-18540134392"/>
    <w:rsid w:val="00383FD9"/>
    <w:pPr>
      <w:spacing w:after="60" w:line="240" w:lineRule="auto"/>
    </w:pPr>
    <w:rPr>
      <w:rFonts w:ascii="Arial" w:hAnsi="Arial"/>
      <w:color w:val="000000" w:themeColor="text1"/>
      <w:sz w:val="16"/>
      <w:szCs w:val="16"/>
      <w:lang w:val="en-US" w:eastAsia="en-US"/>
    </w:rPr>
  </w:style>
  <w:style w:type="paragraph" w:customStyle="1" w:styleId="B61271304E404DE4A5E814A6B598A8C83">
    <w:name w:val="B61271304E404DE4A5E814A6B598A8C83"/>
    <w:rsid w:val="00383FD9"/>
    <w:pPr>
      <w:spacing w:after="60" w:line="240" w:lineRule="auto"/>
    </w:pPr>
    <w:rPr>
      <w:rFonts w:ascii="Arial" w:hAnsi="Arial"/>
      <w:color w:val="000000" w:themeColor="text1"/>
      <w:sz w:val="16"/>
      <w:szCs w:val="16"/>
      <w:lang w:val="en-US" w:eastAsia="en-US"/>
    </w:rPr>
  </w:style>
  <w:style w:type="paragraph" w:customStyle="1" w:styleId="68D2675212224F2FB30D5663679D7EAE3">
    <w:name w:val="68D2675212224F2FB30D5663679D7EAE3"/>
    <w:rsid w:val="00383FD9"/>
    <w:pPr>
      <w:spacing w:after="60" w:line="240" w:lineRule="auto"/>
    </w:pPr>
    <w:rPr>
      <w:rFonts w:ascii="Arial" w:hAnsi="Arial"/>
      <w:color w:val="000000" w:themeColor="text1"/>
      <w:sz w:val="16"/>
      <w:szCs w:val="16"/>
      <w:lang w:val="en-US" w:eastAsia="en-US"/>
    </w:rPr>
  </w:style>
  <w:style w:type="paragraph" w:customStyle="1" w:styleId="F51E7FBB98B343CEA3DF669AFA34D1CA3">
    <w:name w:val="F51E7FBB98B343CEA3DF669AFA34D1CA3"/>
    <w:rsid w:val="00383FD9"/>
    <w:pPr>
      <w:spacing w:after="60" w:line="240" w:lineRule="auto"/>
    </w:pPr>
    <w:rPr>
      <w:rFonts w:ascii="Arial" w:hAnsi="Arial"/>
      <w:color w:val="000000" w:themeColor="text1"/>
      <w:sz w:val="16"/>
      <w:szCs w:val="16"/>
      <w:lang w:val="en-US" w:eastAsia="en-US"/>
    </w:rPr>
  </w:style>
  <w:style w:type="paragraph" w:customStyle="1" w:styleId="B929F319D67341E7BC8EC35F847FECC04">
    <w:name w:val="B929F319D67341E7BC8EC35F847FECC04"/>
    <w:rsid w:val="00383FD9"/>
    <w:pPr>
      <w:tabs>
        <w:tab w:val="left" w:pos="284"/>
      </w:tabs>
      <w:spacing w:before="30" w:after="30" w:line="240" w:lineRule="atLeast"/>
      <w:ind w:left="108" w:right="108"/>
    </w:pPr>
    <w:rPr>
      <w:rFonts w:ascii="Arial" w:hAnsi="Arial" w:cs="Arial"/>
      <w:szCs w:val="15"/>
      <w:lang w:eastAsia="en-US"/>
    </w:rPr>
  </w:style>
  <w:style w:type="paragraph" w:customStyle="1" w:styleId="2EC8EEB4032840528A63A752FB4636CC4">
    <w:name w:val="2EC8EEB4032840528A63A752FB4636CC4"/>
    <w:rsid w:val="00383FD9"/>
    <w:pPr>
      <w:tabs>
        <w:tab w:val="left" w:pos="284"/>
      </w:tabs>
      <w:spacing w:before="30" w:after="30" w:line="240" w:lineRule="atLeast"/>
      <w:ind w:left="108" w:right="108"/>
    </w:pPr>
    <w:rPr>
      <w:rFonts w:ascii="Arial" w:hAnsi="Arial" w:cs="Arial"/>
      <w:szCs w:val="15"/>
      <w:lang w:eastAsia="en-US"/>
    </w:rPr>
  </w:style>
  <w:style w:type="paragraph" w:customStyle="1" w:styleId="265F31A42B714DD39577980F5F183EFC4">
    <w:name w:val="265F31A42B714DD39577980F5F183EFC4"/>
    <w:rsid w:val="00383FD9"/>
    <w:pPr>
      <w:tabs>
        <w:tab w:val="left" w:pos="284"/>
      </w:tabs>
      <w:spacing w:before="30" w:after="30" w:line="240" w:lineRule="atLeast"/>
      <w:ind w:left="108" w:right="108"/>
    </w:pPr>
    <w:rPr>
      <w:rFonts w:ascii="Arial" w:hAnsi="Arial" w:cs="Arial"/>
      <w:szCs w:val="15"/>
      <w:lang w:eastAsia="en-US"/>
    </w:rPr>
  </w:style>
  <w:style w:type="paragraph" w:customStyle="1" w:styleId="C7FB879E921F4B3EA5C28E18AD1B24BD2">
    <w:name w:val="C7FB879E921F4B3EA5C28E18AD1B24BD2"/>
    <w:rsid w:val="00383FD9"/>
    <w:pPr>
      <w:tabs>
        <w:tab w:val="left" w:pos="284"/>
      </w:tabs>
      <w:spacing w:before="30" w:after="30" w:line="240" w:lineRule="atLeast"/>
      <w:ind w:left="108" w:right="108"/>
    </w:pPr>
    <w:rPr>
      <w:rFonts w:ascii="Arial" w:hAnsi="Arial" w:cs="Arial"/>
      <w:szCs w:val="15"/>
      <w:lang w:eastAsia="en-US"/>
    </w:rPr>
  </w:style>
  <w:style w:type="paragraph" w:customStyle="1" w:styleId="F0DD64C3A0554F3CACED149F5B69B6A94">
    <w:name w:val="F0DD64C3A0554F3CACED149F5B69B6A94"/>
    <w:rsid w:val="00383FD9"/>
    <w:pPr>
      <w:tabs>
        <w:tab w:val="left" w:pos="284"/>
      </w:tabs>
      <w:spacing w:before="30" w:after="30" w:line="240" w:lineRule="atLeast"/>
      <w:ind w:left="108" w:right="108"/>
    </w:pPr>
    <w:rPr>
      <w:rFonts w:ascii="Arial" w:hAnsi="Arial" w:cs="Arial"/>
      <w:szCs w:val="15"/>
      <w:lang w:eastAsia="en-US"/>
    </w:rPr>
  </w:style>
  <w:style w:type="paragraph" w:customStyle="1" w:styleId="DCCA381BE6204A6EA187B2629A2683644">
    <w:name w:val="DCCA381BE6204A6EA187B2629A2683644"/>
    <w:rsid w:val="00383FD9"/>
    <w:pPr>
      <w:tabs>
        <w:tab w:val="left" w:pos="284"/>
      </w:tabs>
      <w:spacing w:before="30" w:after="30" w:line="240" w:lineRule="atLeast"/>
      <w:ind w:left="108" w:right="108"/>
    </w:pPr>
    <w:rPr>
      <w:rFonts w:ascii="Arial" w:hAnsi="Arial" w:cs="Arial"/>
      <w:szCs w:val="15"/>
      <w:lang w:eastAsia="en-US"/>
    </w:rPr>
  </w:style>
  <w:style w:type="paragraph" w:customStyle="1" w:styleId="9CEBF65CE9034F688BE99C84533ADCFD4">
    <w:name w:val="9CEBF65CE9034F688BE99C84533ADCFD4"/>
    <w:rsid w:val="00383FD9"/>
    <w:pPr>
      <w:tabs>
        <w:tab w:val="left" w:pos="284"/>
      </w:tabs>
      <w:spacing w:before="30" w:after="30" w:line="240" w:lineRule="atLeast"/>
      <w:ind w:left="108" w:right="108"/>
    </w:pPr>
    <w:rPr>
      <w:rFonts w:ascii="Arial" w:hAnsi="Arial" w:cs="Arial"/>
      <w:szCs w:val="15"/>
      <w:lang w:eastAsia="en-US"/>
    </w:rPr>
  </w:style>
  <w:style w:type="paragraph" w:customStyle="1" w:styleId="DefaultPlaceholder-18540134393">
    <w:name w:val="DefaultPlaceholder_-18540134393"/>
    <w:rsid w:val="00383FD9"/>
    <w:pPr>
      <w:spacing w:after="60" w:line="240" w:lineRule="auto"/>
    </w:pPr>
    <w:rPr>
      <w:rFonts w:ascii="Arial" w:hAnsi="Arial"/>
      <w:color w:val="000000" w:themeColor="text1"/>
      <w:sz w:val="16"/>
      <w:szCs w:val="16"/>
      <w:lang w:val="en-US" w:eastAsia="en-US"/>
    </w:rPr>
  </w:style>
  <w:style w:type="paragraph" w:customStyle="1" w:styleId="B61271304E404DE4A5E814A6B598A8C84">
    <w:name w:val="B61271304E404DE4A5E814A6B598A8C84"/>
    <w:rsid w:val="00383FD9"/>
    <w:pPr>
      <w:spacing w:after="60" w:line="240" w:lineRule="auto"/>
    </w:pPr>
    <w:rPr>
      <w:rFonts w:ascii="Arial" w:hAnsi="Arial"/>
      <w:color w:val="000000" w:themeColor="text1"/>
      <w:sz w:val="16"/>
      <w:szCs w:val="16"/>
      <w:lang w:val="en-US" w:eastAsia="en-US"/>
    </w:rPr>
  </w:style>
  <w:style w:type="paragraph" w:customStyle="1" w:styleId="68D2675212224F2FB30D5663679D7EAE4">
    <w:name w:val="68D2675212224F2FB30D5663679D7EAE4"/>
    <w:rsid w:val="00383FD9"/>
    <w:pPr>
      <w:spacing w:after="60" w:line="240" w:lineRule="auto"/>
    </w:pPr>
    <w:rPr>
      <w:rFonts w:ascii="Arial" w:hAnsi="Arial"/>
      <w:color w:val="000000" w:themeColor="text1"/>
      <w:sz w:val="16"/>
      <w:szCs w:val="16"/>
      <w:lang w:val="en-US" w:eastAsia="en-US"/>
    </w:rPr>
  </w:style>
  <w:style w:type="paragraph" w:customStyle="1" w:styleId="F51E7FBB98B343CEA3DF669AFA34D1CA4">
    <w:name w:val="F51E7FBB98B343CEA3DF669AFA34D1CA4"/>
    <w:rsid w:val="00383FD9"/>
    <w:pPr>
      <w:spacing w:after="60" w:line="240" w:lineRule="auto"/>
    </w:pPr>
    <w:rPr>
      <w:rFonts w:ascii="Arial" w:hAnsi="Arial"/>
      <w:color w:val="000000" w:themeColor="text1"/>
      <w:sz w:val="16"/>
      <w:szCs w:val="16"/>
      <w:lang w:val="en-US" w:eastAsia="en-US"/>
    </w:rPr>
  </w:style>
  <w:style w:type="paragraph" w:customStyle="1" w:styleId="5833D6830AF748EDB102F2BBE4EB2B0F">
    <w:name w:val="5833D6830AF748EDB102F2BBE4EB2B0F"/>
    <w:rsid w:val="00383FD9"/>
    <w:rPr>
      <w:lang w:val="en-US" w:eastAsia="en-US"/>
    </w:rPr>
  </w:style>
  <w:style w:type="paragraph" w:customStyle="1" w:styleId="9C321D6240164E9DA83EBE3E7D26E9C8">
    <w:name w:val="9C321D6240164E9DA83EBE3E7D26E9C8"/>
    <w:rsid w:val="00383FD9"/>
    <w:rPr>
      <w:lang w:val="en-US" w:eastAsia="en-US"/>
    </w:rPr>
  </w:style>
  <w:style w:type="paragraph" w:customStyle="1" w:styleId="73463DDC905D41FBA44871BE25E6C661">
    <w:name w:val="73463DDC905D41FBA44871BE25E6C661"/>
    <w:rsid w:val="00383FD9"/>
    <w:rPr>
      <w:lang w:val="en-US" w:eastAsia="en-US"/>
    </w:rPr>
  </w:style>
  <w:style w:type="paragraph" w:customStyle="1" w:styleId="8CDCEED2D75747C889E56C596F3F8F11">
    <w:name w:val="8CDCEED2D75747C889E56C596F3F8F11"/>
    <w:rsid w:val="00383FD9"/>
    <w:rPr>
      <w:lang w:val="en-US" w:eastAsia="en-US"/>
    </w:rPr>
  </w:style>
  <w:style w:type="paragraph" w:customStyle="1" w:styleId="F6FED3EADA434C8E9B68F5F50BB4FCC9">
    <w:name w:val="F6FED3EADA434C8E9B68F5F50BB4FCC9"/>
    <w:rsid w:val="00383FD9"/>
    <w:rPr>
      <w:lang w:val="en-US" w:eastAsia="en-US"/>
    </w:rPr>
  </w:style>
  <w:style w:type="paragraph" w:customStyle="1" w:styleId="A6A1A1FF0968439D808518A7974D29ED">
    <w:name w:val="A6A1A1FF0968439D808518A7974D29ED"/>
    <w:rsid w:val="00383FD9"/>
    <w:rPr>
      <w:lang w:val="en-US" w:eastAsia="en-US"/>
    </w:rPr>
  </w:style>
  <w:style w:type="paragraph" w:customStyle="1" w:styleId="BE27F575222C409585A6100CBD3D9385">
    <w:name w:val="BE27F575222C409585A6100CBD3D9385"/>
    <w:rsid w:val="00383FD9"/>
    <w:rPr>
      <w:lang w:val="en-US" w:eastAsia="en-US"/>
    </w:rPr>
  </w:style>
  <w:style w:type="paragraph" w:customStyle="1" w:styleId="E2EDD814C0A944498C65E354D7627609">
    <w:name w:val="E2EDD814C0A944498C65E354D7627609"/>
    <w:rsid w:val="00383FD9"/>
    <w:rPr>
      <w:lang w:val="en-US" w:eastAsia="en-US"/>
    </w:rPr>
  </w:style>
  <w:style w:type="paragraph" w:customStyle="1" w:styleId="901C179D5BE340DCBF1374BF64FE4440">
    <w:name w:val="901C179D5BE340DCBF1374BF64FE4440"/>
    <w:rsid w:val="00383FD9"/>
    <w:rPr>
      <w:lang w:val="en-US" w:eastAsia="en-US"/>
    </w:rPr>
  </w:style>
  <w:style w:type="paragraph" w:customStyle="1" w:styleId="47F2202D678541448B78FE32E0831369">
    <w:name w:val="47F2202D678541448B78FE32E0831369"/>
    <w:rsid w:val="00383FD9"/>
    <w:rPr>
      <w:lang w:val="en-US" w:eastAsia="en-US"/>
    </w:rPr>
  </w:style>
  <w:style w:type="paragraph" w:customStyle="1" w:styleId="FE8653F3D66B4BC38C444740060ACBFC">
    <w:name w:val="FE8653F3D66B4BC38C444740060ACBFC"/>
    <w:rsid w:val="00383FD9"/>
    <w:rPr>
      <w:lang w:val="en-US" w:eastAsia="en-US"/>
    </w:rPr>
  </w:style>
  <w:style w:type="paragraph" w:customStyle="1" w:styleId="333958FEA8374882B28833EC174C98FF">
    <w:name w:val="333958FEA8374882B28833EC174C98FF"/>
    <w:rsid w:val="00383FD9"/>
    <w:rPr>
      <w:lang w:val="en-US" w:eastAsia="en-US"/>
    </w:rPr>
  </w:style>
  <w:style w:type="paragraph" w:customStyle="1" w:styleId="F7DF9CB6EFBB451FA2C2772F7D7F5AEB">
    <w:name w:val="F7DF9CB6EFBB451FA2C2772F7D7F5AEB"/>
    <w:rsid w:val="00383FD9"/>
    <w:rPr>
      <w:lang w:val="en-US" w:eastAsia="en-US"/>
    </w:rPr>
  </w:style>
  <w:style w:type="paragraph" w:customStyle="1" w:styleId="85BA484F1874445D8A6E5EC2209A332C">
    <w:name w:val="85BA484F1874445D8A6E5EC2209A332C"/>
    <w:rsid w:val="00383FD9"/>
    <w:rPr>
      <w:lang w:val="en-US" w:eastAsia="en-US"/>
    </w:rPr>
  </w:style>
  <w:style w:type="paragraph" w:customStyle="1" w:styleId="3A851D19F63246F79684E7465C8B64C2">
    <w:name w:val="3A851D19F63246F79684E7465C8B64C2"/>
    <w:rsid w:val="00383FD9"/>
    <w:rPr>
      <w:lang w:val="en-US" w:eastAsia="en-US"/>
    </w:rPr>
  </w:style>
  <w:style w:type="paragraph" w:customStyle="1" w:styleId="F6993B571B0E46FA8320E27C07B334D6">
    <w:name w:val="F6993B571B0E46FA8320E27C07B334D6"/>
    <w:rsid w:val="00383FD9"/>
    <w:rPr>
      <w:lang w:val="en-US" w:eastAsia="en-US"/>
    </w:rPr>
  </w:style>
  <w:style w:type="paragraph" w:customStyle="1" w:styleId="0CEDB202AB8847D3944CF473A75E8B4F">
    <w:name w:val="0CEDB202AB8847D3944CF473A75E8B4F"/>
    <w:rsid w:val="00383FD9"/>
    <w:rPr>
      <w:lang w:val="en-US" w:eastAsia="en-US"/>
    </w:rPr>
  </w:style>
  <w:style w:type="paragraph" w:customStyle="1" w:styleId="4569D9AD9E1344EA82E1CA7D7BA5575D">
    <w:name w:val="4569D9AD9E1344EA82E1CA7D7BA5575D"/>
    <w:rsid w:val="00383FD9"/>
    <w:rPr>
      <w:lang w:val="en-US" w:eastAsia="en-US"/>
    </w:rPr>
  </w:style>
  <w:style w:type="paragraph" w:customStyle="1" w:styleId="90FF46A3BCC546428C0E68086285131A">
    <w:name w:val="90FF46A3BCC546428C0E68086285131A"/>
    <w:rsid w:val="00383FD9"/>
    <w:rPr>
      <w:lang w:val="en-US" w:eastAsia="en-US"/>
    </w:rPr>
  </w:style>
  <w:style w:type="paragraph" w:customStyle="1" w:styleId="993F798B234344ACB67D0F061DE2B8AB">
    <w:name w:val="993F798B234344ACB67D0F061DE2B8AB"/>
    <w:rsid w:val="00383FD9"/>
    <w:rPr>
      <w:lang w:val="en-US" w:eastAsia="en-US"/>
    </w:rPr>
  </w:style>
  <w:style w:type="paragraph" w:customStyle="1" w:styleId="9959726FCB9E4BC48F03CA8EA695C3F4">
    <w:name w:val="9959726FCB9E4BC48F03CA8EA695C3F4"/>
    <w:rsid w:val="00383FD9"/>
    <w:rPr>
      <w:lang w:val="en-US" w:eastAsia="en-US"/>
    </w:rPr>
  </w:style>
  <w:style w:type="paragraph" w:customStyle="1" w:styleId="45A449959ADA4D02BF8CBC9DC2202E6E">
    <w:name w:val="45A449959ADA4D02BF8CBC9DC2202E6E"/>
    <w:rsid w:val="00383FD9"/>
    <w:rPr>
      <w:lang w:val="en-US" w:eastAsia="en-US"/>
    </w:rPr>
  </w:style>
  <w:style w:type="paragraph" w:customStyle="1" w:styleId="861400808187438BB8DAC60919EF47B3">
    <w:name w:val="861400808187438BB8DAC60919EF47B3"/>
    <w:rsid w:val="00383FD9"/>
    <w:rPr>
      <w:lang w:val="en-US" w:eastAsia="en-US"/>
    </w:rPr>
  </w:style>
  <w:style w:type="paragraph" w:customStyle="1" w:styleId="360671B5FD63496A837D11A37096FBC5">
    <w:name w:val="360671B5FD63496A837D11A37096FBC5"/>
    <w:rsid w:val="00383FD9"/>
    <w:rPr>
      <w:lang w:val="en-US" w:eastAsia="en-US"/>
    </w:rPr>
  </w:style>
  <w:style w:type="paragraph" w:customStyle="1" w:styleId="31BA99E774B74ED28C483885F56B1CD1">
    <w:name w:val="31BA99E774B74ED28C483885F56B1CD1"/>
    <w:rsid w:val="00383FD9"/>
    <w:rPr>
      <w:lang w:val="en-US" w:eastAsia="en-US"/>
    </w:rPr>
  </w:style>
  <w:style w:type="paragraph" w:customStyle="1" w:styleId="A63ADDED11624ED7B0B7F8053079E9AC">
    <w:name w:val="A63ADDED11624ED7B0B7F8053079E9AC"/>
    <w:rsid w:val="00383FD9"/>
    <w:rPr>
      <w:lang w:val="en-US" w:eastAsia="en-US"/>
    </w:rPr>
  </w:style>
  <w:style w:type="paragraph" w:customStyle="1" w:styleId="8E9EDDA861D04183BFF85866A3833ED7">
    <w:name w:val="8E9EDDA861D04183BFF85866A3833ED7"/>
    <w:rsid w:val="00383FD9"/>
    <w:rPr>
      <w:lang w:val="en-US" w:eastAsia="en-US"/>
    </w:rPr>
  </w:style>
  <w:style w:type="paragraph" w:customStyle="1" w:styleId="B929F319D67341E7BC8EC35F847FECC05">
    <w:name w:val="B929F319D67341E7BC8EC35F847FECC05"/>
    <w:rsid w:val="00383FD9"/>
    <w:pPr>
      <w:tabs>
        <w:tab w:val="left" w:pos="284"/>
      </w:tabs>
      <w:spacing w:before="30" w:after="30" w:line="240" w:lineRule="atLeast"/>
      <w:ind w:left="108" w:right="108"/>
    </w:pPr>
    <w:rPr>
      <w:rFonts w:ascii="Arial" w:hAnsi="Arial" w:cs="Arial"/>
      <w:szCs w:val="15"/>
      <w:lang w:eastAsia="en-US"/>
    </w:rPr>
  </w:style>
  <w:style w:type="paragraph" w:customStyle="1" w:styleId="2EC8EEB4032840528A63A752FB4636CC5">
    <w:name w:val="2EC8EEB4032840528A63A752FB4636CC5"/>
    <w:rsid w:val="00383FD9"/>
    <w:pPr>
      <w:tabs>
        <w:tab w:val="left" w:pos="284"/>
      </w:tabs>
      <w:spacing w:before="30" w:after="30" w:line="240" w:lineRule="atLeast"/>
      <w:ind w:left="108" w:right="108"/>
    </w:pPr>
    <w:rPr>
      <w:rFonts w:ascii="Arial" w:hAnsi="Arial" w:cs="Arial"/>
      <w:szCs w:val="15"/>
      <w:lang w:eastAsia="en-US"/>
    </w:rPr>
  </w:style>
  <w:style w:type="paragraph" w:customStyle="1" w:styleId="265F31A42B714DD39577980F5F183EFC5">
    <w:name w:val="265F31A42B714DD39577980F5F183EFC5"/>
    <w:rsid w:val="00383FD9"/>
    <w:pPr>
      <w:tabs>
        <w:tab w:val="left" w:pos="284"/>
      </w:tabs>
      <w:spacing w:before="30" w:after="30" w:line="240" w:lineRule="atLeast"/>
      <w:ind w:left="108" w:right="108"/>
    </w:pPr>
    <w:rPr>
      <w:rFonts w:ascii="Arial" w:hAnsi="Arial" w:cs="Arial"/>
      <w:szCs w:val="15"/>
      <w:lang w:eastAsia="en-US"/>
    </w:rPr>
  </w:style>
  <w:style w:type="paragraph" w:customStyle="1" w:styleId="8CDCEED2D75747C889E56C596F3F8F111">
    <w:name w:val="8CDCEED2D75747C889E56C596F3F8F111"/>
    <w:rsid w:val="00383FD9"/>
    <w:pPr>
      <w:tabs>
        <w:tab w:val="left" w:pos="284"/>
      </w:tabs>
      <w:spacing w:before="30" w:after="30" w:line="240" w:lineRule="atLeast"/>
      <w:ind w:left="108" w:right="108"/>
    </w:pPr>
    <w:rPr>
      <w:rFonts w:ascii="Arial" w:hAnsi="Arial" w:cs="Arial"/>
      <w:szCs w:val="15"/>
      <w:lang w:eastAsia="en-US"/>
    </w:rPr>
  </w:style>
  <w:style w:type="paragraph" w:customStyle="1" w:styleId="8E9EDDA861D04183BFF85866A3833ED71">
    <w:name w:val="8E9EDDA861D04183BFF85866A3833ED71"/>
    <w:rsid w:val="00383FD9"/>
    <w:pPr>
      <w:tabs>
        <w:tab w:val="left" w:pos="284"/>
      </w:tabs>
      <w:spacing w:before="30" w:after="30" w:line="240" w:lineRule="atLeast"/>
      <w:ind w:left="108" w:right="108"/>
    </w:pPr>
    <w:rPr>
      <w:rFonts w:ascii="Arial" w:hAnsi="Arial" w:cs="Arial"/>
      <w:szCs w:val="15"/>
      <w:lang w:eastAsia="en-US"/>
    </w:rPr>
  </w:style>
  <w:style w:type="paragraph" w:customStyle="1" w:styleId="C7FB879E921F4B3EA5C28E18AD1B24BD3">
    <w:name w:val="C7FB879E921F4B3EA5C28E18AD1B24BD3"/>
    <w:rsid w:val="00383FD9"/>
    <w:pPr>
      <w:tabs>
        <w:tab w:val="left" w:pos="284"/>
      </w:tabs>
      <w:spacing w:before="30" w:after="30" w:line="240" w:lineRule="atLeast"/>
      <w:ind w:left="108" w:right="108"/>
    </w:pPr>
    <w:rPr>
      <w:rFonts w:ascii="Arial" w:hAnsi="Arial" w:cs="Arial"/>
      <w:szCs w:val="15"/>
      <w:lang w:eastAsia="en-US"/>
    </w:rPr>
  </w:style>
  <w:style w:type="paragraph" w:customStyle="1" w:styleId="5833D6830AF748EDB102F2BBE4EB2B0F1">
    <w:name w:val="5833D6830AF748EDB102F2BBE4EB2B0F1"/>
    <w:rsid w:val="00383FD9"/>
    <w:pPr>
      <w:tabs>
        <w:tab w:val="left" w:pos="284"/>
      </w:tabs>
      <w:spacing w:before="30" w:after="30" w:line="240" w:lineRule="atLeast"/>
      <w:ind w:left="108" w:right="108"/>
    </w:pPr>
    <w:rPr>
      <w:rFonts w:ascii="Arial" w:hAnsi="Arial" w:cs="Arial"/>
      <w:szCs w:val="15"/>
      <w:lang w:eastAsia="en-US"/>
    </w:rPr>
  </w:style>
  <w:style w:type="paragraph" w:customStyle="1" w:styleId="9C321D6240164E9DA83EBE3E7D26E9C81">
    <w:name w:val="9C321D6240164E9DA83EBE3E7D26E9C81"/>
    <w:rsid w:val="00383FD9"/>
    <w:pPr>
      <w:tabs>
        <w:tab w:val="left" w:pos="284"/>
      </w:tabs>
      <w:spacing w:before="30" w:after="30" w:line="240" w:lineRule="atLeast"/>
      <w:ind w:left="108" w:right="108"/>
    </w:pPr>
    <w:rPr>
      <w:rFonts w:ascii="Arial" w:hAnsi="Arial" w:cs="Arial"/>
      <w:szCs w:val="15"/>
      <w:lang w:eastAsia="en-US"/>
    </w:rPr>
  </w:style>
  <w:style w:type="paragraph" w:customStyle="1" w:styleId="73463DDC905D41FBA44871BE25E6C6611">
    <w:name w:val="73463DDC905D41FBA44871BE25E6C6611"/>
    <w:rsid w:val="00383FD9"/>
    <w:pPr>
      <w:tabs>
        <w:tab w:val="left" w:pos="284"/>
      </w:tabs>
      <w:spacing w:before="30" w:after="30" w:line="240" w:lineRule="atLeast"/>
      <w:ind w:left="108" w:right="108"/>
    </w:pPr>
    <w:rPr>
      <w:rFonts w:ascii="Arial" w:hAnsi="Arial" w:cs="Arial"/>
      <w:szCs w:val="15"/>
      <w:lang w:eastAsia="en-US"/>
    </w:rPr>
  </w:style>
  <w:style w:type="paragraph" w:customStyle="1" w:styleId="F6FED3EADA434C8E9B68F5F50BB4FCC91">
    <w:name w:val="F6FED3EADA434C8E9B68F5F50BB4FCC91"/>
    <w:rsid w:val="00383FD9"/>
    <w:pPr>
      <w:tabs>
        <w:tab w:val="left" w:pos="284"/>
      </w:tabs>
      <w:spacing w:before="30" w:after="30" w:line="240" w:lineRule="atLeast"/>
      <w:ind w:left="108" w:right="108"/>
    </w:pPr>
    <w:rPr>
      <w:rFonts w:ascii="Arial" w:hAnsi="Arial" w:cs="Arial"/>
      <w:szCs w:val="15"/>
      <w:lang w:eastAsia="en-US"/>
    </w:rPr>
  </w:style>
  <w:style w:type="paragraph" w:customStyle="1" w:styleId="A6A1A1FF0968439D808518A7974D29ED1">
    <w:name w:val="A6A1A1FF0968439D808518A7974D29ED1"/>
    <w:rsid w:val="00383FD9"/>
    <w:pPr>
      <w:tabs>
        <w:tab w:val="left" w:pos="284"/>
      </w:tabs>
      <w:spacing w:before="30" w:after="30" w:line="240" w:lineRule="atLeast"/>
      <w:ind w:left="108" w:right="108"/>
    </w:pPr>
    <w:rPr>
      <w:rFonts w:ascii="Arial" w:hAnsi="Arial" w:cs="Arial"/>
      <w:szCs w:val="15"/>
      <w:lang w:eastAsia="en-US"/>
    </w:rPr>
  </w:style>
  <w:style w:type="paragraph" w:customStyle="1" w:styleId="BE27F575222C409585A6100CBD3D93851">
    <w:name w:val="BE27F575222C409585A6100CBD3D93851"/>
    <w:rsid w:val="00383FD9"/>
    <w:pPr>
      <w:tabs>
        <w:tab w:val="left" w:pos="284"/>
      </w:tabs>
      <w:spacing w:before="30" w:after="30" w:line="240" w:lineRule="atLeast"/>
      <w:ind w:left="108" w:right="108"/>
    </w:pPr>
    <w:rPr>
      <w:rFonts w:ascii="Arial" w:hAnsi="Arial" w:cs="Arial"/>
      <w:szCs w:val="15"/>
      <w:lang w:eastAsia="en-US"/>
    </w:rPr>
  </w:style>
  <w:style w:type="paragraph" w:customStyle="1" w:styleId="E2EDD814C0A944498C65E354D76276091">
    <w:name w:val="E2EDD814C0A944498C65E354D76276091"/>
    <w:rsid w:val="00383FD9"/>
    <w:pPr>
      <w:tabs>
        <w:tab w:val="left" w:pos="284"/>
      </w:tabs>
      <w:spacing w:before="30" w:after="30" w:line="240" w:lineRule="atLeast"/>
      <w:ind w:left="108" w:right="108"/>
    </w:pPr>
    <w:rPr>
      <w:rFonts w:ascii="Arial" w:hAnsi="Arial" w:cs="Arial"/>
      <w:szCs w:val="15"/>
      <w:lang w:eastAsia="en-US"/>
    </w:rPr>
  </w:style>
  <w:style w:type="paragraph" w:customStyle="1" w:styleId="901C179D5BE340DCBF1374BF64FE44401">
    <w:name w:val="901C179D5BE340DCBF1374BF64FE44401"/>
    <w:rsid w:val="00383FD9"/>
    <w:pPr>
      <w:tabs>
        <w:tab w:val="left" w:pos="284"/>
      </w:tabs>
      <w:spacing w:before="30" w:after="30" w:line="240" w:lineRule="atLeast"/>
      <w:ind w:left="108" w:right="108"/>
    </w:pPr>
    <w:rPr>
      <w:rFonts w:ascii="Arial" w:hAnsi="Arial" w:cs="Arial"/>
      <w:szCs w:val="15"/>
      <w:lang w:eastAsia="en-US"/>
    </w:rPr>
  </w:style>
  <w:style w:type="paragraph" w:customStyle="1" w:styleId="47F2202D678541448B78FE32E08313691">
    <w:name w:val="47F2202D678541448B78FE32E08313691"/>
    <w:rsid w:val="00383FD9"/>
    <w:pPr>
      <w:tabs>
        <w:tab w:val="left" w:pos="284"/>
      </w:tabs>
      <w:spacing w:before="30" w:after="30" w:line="240" w:lineRule="atLeast"/>
      <w:ind w:left="108" w:right="108"/>
    </w:pPr>
    <w:rPr>
      <w:rFonts w:ascii="Arial" w:hAnsi="Arial" w:cs="Arial"/>
      <w:szCs w:val="15"/>
      <w:lang w:eastAsia="en-US"/>
    </w:rPr>
  </w:style>
  <w:style w:type="paragraph" w:customStyle="1" w:styleId="FE8653F3D66B4BC38C444740060ACBFC1">
    <w:name w:val="FE8653F3D66B4BC38C444740060ACBFC1"/>
    <w:rsid w:val="00383FD9"/>
    <w:pPr>
      <w:tabs>
        <w:tab w:val="left" w:pos="284"/>
      </w:tabs>
      <w:spacing w:before="30" w:after="30" w:line="240" w:lineRule="atLeast"/>
      <w:ind w:left="108" w:right="108"/>
    </w:pPr>
    <w:rPr>
      <w:rFonts w:ascii="Arial" w:hAnsi="Arial" w:cs="Arial"/>
      <w:szCs w:val="15"/>
      <w:lang w:eastAsia="en-US"/>
    </w:rPr>
  </w:style>
  <w:style w:type="paragraph" w:customStyle="1" w:styleId="333958FEA8374882B28833EC174C98FF1">
    <w:name w:val="333958FEA8374882B28833EC174C98FF1"/>
    <w:rsid w:val="00383FD9"/>
    <w:pPr>
      <w:tabs>
        <w:tab w:val="left" w:pos="284"/>
      </w:tabs>
      <w:spacing w:before="30" w:after="30" w:line="240" w:lineRule="atLeast"/>
      <w:ind w:left="108" w:right="108"/>
    </w:pPr>
    <w:rPr>
      <w:rFonts w:ascii="Arial" w:hAnsi="Arial" w:cs="Arial"/>
      <w:szCs w:val="15"/>
      <w:lang w:eastAsia="en-US"/>
    </w:rPr>
  </w:style>
  <w:style w:type="paragraph" w:customStyle="1" w:styleId="F7DF9CB6EFBB451FA2C2772F7D7F5AEB1">
    <w:name w:val="F7DF9CB6EFBB451FA2C2772F7D7F5AEB1"/>
    <w:rsid w:val="00383FD9"/>
    <w:pPr>
      <w:tabs>
        <w:tab w:val="left" w:pos="284"/>
      </w:tabs>
      <w:spacing w:before="30" w:after="30" w:line="240" w:lineRule="atLeast"/>
      <w:ind w:left="108" w:right="108"/>
    </w:pPr>
    <w:rPr>
      <w:rFonts w:ascii="Arial" w:hAnsi="Arial" w:cs="Arial"/>
      <w:szCs w:val="15"/>
      <w:lang w:eastAsia="en-US"/>
    </w:rPr>
  </w:style>
  <w:style w:type="paragraph" w:customStyle="1" w:styleId="85BA484F1874445D8A6E5EC2209A332C1">
    <w:name w:val="85BA484F1874445D8A6E5EC2209A332C1"/>
    <w:rsid w:val="00383FD9"/>
    <w:pPr>
      <w:tabs>
        <w:tab w:val="left" w:pos="284"/>
      </w:tabs>
      <w:spacing w:before="30" w:after="30" w:line="240" w:lineRule="atLeast"/>
      <w:ind w:left="108" w:right="108"/>
    </w:pPr>
    <w:rPr>
      <w:rFonts w:ascii="Arial" w:hAnsi="Arial" w:cs="Arial"/>
      <w:szCs w:val="15"/>
      <w:lang w:eastAsia="en-US"/>
    </w:rPr>
  </w:style>
  <w:style w:type="paragraph" w:customStyle="1" w:styleId="3A851D19F63246F79684E7465C8B64C21">
    <w:name w:val="3A851D19F63246F79684E7465C8B64C21"/>
    <w:rsid w:val="00383FD9"/>
    <w:pPr>
      <w:tabs>
        <w:tab w:val="left" w:pos="284"/>
      </w:tabs>
      <w:spacing w:before="30" w:after="30" w:line="240" w:lineRule="atLeast"/>
      <w:ind w:left="108" w:right="108"/>
    </w:pPr>
    <w:rPr>
      <w:rFonts w:ascii="Arial" w:hAnsi="Arial" w:cs="Arial"/>
      <w:szCs w:val="15"/>
      <w:lang w:eastAsia="en-US"/>
    </w:rPr>
  </w:style>
  <w:style w:type="paragraph" w:customStyle="1" w:styleId="F6993B571B0E46FA8320E27C07B334D61">
    <w:name w:val="F6993B571B0E46FA8320E27C07B334D61"/>
    <w:rsid w:val="00383FD9"/>
    <w:pPr>
      <w:tabs>
        <w:tab w:val="left" w:pos="284"/>
      </w:tabs>
      <w:spacing w:before="30" w:after="30" w:line="240" w:lineRule="atLeast"/>
      <w:ind w:left="108" w:right="108"/>
    </w:pPr>
    <w:rPr>
      <w:rFonts w:ascii="Arial" w:hAnsi="Arial" w:cs="Arial"/>
      <w:szCs w:val="15"/>
      <w:lang w:eastAsia="en-US"/>
    </w:rPr>
  </w:style>
  <w:style w:type="paragraph" w:customStyle="1" w:styleId="0CEDB202AB8847D3944CF473A75E8B4F1">
    <w:name w:val="0CEDB202AB8847D3944CF473A75E8B4F1"/>
    <w:rsid w:val="00383FD9"/>
    <w:pPr>
      <w:tabs>
        <w:tab w:val="left" w:pos="284"/>
      </w:tabs>
      <w:spacing w:before="30" w:after="30" w:line="240" w:lineRule="atLeast"/>
      <w:ind w:left="108" w:right="108"/>
    </w:pPr>
    <w:rPr>
      <w:rFonts w:ascii="Arial" w:hAnsi="Arial" w:cs="Arial"/>
      <w:szCs w:val="15"/>
      <w:lang w:eastAsia="en-US"/>
    </w:rPr>
  </w:style>
  <w:style w:type="paragraph" w:customStyle="1" w:styleId="4569D9AD9E1344EA82E1CA7D7BA5575D1">
    <w:name w:val="4569D9AD9E1344EA82E1CA7D7BA5575D1"/>
    <w:rsid w:val="00383FD9"/>
    <w:pPr>
      <w:tabs>
        <w:tab w:val="left" w:pos="284"/>
      </w:tabs>
      <w:spacing w:before="30" w:after="30" w:line="240" w:lineRule="atLeast"/>
      <w:ind w:left="108" w:right="108"/>
    </w:pPr>
    <w:rPr>
      <w:rFonts w:ascii="Arial" w:hAnsi="Arial" w:cs="Arial"/>
      <w:szCs w:val="15"/>
      <w:lang w:eastAsia="en-US"/>
    </w:rPr>
  </w:style>
  <w:style w:type="paragraph" w:customStyle="1" w:styleId="90FF46A3BCC546428C0E68086285131A1">
    <w:name w:val="90FF46A3BCC546428C0E68086285131A1"/>
    <w:rsid w:val="00383FD9"/>
    <w:pPr>
      <w:tabs>
        <w:tab w:val="left" w:pos="284"/>
      </w:tabs>
      <w:spacing w:before="30" w:after="30" w:line="240" w:lineRule="atLeast"/>
      <w:ind w:left="108" w:right="108"/>
    </w:pPr>
    <w:rPr>
      <w:rFonts w:ascii="Arial" w:hAnsi="Arial" w:cs="Arial"/>
      <w:szCs w:val="15"/>
      <w:lang w:eastAsia="en-US"/>
    </w:rPr>
  </w:style>
  <w:style w:type="paragraph" w:customStyle="1" w:styleId="993F798B234344ACB67D0F061DE2B8AB1">
    <w:name w:val="993F798B234344ACB67D0F061DE2B8AB1"/>
    <w:rsid w:val="00383FD9"/>
    <w:pPr>
      <w:tabs>
        <w:tab w:val="left" w:pos="284"/>
      </w:tabs>
      <w:spacing w:before="30" w:after="30" w:line="240" w:lineRule="atLeast"/>
      <w:ind w:left="108" w:right="108"/>
    </w:pPr>
    <w:rPr>
      <w:rFonts w:ascii="Arial" w:hAnsi="Arial" w:cs="Arial"/>
      <w:szCs w:val="15"/>
      <w:lang w:eastAsia="en-US"/>
    </w:rPr>
  </w:style>
  <w:style w:type="paragraph" w:customStyle="1" w:styleId="9959726FCB9E4BC48F03CA8EA695C3F41">
    <w:name w:val="9959726FCB9E4BC48F03CA8EA695C3F41"/>
    <w:rsid w:val="00383FD9"/>
    <w:pPr>
      <w:tabs>
        <w:tab w:val="left" w:pos="284"/>
      </w:tabs>
      <w:spacing w:before="30" w:after="30" w:line="240" w:lineRule="atLeast"/>
      <w:ind w:left="108" w:right="108"/>
    </w:pPr>
    <w:rPr>
      <w:rFonts w:ascii="Arial" w:hAnsi="Arial" w:cs="Arial"/>
      <w:szCs w:val="15"/>
      <w:lang w:eastAsia="en-US"/>
    </w:rPr>
  </w:style>
  <w:style w:type="paragraph" w:customStyle="1" w:styleId="45A449959ADA4D02BF8CBC9DC2202E6E1">
    <w:name w:val="45A449959ADA4D02BF8CBC9DC2202E6E1"/>
    <w:rsid w:val="00383FD9"/>
    <w:pPr>
      <w:tabs>
        <w:tab w:val="left" w:pos="284"/>
      </w:tabs>
      <w:spacing w:before="30" w:after="30" w:line="240" w:lineRule="atLeast"/>
      <w:ind w:left="108" w:right="108"/>
    </w:pPr>
    <w:rPr>
      <w:rFonts w:ascii="Arial" w:hAnsi="Arial" w:cs="Arial"/>
      <w:szCs w:val="15"/>
      <w:lang w:eastAsia="en-US"/>
    </w:rPr>
  </w:style>
  <w:style w:type="paragraph" w:customStyle="1" w:styleId="861400808187438BB8DAC60919EF47B31">
    <w:name w:val="861400808187438BB8DAC60919EF47B31"/>
    <w:rsid w:val="00383FD9"/>
    <w:pPr>
      <w:tabs>
        <w:tab w:val="left" w:pos="284"/>
      </w:tabs>
      <w:spacing w:before="30" w:after="30" w:line="240" w:lineRule="atLeast"/>
      <w:ind w:left="108" w:right="108"/>
    </w:pPr>
    <w:rPr>
      <w:rFonts w:ascii="Arial" w:hAnsi="Arial" w:cs="Arial"/>
      <w:szCs w:val="15"/>
      <w:lang w:eastAsia="en-US"/>
    </w:rPr>
  </w:style>
  <w:style w:type="paragraph" w:customStyle="1" w:styleId="360671B5FD63496A837D11A37096FBC51">
    <w:name w:val="360671B5FD63496A837D11A37096FBC51"/>
    <w:rsid w:val="00383FD9"/>
    <w:pPr>
      <w:tabs>
        <w:tab w:val="left" w:pos="284"/>
      </w:tabs>
      <w:spacing w:before="30" w:after="30" w:line="240" w:lineRule="atLeast"/>
      <w:ind w:left="108" w:right="108"/>
    </w:pPr>
    <w:rPr>
      <w:rFonts w:ascii="Arial" w:hAnsi="Arial" w:cs="Arial"/>
      <w:szCs w:val="15"/>
      <w:lang w:eastAsia="en-US"/>
    </w:rPr>
  </w:style>
  <w:style w:type="paragraph" w:customStyle="1" w:styleId="31BA99E774B74ED28C483885F56B1CD11">
    <w:name w:val="31BA99E774B74ED28C483885F56B1CD11"/>
    <w:rsid w:val="00383FD9"/>
    <w:pPr>
      <w:tabs>
        <w:tab w:val="left" w:pos="284"/>
      </w:tabs>
      <w:spacing w:before="30" w:after="30" w:line="240" w:lineRule="atLeast"/>
      <w:ind w:left="108" w:right="108"/>
    </w:pPr>
    <w:rPr>
      <w:rFonts w:ascii="Arial" w:hAnsi="Arial" w:cs="Arial"/>
      <w:szCs w:val="15"/>
      <w:lang w:eastAsia="en-US"/>
    </w:rPr>
  </w:style>
  <w:style w:type="paragraph" w:customStyle="1" w:styleId="A63ADDED11624ED7B0B7F8053079E9AC1">
    <w:name w:val="A63ADDED11624ED7B0B7F8053079E9AC1"/>
    <w:rsid w:val="00383FD9"/>
    <w:pPr>
      <w:tabs>
        <w:tab w:val="left" w:pos="284"/>
      </w:tabs>
      <w:spacing w:before="30" w:after="30" w:line="240" w:lineRule="atLeast"/>
      <w:ind w:left="108" w:right="108"/>
    </w:pPr>
    <w:rPr>
      <w:rFonts w:ascii="Arial" w:hAnsi="Arial" w:cs="Arial"/>
      <w:szCs w:val="15"/>
      <w:lang w:eastAsia="en-US"/>
    </w:rPr>
  </w:style>
  <w:style w:type="paragraph" w:customStyle="1" w:styleId="DefaultPlaceholder-18540134394">
    <w:name w:val="DefaultPlaceholder_-18540134394"/>
    <w:rsid w:val="00383FD9"/>
    <w:pPr>
      <w:spacing w:after="60" w:line="240" w:lineRule="auto"/>
    </w:pPr>
    <w:rPr>
      <w:rFonts w:ascii="Arial" w:hAnsi="Arial"/>
      <w:color w:val="000000" w:themeColor="text1"/>
      <w:sz w:val="16"/>
      <w:szCs w:val="16"/>
      <w:lang w:val="en-US" w:eastAsia="en-US"/>
    </w:rPr>
  </w:style>
  <w:style w:type="paragraph" w:customStyle="1" w:styleId="B61271304E404DE4A5E814A6B598A8C85">
    <w:name w:val="B61271304E404DE4A5E814A6B598A8C85"/>
    <w:rsid w:val="00383FD9"/>
    <w:pPr>
      <w:spacing w:after="60" w:line="240" w:lineRule="auto"/>
    </w:pPr>
    <w:rPr>
      <w:rFonts w:ascii="Arial" w:hAnsi="Arial"/>
      <w:color w:val="000000" w:themeColor="text1"/>
      <w:sz w:val="16"/>
      <w:szCs w:val="16"/>
      <w:lang w:val="en-US" w:eastAsia="en-US"/>
    </w:rPr>
  </w:style>
  <w:style w:type="paragraph" w:customStyle="1" w:styleId="68D2675212224F2FB30D5663679D7EAE5">
    <w:name w:val="68D2675212224F2FB30D5663679D7EAE5"/>
    <w:rsid w:val="00383FD9"/>
    <w:pPr>
      <w:spacing w:after="60" w:line="240" w:lineRule="auto"/>
    </w:pPr>
    <w:rPr>
      <w:rFonts w:ascii="Arial" w:hAnsi="Arial"/>
      <w:color w:val="000000" w:themeColor="text1"/>
      <w:sz w:val="16"/>
      <w:szCs w:val="16"/>
      <w:lang w:val="en-US" w:eastAsia="en-US"/>
    </w:rPr>
  </w:style>
  <w:style w:type="paragraph" w:customStyle="1" w:styleId="F51E7FBB98B343CEA3DF669AFA34D1CA5">
    <w:name w:val="F51E7FBB98B343CEA3DF669AFA34D1CA5"/>
    <w:rsid w:val="00383FD9"/>
    <w:pPr>
      <w:spacing w:after="60" w:line="240" w:lineRule="auto"/>
    </w:pPr>
    <w:rPr>
      <w:rFonts w:ascii="Arial" w:hAnsi="Arial"/>
      <w:color w:val="000000" w:themeColor="text1"/>
      <w:sz w:val="16"/>
      <w:szCs w:val="16"/>
      <w:lang w:val="en-US" w:eastAsia="en-US"/>
    </w:rPr>
  </w:style>
  <w:style w:type="paragraph" w:customStyle="1" w:styleId="074E472C723F45DEA07A23B08345220B">
    <w:name w:val="074E472C723F45DEA07A23B08345220B"/>
    <w:rsid w:val="00383FD9"/>
    <w:rPr>
      <w:lang w:val="en-US" w:eastAsia="en-US"/>
    </w:rPr>
  </w:style>
  <w:style w:type="paragraph" w:customStyle="1" w:styleId="BB63703A97ED488AB2F6EB7D59B28E0E">
    <w:name w:val="BB63703A97ED488AB2F6EB7D59B28E0E"/>
    <w:rsid w:val="00383FD9"/>
    <w:rPr>
      <w:lang w:val="en-US" w:eastAsia="en-US"/>
    </w:rPr>
  </w:style>
  <w:style w:type="paragraph" w:customStyle="1" w:styleId="E77990607DE94B519BB57441822EF904">
    <w:name w:val="E77990607DE94B519BB57441822EF904"/>
    <w:rsid w:val="00383FD9"/>
    <w:rPr>
      <w:lang w:val="en-US" w:eastAsia="en-US"/>
    </w:rPr>
  </w:style>
  <w:style w:type="paragraph" w:customStyle="1" w:styleId="8595EF51B7D041AD97656142EB49AC77">
    <w:name w:val="8595EF51B7D041AD97656142EB49AC77"/>
    <w:rsid w:val="00383FD9"/>
    <w:rPr>
      <w:lang w:val="en-US" w:eastAsia="en-US"/>
    </w:rPr>
  </w:style>
  <w:style w:type="paragraph" w:customStyle="1" w:styleId="D850DC281BA24E7C9F3B78D0913A92F1">
    <w:name w:val="D850DC281BA24E7C9F3B78D0913A92F1"/>
    <w:rsid w:val="00383FD9"/>
    <w:rPr>
      <w:lang w:val="en-US" w:eastAsia="en-US"/>
    </w:rPr>
  </w:style>
  <w:style w:type="paragraph" w:customStyle="1" w:styleId="64942D38278E4ABBA32C67A2874FF43F">
    <w:name w:val="64942D38278E4ABBA32C67A2874FF43F"/>
    <w:rsid w:val="00383FD9"/>
    <w:rPr>
      <w:lang w:val="en-US" w:eastAsia="en-US"/>
    </w:rPr>
  </w:style>
  <w:style w:type="paragraph" w:customStyle="1" w:styleId="698A725E9E5A4BD0B9C6D630FAEE8D78">
    <w:name w:val="698A725E9E5A4BD0B9C6D630FAEE8D78"/>
    <w:rsid w:val="00383FD9"/>
    <w:rPr>
      <w:lang w:val="en-US" w:eastAsia="en-US"/>
    </w:rPr>
  </w:style>
  <w:style w:type="paragraph" w:customStyle="1" w:styleId="FC3C292265034CA3965819A337F39358">
    <w:name w:val="FC3C292265034CA3965819A337F39358"/>
    <w:rsid w:val="00383FD9"/>
    <w:rPr>
      <w:lang w:val="en-US" w:eastAsia="en-US"/>
    </w:rPr>
  </w:style>
  <w:style w:type="paragraph" w:customStyle="1" w:styleId="01AF8765FBB9414288237646E2E50278">
    <w:name w:val="01AF8765FBB9414288237646E2E50278"/>
    <w:rsid w:val="00383FD9"/>
    <w:rPr>
      <w:lang w:val="en-US" w:eastAsia="en-US"/>
    </w:rPr>
  </w:style>
  <w:style w:type="paragraph" w:customStyle="1" w:styleId="AC0E07059DDD4BF8A884640E576EA2CB">
    <w:name w:val="AC0E07059DDD4BF8A884640E576EA2CB"/>
    <w:rsid w:val="00383FD9"/>
    <w:rPr>
      <w:lang w:val="en-US" w:eastAsia="en-US"/>
    </w:rPr>
  </w:style>
  <w:style w:type="paragraph" w:customStyle="1" w:styleId="B3962D12448C48AC9FD585E0E0D1C062">
    <w:name w:val="B3962D12448C48AC9FD585E0E0D1C062"/>
    <w:rsid w:val="00383FD9"/>
    <w:rPr>
      <w:lang w:val="en-US" w:eastAsia="en-US"/>
    </w:rPr>
  </w:style>
  <w:style w:type="paragraph" w:customStyle="1" w:styleId="B2FD2F33E31346BABE8AF6440D0EA812">
    <w:name w:val="B2FD2F33E31346BABE8AF6440D0EA812"/>
    <w:rsid w:val="00383FD9"/>
    <w:rPr>
      <w:lang w:val="en-US" w:eastAsia="en-US"/>
    </w:rPr>
  </w:style>
  <w:style w:type="paragraph" w:customStyle="1" w:styleId="AB8EC37E66F748E6A17908E1F731BD7F">
    <w:name w:val="AB8EC37E66F748E6A17908E1F731BD7F"/>
    <w:rsid w:val="00383FD9"/>
    <w:rPr>
      <w:lang w:val="en-US" w:eastAsia="en-US"/>
    </w:rPr>
  </w:style>
  <w:style w:type="paragraph" w:customStyle="1" w:styleId="0700F0D92D2D43C6A0E381BC3DEA9895">
    <w:name w:val="0700F0D92D2D43C6A0E381BC3DEA9895"/>
    <w:rsid w:val="00383FD9"/>
    <w:rPr>
      <w:lang w:val="en-US" w:eastAsia="en-US"/>
    </w:rPr>
  </w:style>
  <w:style w:type="paragraph" w:customStyle="1" w:styleId="50E744DD7D7B468AB93777669C7769D8">
    <w:name w:val="50E744DD7D7B468AB93777669C7769D8"/>
    <w:rsid w:val="00383FD9"/>
    <w:rPr>
      <w:lang w:val="en-US" w:eastAsia="en-US"/>
    </w:rPr>
  </w:style>
  <w:style w:type="paragraph" w:customStyle="1" w:styleId="B85D5AE1D62248BE9A033A0A5CCBAB51">
    <w:name w:val="B85D5AE1D62248BE9A033A0A5CCBAB51"/>
    <w:rsid w:val="00383FD9"/>
    <w:rPr>
      <w:lang w:val="en-US" w:eastAsia="en-US"/>
    </w:rPr>
  </w:style>
  <w:style w:type="paragraph" w:customStyle="1" w:styleId="1586236928794630B282A5C016B671FD">
    <w:name w:val="1586236928794630B282A5C016B671FD"/>
    <w:rsid w:val="00383FD9"/>
    <w:rPr>
      <w:lang w:val="en-US" w:eastAsia="en-US"/>
    </w:rPr>
  </w:style>
  <w:style w:type="paragraph" w:customStyle="1" w:styleId="B0672A86F3B54B3583D4CD707C770C39">
    <w:name w:val="B0672A86F3B54B3583D4CD707C770C39"/>
    <w:rsid w:val="00383FD9"/>
    <w:rPr>
      <w:lang w:val="en-US" w:eastAsia="en-US"/>
    </w:rPr>
  </w:style>
  <w:style w:type="paragraph" w:customStyle="1" w:styleId="EE1695128D3940209126530264956B44">
    <w:name w:val="EE1695128D3940209126530264956B44"/>
    <w:rsid w:val="00383FD9"/>
    <w:rPr>
      <w:lang w:val="en-US" w:eastAsia="en-US"/>
    </w:rPr>
  </w:style>
  <w:style w:type="paragraph" w:customStyle="1" w:styleId="E7C921E79304415398EDD9AA2AFF7E1B">
    <w:name w:val="E7C921E79304415398EDD9AA2AFF7E1B"/>
    <w:rsid w:val="00383FD9"/>
    <w:rPr>
      <w:lang w:val="en-US" w:eastAsia="en-US"/>
    </w:rPr>
  </w:style>
  <w:style w:type="paragraph" w:customStyle="1" w:styleId="7DA63F073579496182A87D5D728310C8">
    <w:name w:val="7DA63F073579496182A87D5D728310C8"/>
    <w:rsid w:val="00383FD9"/>
    <w:rPr>
      <w:lang w:val="en-US" w:eastAsia="en-US"/>
    </w:rPr>
  </w:style>
  <w:style w:type="paragraph" w:customStyle="1" w:styleId="949C57107C314A5FB8C19FE7C09C293F">
    <w:name w:val="949C57107C314A5FB8C19FE7C09C293F"/>
    <w:rsid w:val="00383FD9"/>
    <w:rPr>
      <w:lang w:val="en-US" w:eastAsia="en-US"/>
    </w:rPr>
  </w:style>
  <w:style w:type="paragraph" w:customStyle="1" w:styleId="DE546847DA9B4F95928E6D7095279A8B">
    <w:name w:val="DE546847DA9B4F95928E6D7095279A8B"/>
    <w:rsid w:val="00383FD9"/>
    <w:rPr>
      <w:lang w:val="en-US" w:eastAsia="en-US"/>
    </w:rPr>
  </w:style>
  <w:style w:type="paragraph" w:customStyle="1" w:styleId="F8BF7A19D36D4B8082EB224B4E5EFEF7">
    <w:name w:val="F8BF7A19D36D4B8082EB224B4E5EFEF7"/>
    <w:rsid w:val="00383FD9"/>
    <w:rPr>
      <w:lang w:val="en-US" w:eastAsia="en-US"/>
    </w:rPr>
  </w:style>
  <w:style w:type="paragraph" w:customStyle="1" w:styleId="A455F92F0D3E46EE8C2CBE13BA92C023">
    <w:name w:val="A455F92F0D3E46EE8C2CBE13BA92C023"/>
    <w:rsid w:val="00383FD9"/>
    <w:rPr>
      <w:lang w:val="en-US" w:eastAsia="en-US"/>
    </w:rPr>
  </w:style>
  <w:style w:type="paragraph" w:customStyle="1" w:styleId="1B3692B27F3B4490A0B42C7EFCF538E6">
    <w:name w:val="1B3692B27F3B4490A0B42C7EFCF538E6"/>
    <w:rsid w:val="00383FD9"/>
    <w:rPr>
      <w:lang w:val="en-US" w:eastAsia="en-US"/>
    </w:rPr>
  </w:style>
  <w:style w:type="paragraph" w:customStyle="1" w:styleId="61810A4867BF47F8B68809FD696DA1E9">
    <w:name w:val="61810A4867BF47F8B68809FD696DA1E9"/>
    <w:rsid w:val="00383FD9"/>
    <w:rPr>
      <w:lang w:val="en-US" w:eastAsia="en-US"/>
    </w:rPr>
  </w:style>
  <w:style w:type="paragraph" w:customStyle="1" w:styleId="8633440A8E7F4A85ABC5085C151E84D2">
    <w:name w:val="8633440A8E7F4A85ABC5085C151E84D2"/>
    <w:rsid w:val="00383FD9"/>
    <w:rPr>
      <w:lang w:val="en-US" w:eastAsia="en-US"/>
    </w:rPr>
  </w:style>
  <w:style w:type="paragraph" w:customStyle="1" w:styleId="0D2D931335774517AF01C17D515BD08F">
    <w:name w:val="0D2D931335774517AF01C17D515BD08F"/>
    <w:rsid w:val="00383FD9"/>
    <w:rPr>
      <w:lang w:val="en-US" w:eastAsia="en-US"/>
    </w:rPr>
  </w:style>
  <w:style w:type="paragraph" w:customStyle="1" w:styleId="73A6B8468A9C4FD3861DDFC8788611D4">
    <w:name w:val="73A6B8468A9C4FD3861DDFC8788611D4"/>
    <w:rsid w:val="00383FD9"/>
    <w:rPr>
      <w:lang w:val="en-US" w:eastAsia="en-US"/>
    </w:rPr>
  </w:style>
  <w:style w:type="paragraph" w:customStyle="1" w:styleId="742DD1B491FA485C925F8D3A4EF874F6">
    <w:name w:val="742DD1B491FA485C925F8D3A4EF874F6"/>
    <w:rsid w:val="00383FD9"/>
    <w:rPr>
      <w:lang w:val="en-US" w:eastAsia="en-US"/>
    </w:rPr>
  </w:style>
  <w:style w:type="paragraph" w:customStyle="1" w:styleId="FF2B060AC44E4EBA8C74EF9C140BE4CA">
    <w:name w:val="FF2B060AC44E4EBA8C74EF9C140BE4CA"/>
    <w:rsid w:val="00383FD9"/>
    <w:rPr>
      <w:lang w:val="en-US" w:eastAsia="en-US"/>
    </w:rPr>
  </w:style>
  <w:style w:type="paragraph" w:customStyle="1" w:styleId="131B5299BCE841DB91FE2CCF2CA3BB17">
    <w:name w:val="131B5299BCE841DB91FE2CCF2CA3BB17"/>
    <w:rsid w:val="00383FD9"/>
    <w:rPr>
      <w:lang w:val="en-US" w:eastAsia="en-US"/>
    </w:rPr>
  </w:style>
  <w:style w:type="paragraph" w:customStyle="1" w:styleId="21B9B151E9EA40C69A6807D7A72B0804">
    <w:name w:val="21B9B151E9EA40C69A6807D7A72B0804"/>
    <w:rsid w:val="00383FD9"/>
    <w:rPr>
      <w:lang w:val="en-US" w:eastAsia="en-US"/>
    </w:rPr>
  </w:style>
  <w:style w:type="paragraph" w:customStyle="1" w:styleId="E71070F2856A4A9C8EA8254923D7DC47">
    <w:name w:val="E71070F2856A4A9C8EA8254923D7DC47"/>
    <w:rsid w:val="00383FD9"/>
    <w:rPr>
      <w:lang w:val="en-US" w:eastAsia="en-US"/>
    </w:rPr>
  </w:style>
  <w:style w:type="paragraph" w:customStyle="1" w:styleId="04E3FEF9FE874243AA2B01263106299E">
    <w:name w:val="04E3FEF9FE874243AA2B01263106299E"/>
    <w:rsid w:val="00383FD9"/>
    <w:rPr>
      <w:lang w:val="en-US" w:eastAsia="en-US"/>
    </w:rPr>
  </w:style>
  <w:style w:type="paragraph" w:customStyle="1" w:styleId="43F2D665D0FE4DD6BE54247AD857E726">
    <w:name w:val="43F2D665D0FE4DD6BE54247AD857E726"/>
    <w:rsid w:val="00383FD9"/>
    <w:rPr>
      <w:lang w:val="en-US" w:eastAsia="en-US"/>
    </w:rPr>
  </w:style>
  <w:style w:type="paragraph" w:customStyle="1" w:styleId="FAC36373BB4F408E8A14D657E25AD868">
    <w:name w:val="FAC36373BB4F408E8A14D657E25AD868"/>
    <w:rsid w:val="00383FD9"/>
    <w:rPr>
      <w:lang w:val="en-US" w:eastAsia="en-US"/>
    </w:rPr>
  </w:style>
  <w:style w:type="paragraph" w:customStyle="1" w:styleId="D8F076AB7F754B52A32C78C05358AF8E">
    <w:name w:val="D8F076AB7F754B52A32C78C05358AF8E"/>
    <w:rsid w:val="00383FD9"/>
    <w:rPr>
      <w:lang w:val="en-US" w:eastAsia="en-US"/>
    </w:rPr>
  </w:style>
  <w:style w:type="paragraph" w:customStyle="1" w:styleId="A0BC0F57FADD4793A6810F64D496D2E3">
    <w:name w:val="A0BC0F57FADD4793A6810F64D496D2E3"/>
    <w:rsid w:val="00383FD9"/>
    <w:rPr>
      <w:lang w:val="en-US" w:eastAsia="en-US"/>
    </w:rPr>
  </w:style>
  <w:style w:type="paragraph" w:customStyle="1" w:styleId="EDAA33B99CF34DE2A325EAD1CFC7ED36">
    <w:name w:val="EDAA33B99CF34DE2A325EAD1CFC7ED36"/>
    <w:rsid w:val="00383FD9"/>
    <w:rPr>
      <w:lang w:val="en-US" w:eastAsia="en-US"/>
    </w:rPr>
  </w:style>
  <w:style w:type="paragraph" w:customStyle="1" w:styleId="E9AFE6F628724D05882E2AD2BDF22B6B">
    <w:name w:val="E9AFE6F628724D05882E2AD2BDF22B6B"/>
    <w:rsid w:val="00383FD9"/>
    <w:rPr>
      <w:lang w:val="en-US" w:eastAsia="en-US"/>
    </w:rPr>
  </w:style>
  <w:style w:type="paragraph" w:customStyle="1" w:styleId="10C269B37EF44C6F9FD3BAD64C5D231A">
    <w:name w:val="10C269B37EF44C6F9FD3BAD64C5D231A"/>
    <w:rsid w:val="00383FD9"/>
    <w:rPr>
      <w:lang w:val="en-US" w:eastAsia="en-US"/>
    </w:rPr>
  </w:style>
  <w:style w:type="paragraph" w:customStyle="1" w:styleId="F8415E3203D944869A6EC3873721A5DB">
    <w:name w:val="F8415E3203D944869A6EC3873721A5DB"/>
    <w:rsid w:val="00383FD9"/>
    <w:rPr>
      <w:lang w:val="en-US" w:eastAsia="en-US"/>
    </w:rPr>
  </w:style>
  <w:style w:type="paragraph" w:customStyle="1" w:styleId="90CD8404EE614AEFA1E1A928906EC641">
    <w:name w:val="90CD8404EE614AEFA1E1A928906EC641"/>
    <w:rsid w:val="00383FD9"/>
    <w:rPr>
      <w:lang w:val="en-US" w:eastAsia="en-US"/>
    </w:rPr>
  </w:style>
  <w:style w:type="paragraph" w:customStyle="1" w:styleId="02F859DF2DFA4854B609ADCC98DC768A">
    <w:name w:val="02F859DF2DFA4854B609ADCC98DC768A"/>
    <w:rsid w:val="00383FD9"/>
    <w:rPr>
      <w:lang w:val="en-US" w:eastAsia="en-US"/>
    </w:rPr>
  </w:style>
  <w:style w:type="paragraph" w:customStyle="1" w:styleId="F414296845614ABCB94E2225627DA2FD">
    <w:name w:val="F414296845614ABCB94E2225627DA2FD"/>
    <w:rsid w:val="00383FD9"/>
    <w:rPr>
      <w:lang w:val="en-US" w:eastAsia="en-US"/>
    </w:rPr>
  </w:style>
  <w:style w:type="paragraph" w:customStyle="1" w:styleId="420DC819CF32464E91D2B95FFFA7F230">
    <w:name w:val="420DC819CF32464E91D2B95FFFA7F230"/>
    <w:rsid w:val="00383FD9"/>
    <w:rPr>
      <w:lang w:val="en-US" w:eastAsia="en-US"/>
    </w:rPr>
  </w:style>
  <w:style w:type="paragraph" w:customStyle="1" w:styleId="ED70741CE77041E8BD5F832BD1767004">
    <w:name w:val="ED70741CE77041E8BD5F832BD1767004"/>
    <w:rsid w:val="00383FD9"/>
    <w:rPr>
      <w:lang w:val="en-US" w:eastAsia="en-US"/>
    </w:rPr>
  </w:style>
  <w:style w:type="paragraph" w:customStyle="1" w:styleId="1D734266DE6F402BAB9F1972FF97A473">
    <w:name w:val="1D734266DE6F402BAB9F1972FF97A473"/>
    <w:rsid w:val="00383FD9"/>
    <w:rPr>
      <w:lang w:val="en-US" w:eastAsia="en-US"/>
    </w:rPr>
  </w:style>
  <w:style w:type="paragraph" w:customStyle="1" w:styleId="1FEACC64DEF64244BBEBDA73B4261554">
    <w:name w:val="1FEACC64DEF64244BBEBDA73B4261554"/>
    <w:rsid w:val="00383FD9"/>
    <w:rPr>
      <w:lang w:val="en-US" w:eastAsia="en-US"/>
    </w:rPr>
  </w:style>
  <w:style w:type="paragraph" w:customStyle="1" w:styleId="4E52B450DB1247EB9BE3FED5206E2805">
    <w:name w:val="4E52B450DB1247EB9BE3FED5206E2805"/>
    <w:rsid w:val="00383FD9"/>
    <w:rPr>
      <w:lang w:val="en-US" w:eastAsia="en-US"/>
    </w:rPr>
  </w:style>
  <w:style w:type="paragraph" w:customStyle="1" w:styleId="62CCE91B92FB4CDEB252EB4FF975C6A0">
    <w:name w:val="62CCE91B92FB4CDEB252EB4FF975C6A0"/>
    <w:rsid w:val="00383FD9"/>
    <w:rPr>
      <w:lang w:val="en-US" w:eastAsia="en-US"/>
    </w:rPr>
  </w:style>
  <w:style w:type="paragraph" w:customStyle="1" w:styleId="E3A796A3CAD744218275B2416989C871">
    <w:name w:val="E3A796A3CAD744218275B2416989C871"/>
    <w:rsid w:val="00383FD9"/>
    <w:rPr>
      <w:lang w:val="en-US" w:eastAsia="en-US"/>
    </w:rPr>
  </w:style>
  <w:style w:type="paragraph" w:customStyle="1" w:styleId="AF02D1CFAD844FA887A6B2677C2CE7C2">
    <w:name w:val="AF02D1CFAD844FA887A6B2677C2CE7C2"/>
    <w:rsid w:val="00383FD9"/>
    <w:rPr>
      <w:lang w:val="en-US" w:eastAsia="en-US"/>
    </w:rPr>
  </w:style>
  <w:style w:type="paragraph" w:customStyle="1" w:styleId="3515E84E579E474C8D79415E2208E7BF">
    <w:name w:val="3515E84E579E474C8D79415E2208E7BF"/>
    <w:rsid w:val="00383FD9"/>
    <w:rPr>
      <w:lang w:val="en-US" w:eastAsia="en-US"/>
    </w:rPr>
  </w:style>
  <w:style w:type="paragraph" w:customStyle="1" w:styleId="BC9F6227B14447779C7D9F503B9E0F85">
    <w:name w:val="BC9F6227B14447779C7D9F503B9E0F85"/>
    <w:rsid w:val="00383FD9"/>
    <w:rPr>
      <w:lang w:val="en-US" w:eastAsia="en-US"/>
    </w:rPr>
  </w:style>
  <w:style w:type="paragraph" w:customStyle="1" w:styleId="8ACE31D824C2440488276143AD32A3D2">
    <w:name w:val="8ACE31D824C2440488276143AD32A3D2"/>
    <w:rsid w:val="00383FD9"/>
    <w:rPr>
      <w:lang w:val="en-US" w:eastAsia="en-US"/>
    </w:rPr>
  </w:style>
  <w:style w:type="paragraph" w:customStyle="1" w:styleId="86C38F3E213942E0B2D48E112D5C9F79">
    <w:name w:val="86C38F3E213942E0B2D48E112D5C9F79"/>
    <w:rsid w:val="00383FD9"/>
    <w:rPr>
      <w:lang w:val="en-US" w:eastAsia="en-US"/>
    </w:rPr>
  </w:style>
  <w:style w:type="paragraph" w:customStyle="1" w:styleId="69E14736CA3946E6A074870E89CD96E9">
    <w:name w:val="69E14736CA3946E6A074870E89CD96E9"/>
    <w:rsid w:val="00383FD9"/>
    <w:rPr>
      <w:lang w:val="en-US" w:eastAsia="en-US"/>
    </w:rPr>
  </w:style>
  <w:style w:type="paragraph" w:customStyle="1" w:styleId="EBB66616FA364A4E8D240F517B236109">
    <w:name w:val="EBB66616FA364A4E8D240F517B236109"/>
    <w:rsid w:val="00383FD9"/>
    <w:rPr>
      <w:lang w:val="en-US" w:eastAsia="en-US"/>
    </w:rPr>
  </w:style>
  <w:style w:type="paragraph" w:customStyle="1" w:styleId="86C3639589344120A60129D8F4478EE0">
    <w:name w:val="86C3639589344120A60129D8F4478EE0"/>
    <w:rsid w:val="00383FD9"/>
    <w:rPr>
      <w:lang w:val="en-US" w:eastAsia="en-US"/>
    </w:rPr>
  </w:style>
  <w:style w:type="paragraph" w:customStyle="1" w:styleId="8CC0087D5037411CB744B3CF13AC0C95">
    <w:name w:val="8CC0087D5037411CB744B3CF13AC0C95"/>
    <w:rsid w:val="00383FD9"/>
    <w:rPr>
      <w:lang w:val="en-US" w:eastAsia="en-US"/>
    </w:rPr>
  </w:style>
  <w:style w:type="paragraph" w:customStyle="1" w:styleId="53F22FA8DA54480289DDAF685CBDC446">
    <w:name w:val="53F22FA8DA54480289DDAF685CBDC446"/>
    <w:rsid w:val="00383FD9"/>
    <w:rPr>
      <w:lang w:val="en-US" w:eastAsia="en-US"/>
    </w:rPr>
  </w:style>
  <w:style w:type="paragraph" w:customStyle="1" w:styleId="4B354D032504479FB263B2212820D1FD">
    <w:name w:val="4B354D032504479FB263B2212820D1FD"/>
    <w:rsid w:val="00383FD9"/>
    <w:rPr>
      <w:lang w:val="en-US" w:eastAsia="en-US"/>
    </w:rPr>
  </w:style>
  <w:style w:type="paragraph" w:customStyle="1" w:styleId="D7E3BF03CCB0466FAB1A34BE6B359235">
    <w:name w:val="D7E3BF03CCB0466FAB1A34BE6B359235"/>
    <w:rsid w:val="00383FD9"/>
    <w:rPr>
      <w:lang w:val="en-US" w:eastAsia="en-US"/>
    </w:rPr>
  </w:style>
  <w:style w:type="paragraph" w:customStyle="1" w:styleId="FA834A2977C24BEEA3E7A7BDF2681E6A">
    <w:name w:val="FA834A2977C24BEEA3E7A7BDF2681E6A"/>
    <w:rsid w:val="00383FD9"/>
    <w:rPr>
      <w:lang w:val="en-US" w:eastAsia="en-US"/>
    </w:rPr>
  </w:style>
  <w:style w:type="paragraph" w:customStyle="1" w:styleId="8D061270B3E045869B407CFD9638908B">
    <w:name w:val="8D061270B3E045869B407CFD9638908B"/>
    <w:rsid w:val="00383FD9"/>
    <w:rPr>
      <w:lang w:val="en-US" w:eastAsia="en-US"/>
    </w:rPr>
  </w:style>
  <w:style w:type="paragraph" w:customStyle="1" w:styleId="2C2A69A90A4D4E83A317936D00104C7B">
    <w:name w:val="2C2A69A90A4D4E83A317936D00104C7B"/>
    <w:rsid w:val="00383FD9"/>
    <w:rPr>
      <w:lang w:val="en-US" w:eastAsia="en-US"/>
    </w:rPr>
  </w:style>
  <w:style w:type="paragraph" w:customStyle="1" w:styleId="34EACD39F1A84D6E8CAD7C83677C5F8E">
    <w:name w:val="34EACD39F1A84D6E8CAD7C83677C5F8E"/>
    <w:rsid w:val="00383FD9"/>
    <w:rPr>
      <w:lang w:val="en-US" w:eastAsia="en-US"/>
    </w:rPr>
  </w:style>
  <w:style w:type="paragraph" w:customStyle="1" w:styleId="1B03A99E28FB415ABDFE3E70BDD71D92">
    <w:name w:val="1B03A99E28FB415ABDFE3E70BDD71D92"/>
    <w:rsid w:val="00383FD9"/>
    <w:rPr>
      <w:lang w:val="en-US" w:eastAsia="en-US"/>
    </w:rPr>
  </w:style>
  <w:style w:type="paragraph" w:customStyle="1" w:styleId="7F60CF74BE4A4BA08086F913A3371DB5">
    <w:name w:val="7F60CF74BE4A4BA08086F913A3371DB5"/>
    <w:rsid w:val="00383FD9"/>
    <w:rPr>
      <w:lang w:val="en-US" w:eastAsia="en-US"/>
    </w:rPr>
  </w:style>
  <w:style w:type="paragraph" w:customStyle="1" w:styleId="B763F0232EC14FF6BA1E4F1850E478DA">
    <w:name w:val="B763F0232EC14FF6BA1E4F1850E478DA"/>
    <w:rsid w:val="00383FD9"/>
    <w:rPr>
      <w:lang w:val="en-US" w:eastAsia="en-US"/>
    </w:rPr>
  </w:style>
  <w:style w:type="paragraph" w:customStyle="1" w:styleId="A0D6C4003758408099DE380BF5B2DFD0">
    <w:name w:val="A0D6C4003758408099DE380BF5B2DFD0"/>
    <w:rsid w:val="00383FD9"/>
    <w:rPr>
      <w:lang w:val="en-US" w:eastAsia="en-US"/>
    </w:rPr>
  </w:style>
  <w:style w:type="paragraph" w:customStyle="1" w:styleId="A7D379E63103416FB58C0CC0FD35A36F">
    <w:name w:val="A7D379E63103416FB58C0CC0FD35A36F"/>
    <w:rsid w:val="00383FD9"/>
    <w:rPr>
      <w:lang w:val="en-US" w:eastAsia="en-US"/>
    </w:rPr>
  </w:style>
  <w:style w:type="paragraph" w:customStyle="1" w:styleId="713DFA4BE6EB49B2B492CA42B3C9A09E">
    <w:name w:val="713DFA4BE6EB49B2B492CA42B3C9A09E"/>
    <w:rsid w:val="00383FD9"/>
    <w:rPr>
      <w:lang w:val="en-US" w:eastAsia="en-US"/>
    </w:rPr>
  </w:style>
  <w:style w:type="paragraph" w:customStyle="1" w:styleId="F4A3C68B1BDF4929841EAF113215DCC0">
    <w:name w:val="F4A3C68B1BDF4929841EAF113215DCC0"/>
    <w:rsid w:val="00383FD9"/>
    <w:rPr>
      <w:lang w:val="en-US" w:eastAsia="en-US"/>
    </w:rPr>
  </w:style>
  <w:style w:type="paragraph" w:customStyle="1" w:styleId="3C2DC9EF539440EE8F92EFFD6446B680">
    <w:name w:val="3C2DC9EF539440EE8F92EFFD6446B680"/>
    <w:rsid w:val="00383FD9"/>
    <w:rPr>
      <w:lang w:val="en-US" w:eastAsia="en-US"/>
    </w:rPr>
  </w:style>
  <w:style w:type="paragraph" w:customStyle="1" w:styleId="2AC01E6CF32740D1BD943CE4398254A5">
    <w:name w:val="2AC01E6CF32740D1BD943CE4398254A5"/>
    <w:rsid w:val="00383FD9"/>
    <w:rPr>
      <w:lang w:val="en-US" w:eastAsia="en-US"/>
    </w:rPr>
  </w:style>
  <w:style w:type="paragraph" w:customStyle="1" w:styleId="986D1E30EE6B4BD681F26D47CF73F628">
    <w:name w:val="986D1E30EE6B4BD681F26D47CF73F628"/>
    <w:rsid w:val="00383FD9"/>
    <w:rPr>
      <w:lang w:val="en-US" w:eastAsia="en-US"/>
    </w:rPr>
  </w:style>
  <w:style w:type="paragraph" w:customStyle="1" w:styleId="48AFD7300EAE43DF99ADF4B3C793A40F">
    <w:name w:val="48AFD7300EAE43DF99ADF4B3C793A40F"/>
    <w:rsid w:val="00383FD9"/>
    <w:rPr>
      <w:lang w:val="en-US" w:eastAsia="en-US"/>
    </w:rPr>
  </w:style>
  <w:style w:type="paragraph" w:customStyle="1" w:styleId="7DBCA21FDBB64DD1B683F3AFA35B3D55">
    <w:name w:val="7DBCA21FDBB64DD1B683F3AFA35B3D55"/>
    <w:rsid w:val="00383FD9"/>
    <w:rPr>
      <w:lang w:val="en-US" w:eastAsia="en-US"/>
    </w:rPr>
  </w:style>
  <w:style w:type="paragraph" w:customStyle="1" w:styleId="E1437CF944EE42FD983DE8CA2A9BFFC1">
    <w:name w:val="E1437CF944EE42FD983DE8CA2A9BFFC1"/>
    <w:rsid w:val="00383FD9"/>
    <w:rPr>
      <w:lang w:val="en-US" w:eastAsia="en-US"/>
    </w:rPr>
  </w:style>
  <w:style w:type="paragraph" w:customStyle="1" w:styleId="E1DD887D6D76421FAD6ECFAD92B051AC">
    <w:name w:val="E1DD887D6D76421FAD6ECFAD92B051AC"/>
    <w:rsid w:val="00383FD9"/>
    <w:rPr>
      <w:lang w:val="en-US" w:eastAsia="en-US"/>
    </w:rPr>
  </w:style>
  <w:style w:type="paragraph" w:customStyle="1" w:styleId="02799ED76AEB48D889A3FB2A4BD143FD">
    <w:name w:val="02799ED76AEB48D889A3FB2A4BD143FD"/>
    <w:rsid w:val="00383FD9"/>
    <w:rPr>
      <w:lang w:val="en-US" w:eastAsia="en-US"/>
    </w:rPr>
  </w:style>
  <w:style w:type="paragraph" w:customStyle="1" w:styleId="269F07D99EB847479C1694C2E8E3B26C">
    <w:name w:val="269F07D99EB847479C1694C2E8E3B26C"/>
    <w:rsid w:val="00383FD9"/>
    <w:rPr>
      <w:lang w:val="en-US" w:eastAsia="en-US"/>
    </w:rPr>
  </w:style>
  <w:style w:type="paragraph" w:customStyle="1" w:styleId="8FBCBBE8898746E6B6E14C3DC8FE0873">
    <w:name w:val="8FBCBBE8898746E6B6E14C3DC8FE0873"/>
    <w:rsid w:val="00383FD9"/>
    <w:rPr>
      <w:lang w:val="en-US" w:eastAsia="en-US"/>
    </w:rPr>
  </w:style>
  <w:style w:type="paragraph" w:customStyle="1" w:styleId="DD5D31857C59403CA6992AF142DE0577">
    <w:name w:val="DD5D31857C59403CA6992AF142DE0577"/>
    <w:rsid w:val="00383FD9"/>
    <w:rPr>
      <w:lang w:val="en-US" w:eastAsia="en-US"/>
    </w:rPr>
  </w:style>
  <w:style w:type="paragraph" w:customStyle="1" w:styleId="0AEADE891DD74C469622B28B57A3BCC0">
    <w:name w:val="0AEADE891DD74C469622B28B57A3BCC0"/>
    <w:rsid w:val="00383FD9"/>
    <w:rPr>
      <w:lang w:val="en-US" w:eastAsia="en-US"/>
    </w:rPr>
  </w:style>
  <w:style w:type="paragraph" w:customStyle="1" w:styleId="9F2BD397EF8942B1995B64462FEDC00C">
    <w:name w:val="9F2BD397EF8942B1995B64462FEDC00C"/>
    <w:rsid w:val="00383FD9"/>
    <w:rPr>
      <w:lang w:val="en-US" w:eastAsia="en-US"/>
    </w:rPr>
  </w:style>
  <w:style w:type="paragraph" w:customStyle="1" w:styleId="2979D7022C78430AA0EF790444113732">
    <w:name w:val="2979D7022C78430AA0EF790444113732"/>
    <w:rsid w:val="00383FD9"/>
    <w:rPr>
      <w:lang w:val="en-US" w:eastAsia="en-US"/>
    </w:rPr>
  </w:style>
  <w:style w:type="paragraph" w:customStyle="1" w:styleId="1B7CFC12EB7D45A4BD6ADC0F1975DD7D">
    <w:name w:val="1B7CFC12EB7D45A4BD6ADC0F1975DD7D"/>
    <w:rsid w:val="00383FD9"/>
    <w:rPr>
      <w:lang w:val="en-US" w:eastAsia="en-US"/>
    </w:rPr>
  </w:style>
  <w:style w:type="paragraph" w:customStyle="1" w:styleId="7279E0FA580440C7870CF83115EA3843">
    <w:name w:val="7279E0FA580440C7870CF83115EA3843"/>
    <w:rsid w:val="00383FD9"/>
    <w:rPr>
      <w:lang w:val="en-US" w:eastAsia="en-US"/>
    </w:rPr>
  </w:style>
  <w:style w:type="paragraph" w:customStyle="1" w:styleId="6D37F6C38B3544D583EA5DB9ABA30EB5">
    <w:name w:val="6D37F6C38B3544D583EA5DB9ABA30EB5"/>
    <w:rsid w:val="00383FD9"/>
    <w:rPr>
      <w:lang w:val="en-US" w:eastAsia="en-US"/>
    </w:rPr>
  </w:style>
  <w:style w:type="paragraph" w:customStyle="1" w:styleId="9E9CED9253784ABEBA40729D84F66BC7">
    <w:name w:val="9E9CED9253784ABEBA40729D84F66BC7"/>
    <w:rsid w:val="00383FD9"/>
    <w:rPr>
      <w:lang w:val="en-US" w:eastAsia="en-US"/>
    </w:rPr>
  </w:style>
  <w:style w:type="paragraph" w:customStyle="1" w:styleId="5F0D3DFB6D8E43708655F7735AEE2A9D">
    <w:name w:val="5F0D3DFB6D8E43708655F7735AEE2A9D"/>
    <w:rsid w:val="00383FD9"/>
    <w:rPr>
      <w:lang w:val="en-US" w:eastAsia="en-US"/>
    </w:rPr>
  </w:style>
  <w:style w:type="paragraph" w:customStyle="1" w:styleId="55AA159F5CB44BBBA99077B010058C9D">
    <w:name w:val="55AA159F5CB44BBBA99077B010058C9D"/>
    <w:rsid w:val="00383FD9"/>
    <w:rPr>
      <w:lang w:val="en-US" w:eastAsia="en-US"/>
    </w:rPr>
  </w:style>
  <w:style w:type="paragraph" w:customStyle="1" w:styleId="6BB281F55DA04AFC863B6A57298B950C">
    <w:name w:val="6BB281F55DA04AFC863B6A57298B950C"/>
    <w:rsid w:val="00383FD9"/>
    <w:rPr>
      <w:lang w:val="en-US" w:eastAsia="en-US"/>
    </w:rPr>
  </w:style>
  <w:style w:type="paragraph" w:customStyle="1" w:styleId="20474DD274E945D7A396DC2C86DA38C8">
    <w:name w:val="20474DD274E945D7A396DC2C86DA38C8"/>
    <w:rsid w:val="00383FD9"/>
    <w:rPr>
      <w:lang w:val="en-US" w:eastAsia="en-US"/>
    </w:rPr>
  </w:style>
  <w:style w:type="paragraph" w:customStyle="1" w:styleId="8463692290C04DEEB63DB3AEEC4D7C59">
    <w:name w:val="8463692290C04DEEB63DB3AEEC4D7C59"/>
    <w:rsid w:val="00383FD9"/>
    <w:rPr>
      <w:lang w:val="en-US" w:eastAsia="en-US"/>
    </w:rPr>
  </w:style>
  <w:style w:type="paragraph" w:customStyle="1" w:styleId="204585F0D13944DEA9982BDD48F4686D">
    <w:name w:val="204585F0D13944DEA9982BDD48F4686D"/>
    <w:rsid w:val="00383FD9"/>
    <w:rPr>
      <w:lang w:val="en-US" w:eastAsia="en-US"/>
    </w:rPr>
  </w:style>
  <w:style w:type="paragraph" w:customStyle="1" w:styleId="FD739E89E92140268C4E1F4CEE9245B0">
    <w:name w:val="FD739E89E92140268C4E1F4CEE9245B0"/>
    <w:rsid w:val="00383FD9"/>
    <w:rPr>
      <w:lang w:val="en-US" w:eastAsia="en-US"/>
    </w:rPr>
  </w:style>
  <w:style w:type="paragraph" w:customStyle="1" w:styleId="D6D3B1FFD87B43BE932071F51D6C6114">
    <w:name w:val="D6D3B1FFD87B43BE932071F51D6C6114"/>
    <w:rsid w:val="00383FD9"/>
    <w:rPr>
      <w:lang w:val="en-US" w:eastAsia="en-US"/>
    </w:rPr>
  </w:style>
  <w:style w:type="paragraph" w:customStyle="1" w:styleId="45937EC090864492B035C0CB7A438764">
    <w:name w:val="45937EC090864492B035C0CB7A438764"/>
    <w:rsid w:val="00383FD9"/>
    <w:rPr>
      <w:lang w:val="en-US" w:eastAsia="en-US"/>
    </w:rPr>
  </w:style>
  <w:style w:type="paragraph" w:customStyle="1" w:styleId="3AC884D4B1D9460F8846D6FB5B1321CF">
    <w:name w:val="3AC884D4B1D9460F8846D6FB5B1321CF"/>
    <w:rsid w:val="00383FD9"/>
    <w:rPr>
      <w:lang w:val="en-US" w:eastAsia="en-US"/>
    </w:rPr>
  </w:style>
  <w:style w:type="paragraph" w:customStyle="1" w:styleId="07964109B3DE497C8F870B1F2053E402">
    <w:name w:val="07964109B3DE497C8F870B1F2053E402"/>
    <w:rsid w:val="00383FD9"/>
    <w:rPr>
      <w:lang w:val="en-US" w:eastAsia="en-US"/>
    </w:rPr>
  </w:style>
  <w:style w:type="paragraph" w:customStyle="1" w:styleId="61D6CEC72AE74184A8F98D02FE040C5C">
    <w:name w:val="61D6CEC72AE74184A8F98D02FE040C5C"/>
    <w:rsid w:val="00383FD9"/>
    <w:rPr>
      <w:lang w:val="en-US" w:eastAsia="en-US"/>
    </w:rPr>
  </w:style>
  <w:style w:type="paragraph" w:customStyle="1" w:styleId="9058536E567E4CDF900ADC0976E64FF0">
    <w:name w:val="9058536E567E4CDF900ADC0976E64FF0"/>
    <w:rsid w:val="00383FD9"/>
    <w:rPr>
      <w:lang w:val="en-US" w:eastAsia="en-US"/>
    </w:rPr>
  </w:style>
  <w:style w:type="paragraph" w:customStyle="1" w:styleId="5A01B3A6AD244A38949C499B21C1E3D0">
    <w:name w:val="5A01B3A6AD244A38949C499B21C1E3D0"/>
    <w:rsid w:val="00383FD9"/>
    <w:rPr>
      <w:lang w:val="en-US" w:eastAsia="en-US"/>
    </w:rPr>
  </w:style>
  <w:style w:type="paragraph" w:customStyle="1" w:styleId="70592DF64E394C08ABF7D9996DF4046A">
    <w:name w:val="70592DF64E394C08ABF7D9996DF4046A"/>
    <w:rsid w:val="00383FD9"/>
    <w:rPr>
      <w:lang w:val="en-US" w:eastAsia="en-US"/>
    </w:rPr>
  </w:style>
  <w:style w:type="paragraph" w:customStyle="1" w:styleId="DF2CF526F0F3405495AF2427D4D12119">
    <w:name w:val="DF2CF526F0F3405495AF2427D4D12119"/>
    <w:rsid w:val="00383FD9"/>
    <w:rPr>
      <w:lang w:val="en-US" w:eastAsia="en-US"/>
    </w:rPr>
  </w:style>
  <w:style w:type="paragraph" w:customStyle="1" w:styleId="3BC8931D85144E04A4D237DC78BD55D5">
    <w:name w:val="3BC8931D85144E04A4D237DC78BD55D5"/>
    <w:rsid w:val="00383FD9"/>
    <w:rPr>
      <w:lang w:val="en-US" w:eastAsia="en-US"/>
    </w:rPr>
  </w:style>
  <w:style w:type="paragraph" w:customStyle="1" w:styleId="28BB43CB89CA49E1B19E3E4703A6D9BA">
    <w:name w:val="28BB43CB89CA49E1B19E3E4703A6D9BA"/>
    <w:rsid w:val="00383FD9"/>
    <w:rPr>
      <w:lang w:val="en-US" w:eastAsia="en-US"/>
    </w:rPr>
  </w:style>
  <w:style w:type="paragraph" w:customStyle="1" w:styleId="090D5AC3F9894DF3B3B04B94ADB46151">
    <w:name w:val="090D5AC3F9894DF3B3B04B94ADB46151"/>
    <w:rsid w:val="00383FD9"/>
    <w:rPr>
      <w:lang w:val="en-US" w:eastAsia="en-US"/>
    </w:rPr>
  </w:style>
  <w:style w:type="paragraph" w:customStyle="1" w:styleId="312C02A7F1DE4085AADC148665C53961">
    <w:name w:val="312C02A7F1DE4085AADC148665C53961"/>
    <w:rsid w:val="00383FD9"/>
    <w:rPr>
      <w:lang w:val="en-US" w:eastAsia="en-US"/>
    </w:rPr>
  </w:style>
  <w:style w:type="paragraph" w:customStyle="1" w:styleId="4C5A8CF67C1D4D70800E063072BE075F">
    <w:name w:val="4C5A8CF67C1D4D70800E063072BE075F"/>
    <w:rsid w:val="00383FD9"/>
    <w:rPr>
      <w:lang w:val="en-US" w:eastAsia="en-US"/>
    </w:rPr>
  </w:style>
  <w:style w:type="paragraph" w:customStyle="1" w:styleId="966174CA0BE44089987BBD0728EF3EA9">
    <w:name w:val="966174CA0BE44089987BBD0728EF3EA9"/>
    <w:rsid w:val="00383FD9"/>
    <w:rPr>
      <w:lang w:val="en-US" w:eastAsia="en-US"/>
    </w:rPr>
  </w:style>
  <w:style w:type="paragraph" w:customStyle="1" w:styleId="FD13911074364A6C8625D1F9A019B9EB">
    <w:name w:val="FD13911074364A6C8625D1F9A019B9EB"/>
    <w:rsid w:val="00383FD9"/>
    <w:rPr>
      <w:lang w:val="en-US" w:eastAsia="en-US"/>
    </w:rPr>
  </w:style>
  <w:style w:type="paragraph" w:customStyle="1" w:styleId="EEC6606DC1C547C594813171C6E9CB04">
    <w:name w:val="EEC6606DC1C547C594813171C6E9CB04"/>
    <w:rsid w:val="00383FD9"/>
    <w:rPr>
      <w:lang w:val="en-US" w:eastAsia="en-US"/>
    </w:rPr>
  </w:style>
  <w:style w:type="paragraph" w:customStyle="1" w:styleId="F9D974D1560A461F87C773A7B11D19ED">
    <w:name w:val="F9D974D1560A461F87C773A7B11D19ED"/>
    <w:rsid w:val="00383FD9"/>
    <w:rPr>
      <w:lang w:val="en-US" w:eastAsia="en-US"/>
    </w:rPr>
  </w:style>
  <w:style w:type="paragraph" w:customStyle="1" w:styleId="6D4125E000D24CFB8AE7BC31383D4810">
    <w:name w:val="6D4125E000D24CFB8AE7BC31383D4810"/>
    <w:rsid w:val="00383FD9"/>
    <w:rPr>
      <w:lang w:val="en-US" w:eastAsia="en-US"/>
    </w:rPr>
  </w:style>
  <w:style w:type="paragraph" w:customStyle="1" w:styleId="8D0A2788EE1F49E58D30E8F2208E7F78">
    <w:name w:val="8D0A2788EE1F49E58D30E8F2208E7F78"/>
    <w:rsid w:val="00383FD9"/>
    <w:rPr>
      <w:lang w:val="en-US" w:eastAsia="en-US"/>
    </w:rPr>
  </w:style>
  <w:style w:type="paragraph" w:customStyle="1" w:styleId="8787E3B9659F47F6B6B32AFE32CCF358">
    <w:name w:val="8787E3B9659F47F6B6B32AFE32CCF358"/>
    <w:rsid w:val="00383FD9"/>
    <w:rPr>
      <w:lang w:val="en-US" w:eastAsia="en-US"/>
    </w:rPr>
  </w:style>
  <w:style w:type="paragraph" w:customStyle="1" w:styleId="0034EE13773E4F1C88D35DEC33C3E490">
    <w:name w:val="0034EE13773E4F1C88D35DEC33C3E490"/>
    <w:rsid w:val="00383FD9"/>
    <w:rPr>
      <w:lang w:val="en-US" w:eastAsia="en-US"/>
    </w:rPr>
  </w:style>
  <w:style w:type="paragraph" w:customStyle="1" w:styleId="94EBF4C9B1324BBD8B41806DF113B69C">
    <w:name w:val="94EBF4C9B1324BBD8B41806DF113B69C"/>
    <w:rsid w:val="00383FD9"/>
    <w:rPr>
      <w:lang w:val="en-US" w:eastAsia="en-US"/>
    </w:rPr>
  </w:style>
  <w:style w:type="paragraph" w:customStyle="1" w:styleId="8586BBC0985D4CE4898D0CD35C7C4CE3">
    <w:name w:val="8586BBC0985D4CE4898D0CD35C7C4CE3"/>
    <w:rsid w:val="00383FD9"/>
    <w:rPr>
      <w:lang w:val="en-US" w:eastAsia="en-US"/>
    </w:rPr>
  </w:style>
  <w:style w:type="paragraph" w:customStyle="1" w:styleId="68EB680BB7B547C6BA08D2F8A149E471">
    <w:name w:val="68EB680BB7B547C6BA08D2F8A149E471"/>
    <w:rsid w:val="00383FD9"/>
    <w:rPr>
      <w:lang w:val="en-US" w:eastAsia="en-US"/>
    </w:rPr>
  </w:style>
  <w:style w:type="paragraph" w:customStyle="1" w:styleId="254087EAFEA8421F831CFD39CCFA072D">
    <w:name w:val="254087EAFEA8421F831CFD39CCFA072D"/>
    <w:rsid w:val="00383FD9"/>
    <w:rPr>
      <w:lang w:val="en-US" w:eastAsia="en-US"/>
    </w:rPr>
  </w:style>
  <w:style w:type="paragraph" w:customStyle="1" w:styleId="8398F6AA80D141D5B862CFDF5B828651">
    <w:name w:val="8398F6AA80D141D5B862CFDF5B828651"/>
    <w:rsid w:val="00383FD9"/>
    <w:rPr>
      <w:lang w:val="en-US" w:eastAsia="en-US"/>
    </w:rPr>
  </w:style>
  <w:style w:type="paragraph" w:customStyle="1" w:styleId="8D9B5E1ACD06449BAD50614587769976">
    <w:name w:val="8D9B5E1ACD06449BAD50614587769976"/>
    <w:rsid w:val="00383FD9"/>
    <w:rPr>
      <w:lang w:val="en-US" w:eastAsia="en-US"/>
    </w:rPr>
  </w:style>
  <w:style w:type="paragraph" w:customStyle="1" w:styleId="C402584164A74174A32C53218DE2A2BB">
    <w:name w:val="C402584164A74174A32C53218DE2A2BB"/>
    <w:rsid w:val="00383FD9"/>
    <w:rPr>
      <w:lang w:val="en-US" w:eastAsia="en-US"/>
    </w:rPr>
  </w:style>
  <w:style w:type="paragraph" w:customStyle="1" w:styleId="E6A0B5B2BF594CFAA24581820B2667A0">
    <w:name w:val="E6A0B5B2BF594CFAA24581820B2667A0"/>
    <w:rsid w:val="00383FD9"/>
    <w:rPr>
      <w:lang w:val="en-US" w:eastAsia="en-US"/>
    </w:rPr>
  </w:style>
  <w:style w:type="paragraph" w:customStyle="1" w:styleId="8E08B5ADE6FD41AE814DEEF3AFE8696A">
    <w:name w:val="8E08B5ADE6FD41AE814DEEF3AFE8696A"/>
    <w:rsid w:val="00383FD9"/>
    <w:rPr>
      <w:lang w:val="en-US" w:eastAsia="en-US"/>
    </w:rPr>
  </w:style>
  <w:style w:type="paragraph" w:customStyle="1" w:styleId="DAC06DF4DF0A4455A973F9CA3772FFE8">
    <w:name w:val="DAC06DF4DF0A4455A973F9CA3772FFE8"/>
    <w:rsid w:val="00383FD9"/>
    <w:rPr>
      <w:lang w:val="en-US" w:eastAsia="en-US"/>
    </w:rPr>
  </w:style>
  <w:style w:type="paragraph" w:customStyle="1" w:styleId="06B8BDD7C9D049C4A2A3E9D516F5C8B0">
    <w:name w:val="06B8BDD7C9D049C4A2A3E9D516F5C8B0"/>
    <w:rsid w:val="00383FD9"/>
    <w:rPr>
      <w:lang w:val="en-US" w:eastAsia="en-US"/>
    </w:rPr>
  </w:style>
  <w:style w:type="paragraph" w:customStyle="1" w:styleId="2DE8CFE7DF8D4349AFE8482944C76928">
    <w:name w:val="2DE8CFE7DF8D4349AFE8482944C76928"/>
    <w:rsid w:val="00383FD9"/>
    <w:rPr>
      <w:lang w:val="en-US" w:eastAsia="en-US"/>
    </w:rPr>
  </w:style>
  <w:style w:type="paragraph" w:customStyle="1" w:styleId="EAEA264068614C24AE680495450CC30E">
    <w:name w:val="EAEA264068614C24AE680495450CC30E"/>
    <w:rsid w:val="00383FD9"/>
    <w:rPr>
      <w:lang w:val="en-US" w:eastAsia="en-US"/>
    </w:rPr>
  </w:style>
  <w:style w:type="paragraph" w:customStyle="1" w:styleId="354E83DBEA1B42BFA31CFE7B1DD76D09">
    <w:name w:val="354E83DBEA1B42BFA31CFE7B1DD76D09"/>
    <w:rsid w:val="00383FD9"/>
    <w:rPr>
      <w:lang w:val="en-US" w:eastAsia="en-US"/>
    </w:rPr>
  </w:style>
  <w:style w:type="paragraph" w:customStyle="1" w:styleId="4C4EDF0FB5004DA085DE7561AEBCF32E">
    <w:name w:val="4C4EDF0FB5004DA085DE7561AEBCF32E"/>
    <w:rsid w:val="00383FD9"/>
    <w:rPr>
      <w:lang w:val="en-US" w:eastAsia="en-US"/>
    </w:rPr>
  </w:style>
  <w:style w:type="paragraph" w:customStyle="1" w:styleId="911235118B154E0686759E0ED838DA82">
    <w:name w:val="911235118B154E0686759E0ED838DA82"/>
    <w:rsid w:val="00383FD9"/>
    <w:rPr>
      <w:lang w:val="en-US" w:eastAsia="en-US"/>
    </w:rPr>
  </w:style>
  <w:style w:type="paragraph" w:customStyle="1" w:styleId="96AD8D8F389D4D8190E0D40C98A8ACAE">
    <w:name w:val="96AD8D8F389D4D8190E0D40C98A8ACAE"/>
    <w:rsid w:val="00383FD9"/>
    <w:rPr>
      <w:lang w:val="en-US" w:eastAsia="en-US"/>
    </w:rPr>
  </w:style>
  <w:style w:type="paragraph" w:customStyle="1" w:styleId="E58D74854BAF434C83D50E7BE39457E9">
    <w:name w:val="E58D74854BAF434C83D50E7BE39457E9"/>
    <w:rsid w:val="00383FD9"/>
    <w:rPr>
      <w:lang w:val="en-US" w:eastAsia="en-US"/>
    </w:rPr>
  </w:style>
  <w:style w:type="paragraph" w:customStyle="1" w:styleId="D516E52CD79D438DA248AF1DB0784B44">
    <w:name w:val="D516E52CD79D438DA248AF1DB0784B44"/>
    <w:rsid w:val="00383FD9"/>
    <w:rPr>
      <w:lang w:val="en-US" w:eastAsia="en-US"/>
    </w:rPr>
  </w:style>
  <w:style w:type="paragraph" w:customStyle="1" w:styleId="EAF2A8F560F04CBC89EC62EB382D7B35">
    <w:name w:val="EAF2A8F560F04CBC89EC62EB382D7B35"/>
    <w:rsid w:val="00383FD9"/>
    <w:rPr>
      <w:lang w:val="en-US" w:eastAsia="en-US"/>
    </w:rPr>
  </w:style>
  <w:style w:type="paragraph" w:customStyle="1" w:styleId="2AC0DF1701DA49BBAC30FF05D5C2BE03">
    <w:name w:val="2AC0DF1701DA49BBAC30FF05D5C2BE03"/>
    <w:rsid w:val="00383FD9"/>
    <w:rPr>
      <w:lang w:val="en-US" w:eastAsia="en-US"/>
    </w:rPr>
  </w:style>
  <w:style w:type="paragraph" w:customStyle="1" w:styleId="60B25552FF074620ADF9844CC5A1571B">
    <w:name w:val="60B25552FF074620ADF9844CC5A1571B"/>
    <w:rsid w:val="00383FD9"/>
    <w:rPr>
      <w:lang w:val="en-US" w:eastAsia="en-US"/>
    </w:rPr>
  </w:style>
  <w:style w:type="paragraph" w:customStyle="1" w:styleId="B2522D388C9A415C99C34D084EFF6DBD">
    <w:name w:val="B2522D388C9A415C99C34D084EFF6DBD"/>
    <w:rsid w:val="00383FD9"/>
    <w:rPr>
      <w:lang w:val="en-US" w:eastAsia="en-US"/>
    </w:rPr>
  </w:style>
  <w:style w:type="paragraph" w:customStyle="1" w:styleId="BE88AD0D389D426098EDE69BDD57A2AE">
    <w:name w:val="BE88AD0D389D426098EDE69BDD57A2AE"/>
    <w:rsid w:val="00383FD9"/>
    <w:rPr>
      <w:lang w:val="en-US" w:eastAsia="en-US"/>
    </w:rPr>
  </w:style>
  <w:style w:type="paragraph" w:customStyle="1" w:styleId="225C902AA3CC45C7AA436CA1DBBBD24D">
    <w:name w:val="225C902AA3CC45C7AA436CA1DBBBD24D"/>
    <w:rsid w:val="00383FD9"/>
    <w:rPr>
      <w:lang w:val="en-US" w:eastAsia="en-US"/>
    </w:rPr>
  </w:style>
  <w:style w:type="paragraph" w:customStyle="1" w:styleId="7B654C34CEB44318B56F266C8A404EB1">
    <w:name w:val="7B654C34CEB44318B56F266C8A404EB1"/>
    <w:rsid w:val="00383FD9"/>
    <w:rPr>
      <w:lang w:val="en-US" w:eastAsia="en-US"/>
    </w:rPr>
  </w:style>
  <w:style w:type="paragraph" w:customStyle="1" w:styleId="CCC1D79421D34170BA915E1A27CDAA65">
    <w:name w:val="CCC1D79421D34170BA915E1A27CDAA65"/>
    <w:rsid w:val="00383FD9"/>
    <w:rPr>
      <w:lang w:val="en-US" w:eastAsia="en-US"/>
    </w:rPr>
  </w:style>
  <w:style w:type="paragraph" w:customStyle="1" w:styleId="98B035CD562E491190D9574F60524E8B">
    <w:name w:val="98B035CD562E491190D9574F60524E8B"/>
    <w:rsid w:val="00383FD9"/>
    <w:rPr>
      <w:lang w:val="en-US" w:eastAsia="en-US"/>
    </w:rPr>
  </w:style>
  <w:style w:type="paragraph" w:customStyle="1" w:styleId="FE3C38E3A5CB44E89BF545800E597BC2">
    <w:name w:val="FE3C38E3A5CB44E89BF545800E597BC2"/>
    <w:rsid w:val="00383FD9"/>
    <w:rPr>
      <w:lang w:val="en-US" w:eastAsia="en-US"/>
    </w:rPr>
  </w:style>
  <w:style w:type="paragraph" w:customStyle="1" w:styleId="51E144373BCC40F59C17D74A1DF681BC">
    <w:name w:val="51E144373BCC40F59C17D74A1DF681BC"/>
    <w:rsid w:val="00383FD9"/>
    <w:rPr>
      <w:lang w:val="en-US" w:eastAsia="en-US"/>
    </w:rPr>
  </w:style>
  <w:style w:type="paragraph" w:customStyle="1" w:styleId="C644B201850E4022B52E83744C64D850">
    <w:name w:val="C644B201850E4022B52E83744C64D850"/>
    <w:rsid w:val="00383FD9"/>
    <w:rPr>
      <w:lang w:val="en-US" w:eastAsia="en-US"/>
    </w:rPr>
  </w:style>
  <w:style w:type="paragraph" w:customStyle="1" w:styleId="CA3CE2D2BAC040369088E69A50132095">
    <w:name w:val="CA3CE2D2BAC040369088E69A50132095"/>
    <w:rsid w:val="00383FD9"/>
    <w:rPr>
      <w:lang w:val="en-US" w:eastAsia="en-US"/>
    </w:rPr>
  </w:style>
  <w:style w:type="paragraph" w:customStyle="1" w:styleId="B75FFF91CC744D6B8B2BC3A7A3EB184D">
    <w:name w:val="B75FFF91CC744D6B8B2BC3A7A3EB184D"/>
    <w:rsid w:val="00E0045E"/>
    <w:rPr>
      <w:lang w:val="en-US" w:eastAsia="en-US"/>
    </w:rPr>
  </w:style>
  <w:style w:type="paragraph" w:customStyle="1" w:styleId="6E79E9E95917429AA6BE0CF832687FCF">
    <w:name w:val="6E79E9E95917429AA6BE0CF832687FCF"/>
    <w:rsid w:val="00E0045E"/>
    <w:rPr>
      <w:lang w:val="en-US" w:eastAsia="en-US"/>
    </w:rPr>
  </w:style>
  <w:style w:type="paragraph" w:customStyle="1" w:styleId="90160BE2075C4DFAABBC97EA75959E2D">
    <w:name w:val="90160BE2075C4DFAABBC97EA75959E2D"/>
    <w:rsid w:val="00E0045E"/>
    <w:rPr>
      <w:lang w:val="en-US" w:eastAsia="en-US"/>
    </w:rPr>
  </w:style>
  <w:style w:type="paragraph" w:customStyle="1" w:styleId="24DDE57862F34E5585BB61379D927880">
    <w:name w:val="24DDE57862F34E5585BB61379D927880"/>
    <w:rsid w:val="00E0045E"/>
    <w:rPr>
      <w:lang w:val="en-US" w:eastAsia="en-US"/>
    </w:rPr>
  </w:style>
  <w:style w:type="paragraph" w:customStyle="1" w:styleId="3EAA741437974DD9B23415EA7BC4CD8F">
    <w:name w:val="3EAA741437974DD9B23415EA7BC4CD8F"/>
    <w:rsid w:val="00E0045E"/>
    <w:rPr>
      <w:lang w:val="en-US" w:eastAsia="en-US"/>
    </w:rPr>
  </w:style>
  <w:style w:type="paragraph" w:customStyle="1" w:styleId="32B84A077E064126B51E31753FA5C42E">
    <w:name w:val="32B84A077E064126B51E31753FA5C42E"/>
    <w:rsid w:val="00E0045E"/>
    <w:rPr>
      <w:lang w:val="en-US" w:eastAsia="en-US"/>
    </w:rPr>
  </w:style>
  <w:style w:type="paragraph" w:customStyle="1" w:styleId="A425C34991CC4390812754E9C4000DB6">
    <w:name w:val="A425C34991CC4390812754E9C4000DB6"/>
    <w:rsid w:val="00E0045E"/>
    <w:rPr>
      <w:lang w:val="en-US" w:eastAsia="en-US"/>
    </w:rPr>
  </w:style>
  <w:style w:type="paragraph" w:customStyle="1" w:styleId="202F1D5435B54776B7879833CCF8D08B">
    <w:name w:val="202F1D5435B54776B7879833CCF8D08B"/>
    <w:rsid w:val="00E0045E"/>
    <w:rPr>
      <w:lang w:val="en-US" w:eastAsia="en-US"/>
    </w:rPr>
  </w:style>
  <w:style w:type="paragraph" w:customStyle="1" w:styleId="6E069EE5EA834DD88F517E67076DE852">
    <w:name w:val="6E069EE5EA834DD88F517E67076DE852"/>
    <w:rsid w:val="00E0045E"/>
    <w:rPr>
      <w:lang w:val="en-US" w:eastAsia="en-US"/>
    </w:rPr>
  </w:style>
  <w:style w:type="paragraph" w:customStyle="1" w:styleId="B929F319D67341E7BC8EC35F847FECC06">
    <w:name w:val="B929F319D67341E7BC8EC35F847FECC06"/>
    <w:rsid w:val="0038103F"/>
    <w:pPr>
      <w:tabs>
        <w:tab w:val="left" w:pos="284"/>
      </w:tabs>
      <w:spacing w:before="30" w:after="30" w:line="240" w:lineRule="atLeast"/>
      <w:ind w:left="108" w:right="108"/>
    </w:pPr>
    <w:rPr>
      <w:rFonts w:ascii="Arial" w:hAnsi="Arial" w:cs="Arial"/>
      <w:szCs w:val="15"/>
      <w:lang w:eastAsia="en-US"/>
    </w:rPr>
  </w:style>
  <w:style w:type="paragraph" w:customStyle="1" w:styleId="2EC8EEB4032840528A63A752FB4636CC6">
    <w:name w:val="2EC8EEB4032840528A63A752FB4636CC6"/>
    <w:rsid w:val="0038103F"/>
    <w:pPr>
      <w:tabs>
        <w:tab w:val="left" w:pos="284"/>
      </w:tabs>
      <w:spacing w:before="30" w:after="30" w:line="240" w:lineRule="atLeast"/>
      <w:ind w:left="108" w:right="108"/>
    </w:pPr>
    <w:rPr>
      <w:rFonts w:ascii="Arial" w:hAnsi="Arial" w:cs="Arial"/>
      <w:szCs w:val="15"/>
      <w:lang w:eastAsia="en-US"/>
    </w:rPr>
  </w:style>
  <w:style w:type="paragraph" w:customStyle="1" w:styleId="24DDE57862F34E5585BB61379D9278801">
    <w:name w:val="24DDE57862F34E5585BB61379D9278801"/>
    <w:rsid w:val="0038103F"/>
    <w:pPr>
      <w:tabs>
        <w:tab w:val="left" w:pos="284"/>
      </w:tabs>
      <w:spacing w:before="30" w:after="30" w:line="240" w:lineRule="atLeast"/>
      <w:ind w:left="108" w:right="108"/>
    </w:pPr>
    <w:rPr>
      <w:rFonts w:ascii="Arial" w:hAnsi="Arial" w:cs="Arial"/>
      <w:szCs w:val="15"/>
      <w:lang w:eastAsia="en-US"/>
    </w:rPr>
  </w:style>
  <w:style w:type="paragraph" w:customStyle="1" w:styleId="3EAA741437974DD9B23415EA7BC4CD8F1">
    <w:name w:val="3EAA741437974DD9B23415EA7BC4CD8F1"/>
    <w:rsid w:val="0038103F"/>
    <w:pPr>
      <w:tabs>
        <w:tab w:val="left" w:pos="284"/>
      </w:tabs>
      <w:spacing w:before="30" w:after="30" w:line="240" w:lineRule="atLeast"/>
      <w:ind w:left="108" w:right="108"/>
    </w:pPr>
    <w:rPr>
      <w:rFonts w:ascii="Arial" w:hAnsi="Arial" w:cs="Arial"/>
      <w:szCs w:val="15"/>
      <w:lang w:eastAsia="en-US"/>
    </w:rPr>
  </w:style>
  <w:style w:type="paragraph" w:customStyle="1" w:styleId="32B84A077E064126B51E31753FA5C42E1">
    <w:name w:val="32B84A077E064126B51E31753FA5C42E1"/>
    <w:rsid w:val="0038103F"/>
    <w:pPr>
      <w:tabs>
        <w:tab w:val="left" w:pos="284"/>
      </w:tabs>
      <w:spacing w:before="30" w:after="30" w:line="240" w:lineRule="atLeast"/>
      <w:ind w:left="108" w:right="108"/>
    </w:pPr>
    <w:rPr>
      <w:rFonts w:ascii="Arial" w:hAnsi="Arial" w:cs="Arial"/>
      <w:szCs w:val="15"/>
      <w:lang w:eastAsia="en-US"/>
    </w:rPr>
  </w:style>
  <w:style w:type="paragraph" w:customStyle="1" w:styleId="B75FFF91CC744D6B8B2BC3A7A3EB184D1">
    <w:name w:val="B75FFF91CC744D6B8B2BC3A7A3EB184D1"/>
    <w:rsid w:val="0038103F"/>
    <w:pPr>
      <w:tabs>
        <w:tab w:val="left" w:pos="284"/>
      </w:tabs>
      <w:spacing w:before="30" w:after="30" w:line="240" w:lineRule="atLeast"/>
      <w:ind w:left="108" w:right="108"/>
    </w:pPr>
    <w:rPr>
      <w:rFonts w:ascii="Arial" w:hAnsi="Arial" w:cs="Arial"/>
      <w:szCs w:val="15"/>
      <w:lang w:eastAsia="en-US"/>
    </w:rPr>
  </w:style>
  <w:style w:type="paragraph" w:customStyle="1" w:styleId="6E79E9E95917429AA6BE0CF832687FCF1">
    <w:name w:val="6E79E9E95917429AA6BE0CF832687FCF1"/>
    <w:rsid w:val="0038103F"/>
    <w:pPr>
      <w:tabs>
        <w:tab w:val="left" w:pos="284"/>
      </w:tabs>
      <w:spacing w:before="30" w:after="30" w:line="240" w:lineRule="atLeast"/>
      <w:ind w:left="108" w:right="108"/>
    </w:pPr>
    <w:rPr>
      <w:rFonts w:ascii="Arial" w:hAnsi="Arial" w:cs="Arial"/>
      <w:szCs w:val="15"/>
      <w:lang w:eastAsia="en-US"/>
    </w:rPr>
  </w:style>
  <w:style w:type="paragraph" w:customStyle="1" w:styleId="90160BE2075C4DFAABBC97EA75959E2D1">
    <w:name w:val="90160BE2075C4DFAABBC97EA75959E2D1"/>
    <w:rsid w:val="0038103F"/>
    <w:pPr>
      <w:tabs>
        <w:tab w:val="left" w:pos="284"/>
      </w:tabs>
      <w:spacing w:before="30" w:after="30" w:line="240" w:lineRule="atLeast"/>
      <w:ind w:left="108" w:right="108"/>
    </w:pPr>
    <w:rPr>
      <w:rFonts w:ascii="Arial" w:hAnsi="Arial" w:cs="Arial"/>
      <w:szCs w:val="15"/>
      <w:lang w:eastAsia="en-US"/>
    </w:rPr>
  </w:style>
  <w:style w:type="paragraph" w:customStyle="1" w:styleId="A425C34991CC4390812754E9C4000DB61">
    <w:name w:val="A425C34991CC4390812754E9C4000DB61"/>
    <w:rsid w:val="0038103F"/>
    <w:pPr>
      <w:tabs>
        <w:tab w:val="left" w:pos="284"/>
      </w:tabs>
      <w:spacing w:before="30" w:after="30" w:line="240" w:lineRule="atLeast"/>
      <w:ind w:left="108" w:right="108"/>
    </w:pPr>
    <w:rPr>
      <w:rFonts w:ascii="Arial" w:hAnsi="Arial" w:cs="Arial"/>
      <w:szCs w:val="15"/>
      <w:lang w:eastAsia="en-US"/>
    </w:rPr>
  </w:style>
  <w:style w:type="paragraph" w:customStyle="1" w:styleId="202F1D5435B54776B7879833CCF8D08B1">
    <w:name w:val="202F1D5435B54776B7879833CCF8D08B1"/>
    <w:rsid w:val="0038103F"/>
    <w:pPr>
      <w:tabs>
        <w:tab w:val="left" w:pos="284"/>
      </w:tabs>
      <w:spacing w:before="30" w:after="30" w:line="240" w:lineRule="atLeast"/>
      <w:ind w:left="108" w:right="108"/>
    </w:pPr>
    <w:rPr>
      <w:rFonts w:ascii="Arial" w:hAnsi="Arial" w:cs="Arial"/>
      <w:szCs w:val="15"/>
      <w:lang w:eastAsia="en-US"/>
    </w:rPr>
  </w:style>
  <w:style w:type="paragraph" w:customStyle="1" w:styleId="6E069EE5EA834DD88F517E67076DE8521">
    <w:name w:val="6E069EE5EA834DD88F517E67076DE8521"/>
    <w:rsid w:val="0038103F"/>
    <w:pPr>
      <w:tabs>
        <w:tab w:val="left" w:pos="284"/>
      </w:tabs>
      <w:spacing w:before="30" w:after="30" w:line="240" w:lineRule="atLeast"/>
      <w:ind w:left="108" w:right="108"/>
    </w:pPr>
    <w:rPr>
      <w:rFonts w:ascii="Arial" w:hAnsi="Arial" w:cs="Arial"/>
      <w:szCs w:val="15"/>
      <w:lang w:eastAsia="en-US"/>
    </w:rPr>
  </w:style>
  <w:style w:type="paragraph" w:customStyle="1" w:styleId="265F31A42B714DD39577980F5F183EFC6">
    <w:name w:val="265F31A42B714DD39577980F5F183EFC6"/>
    <w:rsid w:val="0038103F"/>
    <w:pPr>
      <w:tabs>
        <w:tab w:val="left" w:pos="284"/>
      </w:tabs>
      <w:spacing w:before="30" w:after="30" w:line="240" w:lineRule="atLeast"/>
      <w:ind w:left="108" w:right="108"/>
    </w:pPr>
    <w:rPr>
      <w:rFonts w:ascii="Arial" w:hAnsi="Arial" w:cs="Arial"/>
      <w:szCs w:val="15"/>
      <w:lang w:eastAsia="en-US"/>
    </w:rPr>
  </w:style>
  <w:style w:type="paragraph" w:customStyle="1" w:styleId="8CDCEED2D75747C889E56C596F3F8F112">
    <w:name w:val="8CDCEED2D75747C889E56C596F3F8F112"/>
    <w:rsid w:val="0038103F"/>
    <w:pPr>
      <w:tabs>
        <w:tab w:val="left" w:pos="284"/>
      </w:tabs>
      <w:spacing w:before="30" w:after="30" w:line="240" w:lineRule="atLeast"/>
      <w:ind w:left="108" w:right="108"/>
    </w:pPr>
    <w:rPr>
      <w:rFonts w:ascii="Arial" w:hAnsi="Arial" w:cs="Arial"/>
      <w:szCs w:val="15"/>
      <w:lang w:eastAsia="en-US"/>
    </w:rPr>
  </w:style>
  <w:style w:type="paragraph" w:customStyle="1" w:styleId="8E9EDDA861D04183BFF85866A3833ED72">
    <w:name w:val="8E9EDDA861D04183BFF85866A3833ED72"/>
    <w:rsid w:val="0038103F"/>
    <w:pPr>
      <w:tabs>
        <w:tab w:val="left" w:pos="284"/>
      </w:tabs>
      <w:spacing w:before="30" w:after="30" w:line="240" w:lineRule="atLeast"/>
      <w:ind w:left="108" w:right="108"/>
    </w:pPr>
    <w:rPr>
      <w:rFonts w:ascii="Arial" w:hAnsi="Arial" w:cs="Arial"/>
      <w:szCs w:val="15"/>
      <w:lang w:eastAsia="en-US"/>
    </w:rPr>
  </w:style>
  <w:style w:type="paragraph" w:customStyle="1" w:styleId="074E472C723F45DEA07A23B08345220B1">
    <w:name w:val="074E472C723F45DEA07A23B08345220B1"/>
    <w:rsid w:val="0038103F"/>
    <w:pPr>
      <w:tabs>
        <w:tab w:val="left" w:pos="284"/>
      </w:tabs>
      <w:spacing w:before="30" w:after="30" w:line="240" w:lineRule="atLeast"/>
      <w:ind w:left="108" w:right="108"/>
    </w:pPr>
    <w:rPr>
      <w:rFonts w:ascii="Arial" w:hAnsi="Arial" w:cs="Arial"/>
      <w:szCs w:val="15"/>
      <w:lang w:eastAsia="en-US"/>
    </w:rPr>
  </w:style>
  <w:style w:type="paragraph" w:customStyle="1" w:styleId="BB63703A97ED488AB2F6EB7D59B28E0E1">
    <w:name w:val="BB63703A97ED488AB2F6EB7D59B28E0E1"/>
    <w:rsid w:val="0038103F"/>
    <w:pPr>
      <w:tabs>
        <w:tab w:val="left" w:pos="284"/>
      </w:tabs>
      <w:spacing w:before="30" w:after="30" w:line="240" w:lineRule="atLeast"/>
      <w:ind w:left="108" w:right="108"/>
    </w:pPr>
    <w:rPr>
      <w:rFonts w:ascii="Arial" w:hAnsi="Arial" w:cs="Arial"/>
      <w:szCs w:val="15"/>
      <w:lang w:eastAsia="en-US"/>
    </w:rPr>
  </w:style>
  <w:style w:type="paragraph" w:customStyle="1" w:styleId="E77990607DE94B519BB57441822EF9041">
    <w:name w:val="E77990607DE94B519BB57441822EF9041"/>
    <w:rsid w:val="0038103F"/>
    <w:pPr>
      <w:tabs>
        <w:tab w:val="left" w:pos="284"/>
      </w:tabs>
      <w:spacing w:before="30" w:after="30" w:line="240" w:lineRule="atLeast"/>
      <w:ind w:left="108" w:right="108"/>
    </w:pPr>
    <w:rPr>
      <w:rFonts w:ascii="Arial" w:hAnsi="Arial" w:cs="Arial"/>
      <w:szCs w:val="15"/>
      <w:lang w:eastAsia="en-US"/>
    </w:rPr>
  </w:style>
  <w:style w:type="paragraph" w:customStyle="1" w:styleId="8595EF51B7D041AD97656142EB49AC771">
    <w:name w:val="8595EF51B7D041AD97656142EB49AC771"/>
    <w:rsid w:val="0038103F"/>
    <w:pPr>
      <w:tabs>
        <w:tab w:val="left" w:pos="284"/>
      </w:tabs>
      <w:spacing w:before="30" w:after="30" w:line="240" w:lineRule="atLeast"/>
      <w:ind w:left="108" w:right="108"/>
    </w:pPr>
    <w:rPr>
      <w:rFonts w:ascii="Arial" w:hAnsi="Arial" w:cs="Arial"/>
      <w:szCs w:val="15"/>
      <w:lang w:eastAsia="en-US"/>
    </w:rPr>
  </w:style>
  <w:style w:type="paragraph" w:customStyle="1" w:styleId="D850DC281BA24E7C9F3B78D0913A92F11">
    <w:name w:val="D850DC281BA24E7C9F3B78D0913A92F11"/>
    <w:rsid w:val="0038103F"/>
    <w:pPr>
      <w:tabs>
        <w:tab w:val="left" w:pos="284"/>
      </w:tabs>
      <w:spacing w:before="30" w:after="30" w:line="240" w:lineRule="atLeast"/>
      <w:ind w:left="108" w:right="108"/>
    </w:pPr>
    <w:rPr>
      <w:rFonts w:ascii="Arial" w:hAnsi="Arial" w:cs="Arial"/>
      <w:szCs w:val="15"/>
      <w:lang w:eastAsia="en-US"/>
    </w:rPr>
  </w:style>
  <w:style w:type="paragraph" w:customStyle="1" w:styleId="64942D38278E4ABBA32C67A2874FF43F1">
    <w:name w:val="64942D38278E4ABBA32C67A2874FF43F1"/>
    <w:rsid w:val="0038103F"/>
    <w:pPr>
      <w:tabs>
        <w:tab w:val="left" w:pos="284"/>
      </w:tabs>
      <w:spacing w:before="30" w:after="30" w:line="240" w:lineRule="atLeast"/>
      <w:ind w:left="108" w:right="108"/>
    </w:pPr>
    <w:rPr>
      <w:rFonts w:ascii="Arial" w:hAnsi="Arial" w:cs="Arial"/>
      <w:szCs w:val="15"/>
      <w:lang w:eastAsia="en-US"/>
    </w:rPr>
  </w:style>
  <w:style w:type="paragraph" w:customStyle="1" w:styleId="698A725E9E5A4BD0B9C6D630FAEE8D781">
    <w:name w:val="698A725E9E5A4BD0B9C6D630FAEE8D781"/>
    <w:rsid w:val="0038103F"/>
    <w:pPr>
      <w:tabs>
        <w:tab w:val="left" w:pos="284"/>
      </w:tabs>
      <w:spacing w:before="30" w:after="30" w:line="240" w:lineRule="atLeast"/>
      <w:ind w:left="108" w:right="108"/>
    </w:pPr>
    <w:rPr>
      <w:rFonts w:ascii="Arial" w:hAnsi="Arial" w:cs="Arial"/>
      <w:szCs w:val="15"/>
      <w:lang w:eastAsia="en-US"/>
    </w:rPr>
  </w:style>
  <w:style w:type="paragraph" w:customStyle="1" w:styleId="FC3C292265034CA3965819A337F393581">
    <w:name w:val="FC3C292265034CA3965819A337F393581"/>
    <w:rsid w:val="0038103F"/>
    <w:pPr>
      <w:tabs>
        <w:tab w:val="left" w:pos="284"/>
      </w:tabs>
      <w:spacing w:before="30" w:after="30" w:line="240" w:lineRule="atLeast"/>
      <w:ind w:left="108" w:right="108"/>
    </w:pPr>
    <w:rPr>
      <w:rFonts w:ascii="Arial" w:hAnsi="Arial" w:cs="Arial"/>
      <w:szCs w:val="15"/>
      <w:lang w:eastAsia="en-US"/>
    </w:rPr>
  </w:style>
  <w:style w:type="paragraph" w:customStyle="1" w:styleId="01AF8765FBB9414288237646E2E502781">
    <w:name w:val="01AF8765FBB9414288237646E2E502781"/>
    <w:rsid w:val="0038103F"/>
    <w:pPr>
      <w:tabs>
        <w:tab w:val="left" w:pos="284"/>
      </w:tabs>
      <w:spacing w:before="30" w:after="30" w:line="240" w:lineRule="atLeast"/>
      <w:ind w:left="108" w:right="108"/>
    </w:pPr>
    <w:rPr>
      <w:rFonts w:ascii="Arial" w:hAnsi="Arial" w:cs="Arial"/>
      <w:szCs w:val="15"/>
      <w:lang w:eastAsia="en-US"/>
    </w:rPr>
  </w:style>
  <w:style w:type="paragraph" w:customStyle="1" w:styleId="AC0E07059DDD4BF8A884640E576EA2CB1">
    <w:name w:val="AC0E07059DDD4BF8A884640E576EA2CB1"/>
    <w:rsid w:val="0038103F"/>
    <w:pPr>
      <w:tabs>
        <w:tab w:val="left" w:pos="284"/>
      </w:tabs>
      <w:spacing w:before="30" w:after="30" w:line="240" w:lineRule="atLeast"/>
      <w:ind w:left="108" w:right="108"/>
    </w:pPr>
    <w:rPr>
      <w:rFonts w:ascii="Arial" w:hAnsi="Arial" w:cs="Arial"/>
      <w:szCs w:val="15"/>
      <w:lang w:eastAsia="en-US"/>
    </w:rPr>
  </w:style>
  <w:style w:type="paragraph" w:customStyle="1" w:styleId="B3962D12448C48AC9FD585E0E0D1C0621">
    <w:name w:val="B3962D12448C48AC9FD585E0E0D1C0621"/>
    <w:rsid w:val="0038103F"/>
    <w:pPr>
      <w:tabs>
        <w:tab w:val="left" w:pos="284"/>
      </w:tabs>
      <w:spacing w:before="30" w:after="30" w:line="240" w:lineRule="atLeast"/>
      <w:ind w:left="108" w:right="108"/>
    </w:pPr>
    <w:rPr>
      <w:rFonts w:ascii="Arial" w:hAnsi="Arial" w:cs="Arial"/>
      <w:szCs w:val="15"/>
      <w:lang w:eastAsia="en-US"/>
    </w:rPr>
  </w:style>
  <w:style w:type="paragraph" w:customStyle="1" w:styleId="B2FD2F33E31346BABE8AF6440D0EA8121">
    <w:name w:val="B2FD2F33E31346BABE8AF6440D0EA8121"/>
    <w:rsid w:val="0038103F"/>
    <w:pPr>
      <w:tabs>
        <w:tab w:val="left" w:pos="284"/>
      </w:tabs>
      <w:spacing w:before="30" w:after="30" w:line="240" w:lineRule="atLeast"/>
      <w:ind w:left="108" w:right="108"/>
    </w:pPr>
    <w:rPr>
      <w:rFonts w:ascii="Arial" w:hAnsi="Arial" w:cs="Arial"/>
      <w:szCs w:val="15"/>
      <w:lang w:eastAsia="en-US"/>
    </w:rPr>
  </w:style>
  <w:style w:type="paragraph" w:customStyle="1" w:styleId="AB8EC37E66F748E6A17908E1F731BD7F1">
    <w:name w:val="AB8EC37E66F748E6A17908E1F731BD7F1"/>
    <w:rsid w:val="0038103F"/>
    <w:pPr>
      <w:tabs>
        <w:tab w:val="left" w:pos="284"/>
      </w:tabs>
      <w:spacing w:before="30" w:after="30" w:line="240" w:lineRule="atLeast"/>
      <w:ind w:left="108" w:right="108"/>
    </w:pPr>
    <w:rPr>
      <w:rFonts w:ascii="Arial" w:hAnsi="Arial" w:cs="Arial"/>
      <w:szCs w:val="15"/>
      <w:lang w:eastAsia="en-US"/>
    </w:rPr>
  </w:style>
  <w:style w:type="paragraph" w:customStyle="1" w:styleId="0700F0D92D2D43C6A0E381BC3DEA98951">
    <w:name w:val="0700F0D92D2D43C6A0E381BC3DEA98951"/>
    <w:rsid w:val="0038103F"/>
    <w:pPr>
      <w:tabs>
        <w:tab w:val="left" w:pos="284"/>
      </w:tabs>
      <w:spacing w:before="30" w:after="30" w:line="240" w:lineRule="atLeast"/>
      <w:ind w:left="108" w:right="108"/>
    </w:pPr>
    <w:rPr>
      <w:rFonts w:ascii="Arial" w:hAnsi="Arial" w:cs="Arial"/>
      <w:szCs w:val="15"/>
      <w:lang w:eastAsia="en-US"/>
    </w:rPr>
  </w:style>
  <w:style w:type="paragraph" w:customStyle="1" w:styleId="50E744DD7D7B468AB93777669C7769D81">
    <w:name w:val="50E744DD7D7B468AB93777669C7769D81"/>
    <w:rsid w:val="0038103F"/>
    <w:pPr>
      <w:tabs>
        <w:tab w:val="left" w:pos="284"/>
      </w:tabs>
      <w:spacing w:before="30" w:after="30" w:line="240" w:lineRule="atLeast"/>
      <w:ind w:left="108" w:right="108"/>
    </w:pPr>
    <w:rPr>
      <w:rFonts w:ascii="Arial" w:hAnsi="Arial" w:cs="Arial"/>
      <w:szCs w:val="15"/>
      <w:lang w:eastAsia="en-US"/>
    </w:rPr>
  </w:style>
  <w:style w:type="paragraph" w:customStyle="1" w:styleId="B85D5AE1D62248BE9A033A0A5CCBAB511">
    <w:name w:val="B85D5AE1D62248BE9A033A0A5CCBAB511"/>
    <w:rsid w:val="0038103F"/>
    <w:pPr>
      <w:tabs>
        <w:tab w:val="left" w:pos="284"/>
      </w:tabs>
      <w:spacing w:before="30" w:after="30" w:line="240" w:lineRule="atLeast"/>
      <w:ind w:left="108" w:right="108"/>
    </w:pPr>
    <w:rPr>
      <w:rFonts w:ascii="Arial" w:hAnsi="Arial" w:cs="Arial"/>
      <w:szCs w:val="15"/>
      <w:lang w:eastAsia="en-US"/>
    </w:rPr>
  </w:style>
  <w:style w:type="paragraph" w:customStyle="1" w:styleId="1586236928794630B282A5C016B671FD1">
    <w:name w:val="1586236928794630B282A5C016B671FD1"/>
    <w:rsid w:val="0038103F"/>
    <w:pPr>
      <w:tabs>
        <w:tab w:val="left" w:pos="284"/>
      </w:tabs>
      <w:spacing w:before="30" w:after="30" w:line="240" w:lineRule="atLeast"/>
      <w:ind w:left="108" w:right="108"/>
    </w:pPr>
    <w:rPr>
      <w:rFonts w:ascii="Arial" w:hAnsi="Arial" w:cs="Arial"/>
      <w:szCs w:val="15"/>
      <w:lang w:eastAsia="en-US"/>
    </w:rPr>
  </w:style>
  <w:style w:type="paragraph" w:customStyle="1" w:styleId="B0672A86F3B54B3583D4CD707C770C391">
    <w:name w:val="B0672A86F3B54B3583D4CD707C770C391"/>
    <w:rsid w:val="0038103F"/>
    <w:pPr>
      <w:tabs>
        <w:tab w:val="left" w:pos="284"/>
      </w:tabs>
      <w:spacing w:before="30" w:after="30" w:line="240" w:lineRule="atLeast"/>
      <w:ind w:left="108" w:right="108"/>
    </w:pPr>
    <w:rPr>
      <w:rFonts w:ascii="Arial" w:hAnsi="Arial" w:cs="Arial"/>
      <w:szCs w:val="15"/>
      <w:lang w:eastAsia="en-US"/>
    </w:rPr>
  </w:style>
  <w:style w:type="paragraph" w:customStyle="1" w:styleId="EE1695128D3940209126530264956B441">
    <w:name w:val="EE1695128D3940209126530264956B441"/>
    <w:rsid w:val="0038103F"/>
    <w:pPr>
      <w:tabs>
        <w:tab w:val="left" w:pos="284"/>
      </w:tabs>
      <w:spacing w:before="30" w:after="30" w:line="240" w:lineRule="atLeast"/>
      <w:ind w:left="108" w:right="108"/>
    </w:pPr>
    <w:rPr>
      <w:rFonts w:ascii="Arial" w:hAnsi="Arial" w:cs="Arial"/>
      <w:szCs w:val="15"/>
      <w:lang w:eastAsia="en-US"/>
    </w:rPr>
  </w:style>
  <w:style w:type="paragraph" w:customStyle="1" w:styleId="E7C921E79304415398EDD9AA2AFF7E1B1">
    <w:name w:val="E7C921E79304415398EDD9AA2AFF7E1B1"/>
    <w:rsid w:val="0038103F"/>
    <w:pPr>
      <w:tabs>
        <w:tab w:val="left" w:pos="284"/>
      </w:tabs>
      <w:spacing w:before="30" w:after="30" w:line="240" w:lineRule="atLeast"/>
      <w:ind w:left="108" w:right="108"/>
    </w:pPr>
    <w:rPr>
      <w:rFonts w:ascii="Arial" w:hAnsi="Arial" w:cs="Arial"/>
      <w:szCs w:val="15"/>
      <w:lang w:eastAsia="en-US"/>
    </w:rPr>
  </w:style>
  <w:style w:type="paragraph" w:customStyle="1" w:styleId="7DA63F073579496182A87D5D728310C81">
    <w:name w:val="7DA63F073579496182A87D5D728310C81"/>
    <w:rsid w:val="0038103F"/>
    <w:pPr>
      <w:tabs>
        <w:tab w:val="left" w:pos="284"/>
      </w:tabs>
      <w:spacing w:before="30" w:after="30" w:line="240" w:lineRule="atLeast"/>
      <w:ind w:left="108" w:right="108"/>
    </w:pPr>
    <w:rPr>
      <w:rFonts w:ascii="Arial" w:hAnsi="Arial" w:cs="Arial"/>
      <w:szCs w:val="15"/>
      <w:lang w:eastAsia="en-US"/>
    </w:rPr>
  </w:style>
  <w:style w:type="paragraph" w:customStyle="1" w:styleId="949C57107C314A5FB8C19FE7C09C293F1">
    <w:name w:val="949C57107C314A5FB8C19FE7C09C293F1"/>
    <w:rsid w:val="0038103F"/>
    <w:pPr>
      <w:tabs>
        <w:tab w:val="left" w:pos="284"/>
      </w:tabs>
      <w:spacing w:before="30" w:after="30" w:line="240" w:lineRule="atLeast"/>
      <w:ind w:left="108" w:right="108"/>
    </w:pPr>
    <w:rPr>
      <w:rFonts w:ascii="Arial" w:hAnsi="Arial" w:cs="Arial"/>
      <w:szCs w:val="15"/>
      <w:lang w:eastAsia="en-US"/>
    </w:rPr>
  </w:style>
  <w:style w:type="paragraph" w:customStyle="1" w:styleId="DE546847DA9B4F95928E6D7095279A8B1">
    <w:name w:val="DE546847DA9B4F95928E6D7095279A8B1"/>
    <w:rsid w:val="0038103F"/>
    <w:pPr>
      <w:tabs>
        <w:tab w:val="left" w:pos="284"/>
      </w:tabs>
      <w:spacing w:before="30" w:after="30" w:line="240" w:lineRule="atLeast"/>
      <w:ind w:left="108" w:right="108"/>
    </w:pPr>
    <w:rPr>
      <w:rFonts w:ascii="Arial" w:hAnsi="Arial" w:cs="Arial"/>
      <w:szCs w:val="15"/>
      <w:lang w:eastAsia="en-US"/>
    </w:rPr>
  </w:style>
  <w:style w:type="paragraph" w:customStyle="1" w:styleId="F8BF7A19D36D4B8082EB224B4E5EFEF71">
    <w:name w:val="F8BF7A19D36D4B8082EB224B4E5EFEF71"/>
    <w:rsid w:val="0038103F"/>
    <w:pPr>
      <w:tabs>
        <w:tab w:val="left" w:pos="284"/>
      </w:tabs>
      <w:spacing w:before="30" w:after="30" w:line="240" w:lineRule="atLeast"/>
      <w:ind w:left="108" w:right="108"/>
    </w:pPr>
    <w:rPr>
      <w:rFonts w:ascii="Arial" w:hAnsi="Arial" w:cs="Arial"/>
      <w:szCs w:val="15"/>
      <w:lang w:eastAsia="en-US"/>
    </w:rPr>
  </w:style>
  <w:style w:type="paragraph" w:customStyle="1" w:styleId="A455F92F0D3E46EE8C2CBE13BA92C0231">
    <w:name w:val="A455F92F0D3E46EE8C2CBE13BA92C0231"/>
    <w:rsid w:val="0038103F"/>
    <w:pPr>
      <w:tabs>
        <w:tab w:val="left" w:pos="284"/>
      </w:tabs>
      <w:spacing w:before="30" w:after="30" w:line="240" w:lineRule="atLeast"/>
      <w:ind w:left="108" w:right="108"/>
    </w:pPr>
    <w:rPr>
      <w:rFonts w:ascii="Arial" w:hAnsi="Arial" w:cs="Arial"/>
      <w:szCs w:val="15"/>
      <w:lang w:eastAsia="en-US"/>
    </w:rPr>
  </w:style>
  <w:style w:type="paragraph" w:customStyle="1" w:styleId="1B3692B27F3B4490A0B42C7EFCF538E61">
    <w:name w:val="1B3692B27F3B4490A0B42C7EFCF538E61"/>
    <w:rsid w:val="0038103F"/>
    <w:pPr>
      <w:tabs>
        <w:tab w:val="left" w:pos="284"/>
      </w:tabs>
      <w:spacing w:before="30" w:after="30" w:line="240" w:lineRule="atLeast"/>
      <w:ind w:left="108" w:right="108"/>
    </w:pPr>
    <w:rPr>
      <w:rFonts w:ascii="Arial" w:hAnsi="Arial" w:cs="Arial"/>
      <w:szCs w:val="15"/>
      <w:lang w:eastAsia="en-US"/>
    </w:rPr>
  </w:style>
  <w:style w:type="paragraph" w:customStyle="1" w:styleId="61810A4867BF47F8B68809FD696DA1E91">
    <w:name w:val="61810A4867BF47F8B68809FD696DA1E91"/>
    <w:rsid w:val="0038103F"/>
    <w:pPr>
      <w:tabs>
        <w:tab w:val="left" w:pos="284"/>
      </w:tabs>
      <w:spacing w:before="30" w:after="30" w:line="240" w:lineRule="atLeast"/>
      <w:ind w:left="108" w:right="108"/>
    </w:pPr>
    <w:rPr>
      <w:rFonts w:ascii="Arial" w:hAnsi="Arial" w:cs="Arial"/>
      <w:szCs w:val="15"/>
      <w:lang w:eastAsia="en-US"/>
    </w:rPr>
  </w:style>
  <w:style w:type="paragraph" w:customStyle="1" w:styleId="8633440A8E7F4A85ABC5085C151E84D21">
    <w:name w:val="8633440A8E7F4A85ABC5085C151E84D21"/>
    <w:rsid w:val="0038103F"/>
    <w:pPr>
      <w:tabs>
        <w:tab w:val="left" w:pos="284"/>
      </w:tabs>
      <w:spacing w:before="30" w:after="30" w:line="240" w:lineRule="atLeast"/>
      <w:ind w:left="108" w:right="108"/>
    </w:pPr>
    <w:rPr>
      <w:rFonts w:ascii="Arial" w:hAnsi="Arial" w:cs="Arial"/>
      <w:szCs w:val="15"/>
      <w:lang w:eastAsia="en-US"/>
    </w:rPr>
  </w:style>
  <w:style w:type="paragraph" w:customStyle="1" w:styleId="0D2D931335774517AF01C17D515BD08F1">
    <w:name w:val="0D2D931335774517AF01C17D515BD08F1"/>
    <w:rsid w:val="0038103F"/>
    <w:pPr>
      <w:tabs>
        <w:tab w:val="left" w:pos="284"/>
      </w:tabs>
      <w:spacing w:before="30" w:after="30" w:line="240" w:lineRule="atLeast"/>
      <w:ind w:left="108" w:right="108"/>
    </w:pPr>
    <w:rPr>
      <w:rFonts w:ascii="Arial" w:hAnsi="Arial" w:cs="Arial"/>
      <w:szCs w:val="15"/>
      <w:lang w:eastAsia="en-US"/>
    </w:rPr>
  </w:style>
  <w:style w:type="paragraph" w:customStyle="1" w:styleId="73A6B8468A9C4FD3861DDFC8788611D41">
    <w:name w:val="73A6B8468A9C4FD3861DDFC8788611D41"/>
    <w:rsid w:val="0038103F"/>
    <w:pPr>
      <w:tabs>
        <w:tab w:val="left" w:pos="284"/>
      </w:tabs>
      <w:spacing w:before="30" w:after="30" w:line="240" w:lineRule="atLeast"/>
      <w:ind w:left="108" w:right="108"/>
    </w:pPr>
    <w:rPr>
      <w:rFonts w:ascii="Arial" w:hAnsi="Arial" w:cs="Arial"/>
      <w:szCs w:val="15"/>
      <w:lang w:eastAsia="en-US"/>
    </w:rPr>
  </w:style>
  <w:style w:type="paragraph" w:customStyle="1" w:styleId="742DD1B491FA485C925F8D3A4EF874F61">
    <w:name w:val="742DD1B491FA485C925F8D3A4EF874F61"/>
    <w:rsid w:val="0038103F"/>
    <w:pPr>
      <w:tabs>
        <w:tab w:val="left" w:pos="284"/>
      </w:tabs>
      <w:spacing w:before="30" w:after="30" w:line="240" w:lineRule="atLeast"/>
      <w:ind w:left="108" w:right="108"/>
    </w:pPr>
    <w:rPr>
      <w:rFonts w:ascii="Arial" w:hAnsi="Arial" w:cs="Arial"/>
      <w:szCs w:val="15"/>
      <w:lang w:eastAsia="en-US"/>
    </w:rPr>
  </w:style>
  <w:style w:type="paragraph" w:customStyle="1" w:styleId="FF2B060AC44E4EBA8C74EF9C140BE4CA1">
    <w:name w:val="FF2B060AC44E4EBA8C74EF9C140BE4CA1"/>
    <w:rsid w:val="0038103F"/>
    <w:pPr>
      <w:tabs>
        <w:tab w:val="left" w:pos="284"/>
      </w:tabs>
      <w:spacing w:before="30" w:after="30" w:line="240" w:lineRule="atLeast"/>
      <w:ind w:left="108" w:right="108"/>
    </w:pPr>
    <w:rPr>
      <w:rFonts w:ascii="Arial" w:hAnsi="Arial" w:cs="Arial"/>
      <w:szCs w:val="15"/>
      <w:lang w:eastAsia="en-US"/>
    </w:rPr>
  </w:style>
  <w:style w:type="paragraph" w:customStyle="1" w:styleId="131B5299BCE841DB91FE2CCF2CA3BB171">
    <w:name w:val="131B5299BCE841DB91FE2CCF2CA3BB171"/>
    <w:rsid w:val="0038103F"/>
    <w:pPr>
      <w:tabs>
        <w:tab w:val="left" w:pos="284"/>
      </w:tabs>
      <w:spacing w:before="30" w:after="30" w:line="240" w:lineRule="atLeast"/>
      <w:ind w:left="108" w:right="108"/>
    </w:pPr>
    <w:rPr>
      <w:rFonts w:ascii="Arial" w:hAnsi="Arial" w:cs="Arial"/>
      <w:szCs w:val="15"/>
      <w:lang w:eastAsia="en-US"/>
    </w:rPr>
  </w:style>
  <w:style w:type="paragraph" w:customStyle="1" w:styleId="21B9B151E9EA40C69A6807D7A72B08041">
    <w:name w:val="21B9B151E9EA40C69A6807D7A72B08041"/>
    <w:rsid w:val="0038103F"/>
    <w:pPr>
      <w:tabs>
        <w:tab w:val="left" w:pos="284"/>
      </w:tabs>
      <w:spacing w:before="30" w:after="30" w:line="240" w:lineRule="atLeast"/>
      <w:ind w:left="108" w:right="108"/>
    </w:pPr>
    <w:rPr>
      <w:rFonts w:ascii="Arial" w:hAnsi="Arial" w:cs="Arial"/>
      <w:szCs w:val="15"/>
      <w:lang w:eastAsia="en-US"/>
    </w:rPr>
  </w:style>
  <w:style w:type="paragraph" w:customStyle="1" w:styleId="E71070F2856A4A9C8EA8254923D7DC471">
    <w:name w:val="E71070F2856A4A9C8EA8254923D7DC471"/>
    <w:rsid w:val="0038103F"/>
    <w:pPr>
      <w:tabs>
        <w:tab w:val="left" w:pos="284"/>
      </w:tabs>
      <w:spacing w:before="30" w:after="30" w:line="240" w:lineRule="atLeast"/>
      <w:ind w:left="108" w:right="108"/>
    </w:pPr>
    <w:rPr>
      <w:rFonts w:ascii="Arial" w:hAnsi="Arial" w:cs="Arial"/>
      <w:szCs w:val="15"/>
      <w:lang w:eastAsia="en-US"/>
    </w:rPr>
  </w:style>
  <w:style w:type="paragraph" w:customStyle="1" w:styleId="04E3FEF9FE874243AA2B01263106299E1">
    <w:name w:val="04E3FEF9FE874243AA2B01263106299E1"/>
    <w:rsid w:val="0038103F"/>
    <w:pPr>
      <w:tabs>
        <w:tab w:val="left" w:pos="284"/>
      </w:tabs>
      <w:spacing w:before="30" w:after="30" w:line="240" w:lineRule="atLeast"/>
      <w:ind w:left="108" w:right="108"/>
    </w:pPr>
    <w:rPr>
      <w:rFonts w:ascii="Arial" w:hAnsi="Arial" w:cs="Arial"/>
      <w:szCs w:val="15"/>
      <w:lang w:eastAsia="en-US"/>
    </w:rPr>
  </w:style>
  <w:style w:type="paragraph" w:customStyle="1" w:styleId="43F2D665D0FE4DD6BE54247AD857E7261">
    <w:name w:val="43F2D665D0FE4DD6BE54247AD857E7261"/>
    <w:rsid w:val="0038103F"/>
    <w:pPr>
      <w:tabs>
        <w:tab w:val="left" w:pos="284"/>
      </w:tabs>
      <w:spacing w:before="30" w:after="30" w:line="240" w:lineRule="atLeast"/>
      <w:ind w:left="108" w:right="108"/>
    </w:pPr>
    <w:rPr>
      <w:rFonts w:ascii="Arial" w:hAnsi="Arial" w:cs="Arial"/>
      <w:szCs w:val="15"/>
      <w:lang w:eastAsia="en-US"/>
    </w:rPr>
  </w:style>
  <w:style w:type="paragraph" w:customStyle="1" w:styleId="FAC36373BB4F408E8A14D657E25AD8681">
    <w:name w:val="FAC36373BB4F408E8A14D657E25AD8681"/>
    <w:rsid w:val="0038103F"/>
    <w:pPr>
      <w:tabs>
        <w:tab w:val="left" w:pos="284"/>
      </w:tabs>
      <w:spacing w:before="30" w:after="30" w:line="240" w:lineRule="atLeast"/>
      <w:ind w:left="108" w:right="108"/>
    </w:pPr>
    <w:rPr>
      <w:rFonts w:ascii="Arial" w:hAnsi="Arial" w:cs="Arial"/>
      <w:szCs w:val="15"/>
      <w:lang w:eastAsia="en-US"/>
    </w:rPr>
  </w:style>
  <w:style w:type="paragraph" w:customStyle="1" w:styleId="D8F076AB7F754B52A32C78C05358AF8E1">
    <w:name w:val="D8F076AB7F754B52A32C78C05358AF8E1"/>
    <w:rsid w:val="0038103F"/>
    <w:pPr>
      <w:tabs>
        <w:tab w:val="left" w:pos="284"/>
      </w:tabs>
      <w:spacing w:before="30" w:after="30" w:line="240" w:lineRule="atLeast"/>
      <w:ind w:left="108" w:right="108"/>
    </w:pPr>
    <w:rPr>
      <w:rFonts w:ascii="Arial" w:hAnsi="Arial" w:cs="Arial"/>
      <w:szCs w:val="15"/>
      <w:lang w:eastAsia="en-US"/>
    </w:rPr>
  </w:style>
  <w:style w:type="paragraph" w:customStyle="1" w:styleId="A0BC0F57FADD4793A6810F64D496D2E31">
    <w:name w:val="A0BC0F57FADD4793A6810F64D496D2E31"/>
    <w:rsid w:val="0038103F"/>
    <w:pPr>
      <w:tabs>
        <w:tab w:val="left" w:pos="284"/>
      </w:tabs>
      <w:spacing w:before="30" w:after="30" w:line="240" w:lineRule="atLeast"/>
      <w:ind w:left="108" w:right="108"/>
    </w:pPr>
    <w:rPr>
      <w:rFonts w:ascii="Arial" w:hAnsi="Arial" w:cs="Arial"/>
      <w:szCs w:val="15"/>
      <w:lang w:eastAsia="en-US"/>
    </w:rPr>
  </w:style>
  <w:style w:type="paragraph" w:customStyle="1" w:styleId="EDAA33B99CF34DE2A325EAD1CFC7ED361">
    <w:name w:val="EDAA33B99CF34DE2A325EAD1CFC7ED361"/>
    <w:rsid w:val="0038103F"/>
    <w:pPr>
      <w:tabs>
        <w:tab w:val="left" w:pos="284"/>
      </w:tabs>
      <w:spacing w:before="30" w:after="30" w:line="240" w:lineRule="atLeast"/>
      <w:ind w:left="108" w:right="108"/>
    </w:pPr>
    <w:rPr>
      <w:rFonts w:ascii="Arial" w:hAnsi="Arial" w:cs="Arial"/>
      <w:szCs w:val="15"/>
      <w:lang w:eastAsia="en-US"/>
    </w:rPr>
  </w:style>
  <w:style w:type="paragraph" w:customStyle="1" w:styleId="E9AFE6F628724D05882E2AD2BDF22B6B1">
    <w:name w:val="E9AFE6F628724D05882E2AD2BDF22B6B1"/>
    <w:rsid w:val="0038103F"/>
    <w:pPr>
      <w:tabs>
        <w:tab w:val="left" w:pos="284"/>
      </w:tabs>
      <w:spacing w:before="30" w:after="30" w:line="240" w:lineRule="atLeast"/>
      <w:ind w:left="108" w:right="108"/>
    </w:pPr>
    <w:rPr>
      <w:rFonts w:ascii="Arial" w:hAnsi="Arial" w:cs="Arial"/>
      <w:szCs w:val="15"/>
      <w:lang w:eastAsia="en-US"/>
    </w:rPr>
  </w:style>
  <w:style w:type="paragraph" w:customStyle="1" w:styleId="10C269B37EF44C6F9FD3BAD64C5D231A1">
    <w:name w:val="10C269B37EF44C6F9FD3BAD64C5D231A1"/>
    <w:rsid w:val="0038103F"/>
    <w:pPr>
      <w:tabs>
        <w:tab w:val="left" w:pos="284"/>
      </w:tabs>
      <w:spacing w:before="30" w:after="30" w:line="240" w:lineRule="atLeast"/>
      <w:ind w:left="108" w:right="108"/>
    </w:pPr>
    <w:rPr>
      <w:rFonts w:ascii="Arial" w:hAnsi="Arial" w:cs="Arial"/>
      <w:szCs w:val="15"/>
      <w:lang w:eastAsia="en-US"/>
    </w:rPr>
  </w:style>
  <w:style w:type="paragraph" w:customStyle="1" w:styleId="F8415E3203D944869A6EC3873721A5DB1">
    <w:name w:val="F8415E3203D944869A6EC3873721A5DB1"/>
    <w:rsid w:val="0038103F"/>
    <w:pPr>
      <w:tabs>
        <w:tab w:val="left" w:pos="284"/>
      </w:tabs>
      <w:spacing w:before="30" w:after="30" w:line="240" w:lineRule="atLeast"/>
      <w:ind w:left="108" w:right="108"/>
    </w:pPr>
    <w:rPr>
      <w:rFonts w:ascii="Arial" w:hAnsi="Arial" w:cs="Arial"/>
      <w:szCs w:val="15"/>
      <w:lang w:eastAsia="en-US"/>
    </w:rPr>
  </w:style>
  <w:style w:type="paragraph" w:customStyle="1" w:styleId="90CD8404EE614AEFA1E1A928906EC6411">
    <w:name w:val="90CD8404EE614AEFA1E1A928906EC6411"/>
    <w:rsid w:val="0038103F"/>
    <w:pPr>
      <w:tabs>
        <w:tab w:val="left" w:pos="284"/>
      </w:tabs>
      <w:spacing w:before="30" w:after="30" w:line="240" w:lineRule="atLeast"/>
      <w:ind w:left="108" w:right="108"/>
    </w:pPr>
    <w:rPr>
      <w:rFonts w:ascii="Arial" w:hAnsi="Arial" w:cs="Arial"/>
      <w:szCs w:val="15"/>
      <w:lang w:eastAsia="en-US"/>
    </w:rPr>
  </w:style>
  <w:style w:type="paragraph" w:customStyle="1" w:styleId="02F859DF2DFA4854B609ADCC98DC768A1">
    <w:name w:val="02F859DF2DFA4854B609ADCC98DC768A1"/>
    <w:rsid w:val="0038103F"/>
    <w:pPr>
      <w:tabs>
        <w:tab w:val="left" w:pos="284"/>
      </w:tabs>
      <w:spacing w:before="30" w:after="30" w:line="240" w:lineRule="atLeast"/>
      <w:ind w:left="108" w:right="108"/>
    </w:pPr>
    <w:rPr>
      <w:rFonts w:ascii="Arial" w:hAnsi="Arial" w:cs="Arial"/>
      <w:szCs w:val="15"/>
      <w:lang w:eastAsia="en-US"/>
    </w:rPr>
  </w:style>
  <w:style w:type="paragraph" w:customStyle="1" w:styleId="F414296845614ABCB94E2225627DA2FD1">
    <w:name w:val="F414296845614ABCB94E2225627DA2FD1"/>
    <w:rsid w:val="0038103F"/>
    <w:pPr>
      <w:tabs>
        <w:tab w:val="left" w:pos="284"/>
      </w:tabs>
      <w:spacing w:before="30" w:after="30" w:line="240" w:lineRule="atLeast"/>
      <w:ind w:left="108" w:right="108"/>
    </w:pPr>
    <w:rPr>
      <w:rFonts w:ascii="Arial" w:hAnsi="Arial" w:cs="Arial"/>
      <w:szCs w:val="15"/>
      <w:lang w:eastAsia="en-US"/>
    </w:rPr>
  </w:style>
  <w:style w:type="paragraph" w:customStyle="1" w:styleId="420DC819CF32464E91D2B95FFFA7F2301">
    <w:name w:val="420DC819CF32464E91D2B95FFFA7F2301"/>
    <w:rsid w:val="0038103F"/>
    <w:pPr>
      <w:tabs>
        <w:tab w:val="left" w:pos="284"/>
      </w:tabs>
      <w:spacing w:before="30" w:after="30" w:line="240" w:lineRule="atLeast"/>
      <w:ind w:left="108" w:right="108"/>
    </w:pPr>
    <w:rPr>
      <w:rFonts w:ascii="Arial" w:hAnsi="Arial" w:cs="Arial"/>
      <w:szCs w:val="15"/>
      <w:lang w:eastAsia="en-US"/>
    </w:rPr>
  </w:style>
  <w:style w:type="paragraph" w:customStyle="1" w:styleId="ED70741CE77041E8BD5F832BD17670041">
    <w:name w:val="ED70741CE77041E8BD5F832BD17670041"/>
    <w:rsid w:val="0038103F"/>
    <w:pPr>
      <w:tabs>
        <w:tab w:val="left" w:pos="284"/>
      </w:tabs>
      <w:spacing w:before="30" w:after="30" w:line="240" w:lineRule="atLeast"/>
      <w:ind w:left="108" w:right="108"/>
    </w:pPr>
    <w:rPr>
      <w:rFonts w:ascii="Arial" w:hAnsi="Arial" w:cs="Arial"/>
      <w:szCs w:val="15"/>
      <w:lang w:eastAsia="en-US"/>
    </w:rPr>
  </w:style>
  <w:style w:type="paragraph" w:customStyle="1" w:styleId="713DFA4BE6EB49B2B492CA42B3C9A09E1">
    <w:name w:val="713DFA4BE6EB49B2B492CA42B3C9A09E1"/>
    <w:rsid w:val="0038103F"/>
    <w:pPr>
      <w:tabs>
        <w:tab w:val="left" w:pos="284"/>
      </w:tabs>
      <w:spacing w:before="30" w:after="30" w:line="240" w:lineRule="atLeast"/>
      <w:ind w:left="108" w:right="108"/>
    </w:pPr>
    <w:rPr>
      <w:rFonts w:ascii="Arial" w:hAnsi="Arial" w:cs="Arial"/>
      <w:szCs w:val="15"/>
      <w:lang w:eastAsia="en-US"/>
    </w:rPr>
  </w:style>
  <w:style w:type="paragraph" w:customStyle="1" w:styleId="53F22FA8DA54480289DDAF685CBDC4461">
    <w:name w:val="53F22FA8DA54480289DDAF685CBDC4461"/>
    <w:rsid w:val="0038103F"/>
    <w:pPr>
      <w:tabs>
        <w:tab w:val="left" w:pos="284"/>
      </w:tabs>
      <w:spacing w:before="30" w:after="30" w:line="240" w:lineRule="atLeast"/>
      <w:ind w:left="108" w:right="108"/>
    </w:pPr>
    <w:rPr>
      <w:rFonts w:ascii="Arial" w:hAnsi="Arial" w:cs="Arial"/>
      <w:szCs w:val="15"/>
      <w:lang w:eastAsia="en-US"/>
    </w:rPr>
  </w:style>
  <w:style w:type="paragraph" w:customStyle="1" w:styleId="4B354D032504479FB263B2212820D1FD1">
    <w:name w:val="4B354D032504479FB263B2212820D1FD1"/>
    <w:rsid w:val="0038103F"/>
    <w:pPr>
      <w:tabs>
        <w:tab w:val="left" w:pos="284"/>
      </w:tabs>
      <w:spacing w:before="30" w:after="30" w:line="240" w:lineRule="atLeast"/>
      <w:ind w:left="108" w:right="108"/>
    </w:pPr>
    <w:rPr>
      <w:rFonts w:ascii="Arial" w:hAnsi="Arial" w:cs="Arial"/>
      <w:szCs w:val="15"/>
      <w:lang w:eastAsia="en-US"/>
    </w:rPr>
  </w:style>
  <w:style w:type="paragraph" w:customStyle="1" w:styleId="F4A3C68B1BDF4929841EAF113215DCC01">
    <w:name w:val="F4A3C68B1BDF4929841EAF113215DCC01"/>
    <w:rsid w:val="0038103F"/>
    <w:pPr>
      <w:tabs>
        <w:tab w:val="left" w:pos="284"/>
      </w:tabs>
      <w:spacing w:before="30" w:after="30" w:line="240" w:lineRule="atLeast"/>
      <w:ind w:left="108" w:right="108"/>
    </w:pPr>
    <w:rPr>
      <w:rFonts w:ascii="Arial" w:hAnsi="Arial" w:cs="Arial"/>
      <w:szCs w:val="15"/>
      <w:lang w:eastAsia="en-US"/>
    </w:rPr>
  </w:style>
  <w:style w:type="paragraph" w:customStyle="1" w:styleId="0AEADE891DD74C469622B28B57A3BCC01">
    <w:name w:val="0AEADE891DD74C469622B28B57A3BCC01"/>
    <w:rsid w:val="0038103F"/>
    <w:pPr>
      <w:tabs>
        <w:tab w:val="left" w:pos="284"/>
      </w:tabs>
      <w:spacing w:before="30" w:after="30" w:line="240" w:lineRule="atLeast"/>
      <w:ind w:left="108" w:right="108"/>
    </w:pPr>
    <w:rPr>
      <w:rFonts w:ascii="Arial" w:hAnsi="Arial" w:cs="Arial"/>
      <w:szCs w:val="15"/>
      <w:lang w:eastAsia="en-US"/>
    </w:rPr>
  </w:style>
  <w:style w:type="paragraph" w:customStyle="1" w:styleId="1B7CFC12EB7D45A4BD6ADC0F1975DD7D1">
    <w:name w:val="1B7CFC12EB7D45A4BD6ADC0F1975DD7D1"/>
    <w:rsid w:val="0038103F"/>
    <w:pPr>
      <w:tabs>
        <w:tab w:val="left" w:pos="284"/>
      </w:tabs>
      <w:spacing w:before="30" w:after="30" w:line="240" w:lineRule="atLeast"/>
      <w:ind w:left="108" w:right="108"/>
    </w:pPr>
    <w:rPr>
      <w:rFonts w:ascii="Arial" w:hAnsi="Arial" w:cs="Arial"/>
      <w:szCs w:val="15"/>
      <w:lang w:eastAsia="en-US"/>
    </w:rPr>
  </w:style>
  <w:style w:type="paragraph" w:customStyle="1" w:styleId="3C2DC9EF539440EE8F92EFFD6446B6801">
    <w:name w:val="3C2DC9EF539440EE8F92EFFD6446B6801"/>
    <w:rsid w:val="0038103F"/>
    <w:pPr>
      <w:tabs>
        <w:tab w:val="left" w:pos="284"/>
      </w:tabs>
      <w:spacing w:before="30" w:after="30" w:line="240" w:lineRule="atLeast"/>
      <w:ind w:left="108" w:right="108"/>
    </w:pPr>
    <w:rPr>
      <w:rFonts w:ascii="Arial" w:hAnsi="Arial" w:cs="Arial"/>
      <w:szCs w:val="15"/>
      <w:lang w:eastAsia="en-US"/>
    </w:rPr>
  </w:style>
  <w:style w:type="paragraph" w:customStyle="1" w:styleId="9F2BD397EF8942B1995B64462FEDC00C1">
    <w:name w:val="9F2BD397EF8942B1995B64462FEDC00C1"/>
    <w:rsid w:val="0038103F"/>
    <w:pPr>
      <w:tabs>
        <w:tab w:val="left" w:pos="284"/>
      </w:tabs>
      <w:spacing w:before="30" w:after="30" w:line="240" w:lineRule="atLeast"/>
      <w:ind w:left="108" w:right="108"/>
    </w:pPr>
    <w:rPr>
      <w:rFonts w:ascii="Arial" w:hAnsi="Arial" w:cs="Arial"/>
      <w:szCs w:val="15"/>
      <w:lang w:eastAsia="en-US"/>
    </w:rPr>
  </w:style>
  <w:style w:type="paragraph" w:customStyle="1" w:styleId="7279E0FA580440C7870CF83115EA38431">
    <w:name w:val="7279E0FA580440C7870CF83115EA38431"/>
    <w:rsid w:val="0038103F"/>
    <w:pPr>
      <w:tabs>
        <w:tab w:val="left" w:pos="284"/>
      </w:tabs>
      <w:spacing w:before="30" w:after="30" w:line="240" w:lineRule="atLeast"/>
      <w:ind w:left="108" w:right="108"/>
    </w:pPr>
    <w:rPr>
      <w:rFonts w:ascii="Arial" w:hAnsi="Arial" w:cs="Arial"/>
      <w:szCs w:val="15"/>
      <w:lang w:eastAsia="en-US"/>
    </w:rPr>
  </w:style>
  <w:style w:type="paragraph" w:customStyle="1" w:styleId="2AC01E6CF32740D1BD943CE4398254A51">
    <w:name w:val="2AC01E6CF32740D1BD943CE4398254A51"/>
    <w:rsid w:val="0038103F"/>
    <w:pPr>
      <w:tabs>
        <w:tab w:val="left" w:pos="284"/>
      </w:tabs>
      <w:spacing w:before="30" w:after="30" w:line="240" w:lineRule="atLeast"/>
      <w:ind w:left="108" w:right="108"/>
    </w:pPr>
    <w:rPr>
      <w:rFonts w:ascii="Arial" w:hAnsi="Arial" w:cs="Arial"/>
      <w:szCs w:val="15"/>
      <w:lang w:eastAsia="en-US"/>
    </w:rPr>
  </w:style>
  <w:style w:type="paragraph" w:customStyle="1" w:styleId="2979D7022C78430AA0EF7904441137321">
    <w:name w:val="2979D7022C78430AA0EF7904441137321"/>
    <w:rsid w:val="0038103F"/>
    <w:pPr>
      <w:tabs>
        <w:tab w:val="left" w:pos="284"/>
      </w:tabs>
      <w:spacing w:before="30" w:after="30" w:line="240" w:lineRule="atLeast"/>
      <w:ind w:left="108" w:right="108"/>
    </w:pPr>
    <w:rPr>
      <w:rFonts w:ascii="Arial" w:hAnsi="Arial" w:cs="Arial"/>
      <w:szCs w:val="15"/>
      <w:lang w:eastAsia="en-US"/>
    </w:rPr>
  </w:style>
  <w:style w:type="paragraph" w:customStyle="1" w:styleId="6D37F6C38B3544D583EA5DB9ABA30EB51">
    <w:name w:val="6D37F6C38B3544D583EA5DB9ABA30EB51"/>
    <w:rsid w:val="0038103F"/>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1">
    <w:name w:val="51E144373BCC40F59C17D74A1DF681BC1"/>
    <w:rsid w:val="0038103F"/>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1">
    <w:name w:val="C644B201850E4022B52E83744C64D8501"/>
    <w:rsid w:val="0038103F"/>
    <w:pPr>
      <w:tabs>
        <w:tab w:val="left" w:pos="284"/>
      </w:tabs>
      <w:spacing w:before="30" w:after="30" w:line="240" w:lineRule="atLeast"/>
      <w:ind w:left="108" w:right="108"/>
    </w:pPr>
    <w:rPr>
      <w:rFonts w:ascii="Arial" w:hAnsi="Arial" w:cs="Arial"/>
      <w:szCs w:val="15"/>
      <w:lang w:eastAsia="en-US"/>
    </w:rPr>
  </w:style>
  <w:style w:type="paragraph" w:customStyle="1" w:styleId="CA3CE2D2BAC040369088E69A501320951">
    <w:name w:val="CA3CE2D2BAC040369088E69A501320951"/>
    <w:rsid w:val="0038103F"/>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1">
    <w:name w:val="DAC06DF4DF0A4455A973F9CA3772FFE81"/>
    <w:rsid w:val="0038103F"/>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1">
    <w:name w:val="06B8BDD7C9D049C4A2A3E9D516F5C8B01"/>
    <w:rsid w:val="0038103F"/>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1">
    <w:name w:val="2DE8CFE7DF8D4349AFE8482944C769281"/>
    <w:rsid w:val="0038103F"/>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1">
    <w:name w:val="EAEA264068614C24AE680495450CC30E1"/>
    <w:rsid w:val="0038103F"/>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1">
    <w:name w:val="354E83DBEA1B42BFA31CFE7B1DD76D091"/>
    <w:rsid w:val="0038103F"/>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1">
    <w:name w:val="4C4EDF0FB5004DA085DE7561AEBCF32E1"/>
    <w:rsid w:val="0038103F"/>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1">
    <w:name w:val="911235118B154E0686759E0ED838DA821"/>
    <w:rsid w:val="0038103F"/>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1">
    <w:name w:val="96AD8D8F389D4D8190E0D40C98A8ACAE1"/>
    <w:rsid w:val="0038103F"/>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1">
    <w:name w:val="E58D74854BAF434C83D50E7BE39457E91"/>
    <w:rsid w:val="0038103F"/>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1">
    <w:name w:val="D516E52CD79D438DA248AF1DB0784B441"/>
    <w:rsid w:val="0038103F"/>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1">
    <w:name w:val="EAF2A8F560F04CBC89EC62EB382D7B351"/>
    <w:rsid w:val="0038103F"/>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1">
    <w:name w:val="2AC0DF1701DA49BBAC30FF05D5C2BE031"/>
    <w:rsid w:val="0038103F"/>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1">
    <w:name w:val="60B25552FF074620ADF9844CC5A1571B1"/>
    <w:rsid w:val="0038103F"/>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1">
    <w:name w:val="B2522D388C9A415C99C34D084EFF6DBD1"/>
    <w:rsid w:val="0038103F"/>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1">
    <w:name w:val="BE88AD0D389D426098EDE69BDD57A2AE1"/>
    <w:rsid w:val="0038103F"/>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1">
    <w:name w:val="225C902AA3CC45C7AA436CA1DBBBD24D1"/>
    <w:rsid w:val="0038103F"/>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1">
    <w:name w:val="7B654C34CEB44318B56F266C8A404EB11"/>
    <w:rsid w:val="0038103F"/>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1">
    <w:name w:val="CCC1D79421D34170BA915E1A27CDAA651"/>
    <w:rsid w:val="0038103F"/>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1">
    <w:name w:val="98B035CD562E491190D9574F60524E8B1"/>
    <w:rsid w:val="0038103F"/>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1">
    <w:name w:val="FE3C38E3A5CB44E89BF545800E597BC21"/>
    <w:rsid w:val="0038103F"/>
    <w:pPr>
      <w:tabs>
        <w:tab w:val="left" w:pos="284"/>
      </w:tabs>
      <w:spacing w:before="30" w:after="30" w:line="240" w:lineRule="atLeast"/>
      <w:ind w:left="108" w:right="108"/>
    </w:pPr>
    <w:rPr>
      <w:rFonts w:ascii="Arial" w:hAnsi="Arial" w:cs="Arial"/>
      <w:szCs w:val="15"/>
      <w:lang w:eastAsia="en-US"/>
    </w:rPr>
  </w:style>
  <w:style w:type="paragraph" w:customStyle="1" w:styleId="AF6329FF69524951ABDBC0DAF9D644B1">
    <w:name w:val="AF6329FF69524951ABDBC0DAF9D644B1"/>
    <w:rsid w:val="0038103F"/>
    <w:pPr>
      <w:tabs>
        <w:tab w:val="center" w:pos="4320"/>
        <w:tab w:val="right" w:pos="8640"/>
      </w:tabs>
      <w:spacing w:after="0" w:line="200" w:lineRule="exact"/>
      <w:contextualSpacing/>
    </w:pPr>
    <w:rPr>
      <w:rFonts w:ascii="Arial" w:hAnsi="Arial"/>
      <w:color w:val="000000" w:themeColor="text1"/>
      <w:sz w:val="19"/>
      <w:szCs w:val="14"/>
      <w:lang w:val="en-US" w:eastAsia="en-US"/>
    </w:rPr>
  </w:style>
  <w:style w:type="paragraph" w:customStyle="1" w:styleId="2EC8EEB4032840528A63A752FB4636CC7">
    <w:name w:val="2EC8EEB4032840528A63A752FB4636CC7"/>
    <w:rsid w:val="007E2387"/>
    <w:pPr>
      <w:tabs>
        <w:tab w:val="left" w:pos="284"/>
      </w:tabs>
      <w:spacing w:before="30" w:after="30" w:line="240" w:lineRule="atLeast"/>
      <w:ind w:left="108" w:right="108"/>
    </w:pPr>
    <w:rPr>
      <w:rFonts w:ascii="Arial" w:hAnsi="Arial" w:cs="Arial"/>
      <w:szCs w:val="15"/>
      <w:lang w:eastAsia="en-US"/>
    </w:rPr>
  </w:style>
  <w:style w:type="paragraph" w:customStyle="1" w:styleId="24DDE57862F34E5585BB61379D9278802">
    <w:name w:val="24DDE57862F34E5585BB61379D9278802"/>
    <w:rsid w:val="007E2387"/>
    <w:pPr>
      <w:tabs>
        <w:tab w:val="left" w:pos="284"/>
      </w:tabs>
      <w:spacing w:before="30" w:after="30" w:line="240" w:lineRule="atLeast"/>
      <w:ind w:left="108" w:right="108"/>
    </w:pPr>
    <w:rPr>
      <w:rFonts w:ascii="Arial" w:hAnsi="Arial" w:cs="Arial"/>
      <w:szCs w:val="15"/>
      <w:lang w:eastAsia="en-US"/>
    </w:rPr>
  </w:style>
  <w:style w:type="paragraph" w:customStyle="1" w:styleId="3EAA741437974DD9B23415EA7BC4CD8F2">
    <w:name w:val="3EAA741437974DD9B23415EA7BC4CD8F2"/>
    <w:rsid w:val="007E2387"/>
    <w:pPr>
      <w:tabs>
        <w:tab w:val="left" w:pos="284"/>
      </w:tabs>
      <w:spacing w:before="30" w:after="30" w:line="240" w:lineRule="atLeast"/>
      <w:ind w:left="108" w:right="108"/>
    </w:pPr>
    <w:rPr>
      <w:rFonts w:ascii="Arial" w:hAnsi="Arial" w:cs="Arial"/>
      <w:szCs w:val="15"/>
      <w:lang w:eastAsia="en-US"/>
    </w:rPr>
  </w:style>
  <w:style w:type="paragraph" w:customStyle="1" w:styleId="32B84A077E064126B51E31753FA5C42E2">
    <w:name w:val="32B84A077E064126B51E31753FA5C42E2"/>
    <w:rsid w:val="007E2387"/>
    <w:pPr>
      <w:tabs>
        <w:tab w:val="left" w:pos="284"/>
      </w:tabs>
      <w:spacing w:before="30" w:after="30" w:line="240" w:lineRule="atLeast"/>
      <w:ind w:left="108" w:right="108"/>
    </w:pPr>
    <w:rPr>
      <w:rFonts w:ascii="Arial" w:hAnsi="Arial" w:cs="Arial"/>
      <w:szCs w:val="15"/>
      <w:lang w:eastAsia="en-US"/>
    </w:rPr>
  </w:style>
  <w:style w:type="paragraph" w:customStyle="1" w:styleId="B75FFF91CC744D6B8B2BC3A7A3EB184D2">
    <w:name w:val="B75FFF91CC744D6B8B2BC3A7A3EB184D2"/>
    <w:rsid w:val="007E2387"/>
    <w:pPr>
      <w:tabs>
        <w:tab w:val="left" w:pos="284"/>
      </w:tabs>
      <w:spacing w:before="30" w:after="30" w:line="240" w:lineRule="atLeast"/>
      <w:ind w:left="108" w:right="108"/>
    </w:pPr>
    <w:rPr>
      <w:rFonts w:ascii="Arial" w:hAnsi="Arial" w:cs="Arial"/>
      <w:szCs w:val="15"/>
      <w:lang w:eastAsia="en-US"/>
    </w:rPr>
  </w:style>
  <w:style w:type="paragraph" w:customStyle="1" w:styleId="6E79E9E95917429AA6BE0CF832687FCF2">
    <w:name w:val="6E79E9E95917429AA6BE0CF832687FCF2"/>
    <w:rsid w:val="007E2387"/>
    <w:pPr>
      <w:tabs>
        <w:tab w:val="left" w:pos="284"/>
      </w:tabs>
      <w:spacing w:before="30" w:after="30" w:line="240" w:lineRule="atLeast"/>
      <w:ind w:left="108" w:right="108"/>
    </w:pPr>
    <w:rPr>
      <w:rFonts w:ascii="Arial" w:hAnsi="Arial" w:cs="Arial"/>
      <w:szCs w:val="15"/>
      <w:lang w:eastAsia="en-US"/>
    </w:rPr>
  </w:style>
  <w:style w:type="paragraph" w:customStyle="1" w:styleId="90160BE2075C4DFAABBC97EA75959E2D2">
    <w:name w:val="90160BE2075C4DFAABBC97EA75959E2D2"/>
    <w:rsid w:val="007E2387"/>
    <w:pPr>
      <w:tabs>
        <w:tab w:val="left" w:pos="284"/>
      </w:tabs>
      <w:spacing w:before="30" w:after="30" w:line="240" w:lineRule="atLeast"/>
      <w:ind w:left="108" w:right="108"/>
    </w:pPr>
    <w:rPr>
      <w:rFonts w:ascii="Arial" w:hAnsi="Arial" w:cs="Arial"/>
      <w:szCs w:val="15"/>
      <w:lang w:eastAsia="en-US"/>
    </w:rPr>
  </w:style>
  <w:style w:type="paragraph" w:customStyle="1" w:styleId="A425C34991CC4390812754E9C4000DB62">
    <w:name w:val="A425C34991CC4390812754E9C4000DB62"/>
    <w:rsid w:val="007E2387"/>
    <w:pPr>
      <w:tabs>
        <w:tab w:val="left" w:pos="284"/>
      </w:tabs>
      <w:spacing w:before="30" w:after="30" w:line="240" w:lineRule="atLeast"/>
      <w:ind w:left="108" w:right="108"/>
    </w:pPr>
    <w:rPr>
      <w:rFonts w:ascii="Arial" w:hAnsi="Arial" w:cs="Arial"/>
      <w:szCs w:val="15"/>
      <w:lang w:eastAsia="en-US"/>
    </w:rPr>
  </w:style>
  <w:style w:type="paragraph" w:customStyle="1" w:styleId="202F1D5435B54776B7879833CCF8D08B2">
    <w:name w:val="202F1D5435B54776B7879833CCF8D08B2"/>
    <w:rsid w:val="007E2387"/>
    <w:pPr>
      <w:tabs>
        <w:tab w:val="left" w:pos="284"/>
      </w:tabs>
      <w:spacing w:before="30" w:after="30" w:line="240" w:lineRule="atLeast"/>
      <w:ind w:left="108" w:right="108"/>
    </w:pPr>
    <w:rPr>
      <w:rFonts w:ascii="Arial" w:hAnsi="Arial" w:cs="Arial"/>
      <w:szCs w:val="15"/>
      <w:lang w:eastAsia="en-US"/>
    </w:rPr>
  </w:style>
  <w:style w:type="paragraph" w:customStyle="1" w:styleId="6E069EE5EA834DD88F517E67076DE8522">
    <w:name w:val="6E069EE5EA834DD88F517E67076DE8522"/>
    <w:rsid w:val="007E2387"/>
    <w:pPr>
      <w:tabs>
        <w:tab w:val="left" w:pos="284"/>
      </w:tabs>
      <w:spacing w:before="30" w:after="30" w:line="240" w:lineRule="atLeast"/>
      <w:ind w:left="108" w:right="108"/>
    </w:pPr>
    <w:rPr>
      <w:rFonts w:ascii="Arial" w:hAnsi="Arial" w:cs="Arial"/>
      <w:szCs w:val="15"/>
      <w:lang w:eastAsia="en-US"/>
    </w:rPr>
  </w:style>
  <w:style w:type="paragraph" w:customStyle="1" w:styleId="265F31A42B714DD39577980F5F183EFC7">
    <w:name w:val="265F31A42B714DD39577980F5F183EFC7"/>
    <w:rsid w:val="007E2387"/>
    <w:pPr>
      <w:tabs>
        <w:tab w:val="left" w:pos="284"/>
      </w:tabs>
      <w:spacing w:before="30" w:after="30" w:line="240" w:lineRule="atLeast"/>
      <w:ind w:left="108" w:right="108"/>
    </w:pPr>
    <w:rPr>
      <w:rFonts w:ascii="Arial" w:hAnsi="Arial" w:cs="Arial"/>
      <w:szCs w:val="15"/>
      <w:lang w:eastAsia="en-US"/>
    </w:rPr>
  </w:style>
  <w:style w:type="paragraph" w:customStyle="1" w:styleId="8CDCEED2D75747C889E56C596F3F8F113">
    <w:name w:val="8CDCEED2D75747C889E56C596F3F8F113"/>
    <w:rsid w:val="007E2387"/>
    <w:pPr>
      <w:tabs>
        <w:tab w:val="left" w:pos="284"/>
      </w:tabs>
      <w:spacing w:before="30" w:after="30" w:line="240" w:lineRule="atLeast"/>
      <w:ind w:left="108" w:right="108"/>
    </w:pPr>
    <w:rPr>
      <w:rFonts w:ascii="Arial" w:hAnsi="Arial" w:cs="Arial"/>
      <w:szCs w:val="15"/>
      <w:lang w:eastAsia="en-US"/>
    </w:rPr>
  </w:style>
  <w:style w:type="paragraph" w:customStyle="1" w:styleId="8E9EDDA861D04183BFF85866A3833ED73">
    <w:name w:val="8E9EDDA861D04183BFF85866A3833ED73"/>
    <w:rsid w:val="007E2387"/>
    <w:pPr>
      <w:tabs>
        <w:tab w:val="left" w:pos="284"/>
      </w:tabs>
      <w:spacing w:before="30" w:after="30" w:line="240" w:lineRule="atLeast"/>
      <w:ind w:left="108" w:right="108"/>
    </w:pPr>
    <w:rPr>
      <w:rFonts w:ascii="Arial" w:hAnsi="Arial" w:cs="Arial"/>
      <w:szCs w:val="15"/>
      <w:lang w:eastAsia="en-US"/>
    </w:rPr>
  </w:style>
  <w:style w:type="paragraph" w:customStyle="1" w:styleId="074E472C723F45DEA07A23B08345220B2">
    <w:name w:val="074E472C723F45DEA07A23B08345220B2"/>
    <w:rsid w:val="007E2387"/>
    <w:pPr>
      <w:tabs>
        <w:tab w:val="left" w:pos="284"/>
      </w:tabs>
      <w:spacing w:before="30" w:after="30" w:line="240" w:lineRule="atLeast"/>
      <w:ind w:left="108" w:right="108"/>
    </w:pPr>
    <w:rPr>
      <w:rFonts w:ascii="Arial" w:hAnsi="Arial" w:cs="Arial"/>
      <w:szCs w:val="15"/>
      <w:lang w:eastAsia="en-US"/>
    </w:rPr>
  </w:style>
  <w:style w:type="paragraph" w:customStyle="1" w:styleId="BB63703A97ED488AB2F6EB7D59B28E0E2">
    <w:name w:val="BB63703A97ED488AB2F6EB7D59B28E0E2"/>
    <w:rsid w:val="007E2387"/>
    <w:pPr>
      <w:tabs>
        <w:tab w:val="left" w:pos="284"/>
      </w:tabs>
      <w:spacing w:before="30" w:after="30" w:line="240" w:lineRule="atLeast"/>
      <w:ind w:left="108" w:right="108"/>
    </w:pPr>
    <w:rPr>
      <w:rFonts w:ascii="Arial" w:hAnsi="Arial" w:cs="Arial"/>
      <w:szCs w:val="15"/>
      <w:lang w:eastAsia="en-US"/>
    </w:rPr>
  </w:style>
  <w:style w:type="paragraph" w:customStyle="1" w:styleId="E77990607DE94B519BB57441822EF9042">
    <w:name w:val="E77990607DE94B519BB57441822EF9042"/>
    <w:rsid w:val="007E2387"/>
    <w:pPr>
      <w:tabs>
        <w:tab w:val="left" w:pos="284"/>
      </w:tabs>
      <w:spacing w:before="30" w:after="30" w:line="240" w:lineRule="atLeast"/>
      <w:ind w:left="108" w:right="108"/>
    </w:pPr>
    <w:rPr>
      <w:rFonts w:ascii="Arial" w:hAnsi="Arial" w:cs="Arial"/>
      <w:szCs w:val="15"/>
      <w:lang w:eastAsia="en-US"/>
    </w:rPr>
  </w:style>
  <w:style w:type="paragraph" w:customStyle="1" w:styleId="8595EF51B7D041AD97656142EB49AC772">
    <w:name w:val="8595EF51B7D041AD97656142EB49AC772"/>
    <w:rsid w:val="007E2387"/>
    <w:pPr>
      <w:tabs>
        <w:tab w:val="left" w:pos="284"/>
      </w:tabs>
      <w:spacing w:before="30" w:after="30" w:line="240" w:lineRule="atLeast"/>
      <w:ind w:left="108" w:right="108"/>
    </w:pPr>
    <w:rPr>
      <w:rFonts w:ascii="Arial" w:hAnsi="Arial" w:cs="Arial"/>
      <w:szCs w:val="15"/>
      <w:lang w:eastAsia="en-US"/>
    </w:rPr>
  </w:style>
  <w:style w:type="paragraph" w:customStyle="1" w:styleId="D850DC281BA24E7C9F3B78D0913A92F12">
    <w:name w:val="D850DC281BA24E7C9F3B78D0913A92F12"/>
    <w:rsid w:val="007E2387"/>
    <w:pPr>
      <w:tabs>
        <w:tab w:val="left" w:pos="284"/>
      </w:tabs>
      <w:spacing w:before="30" w:after="30" w:line="240" w:lineRule="atLeast"/>
      <w:ind w:left="108" w:right="108"/>
    </w:pPr>
    <w:rPr>
      <w:rFonts w:ascii="Arial" w:hAnsi="Arial" w:cs="Arial"/>
      <w:szCs w:val="15"/>
      <w:lang w:eastAsia="en-US"/>
    </w:rPr>
  </w:style>
  <w:style w:type="paragraph" w:customStyle="1" w:styleId="64942D38278E4ABBA32C67A2874FF43F2">
    <w:name w:val="64942D38278E4ABBA32C67A2874FF43F2"/>
    <w:rsid w:val="007E2387"/>
    <w:pPr>
      <w:tabs>
        <w:tab w:val="left" w:pos="284"/>
      </w:tabs>
      <w:spacing w:before="30" w:after="30" w:line="240" w:lineRule="atLeast"/>
      <w:ind w:left="108" w:right="108"/>
    </w:pPr>
    <w:rPr>
      <w:rFonts w:ascii="Arial" w:hAnsi="Arial" w:cs="Arial"/>
      <w:szCs w:val="15"/>
      <w:lang w:eastAsia="en-US"/>
    </w:rPr>
  </w:style>
  <w:style w:type="paragraph" w:customStyle="1" w:styleId="698A725E9E5A4BD0B9C6D630FAEE8D782">
    <w:name w:val="698A725E9E5A4BD0B9C6D630FAEE8D782"/>
    <w:rsid w:val="007E2387"/>
    <w:pPr>
      <w:tabs>
        <w:tab w:val="left" w:pos="284"/>
      </w:tabs>
      <w:spacing w:before="30" w:after="30" w:line="240" w:lineRule="atLeast"/>
      <w:ind w:left="108" w:right="108"/>
    </w:pPr>
    <w:rPr>
      <w:rFonts w:ascii="Arial" w:hAnsi="Arial" w:cs="Arial"/>
      <w:szCs w:val="15"/>
      <w:lang w:eastAsia="en-US"/>
    </w:rPr>
  </w:style>
  <w:style w:type="paragraph" w:customStyle="1" w:styleId="FC3C292265034CA3965819A337F393582">
    <w:name w:val="FC3C292265034CA3965819A337F393582"/>
    <w:rsid w:val="007E2387"/>
    <w:pPr>
      <w:tabs>
        <w:tab w:val="left" w:pos="284"/>
      </w:tabs>
      <w:spacing w:before="30" w:after="30" w:line="240" w:lineRule="atLeast"/>
      <w:ind w:left="108" w:right="108"/>
    </w:pPr>
    <w:rPr>
      <w:rFonts w:ascii="Arial" w:hAnsi="Arial" w:cs="Arial"/>
      <w:szCs w:val="15"/>
      <w:lang w:eastAsia="en-US"/>
    </w:rPr>
  </w:style>
  <w:style w:type="paragraph" w:customStyle="1" w:styleId="01AF8765FBB9414288237646E2E502782">
    <w:name w:val="01AF8765FBB9414288237646E2E502782"/>
    <w:rsid w:val="007E2387"/>
    <w:pPr>
      <w:tabs>
        <w:tab w:val="left" w:pos="284"/>
      </w:tabs>
      <w:spacing w:before="30" w:after="30" w:line="240" w:lineRule="atLeast"/>
      <w:ind w:left="108" w:right="108"/>
    </w:pPr>
    <w:rPr>
      <w:rFonts w:ascii="Arial" w:hAnsi="Arial" w:cs="Arial"/>
      <w:szCs w:val="15"/>
      <w:lang w:eastAsia="en-US"/>
    </w:rPr>
  </w:style>
  <w:style w:type="paragraph" w:customStyle="1" w:styleId="AC0E07059DDD4BF8A884640E576EA2CB2">
    <w:name w:val="AC0E07059DDD4BF8A884640E576EA2CB2"/>
    <w:rsid w:val="007E2387"/>
    <w:pPr>
      <w:tabs>
        <w:tab w:val="left" w:pos="284"/>
      </w:tabs>
      <w:spacing w:before="30" w:after="30" w:line="240" w:lineRule="atLeast"/>
      <w:ind w:left="108" w:right="108"/>
    </w:pPr>
    <w:rPr>
      <w:rFonts w:ascii="Arial" w:hAnsi="Arial" w:cs="Arial"/>
      <w:szCs w:val="15"/>
      <w:lang w:eastAsia="en-US"/>
    </w:rPr>
  </w:style>
  <w:style w:type="paragraph" w:customStyle="1" w:styleId="B3962D12448C48AC9FD585E0E0D1C0622">
    <w:name w:val="B3962D12448C48AC9FD585E0E0D1C0622"/>
    <w:rsid w:val="007E2387"/>
    <w:pPr>
      <w:tabs>
        <w:tab w:val="left" w:pos="284"/>
      </w:tabs>
      <w:spacing w:before="30" w:after="30" w:line="240" w:lineRule="atLeast"/>
      <w:ind w:left="108" w:right="108"/>
    </w:pPr>
    <w:rPr>
      <w:rFonts w:ascii="Arial" w:hAnsi="Arial" w:cs="Arial"/>
      <w:szCs w:val="15"/>
      <w:lang w:eastAsia="en-US"/>
    </w:rPr>
  </w:style>
  <w:style w:type="paragraph" w:customStyle="1" w:styleId="B2FD2F33E31346BABE8AF6440D0EA8122">
    <w:name w:val="B2FD2F33E31346BABE8AF6440D0EA8122"/>
    <w:rsid w:val="007E2387"/>
    <w:pPr>
      <w:tabs>
        <w:tab w:val="left" w:pos="284"/>
      </w:tabs>
      <w:spacing w:before="30" w:after="30" w:line="240" w:lineRule="atLeast"/>
      <w:ind w:left="108" w:right="108"/>
    </w:pPr>
    <w:rPr>
      <w:rFonts w:ascii="Arial" w:hAnsi="Arial" w:cs="Arial"/>
      <w:szCs w:val="15"/>
      <w:lang w:eastAsia="en-US"/>
    </w:rPr>
  </w:style>
  <w:style w:type="paragraph" w:customStyle="1" w:styleId="AB8EC37E66F748E6A17908E1F731BD7F2">
    <w:name w:val="AB8EC37E66F748E6A17908E1F731BD7F2"/>
    <w:rsid w:val="007E2387"/>
    <w:pPr>
      <w:tabs>
        <w:tab w:val="left" w:pos="284"/>
      </w:tabs>
      <w:spacing w:before="30" w:after="30" w:line="240" w:lineRule="atLeast"/>
      <w:ind w:left="108" w:right="108"/>
    </w:pPr>
    <w:rPr>
      <w:rFonts w:ascii="Arial" w:hAnsi="Arial" w:cs="Arial"/>
      <w:szCs w:val="15"/>
      <w:lang w:eastAsia="en-US"/>
    </w:rPr>
  </w:style>
  <w:style w:type="paragraph" w:customStyle="1" w:styleId="0700F0D92D2D43C6A0E381BC3DEA98952">
    <w:name w:val="0700F0D92D2D43C6A0E381BC3DEA98952"/>
    <w:rsid w:val="007E2387"/>
    <w:pPr>
      <w:tabs>
        <w:tab w:val="left" w:pos="284"/>
      </w:tabs>
      <w:spacing w:before="30" w:after="30" w:line="240" w:lineRule="atLeast"/>
      <w:ind w:left="108" w:right="108"/>
    </w:pPr>
    <w:rPr>
      <w:rFonts w:ascii="Arial" w:hAnsi="Arial" w:cs="Arial"/>
      <w:szCs w:val="15"/>
      <w:lang w:eastAsia="en-US"/>
    </w:rPr>
  </w:style>
  <w:style w:type="paragraph" w:customStyle="1" w:styleId="50E744DD7D7B468AB93777669C7769D82">
    <w:name w:val="50E744DD7D7B468AB93777669C7769D82"/>
    <w:rsid w:val="007E2387"/>
    <w:pPr>
      <w:tabs>
        <w:tab w:val="left" w:pos="284"/>
      </w:tabs>
      <w:spacing w:before="30" w:after="30" w:line="240" w:lineRule="atLeast"/>
      <w:ind w:left="108" w:right="108"/>
    </w:pPr>
    <w:rPr>
      <w:rFonts w:ascii="Arial" w:hAnsi="Arial" w:cs="Arial"/>
      <w:szCs w:val="15"/>
      <w:lang w:eastAsia="en-US"/>
    </w:rPr>
  </w:style>
  <w:style w:type="paragraph" w:customStyle="1" w:styleId="B85D5AE1D62248BE9A033A0A5CCBAB512">
    <w:name w:val="B85D5AE1D62248BE9A033A0A5CCBAB512"/>
    <w:rsid w:val="007E2387"/>
    <w:pPr>
      <w:tabs>
        <w:tab w:val="left" w:pos="284"/>
      </w:tabs>
      <w:spacing w:before="30" w:after="30" w:line="240" w:lineRule="atLeast"/>
      <w:ind w:left="108" w:right="108"/>
    </w:pPr>
    <w:rPr>
      <w:rFonts w:ascii="Arial" w:hAnsi="Arial" w:cs="Arial"/>
      <w:szCs w:val="15"/>
      <w:lang w:eastAsia="en-US"/>
    </w:rPr>
  </w:style>
  <w:style w:type="paragraph" w:customStyle="1" w:styleId="1586236928794630B282A5C016B671FD2">
    <w:name w:val="1586236928794630B282A5C016B671FD2"/>
    <w:rsid w:val="007E2387"/>
    <w:pPr>
      <w:tabs>
        <w:tab w:val="left" w:pos="284"/>
      </w:tabs>
      <w:spacing w:before="30" w:after="30" w:line="240" w:lineRule="atLeast"/>
      <w:ind w:left="108" w:right="108"/>
    </w:pPr>
    <w:rPr>
      <w:rFonts w:ascii="Arial" w:hAnsi="Arial" w:cs="Arial"/>
      <w:szCs w:val="15"/>
      <w:lang w:eastAsia="en-US"/>
    </w:rPr>
  </w:style>
  <w:style w:type="paragraph" w:customStyle="1" w:styleId="B0672A86F3B54B3583D4CD707C770C392">
    <w:name w:val="B0672A86F3B54B3583D4CD707C770C392"/>
    <w:rsid w:val="007E2387"/>
    <w:pPr>
      <w:tabs>
        <w:tab w:val="left" w:pos="284"/>
      </w:tabs>
      <w:spacing w:before="30" w:after="30" w:line="240" w:lineRule="atLeast"/>
      <w:ind w:left="108" w:right="108"/>
    </w:pPr>
    <w:rPr>
      <w:rFonts w:ascii="Arial" w:hAnsi="Arial" w:cs="Arial"/>
      <w:szCs w:val="15"/>
      <w:lang w:eastAsia="en-US"/>
    </w:rPr>
  </w:style>
  <w:style w:type="paragraph" w:customStyle="1" w:styleId="EE1695128D3940209126530264956B442">
    <w:name w:val="EE1695128D3940209126530264956B442"/>
    <w:rsid w:val="007E2387"/>
    <w:pPr>
      <w:tabs>
        <w:tab w:val="left" w:pos="284"/>
      </w:tabs>
      <w:spacing w:before="30" w:after="30" w:line="240" w:lineRule="atLeast"/>
      <w:ind w:left="108" w:right="108"/>
    </w:pPr>
    <w:rPr>
      <w:rFonts w:ascii="Arial" w:hAnsi="Arial" w:cs="Arial"/>
      <w:szCs w:val="15"/>
      <w:lang w:eastAsia="en-US"/>
    </w:rPr>
  </w:style>
  <w:style w:type="paragraph" w:customStyle="1" w:styleId="E7C921E79304415398EDD9AA2AFF7E1B2">
    <w:name w:val="E7C921E79304415398EDD9AA2AFF7E1B2"/>
    <w:rsid w:val="007E2387"/>
    <w:pPr>
      <w:tabs>
        <w:tab w:val="left" w:pos="284"/>
      </w:tabs>
      <w:spacing w:before="30" w:after="30" w:line="240" w:lineRule="atLeast"/>
      <w:ind w:left="108" w:right="108"/>
    </w:pPr>
    <w:rPr>
      <w:rFonts w:ascii="Arial" w:hAnsi="Arial" w:cs="Arial"/>
      <w:szCs w:val="15"/>
      <w:lang w:eastAsia="en-US"/>
    </w:rPr>
  </w:style>
  <w:style w:type="paragraph" w:customStyle="1" w:styleId="7DA63F073579496182A87D5D728310C82">
    <w:name w:val="7DA63F073579496182A87D5D728310C82"/>
    <w:rsid w:val="007E2387"/>
    <w:pPr>
      <w:tabs>
        <w:tab w:val="left" w:pos="284"/>
      </w:tabs>
      <w:spacing w:before="30" w:after="30" w:line="240" w:lineRule="atLeast"/>
      <w:ind w:left="108" w:right="108"/>
    </w:pPr>
    <w:rPr>
      <w:rFonts w:ascii="Arial" w:hAnsi="Arial" w:cs="Arial"/>
      <w:szCs w:val="15"/>
      <w:lang w:eastAsia="en-US"/>
    </w:rPr>
  </w:style>
  <w:style w:type="paragraph" w:customStyle="1" w:styleId="949C57107C314A5FB8C19FE7C09C293F2">
    <w:name w:val="949C57107C314A5FB8C19FE7C09C293F2"/>
    <w:rsid w:val="007E2387"/>
    <w:pPr>
      <w:tabs>
        <w:tab w:val="left" w:pos="284"/>
      </w:tabs>
      <w:spacing w:before="30" w:after="30" w:line="240" w:lineRule="atLeast"/>
      <w:ind w:left="108" w:right="108"/>
    </w:pPr>
    <w:rPr>
      <w:rFonts w:ascii="Arial" w:hAnsi="Arial" w:cs="Arial"/>
      <w:szCs w:val="15"/>
      <w:lang w:eastAsia="en-US"/>
    </w:rPr>
  </w:style>
  <w:style w:type="paragraph" w:customStyle="1" w:styleId="DE546847DA9B4F95928E6D7095279A8B2">
    <w:name w:val="DE546847DA9B4F95928E6D7095279A8B2"/>
    <w:rsid w:val="007E2387"/>
    <w:pPr>
      <w:tabs>
        <w:tab w:val="left" w:pos="284"/>
      </w:tabs>
      <w:spacing w:before="30" w:after="30" w:line="240" w:lineRule="atLeast"/>
      <w:ind w:left="108" w:right="108"/>
    </w:pPr>
    <w:rPr>
      <w:rFonts w:ascii="Arial" w:hAnsi="Arial" w:cs="Arial"/>
      <w:szCs w:val="15"/>
      <w:lang w:eastAsia="en-US"/>
    </w:rPr>
  </w:style>
  <w:style w:type="paragraph" w:customStyle="1" w:styleId="F8BF7A19D36D4B8082EB224B4E5EFEF72">
    <w:name w:val="F8BF7A19D36D4B8082EB224B4E5EFEF72"/>
    <w:rsid w:val="007E2387"/>
    <w:pPr>
      <w:tabs>
        <w:tab w:val="left" w:pos="284"/>
      </w:tabs>
      <w:spacing w:before="30" w:after="30" w:line="240" w:lineRule="atLeast"/>
      <w:ind w:left="108" w:right="108"/>
    </w:pPr>
    <w:rPr>
      <w:rFonts w:ascii="Arial" w:hAnsi="Arial" w:cs="Arial"/>
      <w:szCs w:val="15"/>
      <w:lang w:eastAsia="en-US"/>
    </w:rPr>
  </w:style>
  <w:style w:type="paragraph" w:customStyle="1" w:styleId="A455F92F0D3E46EE8C2CBE13BA92C0232">
    <w:name w:val="A455F92F0D3E46EE8C2CBE13BA92C0232"/>
    <w:rsid w:val="007E2387"/>
    <w:pPr>
      <w:tabs>
        <w:tab w:val="left" w:pos="284"/>
      </w:tabs>
      <w:spacing w:before="30" w:after="30" w:line="240" w:lineRule="atLeast"/>
      <w:ind w:left="108" w:right="108"/>
    </w:pPr>
    <w:rPr>
      <w:rFonts w:ascii="Arial" w:hAnsi="Arial" w:cs="Arial"/>
      <w:szCs w:val="15"/>
      <w:lang w:eastAsia="en-US"/>
    </w:rPr>
  </w:style>
  <w:style w:type="paragraph" w:customStyle="1" w:styleId="1B3692B27F3B4490A0B42C7EFCF538E62">
    <w:name w:val="1B3692B27F3B4490A0B42C7EFCF538E62"/>
    <w:rsid w:val="007E2387"/>
    <w:pPr>
      <w:tabs>
        <w:tab w:val="left" w:pos="284"/>
      </w:tabs>
      <w:spacing w:before="30" w:after="30" w:line="240" w:lineRule="atLeast"/>
      <w:ind w:left="108" w:right="108"/>
    </w:pPr>
    <w:rPr>
      <w:rFonts w:ascii="Arial" w:hAnsi="Arial" w:cs="Arial"/>
      <w:szCs w:val="15"/>
      <w:lang w:eastAsia="en-US"/>
    </w:rPr>
  </w:style>
  <w:style w:type="paragraph" w:customStyle="1" w:styleId="61810A4867BF47F8B68809FD696DA1E92">
    <w:name w:val="61810A4867BF47F8B68809FD696DA1E92"/>
    <w:rsid w:val="007E2387"/>
    <w:pPr>
      <w:tabs>
        <w:tab w:val="left" w:pos="284"/>
      </w:tabs>
      <w:spacing w:before="30" w:after="30" w:line="240" w:lineRule="atLeast"/>
      <w:ind w:left="108" w:right="108"/>
    </w:pPr>
    <w:rPr>
      <w:rFonts w:ascii="Arial" w:hAnsi="Arial" w:cs="Arial"/>
      <w:szCs w:val="15"/>
      <w:lang w:eastAsia="en-US"/>
    </w:rPr>
  </w:style>
  <w:style w:type="paragraph" w:customStyle="1" w:styleId="8633440A8E7F4A85ABC5085C151E84D22">
    <w:name w:val="8633440A8E7F4A85ABC5085C151E84D22"/>
    <w:rsid w:val="007E2387"/>
    <w:pPr>
      <w:tabs>
        <w:tab w:val="left" w:pos="284"/>
      </w:tabs>
      <w:spacing w:before="30" w:after="30" w:line="240" w:lineRule="atLeast"/>
      <w:ind w:left="108" w:right="108"/>
    </w:pPr>
    <w:rPr>
      <w:rFonts w:ascii="Arial" w:hAnsi="Arial" w:cs="Arial"/>
      <w:szCs w:val="15"/>
      <w:lang w:eastAsia="en-US"/>
    </w:rPr>
  </w:style>
  <w:style w:type="paragraph" w:customStyle="1" w:styleId="0D2D931335774517AF01C17D515BD08F2">
    <w:name w:val="0D2D931335774517AF01C17D515BD08F2"/>
    <w:rsid w:val="007E2387"/>
    <w:pPr>
      <w:tabs>
        <w:tab w:val="left" w:pos="284"/>
      </w:tabs>
      <w:spacing w:before="30" w:after="30" w:line="240" w:lineRule="atLeast"/>
      <w:ind w:left="108" w:right="108"/>
    </w:pPr>
    <w:rPr>
      <w:rFonts w:ascii="Arial" w:hAnsi="Arial" w:cs="Arial"/>
      <w:szCs w:val="15"/>
      <w:lang w:eastAsia="en-US"/>
    </w:rPr>
  </w:style>
  <w:style w:type="paragraph" w:customStyle="1" w:styleId="73A6B8468A9C4FD3861DDFC8788611D42">
    <w:name w:val="73A6B8468A9C4FD3861DDFC8788611D42"/>
    <w:rsid w:val="007E2387"/>
    <w:pPr>
      <w:tabs>
        <w:tab w:val="left" w:pos="284"/>
      </w:tabs>
      <w:spacing w:before="30" w:after="30" w:line="240" w:lineRule="atLeast"/>
      <w:ind w:left="108" w:right="108"/>
    </w:pPr>
    <w:rPr>
      <w:rFonts w:ascii="Arial" w:hAnsi="Arial" w:cs="Arial"/>
      <w:szCs w:val="15"/>
      <w:lang w:eastAsia="en-US"/>
    </w:rPr>
  </w:style>
  <w:style w:type="paragraph" w:customStyle="1" w:styleId="742DD1B491FA485C925F8D3A4EF874F62">
    <w:name w:val="742DD1B491FA485C925F8D3A4EF874F62"/>
    <w:rsid w:val="007E2387"/>
    <w:pPr>
      <w:tabs>
        <w:tab w:val="left" w:pos="284"/>
      </w:tabs>
      <w:spacing w:before="30" w:after="30" w:line="240" w:lineRule="atLeast"/>
      <w:ind w:left="108" w:right="108"/>
    </w:pPr>
    <w:rPr>
      <w:rFonts w:ascii="Arial" w:hAnsi="Arial" w:cs="Arial"/>
      <w:szCs w:val="15"/>
      <w:lang w:eastAsia="en-US"/>
    </w:rPr>
  </w:style>
  <w:style w:type="paragraph" w:customStyle="1" w:styleId="FF2B060AC44E4EBA8C74EF9C140BE4CA2">
    <w:name w:val="FF2B060AC44E4EBA8C74EF9C140BE4CA2"/>
    <w:rsid w:val="007E2387"/>
    <w:pPr>
      <w:tabs>
        <w:tab w:val="left" w:pos="284"/>
      </w:tabs>
      <w:spacing w:before="30" w:after="30" w:line="240" w:lineRule="atLeast"/>
      <w:ind w:left="108" w:right="108"/>
    </w:pPr>
    <w:rPr>
      <w:rFonts w:ascii="Arial" w:hAnsi="Arial" w:cs="Arial"/>
      <w:szCs w:val="15"/>
      <w:lang w:eastAsia="en-US"/>
    </w:rPr>
  </w:style>
  <w:style w:type="paragraph" w:customStyle="1" w:styleId="131B5299BCE841DB91FE2CCF2CA3BB172">
    <w:name w:val="131B5299BCE841DB91FE2CCF2CA3BB172"/>
    <w:rsid w:val="007E2387"/>
    <w:pPr>
      <w:tabs>
        <w:tab w:val="left" w:pos="284"/>
      </w:tabs>
      <w:spacing w:before="30" w:after="30" w:line="240" w:lineRule="atLeast"/>
      <w:ind w:left="108" w:right="108"/>
    </w:pPr>
    <w:rPr>
      <w:rFonts w:ascii="Arial" w:hAnsi="Arial" w:cs="Arial"/>
      <w:szCs w:val="15"/>
      <w:lang w:eastAsia="en-US"/>
    </w:rPr>
  </w:style>
  <w:style w:type="paragraph" w:customStyle="1" w:styleId="21B9B151E9EA40C69A6807D7A72B08042">
    <w:name w:val="21B9B151E9EA40C69A6807D7A72B08042"/>
    <w:rsid w:val="007E2387"/>
    <w:pPr>
      <w:tabs>
        <w:tab w:val="left" w:pos="284"/>
      </w:tabs>
      <w:spacing w:before="30" w:after="30" w:line="240" w:lineRule="atLeast"/>
      <w:ind w:left="108" w:right="108"/>
    </w:pPr>
    <w:rPr>
      <w:rFonts w:ascii="Arial" w:hAnsi="Arial" w:cs="Arial"/>
      <w:szCs w:val="15"/>
      <w:lang w:eastAsia="en-US"/>
    </w:rPr>
  </w:style>
  <w:style w:type="paragraph" w:customStyle="1" w:styleId="E71070F2856A4A9C8EA8254923D7DC472">
    <w:name w:val="E71070F2856A4A9C8EA8254923D7DC472"/>
    <w:rsid w:val="007E2387"/>
    <w:pPr>
      <w:tabs>
        <w:tab w:val="left" w:pos="284"/>
      </w:tabs>
      <w:spacing w:before="30" w:after="30" w:line="240" w:lineRule="atLeast"/>
      <w:ind w:left="108" w:right="108"/>
    </w:pPr>
    <w:rPr>
      <w:rFonts w:ascii="Arial" w:hAnsi="Arial" w:cs="Arial"/>
      <w:szCs w:val="15"/>
      <w:lang w:eastAsia="en-US"/>
    </w:rPr>
  </w:style>
  <w:style w:type="paragraph" w:customStyle="1" w:styleId="04E3FEF9FE874243AA2B01263106299E2">
    <w:name w:val="04E3FEF9FE874243AA2B01263106299E2"/>
    <w:rsid w:val="007E2387"/>
    <w:pPr>
      <w:tabs>
        <w:tab w:val="left" w:pos="284"/>
      </w:tabs>
      <w:spacing w:before="30" w:after="30" w:line="240" w:lineRule="atLeast"/>
      <w:ind w:left="108" w:right="108"/>
    </w:pPr>
    <w:rPr>
      <w:rFonts w:ascii="Arial" w:hAnsi="Arial" w:cs="Arial"/>
      <w:szCs w:val="15"/>
      <w:lang w:eastAsia="en-US"/>
    </w:rPr>
  </w:style>
  <w:style w:type="paragraph" w:customStyle="1" w:styleId="43F2D665D0FE4DD6BE54247AD857E7262">
    <w:name w:val="43F2D665D0FE4DD6BE54247AD857E7262"/>
    <w:rsid w:val="007E2387"/>
    <w:pPr>
      <w:tabs>
        <w:tab w:val="left" w:pos="284"/>
      </w:tabs>
      <w:spacing w:before="30" w:after="30" w:line="240" w:lineRule="atLeast"/>
      <w:ind w:left="108" w:right="108"/>
    </w:pPr>
    <w:rPr>
      <w:rFonts w:ascii="Arial" w:hAnsi="Arial" w:cs="Arial"/>
      <w:szCs w:val="15"/>
      <w:lang w:eastAsia="en-US"/>
    </w:rPr>
  </w:style>
  <w:style w:type="paragraph" w:customStyle="1" w:styleId="FAC36373BB4F408E8A14D657E25AD8682">
    <w:name w:val="FAC36373BB4F408E8A14D657E25AD8682"/>
    <w:rsid w:val="007E2387"/>
    <w:pPr>
      <w:tabs>
        <w:tab w:val="left" w:pos="284"/>
      </w:tabs>
      <w:spacing w:before="30" w:after="30" w:line="240" w:lineRule="atLeast"/>
      <w:ind w:left="108" w:right="108"/>
    </w:pPr>
    <w:rPr>
      <w:rFonts w:ascii="Arial" w:hAnsi="Arial" w:cs="Arial"/>
      <w:szCs w:val="15"/>
      <w:lang w:eastAsia="en-US"/>
    </w:rPr>
  </w:style>
  <w:style w:type="paragraph" w:customStyle="1" w:styleId="D8F076AB7F754B52A32C78C05358AF8E2">
    <w:name w:val="D8F076AB7F754B52A32C78C05358AF8E2"/>
    <w:rsid w:val="007E2387"/>
    <w:pPr>
      <w:tabs>
        <w:tab w:val="left" w:pos="284"/>
      </w:tabs>
      <w:spacing w:before="30" w:after="30" w:line="240" w:lineRule="atLeast"/>
      <w:ind w:left="108" w:right="108"/>
    </w:pPr>
    <w:rPr>
      <w:rFonts w:ascii="Arial" w:hAnsi="Arial" w:cs="Arial"/>
      <w:szCs w:val="15"/>
      <w:lang w:eastAsia="en-US"/>
    </w:rPr>
  </w:style>
  <w:style w:type="paragraph" w:customStyle="1" w:styleId="A0BC0F57FADD4793A6810F64D496D2E32">
    <w:name w:val="A0BC0F57FADD4793A6810F64D496D2E32"/>
    <w:rsid w:val="007E2387"/>
    <w:pPr>
      <w:tabs>
        <w:tab w:val="left" w:pos="284"/>
      </w:tabs>
      <w:spacing w:before="30" w:after="30" w:line="240" w:lineRule="atLeast"/>
      <w:ind w:left="108" w:right="108"/>
    </w:pPr>
    <w:rPr>
      <w:rFonts w:ascii="Arial" w:hAnsi="Arial" w:cs="Arial"/>
      <w:szCs w:val="15"/>
      <w:lang w:eastAsia="en-US"/>
    </w:rPr>
  </w:style>
  <w:style w:type="paragraph" w:customStyle="1" w:styleId="EDAA33B99CF34DE2A325EAD1CFC7ED362">
    <w:name w:val="EDAA33B99CF34DE2A325EAD1CFC7ED362"/>
    <w:rsid w:val="007E2387"/>
    <w:pPr>
      <w:tabs>
        <w:tab w:val="left" w:pos="284"/>
      </w:tabs>
      <w:spacing w:before="30" w:after="30" w:line="240" w:lineRule="atLeast"/>
      <w:ind w:left="108" w:right="108"/>
    </w:pPr>
    <w:rPr>
      <w:rFonts w:ascii="Arial" w:hAnsi="Arial" w:cs="Arial"/>
      <w:szCs w:val="15"/>
      <w:lang w:eastAsia="en-US"/>
    </w:rPr>
  </w:style>
  <w:style w:type="paragraph" w:customStyle="1" w:styleId="E9AFE6F628724D05882E2AD2BDF22B6B2">
    <w:name w:val="E9AFE6F628724D05882E2AD2BDF22B6B2"/>
    <w:rsid w:val="007E2387"/>
    <w:pPr>
      <w:tabs>
        <w:tab w:val="left" w:pos="284"/>
      </w:tabs>
      <w:spacing w:before="30" w:after="30" w:line="240" w:lineRule="atLeast"/>
      <w:ind w:left="108" w:right="108"/>
    </w:pPr>
    <w:rPr>
      <w:rFonts w:ascii="Arial" w:hAnsi="Arial" w:cs="Arial"/>
      <w:szCs w:val="15"/>
      <w:lang w:eastAsia="en-US"/>
    </w:rPr>
  </w:style>
  <w:style w:type="paragraph" w:customStyle="1" w:styleId="10C269B37EF44C6F9FD3BAD64C5D231A2">
    <w:name w:val="10C269B37EF44C6F9FD3BAD64C5D231A2"/>
    <w:rsid w:val="007E2387"/>
    <w:pPr>
      <w:tabs>
        <w:tab w:val="left" w:pos="284"/>
      </w:tabs>
      <w:spacing w:before="30" w:after="30" w:line="240" w:lineRule="atLeast"/>
      <w:ind w:left="108" w:right="108"/>
    </w:pPr>
    <w:rPr>
      <w:rFonts w:ascii="Arial" w:hAnsi="Arial" w:cs="Arial"/>
      <w:szCs w:val="15"/>
      <w:lang w:eastAsia="en-US"/>
    </w:rPr>
  </w:style>
  <w:style w:type="paragraph" w:customStyle="1" w:styleId="F8415E3203D944869A6EC3873721A5DB2">
    <w:name w:val="F8415E3203D944869A6EC3873721A5DB2"/>
    <w:rsid w:val="007E2387"/>
    <w:pPr>
      <w:tabs>
        <w:tab w:val="left" w:pos="284"/>
      </w:tabs>
      <w:spacing w:before="30" w:after="30" w:line="240" w:lineRule="atLeast"/>
      <w:ind w:left="108" w:right="108"/>
    </w:pPr>
    <w:rPr>
      <w:rFonts w:ascii="Arial" w:hAnsi="Arial" w:cs="Arial"/>
      <w:szCs w:val="15"/>
      <w:lang w:eastAsia="en-US"/>
    </w:rPr>
  </w:style>
  <w:style w:type="paragraph" w:customStyle="1" w:styleId="90CD8404EE614AEFA1E1A928906EC6412">
    <w:name w:val="90CD8404EE614AEFA1E1A928906EC6412"/>
    <w:rsid w:val="007E2387"/>
    <w:pPr>
      <w:tabs>
        <w:tab w:val="left" w:pos="284"/>
      </w:tabs>
      <w:spacing w:before="30" w:after="30" w:line="240" w:lineRule="atLeast"/>
      <w:ind w:left="108" w:right="108"/>
    </w:pPr>
    <w:rPr>
      <w:rFonts w:ascii="Arial" w:hAnsi="Arial" w:cs="Arial"/>
      <w:szCs w:val="15"/>
      <w:lang w:eastAsia="en-US"/>
    </w:rPr>
  </w:style>
  <w:style w:type="paragraph" w:customStyle="1" w:styleId="02F859DF2DFA4854B609ADCC98DC768A2">
    <w:name w:val="02F859DF2DFA4854B609ADCC98DC768A2"/>
    <w:rsid w:val="007E2387"/>
    <w:pPr>
      <w:tabs>
        <w:tab w:val="left" w:pos="284"/>
      </w:tabs>
      <w:spacing w:before="30" w:after="30" w:line="240" w:lineRule="atLeast"/>
      <w:ind w:left="108" w:right="108"/>
    </w:pPr>
    <w:rPr>
      <w:rFonts w:ascii="Arial" w:hAnsi="Arial" w:cs="Arial"/>
      <w:szCs w:val="15"/>
      <w:lang w:eastAsia="en-US"/>
    </w:rPr>
  </w:style>
  <w:style w:type="paragraph" w:customStyle="1" w:styleId="F414296845614ABCB94E2225627DA2FD2">
    <w:name w:val="F414296845614ABCB94E2225627DA2FD2"/>
    <w:rsid w:val="007E2387"/>
    <w:pPr>
      <w:tabs>
        <w:tab w:val="left" w:pos="284"/>
      </w:tabs>
      <w:spacing w:before="30" w:after="30" w:line="240" w:lineRule="atLeast"/>
      <w:ind w:left="108" w:right="108"/>
    </w:pPr>
    <w:rPr>
      <w:rFonts w:ascii="Arial" w:hAnsi="Arial" w:cs="Arial"/>
      <w:szCs w:val="15"/>
      <w:lang w:eastAsia="en-US"/>
    </w:rPr>
  </w:style>
  <w:style w:type="paragraph" w:customStyle="1" w:styleId="420DC819CF32464E91D2B95FFFA7F2302">
    <w:name w:val="420DC819CF32464E91D2B95FFFA7F2302"/>
    <w:rsid w:val="007E2387"/>
    <w:pPr>
      <w:tabs>
        <w:tab w:val="left" w:pos="284"/>
      </w:tabs>
      <w:spacing w:before="30" w:after="30" w:line="240" w:lineRule="atLeast"/>
      <w:ind w:left="108" w:right="108"/>
    </w:pPr>
    <w:rPr>
      <w:rFonts w:ascii="Arial" w:hAnsi="Arial" w:cs="Arial"/>
      <w:szCs w:val="15"/>
      <w:lang w:eastAsia="en-US"/>
    </w:rPr>
  </w:style>
  <w:style w:type="paragraph" w:customStyle="1" w:styleId="ED70741CE77041E8BD5F832BD17670042">
    <w:name w:val="ED70741CE77041E8BD5F832BD17670042"/>
    <w:rsid w:val="007E2387"/>
    <w:pPr>
      <w:tabs>
        <w:tab w:val="left" w:pos="284"/>
      </w:tabs>
      <w:spacing w:before="30" w:after="30" w:line="240" w:lineRule="atLeast"/>
      <w:ind w:left="108" w:right="108"/>
    </w:pPr>
    <w:rPr>
      <w:rFonts w:ascii="Arial" w:hAnsi="Arial" w:cs="Arial"/>
      <w:szCs w:val="15"/>
      <w:lang w:eastAsia="en-US"/>
    </w:rPr>
  </w:style>
  <w:style w:type="paragraph" w:customStyle="1" w:styleId="713DFA4BE6EB49B2B492CA42B3C9A09E2">
    <w:name w:val="713DFA4BE6EB49B2B492CA42B3C9A09E2"/>
    <w:rsid w:val="007E2387"/>
    <w:pPr>
      <w:tabs>
        <w:tab w:val="left" w:pos="284"/>
      </w:tabs>
      <w:spacing w:before="30" w:after="30" w:line="240" w:lineRule="atLeast"/>
      <w:ind w:left="108" w:right="108"/>
    </w:pPr>
    <w:rPr>
      <w:rFonts w:ascii="Arial" w:hAnsi="Arial" w:cs="Arial"/>
      <w:szCs w:val="15"/>
      <w:lang w:eastAsia="en-US"/>
    </w:rPr>
  </w:style>
  <w:style w:type="paragraph" w:customStyle="1" w:styleId="53F22FA8DA54480289DDAF685CBDC4462">
    <w:name w:val="53F22FA8DA54480289DDAF685CBDC4462"/>
    <w:rsid w:val="007E2387"/>
    <w:pPr>
      <w:tabs>
        <w:tab w:val="left" w:pos="284"/>
      </w:tabs>
      <w:spacing w:before="30" w:after="30" w:line="240" w:lineRule="atLeast"/>
      <w:ind w:left="108" w:right="108"/>
    </w:pPr>
    <w:rPr>
      <w:rFonts w:ascii="Arial" w:hAnsi="Arial" w:cs="Arial"/>
      <w:szCs w:val="15"/>
      <w:lang w:eastAsia="en-US"/>
    </w:rPr>
  </w:style>
  <w:style w:type="paragraph" w:customStyle="1" w:styleId="4B354D032504479FB263B2212820D1FD2">
    <w:name w:val="4B354D032504479FB263B2212820D1FD2"/>
    <w:rsid w:val="007E2387"/>
    <w:pPr>
      <w:tabs>
        <w:tab w:val="left" w:pos="284"/>
      </w:tabs>
      <w:spacing w:before="30" w:after="30" w:line="240" w:lineRule="atLeast"/>
      <w:ind w:left="108" w:right="108"/>
    </w:pPr>
    <w:rPr>
      <w:rFonts w:ascii="Arial" w:hAnsi="Arial" w:cs="Arial"/>
      <w:szCs w:val="15"/>
      <w:lang w:eastAsia="en-US"/>
    </w:rPr>
  </w:style>
  <w:style w:type="paragraph" w:customStyle="1" w:styleId="F4A3C68B1BDF4929841EAF113215DCC02">
    <w:name w:val="F4A3C68B1BDF4929841EAF113215DCC02"/>
    <w:rsid w:val="007E2387"/>
    <w:pPr>
      <w:tabs>
        <w:tab w:val="left" w:pos="284"/>
      </w:tabs>
      <w:spacing w:before="30" w:after="30" w:line="240" w:lineRule="atLeast"/>
      <w:ind w:left="108" w:right="108"/>
    </w:pPr>
    <w:rPr>
      <w:rFonts w:ascii="Arial" w:hAnsi="Arial" w:cs="Arial"/>
      <w:szCs w:val="15"/>
      <w:lang w:eastAsia="en-US"/>
    </w:rPr>
  </w:style>
  <w:style w:type="paragraph" w:customStyle="1" w:styleId="0AEADE891DD74C469622B28B57A3BCC02">
    <w:name w:val="0AEADE891DD74C469622B28B57A3BCC02"/>
    <w:rsid w:val="007E2387"/>
    <w:pPr>
      <w:tabs>
        <w:tab w:val="left" w:pos="284"/>
      </w:tabs>
      <w:spacing w:before="30" w:after="30" w:line="240" w:lineRule="atLeast"/>
      <w:ind w:left="108" w:right="108"/>
    </w:pPr>
    <w:rPr>
      <w:rFonts w:ascii="Arial" w:hAnsi="Arial" w:cs="Arial"/>
      <w:szCs w:val="15"/>
      <w:lang w:eastAsia="en-US"/>
    </w:rPr>
  </w:style>
  <w:style w:type="paragraph" w:customStyle="1" w:styleId="1B7CFC12EB7D45A4BD6ADC0F1975DD7D2">
    <w:name w:val="1B7CFC12EB7D45A4BD6ADC0F1975DD7D2"/>
    <w:rsid w:val="007E2387"/>
    <w:pPr>
      <w:tabs>
        <w:tab w:val="left" w:pos="284"/>
      </w:tabs>
      <w:spacing w:before="30" w:after="30" w:line="240" w:lineRule="atLeast"/>
      <w:ind w:left="108" w:right="108"/>
    </w:pPr>
    <w:rPr>
      <w:rFonts w:ascii="Arial" w:hAnsi="Arial" w:cs="Arial"/>
      <w:szCs w:val="15"/>
      <w:lang w:eastAsia="en-US"/>
    </w:rPr>
  </w:style>
  <w:style w:type="paragraph" w:customStyle="1" w:styleId="3C2DC9EF539440EE8F92EFFD6446B6802">
    <w:name w:val="3C2DC9EF539440EE8F92EFFD6446B6802"/>
    <w:rsid w:val="007E2387"/>
    <w:pPr>
      <w:tabs>
        <w:tab w:val="left" w:pos="284"/>
      </w:tabs>
      <w:spacing w:before="30" w:after="30" w:line="240" w:lineRule="atLeast"/>
      <w:ind w:left="108" w:right="108"/>
    </w:pPr>
    <w:rPr>
      <w:rFonts w:ascii="Arial" w:hAnsi="Arial" w:cs="Arial"/>
      <w:szCs w:val="15"/>
      <w:lang w:eastAsia="en-US"/>
    </w:rPr>
  </w:style>
  <w:style w:type="paragraph" w:customStyle="1" w:styleId="9F2BD397EF8942B1995B64462FEDC00C2">
    <w:name w:val="9F2BD397EF8942B1995B64462FEDC00C2"/>
    <w:rsid w:val="007E2387"/>
    <w:pPr>
      <w:tabs>
        <w:tab w:val="left" w:pos="284"/>
      </w:tabs>
      <w:spacing w:before="30" w:after="30" w:line="240" w:lineRule="atLeast"/>
      <w:ind w:left="108" w:right="108"/>
    </w:pPr>
    <w:rPr>
      <w:rFonts w:ascii="Arial" w:hAnsi="Arial" w:cs="Arial"/>
      <w:szCs w:val="15"/>
      <w:lang w:eastAsia="en-US"/>
    </w:rPr>
  </w:style>
  <w:style w:type="paragraph" w:customStyle="1" w:styleId="7279E0FA580440C7870CF83115EA38432">
    <w:name w:val="7279E0FA580440C7870CF83115EA38432"/>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1E6CF32740D1BD943CE4398254A52">
    <w:name w:val="2AC01E6CF32740D1BD943CE4398254A52"/>
    <w:rsid w:val="007E2387"/>
    <w:pPr>
      <w:tabs>
        <w:tab w:val="left" w:pos="284"/>
      </w:tabs>
      <w:spacing w:before="30" w:after="30" w:line="240" w:lineRule="atLeast"/>
      <w:ind w:left="108" w:right="108"/>
    </w:pPr>
    <w:rPr>
      <w:rFonts w:ascii="Arial" w:hAnsi="Arial" w:cs="Arial"/>
      <w:szCs w:val="15"/>
      <w:lang w:eastAsia="en-US"/>
    </w:rPr>
  </w:style>
  <w:style w:type="paragraph" w:customStyle="1" w:styleId="2979D7022C78430AA0EF7904441137322">
    <w:name w:val="2979D7022C78430AA0EF7904441137322"/>
    <w:rsid w:val="007E2387"/>
    <w:pPr>
      <w:tabs>
        <w:tab w:val="left" w:pos="284"/>
      </w:tabs>
      <w:spacing w:before="30" w:after="30" w:line="240" w:lineRule="atLeast"/>
      <w:ind w:left="108" w:right="108"/>
    </w:pPr>
    <w:rPr>
      <w:rFonts w:ascii="Arial" w:hAnsi="Arial" w:cs="Arial"/>
      <w:szCs w:val="15"/>
      <w:lang w:eastAsia="en-US"/>
    </w:rPr>
  </w:style>
  <w:style w:type="paragraph" w:customStyle="1" w:styleId="6D37F6C38B3544D583EA5DB9ABA30EB52">
    <w:name w:val="6D37F6C38B3544D583EA5DB9ABA30EB52"/>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2">
    <w:name w:val="51E144373BCC40F59C17D74A1DF681BC2"/>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2">
    <w:name w:val="C644B201850E4022B52E83744C64D8502"/>
    <w:rsid w:val="007E2387"/>
    <w:pPr>
      <w:tabs>
        <w:tab w:val="left" w:pos="284"/>
      </w:tabs>
      <w:spacing w:before="30" w:after="30" w:line="240" w:lineRule="atLeast"/>
      <w:ind w:left="108" w:right="108"/>
    </w:pPr>
    <w:rPr>
      <w:rFonts w:ascii="Arial" w:hAnsi="Arial" w:cs="Arial"/>
      <w:szCs w:val="15"/>
      <w:lang w:eastAsia="en-US"/>
    </w:rPr>
  </w:style>
  <w:style w:type="paragraph" w:customStyle="1" w:styleId="CA3CE2D2BAC040369088E69A501320952">
    <w:name w:val="CA3CE2D2BAC040369088E69A501320952"/>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2">
    <w:name w:val="DAC06DF4DF0A4455A973F9CA3772FFE82"/>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2">
    <w:name w:val="06B8BDD7C9D049C4A2A3E9D516F5C8B02"/>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2">
    <w:name w:val="2DE8CFE7DF8D4349AFE8482944C769282"/>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2">
    <w:name w:val="EAEA264068614C24AE680495450CC30E2"/>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2">
    <w:name w:val="354E83DBEA1B42BFA31CFE7B1DD76D092"/>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2">
    <w:name w:val="4C4EDF0FB5004DA085DE7561AEBCF32E2"/>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2">
    <w:name w:val="911235118B154E0686759E0ED838DA822"/>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2">
    <w:name w:val="96AD8D8F389D4D8190E0D40C98A8ACAE2"/>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2">
    <w:name w:val="E58D74854BAF434C83D50E7BE39457E92"/>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2">
    <w:name w:val="D516E52CD79D438DA248AF1DB0784B442"/>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2">
    <w:name w:val="EAF2A8F560F04CBC89EC62EB382D7B352"/>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2">
    <w:name w:val="2AC0DF1701DA49BBAC30FF05D5C2BE032"/>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2">
    <w:name w:val="60B25552FF074620ADF9844CC5A1571B2"/>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2">
    <w:name w:val="B2522D388C9A415C99C34D084EFF6DBD2"/>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2">
    <w:name w:val="BE88AD0D389D426098EDE69BDD57A2AE2"/>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2">
    <w:name w:val="225C902AA3CC45C7AA436CA1DBBBD24D2"/>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2">
    <w:name w:val="7B654C34CEB44318B56F266C8A404EB12"/>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2">
    <w:name w:val="CCC1D79421D34170BA915E1A27CDAA652"/>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2">
    <w:name w:val="98B035CD562E491190D9574F60524E8B2"/>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2">
    <w:name w:val="FE3C38E3A5CB44E89BF545800E597BC22"/>
    <w:rsid w:val="007E2387"/>
    <w:pPr>
      <w:tabs>
        <w:tab w:val="left" w:pos="284"/>
      </w:tabs>
      <w:spacing w:before="30" w:after="30" w:line="240" w:lineRule="atLeast"/>
      <w:ind w:left="108" w:right="108"/>
    </w:pPr>
    <w:rPr>
      <w:rFonts w:ascii="Arial" w:hAnsi="Arial" w:cs="Arial"/>
      <w:szCs w:val="15"/>
      <w:lang w:eastAsia="en-US"/>
    </w:rPr>
  </w:style>
  <w:style w:type="paragraph" w:customStyle="1" w:styleId="2D6B16391EBC43ED9F27E81E7F0CD9DB">
    <w:name w:val="2D6B16391EBC43ED9F27E81E7F0CD9DB"/>
    <w:rsid w:val="007E2387"/>
    <w:rPr>
      <w:lang w:val="en-US" w:eastAsia="en-US"/>
    </w:rPr>
  </w:style>
  <w:style w:type="paragraph" w:customStyle="1" w:styleId="01CBF6733F6349219CB01B50C04F9F59">
    <w:name w:val="01CBF6733F6349219CB01B50C04F9F59"/>
    <w:rsid w:val="007E2387"/>
    <w:rPr>
      <w:lang w:val="en-US" w:eastAsia="en-US"/>
    </w:rPr>
  </w:style>
  <w:style w:type="paragraph" w:customStyle="1" w:styleId="F7F913A255C54285834E41BD61245848">
    <w:name w:val="F7F913A255C54285834E41BD61245848"/>
    <w:rsid w:val="007E2387"/>
    <w:rPr>
      <w:lang w:val="en-US" w:eastAsia="en-US"/>
    </w:rPr>
  </w:style>
  <w:style w:type="paragraph" w:customStyle="1" w:styleId="8A21247C55D546A8BE1910082EF2C940">
    <w:name w:val="8A21247C55D546A8BE1910082EF2C940"/>
    <w:rsid w:val="007E2387"/>
    <w:rPr>
      <w:lang w:val="en-US" w:eastAsia="en-US"/>
    </w:rPr>
  </w:style>
  <w:style w:type="paragraph" w:customStyle="1" w:styleId="9133F385EDDD40B8A6358070CB4D1746">
    <w:name w:val="9133F385EDDD40B8A6358070CB4D1746"/>
    <w:rsid w:val="007E2387"/>
    <w:rPr>
      <w:lang w:val="en-US" w:eastAsia="en-US"/>
    </w:rPr>
  </w:style>
  <w:style w:type="paragraph" w:customStyle="1" w:styleId="465C0803C20C43DEAAF891406A881BAA">
    <w:name w:val="465C0803C20C43DEAAF891406A881BAA"/>
    <w:rsid w:val="007E2387"/>
    <w:rPr>
      <w:lang w:val="en-US" w:eastAsia="en-US"/>
    </w:rPr>
  </w:style>
  <w:style w:type="paragraph" w:customStyle="1" w:styleId="F4416D89803E4AE8B57D98ADFC52C0D4">
    <w:name w:val="F4416D89803E4AE8B57D98ADFC52C0D4"/>
    <w:rsid w:val="007E2387"/>
    <w:rPr>
      <w:lang w:val="en-US" w:eastAsia="en-US"/>
    </w:rPr>
  </w:style>
  <w:style w:type="paragraph" w:customStyle="1" w:styleId="BA1E890858D245279527B5143BAB6C89">
    <w:name w:val="BA1E890858D245279527B5143BAB6C89"/>
    <w:rsid w:val="007E2387"/>
    <w:rPr>
      <w:lang w:val="en-US" w:eastAsia="en-US"/>
    </w:rPr>
  </w:style>
  <w:style w:type="paragraph" w:customStyle="1" w:styleId="638AFB18300547C3BC97E91FC894CED8">
    <w:name w:val="638AFB18300547C3BC97E91FC894CED8"/>
    <w:rsid w:val="007E2387"/>
    <w:rPr>
      <w:lang w:val="en-US" w:eastAsia="en-US"/>
    </w:rPr>
  </w:style>
  <w:style w:type="paragraph" w:customStyle="1" w:styleId="09AB89CC0915406883F032BD3F02898F">
    <w:name w:val="09AB89CC0915406883F032BD3F02898F"/>
    <w:rsid w:val="007E2387"/>
    <w:rPr>
      <w:lang w:val="en-US" w:eastAsia="en-US"/>
    </w:rPr>
  </w:style>
  <w:style w:type="paragraph" w:customStyle="1" w:styleId="7BE9C35203DF40B6BD86841189196C28">
    <w:name w:val="7BE9C35203DF40B6BD86841189196C28"/>
    <w:rsid w:val="007E2387"/>
    <w:rPr>
      <w:lang w:val="en-US" w:eastAsia="en-US"/>
    </w:rPr>
  </w:style>
  <w:style w:type="paragraph" w:customStyle="1" w:styleId="6A8A5E5D19054215979F3C4BE2C67444">
    <w:name w:val="6A8A5E5D19054215979F3C4BE2C67444"/>
    <w:rsid w:val="007E2387"/>
    <w:rPr>
      <w:lang w:val="en-US" w:eastAsia="en-US"/>
    </w:rPr>
  </w:style>
  <w:style w:type="paragraph" w:customStyle="1" w:styleId="FDFC8721550045E590470EC4BB881D0A">
    <w:name w:val="FDFC8721550045E590470EC4BB881D0A"/>
    <w:rsid w:val="007E2387"/>
    <w:rPr>
      <w:lang w:val="en-US" w:eastAsia="en-US"/>
    </w:rPr>
  </w:style>
  <w:style w:type="paragraph" w:customStyle="1" w:styleId="E1A6BF2243354D18933A60CB04BDF3B6">
    <w:name w:val="E1A6BF2243354D18933A60CB04BDF3B6"/>
    <w:rsid w:val="007E2387"/>
    <w:rPr>
      <w:lang w:val="en-US" w:eastAsia="en-US"/>
    </w:rPr>
  </w:style>
  <w:style w:type="paragraph" w:customStyle="1" w:styleId="CEBD57EE1B2849D8877649670B770020">
    <w:name w:val="CEBD57EE1B2849D8877649670B770020"/>
    <w:rsid w:val="007E2387"/>
    <w:rPr>
      <w:lang w:val="en-US" w:eastAsia="en-US"/>
    </w:rPr>
  </w:style>
  <w:style w:type="paragraph" w:customStyle="1" w:styleId="47D7EC8D09304551BA2D6AF8B3DC6215">
    <w:name w:val="47D7EC8D09304551BA2D6AF8B3DC6215"/>
    <w:rsid w:val="007E2387"/>
    <w:rPr>
      <w:lang w:val="en-US" w:eastAsia="en-US"/>
    </w:rPr>
  </w:style>
  <w:style w:type="paragraph" w:customStyle="1" w:styleId="253D06F5DC18415A9EDF0A75D919E099">
    <w:name w:val="253D06F5DC18415A9EDF0A75D919E099"/>
    <w:rsid w:val="007E2387"/>
    <w:rPr>
      <w:lang w:val="en-US" w:eastAsia="en-US"/>
    </w:rPr>
  </w:style>
  <w:style w:type="paragraph" w:customStyle="1" w:styleId="A42FD4BCE75F40DF806B33F1719C1908">
    <w:name w:val="A42FD4BCE75F40DF806B33F1719C1908"/>
    <w:rsid w:val="007E2387"/>
    <w:rPr>
      <w:lang w:val="en-US" w:eastAsia="en-US"/>
    </w:rPr>
  </w:style>
  <w:style w:type="paragraph" w:customStyle="1" w:styleId="C4C6B6F5651448B8AFF5DD9CE0CDED9D">
    <w:name w:val="C4C6B6F5651448B8AFF5DD9CE0CDED9D"/>
    <w:rsid w:val="007E2387"/>
    <w:rPr>
      <w:lang w:val="en-US" w:eastAsia="en-US"/>
    </w:rPr>
  </w:style>
  <w:style w:type="paragraph" w:customStyle="1" w:styleId="32F06DE8B6C2414AB23616BB522BA67A">
    <w:name w:val="32F06DE8B6C2414AB23616BB522BA67A"/>
    <w:rsid w:val="007E2387"/>
    <w:rPr>
      <w:lang w:val="en-US" w:eastAsia="en-US"/>
    </w:rPr>
  </w:style>
  <w:style w:type="paragraph" w:customStyle="1" w:styleId="9EA0C77DF8004DC8B8AB801C0762878C">
    <w:name w:val="9EA0C77DF8004DC8B8AB801C0762878C"/>
    <w:rsid w:val="007E2387"/>
    <w:rPr>
      <w:lang w:val="en-US" w:eastAsia="en-US"/>
    </w:rPr>
  </w:style>
  <w:style w:type="paragraph" w:customStyle="1" w:styleId="B1E82E361E264423944A6A1809CA4102">
    <w:name w:val="B1E82E361E264423944A6A1809CA4102"/>
    <w:rsid w:val="007E2387"/>
    <w:rPr>
      <w:lang w:val="en-US" w:eastAsia="en-US"/>
    </w:rPr>
  </w:style>
  <w:style w:type="paragraph" w:customStyle="1" w:styleId="6A8A5E5D19054215979F3C4BE2C674441">
    <w:name w:val="6A8A5E5D19054215979F3C4BE2C674441"/>
    <w:rsid w:val="007E2387"/>
    <w:pPr>
      <w:tabs>
        <w:tab w:val="left" w:pos="284"/>
      </w:tabs>
      <w:spacing w:before="30" w:after="30" w:line="240" w:lineRule="atLeast"/>
      <w:ind w:left="108" w:right="108"/>
    </w:pPr>
    <w:rPr>
      <w:rFonts w:ascii="Arial" w:hAnsi="Arial" w:cs="Arial"/>
      <w:szCs w:val="15"/>
      <w:lang w:eastAsia="en-US"/>
    </w:rPr>
  </w:style>
  <w:style w:type="paragraph" w:customStyle="1" w:styleId="FDFC8721550045E590470EC4BB881D0A1">
    <w:name w:val="FDFC8721550045E590470EC4BB881D0A1"/>
    <w:rsid w:val="007E2387"/>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1">
    <w:name w:val="E1A6BF2243354D18933A60CB04BDF3B61"/>
    <w:rsid w:val="007E2387"/>
    <w:pPr>
      <w:tabs>
        <w:tab w:val="left" w:pos="284"/>
      </w:tabs>
      <w:spacing w:before="30" w:after="30" w:line="240" w:lineRule="atLeast"/>
      <w:ind w:left="108" w:right="108"/>
    </w:pPr>
    <w:rPr>
      <w:rFonts w:ascii="Arial" w:hAnsi="Arial" w:cs="Arial"/>
      <w:szCs w:val="15"/>
      <w:lang w:eastAsia="en-US"/>
    </w:rPr>
  </w:style>
  <w:style w:type="paragraph" w:customStyle="1" w:styleId="CEBD57EE1B2849D8877649670B7700201">
    <w:name w:val="CEBD57EE1B2849D8877649670B7700201"/>
    <w:rsid w:val="007E2387"/>
    <w:pPr>
      <w:tabs>
        <w:tab w:val="left" w:pos="284"/>
      </w:tabs>
      <w:spacing w:before="30" w:after="30" w:line="240" w:lineRule="atLeast"/>
      <w:ind w:left="108" w:right="108"/>
    </w:pPr>
    <w:rPr>
      <w:rFonts w:ascii="Arial" w:hAnsi="Arial" w:cs="Arial"/>
      <w:szCs w:val="15"/>
      <w:lang w:eastAsia="en-US"/>
    </w:rPr>
  </w:style>
  <w:style w:type="paragraph" w:customStyle="1" w:styleId="47D7EC8D09304551BA2D6AF8B3DC62151">
    <w:name w:val="47D7EC8D09304551BA2D6AF8B3DC62151"/>
    <w:rsid w:val="007E2387"/>
    <w:pPr>
      <w:tabs>
        <w:tab w:val="left" w:pos="284"/>
      </w:tabs>
      <w:spacing w:before="30" w:after="30" w:line="240" w:lineRule="atLeast"/>
      <w:ind w:left="108" w:right="108"/>
    </w:pPr>
    <w:rPr>
      <w:rFonts w:ascii="Arial" w:hAnsi="Arial" w:cs="Arial"/>
      <w:szCs w:val="15"/>
      <w:lang w:eastAsia="en-US"/>
    </w:rPr>
  </w:style>
  <w:style w:type="paragraph" w:customStyle="1" w:styleId="253D06F5DC18415A9EDF0A75D919E0991">
    <w:name w:val="253D06F5DC18415A9EDF0A75D919E0991"/>
    <w:rsid w:val="007E2387"/>
    <w:pPr>
      <w:tabs>
        <w:tab w:val="left" w:pos="284"/>
      </w:tabs>
      <w:spacing w:before="30" w:after="30" w:line="240" w:lineRule="atLeast"/>
      <w:ind w:left="108" w:right="108"/>
    </w:pPr>
    <w:rPr>
      <w:rFonts w:ascii="Arial" w:hAnsi="Arial" w:cs="Arial"/>
      <w:szCs w:val="15"/>
      <w:lang w:eastAsia="en-US"/>
    </w:rPr>
  </w:style>
  <w:style w:type="paragraph" w:customStyle="1" w:styleId="A42FD4BCE75F40DF806B33F1719C19081">
    <w:name w:val="A42FD4BCE75F40DF806B33F1719C19081"/>
    <w:rsid w:val="007E2387"/>
    <w:pPr>
      <w:tabs>
        <w:tab w:val="left" w:pos="284"/>
      </w:tabs>
      <w:spacing w:before="30" w:after="30" w:line="240" w:lineRule="atLeast"/>
      <w:ind w:left="108" w:right="108"/>
    </w:pPr>
    <w:rPr>
      <w:rFonts w:ascii="Arial" w:hAnsi="Arial" w:cs="Arial"/>
      <w:szCs w:val="15"/>
      <w:lang w:eastAsia="en-US"/>
    </w:rPr>
  </w:style>
  <w:style w:type="paragraph" w:customStyle="1" w:styleId="C4C6B6F5651448B8AFF5DD9CE0CDED9D1">
    <w:name w:val="C4C6B6F5651448B8AFF5DD9CE0CDED9D1"/>
    <w:rsid w:val="007E2387"/>
    <w:pPr>
      <w:tabs>
        <w:tab w:val="left" w:pos="284"/>
      </w:tabs>
      <w:spacing w:before="30" w:after="30" w:line="240" w:lineRule="atLeast"/>
      <w:ind w:left="108" w:right="108"/>
    </w:pPr>
    <w:rPr>
      <w:rFonts w:ascii="Arial" w:hAnsi="Arial" w:cs="Arial"/>
      <w:szCs w:val="15"/>
      <w:lang w:eastAsia="en-US"/>
    </w:rPr>
  </w:style>
  <w:style w:type="paragraph" w:customStyle="1" w:styleId="32F06DE8B6C2414AB23616BB522BA67A1">
    <w:name w:val="32F06DE8B6C2414AB23616BB522BA67A1"/>
    <w:rsid w:val="007E2387"/>
    <w:pPr>
      <w:tabs>
        <w:tab w:val="left" w:pos="284"/>
      </w:tabs>
      <w:spacing w:before="30" w:after="30" w:line="240" w:lineRule="atLeast"/>
      <w:ind w:left="108" w:right="108"/>
    </w:pPr>
    <w:rPr>
      <w:rFonts w:ascii="Arial" w:hAnsi="Arial" w:cs="Arial"/>
      <w:szCs w:val="15"/>
      <w:lang w:eastAsia="en-US"/>
    </w:rPr>
  </w:style>
  <w:style w:type="paragraph" w:customStyle="1" w:styleId="8CDCEED2D75747C889E56C596F3F8F114">
    <w:name w:val="8CDCEED2D75747C889E56C596F3F8F114"/>
    <w:rsid w:val="007E2387"/>
    <w:pPr>
      <w:tabs>
        <w:tab w:val="left" w:pos="284"/>
      </w:tabs>
      <w:spacing w:before="30" w:after="30" w:line="240" w:lineRule="atLeast"/>
      <w:ind w:left="108" w:right="108"/>
    </w:pPr>
    <w:rPr>
      <w:rFonts w:ascii="Arial" w:hAnsi="Arial" w:cs="Arial"/>
      <w:szCs w:val="15"/>
      <w:lang w:eastAsia="en-US"/>
    </w:rPr>
  </w:style>
  <w:style w:type="paragraph" w:customStyle="1" w:styleId="8E9EDDA861D04183BFF85866A3833ED74">
    <w:name w:val="8E9EDDA861D04183BFF85866A3833ED74"/>
    <w:rsid w:val="007E2387"/>
    <w:pPr>
      <w:tabs>
        <w:tab w:val="left" w:pos="284"/>
      </w:tabs>
      <w:spacing w:before="30" w:after="30" w:line="240" w:lineRule="atLeast"/>
      <w:ind w:left="108" w:right="108"/>
    </w:pPr>
    <w:rPr>
      <w:rFonts w:ascii="Arial" w:hAnsi="Arial" w:cs="Arial"/>
      <w:szCs w:val="15"/>
      <w:lang w:eastAsia="en-US"/>
    </w:rPr>
  </w:style>
  <w:style w:type="paragraph" w:customStyle="1" w:styleId="074E472C723F45DEA07A23B08345220B3">
    <w:name w:val="074E472C723F45DEA07A23B08345220B3"/>
    <w:rsid w:val="007E2387"/>
    <w:pPr>
      <w:tabs>
        <w:tab w:val="left" w:pos="284"/>
      </w:tabs>
      <w:spacing w:before="30" w:after="30" w:line="240" w:lineRule="atLeast"/>
      <w:ind w:left="108" w:right="108"/>
    </w:pPr>
    <w:rPr>
      <w:rFonts w:ascii="Arial" w:hAnsi="Arial" w:cs="Arial"/>
      <w:szCs w:val="15"/>
      <w:lang w:eastAsia="en-US"/>
    </w:rPr>
  </w:style>
  <w:style w:type="paragraph" w:customStyle="1" w:styleId="BB63703A97ED488AB2F6EB7D59B28E0E3">
    <w:name w:val="BB63703A97ED488AB2F6EB7D59B28E0E3"/>
    <w:rsid w:val="007E2387"/>
    <w:pPr>
      <w:tabs>
        <w:tab w:val="left" w:pos="284"/>
      </w:tabs>
      <w:spacing w:before="30" w:after="30" w:line="240" w:lineRule="atLeast"/>
      <w:ind w:left="108" w:right="108"/>
    </w:pPr>
    <w:rPr>
      <w:rFonts w:ascii="Arial" w:hAnsi="Arial" w:cs="Arial"/>
      <w:szCs w:val="15"/>
      <w:lang w:eastAsia="en-US"/>
    </w:rPr>
  </w:style>
  <w:style w:type="paragraph" w:customStyle="1" w:styleId="E77990607DE94B519BB57441822EF9043">
    <w:name w:val="E77990607DE94B519BB57441822EF9043"/>
    <w:rsid w:val="007E2387"/>
    <w:pPr>
      <w:tabs>
        <w:tab w:val="left" w:pos="284"/>
      </w:tabs>
      <w:spacing w:before="30" w:after="30" w:line="240" w:lineRule="atLeast"/>
      <w:ind w:left="108" w:right="108"/>
    </w:pPr>
    <w:rPr>
      <w:rFonts w:ascii="Arial" w:hAnsi="Arial" w:cs="Arial"/>
      <w:szCs w:val="15"/>
      <w:lang w:eastAsia="en-US"/>
    </w:rPr>
  </w:style>
  <w:style w:type="paragraph" w:customStyle="1" w:styleId="8595EF51B7D041AD97656142EB49AC773">
    <w:name w:val="8595EF51B7D041AD97656142EB49AC773"/>
    <w:rsid w:val="007E2387"/>
    <w:pPr>
      <w:tabs>
        <w:tab w:val="left" w:pos="284"/>
      </w:tabs>
      <w:spacing w:before="30" w:after="30" w:line="240" w:lineRule="atLeast"/>
      <w:ind w:left="108" w:right="108"/>
    </w:pPr>
    <w:rPr>
      <w:rFonts w:ascii="Arial" w:hAnsi="Arial" w:cs="Arial"/>
      <w:szCs w:val="15"/>
      <w:lang w:eastAsia="en-US"/>
    </w:rPr>
  </w:style>
  <w:style w:type="paragraph" w:customStyle="1" w:styleId="D850DC281BA24E7C9F3B78D0913A92F13">
    <w:name w:val="D850DC281BA24E7C9F3B78D0913A92F13"/>
    <w:rsid w:val="007E2387"/>
    <w:pPr>
      <w:tabs>
        <w:tab w:val="left" w:pos="284"/>
      </w:tabs>
      <w:spacing w:before="30" w:after="30" w:line="240" w:lineRule="atLeast"/>
      <w:ind w:left="108" w:right="108"/>
    </w:pPr>
    <w:rPr>
      <w:rFonts w:ascii="Arial" w:hAnsi="Arial" w:cs="Arial"/>
      <w:szCs w:val="15"/>
      <w:lang w:eastAsia="en-US"/>
    </w:rPr>
  </w:style>
  <w:style w:type="paragraph" w:customStyle="1" w:styleId="64942D38278E4ABBA32C67A2874FF43F3">
    <w:name w:val="64942D38278E4ABBA32C67A2874FF43F3"/>
    <w:rsid w:val="007E2387"/>
    <w:pPr>
      <w:tabs>
        <w:tab w:val="left" w:pos="284"/>
      </w:tabs>
      <w:spacing w:before="30" w:after="30" w:line="240" w:lineRule="atLeast"/>
      <w:ind w:left="108" w:right="108"/>
    </w:pPr>
    <w:rPr>
      <w:rFonts w:ascii="Arial" w:hAnsi="Arial" w:cs="Arial"/>
      <w:szCs w:val="15"/>
      <w:lang w:eastAsia="en-US"/>
    </w:rPr>
  </w:style>
  <w:style w:type="paragraph" w:customStyle="1" w:styleId="698A725E9E5A4BD0B9C6D630FAEE8D783">
    <w:name w:val="698A725E9E5A4BD0B9C6D630FAEE8D783"/>
    <w:rsid w:val="007E2387"/>
    <w:pPr>
      <w:tabs>
        <w:tab w:val="left" w:pos="284"/>
      </w:tabs>
      <w:spacing w:before="30" w:after="30" w:line="240" w:lineRule="atLeast"/>
      <w:ind w:left="108" w:right="108"/>
    </w:pPr>
    <w:rPr>
      <w:rFonts w:ascii="Arial" w:hAnsi="Arial" w:cs="Arial"/>
      <w:szCs w:val="15"/>
      <w:lang w:eastAsia="en-US"/>
    </w:rPr>
  </w:style>
  <w:style w:type="paragraph" w:customStyle="1" w:styleId="FC3C292265034CA3965819A337F393583">
    <w:name w:val="FC3C292265034CA3965819A337F393583"/>
    <w:rsid w:val="007E2387"/>
    <w:pPr>
      <w:tabs>
        <w:tab w:val="left" w:pos="284"/>
      </w:tabs>
      <w:spacing w:before="30" w:after="30" w:line="240" w:lineRule="atLeast"/>
      <w:ind w:left="108" w:right="108"/>
    </w:pPr>
    <w:rPr>
      <w:rFonts w:ascii="Arial" w:hAnsi="Arial" w:cs="Arial"/>
      <w:szCs w:val="15"/>
      <w:lang w:eastAsia="en-US"/>
    </w:rPr>
  </w:style>
  <w:style w:type="paragraph" w:customStyle="1" w:styleId="01AF8765FBB9414288237646E2E502783">
    <w:name w:val="01AF8765FBB9414288237646E2E502783"/>
    <w:rsid w:val="007E2387"/>
    <w:pPr>
      <w:tabs>
        <w:tab w:val="left" w:pos="284"/>
      </w:tabs>
      <w:spacing w:before="30" w:after="30" w:line="240" w:lineRule="atLeast"/>
      <w:ind w:left="108" w:right="108"/>
    </w:pPr>
    <w:rPr>
      <w:rFonts w:ascii="Arial" w:hAnsi="Arial" w:cs="Arial"/>
      <w:szCs w:val="15"/>
      <w:lang w:eastAsia="en-US"/>
    </w:rPr>
  </w:style>
  <w:style w:type="paragraph" w:customStyle="1" w:styleId="AC0E07059DDD4BF8A884640E576EA2CB3">
    <w:name w:val="AC0E07059DDD4BF8A884640E576EA2CB3"/>
    <w:rsid w:val="007E2387"/>
    <w:pPr>
      <w:tabs>
        <w:tab w:val="left" w:pos="284"/>
      </w:tabs>
      <w:spacing w:before="30" w:after="30" w:line="240" w:lineRule="atLeast"/>
      <w:ind w:left="108" w:right="108"/>
    </w:pPr>
    <w:rPr>
      <w:rFonts w:ascii="Arial" w:hAnsi="Arial" w:cs="Arial"/>
      <w:szCs w:val="15"/>
      <w:lang w:eastAsia="en-US"/>
    </w:rPr>
  </w:style>
  <w:style w:type="paragraph" w:customStyle="1" w:styleId="B2FD2F33E31346BABE8AF6440D0EA8123">
    <w:name w:val="B2FD2F33E31346BABE8AF6440D0EA8123"/>
    <w:rsid w:val="007E2387"/>
    <w:pPr>
      <w:tabs>
        <w:tab w:val="left" w:pos="284"/>
      </w:tabs>
      <w:spacing w:before="30" w:after="30" w:line="240" w:lineRule="atLeast"/>
      <w:ind w:left="108" w:right="108"/>
    </w:pPr>
    <w:rPr>
      <w:rFonts w:ascii="Arial" w:hAnsi="Arial" w:cs="Arial"/>
      <w:szCs w:val="15"/>
      <w:lang w:eastAsia="en-US"/>
    </w:rPr>
  </w:style>
  <w:style w:type="paragraph" w:customStyle="1" w:styleId="AB8EC37E66F748E6A17908E1F731BD7F3">
    <w:name w:val="AB8EC37E66F748E6A17908E1F731BD7F3"/>
    <w:rsid w:val="007E2387"/>
    <w:pPr>
      <w:tabs>
        <w:tab w:val="left" w:pos="284"/>
      </w:tabs>
      <w:spacing w:before="30" w:after="30" w:line="240" w:lineRule="atLeast"/>
      <w:ind w:left="108" w:right="108"/>
    </w:pPr>
    <w:rPr>
      <w:rFonts w:ascii="Arial" w:hAnsi="Arial" w:cs="Arial"/>
      <w:szCs w:val="15"/>
      <w:lang w:eastAsia="en-US"/>
    </w:rPr>
  </w:style>
  <w:style w:type="paragraph" w:customStyle="1" w:styleId="0700F0D92D2D43C6A0E381BC3DEA98953">
    <w:name w:val="0700F0D92D2D43C6A0E381BC3DEA98953"/>
    <w:rsid w:val="007E2387"/>
    <w:pPr>
      <w:tabs>
        <w:tab w:val="left" w:pos="284"/>
      </w:tabs>
      <w:spacing w:before="30" w:after="30" w:line="240" w:lineRule="atLeast"/>
      <w:ind w:left="108" w:right="108"/>
    </w:pPr>
    <w:rPr>
      <w:rFonts w:ascii="Arial" w:hAnsi="Arial" w:cs="Arial"/>
      <w:szCs w:val="15"/>
      <w:lang w:eastAsia="en-US"/>
    </w:rPr>
  </w:style>
  <w:style w:type="paragraph" w:customStyle="1" w:styleId="50E744DD7D7B468AB93777669C7769D83">
    <w:name w:val="50E744DD7D7B468AB93777669C7769D83"/>
    <w:rsid w:val="007E2387"/>
    <w:pPr>
      <w:tabs>
        <w:tab w:val="left" w:pos="284"/>
      </w:tabs>
      <w:spacing w:before="30" w:after="30" w:line="240" w:lineRule="atLeast"/>
      <w:ind w:left="108" w:right="108"/>
    </w:pPr>
    <w:rPr>
      <w:rFonts w:ascii="Arial" w:hAnsi="Arial" w:cs="Arial"/>
      <w:szCs w:val="15"/>
      <w:lang w:eastAsia="en-US"/>
    </w:rPr>
  </w:style>
  <w:style w:type="paragraph" w:customStyle="1" w:styleId="B85D5AE1D62248BE9A033A0A5CCBAB513">
    <w:name w:val="B85D5AE1D62248BE9A033A0A5CCBAB513"/>
    <w:rsid w:val="007E2387"/>
    <w:pPr>
      <w:tabs>
        <w:tab w:val="left" w:pos="284"/>
      </w:tabs>
      <w:spacing w:before="30" w:after="30" w:line="240" w:lineRule="atLeast"/>
      <w:ind w:left="108" w:right="108"/>
    </w:pPr>
    <w:rPr>
      <w:rFonts w:ascii="Arial" w:hAnsi="Arial" w:cs="Arial"/>
      <w:szCs w:val="15"/>
      <w:lang w:eastAsia="en-US"/>
    </w:rPr>
  </w:style>
  <w:style w:type="paragraph" w:customStyle="1" w:styleId="1586236928794630B282A5C016B671FD3">
    <w:name w:val="1586236928794630B282A5C016B671FD3"/>
    <w:rsid w:val="007E2387"/>
    <w:pPr>
      <w:tabs>
        <w:tab w:val="left" w:pos="284"/>
      </w:tabs>
      <w:spacing w:before="30" w:after="30" w:line="240" w:lineRule="atLeast"/>
      <w:ind w:left="108" w:right="108"/>
    </w:pPr>
    <w:rPr>
      <w:rFonts w:ascii="Arial" w:hAnsi="Arial" w:cs="Arial"/>
      <w:szCs w:val="15"/>
      <w:lang w:eastAsia="en-US"/>
    </w:rPr>
  </w:style>
  <w:style w:type="paragraph" w:customStyle="1" w:styleId="B0672A86F3B54B3583D4CD707C770C393">
    <w:name w:val="B0672A86F3B54B3583D4CD707C770C393"/>
    <w:rsid w:val="007E2387"/>
    <w:pPr>
      <w:tabs>
        <w:tab w:val="left" w:pos="284"/>
      </w:tabs>
      <w:spacing w:before="30" w:after="30" w:line="240" w:lineRule="atLeast"/>
      <w:ind w:left="108" w:right="108"/>
    </w:pPr>
    <w:rPr>
      <w:rFonts w:ascii="Arial" w:hAnsi="Arial" w:cs="Arial"/>
      <w:szCs w:val="15"/>
      <w:lang w:eastAsia="en-US"/>
    </w:rPr>
  </w:style>
  <w:style w:type="paragraph" w:customStyle="1" w:styleId="EE1695128D3940209126530264956B443">
    <w:name w:val="EE1695128D3940209126530264956B443"/>
    <w:rsid w:val="007E2387"/>
    <w:pPr>
      <w:tabs>
        <w:tab w:val="left" w:pos="284"/>
      </w:tabs>
      <w:spacing w:before="30" w:after="30" w:line="240" w:lineRule="atLeast"/>
      <w:ind w:left="108" w:right="108"/>
    </w:pPr>
    <w:rPr>
      <w:rFonts w:ascii="Arial" w:hAnsi="Arial" w:cs="Arial"/>
      <w:szCs w:val="15"/>
      <w:lang w:eastAsia="en-US"/>
    </w:rPr>
  </w:style>
  <w:style w:type="paragraph" w:customStyle="1" w:styleId="E7C921E79304415398EDD9AA2AFF7E1B3">
    <w:name w:val="E7C921E79304415398EDD9AA2AFF7E1B3"/>
    <w:rsid w:val="007E2387"/>
    <w:pPr>
      <w:tabs>
        <w:tab w:val="left" w:pos="284"/>
      </w:tabs>
      <w:spacing w:before="30" w:after="30" w:line="240" w:lineRule="atLeast"/>
      <w:ind w:left="108" w:right="108"/>
    </w:pPr>
    <w:rPr>
      <w:rFonts w:ascii="Arial" w:hAnsi="Arial" w:cs="Arial"/>
      <w:szCs w:val="15"/>
      <w:lang w:eastAsia="en-US"/>
    </w:rPr>
  </w:style>
  <w:style w:type="paragraph" w:customStyle="1" w:styleId="7DA63F073579496182A87D5D728310C83">
    <w:name w:val="7DA63F073579496182A87D5D728310C83"/>
    <w:rsid w:val="007E2387"/>
    <w:pPr>
      <w:tabs>
        <w:tab w:val="left" w:pos="284"/>
      </w:tabs>
      <w:spacing w:before="30" w:after="30" w:line="240" w:lineRule="atLeast"/>
      <w:ind w:left="108" w:right="108"/>
    </w:pPr>
    <w:rPr>
      <w:rFonts w:ascii="Arial" w:hAnsi="Arial" w:cs="Arial"/>
      <w:szCs w:val="15"/>
      <w:lang w:eastAsia="en-US"/>
    </w:rPr>
  </w:style>
  <w:style w:type="paragraph" w:customStyle="1" w:styleId="949C57107C314A5FB8C19FE7C09C293F3">
    <w:name w:val="949C57107C314A5FB8C19FE7C09C293F3"/>
    <w:rsid w:val="007E2387"/>
    <w:pPr>
      <w:tabs>
        <w:tab w:val="left" w:pos="284"/>
      </w:tabs>
      <w:spacing w:before="30" w:after="30" w:line="240" w:lineRule="atLeast"/>
      <w:ind w:left="108" w:right="108"/>
    </w:pPr>
    <w:rPr>
      <w:rFonts w:ascii="Arial" w:hAnsi="Arial" w:cs="Arial"/>
      <w:szCs w:val="15"/>
      <w:lang w:eastAsia="en-US"/>
    </w:rPr>
  </w:style>
  <w:style w:type="paragraph" w:customStyle="1" w:styleId="DE546847DA9B4F95928E6D7095279A8B3">
    <w:name w:val="DE546847DA9B4F95928E6D7095279A8B3"/>
    <w:rsid w:val="007E2387"/>
    <w:pPr>
      <w:tabs>
        <w:tab w:val="left" w:pos="284"/>
      </w:tabs>
      <w:spacing w:before="30" w:after="30" w:line="240" w:lineRule="atLeast"/>
      <w:ind w:left="108" w:right="108"/>
    </w:pPr>
    <w:rPr>
      <w:rFonts w:ascii="Arial" w:hAnsi="Arial" w:cs="Arial"/>
      <w:szCs w:val="15"/>
      <w:lang w:eastAsia="en-US"/>
    </w:rPr>
  </w:style>
  <w:style w:type="paragraph" w:customStyle="1" w:styleId="A455F92F0D3E46EE8C2CBE13BA92C0233">
    <w:name w:val="A455F92F0D3E46EE8C2CBE13BA92C0233"/>
    <w:rsid w:val="007E2387"/>
    <w:pPr>
      <w:tabs>
        <w:tab w:val="left" w:pos="284"/>
      </w:tabs>
      <w:spacing w:before="30" w:after="30" w:line="240" w:lineRule="atLeast"/>
      <w:ind w:left="108" w:right="108"/>
    </w:pPr>
    <w:rPr>
      <w:rFonts w:ascii="Arial" w:hAnsi="Arial" w:cs="Arial"/>
      <w:szCs w:val="15"/>
      <w:lang w:eastAsia="en-US"/>
    </w:rPr>
  </w:style>
  <w:style w:type="paragraph" w:customStyle="1" w:styleId="1B3692B27F3B4490A0B42C7EFCF538E63">
    <w:name w:val="1B3692B27F3B4490A0B42C7EFCF538E63"/>
    <w:rsid w:val="007E2387"/>
    <w:pPr>
      <w:tabs>
        <w:tab w:val="left" w:pos="284"/>
      </w:tabs>
      <w:spacing w:before="30" w:after="30" w:line="240" w:lineRule="atLeast"/>
      <w:ind w:left="108" w:right="108"/>
    </w:pPr>
    <w:rPr>
      <w:rFonts w:ascii="Arial" w:hAnsi="Arial" w:cs="Arial"/>
      <w:szCs w:val="15"/>
      <w:lang w:eastAsia="en-US"/>
    </w:rPr>
  </w:style>
  <w:style w:type="paragraph" w:customStyle="1" w:styleId="61810A4867BF47F8B68809FD696DA1E93">
    <w:name w:val="61810A4867BF47F8B68809FD696DA1E93"/>
    <w:rsid w:val="007E2387"/>
    <w:pPr>
      <w:tabs>
        <w:tab w:val="left" w:pos="284"/>
      </w:tabs>
      <w:spacing w:before="30" w:after="30" w:line="240" w:lineRule="atLeast"/>
      <w:ind w:left="108" w:right="108"/>
    </w:pPr>
    <w:rPr>
      <w:rFonts w:ascii="Arial" w:hAnsi="Arial" w:cs="Arial"/>
      <w:szCs w:val="15"/>
      <w:lang w:eastAsia="en-US"/>
    </w:rPr>
  </w:style>
  <w:style w:type="paragraph" w:customStyle="1" w:styleId="8633440A8E7F4A85ABC5085C151E84D23">
    <w:name w:val="8633440A8E7F4A85ABC5085C151E84D23"/>
    <w:rsid w:val="007E2387"/>
    <w:pPr>
      <w:tabs>
        <w:tab w:val="left" w:pos="284"/>
      </w:tabs>
      <w:spacing w:before="30" w:after="30" w:line="240" w:lineRule="atLeast"/>
      <w:ind w:left="108" w:right="108"/>
    </w:pPr>
    <w:rPr>
      <w:rFonts w:ascii="Arial" w:hAnsi="Arial" w:cs="Arial"/>
      <w:szCs w:val="15"/>
      <w:lang w:eastAsia="en-US"/>
    </w:rPr>
  </w:style>
  <w:style w:type="paragraph" w:customStyle="1" w:styleId="0D2D931335774517AF01C17D515BD08F3">
    <w:name w:val="0D2D931335774517AF01C17D515BD08F3"/>
    <w:rsid w:val="007E2387"/>
    <w:pPr>
      <w:tabs>
        <w:tab w:val="left" w:pos="284"/>
      </w:tabs>
      <w:spacing w:before="30" w:after="30" w:line="240" w:lineRule="atLeast"/>
      <w:ind w:left="108" w:right="108"/>
    </w:pPr>
    <w:rPr>
      <w:rFonts w:ascii="Arial" w:hAnsi="Arial" w:cs="Arial"/>
      <w:szCs w:val="15"/>
      <w:lang w:eastAsia="en-US"/>
    </w:rPr>
  </w:style>
  <w:style w:type="paragraph" w:customStyle="1" w:styleId="73A6B8468A9C4FD3861DDFC8788611D43">
    <w:name w:val="73A6B8468A9C4FD3861DDFC8788611D43"/>
    <w:rsid w:val="007E2387"/>
    <w:pPr>
      <w:tabs>
        <w:tab w:val="left" w:pos="284"/>
      </w:tabs>
      <w:spacing w:before="30" w:after="30" w:line="240" w:lineRule="atLeast"/>
      <w:ind w:left="108" w:right="108"/>
    </w:pPr>
    <w:rPr>
      <w:rFonts w:ascii="Arial" w:hAnsi="Arial" w:cs="Arial"/>
      <w:szCs w:val="15"/>
      <w:lang w:eastAsia="en-US"/>
    </w:rPr>
  </w:style>
  <w:style w:type="paragraph" w:customStyle="1" w:styleId="742DD1B491FA485C925F8D3A4EF874F63">
    <w:name w:val="742DD1B491FA485C925F8D3A4EF874F63"/>
    <w:rsid w:val="007E2387"/>
    <w:pPr>
      <w:tabs>
        <w:tab w:val="left" w:pos="284"/>
      </w:tabs>
      <w:spacing w:before="30" w:after="30" w:line="240" w:lineRule="atLeast"/>
      <w:ind w:left="108" w:right="108"/>
    </w:pPr>
    <w:rPr>
      <w:rFonts w:ascii="Arial" w:hAnsi="Arial" w:cs="Arial"/>
      <w:szCs w:val="15"/>
      <w:lang w:eastAsia="en-US"/>
    </w:rPr>
  </w:style>
  <w:style w:type="paragraph" w:customStyle="1" w:styleId="FF2B060AC44E4EBA8C74EF9C140BE4CA3">
    <w:name w:val="FF2B060AC44E4EBA8C74EF9C140BE4CA3"/>
    <w:rsid w:val="007E2387"/>
    <w:pPr>
      <w:tabs>
        <w:tab w:val="left" w:pos="284"/>
      </w:tabs>
      <w:spacing w:before="30" w:after="30" w:line="240" w:lineRule="atLeast"/>
      <w:ind w:left="108" w:right="108"/>
    </w:pPr>
    <w:rPr>
      <w:rFonts w:ascii="Arial" w:hAnsi="Arial" w:cs="Arial"/>
      <w:szCs w:val="15"/>
      <w:lang w:eastAsia="en-US"/>
    </w:rPr>
  </w:style>
  <w:style w:type="paragraph" w:customStyle="1" w:styleId="131B5299BCE841DB91FE2CCF2CA3BB173">
    <w:name w:val="131B5299BCE841DB91FE2CCF2CA3BB173"/>
    <w:rsid w:val="007E2387"/>
    <w:pPr>
      <w:tabs>
        <w:tab w:val="left" w:pos="284"/>
      </w:tabs>
      <w:spacing w:before="30" w:after="30" w:line="240" w:lineRule="atLeast"/>
      <w:ind w:left="108" w:right="108"/>
    </w:pPr>
    <w:rPr>
      <w:rFonts w:ascii="Arial" w:hAnsi="Arial" w:cs="Arial"/>
      <w:szCs w:val="15"/>
      <w:lang w:eastAsia="en-US"/>
    </w:rPr>
  </w:style>
  <w:style w:type="paragraph" w:customStyle="1" w:styleId="21B9B151E9EA40C69A6807D7A72B08043">
    <w:name w:val="21B9B151E9EA40C69A6807D7A72B08043"/>
    <w:rsid w:val="007E2387"/>
    <w:pPr>
      <w:tabs>
        <w:tab w:val="left" w:pos="284"/>
      </w:tabs>
      <w:spacing w:before="30" w:after="30" w:line="240" w:lineRule="atLeast"/>
      <w:ind w:left="108" w:right="108"/>
    </w:pPr>
    <w:rPr>
      <w:rFonts w:ascii="Arial" w:hAnsi="Arial" w:cs="Arial"/>
      <w:szCs w:val="15"/>
      <w:lang w:eastAsia="en-US"/>
    </w:rPr>
  </w:style>
  <w:style w:type="paragraph" w:customStyle="1" w:styleId="E71070F2856A4A9C8EA8254923D7DC473">
    <w:name w:val="E71070F2856A4A9C8EA8254923D7DC473"/>
    <w:rsid w:val="007E2387"/>
    <w:pPr>
      <w:tabs>
        <w:tab w:val="left" w:pos="284"/>
      </w:tabs>
      <w:spacing w:before="30" w:after="30" w:line="240" w:lineRule="atLeast"/>
      <w:ind w:left="108" w:right="108"/>
    </w:pPr>
    <w:rPr>
      <w:rFonts w:ascii="Arial" w:hAnsi="Arial" w:cs="Arial"/>
      <w:szCs w:val="15"/>
      <w:lang w:eastAsia="en-US"/>
    </w:rPr>
  </w:style>
  <w:style w:type="paragraph" w:customStyle="1" w:styleId="04E3FEF9FE874243AA2B01263106299E3">
    <w:name w:val="04E3FEF9FE874243AA2B01263106299E3"/>
    <w:rsid w:val="007E2387"/>
    <w:pPr>
      <w:tabs>
        <w:tab w:val="left" w:pos="284"/>
      </w:tabs>
      <w:spacing w:before="30" w:after="30" w:line="240" w:lineRule="atLeast"/>
      <w:ind w:left="108" w:right="108"/>
    </w:pPr>
    <w:rPr>
      <w:rFonts w:ascii="Arial" w:hAnsi="Arial" w:cs="Arial"/>
      <w:szCs w:val="15"/>
      <w:lang w:eastAsia="en-US"/>
    </w:rPr>
  </w:style>
  <w:style w:type="paragraph" w:customStyle="1" w:styleId="43F2D665D0FE4DD6BE54247AD857E7263">
    <w:name w:val="43F2D665D0FE4DD6BE54247AD857E7263"/>
    <w:rsid w:val="007E2387"/>
    <w:pPr>
      <w:tabs>
        <w:tab w:val="left" w:pos="284"/>
      </w:tabs>
      <w:spacing w:before="30" w:after="30" w:line="240" w:lineRule="atLeast"/>
      <w:ind w:left="108" w:right="108"/>
    </w:pPr>
    <w:rPr>
      <w:rFonts w:ascii="Arial" w:hAnsi="Arial" w:cs="Arial"/>
      <w:szCs w:val="15"/>
      <w:lang w:eastAsia="en-US"/>
    </w:rPr>
  </w:style>
  <w:style w:type="paragraph" w:customStyle="1" w:styleId="FAC36373BB4F408E8A14D657E25AD8683">
    <w:name w:val="FAC36373BB4F408E8A14D657E25AD8683"/>
    <w:rsid w:val="007E2387"/>
    <w:pPr>
      <w:tabs>
        <w:tab w:val="left" w:pos="284"/>
      </w:tabs>
      <w:spacing w:before="30" w:after="30" w:line="240" w:lineRule="atLeast"/>
      <w:ind w:left="108" w:right="108"/>
    </w:pPr>
    <w:rPr>
      <w:rFonts w:ascii="Arial" w:hAnsi="Arial" w:cs="Arial"/>
      <w:szCs w:val="15"/>
      <w:lang w:eastAsia="en-US"/>
    </w:rPr>
  </w:style>
  <w:style w:type="paragraph" w:customStyle="1" w:styleId="D8F076AB7F754B52A32C78C05358AF8E3">
    <w:name w:val="D8F076AB7F754B52A32C78C05358AF8E3"/>
    <w:rsid w:val="007E2387"/>
    <w:pPr>
      <w:tabs>
        <w:tab w:val="left" w:pos="284"/>
      </w:tabs>
      <w:spacing w:before="30" w:after="30" w:line="240" w:lineRule="atLeast"/>
      <w:ind w:left="108" w:right="108"/>
    </w:pPr>
    <w:rPr>
      <w:rFonts w:ascii="Arial" w:hAnsi="Arial" w:cs="Arial"/>
      <w:szCs w:val="15"/>
      <w:lang w:eastAsia="en-US"/>
    </w:rPr>
  </w:style>
  <w:style w:type="paragraph" w:customStyle="1" w:styleId="A0BC0F57FADD4793A6810F64D496D2E33">
    <w:name w:val="A0BC0F57FADD4793A6810F64D496D2E33"/>
    <w:rsid w:val="007E2387"/>
    <w:pPr>
      <w:tabs>
        <w:tab w:val="left" w:pos="284"/>
      </w:tabs>
      <w:spacing w:before="30" w:after="30" w:line="240" w:lineRule="atLeast"/>
      <w:ind w:left="108" w:right="108"/>
    </w:pPr>
    <w:rPr>
      <w:rFonts w:ascii="Arial" w:hAnsi="Arial" w:cs="Arial"/>
      <w:szCs w:val="15"/>
      <w:lang w:eastAsia="en-US"/>
    </w:rPr>
  </w:style>
  <w:style w:type="paragraph" w:customStyle="1" w:styleId="EDAA33B99CF34DE2A325EAD1CFC7ED363">
    <w:name w:val="EDAA33B99CF34DE2A325EAD1CFC7ED363"/>
    <w:rsid w:val="007E2387"/>
    <w:pPr>
      <w:tabs>
        <w:tab w:val="left" w:pos="284"/>
      </w:tabs>
      <w:spacing w:before="30" w:after="30" w:line="240" w:lineRule="atLeast"/>
      <w:ind w:left="108" w:right="108"/>
    </w:pPr>
    <w:rPr>
      <w:rFonts w:ascii="Arial" w:hAnsi="Arial" w:cs="Arial"/>
      <w:szCs w:val="15"/>
      <w:lang w:eastAsia="en-US"/>
    </w:rPr>
  </w:style>
  <w:style w:type="paragraph" w:customStyle="1" w:styleId="E9AFE6F628724D05882E2AD2BDF22B6B3">
    <w:name w:val="E9AFE6F628724D05882E2AD2BDF22B6B3"/>
    <w:rsid w:val="007E2387"/>
    <w:pPr>
      <w:tabs>
        <w:tab w:val="left" w:pos="284"/>
      </w:tabs>
      <w:spacing w:before="30" w:after="30" w:line="240" w:lineRule="atLeast"/>
      <w:ind w:left="108" w:right="108"/>
    </w:pPr>
    <w:rPr>
      <w:rFonts w:ascii="Arial" w:hAnsi="Arial" w:cs="Arial"/>
      <w:szCs w:val="15"/>
      <w:lang w:eastAsia="en-US"/>
    </w:rPr>
  </w:style>
  <w:style w:type="paragraph" w:customStyle="1" w:styleId="10C269B37EF44C6F9FD3BAD64C5D231A3">
    <w:name w:val="10C269B37EF44C6F9FD3BAD64C5D231A3"/>
    <w:rsid w:val="007E2387"/>
    <w:pPr>
      <w:tabs>
        <w:tab w:val="left" w:pos="284"/>
      </w:tabs>
      <w:spacing w:before="30" w:after="30" w:line="240" w:lineRule="atLeast"/>
      <w:ind w:left="108" w:right="108"/>
    </w:pPr>
    <w:rPr>
      <w:rFonts w:ascii="Arial" w:hAnsi="Arial" w:cs="Arial"/>
      <w:szCs w:val="15"/>
      <w:lang w:eastAsia="en-US"/>
    </w:rPr>
  </w:style>
  <w:style w:type="paragraph" w:customStyle="1" w:styleId="F8415E3203D944869A6EC3873721A5DB3">
    <w:name w:val="F8415E3203D944869A6EC3873721A5DB3"/>
    <w:rsid w:val="007E2387"/>
    <w:pPr>
      <w:tabs>
        <w:tab w:val="left" w:pos="284"/>
      </w:tabs>
      <w:spacing w:before="30" w:after="30" w:line="240" w:lineRule="atLeast"/>
      <w:ind w:left="108" w:right="108"/>
    </w:pPr>
    <w:rPr>
      <w:rFonts w:ascii="Arial" w:hAnsi="Arial" w:cs="Arial"/>
      <w:szCs w:val="15"/>
      <w:lang w:eastAsia="en-US"/>
    </w:rPr>
  </w:style>
  <w:style w:type="paragraph" w:customStyle="1" w:styleId="90CD8404EE614AEFA1E1A928906EC6413">
    <w:name w:val="90CD8404EE614AEFA1E1A928906EC6413"/>
    <w:rsid w:val="007E2387"/>
    <w:pPr>
      <w:tabs>
        <w:tab w:val="left" w:pos="284"/>
      </w:tabs>
      <w:spacing w:before="30" w:after="30" w:line="240" w:lineRule="atLeast"/>
      <w:ind w:left="108" w:right="108"/>
    </w:pPr>
    <w:rPr>
      <w:rFonts w:ascii="Arial" w:hAnsi="Arial" w:cs="Arial"/>
      <w:szCs w:val="15"/>
      <w:lang w:eastAsia="en-US"/>
    </w:rPr>
  </w:style>
  <w:style w:type="paragraph" w:customStyle="1" w:styleId="02F859DF2DFA4854B609ADCC98DC768A3">
    <w:name w:val="02F859DF2DFA4854B609ADCC98DC768A3"/>
    <w:rsid w:val="007E2387"/>
    <w:pPr>
      <w:tabs>
        <w:tab w:val="left" w:pos="284"/>
      </w:tabs>
      <w:spacing w:before="30" w:after="30" w:line="240" w:lineRule="atLeast"/>
      <w:ind w:left="108" w:right="108"/>
    </w:pPr>
    <w:rPr>
      <w:rFonts w:ascii="Arial" w:hAnsi="Arial" w:cs="Arial"/>
      <w:szCs w:val="15"/>
      <w:lang w:eastAsia="en-US"/>
    </w:rPr>
  </w:style>
  <w:style w:type="paragraph" w:customStyle="1" w:styleId="F414296845614ABCB94E2225627DA2FD3">
    <w:name w:val="F414296845614ABCB94E2225627DA2FD3"/>
    <w:rsid w:val="007E2387"/>
    <w:pPr>
      <w:tabs>
        <w:tab w:val="left" w:pos="284"/>
      </w:tabs>
      <w:spacing w:before="30" w:after="30" w:line="240" w:lineRule="atLeast"/>
      <w:ind w:left="108" w:right="108"/>
    </w:pPr>
    <w:rPr>
      <w:rFonts w:ascii="Arial" w:hAnsi="Arial" w:cs="Arial"/>
      <w:szCs w:val="15"/>
      <w:lang w:eastAsia="en-US"/>
    </w:rPr>
  </w:style>
  <w:style w:type="paragraph" w:customStyle="1" w:styleId="420DC819CF32464E91D2B95FFFA7F2303">
    <w:name w:val="420DC819CF32464E91D2B95FFFA7F2303"/>
    <w:rsid w:val="007E2387"/>
    <w:pPr>
      <w:tabs>
        <w:tab w:val="left" w:pos="284"/>
      </w:tabs>
      <w:spacing w:before="30" w:after="30" w:line="240" w:lineRule="atLeast"/>
      <w:ind w:left="108" w:right="108"/>
    </w:pPr>
    <w:rPr>
      <w:rFonts w:ascii="Arial" w:hAnsi="Arial" w:cs="Arial"/>
      <w:szCs w:val="15"/>
      <w:lang w:eastAsia="en-US"/>
    </w:rPr>
  </w:style>
  <w:style w:type="paragraph" w:customStyle="1" w:styleId="ED70741CE77041E8BD5F832BD17670043">
    <w:name w:val="ED70741CE77041E8BD5F832BD17670043"/>
    <w:rsid w:val="007E2387"/>
    <w:pPr>
      <w:tabs>
        <w:tab w:val="left" w:pos="284"/>
      </w:tabs>
      <w:spacing w:before="30" w:after="30" w:line="240" w:lineRule="atLeast"/>
      <w:ind w:left="108" w:right="108"/>
    </w:pPr>
    <w:rPr>
      <w:rFonts w:ascii="Arial" w:hAnsi="Arial" w:cs="Arial"/>
      <w:szCs w:val="15"/>
      <w:lang w:eastAsia="en-US"/>
    </w:rPr>
  </w:style>
  <w:style w:type="paragraph" w:customStyle="1" w:styleId="713DFA4BE6EB49B2B492CA42B3C9A09E3">
    <w:name w:val="713DFA4BE6EB49B2B492CA42B3C9A09E3"/>
    <w:rsid w:val="007E2387"/>
    <w:pPr>
      <w:tabs>
        <w:tab w:val="left" w:pos="284"/>
      </w:tabs>
      <w:spacing w:before="30" w:after="30" w:line="240" w:lineRule="atLeast"/>
      <w:ind w:left="108" w:right="108"/>
    </w:pPr>
    <w:rPr>
      <w:rFonts w:ascii="Arial" w:hAnsi="Arial" w:cs="Arial"/>
      <w:szCs w:val="15"/>
      <w:lang w:eastAsia="en-US"/>
    </w:rPr>
  </w:style>
  <w:style w:type="paragraph" w:customStyle="1" w:styleId="53F22FA8DA54480289DDAF685CBDC4463">
    <w:name w:val="53F22FA8DA54480289DDAF685CBDC4463"/>
    <w:rsid w:val="007E2387"/>
    <w:pPr>
      <w:tabs>
        <w:tab w:val="left" w:pos="284"/>
      </w:tabs>
      <w:spacing w:before="30" w:after="30" w:line="240" w:lineRule="atLeast"/>
      <w:ind w:left="108" w:right="108"/>
    </w:pPr>
    <w:rPr>
      <w:rFonts w:ascii="Arial" w:hAnsi="Arial" w:cs="Arial"/>
      <w:szCs w:val="15"/>
      <w:lang w:eastAsia="en-US"/>
    </w:rPr>
  </w:style>
  <w:style w:type="paragraph" w:customStyle="1" w:styleId="4B354D032504479FB263B2212820D1FD3">
    <w:name w:val="4B354D032504479FB263B2212820D1FD3"/>
    <w:rsid w:val="007E2387"/>
    <w:pPr>
      <w:tabs>
        <w:tab w:val="left" w:pos="284"/>
      </w:tabs>
      <w:spacing w:before="30" w:after="30" w:line="240" w:lineRule="atLeast"/>
      <w:ind w:left="108" w:right="108"/>
    </w:pPr>
    <w:rPr>
      <w:rFonts w:ascii="Arial" w:hAnsi="Arial" w:cs="Arial"/>
      <w:szCs w:val="15"/>
      <w:lang w:eastAsia="en-US"/>
    </w:rPr>
  </w:style>
  <w:style w:type="paragraph" w:customStyle="1" w:styleId="F4A3C68B1BDF4929841EAF113215DCC03">
    <w:name w:val="F4A3C68B1BDF4929841EAF113215DCC03"/>
    <w:rsid w:val="007E2387"/>
    <w:pPr>
      <w:tabs>
        <w:tab w:val="left" w:pos="284"/>
      </w:tabs>
      <w:spacing w:before="30" w:after="30" w:line="240" w:lineRule="atLeast"/>
      <w:ind w:left="108" w:right="108"/>
    </w:pPr>
    <w:rPr>
      <w:rFonts w:ascii="Arial" w:hAnsi="Arial" w:cs="Arial"/>
      <w:szCs w:val="15"/>
      <w:lang w:eastAsia="en-US"/>
    </w:rPr>
  </w:style>
  <w:style w:type="paragraph" w:customStyle="1" w:styleId="0AEADE891DD74C469622B28B57A3BCC03">
    <w:name w:val="0AEADE891DD74C469622B28B57A3BCC03"/>
    <w:rsid w:val="007E2387"/>
    <w:pPr>
      <w:tabs>
        <w:tab w:val="left" w:pos="284"/>
      </w:tabs>
      <w:spacing w:before="30" w:after="30" w:line="240" w:lineRule="atLeast"/>
      <w:ind w:left="108" w:right="108"/>
    </w:pPr>
    <w:rPr>
      <w:rFonts w:ascii="Arial" w:hAnsi="Arial" w:cs="Arial"/>
      <w:szCs w:val="15"/>
      <w:lang w:eastAsia="en-US"/>
    </w:rPr>
  </w:style>
  <w:style w:type="paragraph" w:customStyle="1" w:styleId="1B7CFC12EB7D45A4BD6ADC0F1975DD7D3">
    <w:name w:val="1B7CFC12EB7D45A4BD6ADC0F1975DD7D3"/>
    <w:rsid w:val="007E2387"/>
    <w:pPr>
      <w:tabs>
        <w:tab w:val="left" w:pos="284"/>
      </w:tabs>
      <w:spacing w:before="30" w:after="30" w:line="240" w:lineRule="atLeast"/>
      <w:ind w:left="108" w:right="108"/>
    </w:pPr>
    <w:rPr>
      <w:rFonts w:ascii="Arial" w:hAnsi="Arial" w:cs="Arial"/>
      <w:szCs w:val="15"/>
      <w:lang w:eastAsia="en-US"/>
    </w:rPr>
  </w:style>
  <w:style w:type="paragraph" w:customStyle="1" w:styleId="3C2DC9EF539440EE8F92EFFD6446B6803">
    <w:name w:val="3C2DC9EF539440EE8F92EFFD6446B6803"/>
    <w:rsid w:val="007E2387"/>
    <w:pPr>
      <w:tabs>
        <w:tab w:val="left" w:pos="284"/>
      </w:tabs>
      <w:spacing w:before="30" w:after="30" w:line="240" w:lineRule="atLeast"/>
      <w:ind w:left="108" w:right="108"/>
    </w:pPr>
    <w:rPr>
      <w:rFonts w:ascii="Arial" w:hAnsi="Arial" w:cs="Arial"/>
      <w:szCs w:val="15"/>
      <w:lang w:eastAsia="en-US"/>
    </w:rPr>
  </w:style>
  <w:style w:type="paragraph" w:customStyle="1" w:styleId="9F2BD397EF8942B1995B64462FEDC00C3">
    <w:name w:val="9F2BD397EF8942B1995B64462FEDC00C3"/>
    <w:rsid w:val="007E2387"/>
    <w:pPr>
      <w:tabs>
        <w:tab w:val="left" w:pos="284"/>
      </w:tabs>
      <w:spacing w:before="30" w:after="30" w:line="240" w:lineRule="atLeast"/>
      <w:ind w:left="108" w:right="108"/>
    </w:pPr>
    <w:rPr>
      <w:rFonts w:ascii="Arial" w:hAnsi="Arial" w:cs="Arial"/>
      <w:szCs w:val="15"/>
      <w:lang w:eastAsia="en-US"/>
    </w:rPr>
  </w:style>
  <w:style w:type="paragraph" w:customStyle="1" w:styleId="7279E0FA580440C7870CF83115EA38433">
    <w:name w:val="7279E0FA580440C7870CF83115EA38433"/>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1E6CF32740D1BD943CE4398254A53">
    <w:name w:val="2AC01E6CF32740D1BD943CE4398254A53"/>
    <w:rsid w:val="007E2387"/>
    <w:pPr>
      <w:tabs>
        <w:tab w:val="left" w:pos="284"/>
      </w:tabs>
      <w:spacing w:before="30" w:after="30" w:line="240" w:lineRule="atLeast"/>
      <w:ind w:left="108" w:right="108"/>
    </w:pPr>
    <w:rPr>
      <w:rFonts w:ascii="Arial" w:hAnsi="Arial" w:cs="Arial"/>
      <w:szCs w:val="15"/>
      <w:lang w:eastAsia="en-US"/>
    </w:rPr>
  </w:style>
  <w:style w:type="paragraph" w:customStyle="1" w:styleId="2979D7022C78430AA0EF7904441137323">
    <w:name w:val="2979D7022C78430AA0EF7904441137323"/>
    <w:rsid w:val="007E2387"/>
    <w:pPr>
      <w:tabs>
        <w:tab w:val="left" w:pos="284"/>
      </w:tabs>
      <w:spacing w:before="30" w:after="30" w:line="240" w:lineRule="atLeast"/>
      <w:ind w:left="108" w:right="108"/>
    </w:pPr>
    <w:rPr>
      <w:rFonts w:ascii="Arial" w:hAnsi="Arial" w:cs="Arial"/>
      <w:szCs w:val="15"/>
      <w:lang w:eastAsia="en-US"/>
    </w:rPr>
  </w:style>
  <w:style w:type="paragraph" w:customStyle="1" w:styleId="6D37F6C38B3544D583EA5DB9ABA30EB53">
    <w:name w:val="6D37F6C38B3544D583EA5DB9ABA30EB53"/>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3">
    <w:name w:val="51E144373BCC40F59C17D74A1DF681BC3"/>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3">
    <w:name w:val="C644B201850E4022B52E83744C64D8503"/>
    <w:rsid w:val="007E2387"/>
    <w:pPr>
      <w:tabs>
        <w:tab w:val="left" w:pos="284"/>
      </w:tabs>
      <w:spacing w:before="30" w:after="30" w:line="240" w:lineRule="atLeast"/>
      <w:ind w:left="108" w:right="108"/>
    </w:pPr>
    <w:rPr>
      <w:rFonts w:ascii="Arial" w:hAnsi="Arial" w:cs="Arial"/>
      <w:szCs w:val="15"/>
      <w:lang w:eastAsia="en-US"/>
    </w:rPr>
  </w:style>
  <w:style w:type="paragraph" w:customStyle="1" w:styleId="CA3CE2D2BAC040369088E69A501320953">
    <w:name w:val="CA3CE2D2BAC040369088E69A501320953"/>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3">
    <w:name w:val="DAC06DF4DF0A4455A973F9CA3772FFE83"/>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3">
    <w:name w:val="06B8BDD7C9D049C4A2A3E9D516F5C8B03"/>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3">
    <w:name w:val="2DE8CFE7DF8D4349AFE8482944C769283"/>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3">
    <w:name w:val="EAEA264068614C24AE680495450CC30E3"/>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3">
    <w:name w:val="354E83DBEA1B42BFA31CFE7B1DD76D093"/>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3">
    <w:name w:val="4C4EDF0FB5004DA085DE7561AEBCF32E3"/>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3">
    <w:name w:val="911235118B154E0686759E0ED838DA823"/>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3">
    <w:name w:val="96AD8D8F389D4D8190E0D40C98A8ACAE3"/>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3">
    <w:name w:val="E58D74854BAF434C83D50E7BE39457E93"/>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3">
    <w:name w:val="D516E52CD79D438DA248AF1DB0784B443"/>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3">
    <w:name w:val="EAF2A8F560F04CBC89EC62EB382D7B353"/>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3">
    <w:name w:val="2AC0DF1701DA49BBAC30FF05D5C2BE033"/>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3">
    <w:name w:val="60B25552FF074620ADF9844CC5A1571B3"/>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3">
    <w:name w:val="B2522D388C9A415C99C34D084EFF6DBD3"/>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3">
    <w:name w:val="BE88AD0D389D426098EDE69BDD57A2AE3"/>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3">
    <w:name w:val="225C902AA3CC45C7AA436CA1DBBBD24D3"/>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3">
    <w:name w:val="7B654C34CEB44318B56F266C8A404EB13"/>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3">
    <w:name w:val="CCC1D79421D34170BA915E1A27CDAA653"/>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3">
    <w:name w:val="98B035CD562E491190D9574F60524E8B3"/>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3">
    <w:name w:val="FE3C38E3A5CB44E89BF545800E597BC23"/>
    <w:rsid w:val="007E2387"/>
    <w:pPr>
      <w:tabs>
        <w:tab w:val="left" w:pos="284"/>
      </w:tabs>
      <w:spacing w:before="30" w:after="30" w:line="240" w:lineRule="atLeast"/>
      <w:ind w:left="108" w:right="108"/>
    </w:pPr>
    <w:rPr>
      <w:rFonts w:ascii="Arial" w:hAnsi="Arial" w:cs="Arial"/>
      <w:szCs w:val="15"/>
      <w:lang w:eastAsia="en-US"/>
    </w:rPr>
  </w:style>
  <w:style w:type="paragraph" w:customStyle="1" w:styleId="6A8A5E5D19054215979F3C4BE2C674442">
    <w:name w:val="6A8A5E5D19054215979F3C4BE2C674442"/>
    <w:rsid w:val="007E2387"/>
    <w:pPr>
      <w:tabs>
        <w:tab w:val="left" w:pos="284"/>
      </w:tabs>
      <w:spacing w:before="30" w:after="30" w:line="240" w:lineRule="atLeast"/>
      <w:ind w:left="108" w:right="108"/>
    </w:pPr>
    <w:rPr>
      <w:rFonts w:ascii="Arial" w:hAnsi="Arial" w:cs="Arial"/>
      <w:szCs w:val="15"/>
      <w:lang w:eastAsia="en-US"/>
    </w:rPr>
  </w:style>
  <w:style w:type="paragraph" w:customStyle="1" w:styleId="FDFC8721550045E590470EC4BB881D0A2">
    <w:name w:val="FDFC8721550045E590470EC4BB881D0A2"/>
    <w:rsid w:val="007E2387"/>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2">
    <w:name w:val="E1A6BF2243354D18933A60CB04BDF3B62"/>
    <w:rsid w:val="007E2387"/>
    <w:pPr>
      <w:tabs>
        <w:tab w:val="left" w:pos="284"/>
      </w:tabs>
      <w:spacing w:before="30" w:after="30" w:line="240" w:lineRule="atLeast"/>
      <w:ind w:left="108" w:right="108"/>
    </w:pPr>
    <w:rPr>
      <w:rFonts w:ascii="Arial" w:hAnsi="Arial" w:cs="Arial"/>
      <w:szCs w:val="15"/>
      <w:lang w:eastAsia="en-US"/>
    </w:rPr>
  </w:style>
  <w:style w:type="paragraph" w:customStyle="1" w:styleId="CEBD57EE1B2849D8877649670B7700202">
    <w:name w:val="CEBD57EE1B2849D8877649670B7700202"/>
    <w:rsid w:val="007E2387"/>
    <w:pPr>
      <w:tabs>
        <w:tab w:val="left" w:pos="284"/>
      </w:tabs>
      <w:spacing w:before="30" w:after="30" w:line="240" w:lineRule="atLeast"/>
      <w:ind w:left="108" w:right="108"/>
    </w:pPr>
    <w:rPr>
      <w:rFonts w:ascii="Arial" w:hAnsi="Arial" w:cs="Arial"/>
      <w:szCs w:val="15"/>
      <w:lang w:eastAsia="en-US"/>
    </w:rPr>
  </w:style>
  <w:style w:type="paragraph" w:customStyle="1" w:styleId="47D7EC8D09304551BA2D6AF8B3DC62152">
    <w:name w:val="47D7EC8D09304551BA2D6AF8B3DC62152"/>
    <w:rsid w:val="007E2387"/>
    <w:pPr>
      <w:tabs>
        <w:tab w:val="left" w:pos="284"/>
      </w:tabs>
      <w:spacing w:before="30" w:after="30" w:line="240" w:lineRule="atLeast"/>
      <w:ind w:left="108" w:right="108"/>
    </w:pPr>
    <w:rPr>
      <w:rFonts w:ascii="Arial" w:hAnsi="Arial" w:cs="Arial"/>
      <w:szCs w:val="15"/>
      <w:lang w:eastAsia="en-US"/>
    </w:rPr>
  </w:style>
  <w:style w:type="paragraph" w:customStyle="1" w:styleId="253D06F5DC18415A9EDF0A75D919E0992">
    <w:name w:val="253D06F5DC18415A9EDF0A75D919E0992"/>
    <w:rsid w:val="007E2387"/>
    <w:pPr>
      <w:tabs>
        <w:tab w:val="left" w:pos="284"/>
      </w:tabs>
      <w:spacing w:before="30" w:after="30" w:line="240" w:lineRule="atLeast"/>
      <w:ind w:left="108" w:right="108"/>
    </w:pPr>
    <w:rPr>
      <w:rFonts w:ascii="Arial" w:hAnsi="Arial" w:cs="Arial"/>
      <w:szCs w:val="15"/>
      <w:lang w:eastAsia="en-US"/>
    </w:rPr>
  </w:style>
  <w:style w:type="paragraph" w:customStyle="1" w:styleId="A42FD4BCE75F40DF806B33F1719C19082">
    <w:name w:val="A42FD4BCE75F40DF806B33F1719C19082"/>
    <w:rsid w:val="007E2387"/>
    <w:pPr>
      <w:tabs>
        <w:tab w:val="left" w:pos="284"/>
      </w:tabs>
      <w:spacing w:before="30" w:after="30" w:line="240" w:lineRule="atLeast"/>
      <w:ind w:left="108" w:right="108"/>
    </w:pPr>
    <w:rPr>
      <w:rFonts w:ascii="Arial" w:hAnsi="Arial" w:cs="Arial"/>
      <w:szCs w:val="15"/>
      <w:lang w:eastAsia="en-US"/>
    </w:rPr>
  </w:style>
  <w:style w:type="paragraph" w:customStyle="1" w:styleId="C4C6B6F5651448B8AFF5DD9CE0CDED9D2">
    <w:name w:val="C4C6B6F5651448B8AFF5DD9CE0CDED9D2"/>
    <w:rsid w:val="007E2387"/>
    <w:pPr>
      <w:tabs>
        <w:tab w:val="left" w:pos="284"/>
      </w:tabs>
      <w:spacing w:before="30" w:after="30" w:line="240" w:lineRule="atLeast"/>
      <w:ind w:left="108" w:right="108"/>
    </w:pPr>
    <w:rPr>
      <w:rFonts w:ascii="Arial" w:hAnsi="Arial" w:cs="Arial"/>
      <w:szCs w:val="15"/>
      <w:lang w:eastAsia="en-US"/>
    </w:rPr>
  </w:style>
  <w:style w:type="paragraph" w:customStyle="1" w:styleId="32F06DE8B6C2414AB23616BB522BA67A2">
    <w:name w:val="32F06DE8B6C2414AB23616BB522BA67A2"/>
    <w:rsid w:val="007E2387"/>
    <w:pPr>
      <w:tabs>
        <w:tab w:val="left" w:pos="284"/>
      </w:tabs>
      <w:spacing w:before="30" w:after="30" w:line="240" w:lineRule="atLeast"/>
      <w:ind w:left="108" w:right="108"/>
    </w:pPr>
    <w:rPr>
      <w:rFonts w:ascii="Arial" w:hAnsi="Arial" w:cs="Arial"/>
      <w:szCs w:val="15"/>
      <w:lang w:eastAsia="en-US"/>
    </w:rPr>
  </w:style>
  <w:style w:type="paragraph" w:customStyle="1" w:styleId="8CDCEED2D75747C889E56C596F3F8F115">
    <w:name w:val="8CDCEED2D75747C889E56C596F3F8F115"/>
    <w:rsid w:val="007E2387"/>
    <w:pPr>
      <w:tabs>
        <w:tab w:val="left" w:pos="284"/>
      </w:tabs>
      <w:spacing w:before="30" w:after="30" w:line="240" w:lineRule="atLeast"/>
      <w:ind w:left="108" w:right="108"/>
    </w:pPr>
    <w:rPr>
      <w:rFonts w:ascii="Arial" w:hAnsi="Arial" w:cs="Arial"/>
      <w:szCs w:val="15"/>
      <w:lang w:eastAsia="en-US"/>
    </w:rPr>
  </w:style>
  <w:style w:type="paragraph" w:customStyle="1" w:styleId="8E9EDDA861D04183BFF85866A3833ED75">
    <w:name w:val="8E9EDDA861D04183BFF85866A3833ED75"/>
    <w:rsid w:val="007E2387"/>
    <w:pPr>
      <w:tabs>
        <w:tab w:val="left" w:pos="284"/>
      </w:tabs>
      <w:spacing w:before="30" w:after="30" w:line="240" w:lineRule="atLeast"/>
      <w:ind w:left="108" w:right="108"/>
    </w:pPr>
    <w:rPr>
      <w:rFonts w:ascii="Arial" w:hAnsi="Arial" w:cs="Arial"/>
      <w:szCs w:val="15"/>
      <w:lang w:eastAsia="en-US"/>
    </w:rPr>
  </w:style>
  <w:style w:type="paragraph" w:customStyle="1" w:styleId="074E472C723F45DEA07A23B08345220B4">
    <w:name w:val="074E472C723F45DEA07A23B08345220B4"/>
    <w:rsid w:val="007E2387"/>
    <w:pPr>
      <w:tabs>
        <w:tab w:val="left" w:pos="284"/>
      </w:tabs>
      <w:spacing w:before="30" w:after="30" w:line="240" w:lineRule="atLeast"/>
      <w:ind w:left="108" w:right="108"/>
    </w:pPr>
    <w:rPr>
      <w:rFonts w:ascii="Arial" w:hAnsi="Arial" w:cs="Arial"/>
      <w:szCs w:val="15"/>
      <w:lang w:eastAsia="en-US"/>
    </w:rPr>
  </w:style>
  <w:style w:type="paragraph" w:customStyle="1" w:styleId="BB63703A97ED488AB2F6EB7D59B28E0E4">
    <w:name w:val="BB63703A97ED488AB2F6EB7D59B28E0E4"/>
    <w:rsid w:val="007E2387"/>
    <w:pPr>
      <w:tabs>
        <w:tab w:val="left" w:pos="284"/>
      </w:tabs>
      <w:spacing w:before="30" w:after="30" w:line="240" w:lineRule="atLeast"/>
      <w:ind w:left="108" w:right="108"/>
    </w:pPr>
    <w:rPr>
      <w:rFonts w:ascii="Arial" w:hAnsi="Arial" w:cs="Arial"/>
      <w:szCs w:val="15"/>
      <w:lang w:eastAsia="en-US"/>
    </w:rPr>
  </w:style>
  <w:style w:type="paragraph" w:customStyle="1" w:styleId="E77990607DE94B519BB57441822EF9044">
    <w:name w:val="E77990607DE94B519BB57441822EF9044"/>
    <w:rsid w:val="007E2387"/>
    <w:pPr>
      <w:tabs>
        <w:tab w:val="left" w:pos="284"/>
      </w:tabs>
      <w:spacing w:before="30" w:after="30" w:line="240" w:lineRule="atLeast"/>
      <w:ind w:left="108" w:right="108"/>
    </w:pPr>
    <w:rPr>
      <w:rFonts w:ascii="Arial" w:hAnsi="Arial" w:cs="Arial"/>
      <w:szCs w:val="15"/>
      <w:lang w:eastAsia="en-US"/>
    </w:rPr>
  </w:style>
  <w:style w:type="paragraph" w:customStyle="1" w:styleId="8595EF51B7D041AD97656142EB49AC774">
    <w:name w:val="8595EF51B7D041AD97656142EB49AC774"/>
    <w:rsid w:val="007E2387"/>
    <w:pPr>
      <w:tabs>
        <w:tab w:val="left" w:pos="284"/>
      </w:tabs>
      <w:spacing w:before="30" w:after="30" w:line="240" w:lineRule="atLeast"/>
      <w:ind w:left="108" w:right="108"/>
    </w:pPr>
    <w:rPr>
      <w:rFonts w:ascii="Arial" w:hAnsi="Arial" w:cs="Arial"/>
      <w:szCs w:val="15"/>
      <w:lang w:eastAsia="en-US"/>
    </w:rPr>
  </w:style>
  <w:style w:type="paragraph" w:customStyle="1" w:styleId="D850DC281BA24E7C9F3B78D0913A92F14">
    <w:name w:val="D850DC281BA24E7C9F3B78D0913A92F14"/>
    <w:rsid w:val="007E2387"/>
    <w:pPr>
      <w:tabs>
        <w:tab w:val="left" w:pos="284"/>
      </w:tabs>
      <w:spacing w:before="30" w:after="30" w:line="240" w:lineRule="atLeast"/>
      <w:ind w:left="108" w:right="108"/>
    </w:pPr>
    <w:rPr>
      <w:rFonts w:ascii="Arial" w:hAnsi="Arial" w:cs="Arial"/>
      <w:szCs w:val="15"/>
      <w:lang w:eastAsia="en-US"/>
    </w:rPr>
  </w:style>
  <w:style w:type="paragraph" w:customStyle="1" w:styleId="64942D38278E4ABBA32C67A2874FF43F4">
    <w:name w:val="64942D38278E4ABBA32C67A2874FF43F4"/>
    <w:rsid w:val="007E2387"/>
    <w:pPr>
      <w:tabs>
        <w:tab w:val="left" w:pos="284"/>
      </w:tabs>
      <w:spacing w:before="30" w:after="30" w:line="240" w:lineRule="atLeast"/>
      <w:ind w:left="108" w:right="108"/>
    </w:pPr>
    <w:rPr>
      <w:rFonts w:ascii="Arial" w:hAnsi="Arial" w:cs="Arial"/>
      <w:szCs w:val="15"/>
      <w:lang w:eastAsia="en-US"/>
    </w:rPr>
  </w:style>
  <w:style w:type="paragraph" w:customStyle="1" w:styleId="698A725E9E5A4BD0B9C6D630FAEE8D784">
    <w:name w:val="698A725E9E5A4BD0B9C6D630FAEE8D784"/>
    <w:rsid w:val="007E2387"/>
    <w:pPr>
      <w:tabs>
        <w:tab w:val="left" w:pos="284"/>
      </w:tabs>
      <w:spacing w:before="30" w:after="30" w:line="240" w:lineRule="atLeast"/>
      <w:ind w:left="108" w:right="108"/>
    </w:pPr>
    <w:rPr>
      <w:rFonts w:ascii="Arial" w:hAnsi="Arial" w:cs="Arial"/>
      <w:szCs w:val="15"/>
      <w:lang w:eastAsia="en-US"/>
    </w:rPr>
  </w:style>
  <w:style w:type="paragraph" w:customStyle="1" w:styleId="FC3C292265034CA3965819A337F393584">
    <w:name w:val="FC3C292265034CA3965819A337F393584"/>
    <w:rsid w:val="007E2387"/>
    <w:pPr>
      <w:tabs>
        <w:tab w:val="left" w:pos="284"/>
      </w:tabs>
      <w:spacing w:before="30" w:after="30" w:line="240" w:lineRule="atLeast"/>
      <w:ind w:left="108" w:right="108"/>
    </w:pPr>
    <w:rPr>
      <w:rFonts w:ascii="Arial" w:hAnsi="Arial" w:cs="Arial"/>
      <w:szCs w:val="15"/>
      <w:lang w:eastAsia="en-US"/>
    </w:rPr>
  </w:style>
  <w:style w:type="paragraph" w:customStyle="1" w:styleId="01AF8765FBB9414288237646E2E502784">
    <w:name w:val="01AF8765FBB9414288237646E2E502784"/>
    <w:rsid w:val="007E2387"/>
    <w:pPr>
      <w:tabs>
        <w:tab w:val="left" w:pos="284"/>
      </w:tabs>
      <w:spacing w:before="30" w:after="30" w:line="240" w:lineRule="atLeast"/>
      <w:ind w:left="108" w:right="108"/>
    </w:pPr>
    <w:rPr>
      <w:rFonts w:ascii="Arial" w:hAnsi="Arial" w:cs="Arial"/>
      <w:szCs w:val="15"/>
      <w:lang w:eastAsia="en-US"/>
    </w:rPr>
  </w:style>
  <w:style w:type="paragraph" w:customStyle="1" w:styleId="AC0E07059DDD4BF8A884640E576EA2CB4">
    <w:name w:val="AC0E07059DDD4BF8A884640E576EA2CB4"/>
    <w:rsid w:val="007E2387"/>
    <w:pPr>
      <w:tabs>
        <w:tab w:val="left" w:pos="284"/>
      </w:tabs>
      <w:spacing w:before="30" w:after="30" w:line="240" w:lineRule="atLeast"/>
      <w:ind w:left="108" w:right="108"/>
    </w:pPr>
    <w:rPr>
      <w:rFonts w:ascii="Arial" w:hAnsi="Arial" w:cs="Arial"/>
      <w:szCs w:val="15"/>
      <w:lang w:eastAsia="en-US"/>
    </w:rPr>
  </w:style>
  <w:style w:type="paragraph" w:customStyle="1" w:styleId="B2FD2F33E31346BABE8AF6440D0EA8124">
    <w:name w:val="B2FD2F33E31346BABE8AF6440D0EA8124"/>
    <w:rsid w:val="007E2387"/>
    <w:pPr>
      <w:tabs>
        <w:tab w:val="left" w:pos="284"/>
      </w:tabs>
      <w:spacing w:before="30" w:after="30" w:line="240" w:lineRule="atLeast"/>
      <w:ind w:left="108" w:right="108"/>
    </w:pPr>
    <w:rPr>
      <w:rFonts w:ascii="Arial" w:hAnsi="Arial" w:cs="Arial"/>
      <w:szCs w:val="15"/>
      <w:lang w:eastAsia="en-US"/>
    </w:rPr>
  </w:style>
  <w:style w:type="paragraph" w:customStyle="1" w:styleId="AB8EC37E66F748E6A17908E1F731BD7F4">
    <w:name w:val="AB8EC37E66F748E6A17908E1F731BD7F4"/>
    <w:rsid w:val="007E2387"/>
    <w:pPr>
      <w:tabs>
        <w:tab w:val="left" w:pos="284"/>
      </w:tabs>
      <w:spacing w:before="30" w:after="30" w:line="240" w:lineRule="atLeast"/>
      <w:ind w:left="108" w:right="108"/>
    </w:pPr>
    <w:rPr>
      <w:rFonts w:ascii="Arial" w:hAnsi="Arial" w:cs="Arial"/>
      <w:szCs w:val="15"/>
      <w:lang w:eastAsia="en-US"/>
    </w:rPr>
  </w:style>
  <w:style w:type="paragraph" w:customStyle="1" w:styleId="0700F0D92D2D43C6A0E381BC3DEA98954">
    <w:name w:val="0700F0D92D2D43C6A0E381BC3DEA98954"/>
    <w:rsid w:val="007E2387"/>
    <w:pPr>
      <w:tabs>
        <w:tab w:val="left" w:pos="284"/>
      </w:tabs>
      <w:spacing w:before="30" w:after="30" w:line="240" w:lineRule="atLeast"/>
      <w:ind w:left="108" w:right="108"/>
    </w:pPr>
    <w:rPr>
      <w:rFonts w:ascii="Arial" w:hAnsi="Arial" w:cs="Arial"/>
      <w:szCs w:val="15"/>
      <w:lang w:eastAsia="en-US"/>
    </w:rPr>
  </w:style>
  <w:style w:type="paragraph" w:customStyle="1" w:styleId="50E744DD7D7B468AB93777669C7769D84">
    <w:name w:val="50E744DD7D7B468AB93777669C7769D84"/>
    <w:rsid w:val="007E2387"/>
    <w:pPr>
      <w:tabs>
        <w:tab w:val="left" w:pos="284"/>
      </w:tabs>
      <w:spacing w:before="30" w:after="30" w:line="240" w:lineRule="atLeast"/>
      <w:ind w:left="108" w:right="108"/>
    </w:pPr>
    <w:rPr>
      <w:rFonts w:ascii="Arial" w:hAnsi="Arial" w:cs="Arial"/>
      <w:szCs w:val="15"/>
      <w:lang w:eastAsia="en-US"/>
    </w:rPr>
  </w:style>
  <w:style w:type="paragraph" w:customStyle="1" w:styleId="B85D5AE1D62248BE9A033A0A5CCBAB514">
    <w:name w:val="B85D5AE1D62248BE9A033A0A5CCBAB514"/>
    <w:rsid w:val="007E2387"/>
    <w:pPr>
      <w:tabs>
        <w:tab w:val="left" w:pos="284"/>
      </w:tabs>
      <w:spacing w:before="30" w:after="30" w:line="240" w:lineRule="atLeast"/>
      <w:ind w:left="108" w:right="108"/>
    </w:pPr>
    <w:rPr>
      <w:rFonts w:ascii="Arial" w:hAnsi="Arial" w:cs="Arial"/>
      <w:szCs w:val="15"/>
      <w:lang w:eastAsia="en-US"/>
    </w:rPr>
  </w:style>
  <w:style w:type="paragraph" w:customStyle="1" w:styleId="1586236928794630B282A5C016B671FD4">
    <w:name w:val="1586236928794630B282A5C016B671FD4"/>
    <w:rsid w:val="007E2387"/>
    <w:pPr>
      <w:tabs>
        <w:tab w:val="left" w:pos="284"/>
      </w:tabs>
      <w:spacing w:before="30" w:after="30" w:line="240" w:lineRule="atLeast"/>
      <w:ind w:left="108" w:right="108"/>
    </w:pPr>
    <w:rPr>
      <w:rFonts w:ascii="Arial" w:hAnsi="Arial" w:cs="Arial"/>
      <w:szCs w:val="15"/>
      <w:lang w:eastAsia="en-US"/>
    </w:rPr>
  </w:style>
  <w:style w:type="paragraph" w:customStyle="1" w:styleId="B0672A86F3B54B3583D4CD707C770C394">
    <w:name w:val="B0672A86F3B54B3583D4CD707C770C394"/>
    <w:rsid w:val="007E2387"/>
    <w:pPr>
      <w:tabs>
        <w:tab w:val="left" w:pos="284"/>
      </w:tabs>
      <w:spacing w:before="30" w:after="30" w:line="240" w:lineRule="atLeast"/>
      <w:ind w:left="108" w:right="108"/>
    </w:pPr>
    <w:rPr>
      <w:rFonts w:ascii="Arial" w:hAnsi="Arial" w:cs="Arial"/>
      <w:szCs w:val="15"/>
      <w:lang w:eastAsia="en-US"/>
    </w:rPr>
  </w:style>
  <w:style w:type="paragraph" w:customStyle="1" w:styleId="EE1695128D3940209126530264956B444">
    <w:name w:val="EE1695128D3940209126530264956B444"/>
    <w:rsid w:val="007E2387"/>
    <w:pPr>
      <w:tabs>
        <w:tab w:val="left" w:pos="284"/>
      </w:tabs>
      <w:spacing w:before="30" w:after="30" w:line="240" w:lineRule="atLeast"/>
      <w:ind w:left="108" w:right="108"/>
    </w:pPr>
    <w:rPr>
      <w:rFonts w:ascii="Arial" w:hAnsi="Arial" w:cs="Arial"/>
      <w:szCs w:val="15"/>
      <w:lang w:eastAsia="en-US"/>
    </w:rPr>
  </w:style>
  <w:style w:type="paragraph" w:customStyle="1" w:styleId="E7C921E79304415398EDD9AA2AFF7E1B4">
    <w:name w:val="E7C921E79304415398EDD9AA2AFF7E1B4"/>
    <w:rsid w:val="007E2387"/>
    <w:pPr>
      <w:tabs>
        <w:tab w:val="left" w:pos="284"/>
      </w:tabs>
      <w:spacing w:before="30" w:after="30" w:line="240" w:lineRule="atLeast"/>
      <w:ind w:left="108" w:right="108"/>
    </w:pPr>
    <w:rPr>
      <w:rFonts w:ascii="Arial" w:hAnsi="Arial" w:cs="Arial"/>
      <w:szCs w:val="15"/>
      <w:lang w:eastAsia="en-US"/>
    </w:rPr>
  </w:style>
  <w:style w:type="paragraph" w:customStyle="1" w:styleId="7DA63F073579496182A87D5D728310C84">
    <w:name w:val="7DA63F073579496182A87D5D728310C84"/>
    <w:rsid w:val="007E2387"/>
    <w:pPr>
      <w:tabs>
        <w:tab w:val="left" w:pos="284"/>
      </w:tabs>
      <w:spacing w:before="30" w:after="30" w:line="240" w:lineRule="atLeast"/>
      <w:ind w:left="108" w:right="108"/>
    </w:pPr>
    <w:rPr>
      <w:rFonts w:ascii="Arial" w:hAnsi="Arial" w:cs="Arial"/>
      <w:szCs w:val="15"/>
      <w:lang w:eastAsia="en-US"/>
    </w:rPr>
  </w:style>
  <w:style w:type="paragraph" w:customStyle="1" w:styleId="949C57107C314A5FB8C19FE7C09C293F4">
    <w:name w:val="949C57107C314A5FB8C19FE7C09C293F4"/>
    <w:rsid w:val="007E2387"/>
    <w:pPr>
      <w:tabs>
        <w:tab w:val="left" w:pos="284"/>
      </w:tabs>
      <w:spacing w:before="30" w:after="30" w:line="240" w:lineRule="atLeast"/>
      <w:ind w:left="108" w:right="108"/>
    </w:pPr>
    <w:rPr>
      <w:rFonts w:ascii="Arial" w:hAnsi="Arial" w:cs="Arial"/>
      <w:szCs w:val="15"/>
      <w:lang w:eastAsia="en-US"/>
    </w:rPr>
  </w:style>
  <w:style w:type="paragraph" w:customStyle="1" w:styleId="DE546847DA9B4F95928E6D7095279A8B4">
    <w:name w:val="DE546847DA9B4F95928E6D7095279A8B4"/>
    <w:rsid w:val="007E2387"/>
    <w:pPr>
      <w:tabs>
        <w:tab w:val="left" w:pos="284"/>
      </w:tabs>
      <w:spacing w:before="30" w:after="30" w:line="240" w:lineRule="atLeast"/>
      <w:ind w:left="108" w:right="108"/>
    </w:pPr>
    <w:rPr>
      <w:rFonts w:ascii="Arial" w:hAnsi="Arial" w:cs="Arial"/>
      <w:szCs w:val="15"/>
      <w:lang w:eastAsia="en-US"/>
    </w:rPr>
  </w:style>
  <w:style w:type="paragraph" w:customStyle="1" w:styleId="A455F92F0D3E46EE8C2CBE13BA92C0234">
    <w:name w:val="A455F92F0D3E46EE8C2CBE13BA92C0234"/>
    <w:rsid w:val="007E2387"/>
    <w:pPr>
      <w:tabs>
        <w:tab w:val="left" w:pos="284"/>
      </w:tabs>
      <w:spacing w:before="30" w:after="30" w:line="240" w:lineRule="atLeast"/>
      <w:ind w:left="108" w:right="108"/>
    </w:pPr>
    <w:rPr>
      <w:rFonts w:ascii="Arial" w:hAnsi="Arial" w:cs="Arial"/>
      <w:szCs w:val="15"/>
      <w:lang w:eastAsia="en-US"/>
    </w:rPr>
  </w:style>
  <w:style w:type="paragraph" w:customStyle="1" w:styleId="1B3692B27F3B4490A0B42C7EFCF538E64">
    <w:name w:val="1B3692B27F3B4490A0B42C7EFCF538E64"/>
    <w:rsid w:val="007E2387"/>
    <w:pPr>
      <w:tabs>
        <w:tab w:val="left" w:pos="284"/>
      </w:tabs>
      <w:spacing w:before="30" w:after="30" w:line="240" w:lineRule="atLeast"/>
      <w:ind w:left="108" w:right="108"/>
    </w:pPr>
    <w:rPr>
      <w:rFonts w:ascii="Arial" w:hAnsi="Arial" w:cs="Arial"/>
      <w:szCs w:val="15"/>
      <w:lang w:eastAsia="en-US"/>
    </w:rPr>
  </w:style>
  <w:style w:type="paragraph" w:customStyle="1" w:styleId="61810A4867BF47F8B68809FD696DA1E94">
    <w:name w:val="61810A4867BF47F8B68809FD696DA1E94"/>
    <w:rsid w:val="007E2387"/>
    <w:pPr>
      <w:tabs>
        <w:tab w:val="left" w:pos="284"/>
      </w:tabs>
      <w:spacing w:before="30" w:after="30" w:line="240" w:lineRule="atLeast"/>
      <w:ind w:left="108" w:right="108"/>
    </w:pPr>
    <w:rPr>
      <w:rFonts w:ascii="Arial" w:hAnsi="Arial" w:cs="Arial"/>
      <w:szCs w:val="15"/>
      <w:lang w:eastAsia="en-US"/>
    </w:rPr>
  </w:style>
  <w:style w:type="paragraph" w:customStyle="1" w:styleId="8633440A8E7F4A85ABC5085C151E84D24">
    <w:name w:val="8633440A8E7F4A85ABC5085C151E84D24"/>
    <w:rsid w:val="007E2387"/>
    <w:pPr>
      <w:tabs>
        <w:tab w:val="left" w:pos="284"/>
      </w:tabs>
      <w:spacing w:before="30" w:after="30" w:line="240" w:lineRule="atLeast"/>
      <w:ind w:left="108" w:right="108"/>
    </w:pPr>
    <w:rPr>
      <w:rFonts w:ascii="Arial" w:hAnsi="Arial" w:cs="Arial"/>
      <w:szCs w:val="15"/>
      <w:lang w:eastAsia="en-US"/>
    </w:rPr>
  </w:style>
  <w:style w:type="paragraph" w:customStyle="1" w:styleId="0D2D931335774517AF01C17D515BD08F4">
    <w:name w:val="0D2D931335774517AF01C17D515BD08F4"/>
    <w:rsid w:val="007E2387"/>
    <w:pPr>
      <w:tabs>
        <w:tab w:val="left" w:pos="284"/>
      </w:tabs>
      <w:spacing w:before="30" w:after="30" w:line="240" w:lineRule="atLeast"/>
      <w:ind w:left="108" w:right="108"/>
    </w:pPr>
    <w:rPr>
      <w:rFonts w:ascii="Arial" w:hAnsi="Arial" w:cs="Arial"/>
      <w:szCs w:val="15"/>
      <w:lang w:eastAsia="en-US"/>
    </w:rPr>
  </w:style>
  <w:style w:type="paragraph" w:customStyle="1" w:styleId="73A6B8468A9C4FD3861DDFC8788611D44">
    <w:name w:val="73A6B8468A9C4FD3861DDFC8788611D44"/>
    <w:rsid w:val="007E2387"/>
    <w:pPr>
      <w:tabs>
        <w:tab w:val="left" w:pos="284"/>
      </w:tabs>
      <w:spacing w:before="30" w:after="30" w:line="240" w:lineRule="atLeast"/>
      <w:ind w:left="108" w:right="108"/>
    </w:pPr>
    <w:rPr>
      <w:rFonts w:ascii="Arial" w:hAnsi="Arial" w:cs="Arial"/>
      <w:szCs w:val="15"/>
      <w:lang w:eastAsia="en-US"/>
    </w:rPr>
  </w:style>
  <w:style w:type="paragraph" w:customStyle="1" w:styleId="742DD1B491FA485C925F8D3A4EF874F64">
    <w:name w:val="742DD1B491FA485C925F8D3A4EF874F64"/>
    <w:rsid w:val="007E2387"/>
    <w:pPr>
      <w:tabs>
        <w:tab w:val="left" w:pos="284"/>
      </w:tabs>
      <w:spacing w:before="30" w:after="30" w:line="240" w:lineRule="atLeast"/>
      <w:ind w:left="108" w:right="108"/>
    </w:pPr>
    <w:rPr>
      <w:rFonts w:ascii="Arial" w:hAnsi="Arial" w:cs="Arial"/>
      <w:szCs w:val="15"/>
      <w:lang w:eastAsia="en-US"/>
    </w:rPr>
  </w:style>
  <w:style w:type="paragraph" w:customStyle="1" w:styleId="FF2B060AC44E4EBA8C74EF9C140BE4CA4">
    <w:name w:val="FF2B060AC44E4EBA8C74EF9C140BE4CA4"/>
    <w:rsid w:val="007E2387"/>
    <w:pPr>
      <w:tabs>
        <w:tab w:val="left" w:pos="284"/>
      </w:tabs>
      <w:spacing w:before="30" w:after="30" w:line="240" w:lineRule="atLeast"/>
      <w:ind w:left="108" w:right="108"/>
    </w:pPr>
    <w:rPr>
      <w:rFonts w:ascii="Arial" w:hAnsi="Arial" w:cs="Arial"/>
      <w:szCs w:val="15"/>
      <w:lang w:eastAsia="en-US"/>
    </w:rPr>
  </w:style>
  <w:style w:type="paragraph" w:customStyle="1" w:styleId="131B5299BCE841DB91FE2CCF2CA3BB174">
    <w:name w:val="131B5299BCE841DB91FE2CCF2CA3BB174"/>
    <w:rsid w:val="007E2387"/>
    <w:pPr>
      <w:tabs>
        <w:tab w:val="left" w:pos="284"/>
      </w:tabs>
      <w:spacing w:before="30" w:after="30" w:line="240" w:lineRule="atLeast"/>
      <w:ind w:left="108" w:right="108"/>
    </w:pPr>
    <w:rPr>
      <w:rFonts w:ascii="Arial" w:hAnsi="Arial" w:cs="Arial"/>
      <w:szCs w:val="15"/>
      <w:lang w:eastAsia="en-US"/>
    </w:rPr>
  </w:style>
  <w:style w:type="paragraph" w:customStyle="1" w:styleId="21B9B151E9EA40C69A6807D7A72B08044">
    <w:name w:val="21B9B151E9EA40C69A6807D7A72B08044"/>
    <w:rsid w:val="007E2387"/>
    <w:pPr>
      <w:tabs>
        <w:tab w:val="left" w:pos="284"/>
      </w:tabs>
      <w:spacing w:before="30" w:after="30" w:line="240" w:lineRule="atLeast"/>
      <w:ind w:left="108" w:right="108"/>
    </w:pPr>
    <w:rPr>
      <w:rFonts w:ascii="Arial" w:hAnsi="Arial" w:cs="Arial"/>
      <w:szCs w:val="15"/>
      <w:lang w:eastAsia="en-US"/>
    </w:rPr>
  </w:style>
  <w:style w:type="paragraph" w:customStyle="1" w:styleId="E71070F2856A4A9C8EA8254923D7DC474">
    <w:name w:val="E71070F2856A4A9C8EA8254923D7DC474"/>
    <w:rsid w:val="007E2387"/>
    <w:pPr>
      <w:tabs>
        <w:tab w:val="left" w:pos="284"/>
      </w:tabs>
      <w:spacing w:before="30" w:after="30" w:line="240" w:lineRule="atLeast"/>
      <w:ind w:left="108" w:right="108"/>
    </w:pPr>
    <w:rPr>
      <w:rFonts w:ascii="Arial" w:hAnsi="Arial" w:cs="Arial"/>
      <w:szCs w:val="15"/>
      <w:lang w:eastAsia="en-US"/>
    </w:rPr>
  </w:style>
  <w:style w:type="paragraph" w:customStyle="1" w:styleId="04E3FEF9FE874243AA2B01263106299E4">
    <w:name w:val="04E3FEF9FE874243AA2B01263106299E4"/>
    <w:rsid w:val="007E2387"/>
    <w:pPr>
      <w:tabs>
        <w:tab w:val="left" w:pos="284"/>
      </w:tabs>
      <w:spacing w:before="30" w:after="30" w:line="240" w:lineRule="atLeast"/>
      <w:ind w:left="108" w:right="108"/>
    </w:pPr>
    <w:rPr>
      <w:rFonts w:ascii="Arial" w:hAnsi="Arial" w:cs="Arial"/>
      <w:szCs w:val="15"/>
      <w:lang w:eastAsia="en-US"/>
    </w:rPr>
  </w:style>
  <w:style w:type="paragraph" w:customStyle="1" w:styleId="43F2D665D0FE4DD6BE54247AD857E7264">
    <w:name w:val="43F2D665D0FE4DD6BE54247AD857E7264"/>
    <w:rsid w:val="007E2387"/>
    <w:pPr>
      <w:tabs>
        <w:tab w:val="left" w:pos="284"/>
      </w:tabs>
      <w:spacing w:before="30" w:after="30" w:line="240" w:lineRule="atLeast"/>
      <w:ind w:left="108" w:right="108"/>
    </w:pPr>
    <w:rPr>
      <w:rFonts w:ascii="Arial" w:hAnsi="Arial" w:cs="Arial"/>
      <w:szCs w:val="15"/>
      <w:lang w:eastAsia="en-US"/>
    </w:rPr>
  </w:style>
  <w:style w:type="paragraph" w:customStyle="1" w:styleId="FAC36373BB4F408E8A14D657E25AD8684">
    <w:name w:val="FAC36373BB4F408E8A14D657E25AD8684"/>
    <w:rsid w:val="007E2387"/>
    <w:pPr>
      <w:tabs>
        <w:tab w:val="left" w:pos="284"/>
      </w:tabs>
      <w:spacing w:before="30" w:after="30" w:line="240" w:lineRule="atLeast"/>
      <w:ind w:left="108" w:right="108"/>
    </w:pPr>
    <w:rPr>
      <w:rFonts w:ascii="Arial" w:hAnsi="Arial" w:cs="Arial"/>
      <w:szCs w:val="15"/>
      <w:lang w:eastAsia="en-US"/>
    </w:rPr>
  </w:style>
  <w:style w:type="paragraph" w:customStyle="1" w:styleId="D8F076AB7F754B52A32C78C05358AF8E4">
    <w:name w:val="D8F076AB7F754B52A32C78C05358AF8E4"/>
    <w:rsid w:val="007E2387"/>
    <w:pPr>
      <w:tabs>
        <w:tab w:val="left" w:pos="284"/>
      </w:tabs>
      <w:spacing w:before="30" w:after="30" w:line="240" w:lineRule="atLeast"/>
      <w:ind w:left="108" w:right="108"/>
    </w:pPr>
    <w:rPr>
      <w:rFonts w:ascii="Arial" w:hAnsi="Arial" w:cs="Arial"/>
      <w:szCs w:val="15"/>
      <w:lang w:eastAsia="en-US"/>
    </w:rPr>
  </w:style>
  <w:style w:type="paragraph" w:customStyle="1" w:styleId="A0BC0F57FADD4793A6810F64D496D2E34">
    <w:name w:val="A0BC0F57FADD4793A6810F64D496D2E34"/>
    <w:rsid w:val="007E2387"/>
    <w:pPr>
      <w:tabs>
        <w:tab w:val="left" w:pos="284"/>
      </w:tabs>
      <w:spacing w:before="30" w:after="30" w:line="240" w:lineRule="atLeast"/>
      <w:ind w:left="108" w:right="108"/>
    </w:pPr>
    <w:rPr>
      <w:rFonts w:ascii="Arial" w:hAnsi="Arial" w:cs="Arial"/>
      <w:szCs w:val="15"/>
      <w:lang w:eastAsia="en-US"/>
    </w:rPr>
  </w:style>
  <w:style w:type="paragraph" w:customStyle="1" w:styleId="EDAA33B99CF34DE2A325EAD1CFC7ED364">
    <w:name w:val="EDAA33B99CF34DE2A325EAD1CFC7ED364"/>
    <w:rsid w:val="007E2387"/>
    <w:pPr>
      <w:tabs>
        <w:tab w:val="left" w:pos="284"/>
      </w:tabs>
      <w:spacing w:before="30" w:after="30" w:line="240" w:lineRule="atLeast"/>
      <w:ind w:left="108" w:right="108"/>
    </w:pPr>
    <w:rPr>
      <w:rFonts w:ascii="Arial" w:hAnsi="Arial" w:cs="Arial"/>
      <w:szCs w:val="15"/>
      <w:lang w:eastAsia="en-US"/>
    </w:rPr>
  </w:style>
  <w:style w:type="paragraph" w:customStyle="1" w:styleId="E9AFE6F628724D05882E2AD2BDF22B6B4">
    <w:name w:val="E9AFE6F628724D05882E2AD2BDF22B6B4"/>
    <w:rsid w:val="007E2387"/>
    <w:pPr>
      <w:tabs>
        <w:tab w:val="left" w:pos="284"/>
      </w:tabs>
      <w:spacing w:before="30" w:after="30" w:line="240" w:lineRule="atLeast"/>
      <w:ind w:left="108" w:right="108"/>
    </w:pPr>
    <w:rPr>
      <w:rFonts w:ascii="Arial" w:hAnsi="Arial" w:cs="Arial"/>
      <w:szCs w:val="15"/>
      <w:lang w:eastAsia="en-US"/>
    </w:rPr>
  </w:style>
  <w:style w:type="paragraph" w:customStyle="1" w:styleId="10C269B37EF44C6F9FD3BAD64C5D231A4">
    <w:name w:val="10C269B37EF44C6F9FD3BAD64C5D231A4"/>
    <w:rsid w:val="007E2387"/>
    <w:pPr>
      <w:tabs>
        <w:tab w:val="left" w:pos="284"/>
      </w:tabs>
      <w:spacing w:before="30" w:after="30" w:line="240" w:lineRule="atLeast"/>
      <w:ind w:left="108" w:right="108"/>
    </w:pPr>
    <w:rPr>
      <w:rFonts w:ascii="Arial" w:hAnsi="Arial" w:cs="Arial"/>
      <w:szCs w:val="15"/>
      <w:lang w:eastAsia="en-US"/>
    </w:rPr>
  </w:style>
  <w:style w:type="paragraph" w:customStyle="1" w:styleId="F8415E3203D944869A6EC3873721A5DB4">
    <w:name w:val="F8415E3203D944869A6EC3873721A5DB4"/>
    <w:rsid w:val="007E2387"/>
    <w:pPr>
      <w:tabs>
        <w:tab w:val="left" w:pos="284"/>
      </w:tabs>
      <w:spacing w:before="30" w:after="30" w:line="240" w:lineRule="atLeast"/>
      <w:ind w:left="108" w:right="108"/>
    </w:pPr>
    <w:rPr>
      <w:rFonts w:ascii="Arial" w:hAnsi="Arial" w:cs="Arial"/>
      <w:szCs w:val="15"/>
      <w:lang w:eastAsia="en-US"/>
    </w:rPr>
  </w:style>
  <w:style w:type="paragraph" w:customStyle="1" w:styleId="90CD8404EE614AEFA1E1A928906EC6414">
    <w:name w:val="90CD8404EE614AEFA1E1A928906EC6414"/>
    <w:rsid w:val="007E2387"/>
    <w:pPr>
      <w:tabs>
        <w:tab w:val="left" w:pos="284"/>
      </w:tabs>
      <w:spacing w:before="30" w:after="30" w:line="240" w:lineRule="atLeast"/>
      <w:ind w:left="108" w:right="108"/>
    </w:pPr>
    <w:rPr>
      <w:rFonts w:ascii="Arial" w:hAnsi="Arial" w:cs="Arial"/>
      <w:szCs w:val="15"/>
      <w:lang w:eastAsia="en-US"/>
    </w:rPr>
  </w:style>
  <w:style w:type="paragraph" w:customStyle="1" w:styleId="02F859DF2DFA4854B609ADCC98DC768A4">
    <w:name w:val="02F859DF2DFA4854B609ADCC98DC768A4"/>
    <w:rsid w:val="007E2387"/>
    <w:pPr>
      <w:tabs>
        <w:tab w:val="left" w:pos="284"/>
      </w:tabs>
      <w:spacing w:before="30" w:after="30" w:line="240" w:lineRule="atLeast"/>
      <w:ind w:left="108" w:right="108"/>
    </w:pPr>
    <w:rPr>
      <w:rFonts w:ascii="Arial" w:hAnsi="Arial" w:cs="Arial"/>
      <w:szCs w:val="15"/>
      <w:lang w:eastAsia="en-US"/>
    </w:rPr>
  </w:style>
  <w:style w:type="paragraph" w:customStyle="1" w:styleId="F414296845614ABCB94E2225627DA2FD4">
    <w:name w:val="F414296845614ABCB94E2225627DA2FD4"/>
    <w:rsid w:val="007E2387"/>
    <w:pPr>
      <w:tabs>
        <w:tab w:val="left" w:pos="284"/>
      </w:tabs>
      <w:spacing w:before="30" w:after="30" w:line="240" w:lineRule="atLeast"/>
      <w:ind w:left="108" w:right="108"/>
    </w:pPr>
    <w:rPr>
      <w:rFonts w:ascii="Arial" w:hAnsi="Arial" w:cs="Arial"/>
      <w:szCs w:val="15"/>
      <w:lang w:eastAsia="en-US"/>
    </w:rPr>
  </w:style>
  <w:style w:type="paragraph" w:customStyle="1" w:styleId="420DC819CF32464E91D2B95FFFA7F2304">
    <w:name w:val="420DC819CF32464E91D2B95FFFA7F2304"/>
    <w:rsid w:val="007E2387"/>
    <w:pPr>
      <w:tabs>
        <w:tab w:val="left" w:pos="284"/>
      </w:tabs>
      <w:spacing w:before="30" w:after="30" w:line="240" w:lineRule="atLeast"/>
      <w:ind w:left="108" w:right="108"/>
    </w:pPr>
    <w:rPr>
      <w:rFonts w:ascii="Arial" w:hAnsi="Arial" w:cs="Arial"/>
      <w:szCs w:val="15"/>
      <w:lang w:eastAsia="en-US"/>
    </w:rPr>
  </w:style>
  <w:style w:type="paragraph" w:customStyle="1" w:styleId="ED70741CE77041E8BD5F832BD17670044">
    <w:name w:val="ED70741CE77041E8BD5F832BD17670044"/>
    <w:rsid w:val="007E2387"/>
    <w:pPr>
      <w:tabs>
        <w:tab w:val="left" w:pos="284"/>
      </w:tabs>
      <w:spacing w:before="30" w:after="30" w:line="240" w:lineRule="atLeast"/>
      <w:ind w:left="108" w:right="108"/>
    </w:pPr>
    <w:rPr>
      <w:rFonts w:ascii="Arial" w:hAnsi="Arial" w:cs="Arial"/>
      <w:szCs w:val="15"/>
      <w:lang w:eastAsia="en-US"/>
    </w:rPr>
  </w:style>
  <w:style w:type="paragraph" w:customStyle="1" w:styleId="713DFA4BE6EB49B2B492CA42B3C9A09E4">
    <w:name w:val="713DFA4BE6EB49B2B492CA42B3C9A09E4"/>
    <w:rsid w:val="007E2387"/>
    <w:pPr>
      <w:tabs>
        <w:tab w:val="left" w:pos="284"/>
      </w:tabs>
      <w:spacing w:before="30" w:after="30" w:line="240" w:lineRule="atLeast"/>
      <w:ind w:left="108" w:right="108"/>
    </w:pPr>
    <w:rPr>
      <w:rFonts w:ascii="Arial" w:hAnsi="Arial" w:cs="Arial"/>
      <w:szCs w:val="15"/>
      <w:lang w:eastAsia="en-US"/>
    </w:rPr>
  </w:style>
  <w:style w:type="paragraph" w:customStyle="1" w:styleId="53F22FA8DA54480289DDAF685CBDC4464">
    <w:name w:val="53F22FA8DA54480289DDAF685CBDC4464"/>
    <w:rsid w:val="007E2387"/>
    <w:pPr>
      <w:tabs>
        <w:tab w:val="left" w:pos="284"/>
      </w:tabs>
      <w:spacing w:before="30" w:after="30" w:line="240" w:lineRule="atLeast"/>
      <w:ind w:left="108" w:right="108"/>
    </w:pPr>
    <w:rPr>
      <w:rFonts w:ascii="Arial" w:hAnsi="Arial" w:cs="Arial"/>
      <w:szCs w:val="15"/>
      <w:lang w:eastAsia="en-US"/>
    </w:rPr>
  </w:style>
  <w:style w:type="paragraph" w:customStyle="1" w:styleId="4B354D032504479FB263B2212820D1FD4">
    <w:name w:val="4B354D032504479FB263B2212820D1FD4"/>
    <w:rsid w:val="007E2387"/>
    <w:pPr>
      <w:tabs>
        <w:tab w:val="left" w:pos="284"/>
      </w:tabs>
      <w:spacing w:before="30" w:after="30" w:line="240" w:lineRule="atLeast"/>
      <w:ind w:left="108" w:right="108"/>
    </w:pPr>
    <w:rPr>
      <w:rFonts w:ascii="Arial" w:hAnsi="Arial" w:cs="Arial"/>
      <w:szCs w:val="15"/>
      <w:lang w:eastAsia="en-US"/>
    </w:rPr>
  </w:style>
  <w:style w:type="paragraph" w:customStyle="1" w:styleId="F4A3C68B1BDF4929841EAF113215DCC04">
    <w:name w:val="F4A3C68B1BDF4929841EAF113215DCC04"/>
    <w:rsid w:val="007E2387"/>
    <w:pPr>
      <w:tabs>
        <w:tab w:val="left" w:pos="284"/>
      </w:tabs>
      <w:spacing w:before="30" w:after="30" w:line="240" w:lineRule="atLeast"/>
      <w:ind w:left="108" w:right="108"/>
    </w:pPr>
    <w:rPr>
      <w:rFonts w:ascii="Arial" w:hAnsi="Arial" w:cs="Arial"/>
      <w:szCs w:val="15"/>
      <w:lang w:eastAsia="en-US"/>
    </w:rPr>
  </w:style>
  <w:style w:type="paragraph" w:customStyle="1" w:styleId="0AEADE891DD74C469622B28B57A3BCC04">
    <w:name w:val="0AEADE891DD74C469622B28B57A3BCC04"/>
    <w:rsid w:val="007E2387"/>
    <w:pPr>
      <w:tabs>
        <w:tab w:val="left" w:pos="284"/>
      </w:tabs>
      <w:spacing w:before="30" w:after="30" w:line="240" w:lineRule="atLeast"/>
      <w:ind w:left="108" w:right="108"/>
    </w:pPr>
    <w:rPr>
      <w:rFonts w:ascii="Arial" w:hAnsi="Arial" w:cs="Arial"/>
      <w:szCs w:val="15"/>
      <w:lang w:eastAsia="en-US"/>
    </w:rPr>
  </w:style>
  <w:style w:type="paragraph" w:customStyle="1" w:styleId="1B7CFC12EB7D45A4BD6ADC0F1975DD7D4">
    <w:name w:val="1B7CFC12EB7D45A4BD6ADC0F1975DD7D4"/>
    <w:rsid w:val="007E2387"/>
    <w:pPr>
      <w:tabs>
        <w:tab w:val="left" w:pos="284"/>
      </w:tabs>
      <w:spacing w:before="30" w:after="30" w:line="240" w:lineRule="atLeast"/>
      <w:ind w:left="108" w:right="108"/>
    </w:pPr>
    <w:rPr>
      <w:rFonts w:ascii="Arial" w:hAnsi="Arial" w:cs="Arial"/>
      <w:szCs w:val="15"/>
      <w:lang w:eastAsia="en-US"/>
    </w:rPr>
  </w:style>
  <w:style w:type="paragraph" w:customStyle="1" w:styleId="3C2DC9EF539440EE8F92EFFD6446B6804">
    <w:name w:val="3C2DC9EF539440EE8F92EFFD6446B6804"/>
    <w:rsid w:val="007E2387"/>
    <w:pPr>
      <w:tabs>
        <w:tab w:val="left" w:pos="284"/>
      </w:tabs>
      <w:spacing w:before="30" w:after="30" w:line="240" w:lineRule="atLeast"/>
      <w:ind w:left="108" w:right="108"/>
    </w:pPr>
    <w:rPr>
      <w:rFonts w:ascii="Arial" w:hAnsi="Arial" w:cs="Arial"/>
      <w:szCs w:val="15"/>
      <w:lang w:eastAsia="en-US"/>
    </w:rPr>
  </w:style>
  <w:style w:type="paragraph" w:customStyle="1" w:styleId="9F2BD397EF8942B1995B64462FEDC00C4">
    <w:name w:val="9F2BD397EF8942B1995B64462FEDC00C4"/>
    <w:rsid w:val="007E2387"/>
    <w:pPr>
      <w:tabs>
        <w:tab w:val="left" w:pos="284"/>
      </w:tabs>
      <w:spacing w:before="30" w:after="30" w:line="240" w:lineRule="atLeast"/>
      <w:ind w:left="108" w:right="108"/>
    </w:pPr>
    <w:rPr>
      <w:rFonts w:ascii="Arial" w:hAnsi="Arial" w:cs="Arial"/>
      <w:szCs w:val="15"/>
      <w:lang w:eastAsia="en-US"/>
    </w:rPr>
  </w:style>
  <w:style w:type="paragraph" w:customStyle="1" w:styleId="7279E0FA580440C7870CF83115EA38434">
    <w:name w:val="7279E0FA580440C7870CF83115EA38434"/>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1E6CF32740D1BD943CE4398254A54">
    <w:name w:val="2AC01E6CF32740D1BD943CE4398254A54"/>
    <w:rsid w:val="007E2387"/>
    <w:pPr>
      <w:tabs>
        <w:tab w:val="left" w:pos="284"/>
      </w:tabs>
      <w:spacing w:before="30" w:after="30" w:line="240" w:lineRule="atLeast"/>
      <w:ind w:left="108" w:right="108"/>
    </w:pPr>
    <w:rPr>
      <w:rFonts w:ascii="Arial" w:hAnsi="Arial" w:cs="Arial"/>
      <w:szCs w:val="15"/>
      <w:lang w:eastAsia="en-US"/>
    </w:rPr>
  </w:style>
  <w:style w:type="paragraph" w:customStyle="1" w:styleId="2979D7022C78430AA0EF7904441137324">
    <w:name w:val="2979D7022C78430AA0EF7904441137324"/>
    <w:rsid w:val="007E2387"/>
    <w:pPr>
      <w:tabs>
        <w:tab w:val="left" w:pos="284"/>
      </w:tabs>
      <w:spacing w:before="30" w:after="30" w:line="240" w:lineRule="atLeast"/>
      <w:ind w:left="108" w:right="108"/>
    </w:pPr>
    <w:rPr>
      <w:rFonts w:ascii="Arial" w:hAnsi="Arial" w:cs="Arial"/>
      <w:szCs w:val="15"/>
      <w:lang w:eastAsia="en-US"/>
    </w:rPr>
  </w:style>
  <w:style w:type="paragraph" w:customStyle="1" w:styleId="6D37F6C38B3544D583EA5DB9ABA30EB54">
    <w:name w:val="6D37F6C38B3544D583EA5DB9ABA30EB54"/>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4">
    <w:name w:val="51E144373BCC40F59C17D74A1DF681BC4"/>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4">
    <w:name w:val="C644B201850E4022B52E83744C64D8504"/>
    <w:rsid w:val="007E2387"/>
    <w:pPr>
      <w:tabs>
        <w:tab w:val="left" w:pos="284"/>
      </w:tabs>
      <w:spacing w:before="30" w:after="30" w:line="240" w:lineRule="atLeast"/>
      <w:ind w:left="108" w:right="108"/>
    </w:pPr>
    <w:rPr>
      <w:rFonts w:ascii="Arial" w:hAnsi="Arial" w:cs="Arial"/>
      <w:szCs w:val="15"/>
      <w:lang w:eastAsia="en-US"/>
    </w:rPr>
  </w:style>
  <w:style w:type="paragraph" w:customStyle="1" w:styleId="CA3CE2D2BAC040369088E69A501320954">
    <w:name w:val="CA3CE2D2BAC040369088E69A501320954"/>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4">
    <w:name w:val="DAC06DF4DF0A4455A973F9CA3772FFE84"/>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4">
    <w:name w:val="06B8BDD7C9D049C4A2A3E9D516F5C8B04"/>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4">
    <w:name w:val="2DE8CFE7DF8D4349AFE8482944C769284"/>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4">
    <w:name w:val="EAEA264068614C24AE680495450CC30E4"/>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4">
    <w:name w:val="354E83DBEA1B42BFA31CFE7B1DD76D094"/>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4">
    <w:name w:val="4C4EDF0FB5004DA085DE7561AEBCF32E4"/>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4">
    <w:name w:val="911235118B154E0686759E0ED838DA824"/>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4">
    <w:name w:val="96AD8D8F389D4D8190E0D40C98A8ACAE4"/>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4">
    <w:name w:val="E58D74854BAF434C83D50E7BE39457E94"/>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4">
    <w:name w:val="D516E52CD79D438DA248AF1DB0784B444"/>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4">
    <w:name w:val="EAF2A8F560F04CBC89EC62EB382D7B354"/>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4">
    <w:name w:val="2AC0DF1701DA49BBAC30FF05D5C2BE034"/>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4">
    <w:name w:val="60B25552FF074620ADF9844CC5A1571B4"/>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4">
    <w:name w:val="B2522D388C9A415C99C34D084EFF6DBD4"/>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4">
    <w:name w:val="BE88AD0D389D426098EDE69BDD57A2AE4"/>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4">
    <w:name w:val="225C902AA3CC45C7AA436CA1DBBBD24D4"/>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4">
    <w:name w:val="7B654C34CEB44318B56F266C8A404EB14"/>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4">
    <w:name w:val="CCC1D79421D34170BA915E1A27CDAA654"/>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4">
    <w:name w:val="98B035CD562E491190D9574F60524E8B4"/>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4">
    <w:name w:val="FE3C38E3A5CB44E89BF545800E597BC24"/>
    <w:rsid w:val="007E2387"/>
    <w:pPr>
      <w:tabs>
        <w:tab w:val="left" w:pos="284"/>
      </w:tabs>
      <w:spacing w:before="30" w:after="30" w:line="240" w:lineRule="atLeast"/>
      <w:ind w:left="108" w:right="108"/>
    </w:pPr>
    <w:rPr>
      <w:rFonts w:ascii="Arial" w:hAnsi="Arial" w:cs="Arial"/>
      <w:szCs w:val="15"/>
      <w:lang w:eastAsia="en-US"/>
    </w:rPr>
  </w:style>
  <w:style w:type="paragraph" w:customStyle="1" w:styleId="CFDF9DEB60BD4D51A649397430E64E9D">
    <w:name w:val="CFDF9DEB60BD4D51A649397430E64E9D"/>
    <w:rsid w:val="007E2387"/>
    <w:rPr>
      <w:lang w:val="en-US" w:eastAsia="en-US"/>
    </w:rPr>
  </w:style>
  <w:style w:type="paragraph" w:customStyle="1" w:styleId="9AEE14074F374C1FACB2A9FB4E7709F9">
    <w:name w:val="9AEE14074F374C1FACB2A9FB4E7709F9"/>
    <w:rsid w:val="007E2387"/>
    <w:rPr>
      <w:lang w:val="en-US" w:eastAsia="en-US"/>
    </w:rPr>
  </w:style>
  <w:style w:type="paragraph" w:customStyle="1" w:styleId="937E2D7AF8944DC097AD862B3A97341C">
    <w:name w:val="937E2D7AF8944DC097AD862B3A97341C"/>
    <w:rsid w:val="007E2387"/>
    <w:rPr>
      <w:lang w:val="en-US" w:eastAsia="en-US"/>
    </w:rPr>
  </w:style>
  <w:style w:type="paragraph" w:customStyle="1" w:styleId="37E68DFD2B3847DCA0866200B2FD1BAE">
    <w:name w:val="37E68DFD2B3847DCA0866200B2FD1BAE"/>
    <w:rsid w:val="007E2387"/>
    <w:rPr>
      <w:lang w:val="en-US" w:eastAsia="en-US"/>
    </w:rPr>
  </w:style>
  <w:style w:type="paragraph" w:customStyle="1" w:styleId="2C8CE7098C93499E8E072FC104CE83DD">
    <w:name w:val="2C8CE7098C93499E8E072FC104CE83DD"/>
    <w:rsid w:val="007E2387"/>
    <w:rPr>
      <w:lang w:val="en-US" w:eastAsia="en-US"/>
    </w:rPr>
  </w:style>
  <w:style w:type="paragraph" w:customStyle="1" w:styleId="977AFE53B3734CB0AB5D7E63272172CD">
    <w:name w:val="977AFE53B3734CB0AB5D7E63272172CD"/>
    <w:rsid w:val="007E2387"/>
    <w:rPr>
      <w:lang w:val="en-US" w:eastAsia="en-US"/>
    </w:rPr>
  </w:style>
  <w:style w:type="paragraph" w:customStyle="1" w:styleId="3275AB03F436425CBDCA38011E067DB5">
    <w:name w:val="3275AB03F436425CBDCA38011E067DB5"/>
    <w:rsid w:val="007E2387"/>
    <w:rPr>
      <w:lang w:val="en-US" w:eastAsia="en-US"/>
    </w:rPr>
  </w:style>
  <w:style w:type="paragraph" w:customStyle="1" w:styleId="1CD2FA94B8D04F1EB1FD8F0B93109BE6">
    <w:name w:val="1CD2FA94B8D04F1EB1FD8F0B93109BE6"/>
    <w:rsid w:val="007E2387"/>
    <w:rPr>
      <w:lang w:val="en-US" w:eastAsia="en-US"/>
    </w:rPr>
  </w:style>
  <w:style w:type="paragraph" w:customStyle="1" w:styleId="F20232AB9B66413E90925149C4C138D7">
    <w:name w:val="F20232AB9B66413E90925149C4C138D7"/>
    <w:rsid w:val="007E2387"/>
    <w:rPr>
      <w:lang w:val="en-US" w:eastAsia="en-US"/>
    </w:rPr>
  </w:style>
  <w:style w:type="paragraph" w:customStyle="1" w:styleId="9C1F80F0790944F7B784851E95C0FD8F">
    <w:name w:val="9C1F80F0790944F7B784851E95C0FD8F"/>
    <w:rsid w:val="007E2387"/>
    <w:rPr>
      <w:lang w:val="en-US" w:eastAsia="en-US"/>
    </w:rPr>
  </w:style>
  <w:style w:type="paragraph" w:customStyle="1" w:styleId="F19353367B7341FBA5B6034425669399">
    <w:name w:val="F19353367B7341FBA5B6034425669399"/>
    <w:rsid w:val="007E2387"/>
    <w:rPr>
      <w:lang w:val="en-US" w:eastAsia="en-US"/>
    </w:rPr>
  </w:style>
  <w:style w:type="paragraph" w:customStyle="1" w:styleId="8037396AD96D46BE8728DAABDD1191ED">
    <w:name w:val="8037396AD96D46BE8728DAABDD1191ED"/>
    <w:rsid w:val="007E2387"/>
    <w:rPr>
      <w:lang w:val="en-US" w:eastAsia="en-US"/>
    </w:rPr>
  </w:style>
  <w:style w:type="paragraph" w:customStyle="1" w:styleId="7171F5F451A34532B6154F1D036ACCEC">
    <w:name w:val="7171F5F451A34532B6154F1D036ACCEC"/>
    <w:rsid w:val="007E2387"/>
    <w:rPr>
      <w:lang w:val="en-US" w:eastAsia="en-US"/>
    </w:rPr>
  </w:style>
  <w:style w:type="paragraph" w:customStyle="1" w:styleId="EC68AEC238974C2E8304CD1AC40FD389">
    <w:name w:val="EC68AEC238974C2E8304CD1AC40FD389"/>
    <w:rsid w:val="007E2387"/>
    <w:rPr>
      <w:lang w:val="en-US" w:eastAsia="en-US"/>
    </w:rPr>
  </w:style>
  <w:style w:type="paragraph" w:customStyle="1" w:styleId="AF2DD1D362A6437F86DAA6D47CB99F20">
    <w:name w:val="AF2DD1D362A6437F86DAA6D47CB99F20"/>
    <w:rsid w:val="007E2387"/>
    <w:rPr>
      <w:lang w:val="en-US" w:eastAsia="en-US"/>
    </w:rPr>
  </w:style>
  <w:style w:type="paragraph" w:customStyle="1" w:styleId="F5C1F353C436471D825F3A49190E6E8B">
    <w:name w:val="F5C1F353C436471D825F3A49190E6E8B"/>
    <w:rsid w:val="007E2387"/>
    <w:rPr>
      <w:lang w:val="en-US" w:eastAsia="en-US"/>
    </w:rPr>
  </w:style>
  <w:style w:type="paragraph" w:customStyle="1" w:styleId="4DC0E191DF36428498BC15143B707499">
    <w:name w:val="4DC0E191DF36428498BC15143B707499"/>
    <w:rsid w:val="007E2387"/>
    <w:rPr>
      <w:lang w:val="en-US" w:eastAsia="en-US"/>
    </w:rPr>
  </w:style>
  <w:style w:type="paragraph" w:customStyle="1" w:styleId="B613134D17194F31A035651C79E67313">
    <w:name w:val="B613134D17194F31A035651C79E67313"/>
    <w:rsid w:val="007E2387"/>
    <w:rPr>
      <w:lang w:val="en-US" w:eastAsia="en-US"/>
    </w:rPr>
  </w:style>
  <w:style w:type="paragraph" w:customStyle="1" w:styleId="3A4B1EF70CE142E5B99014C7627A7C1E">
    <w:name w:val="3A4B1EF70CE142E5B99014C7627A7C1E"/>
    <w:rsid w:val="007E2387"/>
    <w:rPr>
      <w:lang w:val="en-US" w:eastAsia="en-US"/>
    </w:rPr>
  </w:style>
  <w:style w:type="paragraph" w:customStyle="1" w:styleId="DDA7B4EDB07F45A995C41254DFC99E7C">
    <w:name w:val="DDA7B4EDB07F45A995C41254DFC99E7C"/>
    <w:rsid w:val="007E2387"/>
    <w:rPr>
      <w:lang w:val="en-US" w:eastAsia="en-US"/>
    </w:rPr>
  </w:style>
  <w:style w:type="paragraph" w:customStyle="1" w:styleId="46D2641122BB430D802BBE615509B4A6">
    <w:name w:val="46D2641122BB430D802BBE615509B4A6"/>
    <w:rsid w:val="007E2387"/>
    <w:rPr>
      <w:lang w:val="en-US" w:eastAsia="en-US"/>
    </w:rPr>
  </w:style>
  <w:style w:type="paragraph" w:customStyle="1" w:styleId="2A9CC1BDB8174EBDA0A52BA203885AB5">
    <w:name w:val="2A9CC1BDB8174EBDA0A52BA203885AB5"/>
    <w:rsid w:val="007E2387"/>
    <w:rPr>
      <w:lang w:val="en-US" w:eastAsia="en-US"/>
    </w:rPr>
  </w:style>
  <w:style w:type="paragraph" w:customStyle="1" w:styleId="84994A6042CC4C1B875902CB80799CE8">
    <w:name w:val="84994A6042CC4C1B875902CB80799CE8"/>
    <w:rsid w:val="007E2387"/>
    <w:rPr>
      <w:lang w:val="en-US" w:eastAsia="en-US"/>
    </w:rPr>
  </w:style>
  <w:style w:type="paragraph" w:customStyle="1" w:styleId="3A6F2AA781E9431AAC5C10042E73E7D8">
    <w:name w:val="3A6F2AA781E9431AAC5C10042E73E7D8"/>
    <w:rsid w:val="007E2387"/>
    <w:rPr>
      <w:lang w:val="en-US" w:eastAsia="en-US"/>
    </w:rPr>
  </w:style>
  <w:style w:type="paragraph" w:customStyle="1" w:styleId="67246029A5BB41409BD41CB3C7575973">
    <w:name w:val="67246029A5BB41409BD41CB3C7575973"/>
    <w:rsid w:val="007E2387"/>
    <w:rPr>
      <w:lang w:val="en-US" w:eastAsia="en-US"/>
    </w:rPr>
  </w:style>
  <w:style w:type="paragraph" w:customStyle="1" w:styleId="708AECAB72B7475397A3E86B883F357B">
    <w:name w:val="708AECAB72B7475397A3E86B883F357B"/>
    <w:rsid w:val="007E2387"/>
    <w:rPr>
      <w:lang w:val="en-US" w:eastAsia="en-US"/>
    </w:rPr>
  </w:style>
  <w:style w:type="paragraph" w:customStyle="1" w:styleId="AB1E605AAD1F4D338BBD55CCECCB7210">
    <w:name w:val="AB1E605AAD1F4D338BBD55CCECCB7210"/>
    <w:rsid w:val="007E2387"/>
    <w:rPr>
      <w:lang w:val="en-US" w:eastAsia="en-US"/>
    </w:rPr>
  </w:style>
  <w:style w:type="paragraph" w:customStyle="1" w:styleId="20245969E6A0437B95113C0BCC8C70FC">
    <w:name w:val="20245969E6A0437B95113C0BCC8C70FC"/>
    <w:rsid w:val="007E2387"/>
    <w:rPr>
      <w:lang w:val="en-US" w:eastAsia="en-US"/>
    </w:rPr>
  </w:style>
  <w:style w:type="paragraph" w:customStyle="1" w:styleId="439F92E5E04A4DF09B3A32E468466C5C">
    <w:name w:val="439F92E5E04A4DF09B3A32E468466C5C"/>
    <w:rsid w:val="007E2387"/>
    <w:rPr>
      <w:lang w:val="en-US" w:eastAsia="en-US"/>
    </w:rPr>
  </w:style>
  <w:style w:type="paragraph" w:customStyle="1" w:styleId="73C536D67A244215A4BC4A2919CED692">
    <w:name w:val="73C536D67A244215A4BC4A2919CED692"/>
    <w:rsid w:val="007E2387"/>
    <w:rPr>
      <w:lang w:val="en-US" w:eastAsia="en-US"/>
    </w:rPr>
  </w:style>
  <w:style w:type="paragraph" w:customStyle="1" w:styleId="818FBC45BF9C446080D6275A00D1C8F9">
    <w:name w:val="818FBC45BF9C446080D6275A00D1C8F9"/>
    <w:rsid w:val="007E2387"/>
    <w:rPr>
      <w:lang w:val="en-US" w:eastAsia="en-US"/>
    </w:rPr>
  </w:style>
  <w:style w:type="paragraph" w:customStyle="1" w:styleId="F938E48FA2A248BEAC15AF4B8CA2D35C">
    <w:name w:val="F938E48FA2A248BEAC15AF4B8CA2D35C"/>
    <w:rsid w:val="007E2387"/>
    <w:rPr>
      <w:lang w:val="en-US" w:eastAsia="en-US"/>
    </w:rPr>
  </w:style>
  <w:style w:type="paragraph" w:customStyle="1" w:styleId="1DF337B50A7F441CB5C2F03734F79EA8">
    <w:name w:val="1DF337B50A7F441CB5C2F03734F79EA8"/>
    <w:rsid w:val="007E2387"/>
    <w:rPr>
      <w:lang w:val="en-US" w:eastAsia="en-US"/>
    </w:rPr>
  </w:style>
  <w:style w:type="paragraph" w:customStyle="1" w:styleId="DE12BC021FF14ED79C5C23207097A3E8">
    <w:name w:val="DE12BC021FF14ED79C5C23207097A3E8"/>
    <w:rsid w:val="007E2387"/>
    <w:rPr>
      <w:lang w:val="en-US" w:eastAsia="en-US"/>
    </w:rPr>
  </w:style>
  <w:style w:type="paragraph" w:customStyle="1" w:styleId="E528D78124EB448BB892ADCF183CA272">
    <w:name w:val="E528D78124EB448BB892ADCF183CA272"/>
    <w:rsid w:val="007E2387"/>
    <w:rPr>
      <w:lang w:val="en-US" w:eastAsia="en-US"/>
    </w:rPr>
  </w:style>
  <w:style w:type="paragraph" w:customStyle="1" w:styleId="78CAB735945A49CDBFFF1FD6D89CBF28">
    <w:name w:val="78CAB735945A49CDBFFF1FD6D89CBF28"/>
    <w:rsid w:val="007E2387"/>
    <w:rPr>
      <w:lang w:val="en-US" w:eastAsia="en-US"/>
    </w:rPr>
  </w:style>
  <w:style w:type="paragraph" w:customStyle="1" w:styleId="00FF9B3806CE4C2D8FD2840D47AE8576">
    <w:name w:val="00FF9B3806CE4C2D8FD2840D47AE8576"/>
    <w:rsid w:val="007E2387"/>
    <w:rPr>
      <w:lang w:val="en-US" w:eastAsia="en-US"/>
    </w:rPr>
  </w:style>
  <w:style w:type="paragraph" w:customStyle="1" w:styleId="766E2F875E0E4DA8BBCB93C491D30F2D">
    <w:name w:val="766E2F875E0E4DA8BBCB93C491D30F2D"/>
    <w:rsid w:val="007E2387"/>
    <w:rPr>
      <w:lang w:val="en-US" w:eastAsia="en-US"/>
    </w:rPr>
  </w:style>
  <w:style w:type="paragraph" w:customStyle="1" w:styleId="B920128BC7A14C6DB17532B173E8BB92">
    <w:name w:val="B920128BC7A14C6DB17532B173E8BB92"/>
    <w:rsid w:val="007E2387"/>
    <w:rPr>
      <w:lang w:val="en-US" w:eastAsia="en-US"/>
    </w:rPr>
  </w:style>
  <w:style w:type="paragraph" w:customStyle="1" w:styleId="036A0CAE148249938671708C5075466E">
    <w:name w:val="036A0CAE148249938671708C5075466E"/>
    <w:rsid w:val="007E2387"/>
    <w:rPr>
      <w:lang w:val="en-US" w:eastAsia="en-US"/>
    </w:rPr>
  </w:style>
  <w:style w:type="paragraph" w:customStyle="1" w:styleId="4E5E573B618541E392ACC4E9F0AD74D5">
    <w:name w:val="4E5E573B618541E392ACC4E9F0AD74D5"/>
    <w:rsid w:val="007E2387"/>
    <w:rPr>
      <w:lang w:val="en-US" w:eastAsia="en-US"/>
    </w:rPr>
  </w:style>
  <w:style w:type="paragraph" w:customStyle="1" w:styleId="F0456CC9385244CE95A96FE3C31C2C74">
    <w:name w:val="F0456CC9385244CE95A96FE3C31C2C74"/>
    <w:rsid w:val="007E2387"/>
    <w:rPr>
      <w:lang w:val="en-US" w:eastAsia="en-US"/>
    </w:rPr>
  </w:style>
  <w:style w:type="paragraph" w:customStyle="1" w:styleId="8C81743CBA5B4DE0BF39963A331D570A">
    <w:name w:val="8C81743CBA5B4DE0BF39963A331D570A"/>
    <w:rsid w:val="007E2387"/>
    <w:rPr>
      <w:lang w:val="en-US" w:eastAsia="en-US"/>
    </w:rPr>
  </w:style>
  <w:style w:type="paragraph" w:customStyle="1" w:styleId="921DEE50367B40FDADCBBFBDDC7C3F8C">
    <w:name w:val="921DEE50367B40FDADCBBFBDDC7C3F8C"/>
    <w:rsid w:val="007E2387"/>
    <w:rPr>
      <w:lang w:val="en-US" w:eastAsia="en-US"/>
    </w:rPr>
  </w:style>
  <w:style w:type="paragraph" w:customStyle="1" w:styleId="2A1F5200F8274A1BA9B0F9F76CC9293F">
    <w:name w:val="2A1F5200F8274A1BA9B0F9F76CC9293F"/>
    <w:rsid w:val="007E2387"/>
    <w:rPr>
      <w:lang w:val="en-US" w:eastAsia="en-US"/>
    </w:rPr>
  </w:style>
  <w:style w:type="paragraph" w:customStyle="1" w:styleId="0436445DA8FC4FEDAB34EE6FB4967652">
    <w:name w:val="0436445DA8FC4FEDAB34EE6FB4967652"/>
    <w:rsid w:val="007E2387"/>
    <w:rPr>
      <w:lang w:val="en-US" w:eastAsia="en-US"/>
    </w:rPr>
  </w:style>
  <w:style w:type="paragraph" w:customStyle="1" w:styleId="2A935EAEF08745A78A667285F73AD390">
    <w:name w:val="2A935EAEF08745A78A667285F73AD390"/>
    <w:rsid w:val="007E2387"/>
    <w:rPr>
      <w:lang w:val="en-US" w:eastAsia="en-US"/>
    </w:rPr>
  </w:style>
  <w:style w:type="paragraph" w:customStyle="1" w:styleId="3007C2D6698A4AE0ADE7FC67D7ECCBAB">
    <w:name w:val="3007C2D6698A4AE0ADE7FC67D7ECCBAB"/>
    <w:rsid w:val="007E2387"/>
    <w:rPr>
      <w:lang w:val="en-US" w:eastAsia="en-US"/>
    </w:rPr>
  </w:style>
  <w:style w:type="paragraph" w:customStyle="1" w:styleId="F4CEE8F135454E578399F651AFA127E7">
    <w:name w:val="F4CEE8F135454E578399F651AFA127E7"/>
    <w:rsid w:val="007E2387"/>
    <w:rPr>
      <w:lang w:val="en-US" w:eastAsia="en-US"/>
    </w:rPr>
  </w:style>
  <w:style w:type="paragraph" w:customStyle="1" w:styleId="F37317FD48A04203B9C2BE179B9D2EA7">
    <w:name w:val="F37317FD48A04203B9C2BE179B9D2EA7"/>
    <w:rsid w:val="007E2387"/>
    <w:rPr>
      <w:lang w:val="en-US" w:eastAsia="en-US"/>
    </w:rPr>
  </w:style>
  <w:style w:type="paragraph" w:customStyle="1" w:styleId="266775FB2D3E4AE8BE836BA8BD75EF94">
    <w:name w:val="266775FB2D3E4AE8BE836BA8BD75EF94"/>
    <w:rsid w:val="007E2387"/>
    <w:rPr>
      <w:lang w:val="en-US" w:eastAsia="en-US"/>
    </w:rPr>
  </w:style>
  <w:style w:type="paragraph" w:customStyle="1" w:styleId="7E0CBC7A90AF479589A3F3A7E15DDE4F">
    <w:name w:val="7E0CBC7A90AF479589A3F3A7E15DDE4F"/>
    <w:rsid w:val="007E2387"/>
    <w:rPr>
      <w:lang w:val="en-US" w:eastAsia="en-US"/>
    </w:rPr>
  </w:style>
  <w:style w:type="paragraph" w:customStyle="1" w:styleId="8DCA3596C2024DBBB2A0E161F65C39C5">
    <w:name w:val="8DCA3596C2024DBBB2A0E161F65C39C5"/>
    <w:rsid w:val="007E2387"/>
    <w:rPr>
      <w:lang w:val="en-US" w:eastAsia="en-US"/>
    </w:rPr>
  </w:style>
  <w:style w:type="paragraph" w:customStyle="1" w:styleId="3D9D21ADBFF04DAAA2095E9F8B169450">
    <w:name w:val="3D9D21ADBFF04DAAA2095E9F8B169450"/>
    <w:rsid w:val="007E2387"/>
    <w:rPr>
      <w:lang w:val="en-US" w:eastAsia="en-US"/>
    </w:rPr>
  </w:style>
  <w:style w:type="paragraph" w:customStyle="1" w:styleId="D0158BCEEEDB4ADCB956D9413F95278D">
    <w:name w:val="D0158BCEEEDB4ADCB956D9413F95278D"/>
    <w:rsid w:val="007E2387"/>
    <w:rPr>
      <w:lang w:val="en-US" w:eastAsia="en-US"/>
    </w:rPr>
  </w:style>
  <w:style w:type="paragraph" w:customStyle="1" w:styleId="827BB068D0AE452E8E7AF74069E2CC9F">
    <w:name w:val="827BB068D0AE452E8E7AF74069E2CC9F"/>
    <w:rsid w:val="007E2387"/>
    <w:rPr>
      <w:lang w:val="en-US" w:eastAsia="en-US"/>
    </w:rPr>
  </w:style>
  <w:style w:type="paragraph" w:customStyle="1" w:styleId="170B907BCD7541C4B2ABDE1ED1349A83">
    <w:name w:val="170B907BCD7541C4B2ABDE1ED1349A83"/>
    <w:rsid w:val="007E2387"/>
    <w:rPr>
      <w:lang w:val="en-US" w:eastAsia="en-US"/>
    </w:rPr>
  </w:style>
  <w:style w:type="paragraph" w:customStyle="1" w:styleId="53E741BD69CE4ACBB360C69BD6F78F34">
    <w:name w:val="53E741BD69CE4ACBB360C69BD6F78F34"/>
    <w:rsid w:val="007E2387"/>
    <w:rPr>
      <w:lang w:val="en-US" w:eastAsia="en-US"/>
    </w:rPr>
  </w:style>
  <w:style w:type="paragraph" w:customStyle="1" w:styleId="FEDD7474A1D941BEB6BA275C1DDFBAC4">
    <w:name w:val="FEDD7474A1D941BEB6BA275C1DDFBAC4"/>
    <w:rsid w:val="007E2387"/>
    <w:rPr>
      <w:lang w:val="en-US" w:eastAsia="en-US"/>
    </w:rPr>
  </w:style>
  <w:style w:type="paragraph" w:customStyle="1" w:styleId="9A34B93BAF9F4575A60D8522C4AA63C7">
    <w:name w:val="9A34B93BAF9F4575A60D8522C4AA63C7"/>
    <w:rsid w:val="007E2387"/>
    <w:rPr>
      <w:lang w:val="en-US" w:eastAsia="en-US"/>
    </w:rPr>
  </w:style>
  <w:style w:type="paragraph" w:customStyle="1" w:styleId="0F2485F1CDAE49AFB40A5C0626842973">
    <w:name w:val="0F2485F1CDAE49AFB40A5C0626842973"/>
    <w:rsid w:val="007E2387"/>
    <w:rPr>
      <w:lang w:val="en-US" w:eastAsia="en-US"/>
    </w:rPr>
  </w:style>
  <w:style w:type="paragraph" w:customStyle="1" w:styleId="1D74E0A2DC1044208C7918AB03ED459B">
    <w:name w:val="1D74E0A2DC1044208C7918AB03ED459B"/>
    <w:rsid w:val="007E2387"/>
    <w:rPr>
      <w:lang w:val="en-US" w:eastAsia="en-US"/>
    </w:rPr>
  </w:style>
  <w:style w:type="paragraph" w:customStyle="1" w:styleId="739CE3B1FF9D4CB28558A613ECE7E7D7">
    <w:name w:val="739CE3B1FF9D4CB28558A613ECE7E7D7"/>
    <w:rsid w:val="007E2387"/>
    <w:rPr>
      <w:lang w:val="en-US" w:eastAsia="en-US"/>
    </w:rPr>
  </w:style>
  <w:style w:type="paragraph" w:customStyle="1" w:styleId="2432BA0D0BCA4AF58AD06575EE640FA8">
    <w:name w:val="2432BA0D0BCA4AF58AD06575EE640FA8"/>
    <w:rsid w:val="007E2387"/>
    <w:rPr>
      <w:lang w:val="en-US" w:eastAsia="en-US"/>
    </w:rPr>
  </w:style>
  <w:style w:type="paragraph" w:customStyle="1" w:styleId="058BE98432A24DC48B3A85260E58C7E7">
    <w:name w:val="058BE98432A24DC48B3A85260E58C7E7"/>
    <w:rsid w:val="007E2387"/>
    <w:rPr>
      <w:lang w:val="en-US" w:eastAsia="en-US"/>
    </w:rPr>
  </w:style>
  <w:style w:type="paragraph" w:customStyle="1" w:styleId="37233F635242405BB2FC8C96024FE5A7">
    <w:name w:val="37233F635242405BB2FC8C96024FE5A7"/>
    <w:rsid w:val="007E2387"/>
    <w:rPr>
      <w:lang w:val="en-US" w:eastAsia="en-US"/>
    </w:rPr>
  </w:style>
  <w:style w:type="paragraph" w:customStyle="1" w:styleId="07C5FBB4E4EB41E99AB5F2D7D8268674">
    <w:name w:val="07C5FBB4E4EB41E99AB5F2D7D8268674"/>
    <w:rsid w:val="007E2387"/>
    <w:rPr>
      <w:lang w:val="en-US" w:eastAsia="en-US"/>
    </w:rPr>
  </w:style>
  <w:style w:type="paragraph" w:customStyle="1" w:styleId="0927EDAD8840478285E17879B4BA9B0D">
    <w:name w:val="0927EDAD8840478285E17879B4BA9B0D"/>
    <w:rsid w:val="007E2387"/>
    <w:rPr>
      <w:lang w:val="en-US" w:eastAsia="en-US"/>
    </w:rPr>
  </w:style>
  <w:style w:type="paragraph" w:customStyle="1" w:styleId="0314639A63FD4C7497EEC13B148BFCF8">
    <w:name w:val="0314639A63FD4C7497EEC13B148BFCF8"/>
    <w:rsid w:val="007E2387"/>
    <w:rPr>
      <w:lang w:val="en-US" w:eastAsia="en-US"/>
    </w:rPr>
  </w:style>
  <w:style w:type="paragraph" w:customStyle="1" w:styleId="58B71209B8E144268C582D8C898686DE">
    <w:name w:val="58B71209B8E144268C582D8C898686DE"/>
    <w:rsid w:val="007E2387"/>
    <w:rPr>
      <w:lang w:val="en-US" w:eastAsia="en-US"/>
    </w:rPr>
  </w:style>
  <w:style w:type="paragraph" w:customStyle="1" w:styleId="21F6C2594922448AB587C9EC4EE5F312">
    <w:name w:val="21F6C2594922448AB587C9EC4EE5F312"/>
    <w:rsid w:val="007E2387"/>
    <w:rPr>
      <w:lang w:val="en-US" w:eastAsia="en-US"/>
    </w:rPr>
  </w:style>
  <w:style w:type="paragraph" w:customStyle="1" w:styleId="01A50A76CEE747359D1424706A4BEC48">
    <w:name w:val="01A50A76CEE747359D1424706A4BEC48"/>
    <w:rsid w:val="007E2387"/>
    <w:rPr>
      <w:lang w:val="en-US" w:eastAsia="en-US"/>
    </w:rPr>
  </w:style>
  <w:style w:type="paragraph" w:customStyle="1" w:styleId="79379F6F1C864FEEB4BCE55708BC64B1">
    <w:name w:val="79379F6F1C864FEEB4BCE55708BC64B1"/>
    <w:rsid w:val="007E2387"/>
    <w:rPr>
      <w:lang w:val="en-US" w:eastAsia="en-US"/>
    </w:rPr>
  </w:style>
  <w:style w:type="paragraph" w:customStyle="1" w:styleId="FFA75AB46B0F494E807A4A86DCE05120">
    <w:name w:val="FFA75AB46B0F494E807A4A86DCE05120"/>
    <w:rsid w:val="007E2387"/>
    <w:rPr>
      <w:lang w:val="en-US" w:eastAsia="en-US"/>
    </w:rPr>
  </w:style>
  <w:style w:type="paragraph" w:customStyle="1" w:styleId="F45AF0B9D2EA420F8EE5B0B96044FC6C">
    <w:name w:val="F45AF0B9D2EA420F8EE5B0B96044FC6C"/>
    <w:rsid w:val="007E2387"/>
    <w:rPr>
      <w:lang w:val="en-US" w:eastAsia="en-US"/>
    </w:rPr>
  </w:style>
  <w:style w:type="paragraph" w:customStyle="1" w:styleId="1CBBB59056504544B1BEFABCA001BF0F">
    <w:name w:val="1CBBB59056504544B1BEFABCA001BF0F"/>
    <w:rsid w:val="007E2387"/>
    <w:rPr>
      <w:lang w:val="en-US" w:eastAsia="en-US"/>
    </w:rPr>
  </w:style>
  <w:style w:type="paragraph" w:customStyle="1" w:styleId="DD33D456E90841DEA01DAD0C6B42D6DF">
    <w:name w:val="DD33D456E90841DEA01DAD0C6B42D6DF"/>
    <w:rsid w:val="007E2387"/>
    <w:rPr>
      <w:lang w:val="en-US" w:eastAsia="en-US"/>
    </w:rPr>
  </w:style>
  <w:style w:type="paragraph" w:customStyle="1" w:styleId="E13B1276036146B9AFBDE3F082CE73B9">
    <w:name w:val="E13B1276036146B9AFBDE3F082CE73B9"/>
    <w:rsid w:val="007E2387"/>
    <w:rPr>
      <w:lang w:val="en-US" w:eastAsia="en-US"/>
    </w:rPr>
  </w:style>
  <w:style w:type="paragraph" w:customStyle="1" w:styleId="53F7CA93BC044EDD9F694AEE7C07277A">
    <w:name w:val="53F7CA93BC044EDD9F694AEE7C07277A"/>
    <w:rsid w:val="007E2387"/>
    <w:rPr>
      <w:lang w:val="en-US" w:eastAsia="en-US"/>
    </w:rPr>
  </w:style>
  <w:style w:type="paragraph" w:customStyle="1" w:styleId="A82833FB4A874B2F846D6CBA35409F68">
    <w:name w:val="A82833FB4A874B2F846D6CBA35409F68"/>
    <w:rsid w:val="007E2387"/>
    <w:rPr>
      <w:lang w:val="en-US" w:eastAsia="en-US"/>
    </w:rPr>
  </w:style>
  <w:style w:type="paragraph" w:customStyle="1" w:styleId="1C5EF45A05AC469396EE4E586CE632FB">
    <w:name w:val="1C5EF45A05AC469396EE4E586CE632FB"/>
    <w:rsid w:val="007E2387"/>
    <w:rPr>
      <w:lang w:val="en-US" w:eastAsia="en-US"/>
    </w:rPr>
  </w:style>
  <w:style w:type="paragraph" w:customStyle="1" w:styleId="BB8D0C33FF994902BDA40EA9450D7792">
    <w:name w:val="BB8D0C33FF994902BDA40EA9450D7792"/>
    <w:rsid w:val="007E2387"/>
    <w:rPr>
      <w:lang w:val="en-US" w:eastAsia="en-US"/>
    </w:rPr>
  </w:style>
  <w:style w:type="paragraph" w:customStyle="1" w:styleId="57689145B2734B42A990BDEE4D25EA8F">
    <w:name w:val="57689145B2734B42A990BDEE4D25EA8F"/>
    <w:rsid w:val="007E2387"/>
    <w:rPr>
      <w:lang w:val="en-US" w:eastAsia="en-US"/>
    </w:rPr>
  </w:style>
  <w:style w:type="paragraph" w:customStyle="1" w:styleId="F04C4AE23FA44E7EB58E52D4663EB2EB">
    <w:name w:val="F04C4AE23FA44E7EB58E52D4663EB2EB"/>
    <w:rsid w:val="007E2387"/>
    <w:rPr>
      <w:lang w:val="en-US" w:eastAsia="en-US"/>
    </w:rPr>
  </w:style>
  <w:style w:type="paragraph" w:customStyle="1" w:styleId="1E7946D858464FE39699B2D06C7DAC27">
    <w:name w:val="1E7946D858464FE39699B2D06C7DAC27"/>
    <w:rsid w:val="007E2387"/>
    <w:rPr>
      <w:lang w:val="en-US" w:eastAsia="en-US"/>
    </w:rPr>
  </w:style>
  <w:style w:type="paragraph" w:customStyle="1" w:styleId="745EBB168B4B444F84EFB34AA7C1819F">
    <w:name w:val="745EBB168B4B444F84EFB34AA7C1819F"/>
    <w:rsid w:val="007E2387"/>
    <w:rPr>
      <w:lang w:val="en-US" w:eastAsia="en-US"/>
    </w:rPr>
  </w:style>
  <w:style w:type="paragraph" w:customStyle="1" w:styleId="1DA648F19AB247F2AE10C2AE4B2E6F0D">
    <w:name w:val="1DA648F19AB247F2AE10C2AE4B2E6F0D"/>
    <w:rsid w:val="007E2387"/>
    <w:rPr>
      <w:lang w:val="en-US" w:eastAsia="en-US"/>
    </w:rPr>
  </w:style>
  <w:style w:type="paragraph" w:customStyle="1" w:styleId="D922D2C0CB0349588266350778CEEE17">
    <w:name w:val="D922D2C0CB0349588266350778CEEE17"/>
    <w:rsid w:val="007E2387"/>
    <w:rPr>
      <w:lang w:val="en-US" w:eastAsia="en-US"/>
    </w:rPr>
  </w:style>
  <w:style w:type="paragraph" w:customStyle="1" w:styleId="7E1FA401EFBD4689AF67EF0DFBF2D316">
    <w:name w:val="7E1FA401EFBD4689AF67EF0DFBF2D316"/>
    <w:rsid w:val="007E2387"/>
    <w:rPr>
      <w:lang w:val="en-US" w:eastAsia="en-US"/>
    </w:rPr>
  </w:style>
  <w:style w:type="paragraph" w:customStyle="1" w:styleId="9CABDBBA37414547913AFBAA7C0D4D97">
    <w:name w:val="9CABDBBA37414547913AFBAA7C0D4D97"/>
    <w:rsid w:val="007E2387"/>
    <w:rPr>
      <w:lang w:val="en-US" w:eastAsia="en-US"/>
    </w:rPr>
  </w:style>
  <w:style w:type="paragraph" w:customStyle="1" w:styleId="4D8DB431293F425A8A6E84631434BEEB">
    <w:name w:val="4D8DB431293F425A8A6E84631434BEEB"/>
    <w:rsid w:val="007E2387"/>
    <w:rPr>
      <w:lang w:val="en-US" w:eastAsia="en-US"/>
    </w:rPr>
  </w:style>
  <w:style w:type="paragraph" w:customStyle="1" w:styleId="66A09DBB62434F25A04F6270D405B8AE">
    <w:name w:val="66A09DBB62434F25A04F6270D405B8AE"/>
    <w:rsid w:val="007E2387"/>
    <w:rPr>
      <w:lang w:val="en-US" w:eastAsia="en-US"/>
    </w:rPr>
  </w:style>
  <w:style w:type="paragraph" w:customStyle="1" w:styleId="9243030670D648609CA76228A58F64F2">
    <w:name w:val="9243030670D648609CA76228A58F64F2"/>
    <w:rsid w:val="007E2387"/>
    <w:rPr>
      <w:lang w:val="en-US" w:eastAsia="en-US"/>
    </w:rPr>
  </w:style>
  <w:style w:type="paragraph" w:customStyle="1" w:styleId="1A57310CEC86418288FC56F71A03E40D">
    <w:name w:val="1A57310CEC86418288FC56F71A03E40D"/>
    <w:rsid w:val="007E2387"/>
    <w:rPr>
      <w:lang w:val="en-US" w:eastAsia="en-US"/>
    </w:rPr>
  </w:style>
  <w:style w:type="paragraph" w:customStyle="1" w:styleId="BFE0914489204F35A017AC4BB72CCFC3">
    <w:name w:val="BFE0914489204F35A017AC4BB72CCFC3"/>
    <w:rsid w:val="007E2387"/>
    <w:rPr>
      <w:lang w:val="en-US" w:eastAsia="en-US"/>
    </w:rPr>
  </w:style>
  <w:style w:type="paragraph" w:customStyle="1" w:styleId="5A15A001F96F44BB9FD648C29D60C51B">
    <w:name w:val="5A15A001F96F44BB9FD648C29D60C51B"/>
    <w:rsid w:val="007E2387"/>
    <w:rPr>
      <w:lang w:val="en-US" w:eastAsia="en-US"/>
    </w:rPr>
  </w:style>
  <w:style w:type="paragraph" w:customStyle="1" w:styleId="F44420911B4D4D1F9C4331FA2ABBCDBB">
    <w:name w:val="F44420911B4D4D1F9C4331FA2ABBCDBB"/>
    <w:rsid w:val="007E2387"/>
    <w:rPr>
      <w:lang w:val="en-US" w:eastAsia="en-US"/>
    </w:rPr>
  </w:style>
  <w:style w:type="paragraph" w:customStyle="1" w:styleId="FC9F391B480144C29DB0551E2DB3BA29">
    <w:name w:val="FC9F391B480144C29DB0551E2DB3BA29"/>
    <w:rsid w:val="007E2387"/>
    <w:rPr>
      <w:lang w:val="en-US" w:eastAsia="en-US"/>
    </w:rPr>
  </w:style>
  <w:style w:type="paragraph" w:customStyle="1" w:styleId="C6377FC377754F3CAE866CBD1291E903">
    <w:name w:val="C6377FC377754F3CAE866CBD1291E903"/>
    <w:rsid w:val="007E2387"/>
    <w:rPr>
      <w:lang w:val="en-US" w:eastAsia="en-US"/>
    </w:rPr>
  </w:style>
  <w:style w:type="paragraph" w:customStyle="1" w:styleId="87A8C132BA3549D5898D4B29D2484861">
    <w:name w:val="87A8C132BA3549D5898D4B29D2484861"/>
    <w:rsid w:val="007E2387"/>
    <w:rPr>
      <w:lang w:val="en-US" w:eastAsia="en-US"/>
    </w:rPr>
  </w:style>
  <w:style w:type="paragraph" w:customStyle="1" w:styleId="4EC9289A939C4E50AAC046D4E2BCC546">
    <w:name w:val="4EC9289A939C4E50AAC046D4E2BCC546"/>
    <w:rsid w:val="007E2387"/>
    <w:rPr>
      <w:lang w:val="en-US" w:eastAsia="en-US"/>
    </w:rPr>
  </w:style>
  <w:style w:type="paragraph" w:customStyle="1" w:styleId="4E3F83C2ABE24072A92DCB5B930E1A33">
    <w:name w:val="4E3F83C2ABE24072A92DCB5B930E1A33"/>
    <w:rsid w:val="007E2387"/>
    <w:rPr>
      <w:lang w:val="en-US" w:eastAsia="en-US"/>
    </w:rPr>
  </w:style>
  <w:style w:type="paragraph" w:customStyle="1" w:styleId="FDFC8721550045E590470EC4BB881D0A3">
    <w:name w:val="FDFC8721550045E590470EC4BB881D0A3"/>
    <w:rsid w:val="007E2387"/>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3">
    <w:name w:val="E1A6BF2243354D18933A60CB04BDF3B63"/>
    <w:rsid w:val="007E2387"/>
    <w:pPr>
      <w:tabs>
        <w:tab w:val="left" w:pos="284"/>
      </w:tabs>
      <w:spacing w:before="30" w:after="30" w:line="240" w:lineRule="atLeast"/>
      <w:ind w:left="108" w:right="108"/>
    </w:pPr>
    <w:rPr>
      <w:rFonts w:ascii="Arial" w:hAnsi="Arial" w:cs="Arial"/>
      <w:szCs w:val="15"/>
      <w:lang w:eastAsia="en-US"/>
    </w:rPr>
  </w:style>
  <w:style w:type="paragraph" w:customStyle="1" w:styleId="CEBD57EE1B2849D8877649670B7700203">
    <w:name w:val="CEBD57EE1B2849D8877649670B7700203"/>
    <w:rsid w:val="007E2387"/>
    <w:pPr>
      <w:tabs>
        <w:tab w:val="left" w:pos="284"/>
      </w:tabs>
      <w:spacing w:before="30" w:after="30" w:line="240" w:lineRule="atLeast"/>
      <w:ind w:left="108" w:right="108"/>
    </w:pPr>
    <w:rPr>
      <w:rFonts w:ascii="Arial" w:hAnsi="Arial" w:cs="Arial"/>
      <w:szCs w:val="15"/>
      <w:lang w:eastAsia="en-US"/>
    </w:rPr>
  </w:style>
  <w:style w:type="paragraph" w:customStyle="1" w:styleId="47D7EC8D09304551BA2D6AF8B3DC62153">
    <w:name w:val="47D7EC8D09304551BA2D6AF8B3DC62153"/>
    <w:rsid w:val="007E2387"/>
    <w:pPr>
      <w:tabs>
        <w:tab w:val="left" w:pos="284"/>
      </w:tabs>
      <w:spacing w:before="30" w:after="30" w:line="240" w:lineRule="atLeast"/>
      <w:ind w:left="108" w:right="108"/>
    </w:pPr>
    <w:rPr>
      <w:rFonts w:ascii="Arial" w:hAnsi="Arial" w:cs="Arial"/>
      <w:szCs w:val="15"/>
      <w:lang w:eastAsia="en-US"/>
    </w:rPr>
  </w:style>
  <w:style w:type="paragraph" w:customStyle="1" w:styleId="253D06F5DC18415A9EDF0A75D919E0993">
    <w:name w:val="253D06F5DC18415A9EDF0A75D919E0993"/>
    <w:rsid w:val="007E2387"/>
    <w:pPr>
      <w:tabs>
        <w:tab w:val="left" w:pos="284"/>
      </w:tabs>
      <w:spacing w:before="30" w:after="30" w:line="240" w:lineRule="atLeast"/>
      <w:ind w:left="108" w:right="108"/>
    </w:pPr>
    <w:rPr>
      <w:rFonts w:ascii="Arial" w:hAnsi="Arial" w:cs="Arial"/>
      <w:szCs w:val="15"/>
      <w:lang w:eastAsia="en-US"/>
    </w:rPr>
  </w:style>
  <w:style w:type="paragraph" w:customStyle="1" w:styleId="A42FD4BCE75F40DF806B33F1719C19083">
    <w:name w:val="A42FD4BCE75F40DF806B33F1719C19083"/>
    <w:rsid w:val="007E2387"/>
    <w:pPr>
      <w:tabs>
        <w:tab w:val="left" w:pos="284"/>
      </w:tabs>
      <w:spacing w:before="30" w:after="30" w:line="240" w:lineRule="atLeast"/>
      <w:ind w:left="108" w:right="108"/>
    </w:pPr>
    <w:rPr>
      <w:rFonts w:ascii="Arial" w:hAnsi="Arial" w:cs="Arial"/>
      <w:szCs w:val="15"/>
      <w:lang w:eastAsia="en-US"/>
    </w:rPr>
  </w:style>
  <w:style w:type="paragraph" w:customStyle="1" w:styleId="C4C6B6F5651448B8AFF5DD9CE0CDED9D3">
    <w:name w:val="C4C6B6F5651448B8AFF5DD9CE0CDED9D3"/>
    <w:rsid w:val="007E2387"/>
    <w:pPr>
      <w:tabs>
        <w:tab w:val="left" w:pos="284"/>
      </w:tabs>
      <w:spacing w:before="30" w:after="30" w:line="240" w:lineRule="atLeast"/>
      <w:ind w:left="108" w:right="108"/>
    </w:pPr>
    <w:rPr>
      <w:rFonts w:ascii="Arial" w:hAnsi="Arial" w:cs="Arial"/>
      <w:szCs w:val="15"/>
      <w:lang w:eastAsia="en-US"/>
    </w:rPr>
  </w:style>
  <w:style w:type="paragraph" w:customStyle="1" w:styleId="32F06DE8B6C2414AB23616BB522BA67A3">
    <w:name w:val="32F06DE8B6C2414AB23616BB522BA67A3"/>
    <w:rsid w:val="007E2387"/>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1">
    <w:name w:val="7E0CBC7A90AF479589A3F3A7E15DDE4F1"/>
    <w:rsid w:val="007E2387"/>
    <w:pPr>
      <w:tabs>
        <w:tab w:val="left" w:pos="284"/>
      </w:tabs>
      <w:spacing w:before="30" w:after="30" w:line="240" w:lineRule="atLeast"/>
      <w:ind w:left="108" w:right="108"/>
    </w:pPr>
    <w:rPr>
      <w:rFonts w:ascii="Arial" w:hAnsi="Arial" w:cs="Arial"/>
      <w:szCs w:val="15"/>
      <w:lang w:eastAsia="en-US"/>
    </w:rPr>
  </w:style>
  <w:style w:type="paragraph" w:customStyle="1" w:styleId="3D9D21ADBFF04DAAA2095E9F8B1694501">
    <w:name w:val="3D9D21ADBFF04DAAA2095E9F8B1694501"/>
    <w:rsid w:val="007E2387"/>
    <w:pPr>
      <w:tabs>
        <w:tab w:val="left" w:pos="284"/>
      </w:tabs>
      <w:spacing w:before="30" w:after="30" w:line="240" w:lineRule="atLeast"/>
      <w:ind w:left="108" w:right="108"/>
    </w:pPr>
    <w:rPr>
      <w:rFonts w:ascii="Arial" w:hAnsi="Arial" w:cs="Arial"/>
      <w:szCs w:val="15"/>
      <w:lang w:eastAsia="en-US"/>
    </w:rPr>
  </w:style>
  <w:style w:type="paragraph" w:customStyle="1" w:styleId="827BB068D0AE452E8E7AF74069E2CC9F1">
    <w:name w:val="827BB068D0AE452E8E7AF74069E2CC9F1"/>
    <w:rsid w:val="007E2387"/>
    <w:pPr>
      <w:tabs>
        <w:tab w:val="left" w:pos="284"/>
      </w:tabs>
      <w:spacing w:before="30" w:after="30" w:line="240" w:lineRule="atLeast"/>
      <w:ind w:left="108" w:right="108"/>
    </w:pPr>
    <w:rPr>
      <w:rFonts w:ascii="Arial" w:hAnsi="Arial" w:cs="Arial"/>
      <w:szCs w:val="15"/>
      <w:lang w:eastAsia="en-US"/>
    </w:rPr>
  </w:style>
  <w:style w:type="paragraph" w:customStyle="1" w:styleId="53E741BD69CE4ACBB360C69BD6F78F341">
    <w:name w:val="53E741BD69CE4ACBB360C69BD6F78F341"/>
    <w:rsid w:val="007E2387"/>
    <w:pPr>
      <w:tabs>
        <w:tab w:val="left" w:pos="284"/>
      </w:tabs>
      <w:spacing w:before="30" w:after="30" w:line="240" w:lineRule="atLeast"/>
      <w:ind w:left="108" w:right="108"/>
    </w:pPr>
    <w:rPr>
      <w:rFonts w:ascii="Arial" w:hAnsi="Arial" w:cs="Arial"/>
      <w:szCs w:val="15"/>
      <w:lang w:eastAsia="en-US"/>
    </w:rPr>
  </w:style>
  <w:style w:type="paragraph" w:customStyle="1" w:styleId="9A34B93BAF9F4575A60D8522C4AA63C71">
    <w:name w:val="9A34B93BAF9F4575A60D8522C4AA63C71"/>
    <w:rsid w:val="007E2387"/>
    <w:pPr>
      <w:tabs>
        <w:tab w:val="left" w:pos="284"/>
      </w:tabs>
      <w:spacing w:before="30" w:after="30" w:line="240" w:lineRule="atLeast"/>
      <w:ind w:left="108" w:right="108"/>
    </w:pPr>
    <w:rPr>
      <w:rFonts w:ascii="Arial" w:hAnsi="Arial" w:cs="Arial"/>
      <w:szCs w:val="15"/>
      <w:lang w:eastAsia="en-US"/>
    </w:rPr>
  </w:style>
  <w:style w:type="paragraph" w:customStyle="1" w:styleId="1D74E0A2DC1044208C7918AB03ED459B1">
    <w:name w:val="1D74E0A2DC1044208C7918AB03ED459B1"/>
    <w:rsid w:val="007E2387"/>
    <w:pPr>
      <w:tabs>
        <w:tab w:val="left" w:pos="284"/>
      </w:tabs>
      <w:spacing w:before="30" w:after="30" w:line="240" w:lineRule="atLeast"/>
      <w:ind w:left="108" w:right="108"/>
    </w:pPr>
    <w:rPr>
      <w:rFonts w:ascii="Arial" w:hAnsi="Arial" w:cs="Arial"/>
      <w:szCs w:val="15"/>
      <w:lang w:eastAsia="en-US"/>
    </w:rPr>
  </w:style>
  <w:style w:type="paragraph" w:customStyle="1" w:styleId="058BE98432A24DC48B3A85260E58C7E71">
    <w:name w:val="058BE98432A24DC48B3A85260E58C7E71"/>
    <w:rsid w:val="007E2387"/>
    <w:pPr>
      <w:tabs>
        <w:tab w:val="left" w:pos="284"/>
      </w:tabs>
      <w:spacing w:before="30" w:after="30" w:line="240" w:lineRule="atLeast"/>
      <w:ind w:left="108" w:right="108"/>
    </w:pPr>
    <w:rPr>
      <w:rFonts w:ascii="Arial" w:hAnsi="Arial" w:cs="Arial"/>
      <w:szCs w:val="15"/>
      <w:lang w:eastAsia="en-US"/>
    </w:rPr>
  </w:style>
  <w:style w:type="paragraph" w:customStyle="1" w:styleId="07C5FBB4E4EB41E99AB5F2D7D82686741">
    <w:name w:val="07C5FBB4E4EB41E99AB5F2D7D82686741"/>
    <w:rsid w:val="007E2387"/>
    <w:pPr>
      <w:tabs>
        <w:tab w:val="left" w:pos="284"/>
      </w:tabs>
      <w:spacing w:before="30" w:after="30" w:line="240" w:lineRule="atLeast"/>
      <w:ind w:left="108" w:right="108"/>
    </w:pPr>
    <w:rPr>
      <w:rFonts w:ascii="Arial" w:hAnsi="Arial" w:cs="Arial"/>
      <w:szCs w:val="15"/>
      <w:lang w:eastAsia="en-US"/>
    </w:rPr>
  </w:style>
  <w:style w:type="paragraph" w:customStyle="1" w:styleId="0314639A63FD4C7497EEC13B148BFCF81">
    <w:name w:val="0314639A63FD4C7497EEC13B148BFCF81"/>
    <w:rsid w:val="007E2387"/>
    <w:pPr>
      <w:tabs>
        <w:tab w:val="left" w:pos="284"/>
      </w:tabs>
      <w:spacing w:before="30" w:after="30" w:line="240" w:lineRule="atLeast"/>
      <w:ind w:left="108" w:right="108"/>
    </w:pPr>
    <w:rPr>
      <w:rFonts w:ascii="Arial" w:hAnsi="Arial" w:cs="Arial"/>
      <w:szCs w:val="15"/>
      <w:lang w:eastAsia="en-US"/>
    </w:rPr>
  </w:style>
  <w:style w:type="paragraph" w:customStyle="1" w:styleId="21F6C2594922448AB587C9EC4EE5F3121">
    <w:name w:val="21F6C2594922448AB587C9EC4EE5F3121"/>
    <w:rsid w:val="007E2387"/>
    <w:pPr>
      <w:tabs>
        <w:tab w:val="left" w:pos="284"/>
      </w:tabs>
      <w:spacing w:before="30" w:after="30" w:line="240" w:lineRule="atLeast"/>
      <w:ind w:left="108" w:right="108"/>
    </w:pPr>
    <w:rPr>
      <w:rFonts w:ascii="Arial" w:hAnsi="Arial" w:cs="Arial"/>
      <w:szCs w:val="15"/>
      <w:lang w:eastAsia="en-US"/>
    </w:rPr>
  </w:style>
  <w:style w:type="paragraph" w:customStyle="1" w:styleId="79379F6F1C864FEEB4BCE55708BC64B11">
    <w:name w:val="79379F6F1C864FEEB4BCE55708BC64B11"/>
    <w:rsid w:val="007E2387"/>
    <w:pPr>
      <w:tabs>
        <w:tab w:val="left" w:pos="284"/>
      </w:tabs>
      <w:spacing w:before="30" w:after="30" w:line="240" w:lineRule="atLeast"/>
      <w:ind w:left="108" w:right="108"/>
    </w:pPr>
    <w:rPr>
      <w:rFonts w:ascii="Arial" w:hAnsi="Arial" w:cs="Arial"/>
      <w:szCs w:val="15"/>
      <w:lang w:eastAsia="en-US"/>
    </w:rPr>
  </w:style>
  <w:style w:type="paragraph" w:customStyle="1" w:styleId="F45AF0B9D2EA420F8EE5B0B96044FC6C1">
    <w:name w:val="F45AF0B9D2EA420F8EE5B0B96044FC6C1"/>
    <w:rsid w:val="007E2387"/>
    <w:pPr>
      <w:tabs>
        <w:tab w:val="left" w:pos="284"/>
      </w:tabs>
      <w:spacing w:before="30" w:after="30" w:line="240" w:lineRule="atLeast"/>
      <w:ind w:left="108" w:right="108"/>
    </w:pPr>
    <w:rPr>
      <w:rFonts w:ascii="Arial" w:hAnsi="Arial" w:cs="Arial"/>
      <w:szCs w:val="15"/>
      <w:lang w:eastAsia="en-US"/>
    </w:rPr>
  </w:style>
  <w:style w:type="paragraph" w:customStyle="1" w:styleId="E13B1276036146B9AFBDE3F082CE73B91">
    <w:name w:val="E13B1276036146B9AFBDE3F082CE73B91"/>
    <w:rsid w:val="007E2387"/>
    <w:pPr>
      <w:tabs>
        <w:tab w:val="left" w:pos="284"/>
      </w:tabs>
      <w:spacing w:before="30" w:after="30" w:line="240" w:lineRule="atLeast"/>
      <w:ind w:left="108" w:right="108"/>
    </w:pPr>
    <w:rPr>
      <w:rFonts w:ascii="Arial" w:hAnsi="Arial" w:cs="Arial"/>
      <w:szCs w:val="15"/>
      <w:lang w:eastAsia="en-US"/>
    </w:rPr>
  </w:style>
  <w:style w:type="paragraph" w:customStyle="1" w:styleId="A82833FB4A874B2F846D6CBA35409F681">
    <w:name w:val="A82833FB4A874B2F846D6CBA35409F681"/>
    <w:rsid w:val="007E2387"/>
    <w:pPr>
      <w:tabs>
        <w:tab w:val="left" w:pos="284"/>
      </w:tabs>
      <w:spacing w:before="30" w:after="30" w:line="240" w:lineRule="atLeast"/>
      <w:ind w:left="108" w:right="108"/>
    </w:pPr>
    <w:rPr>
      <w:rFonts w:ascii="Arial" w:hAnsi="Arial" w:cs="Arial"/>
      <w:szCs w:val="15"/>
      <w:lang w:eastAsia="en-US"/>
    </w:rPr>
  </w:style>
  <w:style w:type="paragraph" w:customStyle="1" w:styleId="BB8D0C33FF994902BDA40EA9450D77921">
    <w:name w:val="BB8D0C33FF994902BDA40EA9450D77921"/>
    <w:rsid w:val="007E2387"/>
    <w:pPr>
      <w:tabs>
        <w:tab w:val="left" w:pos="284"/>
      </w:tabs>
      <w:spacing w:before="30" w:after="30" w:line="240" w:lineRule="atLeast"/>
      <w:ind w:left="108" w:right="108"/>
    </w:pPr>
    <w:rPr>
      <w:rFonts w:ascii="Arial" w:hAnsi="Arial" w:cs="Arial"/>
      <w:szCs w:val="15"/>
      <w:lang w:eastAsia="en-US"/>
    </w:rPr>
  </w:style>
  <w:style w:type="paragraph" w:customStyle="1" w:styleId="F04C4AE23FA44E7EB58E52D4663EB2EB1">
    <w:name w:val="F04C4AE23FA44E7EB58E52D4663EB2EB1"/>
    <w:rsid w:val="007E2387"/>
    <w:pPr>
      <w:tabs>
        <w:tab w:val="left" w:pos="284"/>
      </w:tabs>
      <w:spacing w:before="30" w:after="30" w:line="240" w:lineRule="atLeast"/>
      <w:ind w:left="108" w:right="108"/>
    </w:pPr>
    <w:rPr>
      <w:rFonts w:ascii="Arial" w:hAnsi="Arial" w:cs="Arial"/>
      <w:szCs w:val="15"/>
      <w:lang w:eastAsia="en-US"/>
    </w:rPr>
  </w:style>
  <w:style w:type="paragraph" w:customStyle="1" w:styleId="745EBB168B4B444F84EFB34AA7C1819F1">
    <w:name w:val="745EBB168B4B444F84EFB34AA7C1819F1"/>
    <w:rsid w:val="007E2387"/>
    <w:pPr>
      <w:tabs>
        <w:tab w:val="left" w:pos="284"/>
      </w:tabs>
      <w:spacing w:before="30" w:after="30" w:line="240" w:lineRule="atLeast"/>
      <w:ind w:left="108" w:right="108"/>
    </w:pPr>
    <w:rPr>
      <w:rFonts w:ascii="Arial" w:hAnsi="Arial" w:cs="Arial"/>
      <w:szCs w:val="15"/>
      <w:lang w:eastAsia="en-US"/>
    </w:rPr>
  </w:style>
  <w:style w:type="paragraph" w:customStyle="1" w:styleId="D922D2C0CB0349588266350778CEEE171">
    <w:name w:val="D922D2C0CB0349588266350778CEEE171"/>
    <w:rsid w:val="007E2387"/>
    <w:pPr>
      <w:tabs>
        <w:tab w:val="left" w:pos="284"/>
      </w:tabs>
      <w:spacing w:before="30" w:after="30" w:line="240" w:lineRule="atLeast"/>
      <w:ind w:left="108" w:right="108"/>
    </w:pPr>
    <w:rPr>
      <w:rFonts w:ascii="Arial" w:hAnsi="Arial" w:cs="Arial"/>
      <w:szCs w:val="15"/>
      <w:lang w:eastAsia="en-US"/>
    </w:rPr>
  </w:style>
  <w:style w:type="paragraph" w:customStyle="1" w:styleId="4D8DB431293F425A8A6E84631434BEEB1">
    <w:name w:val="4D8DB431293F425A8A6E84631434BEEB1"/>
    <w:rsid w:val="007E2387"/>
    <w:pPr>
      <w:tabs>
        <w:tab w:val="left" w:pos="284"/>
      </w:tabs>
      <w:spacing w:before="30" w:after="30" w:line="240" w:lineRule="atLeast"/>
      <w:ind w:left="108" w:right="108"/>
    </w:pPr>
    <w:rPr>
      <w:rFonts w:ascii="Arial" w:hAnsi="Arial" w:cs="Arial"/>
      <w:szCs w:val="15"/>
      <w:lang w:eastAsia="en-US"/>
    </w:rPr>
  </w:style>
  <w:style w:type="paragraph" w:customStyle="1" w:styleId="9243030670D648609CA76228A58F64F21">
    <w:name w:val="9243030670D648609CA76228A58F64F21"/>
    <w:rsid w:val="007E2387"/>
    <w:pPr>
      <w:tabs>
        <w:tab w:val="left" w:pos="284"/>
      </w:tabs>
      <w:spacing w:before="30" w:after="30" w:line="240" w:lineRule="atLeast"/>
      <w:ind w:left="108" w:right="108"/>
    </w:pPr>
    <w:rPr>
      <w:rFonts w:ascii="Arial" w:hAnsi="Arial" w:cs="Arial"/>
      <w:szCs w:val="15"/>
      <w:lang w:eastAsia="en-US"/>
    </w:rPr>
  </w:style>
  <w:style w:type="paragraph" w:customStyle="1" w:styleId="BFE0914489204F35A017AC4BB72CCFC31">
    <w:name w:val="BFE0914489204F35A017AC4BB72CCFC31"/>
    <w:rsid w:val="007E2387"/>
    <w:pPr>
      <w:tabs>
        <w:tab w:val="left" w:pos="284"/>
      </w:tabs>
      <w:spacing w:before="30" w:after="30" w:line="240" w:lineRule="atLeast"/>
      <w:ind w:left="108" w:right="108"/>
    </w:pPr>
    <w:rPr>
      <w:rFonts w:ascii="Arial" w:hAnsi="Arial" w:cs="Arial"/>
      <w:szCs w:val="15"/>
      <w:lang w:eastAsia="en-US"/>
    </w:rPr>
  </w:style>
  <w:style w:type="paragraph" w:customStyle="1" w:styleId="F44420911B4D4D1F9C4331FA2ABBCDBB1">
    <w:name w:val="F44420911B4D4D1F9C4331FA2ABBCDBB1"/>
    <w:rsid w:val="007E2387"/>
    <w:pPr>
      <w:tabs>
        <w:tab w:val="left" w:pos="284"/>
      </w:tabs>
      <w:spacing w:before="30" w:after="30" w:line="240" w:lineRule="atLeast"/>
      <w:ind w:left="108" w:right="108"/>
    </w:pPr>
    <w:rPr>
      <w:rFonts w:ascii="Arial" w:hAnsi="Arial" w:cs="Arial"/>
      <w:szCs w:val="15"/>
      <w:lang w:eastAsia="en-US"/>
    </w:rPr>
  </w:style>
  <w:style w:type="paragraph" w:customStyle="1" w:styleId="C6377FC377754F3CAE866CBD1291E9031">
    <w:name w:val="C6377FC377754F3CAE866CBD1291E9031"/>
    <w:rsid w:val="007E2387"/>
    <w:pPr>
      <w:tabs>
        <w:tab w:val="left" w:pos="284"/>
      </w:tabs>
      <w:spacing w:before="30" w:after="30" w:line="240" w:lineRule="atLeast"/>
      <w:ind w:left="108" w:right="108"/>
    </w:pPr>
    <w:rPr>
      <w:rFonts w:ascii="Arial" w:hAnsi="Arial" w:cs="Arial"/>
      <w:szCs w:val="15"/>
      <w:lang w:eastAsia="en-US"/>
    </w:rPr>
  </w:style>
  <w:style w:type="paragraph" w:customStyle="1" w:styleId="4EC9289A939C4E50AAC046D4E2BCC5461">
    <w:name w:val="4EC9289A939C4E50AAC046D4E2BCC5461"/>
    <w:rsid w:val="007E2387"/>
    <w:pPr>
      <w:tabs>
        <w:tab w:val="left" w:pos="284"/>
      </w:tabs>
      <w:spacing w:before="30" w:after="30" w:line="240" w:lineRule="atLeast"/>
      <w:ind w:left="108" w:right="108"/>
    </w:pPr>
    <w:rPr>
      <w:rFonts w:ascii="Arial" w:hAnsi="Arial" w:cs="Arial"/>
      <w:szCs w:val="15"/>
      <w:lang w:eastAsia="en-US"/>
    </w:rPr>
  </w:style>
  <w:style w:type="paragraph" w:customStyle="1" w:styleId="713DFA4BE6EB49B2B492CA42B3C9A09E5">
    <w:name w:val="713DFA4BE6EB49B2B492CA42B3C9A09E5"/>
    <w:rsid w:val="007E2387"/>
    <w:pPr>
      <w:tabs>
        <w:tab w:val="left" w:pos="284"/>
      </w:tabs>
      <w:spacing w:before="30" w:after="30" w:line="240" w:lineRule="atLeast"/>
      <w:ind w:left="108" w:right="108"/>
    </w:pPr>
    <w:rPr>
      <w:rFonts w:ascii="Arial" w:hAnsi="Arial" w:cs="Arial"/>
      <w:szCs w:val="15"/>
      <w:lang w:eastAsia="en-US"/>
    </w:rPr>
  </w:style>
  <w:style w:type="paragraph" w:customStyle="1" w:styleId="53F22FA8DA54480289DDAF685CBDC4465">
    <w:name w:val="53F22FA8DA54480289DDAF685CBDC4465"/>
    <w:rsid w:val="007E2387"/>
    <w:pPr>
      <w:tabs>
        <w:tab w:val="left" w:pos="284"/>
      </w:tabs>
      <w:spacing w:before="30" w:after="30" w:line="240" w:lineRule="atLeast"/>
      <w:ind w:left="108" w:right="108"/>
    </w:pPr>
    <w:rPr>
      <w:rFonts w:ascii="Arial" w:hAnsi="Arial" w:cs="Arial"/>
      <w:szCs w:val="15"/>
      <w:lang w:eastAsia="en-US"/>
    </w:rPr>
  </w:style>
  <w:style w:type="paragraph" w:customStyle="1" w:styleId="4B354D032504479FB263B2212820D1FD5">
    <w:name w:val="4B354D032504479FB263B2212820D1FD5"/>
    <w:rsid w:val="007E2387"/>
    <w:pPr>
      <w:tabs>
        <w:tab w:val="left" w:pos="284"/>
      </w:tabs>
      <w:spacing w:before="30" w:after="30" w:line="240" w:lineRule="atLeast"/>
      <w:ind w:left="108" w:right="108"/>
    </w:pPr>
    <w:rPr>
      <w:rFonts w:ascii="Arial" w:hAnsi="Arial" w:cs="Arial"/>
      <w:szCs w:val="15"/>
      <w:lang w:eastAsia="en-US"/>
    </w:rPr>
  </w:style>
  <w:style w:type="paragraph" w:customStyle="1" w:styleId="F4A3C68B1BDF4929841EAF113215DCC05">
    <w:name w:val="F4A3C68B1BDF4929841EAF113215DCC05"/>
    <w:rsid w:val="007E2387"/>
    <w:pPr>
      <w:tabs>
        <w:tab w:val="left" w:pos="284"/>
      </w:tabs>
      <w:spacing w:before="30" w:after="30" w:line="240" w:lineRule="atLeast"/>
      <w:ind w:left="108" w:right="108"/>
    </w:pPr>
    <w:rPr>
      <w:rFonts w:ascii="Arial" w:hAnsi="Arial" w:cs="Arial"/>
      <w:szCs w:val="15"/>
      <w:lang w:eastAsia="en-US"/>
    </w:rPr>
  </w:style>
  <w:style w:type="paragraph" w:customStyle="1" w:styleId="0AEADE891DD74C469622B28B57A3BCC05">
    <w:name w:val="0AEADE891DD74C469622B28B57A3BCC05"/>
    <w:rsid w:val="007E2387"/>
    <w:pPr>
      <w:tabs>
        <w:tab w:val="left" w:pos="284"/>
      </w:tabs>
      <w:spacing w:before="30" w:after="30" w:line="240" w:lineRule="atLeast"/>
      <w:ind w:left="108" w:right="108"/>
    </w:pPr>
    <w:rPr>
      <w:rFonts w:ascii="Arial" w:hAnsi="Arial" w:cs="Arial"/>
      <w:szCs w:val="15"/>
      <w:lang w:eastAsia="en-US"/>
    </w:rPr>
  </w:style>
  <w:style w:type="paragraph" w:customStyle="1" w:styleId="1B7CFC12EB7D45A4BD6ADC0F1975DD7D5">
    <w:name w:val="1B7CFC12EB7D45A4BD6ADC0F1975DD7D5"/>
    <w:rsid w:val="007E2387"/>
    <w:pPr>
      <w:tabs>
        <w:tab w:val="left" w:pos="284"/>
      </w:tabs>
      <w:spacing w:before="30" w:after="30" w:line="240" w:lineRule="atLeast"/>
      <w:ind w:left="108" w:right="108"/>
    </w:pPr>
    <w:rPr>
      <w:rFonts w:ascii="Arial" w:hAnsi="Arial" w:cs="Arial"/>
      <w:szCs w:val="15"/>
      <w:lang w:eastAsia="en-US"/>
    </w:rPr>
  </w:style>
  <w:style w:type="paragraph" w:customStyle="1" w:styleId="3C2DC9EF539440EE8F92EFFD6446B6805">
    <w:name w:val="3C2DC9EF539440EE8F92EFFD6446B6805"/>
    <w:rsid w:val="007E2387"/>
    <w:pPr>
      <w:tabs>
        <w:tab w:val="left" w:pos="284"/>
      </w:tabs>
      <w:spacing w:before="30" w:after="30" w:line="240" w:lineRule="atLeast"/>
      <w:ind w:left="108" w:right="108"/>
    </w:pPr>
    <w:rPr>
      <w:rFonts w:ascii="Arial" w:hAnsi="Arial" w:cs="Arial"/>
      <w:szCs w:val="15"/>
      <w:lang w:eastAsia="en-US"/>
    </w:rPr>
  </w:style>
  <w:style w:type="paragraph" w:customStyle="1" w:styleId="9F2BD397EF8942B1995B64462FEDC00C5">
    <w:name w:val="9F2BD397EF8942B1995B64462FEDC00C5"/>
    <w:rsid w:val="007E2387"/>
    <w:pPr>
      <w:tabs>
        <w:tab w:val="left" w:pos="284"/>
      </w:tabs>
      <w:spacing w:before="30" w:after="30" w:line="240" w:lineRule="atLeast"/>
      <w:ind w:left="108" w:right="108"/>
    </w:pPr>
    <w:rPr>
      <w:rFonts w:ascii="Arial" w:hAnsi="Arial" w:cs="Arial"/>
      <w:szCs w:val="15"/>
      <w:lang w:eastAsia="en-US"/>
    </w:rPr>
  </w:style>
  <w:style w:type="paragraph" w:customStyle="1" w:styleId="7279E0FA580440C7870CF83115EA38435">
    <w:name w:val="7279E0FA580440C7870CF83115EA38435"/>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1E6CF32740D1BD943CE4398254A55">
    <w:name w:val="2AC01E6CF32740D1BD943CE4398254A55"/>
    <w:rsid w:val="007E2387"/>
    <w:pPr>
      <w:tabs>
        <w:tab w:val="left" w:pos="284"/>
      </w:tabs>
      <w:spacing w:before="30" w:after="30" w:line="240" w:lineRule="atLeast"/>
      <w:ind w:left="108" w:right="108"/>
    </w:pPr>
    <w:rPr>
      <w:rFonts w:ascii="Arial" w:hAnsi="Arial" w:cs="Arial"/>
      <w:szCs w:val="15"/>
      <w:lang w:eastAsia="en-US"/>
    </w:rPr>
  </w:style>
  <w:style w:type="paragraph" w:customStyle="1" w:styleId="2979D7022C78430AA0EF7904441137325">
    <w:name w:val="2979D7022C78430AA0EF7904441137325"/>
    <w:rsid w:val="007E2387"/>
    <w:pPr>
      <w:tabs>
        <w:tab w:val="left" w:pos="284"/>
      </w:tabs>
      <w:spacing w:before="30" w:after="30" w:line="240" w:lineRule="atLeast"/>
      <w:ind w:left="108" w:right="108"/>
    </w:pPr>
    <w:rPr>
      <w:rFonts w:ascii="Arial" w:hAnsi="Arial" w:cs="Arial"/>
      <w:szCs w:val="15"/>
      <w:lang w:eastAsia="en-US"/>
    </w:rPr>
  </w:style>
  <w:style w:type="paragraph" w:customStyle="1" w:styleId="6D37F6C38B3544D583EA5DB9ABA30EB55">
    <w:name w:val="6D37F6C38B3544D583EA5DB9ABA30EB55"/>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5">
    <w:name w:val="51E144373BCC40F59C17D74A1DF681BC5"/>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5">
    <w:name w:val="C644B201850E4022B52E83744C64D8505"/>
    <w:rsid w:val="007E2387"/>
    <w:pPr>
      <w:tabs>
        <w:tab w:val="left" w:pos="284"/>
      </w:tabs>
      <w:spacing w:before="30" w:after="30" w:line="240" w:lineRule="atLeast"/>
      <w:ind w:left="108" w:right="108"/>
    </w:pPr>
    <w:rPr>
      <w:rFonts w:ascii="Arial" w:hAnsi="Arial" w:cs="Arial"/>
      <w:szCs w:val="15"/>
      <w:lang w:eastAsia="en-US"/>
    </w:rPr>
  </w:style>
  <w:style w:type="paragraph" w:customStyle="1" w:styleId="CA3CE2D2BAC040369088E69A501320955">
    <w:name w:val="CA3CE2D2BAC040369088E69A501320955"/>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5">
    <w:name w:val="DAC06DF4DF0A4455A973F9CA3772FFE85"/>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5">
    <w:name w:val="06B8BDD7C9D049C4A2A3E9D516F5C8B05"/>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5">
    <w:name w:val="2DE8CFE7DF8D4349AFE8482944C769285"/>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5">
    <w:name w:val="EAEA264068614C24AE680495450CC30E5"/>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5">
    <w:name w:val="354E83DBEA1B42BFA31CFE7B1DD76D095"/>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5">
    <w:name w:val="4C4EDF0FB5004DA085DE7561AEBCF32E5"/>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5">
    <w:name w:val="911235118B154E0686759E0ED838DA825"/>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5">
    <w:name w:val="96AD8D8F389D4D8190E0D40C98A8ACAE5"/>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5">
    <w:name w:val="E58D74854BAF434C83D50E7BE39457E95"/>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5">
    <w:name w:val="D516E52CD79D438DA248AF1DB0784B445"/>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5">
    <w:name w:val="EAF2A8F560F04CBC89EC62EB382D7B355"/>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5">
    <w:name w:val="2AC0DF1701DA49BBAC30FF05D5C2BE035"/>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5">
    <w:name w:val="60B25552FF074620ADF9844CC5A1571B5"/>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5">
    <w:name w:val="B2522D388C9A415C99C34D084EFF6DBD5"/>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5">
    <w:name w:val="BE88AD0D389D426098EDE69BDD57A2AE5"/>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5">
    <w:name w:val="225C902AA3CC45C7AA436CA1DBBBD24D5"/>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5">
    <w:name w:val="7B654C34CEB44318B56F266C8A404EB15"/>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5">
    <w:name w:val="CCC1D79421D34170BA915E1A27CDAA655"/>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5">
    <w:name w:val="98B035CD562E491190D9574F60524E8B5"/>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5">
    <w:name w:val="FE3C38E3A5CB44E89BF545800E597BC25"/>
    <w:rsid w:val="007E2387"/>
    <w:pPr>
      <w:tabs>
        <w:tab w:val="left" w:pos="284"/>
      </w:tabs>
      <w:spacing w:before="30" w:after="30" w:line="240" w:lineRule="atLeast"/>
      <w:ind w:left="108" w:right="108"/>
    </w:pPr>
    <w:rPr>
      <w:rFonts w:ascii="Arial" w:hAnsi="Arial" w:cs="Arial"/>
      <w:szCs w:val="15"/>
      <w:lang w:eastAsia="en-US"/>
    </w:rPr>
  </w:style>
  <w:style w:type="paragraph" w:customStyle="1" w:styleId="C882A465265D4B9095D8350A37B43040">
    <w:name w:val="C882A465265D4B9095D8350A37B43040"/>
    <w:rsid w:val="007E2387"/>
    <w:rPr>
      <w:lang w:val="en-US" w:eastAsia="en-US"/>
    </w:rPr>
  </w:style>
  <w:style w:type="paragraph" w:customStyle="1" w:styleId="BDE5FF96331E48F3A43A150E61324A81">
    <w:name w:val="BDE5FF96331E48F3A43A150E61324A81"/>
    <w:rsid w:val="007E2387"/>
    <w:rPr>
      <w:lang w:val="en-US" w:eastAsia="en-US"/>
    </w:rPr>
  </w:style>
  <w:style w:type="paragraph" w:customStyle="1" w:styleId="20D755781C154772BB922C89717F33AE">
    <w:name w:val="20D755781C154772BB922C89717F33AE"/>
    <w:rsid w:val="007E2387"/>
    <w:rPr>
      <w:lang w:val="en-US" w:eastAsia="en-US"/>
    </w:rPr>
  </w:style>
  <w:style w:type="paragraph" w:customStyle="1" w:styleId="4035763700BA4BD387CBD8F571FD1D17">
    <w:name w:val="4035763700BA4BD387CBD8F571FD1D17"/>
    <w:rsid w:val="007E2387"/>
    <w:rPr>
      <w:lang w:val="en-US" w:eastAsia="en-US"/>
    </w:rPr>
  </w:style>
  <w:style w:type="paragraph" w:customStyle="1" w:styleId="140C30E7EB644E62888039D5DE65CDC9">
    <w:name w:val="140C30E7EB644E62888039D5DE65CDC9"/>
    <w:rsid w:val="007E2387"/>
    <w:rPr>
      <w:lang w:val="en-US" w:eastAsia="en-US"/>
    </w:rPr>
  </w:style>
  <w:style w:type="paragraph" w:customStyle="1" w:styleId="6FB0ACC53B634B6E896FCDD48B2574F8">
    <w:name w:val="6FB0ACC53B634B6E896FCDD48B2574F8"/>
    <w:rsid w:val="007E2387"/>
    <w:rPr>
      <w:lang w:val="en-US" w:eastAsia="en-US"/>
    </w:rPr>
  </w:style>
  <w:style w:type="paragraph" w:customStyle="1" w:styleId="CA113775CD2F4084BEE056A02C95A815">
    <w:name w:val="CA113775CD2F4084BEE056A02C95A815"/>
    <w:rsid w:val="007E2387"/>
    <w:rPr>
      <w:lang w:val="en-US" w:eastAsia="en-US"/>
    </w:rPr>
  </w:style>
  <w:style w:type="paragraph" w:customStyle="1" w:styleId="4CF76EF0F78D4E82B9940C21D07A532C">
    <w:name w:val="4CF76EF0F78D4E82B9940C21D07A532C"/>
    <w:rsid w:val="007E2387"/>
    <w:rPr>
      <w:lang w:val="en-US" w:eastAsia="en-US"/>
    </w:rPr>
  </w:style>
  <w:style w:type="paragraph" w:customStyle="1" w:styleId="4B709525816E4B7E85D7B490141D0B10">
    <w:name w:val="4B709525816E4B7E85D7B490141D0B10"/>
    <w:rsid w:val="007E2387"/>
    <w:rPr>
      <w:lang w:val="en-US" w:eastAsia="en-US"/>
    </w:rPr>
  </w:style>
  <w:style w:type="paragraph" w:customStyle="1" w:styleId="E2B91A5895CF41BAA671B027ED65646B">
    <w:name w:val="E2B91A5895CF41BAA671B027ED65646B"/>
    <w:rsid w:val="007E2387"/>
    <w:rPr>
      <w:lang w:val="en-US" w:eastAsia="en-US"/>
    </w:rPr>
  </w:style>
  <w:style w:type="paragraph" w:customStyle="1" w:styleId="B3A47D9C91344C6982769F3EE05B7E4E">
    <w:name w:val="B3A47D9C91344C6982769F3EE05B7E4E"/>
    <w:rsid w:val="007E2387"/>
    <w:rPr>
      <w:lang w:val="en-US" w:eastAsia="en-US"/>
    </w:rPr>
  </w:style>
  <w:style w:type="paragraph" w:customStyle="1" w:styleId="6AC070DA12A044AFB864F38C3020E4DD">
    <w:name w:val="6AC070DA12A044AFB864F38C3020E4DD"/>
    <w:rsid w:val="007E2387"/>
    <w:rPr>
      <w:lang w:val="en-US" w:eastAsia="en-US"/>
    </w:rPr>
  </w:style>
  <w:style w:type="paragraph" w:customStyle="1" w:styleId="BCC4E54B020A4581BAB188411A083C94">
    <w:name w:val="BCC4E54B020A4581BAB188411A083C94"/>
    <w:rsid w:val="007E2387"/>
    <w:rPr>
      <w:lang w:val="en-US" w:eastAsia="en-US"/>
    </w:rPr>
  </w:style>
  <w:style w:type="paragraph" w:customStyle="1" w:styleId="EDE04A262FDE4A1291328094F18C48C0">
    <w:name w:val="EDE04A262FDE4A1291328094F18C48C0"/>
    <w:rsid w:val="007E2387"/>
    <w:rPr>
      <w:lang w:val="en-US" w:eastAsia="en-US"/>
    </w:rPr>
  </w:style>
  <w:style w:type="paragraph" w:customStyle="1" w:styleId="DD85D9ABBE884EFE96A41E952206CC9B">
    <w:name w:val="DD85D9ABBE884EFE96A41E952206CC9B"/>
    <w:rsid w:val="007E2387"/>
    <w:rPr>
      <w:lang w:val="en-US" w:eastAsia="en-US"/>
    </w:rPr>
  </w:style>
  <w:style w:type="paragraph" w:customStyle="1" w:styleId="821DC471F5F543D5996B81492D85344A">
    <w:name w:val="821DC471F5F543D5996B81492D85344A"/>
    <w:rsid w:val="007E2387"/>
    <w:rPr>
      <w:lang w:val="en-US" w:eastAsia="en-US"/>
    </w:rPr>
  </w:style>
  <w:style w:type="paragraph" w:customStyle="1" w:styleId="D9A657F8A251444CB1C77FE2E6FAD878">
    <w:name w:val="D9A657F8A251444CB1C77FE2E6FAD878"/>
    <w:rsid w:val="007E2387"/>
    <w:rPr>
      <w:lang w:val="en-US" w:eastAsia="en-US"/>
    </w:rPr>
  </w:style>
  <w:style w:type="paragraph" w:customStyle="1" w:styleId="3F481BDB029243C6B9A44916F9655516">
    <w:name w:val="3F481BDB029243C6B9A44916F9655516"/>
    <w:rsid w:val="007E2387"/>
    <w:rPr>
      <w:lang w:val="en-US" w:eastAsia="en-US"/>
    </w:rPr>
  </w:style>
  <w:style w:type="paragraph" w:customStyle="1" w:styleId="57F2AC95EAB142659D403A01FD596D12">
    <w:name w:val="57F2AC95EAB142659D403A01FD596D12"/>
    <w:rsid w:val="007E2387"/>
    <w:rPr>
      <w:lang w:val="en-US" w:eastAsia="en-US"/>
    </w:rPr>
  </w:style>
  <w:style w:type="paragraph" w:customStyle="1" w:styleId="431F0F69D888423AB577C77DE2D02356">
    <w:name w:val="431F0F69D888423AB577C77DE2D02356"/>
    <w:rsid w:val="007E2387"/>
    <w:rPr>
      <w:lang w:val="en-US" w:eastAsia="en-US"/>
    </w:rPr>
  </w:style>
  <w:style w:type="paragraph" w:customStyle="1" w:styleId="7B0F90178A67476DAC5271AEB82599E3">
    <w:name w:val="7B0F90178A67476DAC5271AEB82599E3"/>
    <w:rsid w:val="007E2387"/>
    <w:rPr>
      <w:lang w:val="en-US" w:eastAsia="en-US"/>
    </w:rPr>
  </w:style>
  <w:style w:type="paragraph" w:customStyle="1" w:styleId="46EE4ED90F174EDD968DD6CFA0F21023">
    <w:name w:val="46EE4ED90F174EDD968DD6CFA0F21023"/>
    <w:rsid w:val="007E2387"/>
    <w:rPr>
      <w:lang w:val="en-US" w:eastAsia="en-US"/>
    </w:rPr>
  </w:style>
  <w:style w:type="paragraph" w:customStyle="1" w:styleId="FC504FF8D4DB44E58588C222610D7AD1">
    <w:name w:val="FC504FF8D4DB44E58588C222610D7AD1"/>
    <w:rsid w:val="007E2387"/>
    <w:rPr>
      <w:lang w:val="en-US" w:eastAsia="en-US"/>
    </w:rPr>
  </w:style>
  <w:style w:type="paragraph" w:customStyle="1" w:styleId="0B5CA999366644D4BD66D60551A76ED6">
    <w:name w:val="0B5CA999366644D4BD66D60551A76ED6"/>
    <w:rsid w:val="007E2387"/>
    <w:rPr>
      <w:lang w:val="en-US" w:eastAsia="en-US"/>
    </w:rPr>
  </w:style>
  <w:style w:type="paragraph" w:customStyle="1" w:styleId="143925FFE6CE45ADBCD3C69B2A436C22">
    <w:name w:val="143925FFE6CE45ADBCD3C69B2A436C22"/>
    <w:rsid w:val="007E2387"/>
    <w:rPr>
      <w:lang w:val="en-US" w:eastAsia="en-US"/>
    </w:rPr>
  </w:style>
  <w:style w:type="paragraph" w:customStyle="1" w:styleId="54C2ADF29DA24B3F9F723404E8F58DBA">
    <w:name w:val="54C2ADF29DA24B3F9F723404E8F58DBA"/>
    <w:rsid w:val="007E2387"/>
    <w:rPr>
      <w:lang w:val="en-US" w:eastAsia="en-US"/>
    </w:rPr>
  </w:style>
  <w:style w:type="paragraph" w:customStyle="1" w:styleId="FDFC8721550045E590470EC4BB881D0A4">
    <w:name w:val="FDFC8721550045E590470EC4BB881D0A4"/>
    <w:rsid w:val="007E2387"/>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4">
    <w:name w:val="E1A6BF2243354D18933A60CB04BDF3B64"/>
    <w:rsid w:val="007E2387"/>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1">
    <w:name w:val="BDE5FF96331E48F3A43A150E61324A811"/>
    <w:rsid w:val="007E2387"/>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1">
    <w:name w:val="20D755781C154772BB922C89717F33AE1"/>
    <w:rsid w:val="007E2387"/>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1">
    <w:name w:val="140C30E7EB644E62888039D5DE65CDC91"/>
    <w:rsid w:val="007E2387"/>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1">
    <w:name w:val="6FB0ACC53B634B6E896FCDD48B2574F81"/>
    <w:rsid w:val="007E2387"/>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2">
    <w:name w:val="7E0CBC7A90AF479589A3F3A7E15DDE4F2"/>
    <w:rsid w:val="007E2387"/>
    <w:pPr>
      <w:tabs>
        <w:tab w:val="left" w:pos="284"/>
      </w:tabs>
      <w:spacing w:before="30" w:after="30" w:line="240" w:lineRule="atLeast"/>
      <w:ind w:left="108" w:right="108"/>
    </w:pPr>
    <w:rPr>
      <w:rFonts w:ascii="Arial" w:hAnsi="Arial" w:cs="Arial"/>
      <w:szCs w:val="15"/>
      <w:lang w:eastAsia="en-US"/>
    </w:rPr>
  </w:style>
  <w:style w:type="paragraph" w:customStyle="1" w:styleId="3D9D21ADBFF04DAAA2095E9F8B1694502">
    <w:name w:val="3D9D21ADBFF04DAAA2095E9F8B1694502"/>
    <w:rsid w:val="007E2387"/>
    <w:pPr>
      <w:tabs>
        <w:tab w:val="left" w:pos="284"/>
      </w:tabs>
      <w:spacing w:before="30" w:after="30" w:line="240" w:lineRule="atLeast"/>
      <w:ind w:left="108" w:right="108"/>
    </w:pPr>
    <w:rPr>
      <w:rFonts w:ascii="Arial" w:hAnsi="Arial" w:cs="Arial"/>
      <w:szCs w:val="15"/>
      <w:lang w:eastAsia="en-US"/>
    </w:rPr>
  </w:style>
  <w:style w:type="paragraph" w:customStyle="1" w:styleId="827BB068D0AE452E8E7AF74069E2CC9F2">
    <w:name w:val="827BB068D0AE452E8E7AF74069E2CC9F2"/>
    <w:rsid w:val="007E2387"/>
    <w:pPr>
      <w:tabs>
        <w:tab w:val="left" w:pos="284"/>
      </w:tabs>
      <w:spacing w:before="30" w:after="30" w:line="240" w:lineRule="atLeast"/>
      <w:ind w:left="108" w:right="108"/>
    </w:pPr>
    <w:rPr>
      <w:rFonts w:ascii="Arial" w:hAnsi="Arial" w:cs="Arial"/>
      <w:szCs w:val="15"/>
      <w:lang w:eastAsia="en-US"/>
    </w:rPr>
  </w:style>
  <w:style w:type="paragraph" w:customStyle="1" w:styleId="53E741BD69CE4ACBB360C69BD6F78F342">
    <w:name w:val="53E741BD69CE4ACBB360C69BD6F78F342"/>
    <w:rsid w:val="007E2387"/>
    <w:pPr>
      <w:tabs>
        <w:tab w:val="left" w:pos="284"/>
      </w:tabs>
      <w:spacing w:before="30" w:after="30" w:line="240" w:lineRule="atLeast"/>
      <w:ind w:left="108" w:right="108"/>
    </w:pPr>
    <w:rPr>
      <w:rFonts w:ascii="Arial" w:hAnsi="Arial" w:cs="Arial"/>
      <w:szCs w:val="15"/>
      <w:lang w:eastAsia="en-US"/>
    </w:rPr>
  </w:style>
  <w:style w:type="paragraph" w:customStyle="1" w:styleId="9A34B93BAF9F4575A60D8522C4AA63C72">
    <w:name w:val="9A34B93BAF9F4575A60D8522C4AA63C72"/>
    <w:rsid w:val="007E2387"/>
    <w:pPr>
      <w:tabs>
        <w:tab w:val="left" w:pos="284"/>
      </w:tabs>
      <w:spacing w:before="30" w:after="30" w:line="240" w:lineRule="atLeast"/>
      <w:ind w:left="108" w:right="108"/>
    </w:pPr>
    <w:rPr>
      <w:rFonts w:ascii="Arial" w:hAnsi="Arial" w:cs="Arial"/>
      <w:szCs w:val="15"/>
      <w:lang w:eastAsia="en-US"/>
    </w:rPr>
  </w:style>
  <w:style w:type="paragraph" w:customStyle="1" w:styleId="1D74E0A2DC1044208C7918AB03ED459B2">
    <w:name w:val="1D74E0A2DC1044208C7918AB03ED459B2"/>
    <w:rsid w:val="007E2387"/>
    <w:pPr>
      <w:tabs>
        <w:tab w:val="left" w:pos="284"/>
      </w:tabs>
      <w:spacing w:before="30" w:after="30" w:line="240" w:lineRule="atLeast"/>
      <w:ind w:left="108" w:right="108"/>
    </w:pPr>
    <w:rPr>
      <w:rFonts w:ascii="Arial" w:hAnsi="Arial" w:cs="Arial"/>
      <w:szCs w:val="15"/>
      <w:lang w:eastAsia="en-US"/>
    </w:rPr>
  </w:style>
  <w:style w:type="paragraph" w:customStyle="1" w:styleId="058BE98432A24DC48B3A85260E58C7E72">
    <w:name w:val="058BE98432A24DC48B3A85260E58C7E72"/>
    <w:rsid w:val="007E2387"/>
    <w:pPr>
      <w:tabs>
        <w:tab w:val="left" w:pos="284"/>
      </w:tabs>
      <w:spacing w:before="30" w:after="30" w:line="240" w:lineRule="atLeast"/>
      <w:ind w:left="108" w:right="108"/>
    </w:pPr>
    <w:rPr>
      <w:rFonts w:ascii="Arial" w:hAnsi="Arial" w:cs="Arial"/>
      <w:szCs w:val="15"/>
      <w:lang w:eastAsia="en-US"/>
    </w:rPr>
  </w:style>
  <w:style w:type="paragraph" w:customStyle="1" w:styleId="07C5FBB4E4EB41E99AB5F2D7D82686742">
    <w:name w:val="07C5FBB4E4EB41E99AB5F2D7D82686742"/>
    <w:rsid w:val="007E2387"/>
    <w:pPr>
      <w:tabs>
        <w:tab w:val="left" w:pos="284"/>
      </w:tabs>
      <w:spacing w:before="30" w:after="30" w:line="240" w:lineRule="atLeast"/>
      <w:ind w:left="108" w:right="108"/>
    </w:pPr>
    <w:rPr>
      <w:rFonts w:ascii="Arial" w:hAnsi="Arial" w:cs="Arial"/>
      <w:szCs w:val="15"/>
      <w:lang w:eastAsia="en-US"/>
    </w:rPr>
  </w:style>
  <w:style w:type="paragraph" w:customStyle="1" w:styleId="0314639A63FD4C7497EEC13B148BFCF82">
    <w:name w:val="0314639A63FD4C7497EEC13B148BFCF82"/>
    <w:rsid w:val="007E2387"/>
    <w:pPr>
      <w:tabs>
        <w:tab w:val="left" w:pos="284"/>
      </w:tabs>
      <w:spacing w:before="30" w:after="30" w:line="240" w:lineRule="atLeast"/>
      <w:ind w:left="108" w:right="108"/>
    </w:pPr>
    <w:rPr>
      <w:rFonts w:ascii="Arial" w:hAnsi="Arial" w:cs="Arial"/>
      <w:szCs w:val="15"/>
      <w:lang w:eastAsia="en-US"/>
    </w:rPr>
  </w:style>
  <w:style w:type="paragraph" w:customStyle="1" w:styleId="21F6C2594922448AB587C9EC4EE5F3122">
    <w:name w:val="21F6C2594922448AB587C9EC4EE5F3122"/>
    <w:rsid w:val="007E2387"/>
    <w:pPr>
      <w:tabs>
        <w:tab w:val="left" w:pos="284"/>
      </w:tabs>
      <w:spacing w:before="30" w:after="30" w:line="240" w:lineRule="atLeast"/>
      <w:ind w:left="108" w:right="108"/>
    </w:pPr>
    <w:rPr>
      <w:rFonts w:ascii="Arial" w:hAnsi="Arial" w:cs="Arial"/>
      <w:szCs w:val="15"/>
      <w:lang w:eastAsia="en-US"/>
    </w:rPr>
  </w:style>
  <w:style w:type="paragraph" w:customStyle="1" w:styleId="79379F6F1C864FEEB4BCE55708BC64B12">
    <w:name w:val="79379F6F1C864FEEB4BCE55708BC64B12"/>
    <w:rsid w:val="007E2387"/>
    <w:pPr>
      <w:tabs>
        <w:tab w:val="left" w:pos="284"/>
      </w:tabs>
      <w:spacing w:before="30" w:after="30" w:line="240" w:lineRule="atLeast"/>
      <w:ind w:left="108" w:right="108"/>
    </w:pPr>
    <w:rPr>
      <w:rFonts w:ascii="Arial" w:hAnsi="Arial" w:cs="Arial"/>
      <w:szCs w:val="15"/>
      <w:lang w:eastAsia="en-US"/>
    </w:rPr>
  </w:style>
  <w:style w:type="paragraph" w:customStyle="1" w:styleId="F45AF0B9D2EA420F8EE5B0B96044FC6C2">
    <w:name w:val="F45AF0B9D2EA420F8EE5B0B96044FC6C2"/>
    <w:rsid w:val="007E2387"/>
    <w:pPr>
      <w:tabs>
        <w:tab w:val="left" w:pos="284"/>
      </w:tabs>
      <w:spacing w:before="30" w:after="30" w:line="240" w:lineRule="atLeast"/>
      <w:ind w:left="108" w:right="108"/>
    </w:pPr>
    <w:rPr>
      <w:rFonts w:ascii="Arial" w:hAnsi="Arial" w:cs="Arial"/>
      <w:szCs w:val="15"/>
      <w:lang w:eastAsia="en-US"/>
    </w:rPr>
  </w:style>
  <w:style w:type="paragraph" w:customStyle="1" w:styleId="E13B1276036146B9AFBDE3F082CE73B92">
    <w:name w:val="E13B1276036146B9AFBDE3F082CE73B92"/>
    <w:rsid w:val="007E2387"/>
    <w:pPr>
      <w:tabs>
        <w:tab w:val="left" w:pos="284"/>
      </w:tabs>
      <w:spacing w:before="30" w:after="30" w:line="240" w:lineRule="atLeast"/>
      <w:ind w:left="108" w:right="108"/>
    </w:pPr>
    <w:rPr>
      <w:rFonts w:ascii="Arial" w:hAnsi="Arial" w:cs="Arial"/>
      <w:szCs w:val="15"/>
      <w:lang w:eastAsia="en-US"/>
    </w:rPr>
  </w:style>
  <w:style w:type="paragraph" w:customStyle="1" w:styleId="A82833FB4A874B2F846D6CBA35409F682">
    <w:name w:val="A82833FB4A874B2F846D6CBA35409F682"/>
    <w:rsid w:val="007E2387"/>
    <w:pPr>
      <w:tabs>
        <w:tab w:val="left" w:pos="284"/>
      </w:tabs>
      <w:spacing w:before="30" w:after="30" w:line="240" w:lineRule="atLeast"/>
      <w:ind w:left="108" w:right="108"/>
    </w:pPr>
    <w:rPr>
      <w:rFonts w:ascii="Arial" w:hAnsi="Arial" w:cs="Arial"/>
      <w:szCs w:val="15"/>
      <w:lang w:eastAsia="en-US"/>
    </w:rPr>
  </w:style>
  <w:style w:type="paragraph" w:customStyle="1" w:styleId="BB8D0C33FF994902BDA40EA9450D77922">
    <w:name w:val="BB8D0C33FF994902BDA40EA9450D77922"/>
    <w:rsid w:val="007E2387"/>
    <w:pPr>
      <w:tabs>
        <w:tab w:val="left" w:pos="284"/>
      </w:tabs>
      <w:spacing w:before="30" w:after="30" w:line="240" w:lineRule="atLeast"/>
      <w:ind w:left="108" w:right="108"/>
    </w:pPr>
    <w:rPr>
      <w:rFonts w:ascii="Arial" w:hAnsi="Arial" w:cs="Arial"/>
      <w:szCs w:val="15"/>
      <w:lang w:eastAsia="en-US"/>
    </w:rPr>
  </w:style>
  <w:style w:type="paragraph" w:customStyle="1" w:styleId="F04C4AE23FA44E7EB58E52D4663EB2EB2">
    <w:name w:val="F04C4AE23FA44E7EB58E52D4663EB2EB2"/>
    <w:rsid w:val="007E2387"/>
    <w:pPr>
      <w:tabs>
        <w:tab w:val="left" w:pos="284"/>
      </w:tabs>
      <w:spacing w:before="30" w:after="30" w:line="240" w:lineRule="atLeast"/>
      <w:ind w:left="108" w:right="108"/>
    </w:pPr>
    <w:rPr>
      <w:rFonts w:ascii="Arial" w:hAnsi="Arial" w:cs="Arial"/>
      <w:szCs w:val="15"/>
      <w:lang w:eastAsia="en-US"/>
    </w:rPr>
  </w:style>
  <w:style w:type="paragraph" w:customStyle="1" w:styleId="745EBB168B4B444F84EFB34AA7C1819F2">
    <w:name w:val="745EBB168B4B444F84EFB34AA7C1819F2"/>
    <w:rsid w:val="007E2387"/>
    <w:pPr>
      <w:tabs>
        <w:tab w:val="left" w:pos="284"/>
      </w:tabs>
      <w:spacing w:before="30" w:after="30" w:line="240" w:lineRule="atLeast"/>
      <w:ind w:left="108" w:right="108"/>
    </w:pPr>
    <w:rPr>
      <w:rFonts w:ascii="Arial" w:hAnsi="Arial" w:cs="Arial"/>
      <w:szCs w:val="15"/>
      <w:lang w:eastAsia="en-US"/>
    </w:rPr>
  </w:style>
  <w:style w:type="paragraph" w:customStyle="1" w:styleId="D922D2C0CB0349588266350778CEEE172">
    <w:name w:val="D922D2C0CB0349588266350778CEEE172"/>
    <w:rsid w:val="007E2387"/>
    <w:pPr>
      <w:tabs>
        <w:tab w:val="left" w:pos="284"/>
      </w:tabs>
      <w:spacing w:before="30" w:after="30" w:line="240" w:lineRule="atLeast"/>
      <w:ind w:left="108" w:right="108"/>
    </w:pPr>
    <w:rPr>
      <w:rFonts w:ascii="Arial" w:hAnsi="Arial" w:cs="Arial"/>
      <w:szCs w:val="15"/>
      <w:lang w:eastAsia="en-US"/>
    </w:rPr>
  </w:style>
  <w:style w:type="paragraph" w:customStyle="1" w:styleId="4D8DB431293F425A8A6E84631434BEEB2">
    <w:name w:val="4D8DB431293F425A8A6E84631434BEEB2"/>
    <w:rsid w:val="007E2387"/>
    <w:pPr>
      <w:tabs>
        <w:tab w:val="left" w:pos="284"/>
      </w:tabs>
      <w:spacing w:before="30" w:after="30" w:line="240" w:lineRule="atLeast"/>
      <w:ind w:left="108" w:right="108"/>
    </w:pPr>
    <w:rPr>
      <w:rFonts w:ascii="Arial" w:hAnsi="Arial" w:cs="Arial"/>
      <w:szCs w:val="15"/>
      <w:lang w:eastAsia="en-US"/>
    </w:rPr>
  </w:style>
  <w:style w:type="paragraph" w:customStyle="1" w:styleId="9243030670D648609CA76228A58F64F22">
    <w:name w:val="9243030670D648609CA76228A58F64F22"/>
    <w:rsid w:val="007E2387"/>
    <w:pPr>
      <w:tabs>
        <w:tab w:val="left" w:pos="284"/>
      </w:tabs>
      <w:spacing w:before="30" w:after="30" w:line="240" w:lineRule="atLeast"/>
      <w:ind w:left="108" w:right="108"/>
    </w:pPr>
    <w:rPr>
      <w:rFonts w:ascii="Arial" w:hAnsi="Arial" w:cs="Arial"/>
      <w:szCs w:val="15"/>
      <w:lang w:eastAsia="en-US"/>
    </w:rPr>
  </w:style>
  <w:style w:type="paragraph" w:customStyle="1" w:styleId="BFE0914489204F35A017AC4BB72CCFC32">
    <w:name w:val="BFE0914489204F35A017AC4BB72CCFC32"/>
    <w:rsid w:val="007E2387"/>
    <w:pPr>
      <w:tabs>
        <w:tab w:val="left" w:pos="284"/>
      </w:tabs>
      <w:spacing w:before="30" w:after="30" w:line="240" w:lineRule="atLeast"/>
      <w:ind w:left="108" w:right="108"/>
    </w:pPr>
    <w:rPr>
      <w:rFonts w:ascii="Arial" w:hAnsi="Arial" w:cs="Arial"/>
      <w:szCs w:val="15"/>
      <w:lang w:eastAsia="en-US"/>
    </w:rPr>
  </w:style>
  <w:style w:type="paragraph" w:customStyle="1" w:styleId="F44420911B4D4D1F9C4331FA2ABBCDBB2">
    <w:name w:val="F44420911B4D4D1F9C4331FA2ABBCDBB2"/>
    <w:rsid w:val="007E2387"/>
    <w:pPr>
      <w:tabs>
        <w:tab w:val="left" w:pos="284"/>
      </w:tabs>
      <w:spacing w:before="30" w:after="30" w:line="240" w:lineRule="atLeast"/>
      <w:ind w:left="108" w:right="108"/>
    </w:pPr>
    <w:rPr>
      <w:rFonts w:ascii="Arial" w:hAnsi="Arial" w:cs="Arial"/>
      <w:szCs w:val="15"/>
      <w:lang w:eastAsia="en-US"/>
    </w:rPr>
  </w:style>
  <w:style w:type="paragraph" w:customStyle="1" w:styleId="C6377FC377754F3CAE866CBD1291E9032">
    <w:name w:val="C6377FC377754F3CAE866CBD1291E9032"/>
    <w:rsid w:val="007E2387"/>
    <w:pPr>
      <w:tabs>
        <w:tab w:val="left" w:pos="284"/>
      </w:tabs>
      <w:spacing w:before="30" w:after="30" w:line="240" w:lineRule="atLeast"/>
      <w:ind w:left="108" w:right="108"/>
    </w:pPr>
    <w:rPr>
      <w:rFonts w:ascii="Arial" w:hAnsi="Arial" w:cs="Arial"/>
      <w:szCs w:val="15"/>
      <w:lang w:eastAsia="en-US"/>
    </w:rPr>
  </w:style>
  <w:style w:type="paragraph" w:customStyle="1" w:styleId="4EC9289A939C4E50AAC046D4E2BCC5462">
    <w:name w:val="4EC9289A939C4E50AAC046D4E2BCC5462"/>
    <w:rsid w:val="007E2387"/>
    <w:pPr>
      <w:tabs>
        <w:tab w:val="left" w:pos="284"/>
      </w:tabs>
      <w:spacing w:before="30" w:after="30" w:line="240" w:lineRule="atLeast"/>
      <w:ind w:left="108" w:right="108"/>
    </w:pPr>
    <w:rPr>
      <w:rFonts w:ascii="Arial" w:hAnsi="Arial" w:cs="Arial"/>
      <w:szCs w:val="15"/>
      <w:lang w:eastAsia="en-US"/>
    </w:rPr>
  </w:style>
  <w:style w:type="paragraph" w:customStyle="1" w:styleId="DD85D9ABBE884EFE96A41E952206CC9B1">
    <w:name w:val="DD85D9ABBE884EFE96A41E952206CC9B1"/>
    <w:rsid w:val="007E2387"/>
    <w:pPr>
      <w:tabs>
        <w:tab w:val="left" w:pos="284"/>
      </w:tabs>
      <w:spacing w:before="30" w:after="30" w:line="240" w:lineRule="atLeast"/>
      <w:ind w:left="108" w:right="108"/>
    </w:pPr>
    <w:rPr>
      <w:rFonts w:ascii="Arial" w:hAnsi="Arial" w:cs="Arial"/>
      <w:szCs w:val="15"/>
      <w:lang w:eastAsia="en-US"/>
    </w:rPr>
  </w:style>
  <w:style w:type="paragraph" w:customStyle="1" w:styleId="3F481BDB029243C6B9A44916F96555161">
    <w:name w:val="3F481BDB029243C6B9A44916F96555161"/>
    <w:rsid w:val="007E2387"/>
    <w:pPr>
      <w:tabs>
        <w:tab w:val="left" w:pos="284"/>
      </w:tabs>
      <w:spacing w:before="30" w:after="30" w:line="240" w:lineRule="atLeast"/>
      <w:ind w:left="108" w:right="108"/>
    </w:pPr>
    <w:rPr>
      <w:rFonts w:ascii="Arial" w:hAnsi="Arial" w:cs="Arial"/>
      <w:szCs w:val="15"/>
      <w:lang w:eastAsia="en-US"/>
    </w:rPr>
  </w:style>
  <w:style w:type="paragraph" w:customStyle="1" w:styleId="7B0F90178A67476DAC5271AEB82599E31">
    <w:name w:val="7B0F90178A67476DAC5271AEB82599E31"/>
    <w:rsid w:val="007E2387"/>
    <w:pPr>
      <w:tabs>
        <w:tab w:val="left" w:pos="284"/>
      </w:tabs>
      <w:spacing w:before="30" w:after="30" w:line="240" w:lineRule="atLeast"/>
      <w:ind w:left="108" w:right="108"/>
    </w:pPr>
    <w:rPr>
      <w:rFonts w:ascii="Arial" w:hAnsi="Arial" w:cs="Arial"/>
      <w:szCs w:val="15"/>
      <w:lang w:eastAsia="en-US"/>
    </w:rPr>
  </w:style>
  <w:style w:type="paragraph" w:customStyle="1" w:styleId="0B5CA999366644D4BD66D60551A76ED61">
    <w:name w:val="0B5CA999366644D4BD66D60551A76ED61"/>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6">
    <w:name w:val="51E144373BCC40F59C17D74A1DF681BC6"/>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6">
    <w:name w:val="C644B201850E4022B52E83744C64D8506"/>
    <w:rsid w:val="007E2387"/>
    <w:pPr>
      <w:tabs>
        <w:tab w:val="left" w:pos="284"/>
      </w:tabs>
      <w:spacing w:before="30" w:after="30" w:line="240" w:lineRule="atLeast"/>
      <w:ind w:left="108" w:right="108"/>
    </w:pPr>
    <w:rPr>
      <w:rFonts w:ascii="Arial" w:hAnsi="Arial" w:cs="Arial"/>
      <w:szCs w:val="15"/>
      <w:lang w:eastAsia="en-US"/>
    </w:rPr>
  </w:style>
  <w:style w:type="paragraph" w:customStyle="1" w:styleId="CA3CE2D2BAC040369088E69A501320956">
    <w:name w:val="CA3CE2D2BAC040369088E69A501320956"/>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6">
    <w:name w:val="DAC06DF4DF0A4455A973F9CA3772FFE86"/>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6">
    <w:name w:val="06B8BDD7C9D049C4A2A3E9D516F5C8B06"/>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6">
    <w:name w:val="2DE8CFE7DF8D4349AFE8482944C769286"/>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6">
    <w:name w:val="EAEA264068614C24AE680495450CC30E6"/>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6">
    <w:name w:val="354E83DBEA1B42BFA31CFE7B1DD76D096"/>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6">
    <w:name w:val="4C4EDF0FB5004DA085DE7561AEBCF32E6"/>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6">
    <w:name w:val="911235118B154E0686759E0ED838DA826"/>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6">
    <w:name w:val="96AD8D8F389D4D8190E0D40C98A8ACAE6"/>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6">
    <w:name w:val="E58D74854BAF434C83D50E7BE39457E96"/>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6">
    <w:name w:val="D516E52CD79D438DA248AF1DB0784B446"/>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6">
    <w:name w:val="EAF2A8F560F04CBC89EC62EB382D7B356"/>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6">
    <w:name w:val="2AC0DF1701DA49BBAC30FF05D5C2BE036"/>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6">
    <w:name w:val="60B25552FF074620ADF9844CC5A1571B6"/>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6">
    <w:name w:val="B2522D388C9A415C99C34D084EFF6DBD6"/>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6">
    <w:name w:val="BE88AD0D389D426098EDE69BDD57A2AE6"/>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6">
    <w:name w:val="225C902AA3CC45C7AA436CA1DBBBD24D6"/>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6">
    <w:name w:val="7B654C34CEB44318B56F266C8A404EB16"/>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6">
    <w:name w:val="CCC1D79421D34170BA915E1A27CDAA656"/>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6">
    <w:name w:val="98B035CD562E491190D9574F60524E8B6"/>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6">
    <w:name w:val="FE3C38E3A5CB44E89BF545800E597BC26"/>
    <w:rsid w:val="007E2387"/>
    <w:pPr>
      <w:tabs>
        <w:tab w:val="left" w:pos="284"/>
      </w:tabs>
      <w:spacing w:before="30" w:after="30" w:line="240" w:lineRule="atLeast"/>
      <w:ind w:left="108" w:right="108"/>
    </w:pPr>
    <w:rPr>
      <w:rFonts w:ascii="Arial" w:hAnsi="Arial" w:cs="Arial"/>
      <w:szCs w:val="15"/>
      <w:lang w:eastAsia="en-US"/>
    </w:rPr>
  </w:style>
  <w:style w:type="paragraph" w:customStyle="1" w:styleId="D48EB2793BA341978719DDA9A30DAD5F">
    <w:name w:val="D48EB2793BA341978719DDA9A30DAD5F"/>
    <w:rsid w:val="007E2387"/>
    <w:rPr>
      <w:lang w:val="en-US" w:eastAsia="en-US"/>
    </w:rPr>
  </w:style>
  <w:style w:type="paragraph" w:customStyle="1" w:styleId="DB76AEE4A44744B7BCF98C306451E7AD">
    <w:name w:val="DB76AEE4A44744B7BCF98C306451E7AD"/>
    <w:rsid w:val="007E2387"/>
    <w:rPr>
      <w:lang w:val="en-US" w:eastAsia="en-US"/>
    </w:rPr>
  </w:style>
  <w:style w:type="paragraph" w:customStyle="1" w:styleId="7DA882D4695A417D864F02FE5AED3F8D">
    <w:name w:val="7DA882D4695A417D864F02FE5AED3F8D"/>
    <w:rsid w:val="007E2387"/>
    <w:rPr>
      <w:lang w:val="en-US" w:eastAsia="en-US"/>
    </w:rPr>
  </w:style>
  <w:style w:type="paragraph" w:customStyle="1" w:styleId="5634BF16FF274AD5A8DDA65BEEFDB573">
    <w:name w:val="5634BF16FF274AD5A8DDA65BEEFDB573"/>
    <w:rsid w:val="007E2387"/>
    <w:rPr>
      <w:lang w:val="en-US" w:eastAsia="en-US"/>
    </w:rPr>
  </w:style>
  <w:style w:type="paragraph" w:customStyle="1" w:styleId="42F0B4335D6741E3A15BE66E091FE33A">
    <w:name w:val="42F0B4335D6741E3A15BE66E091FE33A"/>
    <w:rsid w:val="007E2387"/>
    <w:rPr>
      <w:lang w:val="en-US" w:eastAsia="en-US"/>
    </w:rPr>
  </w:style>
  <w:style w:type="paragraph" w:customStyle="1" w:styleId="3A0AB87CAB394AC5919FA3A412DCC554">
    <w:name w:val="3A0AB87CAB394AC5919FA3A412DCC554"/>
    <w:rsid w:val="007E2387"/>
    <w:rPr>
      <w:lang w:val="en-US" w:eastAsia="en-US"/>
    </w:rPr>
  </w:style>
  <w:style w:type="paragraph" w:customStyle="1" w:styleId="95B2616024D44E3B8092B966C03BA57F">
    <w:name w:val="95B2616024D44E3B8092B966C03BA57F"/>
    <w:rsid w:val="007E2387"/>
    <w:rPr>
      <w:lang w:val="en-US" w:eastAsia="en-US"/>
    </w:rPr>
  </w:style>
  <w:style w:type="paragraph" w:customStyle="1" w:styleId="D1C8DC1624114F6B91753921402427BE">
    <w:name w:val="D1C8DC1624114F6B91753921402427BE"/>
    <w:rsid w:val="007E2387"/>
    <w:rPr>
      <w:lang w:val="en-US" w:eastAsia="en-US"/>
    </w:rPr>
  </w:style>
  <w:style w:type="paragraph" w:customStyle="1" w:styleId="FC8145AE57B6413BB9EC131F042D6FD0">
    <w:name w:val="FC8145AE57B6413BB9EC131F042D6FD0"/>
    <w:rsid w:val="007E2387"/>
    <w:rPr>
      <w:lang w:val="en-US" w:eastAsia="en-US"/>
    </w:rPr>
  </w:style>
  <w:style w:type="paragraph" w:customStyle="1" w:styleId="D6A04B3E7C294E52A97D3259A49738BA">
    <w:name w:val="D6A04B3E7C294E52A97D3259A49738BA"/>
    <w:rsid w:val="007E2387"/>
    <w:rPr>
      <w:lang w:val="en-US" w:eastAsia="en-US"/>
    </w:rPr>
  </w:style>
  <w:style w:type="paragraph" w:customStyle="1" w:styleId="70BCF58CA4AB4BB085DC0921EE55EE7A">
    <w:name w:val="70BCF58CA4AB4BB085DC0921EE55EE7A"/>
    <w:rsid w:val="007E2387"/>
    <w:rPr>
      <w:lang w:val="en-US" w:eastAsia="en-US"/>
    </w:rPr>
  </w:style>
  <w:style w:type="paragraph" w:customStyle="1" w:styleId="B2407A6C121248F1A8B40AE6848DAA74">
    <w:name w:val="B2407A6C121248F1A8B40AE6848DAA74"/>
    <w:rsid w:val="007E2387"/>
    <w:rPr>
      <w:lang w:val="en-US" w:eastAsia="en-US"/>
    </w:rPr>
  </w:style>
  <w:style w:type="paragraph" w:customStyle="1" w:styleId="E9F61F3871374F75A65441CBF09D2D1C">
    <w:name w:val="E9F61F3871374F75A65441CBF09D2D1C"/>
    <w:rsid w:val="007E2387"/>
    <w:rPr>
      <w:lang w:val="en-US" w:eastAsia="en-US"/>
    </w:rPr>
  </w:style>
  <w:style w:type="paragraph" w:customStyle="1" w:styleId="B3804EA90E074DDFA3C6B2E02BC5A6D1">
    <w:name w:val="B3804EA90E074DDFA3C6B2E02BC5A6D1"/>
    <w:rsid w:val="007E2387"/>
    <w:rPr>
      <w:lang w:val="en-US" w:eastAsia="en-US"/>
    </w:rPr>
  </w:style>
  <w:style w:type="paragraph" w:customStyle="1" w:styleId="D83A0D5A01894728BFD086478D7D573D">
    <w:name w:val="D83A0D5A01894728BFD086478D7D573D"/>
    <w:rsid w:val="007E2387"/>
    <w:rPr>
      <w:lang w:val="en-US" w:eastAsia="en-US"/>
    </w:rPr>
  </w:style>
  <w:style w:type="paragraph" w:customStyle="1" w:styleId="0298DB8ABF7E4951B2FBC32E19FB600F">
    <w:name w:val="0298DB8ABF7E4951B2FBC32E19FB600F"/>
    <w:rsid w:val="007E2387"/>
    <w:rPr>
      <w:lang w:val="en-US" w:eastAsia="en-US"/>
    </w:rPr>
  </w:style>
  <w:style w:type="paragraph" w:customStyle="1" w:styleId="EBD13428C1A84AA189225083796D9DBA">
    <w:name w:val="EBD13428C1A84AA189225083796D9DBA"/>
    <w:rsid w:val="007E2387"/>
    <w:rPr>
      <w:lang w:val="en-US" w:eastAsia="en-US"/>
    </w:rPr>
  </w:style>
  <w:style w:type="paragraph" w:customStyle="1" w:styleId="B8A1B9BCDA5048D7880CB4E29D22C6AB">
    <w:name w:val="B8A1B9BCDA5048D7880CB4E29D22C6AB"/>
    <w:rsid w:val="007E2387"/>
    <w:rPr>
      <w:lang w:val="en-US" w:eastAsia="en-US"/>
    </w:rPr>
  </w:style>
  <w:style w:type="paragraph" w:customStyle="1" w:styleId="B4F6BDEE6A374411948963A2E04AD9A9">
    <w:name w:val="B4F6BDEE6A374411948963A2E04AD9A9"/>
    <w:rsid w:val="007E2387"/>
    <w:rPr>
      <w:lang w:val="en-US" w:eastAsia="en-US"/>
    </w:rPr>
  </w:style>
  <w:style w:type="paragraph" w:customStyle="1" w:styleId="BE04460684A54B679C3B19E3533A3EAA">
    <w:name w:val="BE04460684A54B679C3B19E3533A3EAA"/>
    <w:rsid w:val="007E2387"/>
    <w:rPr>
      <w:lang w:val="en-US" w:eastAsia="en-US"/>
    </w:rPr>
  </w:style>
  <w:style w:type="paragraph" w:customStyle="1" w:styleId="DF669CD188F34493BCE0618C9A8B2276">
    <w:name w:val="DF669CD188F34493BCE0618C9A8B2276"/>
    <w:rsid w:val="007E2387"/>
    <w:rPr>
      <w:lang w:val="en-US" w:eastAsia="en-US"/>
    </w:rPr>
  </w:style>
  <w:style w:type="paragraph" w:customStyle="1" w:styleId="4D6893EF09B2488F9F4F1C8E2E03169F">
    <w:name w:val="4D6893EF09B2488F9F4F1C8E2E03169F"/>
    <w:rsid w:val="007E2387"/>
    <w:rPr>
      <w:lang w:val="en-US" w:eastAsia="en-US"/>
    </w:rPr>
  </w:style>
  <w:style w:type="paragraph" w:customStyle="1" w:styleId="0D8F5CD61C174EF581C80C7FDDCAD9ED">
    <w:name w:val="0D8F5CD61C174EF581C80C7FDDCAD9ED"/>
    <w:rsid w:val="007E2387"/>
    <w:rPr>
      <w:lang w:val="en-US" w:eastAsia="en-US"/>
    </w:rPr>
  </w:style>
  <w:style w:type="paragraph" w:customStyle="1" w:styleId="88CD6D261EBB479A83180AC9A09D800C">
    <w:name w:val="88CD6D261EBB479A83180AC9A09D800C"/>
    <w:rsid w:val="007E2387"/>
    <w:rPr>
      <w:lang w:val="en-US" w:eastAsia="en-US"/>
    </w:rPr>
  </w:style>
  <w:style w:type="paragraph" w:customStyle="1" w:styleId="644400D23D114B60908253786A281B66">
    <w:name w:val="644400D23D114B60908253786A281B66"/>
    <w:rsid w:val="007E2387"/>
    <w:rPr>
      <w:lang w:val="en-US" w:eastAsia="en-US"/>
    </w:rPr>
  </w:style>
  <w:style w:type="paragraph" w:customStyle="1" w:styleId="2AE4373C20F94B639B06C34B92243E90">
    <w:name w:val="2AE4373C20F94B639B06C34B92243E90"/>
    <w:rsid w:val="007E2387"/>
    <w:rPr>
      <w:lang w:val="en-US" w:eastAsia="en-US"/>
    </w:rPr>
  </w:style>
  <w:style w:type="paragraph" w:customStyle="1" w:styleId="32989F8ADB0240578AF6F5CC8F0CB6B3">
    <w:name w:val="32989F8ADB0240578AF6F5CC8F0CB6B3"/>
    <w:rsid w:val="007E2387"/>
    <w:rPr>
      <w:lang w:val="en-US" w:eastAsia="en-US"/>
    </w:rPr>
  </w:style>
  <w:style w:type="paragraph" w:customStyle="1" w:styleId="9900B37BE8664A48A68C1F31FF493735">
    <w:name w:val="9900B37BE8664A48A68C1F31FF493735"/>
    <w:rsid w:val="007E2387"/>
    <w:rPr>
      <w:lang w:val="en-US" w:eastAsia="en-US"/>
    </w:rPr>
  </w:style>
  <w:style w:type="paragraph" w:customStyle="1" w:styleId="E8FA331ADCCC47FF8F9751378E7127A8">
    <w:name w:val="E8FA331ADCCC47FF8F9751378E7127A8"/>
    <w:rsid w:val="007E2387"/>
    <w:rPr>
      <w:lang w:val="en-US" w:eastAsia="en-US"/>
    </w:rPr>
  </w:style>
  <w:style w:type="paragraph" w:customStyle="1" w:styleId="FA07F86BDEF24BA8BC5D3996691C117D">
    <w:name w:val="FA07F86BDEF24BA8BC5D3996691C117D"/>
    <w:rsid w:val="007E2387"/>
    <w:rPr>
      <w:lang w:val="en-US" w:eastAsia="en-US"/>
    </w:rPr>
  </w:style>
  <w:style w:type="paragraph" w:customStyle="1" w:styleId="E76BCDEC3C6B453FB4E4CEF54CB5AF30">
    <w:name w:val="E76BCDEC3C6B453FB4E4CEF54CB5AF30"/>
    <w:rsid w:val="007E2387"/>
    <w:rPr>
      <w:lang w:val="en-US" w:eastAsia="en-US"/>
    </w:rPr>
  </w:style>
  <w:style w:type="paragraph" w:customStyle="1" w:styleId="0271806724EC4ED8B85DC28CEE9E26B3">
    <w:name w:val="0271806724EC4ED8B85DC28CEE9E26B3"/>
    <w:rsid w:val="007E2387"/>
    <w:rPr>
      <w:lang w:val="en-US" w:eastAsia="en-US"/>
    </w:rPr>
  </w:style>
  <w:style w:type="paragraph" w:customStyle="1" w:styleId="8A800B6BE3BD44B7A272CB2527598CD6">
    <w:name w:val="8A800B6BE3BD44B7A272CB2527598CD6"/>
    <w:rsid w:val="007E2387"/>
    <w:rPr>
      <w:lang w:val="en-US" w:eastAsia="en-US"/>
    </w:rPr>
  </w:style>
  <w:style w:type="paragraph" w:customStyle="1" w:styleId="0DDB292218954C44ABF6DD2EBDEC220B">
    <w:name w:val="0DDB292218954C44ABF6DD2EBDEC220B"/>
    <w:rsid w:val="007E2387"/>
    <w:rPr>
      <w:lang w:val="en-US" w:eastAsia="en-US"/>
    </w:rPr>
  </w:style>
  <w:style w:type="paragraph" w:customStyle="1" w:styleId="B39C6B084D1D4E5587C3EE533D7D2AEA">
    <w:name w:val="B39C6B084D1D4E5587C3EE533D7D2AEA"/>
    <w:rsid w:val="007E2387"/>
    <w:rPr>
      <w:lang w:val="en-US" w:eastAsia="en-US"/>
    </w:rPr>
  </w:style>
  <w:style w:type="paragraph" w:customStyle="1" w:styleId="1053CCD8E1E84184802D40BF7B6AA78A">
    <w:name w:val="1053CCD8E1E84184802D40BF7B6AA78A"/>
    <w:rsid w:val="007E2387"/>
    <w:rPr>
      <w:lang w:val="en-US" w:eastAsia="en-US"/>
    </w:rPr>
  </w:style>
  <w:style w:type="paragraph" w:customStyle="1" w:styleId="CE4D65FE2E2D481DB1842189C11F181E">
    <w:name w:val="CE4D65FE2E2D481DB1842189C11F181E"/>
    <w:rsid w:val="007E2387"/>
    <w:rPr>
      <w:lang w:val="en-US" w:eastAsia="en-US"/>
    </w:rPr>
  </w:style>
  <w:style w:type="paragraph" w:customStyle="1" w:styleId="0CA9A09CFBD24C7B8431B68C96CB5161">
    <w:name w:val="0CA9A09CFBD24C7B8431B68C96CB5161"/>
    <w:rsid w:val="007E2387"/>
    <w:rPr>
      <w:lang w:val="en-US" w:eastAsia="en-US"/>
    </w:rPr>
  </w:style>
  <w:style w:type="paragraph" w:customStyle="1" w:styleId="13577A2D9F774B9CA0C3908EEF23E01D">
    <w:name w:val="13577A2D9F774B9CA0C3908EEF23E01D"/>
    <w:rsid w:val="007E2387"/>
    <w:rPr>
      <w:lang w:val="en-US" w:eastAsia="en-US"/>
    </w:rPr>
  </w:style>
  <w:style w:type="paragraph" w:customStyle="1" w:styleId="3EAED7D9D60B4D49BB900D8659D00ADC">
    <w:name w:val="3EAED7D9D60B4D49BB900D8659D00ADC"/>
    <w:rsid w:val="007E2387"/>
    <w:rPr>
      <w:lang w:val="en-US" w:eastAsia="en-US"/>
    </w:rPr>
  </w:style>
  <w:style w:type="paragraph" w:customStyle="1" w:styleId="1FE0BB558AA1458C8234DE896C6F9AEF">
    <w:name w:val="1FE0BB558AA1458C8234DE896C6F9AEF"/>
    <w:rsid w:val="007E2387"/>
    <w:rPr>
      <w:lang w:val="en-US" w:eastAsia="en-US"/>
    </w:rPr>
  </w:style>
  <w:style w:type="paragraph" w:customStyle="1" w:styleId="5A4263D4E5B9423780124B4DA39838D7">
    <w:name w:val="5A4263D4E5B9423780124B4DA39838D7"/>
    <w:rsid w:val="007E2387"/>
    <w:rPr>
      <w:lang w:val="en-US" w:eastAsia="en-US"/>
    </w:rPr>
  </w:style>
  <w:style w:type="paragraph" w:customStyle="1" w:styleId="8A4E4013BA9A4A078642C70C67C120D8">
    <w:name w:val="8A4E4013BA9A4A078642C70C67C120D8"/>
    <w:rsid w:val="007E2387"/>
    <w:rPr>
      <w:lang w:val="en-US" w:eastAsia="en-US"/>
    </w:rPr>
  </w:style>
  <w:style w:type="paragraph" w:customStyle="1" w:styleId="3C4F18B5A2CF44399EB612E58C069AA6">
    <w:name w:val="3C4F18B5A2CF44399EB612E58C069AA6"/>
    <w:rsid w:val="007E2387"/>
    <w:rPr>
      <w:lang w:val="en-US" w:eastAsia="en-US"/>
    </w:rPr>
  </w:style>
  <w:style w:type="paragraph" w:customStyle="1" w:styleId="F155B39710554359828E52A45324C830">
    <w:name w:val="F155B39710554359828E52A45324C830"/>
    <w:rsid w:val="007E2387"/>
    <w:rPr>
      <w:lang w:val="en-US" w:eastAsia="en-US"/>
    </w:rPr>
  </w:style>
  <w:style w:type="paragraph" w:customStyle="1" w:styleId="5B1901068F5A4BCB8101EBF2C5642D28">
    <w:name w:val="5B1901068F5A4BCB8101EBF2C5642D28"/>
    <w:rsid w:val="007E2387"/>
    <w:rPr>
      <w:lang w:val="en-US" w:eastAsia="en-US"/>
    </w:rPr>
  </w:style>
  <w:style w:type="paragraph" w:customStyle="1" w:styleId="B8D6780E6F744AEF91B2649C15C85346">
    <w:name w:val="B8D6780E6F744AEF91B2649C15C85346"/>
    <w:rsid w:val="007E2387"/>
    <w:rPr>
      <w:lang w:val="en-US" w:eastAsia="en-US"/>
    </w:rPr>
  </w:style>
  <w:style w:type="paragraph" w:customStyle="1" w:styleId="B70B0E9303E54B3F978A725DE88FCF88">
    <w:name w:val="B70B0E9303E54B3F978A725DE88FCF88"/>
    <w:rsid w:val="007E2387"/>
    <w:rPr>
      <w:lang w:val="en-US" w:eastAsia="en-US"/>
    </w:rPr>
  </w:style>
  <w:style w:type="paragraph" w:customStyle="1" w:styleId="BA3AD419DB7A4C6F9DCDA752210BF8BE">
    <w:name w:val="BA3AD419DB7A4C6F9DCDA752210BF8BE"/>
    <w:rsid w:val="007E2387"/>
    <w:rPr>
      <w:lang w:val="en-US" w:eastAsia="en-US"/>
    </w:rPr>
  </w:style>
  <w:style w:type="paragraph" w:customStyle="1" w:styleId="2778900970DF400885BA43B01A72DD7C">
    <w:name w:val="2778900970DF400885BA43B01A72DD7C"/>
    <w:rsid w:val="007E2387"/>
    <w:rPr>
      <w:lang w:val="en-US" w:eastAsia="en-US"/>
    </w:rPr>
  </w:style>
  <w:style w:type="paragraph" w:customStyle="1" w:styleId="9921C8F09E8A4B02B62B00894F6A837D">
    <w:name w:val="9921C8F09E8A4B02B62B00894F6A837D"/>
    <w:rsid w:val="007E2387"/>
    <w:rPr>
      <w:lang w:val="en-US" w:eastAsia="en-US"/>
    </w:rPr>
  </w:style>
  <w:style w:type="paragraph" w:customStyle="1" w:styleId="ACF6A04898A146E786021E7132CE8EB1">
    <w:name w:val="ACF6A04898A146E786021E7132CE8EB1"/>
    <w:rsid w:val="007E2387"/>
    <w:rPr>
      <w:lang w:val="en-US" w:eastAsia="en-US"/>
    </w:rPr>
  </w:style>
  <w:style w:type="paragraph" w:customStyle="1" w:styleId="2DF7C4ADA40D4BE0934E55A8D0938AC5">
    <w:name w:val="2DF7C4ADA40D4BE0934E55A8D0938AC5"/>
    <w:rsid w:val="007E2387"/>
    <w:rPr>
      <w:lang w:val="en-US" w:eastAsia="en-US"/>
    </w:rPr>
  </w:style>
  <w:style w:type="paragraph" w:customStyle="1" w:styleId="CDC72BA031054CDA8F6980F57C7BBA69">
    <w:name w:val="CDC72BA031054CDA8F6980F57C7BBA69"/>
    <w:rsid w:val="007E2387"/>
    <w:rPr>
      <w:lang w:val="en-US" w:eastAsia="en-US"/>
    </w:rPr>
  </w:style>
  <w:style w:type="paragraph" w:customStyle="1" w:styleId="EEEF837C48E64057990209CDAB853998">
    <w:name w:val="EEEF837C48E64057990209CDAB853998"/>
    <w:rsid w:val="007E2387"/>
    <w:rPr>
      <w:lang w:val="en-US" w:eastAsia="en-US"/>
    </w:rPr>
  </w:style>
  <w:style w:type="paragraph" w:customStyle="1" w:styleId="A8101A707CFF4D1DAE2F9BFD6D22010E">
    <w:name w:val="A8101A707CFF4D1DAE2F9BFD6D22010E"/>
    <w:rsid w:val="007E2387"/>
    <w:rPr>
      <w:lang w:val="en-US" w:eastAsia="en-US"/>
    </w:rPr>
  </w:style>
  <w:style w:type="paragraph" w:customStyle="1" w:styleId="23017EE1A56B47B8B310BD1EC4FF6004">
    <w:name w:val="23017EE1A56B47B8B310BD1EC4FF6004"/>
    <w:rsid w:val="007E2387"/>
    <w:rPr>
      <w:lang w:val="en-US" w:eastAsia="en-US"/>
    </w:rPr>
  </w:style>
  <w:style w:type="paragraph" w:customStyle="1" w:styleId="E867186315944B68A6EA8D74A505C622">
    <w:name w:val="E867186315944B68A6EA8D74A505C622"/>
    <w:rsid w:val="007E2387"/>
    <w:rPr>
      <w:lang w:val="en-US" w:eastAsia="en-US"/>
    </w:rPr>
  </w:style>
  <w:style w:type="paragraph" w:customStyle="1" w:styleId="F1633DD375D74F9BA3AEF3D31E7C5FFF">
    <w:name w:val="F1633DD375D74F9BA3AEF3D31E7C5FFF"/>
    <w:rsid w:val="007E2387"/>
    <w:rPr>
      <w:lang w:val="en-US" w:eastAsia="en-US"/>
    </w:rPr>
  </w:style>
  <w:style w:type="paragraph" w:customStyle="1" w:styleId="752C4D132F8A4802BD686845ACDA32D1">
    <w:name w:val="752C4D132F8A4802BD686845ACDA32D1"/>
    <w:rsid w:val="007E2387"/>
    <w:rPr>
      <w:lang w:val="en-US" w:eastAsia="en-US"/>
    </w:rPr>
  </w:style>
  <w:style w:type="paragraph" w:customStyle="1" w:styleId="52094D90C0B9430780B7285A5941397E">
    <w:name w:val="52094D90C0B9430780B7285A5941397E"/>
    <w:rsid w:val="007E2387"/>
    <w:rPr>
      <w:lang w:val="en-US" w:eastAsia="en-US"/>
    </w:rPr>
  </w:style>
  <w:style w:type="paragraph" w:customStyle="1" w:styleId="8ED3250BFBD14CF59C3B2EBDD5DADFC3">
    <w:name w:val="8ED3250BFBD14CF59C3B2EBDD5DADFC3"/>
    <w:rsid w:val="007E2387"/>
    <w:rPr>
      <w:lang w:val="en-US" w:eastAsia="en-US"/>
    </w:rPr>
  </w:style>
  <w:style w:type="paragraph" w:customStyle="1" w:styleId="FD22CE24A66445CB90904C07A403EA0C">
    <w:name w:val="FD22CE24A66445CB90904C07A403EA0C"/>
    <w:rsid w:val="007E2387"/>
    <w:rPr>
      <w:lang w:val="en-US" w:eastAsia="en-US"/>
    </w:rPr>
  </w:style>
  <w:style w:type="paragraph" w:customStyle="1" w:styleId="59E3ED6C44B941268471444648FF5A14">
    <w:name w:val="59E3ED6C44B941268471444648FF5A14"/>
    <w:rsid w:val="007E2387"/>
    <w:rPr>
      <w:lang w:val="en-US" w:eastAsia="en-US"/>
    </w:rPr>
  </w:style>
  <w:style w:type="paragraph" w:customStyle="1" w:styleId="37C9EE3ADAF149EEBBC3D29956A9294D">
    <w:name w:val="37C9EE3ADAF149EEBBC3D29956A9294D"/>
    <w:rsid w:val="007E2387"/>
    <w:rPr>
      <w:lang w:val="en-US" w:eastAsia="en-US"/>
    </w:rPr>
  </w:style>
  <w:style w:type="paragraph" w:customStyle="1" w:styleId="1400F5C064814459AB8790D927F777A2">
    <w:name w:val="1400F5C064814459AB8790D927F777A2"/>
    <w:rsid w:val="007E2387"/>
    <w:rPr>
      <w:lang w:val="en-US" w:eastAsia="en-US"/>
    </w:rPr>
  </w:style>
  <w:style w:type="paragraph" w:customStyle="1" w:styleId="9AE37CED91A04F768AD0158166D954C5">
    <w:name w:val="9AE37CED91A04F768AD0158166D954C5"/>
    <w:rsid w:val="007E2387"/>
    <w:rPr>
      <w:lang w:val="en-US" w:eastAsia="en-US"/>
    </w:rPr>
  </w:style>
  <w:style w:type="paragraph" w:customStyle="1" w:styleId="988145E97B1641B9AE3EF7BE5892DDB5">
    <w:name w:val="988145E97B1641B9AE3EF7BE5892DDB5"/>
    <w:rsid w:val="007E2387"/>
    <w:rPr>
      <w:lang w:val="en-US" w:eastAsia="en-US"/>
    </w:rPr>
  </w:style>
  <w:style w:type="paragraph" w:customStyle="1" w:styleId="63F573CE2ABD4571BFE91A796CE6BCCC">
    <w:name w:val="63F573CE2ABD4571BFE91A796CE6BCCC"/>
    <w:rsid w:val="007E2387"/>
    <w:rPr>
      <w:lang w:val="en-US" w:eastAsia="en-US"/>
    </w:rPr>
  </w:style>
  <w:style w:type="paragraph" w:customStyle="1" w:styleId="135FF52AC4854CEE93D8B7CF6942F6E0">
    <w:name w:val="135FF52AC4854CEE93D8B7CF6942F6E0"/>
    <w:rsid w:val="007E2387"/>
    <w:rPr>
      <w:lang w:val="en-US" w:eastAsia="en-US"/>
    </w:rPr>
  </w:style>
  <w:style w:type="paragraph" w:customStyle="1" w:styleId="3BAAACA98554487AA0A683981B596E49">
    <w:name w:val="3BAAACA98554487AA0A683981B596E49"/>
    <w:rsid w:val="007E2387"/>
    <w:rPr>
      <w:lang w:val="en-US" w:eastAsia="en-US"/>
    </w:rPr>
  </w:style>
  <w:style w:type="paragraph" w:customStyle="1" w:styleId="0AE5B3BAC95347B88D3DDCAD0BE63497">
    <w:name w:val="0AE5B3BAC95347B88D3DDCAD0BE63497"/>
    <w:rsid w:val="007E2387"/>
    <w:rPr>
      <w:lang w:val="en-US" w:eastAsia="en-US"/>
    </w:rPr>
  </w:style>
  <w:style w:type="paragraph" w:customStyle="1" w:styleId="3F4E853CB8C34D2DAB1857F7596C1AD3">
    <w:name w:val="3F4E853CB8C34D2DAB1857F7596C1AD3"/>
    <w:rsid w:val="007E2387"/>
    <w:rPr>
      <w:lang w:val="en-US" w:eastAsia="en-US"/>
    </w:rPr>
  </w:style>
  <w:style w:type="paragraph" w:customStyle="1" w:styleId="F550C0CCF73F4399A518C3960B604D4F">
    <w:name w:val="F550C0CCF73F4399A518C3960B604D4F"/>
    <w:rsid w:val="007E2387"/>
    <w:rPr>
      <w:lang w:val="en-US" w:eastAsia="en-US"/>
    </w:rPr>
  </w:style>
  <w:style w:type="paragraph" w:customStyle="1" w:styleId="0F859BFCEBAD42869381C48EDCAEB70B">
    <w:name w:val="0F859BFCEBAD42869381C48EDCAEB70B"/>
    <w:rsid w:val="007E2387"/>
    <w:rPr>
      <w:lang w:val="en-US" w:eastAsia="en-US"/>
    </w:rPr>
  </w:style>
  <w:style w:type="paragraph" w:customStyle="1" w:styleId="075C19B7B7D741F7A7690A62EAF78A82">
    <w:name w:val="075C19B7B7D741F7A7690A62EAF78A82"/>
    <w:rsid w:val="007E2387"/>
    <w:rPr>
      <w:lang w:val="en-US" w:eastAsia="en-US"/>
    </w:rPr>
  </w:style>
  <w:style w:type="paragraph" w:customStyle="1" w:styleId="D5FB3D614B064374A155657642A3505E">
    <w:name w:val="D5FB3D614B064374A155657642A3505E"/>
    <w:rsid w:val="007E2387"/>
    <w:rPr>
      <w:lang w:val="en-US" w:eastAsia="en-US"/>
    </w:rPr>
  </w:style>
  <w:style w:type="paragraph" w:customStyle="1" w:styleId="A582AAFA303D4A6299CB0316D048252B">
    <w:name w:val="A582AAFA303D4A6299CB0316D048252B"/>
    <w:rsid w:val="007E2387"/>
    <w:rPr>
      <w:lang w:val="en-US" w:eastAsia="en-US"/>
    </w:rPr>
  </w:style>
  <w:style w:type="paragraph" w:customStyle="1" w:styleId="C8D47B183ED143A78D8D8838E6E9B46D">
    <w:name w:val="C8D47B183ED143A78D8D8838E6E9B46D"/>
    <w:rsid w:val="007E2387"/>
    <w:rPr>
      <w:lang w:val="en-US" w:eastAsia="en-US"/>
    </w:rPr>
  </w:style>
  <w:style w:type="paragraph" w:customStyle="1" w:styleId="AC2B9C99C206435BA593C0FC95FDFCA1">
    <w:name w:val="AC2B9C99C206435BA593C0FC95FDFCA1"/>
    <w:rsid w:val="007E2387"/>
    <w:rPr>
      <w:lang w:val="en-US" w:eastAsia="en-US"/>
    </w:rPr>
  </w:style>
  <w:style w:type="paragraph" w:customStyle="1" w:styleId="BC55C419F8764D12ADB0133252F3929C">
    <w:name w:val="BC55C419F8764D12ADB0133252F3929C"/>
    <w:rsid w:val="007E2387"/>
    <w:rPr>
      <w:lang w:val="en-US" w:eastAsia="en-US"/>
    </w:rPr>
  </w:style>
  <w:style w:type="paragraph" w:customStyle="1" w:styleId="D9AFE8143C744A94BB7245693DFDB07C">
    <w:name w:val="D9AFE8143C744A94BB7245693DFDB07C"/>
    <w:rsid w:val="007E2387"/>
    <w:rPr>
      <w:lang w:val="en-US" w:eastAsia="en-US"/>
    </w:rPr>
  </w:style>
  <w:style w:type="paragraph" w:customStyle="1" w:styleId="6171678E54264B5183F21EFEF765C917">
    <w:name w:val="6171678E54264B5183F21EFEF765C917"/>
    <w:rsid w:val="007E2387"/>
    <w:rPr>
      <w:lang w:val="en-US" w:eastAsia="en-US"/>
    </w:rPr>
  </w:style>
  <w:style w:type="paragraph" w:customStyle="1" w:styleId="2D1DBE2FAE8146C69209AEF9534FD17A">
    <w:name w:val="2D1DBE2FAE8146C69209AEF9534FD17A"/>
    <w:rsid w:val="007E2387"/>
    <w:rPr>
      <w:lang w:val="en-US" w:eastAsia="en-US"/>
    </w:rPr>
  </w:style>
  <w:style w:type="paragraph" w:customStyle="1" w:styleId="079E0D5AF366451BA72E3FC5CB28CAB3">
    <w:name w:val="079E0D5AF366451BA72E3FC5CB28CAB3"/>
    <w:rsid w:val="007E2387"/>
    <w:rPr>
      <w:lang w:val="en-US" w:eastAsia="en-US"/>
    </w:rPr>
  </w:style>
  <w:style w:type="paragraph" w:customStyle="1" w:styleId="399933DDD8BE48C0BB0E8CA423B2649C">
    <w:name w:val="399933DDD8BE48C0BB0E8CA423B2649C"/>
    <w:rsid w:val="007E2387"/>
    <w:rPr>
      <w:lang w:val="en-US" w:eastAsia="en-US"/>
    </w:rPr>
  </w:style>
  <w:style w:type="paragraph" w:customStyle="1" w:styleId="C27C40692A5142EDAA9ED72E3B5B920B">
    <w:name w:val="C27C40692A5142EDAA9ED72E3B5B920B"/>
    <w:rsid w:val="007E2387"/>
    <w:rPr>
      <w:lang w:val="en-US" w:eastAsia="en-US"/>
    </w:rPr>
  </w:style>
  <w:style w:type="paragraph" w:customStyle="1" w:styleId="6C00F121C6094D90AFBA317C65E41D00">
    <w:name w:val="6C00F121C6094D90AFBA317C65E41D00"/>
    <w:rsid w:val="007E2387"/>
    <w:rPr>
      <w:lang w:val="en-US" w:eastAsia="en-US"/>
    </w:rPr>
  </w:style>
  <w:style w:type="paragraph" w:customStyle="1" w:styleId="CF29B42B51AB47209D137E04734823F6">
    <w:name w:val="CF29B42B51AB47209D137E04734823F6"/>
    <w:rsid w:val="007E2387"/>
    <w:rPr>
      <w:lang w:val="en-US" w:eastAsia="en-US"/>
    </w:rPr>
  </w:style>
  <w:style w:type="paragraph" w:customStyle="1" w:styleId="EDADE47F5C024FBAAA9A0C787C5CC5C9">
    <w:name w:val="EDADE47F5C024FBAAA9A0C787C5CC5C9"/>
    <w:rsid w:val="007E2387"/>
    <w:rPr>
      <w:lang w:val="en-US" w:eastAsia="en-US"/>
    </w:rPr>
  </w:style>
  <w:style w:type="paragraph" w:customStyle="1" w:styleId="B9F34587BF604D23B580B49B1B0FC6FF">
    <w:name w:val="B9F34587BF604D23B580B49B1B0FC6FF"/>
    <w:rsid w:val="007E2387"/>
    <w:rPr>
      <w:lang w:val="en-US" w:eastAsia="en-US"/>
    </w:rPr>
  </w:style>
  <w:style w:type="paragraph" w:customStyle="1" w:styleId="9CCBCF7C92B94B36BC1161FB4759C542">
    <w:name w:val="9CCBCF7C92B94B36BC1161FB4759C542"/>
    <w:rsid w:val="007E2387"/>
    <w:rPr>
      <w:lang w:val="en-US" w:eastAsia="en-US"/>
    </w:rPr>
  </w:style>
  <w:style w:type="paragraph" w:customStyle="1" w:styleId="D1F7D97EE52842CBB3FD2516759D882A">
    <w:name w:val="D1F7D97EE52842CBB3FD2516759D882A"/>
    <w:rsid w:val="007E2387"/>
    <w:rPr>
      <w:lang w:val="en-US" w:eastAsia="en-US"/>
    </w:rPr>
  </w:style>
  <w:style w:type="paragraph" w:customStyle="1" w:styleId="DBBDC5E0CDFE40E7BCB6E61CFC9F3A00">
    <w:name w:val="DBBDC5E0CDFE40E7BCB6E61CFC9F3A00"/>
    <w:rsid w:val="007E2387"/>
    <w:rPr>
      <w:lang w:val="en-US" w:eastAsia="en-US"/>
    </w:rPr>
  </w:style>
  <w:style w:type="paragraph" w:customStyle="1" w:styleId="264D3F89F47F47F5B7ECAA9DF7168EB6">
    <w:name w:val="264D3F89F47F47F5B7ECAA9DF7168EB6"/>
    <w:rsid w:val="007E2387"/>
    <w:rPr>
      <w:lang w:val="en-US" w:eastAsia="en-US"/>
    </w:rPr>
  </w:style>
  <w:style w:type="paragraph" w:customStyle="1" w:styleId="089675C284E5423985DC351002D6A006">
    <w:name w:val="089675C284E5423985DC351002D6A006"/>
    <w:rsid w:val="007E2387"/>
    <w:rPr>
      <w:lang w:val="en-US" w:eastAsia="en-US"/>
    </w:rPr>
  </w:style>
  <w:style w:type="paragraph" w:customStyle="1" w:styleId="7DEA6B508DA74956AFFF8A10A3922DA0">
    <w:name w:val="7DEA6B508DA74956AFFF8A10A3922DA0"/>
    <w:rsid w:val="007E2387"/>
    <w:rPr>
      <w:lang w:val="en-US" w:eastAsia="en-US"/>
    </w:rPr>
  </w:style>
  <w:style w:type="paragraph" w:customStyle="1" w:styleId="66A2B292414C47059FB53061781AAE02">
    <w:name w:val="66A2B292414C47059FB53061781AAE02"/>
    <w:rsid w:val="007E2387"/>
    <w:rPr>
      <w:lang w:val="en-US" w:eastAsia="en-US"/>
    </w:rPr>
  </w:style>
  <w:style w:type="paragraph" w:customStyle="1" w:styleId="C39F7277C9CA45BC91562057F0C691AC">
    <w:name w:val="C39F7277C9CA45BC91562057F0C691AC"/>
    <w:rsid w:val="007E2387"/>
    <w:rPr>
      <w:lang w:val="en-US" w:eastAsia="en-US"/>
    </w:rPr>
  </w:style>
  <w:style w:type="paragraph" w:customStyle="1" w:styleId="E2165B4B26EF483D8BBF58627737D6B7">
    <w:name w:val="E2165B4B26EF483D8BBF58627737D6B7"/>
    <w:rsid w:val="007E2387"/>
    <w:rPr>
      <w:lang w:val="en-US" w:eastAsia="en-US"/>
    </w:rPr>
  </w:style>
  <w:style w:type="paragraph" w:customStyle="1" w:styleId="D25F1F266EA145F3B9262800850FF299">
    <w:name w:val="D25F1F266EA145F3B9262800850FF299"/>
    <w:rsid w:val="007E2387"/>
    <w:rPr>
      <w:lang w:val="en-US" w:eastAsia="en-US"/>
    </w:rPr>
  </w:style>
  <w:style w:type="paragraph" w:customStyle="1" w:styleId="EBEDAA89E4DA4A10B363F456C574C751">
    <w:name w:val="EBEDAA89E4DA4A10B363F456C574C751"/>
    <w:rsid w:val="007E2387"/>
    <w:rPr>
      <w:lang w:val="en-US" w:eastAsia="en-US"/>
    </w:rPr>
  </w:style>
  <w:style w:type="paragraph" w:customStyle="1" w:styleId="B05229E5A87D40F8BC305AD06CF65BBC">
    <w:name w:val="B05229E5A87D40F8BC305AD06CF65BBC"/>
    <w:rsid w:val="007E2387"/>
    <w:rPr>
      <w:lang w:val="en-US" w:eastAsia="en-US"/>
    </w:rPr>
  </w:style>
  <w:style w:type="paragraph" w:customStyle="1" w:styleId="E18230ED518F4F9D94AD48D8C7948FFD">
    <w:name w:val="E18230ED518F4F9D94AD48D8C7948FFD"/>
    <w:rsid w:val="007E2387"/>
    <w:rPr>
      <w:lang w:val="en-US" w:eastAsia="en-US"/>
    </w:rPr>
  </w:style>
  <w:style w:type="paragraph" w:customStyle="1" w:styleId="6BA48DF05F9C4F0C84C9A85CB530E6C9">
    <w:name w:val="6BA48DF05F9C4F0C84C9A85CB530E6C9"/>
    <w:rsid w:val="007E2387"/>
    <w:rPr>
      <w:lang w:val="en-US" w:eastAsia="en-US"/>
    </w:rPr>
  </w:style>
  <w:style w:type="paragraph" w:customStyle="1" w:styleId="C6B7A80144BC4E679FBE322F0730A3F0">
    <w:name w:val="C6B7A80144BC4E679FBE322F0730A3F0"/>
    <w:rsid w:val="007E2387"/>
    <w:rPr>
      <w:lang w:val="en-US" w:eastAsia="en-US"/>
    </w:rPr>
  </w:style>
  <w:style w:type="paragraph" w:customStyle="1" w:styleId="659BE1009613493094CBF6044297F536">
    <w:name w:val="659BE1009613493094CBF6044297F536"/>
    <w:rsid w:val="007E2387"/>
    <w:rPr>
      <w:lang w:val="en-US" w:eastAsia="en-US"/>
    </w:rPr>
  </w:style>
  <w:style w:type="paragraph" w:customStyle="1" w:styleId="6DBBE695344C492F9A73DD7DCE54752F">
    <w:name w:val="6DBBE695344C492F9A73DD7DCE54752F"/>
    <w:rsid w:val="007E2387"/>
    <w:rPr>
      <w:lang w:val="en-US" w:eastAsia="en-US"/>
    </w:rPr>
  </w:style>
  <w:style w:type="paragraph" w:customStyle="1" w:styleId="24E9E2A3E3D84FA2A5950C905307FE73">
    <w:name w:val="24E9E2A3E3D84FA2A5950C905307FE73"/>
    <w:rsid w:val="007E2387"/>
    <w:rPr>
      <w:lang w:val="en-US" w:eastAsia="en-US"/>
    </w:rPr>
  </w:style>
  <w:style w:type="paragraph" w:customStyle="1" w:styleId="1BF95C52307C4DE6A7DD612378740EAF">
    <w:name w:val="1BF95C52307C4DE6A7DD612378740EAF"/>
    <w:rsid w:val="007E2387"/>
    <w:rPr>
      <w:lang w:val="en-US" w:eastAsia="en-US"/>
    </w:rPr>
  </w:style>
  <w:style w:type="paragraph" w:customStyle="1" w:styleId="36C7038E4FEC45D3A3D61FE55DBAE2C3">
    <w:name w:val="36C7038E4FEC45D3A3D61FE55DBAE2C3"/>
    <w:rsid w:val="007E2387"/>
    <w:rPr>
      <w:lang w:val="en-US" w:eastAsia="en-US"/>
    </w:rPr>
  </w:style>
  <w:style w:type="paragraph" w:customStyle="1" w:styleId="4B0C50DD1C904F2EAEC6892BA6DD69E1">
    <w:name w:val="4B0C50DD1C904F2EAEC6892BA6DD69E1"/>
    <w:rsid w:val="007E2387"/>
    <w:rPr>
      <w:lang w:val="en-US" w:eastAsia="en-US"/>
    </w:rPr>
  </w:style>
  <w:style w:type="paragraph" w:customStyle="1" w:styleId="84493DB93DC24671A0FC4BE650941D9D">
    <w:name w:val="84493DB93DC24671A0FC4BE650941D9D"/>
    <w:rsid w:val="007E2387"/>
    <w:rPr>
      <w:lang w:val="en-US" w:eastAsia="en-US"/>
    </w:rPr>
  </w:style>
  <w:style w:type="paragraph" w:customStyle="1" w:styleId="981B6328F36847319752E011B10A4AF0">
    <w:name w:val="981B6328F36847319752E011B10A4AF0"/>
    <w:rsid w:val="007E2387"/>
    <w:rPr>
      <w:lang w:val="en-US" w:eastAsia="en-US"/>
    </w:rPr>
  </w:style>
  <w:style w:type="paragraph" w:customStyle="1" w:styleId="9D5080CF2DE942F9AF971915DFC943F6">
    <w:name w:val="9D5080CF2DE942F9AF971915DFC943F6"/>
    <w:rsid w:val="007E2387"/>
    <w:rPr>
      <w:lang w:val="en-US" w:eastAsia="en-US"/>
    </w:rPr>
  </w:style>
  <w:style w:type="paragraph" w:customStyle="1" w:styleId="1FE963BAF2BF49A3B0819D00DDC33825">
    <w:name w:val="1FE963BAF2BF49A3B0819D00DDC33825"/>
    <w:rsid w:val="007E2387"/>
    <w:rPr>
      <w:lang w:val="en-US" w:eastAsia="en-US"/>
    </w:rPr>
  </w:style>
  <w:style w:type="paragraph" w:customStyle="1" w:styleId="4DD94325D4894211907ECCEBE8B3469A">
    <w:name w:val="4DD94325D4894211907ECCEBE8B3469A"/>
    <w:rsid w:val="007E2387"/>
    <w:rPr>
      <w:lang w:val="en-US" w:eastAsia="en-US"/>
    </w:rPr>
  </w:style>
  <w:style w:type="paragraph" w:customStyle="1" w:styleId="A1F9381D4B9D4361A327F1F2FBE83E93">
    <w:name w:val="A1F9381D4B9D4361A327F1F2FBE83E93"/>
    <w:rsid w:val="007E2387"/>
    <w:rPr>
      <w:lang w:val="en-US" w:eastAsia="en-US"/>
    </w:rPr>
  </w:style>
  <w:style w:type="paragraph" w:customStyle="1" w:styleId="4E315F743E004AF19DBF3A96A6530F3D">
    <w:name w:val="4E315F743E004AF19DBF3A96A6530F3D"/>
    <w:rsid w:val="007E2387"/>
    <w:rPr>
      <w:lang w:val="en-US" w:eastAsia="en-US"/>
    </w:rPr>
  </w:style>
  <w:style w:type="paragraph" w:customStyle="1" w:styleId="310C2AA1552B4E33B490766EADEF9877">
    <w:name w:val="310C2AA1552B4E33B490766EADEF9877"/>
    <w:rsid w:val="007E2387"/>
    <w:rPr>
      <w:lang w:val="en-US" w:eastAsia="en-US"/>
    </w:rPr>
  </w:style>
  <w:style w:type="paragraph" w:customStyle="1" w:styleId="CB99EE7B4B9C429DB64C7B3E871D539F">
    <w:name w:val="CB99EE7B4B9C429DB64C7B3E871D539F"/>
    <w:rsid w:val="007E2387"/>
    <w:rPr>
      <w:lang w:val="en-US" w:eastAsia="en-US"/>
    </w:rPr>
  </w:style>
  <w:style w:type="paragraph" w:customStyle="1" w:styleId="F4F04EE433394E0B82194C11ED675B90">
    <w:name w:val="F4F04EE433394E0B82194C11ED675B90"/>
    <w:rsid w:val="007E2387"/>
    <w:rPr>
      <w:lang w:val="en-US" w:eastAsia="en-US"/>
    </w:rPr>
  </w:style>
  <w:style w:type="paragraph" w:customStyle="1" w:styleId="F4CE2AAF8B964A3290944A3052E5C867">
    <w:name w:val="F4CE2AAF8B964A3290944A3052E5C867"/>
    <w:rsid w:val="007E2387"/>
    <w:rPr>
      <w:lang w:val="en-US" w:eastAsia="en-US"/>
    </w:rPr>
  </w:style>
  <w:style w:type="paragraph" w:customStyle="1" w:styleId="FD4AC640F69D4FF0B3291A70AED23EF9">
    <w:name w:val="FD4AC640F69D4FF0B3291A70AED23EF9"/>
    <w:rsid w:val="007E2387"/>
    <w:rPr>
      <w:lang w:val="en-US" w:eastAsia="en-US"/>
    </w:rPr>
  </w:style>
  <w:style w:type="paragraph" w:customStyle="1" w:styleId="8F1B6A1E781B4D6BAAD6D9531BF88DCE">
    <w:name w:val="8F1B6A1E781B4D6BAAD6D9531BF88DCE"/>
    <w:rsid w:val="007E2387"/>
    <w:rPr>
      <w:lang w:val="en-US" w:eastAsia="en-US"/>
    </w:rPr>
  </w:style>
  <w:style w:type="paragraph" w:customStyle="1" w:styleId="FDFC8721550045E590470EC4BB881D0A5">
    <w:name w:val="FDFC8721550045E590470EC4BB881D0A5"/>
    <w:rsid w:val="007E2387"/>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5">
    <w:name w:val="E1A6BF2243354D18933A60CB04BDF3B65"/>
    <w:rsid w:val="007E2387"/>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2">
    <w:name w:val="BDE5FF96331E48F3A43A150E61324A812"/>
    <w:rsid w:val="007E2387"/>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2">
    <w:name w:val="20D755781C154772BB922C89717F33AE2"/>
    <w:rsid w:val="007E2387"/>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2">
    <w:name w:val="140C30E7EB644E62888039D5DE65CDC92"/>
    <w:rsid w:val="007E2387"/>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2">
    <w:name w:val="6FB0ACC53B634B6E896FCDD48B2574F82"/>
    <w:rsid w:val="007E2387"/>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3">
    <w:name w:val="7E0CBC7A90AF479589A3F3A7E15DDE4F3"/>
    <w:rsid w:val="007E2387"/>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1">
    <w:name w:val="A8101A707CFF4D1DAE2F9BFD6D22010E1"/>
    <w:rsid w:val="007E2387"/>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1">
    <w:name w:val="E867186315944B68A6EA8D74A505C6221"/>
    <w:rsid w:val="007E2387"/>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1">
    <w:name w:val="752C4D132F8A4802BD686845ACDA32D11"/>
    <w:rsid w:val="007E2387"/>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1">
    <w:name w:val="8ED3250BFBD14CF59C3B2EBDD5DADFC31"/>
    <w:rsid w:val="007E2387"/>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1">
    <w:name w:val="59E3ED6C44B941268471444648FF5A141"/>
    <w:rsid w:val="007E2387"/>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1">
    <w:name w:val="9AE37CED91A04F768AD0158166D954C51"/>
    <w:rsid w:val="007E2387"/>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1">
    <w:name w:val="63F573CE2ABD4571BFE91A796CE6BCCC1"/>
    <w:rsid w:val="007E2387"/>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1">
    <w:name w:val="3BAAACA98554487AA0A683981B596E491"/>
    <w:rsid w:val="007E2387"/>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1">
    <w:name w:val="3F4E853CB8C34D2DAB1857F7596C1AD31"/>
    <w:rsid w:val="007E2387"/>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1">
    <w:name w:val="0F859BFCEBAD42869381C48EDCAEB70B1"/>
    <w:rsid w:val="007E2387"/>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1">
    <w:name w:val="D5FB3D614B064374A155657642A3505E1"/>
    <w:rsid w:val="007E2387"/>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1">
    <w:name w:val="AC2B9C99C206435BA593C0FC95FDFCA11"/>
    <w:rsid w:val="007E2387"/>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1">
    <w:name w:val="D9AFE8143C744A94BB7245693DFDB07C1"/>
    <w:rsid w:val="007E2387"/>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1">
    <w:name w:val="2D1DBE2FAE8146C69209AEF9534FD17A1"/>
    <w:rsid w:val="007E2387"/>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1">
    <w:name w:val="399933DDD8BE48C0BB0E8CA423B2649C1"/>
    <w:rsid w:val="007E2387"/>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1">
    <w:name w:val="6C00F121C6094D90AFBA317C65E41D001"/>
    <w:rsid w:val="007E2387"/>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1">
    <w:name w:val="EDADE47F5C024FBAAA9A0C787C5CC5C91"/>
    <w:rsid w:val="007E2387"/>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1">
    <w:name w:val="D1F7D97EE52842CBB3FD2516759D882A1"/>
    <w:rsid w:val="007E2387"/>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1">
    <w:name w:val="264D3F89F47F47F5B7ECAA9DF7168EB61"/>
    <w:rsid w:val="007E2387"/>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1">
    <w:name w:val="7DEA6B508DA74956AFFF8A10A3922DA01"/>
    <w:rsid w:val="007E2387"/>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1">
    <w:name w:val="C39F7277C9CA45BC91562057F0C691AC1"/>
    <w:rsid w:val="007E2387"/>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1">
    <w:name w:val="D25F1F266EA145F3B9262800850FF2991"/>
    <w:rsid w:val="007E2387"/>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1">
    <w:name w:val="B05229E5A87D40F8BC305AD06CF65BBC1"/>
    <w:rsid w:val="007E2387"/>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1">
    <w:name w:val="981B6328F36847319752E011B10A4AF01"/>
    <w:rsid w:val="007E2387"/>
    <w:pPr>
      <w:tabs>
        <w:tab w:val="left" w:pos="284"/>
      </w:tabs>
      <w:spacing w:before="30" w:after="30" w:line="240" w:lineRule="atLeast"/>
      <w:ind w:left="108" w:right="108"/>
    </w:pPr>
    <w:rPr>
      <w:rFonts w:ascii="Arial" w:hAnsi="Arial" w:cs="Arial"/>
      <w:szCs w:val="15"/>
      <w:lang w:eastAsia="en-US"/>
    </w:rPr>
  </w:style>
  <w:style w:type="paragraph" w:customStyle="1" w:styleId="4DD94325D4894211907ECCEBE8B3469A1">
    <w:name w:val="4DD94325D4894211907ECCEBE8B3469A1"/>
    <w:rsid w:val="007E2387"/>
    <w:pPr>
      <w:tabs>
        <w:tab w:val="left" w:pos="284"/>
      </w:tabs>
      <w:spacing w:before="30" w:after="30" w:line="240" w:lineRule="atLeast"/>
      <w:ind w:left="108" w:right="108"/>
    </w:pPr>
    <w:rPr>
      <w:rFonts w:ascii="Arial" w:hAnsi="Arial" w:cs="Arial"/>
      <w:szCs w:val="15"/>
      <w:lang w:eastAsia="en-US"/>
    </w:rPr>
  </w:style>
  <w:style w:type="paragraph" w:customStyle="1" w:styleId="310C2AA1552B4E33B490766EADEF98771">
    <w:name w:val="310C2AA1552B4E33B490766EADEF98771"/>
    <w:rsid w:val="007E2387"/>
    <w:pPr>
      <w:tabs>
        <w:tab w:val="left" w:pos="284"/>
      </w:tabs>
      <w:spacing w:before="30" w:after="30" w:line="240" w:lineRule="atLeast"/>
      <w:ind w:left="108" w:right="108"/>
    </w:pPr>
    <w:rPr>
      <w:rFonts w:ascii="Arial" w:hAnsi="Arial" w:cs="Arial"/>
      <w:szCs w:val="15"/>
      <w:lang w:eastAsia="en-US"/>
    </w:rPr>
  </w:style>
  <w:style w:type="paragraph" w:customStyle="1" w:styleId="F4CE2AAF8B964A3290944A3052E5C8671">
    <w:name w:val="F4CE2AAF8B964A3290944A3052E5C8671"/>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7">
    <w:name w:val="51E144373BCC40F59C17D74A1DF681BC7"/>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7">
    <w:name w:val="C644B201850E4022B52E83744C64D8507"/>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7">
    <w:name w:val="DAC06DF4DF0A4455A973F9CA3772FFE87"/>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7">
    <w:name w:val="06B8BDD7C9D049C4A2A3E9D516F5C8B07"/>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7">
    <w:name w:val="2DE8CFE7DF8D4349AFE8482944C769287"/>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7">
    <w:name w:val="EAEA264068614C24AE680495450CC30E7"/>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7">
    <w:name w:val="354E83DBEA1B42BFA31CFE7B1DD76D097"/>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7">
    <w:name w:val="4C4EDF0FB5004DA085DE7561AEBCF32E7"/>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7">
    <w:name w:val="911235118B154E0686759E0ED838DA827"/>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7">
    <w:name w:val="96AD8D8F389D4D8190E0D40C98A8ACAE7"/>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7">
    <w:name w:val="E58D74854BAF434C83D50E7BE39457E97"/>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7">
    <w:name w:val="D516E52CD79D438DA248AF1DB0784B447"/>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7">
    <w:name w:val="EAF2A8F560F04CBC89EC62EB382D7B357"/>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7">
    <w:name w:val="2AC0DF1701DA49BBAC30FF05D5C2BE037"/>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7">
    <w:name w:val="60B25552FF074620ADF9844CC5A1571B7"/>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7">
    <w:name w:val="B2522D388C9A415C99C34D084EFF6DBD7"/>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7">
    <w:name w:val="BE88AD0D389D426098EDE69BDD57A2AE7"/>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7">
    <w:name w:val="225C902AA3CC45C7AA436CA1DBBBD24D7"/>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7">
    <w:name w:val="7B654C34CEB44318B56F266C8A404EB17"/>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7">
    <w:name w:val="CCC1D79421D34170BA915E1A27CDAA657"/>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7">
    <w:name w:val="98B035CD562E491190D9574F60524E8B7"/>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7">
    <w:name w:val="FE3C38E3A5CB44E89BF545800E597BC27"/>
    <w:rsid w:val="007E2387"/>
    <w:pPr>
      <w:tabs>
        <w:tab w:val="left" w:pos="284"/>
      </w:tabs>
      <w:spacing w:before="30" w:after="30" w:line="240" w:lineRule="atLeast"/>
      <w:ind w:left="108" w:right="108"/>
    </w:pPr>
    <w:rPr>
      <w:rFonts w:ascii="Arial" w:hAnsi="Arial" w:cs="Arial"/>
      <w:szCs w:val="15"/>
      <w:lang w:eastAsia="en-US"/>
    </w:rPr>
  </w:style>
  <w:style w:type="paragraph" w:customStyle="1" w:styleId="FDFC8721550045E590470EC4BB881D0A6">
    <w:name w:val="FDFC8721550045E590470EC4BB881D0A6"/>
    <w:rsid w:val="007E2387"/>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6">
    <w:name w:val="E1A6BF2243354D18933A60CB04BDF3B66"/>
    <w:rsid w:val="007E2387"/>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3">
    <w:name w:val="BDE5FF96331E48F3A43A150E61324A813"/>
    <w:rsid w:val="007E2387"/>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3">
    <w:name w:val="20D755781C154772BB922C89717F33AE3"/>
    <w:rsid w:val="007E2387"/>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3">
    <w:name w:val="140C30E7EB644E62888039D5DE65CDC93"/>
    <w:rsid w:val="007E2387"/>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3">
    <w:name w:val="6FB0ACC53B634B6E896FCDD48B2574F83"/>
    <w:rsid w:val="007E2387"/>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4">
    <w:name w:val="7E0CBC7A90AF479589A3F3A7E15DDE4F4"/>
    <w:rsid w:val="007E2387"/>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2">
    <w:name w:val="A8101A707CFF4D1DAE2F9BFD6D22010E2"/>
    <w:rsid w:val="007E2387"/>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2">
    <w:name w:val="E867186315944B68A6EA8D74A505C6222"/>
    <w:rsid w:val="007E2387"/>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2">
    <w:name w:val="752C4D132F8A4802BD686845ACDA32D12"/>
    <w:rsid w:val="007E2387"/>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2">
    <w:name w:val="8ED3250BFBD14CF59C3B2EBDD5DADFC32"/>
    <w:rsid w:val="007E2387"/>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2">
    <w:name w:val="59E3ED6C44B941268471444648FF5A142"/>
    <w:rsid w:val="007E2387"/>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2">
    <w:name w:val="9AE37CED91A04F768AD0158166D954C52"/>
    <w:rsid w:val="007E2387"/>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2">
    <w:name w:val="63F573CE2ABD4571BFE91A796CE6BCCC2"/>
    <w:rsid w:val="007E2387"/>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2">
    <w:name w:val="3BAAACA98554487AA0A683981B596E492"/>
    <w:rsid w:val="007E2387"/>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2">
    <w:name w:val="3F4E853CB8C34D2DAB1857F7596C1AD32"/>
    <w:rsid w:val="007E2387"/>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2">
    <w:name w:val="0F859BFCEBAD42869381C48EDCAEB70B2"/>
    <w:rsid w:val="007E2387"/>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2">
    <w:name w:val="D5FB3D614B064374A155657642A3505E2"/>
    <w:rsid w:val="007E2387"/>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2">
    <w:name w:val="AC2B9C99C206435BA593C0FC95FDFCA12"/>
    <w:rsid w:val="007E2387"/>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2">
    <w:name w:val="D9AFE8143C744A94BB7245693DFDB07C2"/>
    <w:rsid w:val="007E2387"/>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2">
    <w:name w:val="2D1DBE2FAE8146C69209AEF9534FD17A2"/>
    <w:rsid w:val="007E2387"/>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2">
    <w:name w:val="399933DDD8BE48C0BB0E8CA423B2649C2"/>
    <w:rsid w:val="007E2387"/>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2">
    <w:name w:val="6C00F121C6094D90AFBA317C65E41D002"/>
    <w:rsid w:val="007E2387"/>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2">
    <w:name w:val="EDADE47F5C024FBAAA9A0C787C5CC5C92"/>
    <w:rsid w:val="007E2387"/>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2">
    <w:name w:val="D1F7D97EE52842CBB3FD2516759D882A2"/>
    <w:rsid w:val="007E2387"/>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2">
    <w:name w:val="264D3F89F47F47F5B7ECAA9DF7168EB62"/>
    <w:rsid w:val="007E2387"/>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2">
    <w:name w:val="7DEA6B508DA74956AFFF8A10A3922DA02"/>
    <w:rsid w:val="007E2387"/>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2">
    <w:name w:val="C39F7277C9CA45BC91562057F0C691AC2"/>
    <w:rsid w:val="007E2387"/>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2">
    <w:name w:val="D25F1F266EA145F3B9262800850FF2992"/>
    <w:rsid w:val="007E2387"/>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2">
    <w:name w:val="B05229E5A87D40F8BC305AD06CF65BBC2"/>
    <w:rsid w:val="007E2387"/>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2">
    <w:name w:val="981B6328F36847319752E011B10A4AF02"/>
    <w:rsid w:val="007E2387"/>
    <w:pPr>
      <w:tabs>
        <w:tab w:val="left" w:pos="284"/>
      </w:tabs>
      <w:spacing w:before="30" w:after="30" w:line="240" w:lineRule="atLeast"/>
      <w:ind w:left="108" w:right="108"/>
    </w:pPr>
    <w:rPr>
      <w:rFonts w:ascii="Arial" w:hAnsi="Arial" w:cs="Arial"/>
      <w:szCs w:val="15"/>
      <w:lang w:eastAsia="en-US"/>
    </w:rPr>
  </w:style>
  <w:style w:type="paragraph" w:customStyle="1" w:styleId="4DD94325D4894211907ECCEBE8B3469A2">
    <w:name w:val="4DD94325D4894211907ECCEBE8B3469A2"/>
    <w:rsid w:val="007E2387"/>
    <w:pPr>
      <w:tabs>
        <w:tab w:val="left" w:pos="284"/>
      </w:tabs>
      <w:spacing w:before="30" w:after="30" w:line="240" w:lineRule="atLeast"/>
      <w:ind w:left="108" w:right="108"/>
    </w:pPr>
    <w:rPr>
      <w:rFonts w:ascii="Arial" w:hAnsi="Arial" w:cs="Arial"/>
      <w:szCs w:val="15"/>
      <w:lang w:eastAsia="en-US"/>
    </w:rPr>
  </w:style>
  <w:style w:type="paragraph" w:customStyle="1" w:styleId="310C2AA1552B4E33B490766EADEF98772">
    <w:name w:val="310C2AA1552B4E33B490766EADEF98772"/>
    <w:rsid w:val="007E2387"/>
    <w:pPr>
      <w:tabs>
        <w:tab w:val="left" w:pos="284"/>
      </w:tabs>
      <w:spacing w:before="30" w:after="30" w:line="240" w:lineRule="atLeast"/>
      <w:ind w:left="108" w:right="108"/>
    </w:pPr>
    <w:rPr>
      <w:rFonts w:ascii="Arial" w:hAnsi="Arial" w:cs="Arial"/>
      <w:szCs w:val="15"/>
      <w:lang w:eastAsia="en-US"/>
    </w:rPr>
  </w:style>
  <w:style w:type="paragraph" w:customStyle="1" w:styleId="F4CE2AAF8B964A3290944A3052E5C8672">
    <w:name w:val="F4CE2AAF8B964A3290944A3052E5C8672"/>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8">
    <w:name w:val="51E144373BCC40F59C17D74A1DF681BC8"/>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8">
    <w:name w:val="C644B201850E4022B52E83744C64D8508"/>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8">
    <w:name w:val="DAC06DF4DF0A4455A973F9CA3772FFE88"/>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8">
    <w:name w:val="06B8BDD7C9D049C4A2A3E9D516F5C8B08"/>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8">
    <w:name w:val="2DE8CFE7DF8D4349AFE8482944C769288"/>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8">
    <w:name w:val="EAEA264068614C24AE680495450CC30E8"/>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8">
    <w:name w:val="354E83DBEA1B42BFA31CFE7B1DD76D098"/>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8">
    <w:name w:val="4C4EDF0FB5004DA085DE7561AEBCF32E8"/>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8">
    <w:name w:val="911235118B154E0686759E0ED838DA828"/>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8">
    <w:name w:val="96AD8D8F389D4D8190E0D40C98A8ACAE8"/>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8">
    <w:name w:val="E58D74854BAF434C83D50E7BE39457E98"/>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8">
    <w:name w:val="D516E52CD79D438DA248AF1DB0784B448"/>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8">
    <w:name w:val="EAF2A8F560F04CBC89EC62EB382D7B358"/>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8">
    <w:name w:val="2AC0DF1701DA49BBAC30FF05D5C2BE038"/>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8">
    <w:name w:val="60B25552FF074620ADF9844CC5A1571B8"/>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8">
    <w:name w:val="B2522D388C9A415C99C34D084EFF6DBD8"/>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8">
    <w:name w:val="BE88AD0D389D426098EDE69BDD57A2AE8"/>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8">
    <w:name w:val="225C902AA3CC45C7AA436CA1DBBBD24D8"/>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8">
    <w:name w:val="7B654C34CEB44318B56F266C8A404EB18"/>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8">
    <w:name w:val="CCC1D79421D34170BA915E1A27CDAA658"/>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8">
    <w:name w:val="98B035CD562E491190D9574F60524E8B8"/>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8">
    <w:name w:val="FE3C38E3A5CB44E89BF545800E597BC28"/>
    <w:rsid w:val="007E2387"/>
    <w:pPr>
      <w:tabs>
        <w:tab w:val="left" w:pos="284"/>
      </w:tabs>
      <w:spacing w:before="30" w:after="30" w:line="240" w:lineRule="atLeast"/>
      <w:ind w:left="108" w:right="108"/>
    </w:pPr>
    <w:rPr>
      <w:rFonts w:ascii="Arial" w:hAnsi="Arial" w:cs="Arial"/>
      <w:szCs w:val="15"/>
      <w:lang w:eastAsia="en-US"/>
    </w:rPr>
  </w:style>
  <w:style w:type="paragraph" w:customStyle="1" w:styleId="FDFC8721550045E590470EC4BB881D0A7">
    <w:name w:val="FDFC8721550045E590470EC4BB881D0A7"/>
    <w:rsid w:val="007E2387"/>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7">
    <w:name w:val="E1A6BF2243354D18933A60CB04BDF3B67"/>
    <w:rsid w:val="007E2387"/>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4">
    <w:name w:val="BDE5FF96331E48F3A43A150E61324A814"/>
    <w:rsid w:val="007E2387"/>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4">
    <w:name w:val="20D755781C154772BB922C89717F33AE4"/>
    <w:rsid w:val="007E2387"/>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4">
    <w:name w:val="140C30E7EB644E62888039D5DE65CDC94"/>
    <w:rsid w:val="007E2387"/>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4">
    <w:name w:val="6FB0ACC53B634B6E896FCDD48B2574F84"/>
    <w:rsid w:val="007E2387"/>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5">
    <w:name w:val="7E0CBC7A90AF479589A3F3A7E15DDE4F5"/>
    <w:rsid w:val="007E2387"/>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3">
    <w:name w:val="A8101A707CFF4D1DAE2F9BFD6D22010E3"/>
    <w:rsid w:val="007E2387"/>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3">
    <w:name w:val="E867186315944B68A6EA8D74A505C6223"/>
    <w:rsid w:val="007E2387"/>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3">
    <w:name w:val="752C4D132F8A4802BD686845ACDA32D13"/>
    <w:rsid w:val="007E2387"/>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3">
    <w:name w:val="8ED3250BFBD14CF59C3B2EBDD5DADFC33"/>
    <w:rsid w:val="007E2387"/>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3">
    <w:name w:val="59E3ED6C44B941268471444648FF5A143"/>
    <w:rsid w:val="007E2387"/>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3">
    <w:name w:val="9AE37CED91A04F768AD0158166D954C53"/>
    <w:rsid w:val="007E2387"/>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3">
    <w:name w:val="63F573CE2ABD4571BFE91A796CE6BCCC3"/>
    <w:rsid w:val="007E2387"/>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3">
    <w:name w:val="3BAAACA98554487AA0A683981B596E493"/>
    <w:rsid w:val="007E2387"/>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3">
    <w:name w:val="3F4E853CB8C34D2DAB1857F7596C1AD33"/>
    <w:rsid w:val="007E2387"/>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3">
    <w:name w:val="0F859BFCEBAD42869381C48EDCAEB70B3"/>
    <w:rsid w:val="007E2387"/>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3">
    <w:name w:val="D5FB3D614B064374A155657642A3505E3"/>
    <w:rsid w:val="007E2387"/>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3">
    <w:name w:val="AC2B9C99C206435BA593C0FC95FDFCA13"/>
    <w:rsid w:val="007E2387"/>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3">
    <w:name w:val="D9AFE8143C744A94BB7245693DFDB07C3"/>
    <w:rsid w:val="007E2387"/>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3">
    <w:name w:val="2D1DBE2FAE8146C69209AEF9534FD17A3"/>
    <w:rsid w:val="007E2387"/>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3">
    <w:name w:val="399933DDD8BE48C0BB0E8CA423B2649C3"/>
    <w:rsid w:val="007E2387"/>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3">
    <w:name w:val="6C00F121C6094D90AFBA317C65E41D003"/>
    <w:rsid w:val="007E2387"/>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3">
    <w:name w:val="EDADE47F5C024FBAAA9A0C787C5CC5C93"/>
    <w:rsid w:val="007E2387"/>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3">
    <w:name w:val="D1F7D97EE52842CBB3FD2516759D882A3"/>
    <w:rsid w:val="007E2387"/>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3">
    <w:name w:val="264D3F89F47F47F5B7ECAA9DF7168EB63"/>
    <w:rsid w:val="007E2387"/>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3">
    <w:name w:val="7DEA6B508DA74956AFFF8A10A3922DA03"/>
    <w:rsid w:val="007E2387"/>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3">
    <w:name w:val="C39F7277C9CA45BC91562057F0C691AC3"/>
    <w:rsid w:val="007E2387"/>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3">
    <w:name w:val="D25F1F266EA145F3B9262800850FF2993"/>
    <w:rsid w:val="007E2387"/>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3">
    <w:name w:val="B05229E5A87D40F8BC305AD06CF65BBC3"/>
    <w:rsid w:val="007E2387"/>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3">
    <w:name w:val="981B6328F36847319752E011B10A4AF03"/>
    <w:rsid w:val="007E2387"/>
    <w:pPr>
      <w:tabs>
        <w:tab w:val="left" w:pos="284"/>
      </w:tabs>
      <w:spacing w:before="30" w:after="30" w:line="240" w:lineRule="atLeast"/>
      <w:ind w:left="108" w:right="108"/>
    </w:pPr>
    <w:rPr>
      <w:rFonts w:ascii="Arial" w:hAnsi="Arial" w:cs="Arial"/>
      <w:szCs w:val="15"/>
      <w:lang w:eastAsia="en-US"/>
    </w:rPr>
  </w:style>
  <w:style w:type="paragraph" w:customStyle="1" w:styleId="4DD94325D4894211907ECCEBE8B3469A3">
    <w:name w:val="4DD94325D4894211907ECCEBE8B3469A3"/>
    <w:rsid w:val="007E2387"/>
    <w:pPr>
      <w:tabs>
        <w:tab w:val="left" w:pos="284"/>
      </w:tabs>
      <w:spacing w:before="30" w:after="30" w:line="240" w:lineRule="atLeast"/>
      <w:ind w:left="108" w:right="108"/>
    </w:pPr>
    <w:rPr>
      <w:rFonts w:ascii="Arial" w:hAnsi="Arial" w:cs="Arial"/>
      <w:szCs w:val="15"/>
      <w:lang w:eastAsia="en-US"/>
    </w:rPr>
  </w:style>
  <w:style w:type="paragraph" w:customStyle="1" w:styleId="310C2AA1552B4E33B490766EADEF98773">
    <w:name w:val="310C2AA1552B4E33B490766EADEF98773"/>
    <w:rsid w:val="007E2387"/>
    <w:pPr>
      <w:tabs>
        <w:tab w:val="left" w:pos="284"/>
      </w:tabs>
      <w:spacing w:before="30" w:after="30" w:line="240" w:lineRule="atLeast"/>
      <w:ind w:left="108" w:right="108"/>
    </w:pPr>
    <w:rPr>
      <w:rFonts w:ascii="Arial" w:hAnsi="Arial" w:cs="Arial"/>
      <w:szCs w:val="15"/>
      <w:lang w:eastAsia="en-US"/>
    </w:rPr>
  </w:style>
  <w:style w:type="paragraph" w:customStyle="1" w:styleId="F4CE2AAF8B964A3290944A3052E5C8673">
    <w:name w:val="F4CE2AAF8B964A3290944A3052E5C8673"/>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9">
    <w:name w:val="51E144373BCC40F59C17D74A1DF681BC9"/>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9">
    <w:name w:val="C644B201850E4022B52E83744C64D8509"/>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9">
    <w:name w:val="DAC06DF4DF0A4455A973F9CA3772FFE89"/>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9">
    <w:name w:val="06B8BDD7C9D049C4A2A3E9D516F5C8B09"/>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9">
    <w:name w:val="2DE8CFE7DF8D4349AFE8482944C769289"/>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9">
    <w:name w:val="EAEA264068614C24AE680495450CC30E9"/>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9">
    <w:name w:val="354E83DBEA1B42BFA31CFE7B1DD76D099"/>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9">
    <w:name w:val="4C4EDF0FB5004DA085DE7561AEBCF32E9"/>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9">
    <w:name w:val="911235118B154E0686759E0ED838DA829"/>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9">
    <w:name w:val="96AD8D8F389D4D8190E0D40C98A8ACAE9"/>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9">
    <w:name w:val="E58D74854BAF434C83D50E7BE39457E99"/>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9">
    <w:name w:val="D516E52CD79D438DA248AF1DB0784B449"/>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9">
    <w:name w:val="EAF2A8F560F04CBC89EC62EB382D7B359"/>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9">
    <w:name w:val="2AC0DF1701DA49BBAC30FF05D5C2BE039"/>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9">
    <w:name w:val="60B25552FF074620ADF9844CC5A1571B9"/>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9">
    <w:name w:val="B2522D388C9A415C99C34D084EFF6DBD9"/>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9">
    <w:name w:val="BE88AD0D389D426098EDE69BDD57A2AE9"/>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9">
    <w:name w:val="225C902AA3CC45C7AA436CA1DBBBD24D9"/>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9">
    <w:name w:val="7B654C34CEB44318B56F266C8A404EB19"/>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9">
    <w:name w:val="CCC1D79421D34170BA915E1A27CDAA659"/>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9">
    <w:name w:val="98B035CD562E491190D9574F60524E8B9"/>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9">
    <w:name w:val="FE3C38E3A5CB44E89BF545800E597BC29"/>
    <w:rsid w:val="007E2387"/>
    <w:pPr>
      <w:tabs>
        <w:tab w:val="left" w:pos="284"/>
      </w:tabs>
      <w:spacing w:before="30" w:after="30" w:line="240" w:lineRule="atLeast"/>
      <w:ind w:left="108" w:right="108"/>
    </w:pPr>
    <w:rPr>
      <w:rFonts w:ascii="Arial" w:hAnsi="Arial" w:cs="Arial"/>
      <w:szCs w:val="15"/>
      <w:lang w:eastAsia="en-US"/>
    </w:rPr>
  </w:style>
  <w:style w:type="paragraph" w:customStyle="1" w:styleId="1387256BD81E42708FE110DEF8BBFF1C">
    <w:name w:val="1387256BD81E42708FE110DEF8BBFF1C"/>
    <w:rsid w:val="007E2387"/>
    <w:rPr>
      <w:lang w:val="en-US" w:eastAsia="en-US"/>
    </w:rPr>
  </w:style>
  <w:style w:type="paragraph" w:customStyle="1" w:styleId="8DFBBBB6D25F4301BFC30726AF06FFF3">
    <w:name w:val="8DFBBBB6D25F4301BFC30726AF06FFF3"/>
    <w:rsid w:val="007E2387"/>
    <w:rPr>
      <w:lang w:val="en-US" w:eastAsia="en-US"/>
    </w:rPr>
  </w:style>
  <w:style w:type="paragraph" w:customStyle="1" w:styleId="3048D663AFC9451080082CB0F34B0D7A">
    <w:name w:val="3048D663AFC9451080082CB0F34B0D7A"/>
    <w:rsid w:val="007E2387"/>
    <w:rPr>
      <w:lang w:val="en-US" w:eastAsia="en-US"/>
    </w:rPr>
  </w:style>
  <w:style w:type="paragraph" w:customStyle="1" w:styleId="AD83D10B553646C890CE196FAB6C3C6E">
    <w:name w:val="AD83D10B553646C890CE196FAB6C3C6E"/>
    <w:rsid w:val="007E2387"/>
    <w:rPr>
      <w:lang w:val="en-US" w:eastAsia="en-US"/>
    </w:rPr>
  </w:style>
  <w:style w:type="paragraph" w:customStyle="1" w:styleId="B18EAA05F79E4CC5A6B5934C01A41881">
    <w:name w:val="B18EAA05F79E4CC5A6B5934C01A41881"/>
    <w:rsid w:val="007E2387"/>
    <w:rPr>
      <w:lang w:val="en-US" w:eastAsia="en-US"/>
    </w:rPr>
  </w:style>
  <w:style w:type="paragraph" w:customStyle="1" w:styleId="749514FC3E1A46608902E1A8F0D217B2">
    <w:name w:val="749514FC3E1A46608902E1A8F0D217B2"/>
    <w:rsid w:val="007E2387"/>
    <w:rPr>
      <w:lang w:val="en-US" w:eastAsia="en-US"/>
    </w:rPr>
  </w:style>
  <w:style w:type="paragraph" w:customStyle="1" w:styleId="9EE1C7E7DE184CCD8D7B909DB9ED97B5">
    <w:name w:val="9EE1C7E7DE184CCD8D7B909DB9ED97B5"/>
    <w:rsid w:val="007E2387"/>
    <w:rPr>
      <w:lang w:val="en-US" w:eastAsia="en-US"/>
    </w:rPr>
  </w:style>
  <w:style w:type="paragraph" w:customStyle="1" w:styleId="CA7AB5CD71C740BE91308931F934C083">
    <w:name w:val="CA7AB5CD71C740BE91308931F934C083"/>
    <w:rsid w:val="007E2387"/>
    <w:rPr>
      <w:lang w:val="en-US" w:eastAsia="en-US"/>
    </w:rPr>
  </w:style>
  <w:style w:type="paragraph" w:customStyle="1" w:styleId="10BCA87A76A94D8F80F6CDE805B38F45">
    <w:name w:val="10BCA87A76A94D8F80F6CDE805B38F45"/>
    <w:rsid w:val="007E2387"/>
    <w:rPr>
      <w:lang w:val="en-US" w:eastAsia="en-US"/>
    </w:rPr>
  </w:style>
  <w:style w:type="paragraph" w:customStyle="1" w:styleId="9152E1C074934564A5B802D4BA50E010">
    <w:name w:val="9152E1C074934564A5B802D4BA50E010"/>
    <w:rsid w:val="007E2387"/>
    <w:rPr>
      <w:lang w:val="en-US" w:eastAsia="en-US"/>
    </w:rPr>
  </w:style>
  <w:style w:type="paragraph" w:customStyle="1" w:styleId="D8687BA2A01C44E0A8723D08965B3185">
    <w:name w:val="D8687BA2A01C44E0A8723D08965B3185"/>
    <w:rsid w:val="007E2387"/>
    <w:rPr>
      <w:lang w:val="en-US" w:eastAsia="en-US"/>
    </w:rPr>
  </w:style>
  <w:style w:type="paragraph" w:customStyle="1" w:styleId="4E374184B9D847C7A01F5BA96749EDC5">
    <w:name w:val="4E374184B9D847C7A01F5BA96749EDC5"/>
    <w:rsid w:val="007E2387"/>
    <w:rPr>
      <w:lang w:val="en-US" w:eastAsia="en-US"/>
    </w:rPr>
  </w:style>
  <w:style w:type="paragraph" w:customStyle="1" w:styleId="9C390451FE794D5E92212E68BCD618AE">
    <w:name w:val="9C390451FE794D5E92212E68BCD618AE"/>
    <w:rsid w:val="007E2387"/>
    <w:rPr>
      <w:lang w:val="en-US" w:eastAsia="en-US"/>
    </w:rPr>
  </w:style>
  <w:style w:type="paragraph" w:customStyle="1" w:styleId="AA80CDDDD53F4E3F8AE91ED3DDC85A17">
    <w:name w:val="AA80CDDDD53F4E3F8AE91ED3DDC85A17"/>
    <w:rsid w:val="007E2387"/>
    <w:rPr>
      <w:lang w:val="en-US" w:eastAsia="en-US"/>
    </w:rPr>
  </w:style>
  <w:style w:type="paragraph" w:customStyle="1" w:styleId="9DA08162868B4D188D4A6C0E5EAC09EB">
    <w:name w:val="9DA08162868B4D188D4A6C0E5EAC09EB"/>
    <w:rsid w:val="007E2387"/>
    <w:rPr>
      <w:lang w:val="en-US" w:eastAsia="en-US"/>
    </w:rPr>
  </w:style>
  <w:style w:type="paragraph" w:customStyle="1" w:styleId="C2205A0C5DCC4810ABD0681669800415">
    <w:name w:val="C2205A0C5DCC4810ABD0681669800415"/>
    <w:rsid w:val="007E2387"/>
    <w:rPr>
      <w:lang w:val="en-US" w:eastAsia="en-US"/>
    </w:rPr>
  </w:style>
  <w:style w:type="paragraph" w:customStyle="1" w:styleId="5BC86D0BFC8F4BD6B314FE0366531538">
    <w:name w:val="5BC86D0BFC8F4BD6B314FE0366531538"/>
    <w:rsid w:val="007E2387"/>
    <w:rPr>
      <w:lang w:val="en-US" w:eastAsia="en-US"/>
    </w:rPr>
  </w:style>
  <w:style w:type="paragraph" w:customStyle="1" w:styleId="06FB3A37C04945F8B2B93E02ACB8B845">
    <w:name w:val="06FB3A37C04945F8B2B93E02ACB8B845"/>
    <w:rsid w:val="007E2387"/>
    <w:rPr>
      <w:lang w:val="en-US" w:eastAsia="en-US"/>
    </w:rPr>
  </w:style>
  <w:style w:type="paragraph" w:customStyle="1" w:styleId="7CB3BD3BE5634488A0C2D51F41094B5E">
    <w:name w:val="7CB3BD3BE5634488A0C2D51F41094B5E"/>
    <w:rsid w:val="007E2387"/>
    <w:rPr>
      <w:lang w:val="en-US" w:eastAsia="en-US"/>
    </w:rPr>
  </w:style>
  <w:style w:type="paragraph" w:customStyle="1" w:styleId="50034A1820DF4D93BBF817EFFAABD257">
    <w:name w:val="50034A1820DF4D93BBF817EFFAABD257"/>
    <w:rsid w:val="007E2387"/>
    <w:rPr>
      <w:lang w:val="en-US" w:eastAsia="en-US"/>
    </w:rPr>
  </w:style>
  <w:style w:type="paragraph" w:customStyle="1" w:styleId="A029812F82744A4DA21A2BD75D02DA7C">
    <w:name w:val="A029812F82744A4DA21A2BD75D02DA7C"/>
    <w:rsid w:val="007E2387"/>
    <w:rPr>
      <w:lang w:val="en-US" w:eastAsia="en-US"/>
    </w:rPr>
  </w:style>
  <w:style w:type="paragraph" w:customStyle="1" w:styleId="B39039953FD04007BAB648335EDE1277">
    <w:name w:val="B39039953FD04007BAB648335EDE1277"/>
    <w:rsid w:val="007E2387"/>
    <w:rPr>
      <w:lang w:val="en-US" w:eastAsia="en-US"/>
    </w:rPr>
  </w:style>
  <w:style w:type="paragraph" w:customStyle="1" w:styleId="DD5FB3ACABF84239AE27BA48837C25F2">
    <w:name w:val="DD5FB3ACABF84239AE27BA48837C25F2"/>
    <w:rsid w:val="007E2387"/>
    <w:rPr>
      <w:lang w:val="en-US" w:eastAsia="en-US"/>
    </w:rPr>
  </w:style>
  <w:style w:type="paragraph" w:customStyle="1" w:styleId="3BAD98ED82DF4CF1BB3534CD132F3BC6">
    <w:name w:val="3BAD98ED82DF4CF1BB3534CD132F3BC6"/>
    <w:rsid w:val="007E2387"/>
    <w:rPr>
      <w:lang w:val="en-US" w:eastAsia="en-US"/>
    </w:rPr>
  </w:style>
  <w:style w:type="paragraph" w:customStyle="1" w:styleId="2AEC64398A6F4A9C8D71950DA4AFD384">
    <w:name w:val="2AEC64398A6F4A9C8D71950DA4AFD384"/>
    <w:rsid w:val="007E2387"/>
    <w:rPr>
      <w:lang w:val="en-US" w:eastAsia="en-US"/>
    </w:rPr>
  </w:style>
  <w:style w:type="paragraph" w:customStyle="1" w:styleId="611EE38A9BBD470CA12837D6E540BF5D">
    <w:name w:val="611EE38A9BBD470CA12837D6E540BF5D"/>
    <w:rsid w:val="007E2387"/>
    <w:rPr>
      <w:lang w:val="en-US" w:eastAsia="en-US"/>
    </w:rPr>
  </w:style>
  <w:style w:type="paragraph" w:customStyle="1" w:styleId="910C391E5A8A4D5EA912634E22A4C1CD">
    <w:name w:val="910C391E5A8A4D5EA912634E22A4C1CD"/>
    <w:rsid w:val="007E2387"/>
    <w:rPr>
      <w:lang w:val="en-US" w:eastAsia="en-US"/>
    </w:rPr>
  </w:style>
  <w:style w:type="paragraph" w:customStyle="1" w:styleId="C27A8C03DC2E43929A83B9356F89D91B">
    <w:name w:val="C27A8C03DC2E43929A83B9356F89D91B"/>
    <w:rsid w:val="007E2387"/>
    <w:rPr>
      <w:lang w:val="en-US" w:eastAsia="en-US"/>
    </w:rPr>
  </w:style>
  <w:style w:type="paragraph" w:customStyle="1" w:styleId="F35767D428CF463CABCF7CF67CCBC483">
    <w:name w:val="F35767D428CF463CABCF7CF67CCBC483"/>
    <w:rsid w:val="007E2387"/>
    <w:rPr>
      <w:lang w:val="en-US" w:eastAsia="en-US"/>
    </w:rPr>
  </w:style>
  <w:style w:type="paragraph" w:customStyle="1" w:styleId="329A6AA829654F5F9E4595C8DF2668C4">
    <w:name w:val="329A6AA829654F5F9E4595C8DF2668C4"/>
    <w:rsid w:val="007E2387"/>
    <w:rPr>
      <w:lang w:val="en-US" w:eastAsia="en-US"/>
    </w:rPr>
  </w:style>
  <w:style w:type="paragraph" w:customStyle="1" w:styleId="FD092E57E55A43D28067E79C53F692CF">
    <w:name w:val="FD092E57E55A43D28067E79C53F692CF"/>
    <w:rsid w:val="007E2387"/>
    <w:rPr>
      <w:lang w:val="en-US" w:eastAsia="en-US"/>
    </w:rPr>
  </w:style>
  <w:style w:type="paragraph" w:customStyle="1" w:styleId="1C394A8EFB504A06BB186876F43B7D96">
    <w:name w:val="1C394A8EFB504A06BB186876F43B7D96"/>
    <w:rsid w:val="007E2387"/>
    <w:rPr>
      <w:lang w:val="en-US" w:eastAsia="en-US"/>
    </w:rPr>
  </w:style>
  <w:style w:type="paragraph" w:customStyle="1" w:styleId="DBE41E2FBE8142E9A4102B0F725BB907">
    <w:name w:val="DBE41E2FBE8142E9A4102B0F725BB907"/>
    <w:rsid w:val="007E2387"/>
    <w:rPr>
      <w:lang w:val="en-US" w:eastAsia="en-US"/>
    </w:rPr>
  </w:style>
  <w:style w:type="paragraph" w:customStyle="1" w:styleId="2D48BC3A849D4ED38BB6C5F0782ACCFD">
    <w:name w:val="2D48BC3A849D4ED38BB6C5F0782ACCFD"/>
    <w:rsid w:val="007E2387"/>
    <w:rPr>
      <w:lang w:val="en-US" w:eastAsia="en-US"/>
    </w:rPr>
  </w:style>
  <w:style w:type="paragraph" w:customStyle="1" w:styleId="D5F11DF7369943F886F0AC1C7C0E30D5">
    <w:name w:val="D5F11DF7369943F886F0AC1C7C0E30D5"/>
    <w:rsid w:val="007E2387"/>
    <w:rPr>
      <w:lang w:val="en-US" w:eastAsia="en-US"/>
    </w:rPr>
  </w:style>
  <w:style w:type="paragraph" w:customStyle="1" w:styleId="A04D149C05B44AA09E2166BE35CFC239">
    <w:name w:val="A04D149C05B44AA09E2166BE35CFC239"/>
    <w:rsid w:val="007E2387"/>
    <w:rPr>
      <w:lang w:val="en-US" w:eastAsia="en-US"/>
    </w:rPr>
  </w:style>
  <w:style w:type="paragraph" w:customStyle="1" w:styleId="00955AEA8CFF407F8DDAC643686CE61A">
    <w:name w:val="00955AEA8CFF407F8DDAC643686CE61A"/>
    <w:rsid w:val="007E2387"/>
    <w:rPr>
      <w:lang w:val="en-US" w:eastAsia="en-US"/>
    </w:rPr>
  </w:style>
  <w:style w:type="paragraph" w:customStyle="1" w:styleId="8B7946B48B884D4C8D6BF8466AD57946">
    <w:name w:val="8B7946B48B884D4C8D6BF8466AD57946"/>
    <w:rsid w:val="007E2387"/>
    <w:rPr>
      <w:lang w:val="en-US" w:eastAsia="en-US"/>
    </w:rPr>
  </w:style>
  <w:style w:type="paragraph" w:customStyle="1" w:styleId="A9D67DB3C9CF411AAEF916F8316E478C">
    <w:name w:val="A9D67DB3C9CF411AAEF916F8316E478C"/>
    <w:rsid w:val="007E2387"/>
    <w:rPr>
      <w:lang w:val="en-US" w:eastAsia="en-US"/>
    </w:rPr>
  </w:style>
  <w:style w:type="paragraph" w:customStyle="1" w:styleId="2298F1F54C374DAB898A182F36A71A8B">
    <w:name w:val="2298F1F54C374DAB898A182F36A71A8B"/>
    <w:rsid w:val="007E2387"/>
    <w:rPr>
      <w:lang w:val="en-US" w:eastAsia="en-US"/>
    </w:rPr>
  </w:style>
  <w:style w:type="paragraph" w:customStyle="1" w:styleId="A89BF44A8F974F8E99CD57B28B50DA6F">
    <w:name w:val="A89BF44A8F974F8E99CD57B28B50DA6F"/>
    <w:rsid w:val="007E2387"/>
    <w:rPr>
      <w:lang w:val="en-US" w:eastAsia="en-US"/>
    </w:rPr>
  </w:style>
  <w:style w:type="paragraph" w:customStyle="1" w:styleId="6790D433125A46B2A7A6994F2E7B19EF">
    <w:name w:val="6790D433125A46B2A7A6994F2E7B19EF"/>
    <w:rsid w:val="007E2387"/>
    <w:rPr>
      <w:lang w:val="en-US" w:eastAsia="en-US"/>
    </w:rPr>
  </w:style>
  <w:style w:type="paragraph" w:customStyle="1" w:styleId="BA04489BBDC74572B6F18192EF829225">
    <w:name w:val="BA04489BBDC74572B6F18192EF829225"/>
    <w:rsid w:val="007E2387"/>
    <w:rPr>
      <w:lang w:val="en-US" w:eastAsia="en-US"/>
    </w:rPr>
  </w:style>
  <w:style w:type="paragraph" w:customStyle="1" w:styleId="EF46B23BB2594CAA926D2ADD42D0B6BF">
    <w:name w:val="EF46B23BB2594CAA926D2ADD42D0B6BF"/>
    <w:rsid w:val="007E2387"/>
    <w:rPr>
      <w:lang w:val="en-US" w:eastAsia="en-US"/>
    </w:rPr>
  </w:style>
  <w:style w:type="paragraph" w:customStyle="1" w:styleId="52C94F207122463D8DC39F74D4C0B3CB">
    <w:name w:val="52C94F207122463D8DC39F74D4C0B3CB"/>
    <w:rsid w:val="007E2387"/>
    <w:rPr>
      <w:lang w:val="en-US" w:eastAsia="en-US"/>
    </w:rPr>
  </w:style>
  <w:style w:type="paragraph" w:customStyle="1" w:styleId="E62FD608AFBF456F81E26722FFC29CB6">
    <w:name w:val="E62FD608AFBF456F81E26722FFC29CB6"/>
    <w:rsid w:val="007E2387"/>
    <w:rPr>
      <w:lang w:val="en-US" w:eastAsia="en-US"/>
    </w:rPr>
  </w:style>
  <w:style w:type="paragraph" w:customStyle="1" w:styleId="76E78641913D4C279E90C57E9F6F257E">
    <w:name w:val="76E78641913D4C279E90C57E9F6F257E"/>
    <w:rsid w:val="007E2387"/>
    <w:rPr>
      <w:lang w:val="en-US" w:eastAsia="en-US"/>
    </w:rPr>
  </w:style>
  <w:style w:type="paragraph" w:customStyle="1" w:styleId="175F033735C3475F80F4D6A362173136">
    <w:name w:val="175F033735C3475F80F4D6A362173136"/>
    <w:rsid w:val="007E2387"/>
    <w:rPr>
      <w:lang w:val="en-US" w:eastAsia="en-US"/>
    </w:rPr>
  </w:style>
  <w:style w:type="paragraph" w:customStyle="1" w:styleId="4501573BAA604723839000405B178EF9">
    <w:name w:val="4501573BAA604723839000405B178EF9"/>
    <w:rsid w:val="007E2387"/>
    <w:rPr>
      <w:lang w:val="en-US" w:eastAsia="en-US"/>
    </w:rPr>
  </w:style>
  <w:style w:type="paragraph" w:customStyle="1" w:styleId="7AFF3A0F15EF4F14832E57BF7FFE5B83">
    <w:name w:val="7AFF3A0F15EF4F14832E57BF7FFE5B83"/>
    <w:rsid w:val="007E2387"/>
    <w:rPr>
      <w:lang w:val="en-US" w:eastAsia="en-US"/>
    </w:rPr>
  </w:style>
  <w:style w:type="paragraph" w:customStyle="1" w:styleId="E3263A8FD75940C8AEA9752C234DC415">
    <w:name w:val="E3263A8FD75940C8AEA9752C234DC415"/>
    <w:rsid w:val="007E2387"/>
    <w:rPr>
      <w:lang w:val="en-US" w:eastAsia="en-US"/>
    </w:rPr>
  </w:style>
  <w:style w:type="paragraph" w:customStyle="1" w:styleId="0D020B51AEA34B31BEB59BC1620974F0">
    <w:name w:val="0D020B51AEA34B31BEB59BC1620974F0"/>
    <w:rsid w:val="007E2387"/>
    <w:rPr>
      <w:lang w:val="en-US" w:eastAsia="en-US"/>
    </w:rPr>
  </w:style>
  <w:style w:type="paragraph" w:customStyle="1" w:styleId="8AE0A5BC9B694BADADEABC108E59DC42">
    <w:name w:val="8AE0A5BC9B694BADADEABC108E59DC42"/>
    <w:rsid w:val="007E2387"/>
    <w:rPr>
      <w:lang w:val="en-US" w:eastAsia="en-US"/>
    </w:rPr>
  </w:style>
  <w:style w:type="paragraph" w:customStyle="1" w:styleId="5545543AAD764428801B7FF1C4565370">
    <w:name w:val="5545543AAD764428801B7FF1C4565370"/>
    <w:rsid w:val="007E2387"/>
    <w:rPr>
      <w:lang w:val="en-US" w:eastAsia="en-US"/>
    </w:rPr>
  </w:style>
  <w:style w:type="paragraph" w:customStyle="1" w:styleId="355442B7DB404E47ACA5B3753A63387D">
    <w:name w:val="355442B7DB404E47ACA5B3753A63387D"/>
    <w:rsid w:val="007E2387"/>
    <w:rPr>
      <w:lang w:val="en-US" w:eastAsia="en-US"/>
    </w:rPr>
  </w:style>
  <w:style w:type="paragraph" w:customStyle="1" w:styleId="F33E956749A64BF68DC07809B10CB8C0">
    <w:name w:val="F33E956749A64BF68DC07809B10CB8C0"/>
    <w:rsid w:val="00A41D94"/>
    <w:rPr>
      <w:lang w:val="en-US" w:eastAsia="en-US"/>
    </w:rPr>
  </w:style>
  <w:style w:type="paragraph" w:customStyle="1" w:styleId="66E1EDF6D38544288616EF3522803873">
    <w:name w:val="66E1EDF6D38544288616EF3522803873"/>
    <w:rsid w:val="00A41D94"/>
    <w:rPr>
      <w:lang w:val="en-US" w:eastAsia="en-US"/>
    </w:rPr>
  </w:style>
  <w:style w:type="paragraph" w:customStyle="1" w:styleId="FD68403F1D044F01BA30298632C518DA">
    <w:name w:val="FD68403F1D044F01BA30298632C518DA"/>
    <w:rsid w:val="00A41D94"/>
    <w:rPr>
      <w:lang w:val="en-US" w:eastAsia="en-US"/>
    </w:rPr>
  </w:style>
  <w:style w:type="paragraph" w:customStyle="1" w:styleId="B257DF6A87A84F7F9EF4618E43D32239">
    <w:name w:val="B257DF6A87A84F7F9EF4618E43D32239"/>
    <w:rsid w:val="00F72921"/>
    <w:rPr>
      <w:lang w:val="en-US" w:eastAsia="en-US"/>
    </w:rPr>
  </w:style>
  <w:style w:type="paragraph" w:customStyle="1" w:styleId="845AA28C2755401584C536F2F19AF360">
    <w:name w:val="845AA28C2755401584C536F2F19AF360"/>
    <w:rsid w:val="00F72921"/>
    <w:rPr>
      <w:lang w:val="en-US" w:eastAsia="en-US"/>
    </w:rPr>
  </w:style>
  <w:style w:type="paragraph" w:customStyle="1" w:styleId="AACB37A5B42547089BC9295D6ECC1288">
    <w:name w:val="AACB37A5B42547089BC9295D6ECC1288"/>
    <w:rsid w:val="00F72921"/>
    <w:rPr>
      <w:lang w:val="en-US" w:eastAsia="en-US"/>
    </w:rPr>
  </w:style>
  <w:style w:type="paragraph" w:customStyle="1" w:styleId="5967B55DE4E048E693B351607041416A">
    <w:name w:val="5967B55DE4E048E693B351607041416A"/>
    <w:rsid w:val="00F72921"/>
    <w:rPr>
      <w:lang w:val="en-US" w:eastAsia="en-US"/>
    </w:rPr>
  </w:style>
  <w:style w:type="paragraph" w:customStyle="1" w:styleId="033F8FE0B2F14B6FAAF666EF9DC846F5">
    <w:name w:val="033F8FE0B2F14B6FAAF666EF9DC846F5"/>
    <w:rsid w:val="00F72921"/>
    <w:rPr>
      <w:lang w:val="en-US" w:eastAsia="en-US"/>
    </w:rPr>
  </w:style>
  <w:style w:type="paragraph" w:customStyle="1" w:styleId="4B39B4E55F1849C4BB1673E723704EBB">
    <w:name w:val="4B39B4E55F1849C4BB1673E723704EBB"/>
    <w:rsid w:val="00F72921"/>
    <w:rPr>
      <w:lang w:val="en-US" w:eastAsia="en-US"/>
    </w:rPr>
  </w:style>
  <w:style w:type="paragraph" w:customStyle="1" w:styleId="9CC64733556E4B6DB876B44485FFEFB6">
    <w:name w:val="9CC64733556E4B6DB876B44485FFEFB6"/>
    <w:rsid w:val="00F72921"/>
    <w:rPr>
      <w:lang w:val="en-US" w:eastAsia="en-US"/>
    </w:rPr>
  </w:style>
  <w:style w:type="paragraph" w:customStyle="1" w:styleId="118958BC393944B4B18A1BBE49A59EF3">
    <w:name w:val="118958BC393944B4B18A1BBE49A59EF3"/>
    <w:rsid w:val="00F72921"/>
    <w:rPr>
      <w:lang w:val="en-US" w:eastAsia="en-US"/>
    </w:rPr>
  </w:style>
  <w:style w:type="paragraph" w:customStyle="1" w:styleId="9E6420D558D4428ABEF0E89FCE59FC62">
    <w:name w:val="9E6420D558D4428ABEF0E89FCE59FC62"/>
    <w:rsid w:val="00F72921"/>
    <w:rPr>
      <w:lang w:val="en-US" w:eastAsia="en-US"/>
    </w:rPr>
  </w:style>
  <w:style w:type="paragraph" w:customStyle="1" w:styleId="C68F013DF5804A44A2494DC0B0CF5480">
    <w:name w:val="C68F013DF5804A44A2494DC0B0CF5480"/>
    <w:rsid w:val="00F72921"/>
    <w:rPr>
      <w:lang w:val="en-US" w:eastAsia="en-US"/>
    </w:rPr>
  </w:style>
  <w:style w:type="paragraph" w:customStyle="1" w:styleId="105EBADD48B542849F9DABD7282CD866">
    <w:name w:val="105EBADD48B542849F9DABD7282CD866"/>
    <w:rsid w:val="00F72921"/>
    <w:rPr>
      <w:lang w:val="en-US" w:eastAsia="en-US"/>
    </w:rPr>
  </w:style>
  <w:style w:type="paragraph" w:customStyle="1" w:styleId="A9265354040C446FB66F22B019E4F527">
    <w:name w:val="A9265354040C446FB66F22B019E4F527"/>
    <w:rsid w:val="00F72921"/>
    <w:rPr>
      <w:lang w:val="en-US" w:eastAsia="en-US"/>
    </w:rPr>
  </w:style>
  <w:style w:type="paragraph" w:customStyle="1" w:styleId="E20CDBCE79BA4E2092E8AD9258B847A3">
    <w:name w:val="E20CDBCE79BA4E2092E8AD9258B847A3"/>
    <w:rsid w:val="00F72921"/>
    <w:rPr>
      <w:lang w:val="en-US" w:eastAsia="en-US"/>
    </w:rPr>
  </w:style>
  <w:style w:type="paragraph" w:customStyle="1" w:styleId="B07603C694744565B84D64D8FC9A093B">
    <w:name w:val="B07603C694744565B84D64D8FC9A093B"/>
    <w:rsid w:val="00F72921"/>
    <w:rPr>
      <w:lang w:val="en-US" w:eastAsia="en-US"/>
    </w:rPr>
  </w:style>
  <w:style w:type="paragraph" w:customStyle="1" w:styleId="360DB56C739745859587785BCBCF160E">
    <w:name w:val="360DB56C739745859587785BCBCF160E"/>
    <w:rsid w:val="00F72921"/>
    <w:rPr>
      <w:lang w:val="en-US" w:eastAsia="en-US"/>
    </w:rPr>
  </w:style>
  <w:style w:type="paragraph" w:customStyle="1" w:styleId="B263FC00226B4A19886437876A6D9EAA">
    <w:name w:val="B263FC00226B4A19886437876A6D9EAA"/>
    <w:rsid w:val="00F72921"/>
    <w:rPr>
      <w:lang w:val="en-US" w:eastAsia="en-US"/>
    </w:rPr>
  </w:style>
  <w:style w:type="paragraph" w:customStyle="1" w:styleId="F8B6C381BC274569A7167CD019B6360B">
    <w:name w:val="F8B6C381BC274569A7167CD019B6360B"/>
    <w:rsid w:val="00F72921"/>
    <w:rPr>
      <w:lang w:val="en-US" w:eastAsia="en-US"/>
    </w:rPr>
  </w:style>
  <w:style w:type="paragraph" w:customStyle="1" w:styleId="FDFC8721550045E590470EC4BB881D0A8">
    <w:name w:val="FDFC8721550045E590470EC4BB881D0A8"/>
    <w:rsid w:val="00F72921"/>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8">
    <w:name w:val="E1A6BF2243354D18933A60CB04BDF3B68"/>
    <w:rsid w:val="00F72921"/>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5">
    <w:name w:val="BDE5FF96331E48F3A43A150E61324A815"/>
    <w:rsid w:val="00F72921"/>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5">
    <w:name w:val="20D755781C154772BB922C89717F33AE5"/>
    <w:rsid w:val="00F72921"/>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5">
    <w:name w:val="140C30E7EB644E62888039D5DE65CDC95"/>
    <w:rsid w:val="00F72921"/>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5">
    <w:name w:val="6FB0ACC53B634B6E896FCDD48B2574F85"/>
    <w:rsid w:val="00F72921"/>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6">
    <w:name w:val="7E0CBC7A90AF479589A3F3A7E15DDE4F6"/>
    <w:rsid w:val="00F72921"/>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4">
    <w:name w:val="A8101A707CFF4D1DAE2F9BFD6D22010E4"/>
    <w:rsid w:val="00F72921"/>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4">
    <w:name w:val="E867186315944B68A6EA8D74A505C6224"/>
    <w:rsid w:val="00F72921"/>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4">
    <w:name w:val="752C4D132F8A4802BD686845ACDA32D14"/>
    <w:rsid w:val="00F72921"/>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4">
    <w:name w:val="8ED3250BFBD14CF59C3B2EBDD5DADFC34"/>
    <w:rsid w:val="00F72921"/>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4">
    <w:name w:val="59E3ED6C44B941268471444648FF5A144"/>
    <w:rsid w:val="00F72921"/>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4">
    <w:name w:val="9AE37CED91A04F768AD0158166D954C54"/>
    <w:rsid w:val="00F72921"/>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4">
    <w:name w:val="63F573CE2ABD4571BFE91A796CE6BCCC4"/>
    <w:rsid w:val="00F72921"/>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4">
    <w:name w:val="3BAAACA98554487AA0A683981B596E494"/>
    <w:rsid w:val="00F72921"/>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4">
    <w:name w:val="3F4E853CB8C34D2DAB1857F7596C1AD34"/>
    <w:rsid w:val="00F72921"/>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4">
    <w:name w:val="0F859BFCEBAD42869381C48EDCAEB70B4"/>
    <w:rsid w:val="00F72921"/>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4">
    <w:name w:val="D5FB3D614B064374A155657642A3505E4"/>
    <w:rsid w:val="00F72921"/>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4">
    <w:name w:val="AC2B9C99C206435BA593C0FC95FDFCA14"/>
    <w:rsid w:val="00F72921"/>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4">
    <w:name w:val="D9AFE8143C744A94BB7245693DFDB07C4"/>
    <w:rsid w:val="00F72921"/>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4">
    <w:name w:val="2D1DBE2FAE8146C69209AEF9534FD17A4"/>
    <w:rsid w:val="00F72921"/>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4">
    <w:name w:val="399933DDD8BE48C0BB0E8CA423B2649C4"/>
    <w:rsid w:val="00F72921"/>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4">
    <w:name w:val="6C00F121C6094D90AFBA317C65E41D004"/>
    <w:rsid w:val="00F72921"/>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4">
    <w:name w:val="EDADE47F5C024FBAAA9A0C787C5CC5C94"/>
    <w:rsid w:val="00F72921"/>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4">
    <w:name w:val="D1F7D97EE52842CBB3FD2516759D882A4"/>
    <w:rsid w:val="00F72921"/>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4">
    <w:name w:val="264D3F89F47F47F5B7ECAA9DF7168EB64"/>
    <w:rsid w:val="00F72921"/>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4">
    <w:name w:val="7DEA6B508DA74956AFFF8A10A3922DA04"/>
    <w:rsid w:val="00F72921"/>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4">
    <w:name w:val="C39F7277C9CA45BC91562057F0C691AC4"/>
    <w:rsid w:val="00F72921"/>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4">
    <w:name w:val="D25F1F266EA145F3B9262800850FF2994"/>
    <w:rsid w:val="00F72921"/>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4">
    <w:name w:val="B05229E5A87D40F8BC305AD06CF65BBC4"/>
    <w:rsid w:val="00F72921"/>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4">
    <w:name w:val="981B6328F36847319752E011B10A4AF04"/>
    <w:rsid w:val="00F72921"/>
    <w:pPr>
      <w:tabs>
        <w:tab w:val="left" w:pos="284"/>
      </w:tabs>
      <w:spacing w:before="30" w:after="30" w:line="240" w:lineRule="atLeast"/>
      <w:ind w:left="108" w:right="108"/>
    </w:pPr>
    <w:rPr>
      <w:rFonts w:ascii="Arial" w:hAnsi="Arial" w:cs="Arial"/>
      <w:szCs w:val="15"/>
      <w:lang w:eastAsia="en-US"/>
    </w:rPr>
  </w:style>
  <w:style w:type="paragraph" w:customStyle="1" w:styleId="F33E956749A64BF68DC07809B10CB8C01">
    <w:name w:val="F33E956749A64BF68DC07809B10CB8C01"/>
    <w:rsid w:val="00F72921"/>
    <w:pPr>
      <w:tabs>
        <w:tab w:val="left" w:pos="284"/>
      </w:tabs>
      <w:spacing w:before="30" w:after="30" w:line="240" w:lineRule="atLeast"/>
      <w:ind w:left="108" w:right="108"/>
    </w:pPr>
    <w:rPr>
      <w:rFonts w:ascii="Arial" w:hAnsi="Arial" w:cs="Arial"/>
      <w:szCs w:val="15"/>
      <w:lang w:eastAsia="en-US"/>
    </w:rPr>
  </w:style>
  <w:style w:type="paragraph" w:customStyle="1" w:styleId="66E1EDF6D38544288616EF35228038731">
    <w:name w:val="66E1EDF6D38544288616EF35228038731"/>
    <w:rsid w:val="00F72921"/>
    <w:pPr>
      <w:tabs>
        <w:tab w:val="left" w:pos="284"/>
      </w:tabs>
      <w:spacing w:before="30" w:after="30" w:line="240" w:lineRule="atLeast"/>
      <w:ind w:left="108" w:right="108"/>
    </w:pPr>
    <w:rPr>
      <w:rFonts w:ascii="Arial" w:hAnsi="Arial" w:cs="Arial"/>
      <w:szCs w:val="15"/>
      <w:lang w:eastAsia="en-US"/>
    </w:rPr>
  </w:style>
  <w:style w:type="paragraph" w:customStyle="1" w:styleId="FD68403F1D044F01BA30298632C518DA1">
    <w:name w:val="FD68403F1D044F01BA30298632C518DA1"/>
    <w:rsid w:val="00F72921"/>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10">
    <w:name w:val="51E144373BCC40F59C17D74A1DF681BC10"/>
    <w:rsid w:val="00F72921"/>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10">
    <w:name w:val="C644B201850E4022B52E83744C64D85010"/>
    <w:rsid w:val="00F72921"/>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10">
    <w:name w:val="DAC06DF4DF0A4455A973F9CA3772FFE810"/>
    <w:rsid w:val="00F72921"/>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10">
    <w:name w:val="06B8BDD7C9D049C4A2A3E9D516F5C8B010"/>
    <w:rsid w:val="00F72921"/>
    <w:pPr>
      <w:tabs>
        <w:tab w:val="left" w:pos="284"/>
      </w:tabs>
      <w:spacing w:before="30" w:after="30" w:line="240" w:lineRule="atLeast"/>
      <w:ind w:left="108" w:right="108"/>
    </w:pPr>
    <w:rPr>
      <w:rFonts w:ascii="Arial" w:hAnsi="Arial" w:cs="Arial"/>
      <w:szCs w:val="15"/>
      <w:lang w:eastAsia="en-US"/>
    </w:rPr>
  </w:style>
  <w:style w:type="paragraph" w:customStyle="1" w:styleId="8B7946B48B884D4C8D6BF8466AD579461">
    <w:name w:val="8B7946B48B884D4C8D6BF8466AD579461"/>
    <w:rsid w:val="00F72921"/>
    <w:pPr>
      <w:tabs>
        <w:tab w:val="left" w:pos="284"/>
      </w:tabs>
      <w:spacing w:before="30" w:after="30" w:line="240" w:lineRule="atLeast"/>
      <w:ind w:left="108" w:right="108"/>
    </w:pPr>
    <w:rPr>
      <w:rFonts w:ascii="Arial" w:hAnsi="Arial" w:cs="Arial"/>
      <w:szCs w:val="15"/>
      <w:lang w:eastAsia="en-US"/>
    </w:rPr>
  </w:style>
  <w:style w:type="paragraph" w:customStyle="1" w:styleId="A9D67DB3C9CF411AAEF916F8316E478C1">
    <w:name w:val="A9D67DB3C9CF411AAEF916F8316E478C1"/>
    <w:rsid w:val="00F72921"/>
    <w:pPr>
      <w:tabs>
        <w:tab w:val="left" w:pos="284"/>
      </w:tabs>
      <w:spacing w:before="30" w:after="30" w:line="240" w:lineRule="atLeast"/>
      <w:ind w:left="108" w:right="108"/>
    </w:pPr>
    <w:rPr>
      <w:rFonts w:ascii="Arial" w:hAnsi="Arial" w:cs="Arial"/>
      <w:szCs w:val="15"/>
      <w:lang w:eastAsia="en-US"/>
    </w:rPr>
  </w:style>
  <w:style w:type="paragraph" w:customStyle="1" w:styleId="2298F1F54C374DAB898A182F36A71A8B1">
    <w:name w:val="2298F1F54C374DAB898A182F36A71A8B1"/>
    <w:rsid w:val="00F72921"/>
    <w:pPr>
      <w:tabs>
        <w:tab w:val="left" w:pos="284"/>
      </w:tabs>
      <w:spacing w:before="30" w:after="30" w:line="240" w:lineRule="atLeast"/>
      <w:ind w:left="108" w:right="108"/>
    </w:pPr>
    <w:rPr>
      <w:rFonts w:ascii="Arial" w:hAnsi="Arial" w:cs="Arial"/>
      <w:szCs w:val="15"/>
      <w:lang w:eastAsia="en-US"/>
    </w:rPr>
  </w:style>
  <w:style w:type="paragraph" w:customStyle="1" w:styleId="A89BF44A8F974F8E99CD57B28B50DA6F1">
    <w:name w:val="A89BF44A8F974F8E99CD57B28B50DA6F1"/>
    <w:rsid w:val="00F72921"/>
    <w:pPr>
      <w:tabs>
        <w:tab w:val="left" w:pos="284"/>
      </w:tabs>
      <w:spacing w:before="30" w:after="30" w:line="240" w:lineRule="atLeast"/>
      <w:ind w:left="108" w:right="108"/>
    </w:pPr>
    <w:rPr>
      <w:rFonts w:ascii="Arial" w:hAnsi="Arial" w:cs="Arial"/>
      <w:szCs w:val="15"/>
      <w:lang w:eastAsia="en-US"/>
    </w:rPr>
  </w:style>
  <w:style w:type="paragraph" w:customStyle="1" w:styleId="6790D433125A46B2A7A6994F2E7B19EF1">
    <w:name w:val="6790D433125A46B2A7A6994F2E7B19EF1"/>
    <w:rsid w:val="00F72921"/>
    <w:pPr>
      <w:tabs>
        <w:tab w:val="left" w:pos="284"/>
      </w:tabs>
      <w:spacing w:before="30" w:after="30" w:line="240" w:lineRule="atLeast"/>
      <w:ind w:left="108" w:right="108"/>
    </w:pPr>
    <w:rPr>
      <w:rFonts w:ascii="Arial" w:hAnsi="Arial" w:cs="Arial"/>
      <w:szCs w:val="15"/>
      <w:lang w:eastAsia="en-US"/>
    </w:rPr>
  </w:style>
  <w:style w:type="paragraph" w:customStyle="1" w:styleId="BA04489BBDC74572B6F18192EF8292251">
    <w:name w:val="BA04489BBDC74572B6F18192EF8292251"/>
    <w:rsid w:val="00F72921"/>
    <w:pPr>
      <w:tabs>
        <w:tab w:val="left" w:pos="284"/>
      </w:tabs>
      <w:spacing w:before="30" w:after="30" w:line="240" w:lineRule="atLeast"/>
      <w:ind w:left="108" w:right="108"/>
    </w:pPr>
    <w:rPr>
      <w:rFonts w:ascii="Arial" w:hAnsi="Arial" w:cs="Arial"/>
      <w:szCs w:val="15"/>
      <w:lang w:eastAsia="en-US"/>
    </w:rPr>
  </w:style>
  <w:style w:type="paragraph" w:customStyle="1" w:styleId="EF46B23BB2594CAA926D2ADD42D0B6BF1">
    <w:name w:val="EF46B23BB2594CAA926D2ADD42D0B6BF1"/>
    <w:rsid w:val="00F72921"/>
    <w:pPr>
      <w:tabs>
        <w:tab w:val="left" w:pos="284"/>
      </w:tabs>
      <w:spacing w:before="30" w:after="30" w:line="240" w:lineRule="atLeast"/>
      <w:ind w:left="108" w:right="108"/>
    </w:pPr>
    <w:rPr>
      <w:rFonts w:ascii="Arial" w:hAnsi="Arial" w:cs="Arial"/>
      <w:szCs w:val="15"/>
      <w:lang w:eastAsia="en-US"/>
    </w:rPr>
  </w:style>
  <w:style w:type="paragraph" w:customStyle="1" w:styleId="52C94F207122463D8DC39F74D4C0B3CB1">
    <w:name w:val="52C94F207122463D8DC39F74D4C0B3CB1"/>
    <w:rsid w:val="00F72921"/>
    <w:pPr>
      <w:tabs>
        <w:tab w:val="left" w:pos="284"/>
      </w:tabs>
      <w:spacing w:before="30" w:after="30" w:line="240" w:lineRule="atLeast"/>
      <w:ind w:left="108" w:right="108"/>
    </w:pPr>
    <w:rPr>
      <w:rFonts w:ascii="Arial" w:hAnsi="Arial" w:cs="Arial"/>
      <w:szCs w:val="15"/>
      <w:lang w:eastAsia="en-US"/>
    </w:rPr>
  </w:style>
  <w:style w:type="paragraph" w:customStyle="1" w:styleId="E62FD608AFBF456F81E26722FFC29CB61">
    <w:name w:val="E62FD608AFBF456F81E26722FFC29CB61"/>
    <w:rsid w:val="00F72921"/>
    <w:pPr>
      <w:tabs>
        <w:tab w:val="left" w:pos="284"/>
      </w:tabs>
      <w:spacing w:before="30" w:after="30" w:line="240" w:lineRule="atLeast"/>
      <w:ind w:left="108" w:right="108"/>
    </w:pPr>
    <w:rPr>
      <w:rFonts w:ascii="Arial" w:hAnsi="Arial" w:cs="Arial"/>
      <w:szCs w:val="15"/>
      <w:lang w:eastAsia="en-US"/>
    </w:rPr>
  </w:style>
  <w:style w:type="paragraph" w:customStyle="1" w:styleId="76E78641913D4C279E90C57E9F6F257E1">
    <w:name w:val="76E78641913D4C279E90C57E9F6F257E1"/>
    <w:rsid w:val="00F72921"/>
    <w:pPr>
      <w:tabs>
        <w:tab w:val="left" w:pos="284"/>
      </w:tabs>
      <w:spacing w:before="30" w:after="30" w:line="240" w:lineRule="atLeast"/>
      <w:ind w:left="108" w:right="108"/>
    </w:pPr>
    <w:rPr>
      <w:rFonts w:ascii="Arial" w:hAnsi="Arial" w:cs="Arial"/>
      <w:szCs w:val="15"/>
      <w:lang w:eastAsia="en-US"/>
    </w:rPr>
  </w:style>
  <w:style w:type="paragraph" w:customStyle="1" w:styleId="175F033735C3475F80F4D6A3621731361">
    <w:name w:val="175F033735C3475F80F4D6A3621731361"/>
    <w:rsid w:val="00F72921"/>
    <w:pPr>
      <w:tabs>
        <w:tab w:val="left" w:pos="284"/>
      </w:tabs>
      <w:spacing w:before="30" w:after="30" w:line="240" w:lineRule="atLeast"/>
      <w:ind w:left="108" w:right="108"/>
    </w:pPr>
    <w:rPr>
      <w:rFonts w:ascii="Arial" w:hAnsi="Arial" w:cs="Arial"/>
      <w:szCs w:val="15"/>
      <w:lang w:eastAsia="en-US"/>
    </w:rPr>
  </w:style>
  <w:style w:type="paragraph" w:customStyle="1" w:styleId="4501573BAA604723839000405B178EF91">
    <w:name w:val="4501573BAA604723839000405B178EF91"/>
    <w:rsid w:val="00F72921"/>
    <w:pPr>
      <w:tabs>
        <w:tab w:val="left" w:pos="284"/>
      </w:tabs>
      <w:spacing w:before="30" w:after="30" w:line="240" w:lineRule="atLeast"/>
      <w:ind w:left="108" w:right="108"/>
    </w:pPr>
    <w:rPr>
      <w:rFonts w:ascii="Arial" w:hAnsi="Arial" w:cs="Arial"/>
      <w:szCs w:val="15"/>
      <w:lang w:eastAsia="en-US"/>
    </w:rPr>
  </w:style>
  <w:style w:type="paragraph" w:customStyle="1" w:styleId="7AFF3A0F15EF4F14832E57BF7FFE5B831">
    <w:name w:val="7AFF3A0F15EF4F14832E57BF7FFE5B831"/>
    <w:rsid w:val="00F72921"/>
    <w:pPr>
      <w:tabs>
        <w:tab w:val="left" w:pos="284"/>
      </w:tabs>
      <w:spacing w:before="30" w:after="30" w:line="240" w:lineRule="atLeast"/>
      <w:ind w:left="108" w:right="108"/>
    </w:pPr>
    <w:rPr>
      <w:rFonts w:ascii="Arial" w:hAnsi="Arial" w:cs="Arial"/>
      <w:szCs w:val="15"/>
      <w:lang w:eastAsia="en-US"/>
    </w:rPr>
  </w:style>
  <w:style w:type="paragraph" w:customStyle="1" w:styleId="E3263A8FD75940C8AEA9752C234DC4151">
    <w:name w:val="E3263A8FD75940C8AEA9752C234DC4151"/>
    <w:rsid w:val="00F72921"/>
    <w:pPr>
      <w:tabs>
        <w:tab w:val="left" w:pos="284"/>
      </w:tabs>
      <w:spacing w:before="30" w:after="30" w:line="240" w:lineRule="atLeast"/>
      <w:ind w:left="108" w:right="108"/>
    </w:pPr>
    <w:rPr>
      <w:rFonts w:ascii="Arial" w:hAnsi="Arial" w:cs="Arial"/>
      <w:szCs w:val="15"/>
      <w:lang w:eastAsia="en-US"/>
    </w:rPr>
  </w:style>
  <w:style w:type="paragraph" w:customStyle="1" w:styleId="0D020B51AEA34B31BEB59BC1620974F01">
    <w:name w:val="0D020B51AEA34B31BEB59BC1620974F01"/>
    <w:rsid w:val="00F72921"/>
    <w:pPr>
      <w:tabs>
        <w:tab w:val="left" w:pos="284"/>
      </w:tabs>
      <w:spacing w:before="30" w:after="30" w:line="240" w:lineRule="atLeast"/>
      <w:ind w:left="108" w:right="108"/>
    </w:pPr>
    <w:rPr>
      <w:rFonts w:ascii="Arial" w:hAnsi="Arial" w:cs="Arial"/>
      <w:szCs w:val="15"/>
      <w:lang w:eastAsia="en-US"/>
    </w:rPr>
  </w:style>
  <w:style w:type="paragraph" w:customStyle="1" w:styleId="8AE0A5BC9B694BADADEABC108E59DC421">
    <w:name w:val="8AE0A5BC9B694BADADEABC108E59DC421"/>
    <w:rsid w:val="00F72921"/>
    <w:pPr>
      <w:tabs>
        <w:tab w:val="left" w:pos="284"/>
      </w:tabs>
      <w:spacing w:before="30" w:after="30" w:line="240" w:lineRule="atLeast"/>
      <w:ind w:left="108" w:right="108"/>
    </w:pPr>
    <w:rPr>
      <w:rFonts w:ascii="Arial" w:hAnsi="Arial" w:cs="Arial"/>
      <w:szCs w:val="15"/>
      <w:lang w:eastAsia="en-US"/>
    </w:rPr>
  </w:style>
  <w:style w:type="paragraph" w:customStyle="1" w:styleId="5545543AAD764428801B7FF1C45653701">
    <w:name w:val="5545543AAD764428801B7FF1C45653701"/>
    <w:rsid w:val="00F72921"/>
    <w:pPr>
      <w:tabs>
        <w:tab w:val="left" w:pos="284"/>
      </w:tabs>
      <w:spacing w:before="30" w:after="30" w:line="240" w:lineRule="atLeast"/>
      <w:ind w:left="108" w:right="108"/>
    </w:pPr>
    <w:rPr>
      <w:rFonts w:ascii="Arial" w:hAnsi="Arial" w:cs="Arial"/>
      <w:szCs w:val="15"/>
      <w:lang w:eastAsia="en-US"/>
    </w:rPr>
  </w:style>
  <w:style w:type="paragraph" w:customStyle="1" w:styleId="355442B7DB404E47ACA5B3753A63387D1">
    <w:name w:val="355442B7DB404E47ACA5B3753A63387D1"/>
    <w:rsid w:val="00F72921"/>
    <w:pPr>
      <w:tabs>
        <w:tab w:val="left" w:pos="284"/>
      </w:tabs>
      <w:spacing w:before="30" w:after="30" w:line="240" w:lineRule="atLeast"/>
      <w:ind w:left="108" w:right="108"/>
    </w:pPr>
    <w:rPr>
      <w:rFonts w:ascii="Arial" w:hAnsi="Arial" w:cs="Arial"/>
      <w:szCs w:val="15"/>
      <w:lang w:eastAsia="en-US"/>
    </w:rPr>
  </w:style>
  <w:style w:type="paragraph" w:customStyle="1" w:styleId="D649B631E8124871B66852920CAF3985">
    <w:name w:val="D649B631E8124871B66852920CAF3985"/>
    <w:rsid w:val="00F72921"/>
    <w:rPr>
      <w:lang w:val="en-US" w:eastAsia="en-US"/>
    </w:rPr>
  </w:style>
  <w:style w:type="paragraph" w:customStyle="1" w:styleId="091C426E94BF4B01834CC278BD2AAFB0">
    <w:name w:val="091C426E94BF4B01834CC278BD2AAFB0"/>
    <w:rsid w:val="00F72921"/>
    <w:rPr>
      <w:lang w:val="en-US" w:eastAsia="en-US"/>
    </w:rPr>
  </w:style>
  <w:style w:type="paragraph" w:customStyle="1" w:styleId="ED87980F0DDD420B85A0F07FEC1779F8">
    <w:name w:val="ED87980F0DDD420B85A0F07FEC1779F8"/>
    <w:rsid w:val="00F72921"/>
    <w:rPr>
      <w:lang w:val="en-US" w:eastAsia="en-US"/>
    </w:rPr>
  </w:style>
  <w:style w:type="paragraph" w:customStyle="1" w:styleId="4EC5B4391A424097B4975291239A5B2B">
    <w:name w:val="4EC5B4391A424097B4975291239A5B2B"/>
    <w:rsid w:val="00F72921"/>
    <w:rPr>
      <w:lang w:val="en-US" w:eastAsia="en-US"/>
    </w:rPr>
  </w:style>
  <w:style w:type="paragraph" w:customStyle="1" w:styleId="3381F4703E0F4437AB9FC72A537B97FF">
    <w:name w:val="3381F4703E0F4437AB9FC72A537B97FF"/>
    <w:rsid w:val="00F72921"/>
    <w:rPr>
      <w:lang w:val="en-US" w:eastAsia="en-US"/>
    </w:rPr>
  </w:style>
  <w:style w:type="paragraph" w:customStyle="1" w:styleId="E2D62756861A4CBAA6B63A2F569E4221">
    <w:name w:val="E2D62756861A4CBAA6B63A2F569E4221"/>
    <w:rsid w:val="00F72921"/>
    <w:rPr>
      <w:lang w:val="en-US" w:eastAsia="en-US"/>
    </w:rPr>
  </w:style>
  <w:style w:type="paragraph" w:customStyle="1" w:styleId="99AB33FA45954B27AB0624F3E0A10DD4">
    <w:name w:val="99AB33FA45954B27AB0624F3E0A10DD4"/>
    <w:rsid w:val="00F72921"/>
    <w:rPr>
      <w:lang w:val="en-US" w:eastAsia="en-US"/>
    </w:rPr>
  </w:style>
  <w:style w:type="paragraph" w:customStyle="1" w:styleId="928103994AAB4EADB51EB25320A823BB">
    <w:name w:val="928103994AAB4EADB51EB25320A823BB"/>
    <w:rsid w:val="00F72921"/>
    <w:rPr>
      <w:lang w:val="en-US" w:eastAsia="en-US"/>
    </w:rPr>
  </w:style>
  <w:style w:type="paragraph" w:customStyle="1" w:styleId="FDFC8721550045E590470EC4BB881D0A9">
    <w:name w:val="FDFC8721550045E590470EC4BB881D0A9"/>
    <w:rsid w:val="00F72921"/>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9">
    <w:name w:val="E1A6BF2243354D18933A60CB04BDF3B69"/>
    <w:rsid w:val="00F72921"/>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6">
    <w:name w:val="BDE5FF96331E48F3A43A150E61324A816"/>
    <w:rsid w:val="00F72921"/>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6">
    <w:name w:val="20D755781C154772BB922C89717F33AE6"/>
    <w:rsid w:val="00F72921"/>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6">
    <w:name w:val="140C30E7EB644E62888039D5DE65CDC96"/>
    <w:rsid w:val="00F72921"/>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6">
    <w:name w:val="6FB0ACC53B634B6E896FCDD48B2574F86"/>
    <w:rsid w:val="00F72921"/>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7">
    <w:name w:val="7E0CBC7A90AF479589A3F3A7E15DDE4F7"/>
    <w:rsid w:val="00F72921"/>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5">
    <w:name w:val="A8101A707CFF4D1DAE2F9BFD6D22010E5"/>
    <w:rsid w:val="00F72921"/>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5">
    <w:name w:val="E867186315944B68A6EA8D74A505C6225"/>
    <w:rsid w:val="00F72921"/>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5">
    <w:name w:val="752C4D132F8A4802BD686845ACDA32D15"/>
    <w:rsid w:val="00F72921"/>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5">
    <w:name w:val="8ED3250BFBD14CF59C3B2EBDD5DADFC35"/>
    <w:rsid w:val="00F72921"/>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5">
    <w:name w:val="59E3ED6C44B941268471444648FF5A145"/>
    <w:rsid w:val="00F72921"/>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5">
    <w:name w:val="9AE37CED91A04F768AD0158166D954C55"/>
    <w:rsid w:val="00F72921"/>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5">
    <w:name w:val="63F573CE2ABD4571BFE91A796CE6BCCC5"/>
    <w:rsid w:val="00F72921"/>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5">
    <w:name w:val="3BAAACA98554487AA0A683981B596E495"/>
    <w:rsid w:val="00F72921"/>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5">
    <w:name w:val="3F4E853CB8C34D2DAB1857F7596C1AD35"/>
    <w:rsid w:val="00F72921"/>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5">
    <w:name w:val="0F859BFCEBAD42869381C48EDCAEB70B5"/>
    <w:rsid w:val="00F72921"/>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5">
    <w:name w:val="D5FB3D614B064374A155657642A3505E5"/>
    <w:rsid w:val="00F72921"/>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5">
    <w:name w:val="AC2B9C99C206435BA593C0FC95FDFCA15"/>
    <w:rsid w:val="00F72921"/>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5">
    <w:name w:val="D9AFE8143C744A94BB7245693DFDB07C5"/>
    <w:rsid w:val="00F72921"/>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5">
    <w:name w:val="2D1DBE2FAE8146C69209AEF9534FD17A5"/>
    <w:rsid w:val="00F72921"/>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5">
    <w:name w:val="399933DDD8BE48C0BB0E8CA423B2649C5"/>
    <w:rsid w:val="00F72921"/>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5">
    <w:name w:val="6C00F121C6094D90AFBA317C65E41D005"/>
    <w:rsid w:val="00F72921"/>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5">
    <w:name w:val="EDADE47F5C024FBAAA9A0C787C5CC5C95"/>
    <w:rsid w:val="00F72921"/>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5">
    <w:name w:val="D1F7D97EE52842CBB3FD2516759D882A5"/>
    <w:rsid w:val="00F72921"/>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5">
    <w:name w:val="264D3F89F47F47F5B7ECAA9DF7168EB65"/>
    <w:rsid w:val="00F72921"/>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5">
    <w:name w:val="7DEA6B508DA74956AFFF8A10A3922DA05"/>
    <w:rsid w:val="00F72921"/>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5">
    <w:name w:val="C39F7277C9CA45BC91562057F0C691AC5"/>
    <w:rsid w:val="00F72921"/>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5">
    <w:name w:val="D25F1F266EA145F3B9262800850FF2995"/>
    <w:rsid w:val="00F72921"/>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5">
    <w:name w:val="B05229E5A87D40F8BC305AD06CF65BBC5"/>
    <w:rsid w:val="00F72921"/>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5">
    <w:name w:val="981B6328F36847319752E011B10A4AF05"/>
    <w:rsid w:val="00F72921"/>
    <w:pPr>
      <w:tabs>
        <w:tab w:val="left" w:pos="284"/>
      </w:tabs>
      <w:spacing w:before="30" w:after="30" w:line="240" w:lineRule="atLeast"/>
      <w:ind w:left="108" w:right="108"/>
    </w:pPr>
    <w:rPr>
      <w:rFonts w:ascii="Arial" w:hAnsi="Arial" w:cs="Arial"/>
      <w:szCs w:val="15"/>
      <w:lang w:eastAsia="en-US"/>
    </w:rPr>
  </w:style>
  <w:style w:type="paragraph" w:customStyle="1" w:styleId="F33E956749A64BF68DC07809B10CB8C02">
    <w:name w:val="F33E956749A64BF68DC07809B10CB8C02"/>
    <w:rsid w:val="00F72921"/>
    <w:pPr>
      <w:tabs>
        <w:tab w:val="left" w:pos="284"/>
      </w:tabs>
      <w:spacing w:before="30" w:after="30" w:line="240" w:lineRule="atLeast"/>
      <w:ind w:left="108" w:right="108"/>
    </w:pPr>
    <w:rPr>
      <w:rFonts w:ascii="Arial" w:hAnsi="Arial" w:cs="Arial"/>
      <w:szCs w:val="15"/>
      <w:lang w:eastAsia="en-US"/>
    </w:rPr>
  </w:style>
  <w:style w:type="paragraph" w:customStyle="1" w:styleId="66E1EDF6D38544288616EF35228038732">
    <w:name w:val="66E1EDF6D38544288616EF35228038732"/>
    <w:rsid w:val="00F72921"/>
    <w:pPr>
      <w:tabs>
        <w:tab w:val="left" w:pos="284"/>
      </w:tabs>
      <w:spacing w:before="30" w:after="30" w:line="240" w:lineRule="atLeast"/>
      <w:ind w:left="108" w:right="108"/>
    </w:pPr>
    <w:rPr>
      <w:rFonts w:ascii="Arial" w:hAnsi="Arial" w:cs="Arial"/>
      <w:szCs w:val="15"/>
      <w:lang w:eastAsia="en-US"/>
    </w:rPr>
  </w:style>
  <w:style w:type="paragraph" w:customStyle="1" w:styleId="FD68403F1D044F01BA30298632C518DA2">
    <w:name w:val="FD68403F1D044F01BA30298632C518DA2"/>
    <w:rsid w:val="00F72921"/>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11">
    <w:name w:val="51E144373BCC40F59C17D74A1DF681BC11"/>
    <w:rsid w:val="00F72921"/>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11">
    <w:name w:val="C644B201850E4022B52E83744C64D85011"/>
    <w:rsid w:val="00F72921"/>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11">
    <w:name w:val="DAC06DF4DF0A4455A973F9CA3772FFE811"/>
    <w:rsid w:val="00F72921"/>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11">
    <w:name w:val="06B8BDD7C9D049C4A2A3E9D516F5C8B011"/>
    <w:rsid w:val="00F72921"/>
    <w:pPr>
      <w:tabs>
        <w:tab w:val="left" w:pos="284"/>
      </w:tabs>
      <w:spacing w:before="30" w:after="30" w:line="240" w:lineRule="atLeast"/>
      <w:ind w:left="108" w:right="108"/>
    </w:pPr>
    <w:rPr>
      <w:rFonts w:ascii="Arial" w:hAnsi="Arial" w:cs="Arial"/>
      <w:szCs w:val="15"/>
      <w:lang w:eastAsia="en-US"/>
    </w:rPr>
  </w:style>
  <w:style w:type="paragraph" w:customStyle="1" w:styleId="8B7946B48B884D4C8D6BF8466AD579462">
    <w:name w:val="8B7946B48B884D4C8D6BF8466AD579462"/>
    <w:rsid w:val="00F72921"/>
    <w:pPr>
      <w:tabs>
        <w:tab w:val="left" w:pos="284"/>
      </w:tabs>
      <w:spacing w:before="30" w:after="30" w:line="240" w:lineRule="atLeast"/>
      <w:ind w:left="108" w:right="108"/>
    </w:pPr>
    <w:rPr>
      <w:rFonts w:ascii="Arial" w:hAnsi="Arial" w:cs="Arial"/>
      <w:szCs w:val="15"/>
      <w:lang w:eastAsia="en-US"/>
    </w:rPr>
  </w:style>
  <w:style w:type="paragraph" w:customStyle="1" w:styleId="A9D67DB3C9CF411AAEF916F8316E478C2">
    <w:name w:val="A9D67DB3C9CF411AAEF916F8316E478C2"/>
    <w:rsid w:val="00F72921"/>
    <w:pPr>
      <w:tabs>
        <w:tab w:val="left" w:pos="284"/>
      </w:tabs>
      <w:spacing w:before="30" w:after="30" w:line="240" w:lineRule="atLeast"/>
      <w:ind w:left="108" w:right="108"/>
    </w:pPr>
    <w:rPr>
      <w:rFonts w:ascii="Arial" w:hAnsi="Arial" w:cs="Arial"/>
      <w:szCs w:val="15"/>
      <w:lang w:eastAsia="en-US"/>
    </w:rPr>
  </w:style>
  <w:style w:type="paragraph" w:customStyle="1" w:styleId="2298F1F54C374DAB898A182F36A71A8B2">
    <w:name w:val="2298F1F54C374DAB898A182F36A71A8B2"/>
    <w:rsid w:val="00F72921"/>
    <w:pPr>
      <w:tabs>
        <w:tab w:val="left" w:pos="284"/>
      </w:tabs>
      <w:spacing w:before="30" w:after="30" w:line="240" w:lineRule="atLeast"/>
      <w:ind w:left="108" w:right="108"/>
    </w:pPr>
    <w:rPr>
      <w:rFonts w:ascii="Arial" w:hAnsi="Arial" w:cs="Arial"/>
      <w:szCs w:val="15"/>
      <w:lang w:eastAsia="en-US"/>
    </w:rPr>
  </w:style>
  <w:style w:type="paragraph" w:customStyle="1" w:styleId="A89BF44A8F974F8E99CD57B28B50DA6F2">
    <w:name w:val="A89BF44A8F974F8E99CD57B28B50DA6F2"/>
    <w:rsid w:val="00F72921"/>
    <w:pPr>
      <w:tabs>
        <w:tab w:val="left" w:pos="284"/>
      </w:tabs>
      <w:spacing w:before="30" w:after="30" w:line="240" w:lineRule="atLeast"/>
      <w:ind w:left="108" w:right="108"/>
    </w:pPr>
    <w:rPr>
      <w:rFonts w:ascii="Arial" w:hAnsi="Arial" w:cs="Arial"/>
      <w:szCs w:val="15"/>
      <w:lang w:eastAsia="en-US"/>
    </w:rPr>
  </w:style>
  <w:style w:type="paragraph" w:customStyle="1" w:styleId="6790D433125A46B2A7A6994F2E7B19EF2">
    <w:name w:val="6790D433125A46B2A7A6994F2E7B19EF2"/>
    <w:rsid w:val="00F72921"/>
    <w:pPr>
      <w:tabs>
        <w:tab w:val="left" w:pos="284"/>
      </w:tabs>
      <w:spacing w:before="30" w:after="30" w:line="240" w:lineRule="atLeast"/>
      <w:ind w:left="108" w:right="108"/>
    </w:pPr>
    <w:rPr>
      <w:rFonts w:ascii="Arial" w:hAnsi="Arial" w:cs="Arial"/>
      <w:szCs w:val="15"/>
      <w:lang w:eastAsia="en-US"/>
    </w:rPr>
  </w:style>
  <w:style w:type="paragraph" w:customStyle="1" w:styleId="BA04489BBDC74572B6F18192EF8292252">
    <w:name w:val="BA04489BBDC74572B6F18192EF8292252"/>
    <w:rsid w:val="00F72921"/>
    <w:pPr>
      <w:tabs>
        <w:tab w:val="left" w:pos="284"/>
      </w:tabs>
      <w:spacing w:before="30" w:after="30" w:line="240" w:lineRule="atLeast"/>
      <w:ind w:left="108" w:right="108"/>
    </w:pPr>
    <w:rPr>
      <w:rFonts w:ascii="Arial" w:hAnsi="Arial" w:cs="Arial"/>
      <w:szCs w:val="15"/>
      <w:lang w:eastAsia="en-US"/>
    </w:rPr>
  </w:style>
  <w:style w:type="paragraph" w:customStyle="1" w:styleId="EF46B23BB2594CAA926D2ADD42D0B6BF2">
    <w:name w:val="EF46B23BB2594CAA926D2ADD42D0B6BF2"/>
    <w:rsid w:val="00F72921"/>
    <w:pPr>
      <w:tabs>
        <w:tab w:val="left" w:pos="284"/>
      </w:tabs>
      <w:spacing w:before="30" w:after="30" w:line="240" w:lineRule="atLeast"/>
      <w:ind w:left="108" w:right="108"/>
    </w:pPr>
    <w:rPr>
      <w:rFonts w:ascii="Arial" w:hAnsi="Arial" w:cs="Arial"/>
      <w:szCs w:val="15"/>
      <w:lang w:eastAsia="en-US"/>
    </w:rPr>
  </w:style>
  <w:style w:type="paragraph" w:customStyle="1" w:styleId="52C94F207122463D8DC39F74D4C0B3CB2">
    <w:name w:val="52C94F207122463D8DC39F74D4C0B3CB2"/>
    <w:rsid w:val="00F72921"/>
    <w:pPr>
      <w:tabs>
        <w:tab w:val="left" w:pos="284"/>
      </w:tabs>
      <w:spacing w:before="30" w:after="30" w:line="240" w:lineRule="atLeast"/>
      <w:ind w:left="108" w:right="108"/>
    </w:pPr>
    <w:rPr>
      <w:rFonts w:ascii="Arial" w:hAnsi="Arial" w:cs="Arial"/>
      <w:szCs w:val="15"/>
      <w:lang w:eastAsia="en-US"/>
    </w:rPr>
  </w:style>
  <w:style w:type="paragraph" w:customStyle="1" w:styleId="E62FD608AFBF456F81E26722FFC29CB62">
    <w:name w:val="E62FD608AFBF456F81E26722FFC29CB62"/>
    <w:rsid w:val="00F72921"/>
    <w:pPr>
      <w:tabs>
        <w:tab w:val="left" w:pos="284"/>
      </w:tabs>
      <w:spacing w:before="30" w:after="30" w:line="240" w:lineRule="atLeast"/>
      <w:ind w:left="108" w:right="108"/>
    </w:pPr>
    <w:rPr>
      <w:rFonts w:ascii="Arial" w:hAnsi="Arial" w:cs="Arial"/>
      <w:szCs w:val="15"/>
      <w:lang w:eastAsia="en-US"/>
    </w:rPr>
  </w:style>
  <w:style w:type="paragraph" w:customStyle="1" w:styleId="76E78641913D4C279E90C57E9F6F257E2">
    <w:name w:val="76E78641913D4C279E90C57E9F6F257E2"/>
    <w:rsid w:val="00F72921"/>
    <w:pPr>
      <w:tabs>
        <w:tab w:val="left" w:pos="284"/>
      </w:tabs>
      <w:spacing w:before="30" w:after="30" w:line="240" w:lineRule="atLeast"/>
      <w:ind w:left="108" w:right="108"/>
    </w:pPr>
    <w:rPr>
      <w:rFonts w:ascii="Arial" w:hAnsi="Arial" w:cs="Arial"/>
      <w:szCs w:val="15"/>
      <w:lang w:eastAsia="en-US"/>
    </w:rPr>
  </w:style>
  <w:style w:type="paragraph" w:customStyle="1" w:styleId="175F033735C3475F80F4D6A3621731362">
    <w:name w:val="175F033735C3475F80F4D6A3621731362"/>
    <w:rsid w:val="00F72921"/>
    <w:pPr>
      <w:tabs>
        <w:tab w:val="left" w:pos="284"/>
      </w:tabs>
      <w:spacing w:before="30" w:after="30" w:line="240" w:lineRule="atLeast"/>
      <w:ind w:left="108" w:right="108"/>
    </w:pPr>
    <w:rPr>
      <w:rFonts w:ascii="Arial" w:hAnsi="Arial" w:cs="Arial"/>
      <w:szCs w:val="15"/>
      <w:lang w:eastAsia="en-US"/>
    </w:rPr>
  </w:style>
  <w:style w:type="paragraph" w:customStyle="1" w:styleId="4501573BAA604723839000405B178EF92">
    <w:name w:val="4501573BAA604723839000405B178EF92"/>
    <w:rsid w:val="00F72921"/>
    <w:pPr>
      <w:tabs>
        <w:tab w:val="left" w:pos="284"/>
      </w:tabs>
      <w:spacing w:before="30" w:after="30" w:line="240" w:lineRule="atLeast"/>
      <w:ind w:left="108" w:right="108"/>
    </w:pPr>
    <w:rPr>
      <w:rFonts w:ascii="Arial" w:hAnsi="Arial" w:cs="Arial"/>
      <w:szCs w:val="15"/>
      <w:lang w:eastAsia="en-US"/>
    </w:rPr>
  </w:style>
  <w:style w:type="paragraph" w:customStyle="1" w:styleId="7AFF3A0F15EF4F14832E57BF7FFE5B832">
    <w:name w:val="7AFF3A0F15EF4F14832E57BF7FFE5B832"/>
    <w:rsid w:val="00F72921"/>
    <w:pPr>
      <w:tabs>
        <w:tab w:val="left" w:pos="284"/>
      </w:tabs>
      <w:spacing w:before="30" w:after="30" w:line="240" w:lineRule="atLeast"/>
      <w:ind w:left="108" w:right="108"/>
    </w:pPr>
    <w:rPr>
      <w:rFonts w:ascii="Arial" w:hAnsi="Arial" w:cs="Arial"/>
      <w:szCs w:val="15"/>
      <w:lang w:eastAsia="en-US"/>
    </w:rPr>
  </w:style>
  <w:style w:type="paragraph" w:customStyle="1" w:styleId="E3263A8FD75940C8AEA9752C234DC4152">
    <w:name w:val="E3263A8FD75940C8AEA9752C234DC4152"/>
    <w:rsid w:val="00F72921"/>
    <w:pPr>
      <w:tabs>
        <w:tab w:val="left" w:pos="284"/>
      </w:tabs>
      <w:spacing w:before="30" w:after="30" w:line="240" w:lineRule="atLeast"/>
      <w:ind w:left="108" w:right="108"/>
    </w:pPr>
    <w:rPr>
      <w:rFonts w:ascii="Arial" w:hAnsi="Arial" w:cs="Arial"/>
      <w:szCs w:val="15"/>
      <w:lang w:eastAsia="en-US"/>
    </w:rPr>
  </w:style>
  <w:style w:type="paragraph" w:customStyle="1" w:styleId="0D020B51AEA34B31BEB59BC1620974F02">
    <w:name w:val="0D020B51AEA34B31BEB59BC1620974F02"/>
    <w:rsid w:val="00F72921"/>
    <w:pPr>
      <w:tabs>
        <w:tab w:val="left" w:pos="284"/>
      </w:tabs>
      <w:spacing w:before="30" w:after="30" w:line="240" w:lineRule="atLeast"/>
      <w:ind w:left="108" w:right="108"/>
    </w:pPr>
    <w:rPr>
      <w:rFonts w:ascii="Arial" w:hAnsi="Arial" w:cs="Arial"/>
      <w:szCs w:val="15"/>
      <w:lang w:eastAsia="en-US"/>
    </w:rPr>
  </w:style>
  <w:style w:type="paragraph" w:customStyle="1" w:styleId="8AE0A5BC9B694BADADEABC108E59DC422">
    <w:name w:val="8AE0A5BC9B694BADADEABC108E59DC422"/>
    <w:rsid w:val="00F72921"/>
    <w:pPr>
      <w:tabs>
        <w:tab w:val="left" w:pos="284"/>
      </w:tabs>
      <w:spacing w:before="30" w:after="30" w:line="240" w:lineRule="atLeast"/>
      <w:ind w:left="108" w:right="108"/>
    </w:pPr>
    <w:rPr>
      <w:rFonts w:ascii="Arial" w:hAnsi="Arial" w:cs="Arial"/>
      <w:szCs w:val="15"/>
      <w:lang w:eastAsia="en-US"/>
    </w:rPr>
  </w:style>
  <w:style w:type="paragraph" w:customStyle="1" w:styleId="5545543AAD764428801B7FF1C45653702">
    <w:name w:val="5545543AAD764428801B7FF1C45653702"/>
    <w:rsid w:val="00F72921"/>
    <w:pPr>
      <w:tabs>
        <w:tab w:val="left" w:pos="284"/>
      </w:tabs>
      <w:spacing w:before="30" w:after="30" w:line="240" w:lineRule="atLeast"/>
      <w:ind w:left="108" w:right="108"/>
    </w:pPr>
    <w:rPr>
      <w:rFonts w:ascii="Arial" w:hAnsi="Arial" w:cs="Arial"/>
      <w:szCs w:val="15"/>
      <w:lang w:eastAsia="en-US"/>
    </w:rPr>
  </w:style>
  <w:style w:type="paragraph" w:customStyle="1" w:styleId="355442B7DB404E47ACA5B3753A63387D2">
    <w:name w:val="355442B7DB404E47ACA5B3753A63387D2"/>
    <w:rsid w:val="00F72921"/>
    <w:pPr>
      <w:tabs>
        <w:tab w:val="left" w:pos="284"/>
      </w:tabs>
      <w:spacing w:before="30" w:after="30" w:line="240" w:lineRule="atLeast"/>
      <w:ind w:left="108" w:right="108"/>
    </w:pPr>
    <w:rPr>
      <w:rFonts w:ascii="Arial" w:hAnsi="Arial" w:cs="Arial"/>
      <w:szCs w:val="15"/>
      <w:lang w:eastAsia="en-US"/>
    </w:rPr>
  </w:style>
  <w:style w:type="paragraph" w:customStyle="1" w:styleId="FDFC8721550045E590470EC4BB881D0A10">
    <w:name w:val="FDFC8721550045E590470EC4BB881D0A10"/>
    <w:rsid w:val="00F72921"/>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10">
    <w:name w:val="E1A6BF2243354D18933A60CB04BDF3B610"/>
    <w:rsid w:val="00F72921"/>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7">
    <w:name w:val="BDE5FF96331E48F3A43A150E61324A817"/>
    <w:rsid w:val="00F72921"/>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7">
    <w:name w:val="20D755781C154772BB922C89717F33AE7"/>
    <w:rsid w:val="00F72921"/>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7">
    <w:name w:val="140C30E7EB644E62888039D5DE65CDC97"/>
    <w:rsid w:val="00F72921"/>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7">
    <w:name w:val="6FB0ACC53B634B6E896FCDD48B2574F87"/>
    <w:rsid w:val="00F72921"/>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8">
    <w:name w:val="7E0CBC7A90AF479589A3F3A7E15DDE4F8"/>
    <w:rsid w:val="00F72921"/>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6">
    <w:name w:val="A8101A707CFF4D1DAE2F9BFD6D22010E6"/>
    <w:rsid w:val="00F72921"/>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6">
    <w:name w:val="E867186315944B68A6EA8D74A505C6226"/>
    <w:rsid w:val="00F72921"/>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6">
    <w:name w:val="752C4D132F8A4802BD686845ACDA32D16"/>
    <w:rsid w:val="00F72921"/>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6">
    <w:name w:val="8ED3250BFBD14CF59C3B2EBDD5DADFC36"/>
    <w:rsid w:val="00F72921"/>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6">
    <w:name w:val="59E3ED6C44B941268471444648FF5A146"/>
    <w:rsid w:val="00F72921"/>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6">
    <w:name w:val="9AE37CED91A04F768AD0158166D954C56"/>
    <w:rsid w:val="00F72921"/>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6">
    <w:name w:val="63F573CE2ABD4571BFE91A796CE6BCCC6"/>
    <w:rsid w:val="00F72921"/>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6">
    <w:name w:val="3BAAACA98554487AA0A683981B596E496"/>
    <w:rsid w:val="00F72921"/>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6">
    <w:name w:val="3F4E853CB8C34D2DAB1857F7596C1AD36"/>
    <w:rsid w:val="00F72921"/>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6">
    <w:name w:val="0F859BFCEBAD42869381C48EDCAEB70B6"/>
    <w:rsid w:val="00F72921"/>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6">
    <w:name w:val="D5FB3D614B064374A155657642A3505E6"/>
    <w:rsid w:val="00F72921"/>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6">
    <w:name w:val="AC2B9C99C206435BA593C0FC95FDFCA16"/>
    <w:rsid w:val="00F72921"/>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6">
    <w:name w:val="D9AFE8143C744A94BB7245693DFDB07C6"/>
    <w:rsid w:val="00F72921"/>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6">
    <w:name w:val="2D1DBE2FAE8146C69209AEF9534FD17A6"/>
    <w:rsid w:val="00F72921"/>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6">
    <w:name w:val="399933DDD8BE48C0BB0E8CA423B2649C6"/>
    <w:rsid w:val="00F72921"/>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6">
    <w:name w:val="6C00F121C6094D90AFBA317C65E41D006"/>
    <w:rsid w:val="00F72921"/>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6">
    <w:name w:val="EDADE47F5C024FBAAA9A0C787C5CC5C96"/>
    <w:rsid w:val="00F72921"/>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6">
    <w:name w:val="D1F7D97EE52842CBB3FD2516759D882A6"/>
    <w:rsid w:val="00F72921"/>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6">
    <w:name w:val="264D3F89F47F47F5B7ECAA9DF7168EB66"/>
    <w:rsid w:val="00F72921"/>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6">
    <w:name w:val="7DEA6B508DA74956AFFF8A10A3922DA06"/>
    <w:rsid w:val="00F72921"/>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6">
    <w:name w:val="C39F7277C9CA45BC91562057F0C691AC6"/>
    <w:rsid w:val="00F72921"/>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6">
    <w:name w:val="D25F1F266EA145F3B9262800850FF2996"/>
    <w:rsid w:val="00F72921"/>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6">
    <w:name w:val="B05229E5A87D40F8BC305AD06CF65BBC6"/>
    <w:rsid w:val="00F72921"/>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6">
    <w:name w:val="981B6328F36847319752E011B10A4AF06"/>
    <w:rsid w:val="00F72921"/>
    <w:pPr>
      <w:tabs>
        <w:tab w:val="left" w:pos="284"/>
      </w:tabs>
      <w:spacing w:before="30" w:after="30" w:line="240" w:lineRule="atLeast"/>
      <w:ind w:left="108" w:right="108"/>
    </w:pPr>
    <w:rPr>
      <w:rFonts w:ascii="Arial" w:hAnsi="Arial" w:cs="Arial"/>
      <w:szCs w:val="15"/>
      <w:lang w:eastAsia="en-US"/>
    </w:rPr>
  </w:style>
  <w:style w:type="paragraph" w:customStyle="1" w:styleId="F33E956749A64BF68DC07809B10CB8C03">
    <w:name w:val="F33E956749A64BF68DC07809B10CB8C03"/>
    <w:rsid w:val="00F72921"/>
    <w:pPr>
      <w:tabs>
        <w:tab w:val="left" w:pos="284"/>
      </w:tabs>
      <w:spacing w:before="30" w:after="30" w:line="240" w:lineRule="atLeast"/>
      <w:ind w:left="108" w:right="108"/>
    </w:pPr>
    <w:rPr>
      <w:rFonts w:ascii="Arial" w:hAnsi="Arial" w:cs="Arial"/>
      <w:szCs w:val="15"/>
      <w:lang w:eastAsia="en-US"/>
    </w:rPr>
  </w:style>
  <w:style w:type="paragraph" w:customStyle="1" w:styleId="66E1EDF6D38544288616EF35228038733">
    <w:name w:val="66E1EDF6D38544288616EF35228038733"/>
    <w:rsid w:val="00F72921"/>
    <w:pPr>
      <w:tabs>
        <w:tab w:val="left" w:pos="284"/>
      </w:tabs>
      <w:spacing w:before="30" w:after="30" w:line="240" w:lineRule="atLeast"/>
      <w:ind w:left="108" w:right="108"/>
    </w:pPr>
    <w:rPr>
      <w:rFonts w:ascii="Arial" w:hAnsi="Arial" w:cs="Arial"/>
      <w:szCs w:val="15"/>
      <w:lang w:eastAsia="en-US"/>
    </w:rPr>
  </w:style>
  <w:style w:type="paragraph" w:customStyle="1" w:styleId="FD68403F1D044F01BA30298632C518DA3">
    <w:name w:val="FD68403F1D044F01BA30298632C518DA3"/>
    <w:rsid w:val="00F72921"/>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12">
    <w:name w:val="51E144373BCC40F59C17D74A1DF681BC12"/>
    <w:rsid w:val="00F72921"/>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12">
    <w:name w:val="C644B201850E4022B52E83744C64D85012"/>
    <w:rsid w:val="00F72921"/>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12">
    <w:name w:val="DAC06DF4DF0A4455A973F9CA3772FFE812"/>
    <w:rsid w:val="00F72921"/>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12">
    <w:name w:val="06B8BDD7C9D049C4A2A3E9D516F5C8B012"/>
    <w:rsid w:val="00F72921"/>
    <w:pPr>
      <w:tabs>
        <w:tab w:val="left" w:pos="284"/>
      </w:tabs>
      <w:spacing w:before="30" w:after="30" w:line="240" w:lineRule="atLeast"/>
      <w:ind w:left="108" w:right="108"/>
    </w:pPr>
    <w:rPr>
      <w:rFonts w:ascii="Arial" w:hAnsi="Arial" w:cs="Arial"/>
      <w:szCs w:val="15"/>
      <w:lang w:eastAsia="en-US"/>
    </w:rPr>
  </w:style>
  <w:style w:type="paragraph" w:customStyle="1" w:styleId="8B7946B48B884D4C8D6BF8466AD579463">
    <w:name w:val="8B7946B48B884D4C8D6BF8466AD579463"/>
    <w:rsid w:val="00F72921"/>
    <w:pPr>
      <w:tabs>
        <w:tab w:val="left" w:pos="284"/>
      </w:tabs>
      <w:spacing w:before="30" w:after="30" w:line="240" w:lineRule="atLeast"/>
      <w:ind w:left="108" w:right="108"/>
    </w:pPr>
    <w:rPr>
      <w:rFonts w:ascii="Arial" w:hAnsi="Arial" w:cs="Arial"/>
      <w:szCs w:val="15"/>
      <w:lang w:eastAsia="en-US"/>
    </w:rPr>
  </w:style>
  <w:style w:type="paragraph" w:customStyle="1" w:styleId="A9D67DB3C9CF411AAEF916F8316E478C3">
    <w:name w:val="A9D67DB3C9CF411AAEF916F8316E478C3"/>
    <w:rsid w:val="00F72921"/>
    <w:pPr>
      <w:tabs>
        <w:tab w:val="left" w:pos="284"/>
      </w:tabs>
      <w:spacing w:before="30" w:after="30" w:line="240" w:lineRule="atLeast"/>
      <w:ind w:left="108" w:right="108"/>
    </w:pPr>
    <w:rPr>
      <w:rFonts w:ascii="Arial" w:hAnsi="Arial" w:cs="Arial"/>
      <w:szCs w:val="15"/>
      <w:lang w:eastAsia="en-US"/>
    </w:rPr>
  </w:style>
  <w:style w:type="paragraph" w:customStyle="1" w:styleId="2298F1F54C374DAB898A182F36A71A8B3">
    <w:name w:val="2298F1F54C374DAB898A182F36A71A8B3"/>
    <w:rsid w:val="00F72921"/>
    <w:pPr>
      <w:tabs>
        <w:tab w:val="left" w:pos="284"/>
      </w:tabs>
      <w:spacing w:before="30" w:after="30" w:line="240" w:lineRule="atLeast"/>
      <w:ind w:left="108" w:right="108"/>
    </w:pPr>
    <w:rPr>
      <w:rFonts w:ascii="Arial" w:hAnsi="Arial" w:cs="Arial"/>
      <w:szCs w:val="15"/>
      <w:lang w:eastAsia="en-US"/>
    </w:rPr>
  </w:style>
  <w:style w:type="paragraph" w:customStyle="1" w:styleId="A89BF44A8F974F8E99CD57B28B50DA6F3">
    <w:name w:val="A89BF44A8F974F8E99CD57B28B50DA6F3"/>
    <w:rsid w:val="00F72921"/>
    <w:pPr>
      <w:tabs>
        <w:tab w:val="left" w:pos="284"/>
      </w:tabs>
      <w:spacing w:before="30" w:after="30" w:line="240" w:lineRule="atLeast"/>
      <w:ind w:left="108" w:right="108"/>
    </w:pPr>
    <w:rPr>
      <w:rFonts w:ascii="Arial" w:hAnsi="Arial" w:cs="Arial"/>
      <w:szCs w:val="15"/>
      <w:lang w:eastAsia="en-US"/>
    </w:rPr>
  </w:style>
  <w:style w:type="paragraph" w:customStyle="1" w:styleId="6790D433125A46B2A7A6994F2E7B19EF3">
    <w:name w:val="6790D433125A46B2A7A6994F2E7B19EF3"/>
    <w:rsid w:val="00F72921"/>
    <w:pPr>
      <w:tabs>
        <w:tab w:val="left" w:pos="284"/>
      </w:tabs>
      <w:spacing w:before="30" w:after="30" w:line="240" w:lineRule="atLeast"/>
      <w:ind w:left="108" w:right="108"/>
    </w:pPr>
    <w:rPr>
      <w:rFonts w:ascii="Arial" w:hAnsi="Arial" w:cs="Arial"/>
      <w:szCs w:val="15"/>
      <w:lang w:eastAsia="en-US"/>
    </w:rPr>
  </w:style>
  <w:style w:type="paragraph" w:customStyle="1" w:styleId="BA04489BBDC74572B6F18192EF8292253">
    <w:name w:val="BA04489BBDC74572B6F18192EF8292253"/>
    <w:rsid w:val="00F72921"/>
    <w:pPr>
      <w:tabs>
        <w:tab w:val="left" w:pos="284"/>
      </w:tabs>
      <w:spacing w:before="30" w:after="30" w:line="240" w:lineRule="atLeast"/>
      <w:ind w:left="108" w:right="108"/>
    </w:pPr>
    <w:rPr>
      <w:rFonts w:ascii="Arial" w:hAnsi="Arial" w:cs="Arial"/>
      <w:szCs w:val="15"/>
      <w:lang w:eastAsia="en-US"/>
    </w:rPr>
  </w:style>
  <w:style w:type="paragraph" w:customStyle="1" w:styleId="EF46B23BB2594CAA926D2ADD42D0B6BF3">
    <w:name w:val="EF46B23BB2594CAA926D2ADD42D0B6BF3"/>
    <w:rsid w:val="00F72921"/>
    <w:pPr>
      <w:tabs>
        <w:tab w:val="left" w:pos="284"/>
      </w:tabs>
      <w:spacing w:before="30" w:after="30" w:line="240" w:lineRule="atLeast"/>
      <w:ind w:left="108" w:right="108"/>
    </w:pPr>
    <w:rPr>
      <w:rFonts w:ascii="Arial" w:hAnsi="Arial" w:cs="Arial"/>
      <w:szCs w:val="15"/>
      <w:lang w:eastAsia="en-US"/>
    </w:rPr>
  </w:style>
  <w:style w:type="paragraph" w:customStyle="1" w:styleId="52C94F207122463D8DC39F74D4C0B3CB3">
    <w:name w:val="52C94F207122463D8DC39F74D4C0B3CB3"/>
    <w:rsid w:val="00F72921"/>
    <w:pPr>
      <w:tabs>
        <w:tab w:val="left" w:pos="284"/>
      </w:tabs>
      <w:spacing w:before="30" w:after="30" w:line="240" w:lineRule="atLeast"/>
      <w:ind w:left="108" w:right="108"/>
    </w:pPr>
    <w:rPr>
      <w:rFonts w:ascii="Arial" w:hAnsi="Arial" w:cs="Arial"/>
      <w:szCs w:val="15"/>
      <w:lang w:eastAsia="en-US"/>
    </w:rPr>
  </w:style>
  <w:style w:type="paragraph" w:customStyle="1" w:styleId="E62FD608AFBF456F81E26722FFC29CB63">
    <w:name w:val="E62FD608AFBF456F81E26722FFC29CB63"/>
    <w:rsid w:val="00F72921"/>
    <w:pPr>
      <w:tabs>
        <w:tab w:val="left" w:pos="284"/>
      </w:tabs>
      <w:spacing w:before="30" w:after="30" w:line="240" w:lineRule="atLeast"/>
      <w:ind w:left="108" w:right="108"/>
    </w:pPr>
    <w:rPr>
      <w:rFonts w:ascii="Arial" w:hAnsi="Arial" w:cs="Arial"/>
      <w:szCs w:val="15"/>
      <w:lang w:eastAsia="en-US"/>
    </w:rPr>
  </w:style>
  <w:style w:type="paragraph" w:customStyle="1" w:styleId="76E78641913D4C279E90C57E9F6F257E3">
    <w:name w:val="76E78641913D4C279E90C57E9F6F257E3"/>
    <w:rsid w:val="00F72921"/>
    <w:pPr>
      <w:tabs>
        <w:tab w:val="left" w:pos="284"/>
      </w:tabs>
      <w:spacing w:before="30" w:after="30" w:line="240" w:lineRule="atLeast"/>
      <w:ind w:left="108" w:right="108"/>
    </w:pPr>
    <w:rPr>
      <w:rFonts w:ascii="Arial" w:hAnsi="Arial" w:cs="Arial"/>
      <w:szCs w:val="15"/>
      <w:lang w:eastAsia="en-US"/>
    </w:rPr>
  </w:style>
  <w:style w:type="paragraph" w:customStyle="1" w:styleId="175F033735C3475F80F4D6A3621731363">
    <w:name w:val="175F033735C3475F80F4D6A3621731363"/>
    <w:rsid w:val="00F72921"/>
    <w:pPr>
      <w:tabs>
        <w:tab w:val="left" w:pos="284"/>
      </w:tabs>
      <w:spacing w:before="30" w:after="30" w:line="240" w:lineRule="atLeast"/>
      <w:ind w:left="108" w:right="108"/>
    </w:pPr>
    <w:rPr>
      <w:rFonts w:ascii="Arial" w:hAnsi="Arial" w:cs="Arial"/>
      <w:szCs w:val="15"/>
      <w:lang w:eastAsia="en-US"/>
    </w:rPr>
  </w:style>
  <w:style w:type="paragraph" w:customStyle="1" w:styleId="4501573BAA604723839000405B178EF93">
    <w:name w:val="4501573BAA604723839000405B178EF93"/>
    <w:rsid w:val="00F72921"/>
    <w:pPr>
      <w:tabs>
        <w:tab w:val="left" w:pos="284"/>
      </w:tabs>
      <w:spacing w:before="30" w:after="30" w:line="240" w:lineRule="atLeast"/>
      <w:ind w:left="108" w:right="108"/>
    </w:pPr>
    <w:rPr>
      <w:rFonts w:ascii="Arial" w:hAnsi="Arial" w:cs="Arial"/>
      <w:szCs w:val="15"/>
      <w:lang w:eastAsia="en-US"/>
    </w:rPr>
  </w:style>
  <w:style w:type="paragraph" w:customStyle="1" w:styleId="7AFF3A0F15EF4F14832E57BF7FFE5B833">
    <w:name w:val="7AFF3A0F15EF4F14832E57BF7FFE5B833"/>
    <w:rsid w:val="00F72921"/>
    <w:pPr>
      <w:tabs>
        <w:tab w:val="left" w:pos="284"/>
      </w:tabs>
      <w:spacing w:before="30" w:after="30" w:line="240" w:lineRule="atLeast"/>
      <w:ind w:left="108" w:right="108"/>
    </w:pPr>
    <w:rPr>
      <w:rFonts w:ascii="Arial" w:hAnsi="Arial" w:cs="Arial"/>
      <w:szCs w:val="15"/>
      <w:lang w:eastAsia="en-US"/>
    </w:rPr>
  </w:style>
  <w:style w:type="paragraph" w:customStyle="1" w:styleId="E3263A8FD75940C8AEA9752C234DC4153">
    <w:name w:val="E3263A8FD75940C8AEA9752C234DC4153"/>
    <w:rsid w:val="00F72921"/>
    <w:pPr>
      <w:tabs>
        <w:tab w:val="left" w:pos="284"/>
      </w:tabs>
      <w:spacing w:before="30" w:after="30" w:line="240" w:lineRule="atLeast"/>
      <w:ind w:left="108" w:right="108"/>
    </w:pPr>
    <w:rPr>
      <w:rFonts w:ascii="Arial" w:hAnsi="Arial" w:cs="Arial"/>
      <w:szCs w:val="15"/>
      <w:lang w:eastAsia="en-US"/>
    </w:rPr>
  </w:style>
  <w:style w:type="paragraph" w:customStyle="1" w:styleId="0D020B51AEA34B31BEB59BC1620974F03">
    <w:name w:val="0D020B51AEA34B31BEB59BC1620974F03"/>
    <w:rsid w:val="00F72921"/>
    <w:pPr>
      <w:tabs>
        <w:tab w:val="left" w:pos="284"/>
      </w:tabs>
      <w:spacing w:before="30" w:after="30" w:line="240" w:lineRule="atLeast"/>
      <w:ind w:left="108" w:right="108"/>
    </w:pPr>
    <w:rPr>
      <w:rFonts w:ascii="Arial" w:hAnsi="Arial" w:cs="Arial"/>
      <w:szCs w:val="15"/>
      <w:lang w:eastAsia="en-US"/>
    </w:rPr>
  </w:style>
  <w:style w:type="paragraph" w:customStyle="1" w:styleId="8AE0A5BC9B694BADADEABC108E59DC423">
    <w:name w:val="8AE0A5BC9B694BADADEABC108E59DC423"/>
    <w:rsid w:val="00F72921"/>
    <w:pPr>
      <w:tabs>
        <w:tab w:val="left" w:pos="284"/>
      </w:tabs>
      <w:spacing w:before="30" w:after="30" w:line="240" w:lineRule="atLeast"/>
      <w:ind w:left="108" w:right="108"/>
    </w:pPr>
    <w:rPr>
      <w:rFonts w:ascii="Arial" w:hAnsi="Arial" w:cs="Arial"/>
      <w:szCs w:val="15"/>
      <w:lang w:eastAsia="en-US"/>
    </w:rPr>
  </w:style>
  <w:style w:type="paragraph" w:customStyle="1" w:styleId="5545543AAD764428801B7FF1C45653703">
    <w:name w:val="5545543AAD764428801B7FF1C45653703"/>
    <w:rsid w:val="00F72921"/>
    <w:pPr>
      <w:tabs>
        <w:tab w:val="left" w:pos="284"/>
      </w:tabs>
      <w:spacing w:before="30" w:after="30" w:line="240" w:lineRule="atLeast"/>
      <w:ind w:left="108" w:right="108"/>
    </w:pPr>
    <w:rPr>
      <w:rFonts w:ascii="Arial" w:hAnsi="Arial" w:cs="Arial"/>
      <w:szCs w:val="15"/>
      <w:lang w:eastAsia="en-US"/>
    </w:rPr>
  </w:style>
  <w:style w:type="paragraph" w:customStyle="1" w:styleId="355442B7DB404E47ACA5B3753A63387D3">
    <w:name w:val="355442B7DB404E47ACA5B3753A63387D3"/>
    <w:rsid w:val="00F72921"/>
    <w:pPr>
      <w:tabs>
        <w:tab w:val="left" w:pos="284"/>
      </w:tabs>
      <w:spacing w:before="30" w:after="30" w:line="240" w:lineRule="atLeast"/>
      <w:ind w:left="108" w:right="108"/>
    </w:pPr>
    <w:rPr>
      <w:rFonts w:ascii="Arial" w:hAnsi="Arial" w:cs="Arial"/>
      <w:szCs w:val="15"/>
      <w:lang w:eastAsia="en-US"/>
    </w:rPr>
  </w:style>
  <w:style w:type="paragraph" w:customStyle="1" w:styleId="677E5B45E97F4D218C0FE60155B03725">
    <w:name w:val="677E5B45E97F4D218C0FE60155B03725"/>
    <w:rsid w:val="00F72921"/>
    <w:rPr>
      <w:lang w:val="en-US" w:eastAsia="en-US"/>
    </w:rPr>
  </w:style>
  <w:style w:type="paragraph" w:customStyle="1" w:styleId="F614E488D18240E8A81F06B4BD24F9F3">
    <w:name w:val="F614E488D18240E8A81F06B4BD24F9F3"/>
    <w:rsid w:val="00F72921"/>
    <w:rPr>
      <w:lang w:val="en-US" w:eastAsia="en-US"/>
    </w:rPr>
  </w:style>
  <w:style w:type="paragraph" w:customStyle="1" w:styleId="C2F4C05F85074966861BA2365A1CBD9E">
    <w:name w:val="C2F4C05F85074966861BA2365A1CBD9E"/>
    <w:rsid w:val="00F72921"/>
    <w:rPr>
      <w:lang w:val="en-US" w:eastAsia="en-US"/>
    </w:rPr>
  </w:style>
  <w:style w:type="paragraph" w:customStyle="1" w:styleId="D3BC59CDC8724986913487468BE1AB1B">
    <w:name w:val="D3BC59CDC8724986913487468BE1AB1B"/>
    <w:rsid w:val="00F72921"/>
    <w:rPr>
      <w:lang w:val="en-US" w:eastAsia="en-US"/>
    </w:rPr>
  </w:style>
  <w:style w:type="paragraph" w:customStyle="1" w:styleId="0FA0B5F05E3C4D6A89E309BCDC7BF9E7">
    <w:name w:val="0FA0B5F05E3C4D6A89E309BCDC7BF9E7"/>
    <w:rsid w:val="00F72921"/>
    <w:rPr>
      <w:lang w:val="en-US" w:eastAsia="en-US"/>
    </w:rPr>
  </w:style>
  <w:style w:type="paragraph" w:customStyle="1" w:styleId="AA9526D85ECC494CA67845992D65A713">
    <w:name w:val="AA9526D85ECC494CA67845992D65A713"/>
    <w:rsid w:val="00F72921"/>
    <w:rPr>
      <w:lang w:val="en-US" w:eastAsia="en-US"/>
    </w:rPr>
  </w:style>
  <w:style w:type="paragraph" w:customStyle="1" w:styleId="8787D76CC2B24C35B741E515D35E4540">
    <w:name w:val="8787D76CC2B24C35B741E515D35E4540"/>
    <w:rsid w:val="00F72921"/>
    <w:rPr>
      <w:lang w:val="en-US" w:eastAsia="en-US"/>
    </w:rPr>
  </w:style>
  <w:style w:type="paragraph" w:customStyle="1" w:styleId="EA9CEA1EDFFE4701B636F7EFA22E12FF">
    <w:name w:val="EA9CEA1EDFFE4701B636F7EFA22E12FF"/>
    <w:rsid w:val="00F72921"/>
    <w:rPr>
      <w:lang w:val="en-US" w:eastAsia="en-US"/>
    </w:rPr>
  </w:style>
  <w:style w:type="paragraph" w:customStyle="1" w:styleId="FEC77AD470D04683A3414762F325123D">
    <w:name w:val="FEC77AD470D04683A3414762F325123D"/>
    <w:rsid w:val="00F72921"/>
    <w:rPr>
      <w:lang w:val="en-US" w:eastAsia="en-US"/>
    </w:rPr>
  </w:style>
  <w:style w:type="paragraph" w:customStyle="1" w:styleId="EA8FDF859FFC406D859F6E15DD055CD4">
    <w:name w:val="EA8FDF859FFC406D859F6E15DD055CD4"/>
    <w:rsid w:val="00F72921"/>
    <w:rPr>
      <w:lang w:val="en-US" w:eastAsia="en-US"/>
    </w:rPr>
  </w:style>
  <w:style w:type="paragraph" w:customStyle="1" w:styleId="0026508854CC4F4583EA0DE95952B538">
    <w:name w:val="0026508854CC4F4583EA0DE95952B538"/>
    <w:rsid w:val="00F72921"/>
    <w:rPr>
      <w:lang w:val="en-US" w:eastAsia="en-US"/>
    </w:rPr>
  </w:style>
  <w:style w:type="paragraph" w:customStyle="1" w:styleId="2B360DE7FEB04FD6A7E473C9AF90B7CC">
    <w:name w:val="2B360DE7FEB04FD6A7E473C9AF90B7CC"/>
    <w:rsid w:val="00F72921"/>
    <w:rPr>
      <w:lang w:val="en-US" w:eastAsia="en-US"/>
    </w:rPr>
  </w:style>
  <w:style w:type="paragraph" w:customStyle="1" w:styleId="55E71B4585E84AE38844DA5C7F0C5573">
    <w:name w:val="55E71B4585E84AE38844DA5C7F0C5573"/>
    <w:rsid w:val="00F72921"/>
    <w:rPr>
      <w:lang w:val="en-US" w:eastAsia="en-US"/>
    </w:rPr>
  </w:style>
  <w:style w:type="paragraph" w:customStyle="1" w:styleId="F4B4951FBF104CFDB7B66900F6238736">
    <w:name w:val="F4B4951FBF104CFDB7B66900F6238736"/>
    <w:rsid w:val="00F72921"/>
    <w:rPr>
      <w:lang w:val="en-US" w:eastAsia="en-US"/>
    </w:rPr>
  </w:style>
  <w:style w:type="paragraph" w:customStyle="1" w:styleId="213AEA8C9680413798210E0A677806C7">
    <w:name w:val="213AEA8C9680413798210E0A677806C7"/>
    <w:rsid w:val="00F72921"/>
    <w:rPr>
      <w:lang w:val="en-US" w:eastAsia="en-US"/>
    </w:rPr>
  </w:style>
  <w:style w:type="paragraph" w:customStyle="1" w:styleId="84E575CBDBF1494BB3D28C2EBA3451D6">
    <w:name w:val="84E575CBDBF1494BB3D28C2EBA3451D6"/>
    <w:rsid w:val="00F72921"/>
    <w:rPr>
      <w:lang w:val="en-US" w:eastAsia="en-US"/>
    </w:rPr>
  </w:style>
  <w:style w:type="paragraph" w:customStyle="1" w:styleId="6E73152FA73048C19039B262E36A0604">
    <w:name w:val="6E73152FA73048C19039B262E36A0604"/>
    <w:rsid w:val="00F72921"/>
    <w:rPr>
      <w:lang w:val="en-US" w:eastAsia="en-US"/>
    </w:rPr>
  </w:style>
  <w:style w:type="paragraph" w:customStyle="1" w:styleId="9548AD3E3A774A8386B4F0D74CAF4E05">
    <w:name w:val="9548AD3E3A774A8386B4F0D74CAF4E05"/>
    <w:rsid w:val="00F72921"/>
    <w:rPr>
      <w:lang w:val="en-US" w:eastAsia="en-US"/>
    </w:rPr>
  </w:style>
  <w:style w:type="paragraph" w:customStyle="1" w:styleId="311E51BFE99542C9A5EFEDA9C9CDB85A">
    <w:name w:val="311E51BFE99542C9A5EFEDA9C9CDB85A"/>
    <w:rsid w:val="00F72921"/>
    <w:rPr>
      <w:lang w:val="en-US" w:eastAsia="en-US"/>
    </w:rPr>
  </w:style>
  <w:style w:type="paragraph" w:customStyle="1" w:styleId="DB60C29BDE32497EBA679B4373966711">
    <w:name w:val="DB60C29BDE32497EBA679B4373966711"/>
    <w:rsid w:val="00F72921"/>
    <w:rPr>
      <w:lang w:val="en-US" w:eastAsia="en-US"/>
    </w:rPr>
  </w:style>
  <w:style w:type="paragraph" w:customStyle="1" w:styleId="5D3C17BB8E834F4D9FE22C3D5EAB0AEA">
    <w:name w:val="5D3C17BB8E834F4D9FE22C3D5EAB0AEA"/>
    <w:rsid w:val="00F72921"/>
    <w:rPr>
      <w:lang w:val="en-US" w:eastAsia="en-US"/>
    </w:rPr>
  </w:style>
  <w:style w:type="paragraph" w:customStyle="1" w:styleId="8A5FDBB9E78B45579C7C0941AE035004">
    <w:name w:val="8A5FDBB9E78B45579C7C0941AE035004"/>
    <w:rsid w:val="00F72921"/>
    <w:rPr>
      <w:lang w:val="en-US" w:eastAsia="en-US"/>
    </w:rPr>
  </w:style>
  <w:style w:type="paragraph" w:customStyle="1" w:styleId="8F03FBB6E9E74B76941B6E2359A4BA21">
    <w:name w:val="8F03FBB6E9E74B76941B6E2359A4BA21"/>
    <w:rsid w:val="00F72921"/>
    <w:rPr>
      <w:lang w:val="en-US" w:eastAsia="en-US"/>
    </w:rPr>
  </w:style>
  <w:style w:type="paragraph" w:customStyle="1" w:styleId="7B061CB3A3CA40928286731EC33AE6E2">
    <w:name w:val="7B061CB3A3CA40928286731EC33AE6E2"/>
    <w:rsid w:val="00F72921"/>
    <w:rPr>
      <w:lang w:val="en-US" w:eastAsia="en-US"/>
    </w:rPr>
  </w:style>
  <w:style w:type="paragraph" w:customStyle="1" w:styleId="9A99FA46FCB34F5DB7C3C8402461CE5B">
    <w:name w:val="9A99FA46FCB34F5DB7C3C8402461CE5B"/>
    <w:rsid w:val="00F72921"/>
    <w:rPr>
      <w:lang w:val="en-US" w:eastAsia="en-US"/>
    </w:rPr>
  </w:style>
  <w:style w:type="paragraph" w:customStyle="1" w:styleId="FC224F0458FD49B1948BC728439F1EF5">
    <w:name w:val="FC224F0458FD49B1948BC728439F1EF5"/>
    <w:rsid w:val="00F72921"/>
    <w:rPr>
      <w:lang w:val="en-US" w:eastAsia="en-US"/>
    </w:rPr>
  </w:style>
  <w:style w:type="paragraph" w:customStyle="1" w:styleId="4D59062A2AE5480A86FA8F6B8D1D3FCB">
    <w:name w:val="4D59062A2AE5480A86FA8F6B8D1D3FCB"/>
    <w:rsid w:val="00F72921"/>
    <w:rPr>
      <w:lang w:val="en-US" w:eastAsia="en-US"/>
    </w:rPr>
  </w:style>
  <w:style w:type="paragraph" w:customStyle="1" w:styleId="F86A7ED5A9314C59A0AB57AC33D1878B">
    <w:name w:val="F86A7ED5A9314C59A0AB57AC33D1878B"/>
    <w:rsid w:val="00F72921"/>
    <w:rPr>
      <w:lang w:val="en-US" w:eastAsia="en-US"/>
    </w:rPr>
  </w:style>
  <w:style w:type="paragraph" w:customStyle="1" w:styleId="254E974BA64349DD903FCFC2A3D3528D">
    <w:name w:val="254E974BA64349DD903FCFC2A3D3528D"/>
    <w:rsid w:val="00F72921"/>
    <w:rPr>
      <w:lang w:val="en-US" w:eastAsia="en-US"/>
    </w:rPr>
  </w:style>
  <w:style w:type="paragraph" w:customStyle="1" w:styleId="25CC64D2DBA241CD90EC392A1D7AB76E">
    <w:name w:val="25CC64D2DBA241CD90EC392A1D7AB76E"/>
    <w:rsid w:val="00F72921"/>
    <w:rPr>
      <w:lang w:val="en-US" w:eastAsia="en-US"/>
    </w:rPr>
  </w:style>
  <w:style w:type="paragraph" w:customStyle="1" w:styleId="5CCA1C2750654D94BB49D53CA519BCF1">
    <w:name w:val="5CCA1C2750654D94BB49D53CA519BCF1"/>
    <w:rsid w:val="00F72921"/>
    <w:rPr>
      <w:lang w:val="en-US" w:eastAsia="en-US"/>
    </w:rPr>
  </w:style>
  <w:style w:type="paragraph" w:customStyle="1" w:styleId="D7DC00F44B7C4CEBB9E6DE44B2759AB7">
    <w:name w:val="D7DC00F44B7C4CEBB9E6DE44B2759AB7"/>
    <w:rsid w:val="00F72921"/>
    <w:rPr>
      <w:lang w:val="en-US" w:eastAsia="en-US"/>
    </w:rPr>
  </w:style>
  <w:style w:type="paragraph" w:customStyle="1" w:styleId="B372C91DC35A4D8293E6968F19829068">
    <w:name w:val="B372C91DC35A4D8293E6968F19829068"/>
    <w:rsid w:val="00F72921"/>
    <w:rPr>
      <w:lang w:val="en-US" w:eastAsia="en-US"/>
    </w:rPr>
  </w:style>
  <w:style w:type="paragraph" w:customStyle="1" w:styleId="886D75A102E0427EB2682D9D764E74F4">
    <w:name w:val="886D75A102E0427EB2682D9D764E74F4"/>
    <w:rsid w:val="00F72921"/>
    <w:rPr>
      <w:lang w:val="en-US" w:eastAsia="en-US"/>
    </w:rPr>
  </w:style>
  <w:style w:type="paragraph" w:customStyle="1" w:styleId="C2EA4D57E47A417FAD7F1F55A192B2D8">
    <w:name w:val="C2EA4D57E47A417FAD7F1F55A192B2D8"/>
    <w:rsid w:val="00F72921"/>
    <w:rPr>
      <w:lang w:val="en-US" w:eastAsia="en-US"/>
    </w:rPr>
  </w:style>
  <w:style w:type="paragraph" w:customStyle="1" w:styleId="F3395AD24F594B31A03856F1A52169AF">
    <w:name w:val="F3395AD24F594B31A03856F1A52169AF"/>
    <w:rsid w:val="00F72921"/>
    <w:rPr>
      <w:lang w:val="en-US" w:eastAsia="en-US"/>
    </w:rPr>
  </w:style>
  <w:style w:type="paragraph" w:customStyle="1" w:styleId="1578D311BA7C4CBFBC9321671580CDB5">
    <w:name w:val="1578D311BA7C4CBFBC9321671580CDB5"/>
    <w:rsid w:val="00F72921"/>
    <w:rPr>
      <w:lang w:val="en-US" w:eastAsia="en-US"/>
    </w:rPr>
  </w:style>
  <w:style w:type="paragraph" w:customStyle="1" w:styleId="A923B6C5C4CA47A0A2103E885DAD52D3">
    <w:name w:val="A923B6C5C4CA47A0A2103E885DAD52D3"/>
    <w:rsid w:val="00F72921"/>
    <w:rPr>
      <w:lang w:val="en-US" w:eastAsia="en-US"/>
    </w:rPr>
  </w:style>
  <w:style w:type="paragraph" w:customStyle="1" w:styleId="591F838E01F24545A1B1CADA6CEF353B">
    <w:name w:val="591F838E01F24545A1B1CADA6CEF353B"/>
    <w:rsid w:val="00F72921"/>
    <w:rPr>
      <w:lang w:val="en-US" w:eastAsia="en-US"/>
    </w:rPr>
  </w:style>
  <w:style w:type="paragraph" w:customStyle="1" w:styleId="BAA84870AE5D46B18631128C64614362">
    <w:name w:val="BAA84870AE5D46B18631128C64614362"/>
    <w:rsid w:val="00F72921"/>
    <w:rPr>
      <w:lang w:val="en-US" w:eastAsia="en-US"/>
    </w:rPr>
  </w:style>
  <w:style w:type="paragraph" w:customStyle="1" w:styleId="D919FDB89A8145538A2D7E42E3C690B3">
    <w:name w:val="D919FDB89A8145538A2D7E42E3C690B3"/>
    <w:rsid w:val="00F72921"/>
    <w:rPr>
      <w:lang w:val="en-US" w:eastAsia="en-US"/>
    </w:rPr>
  </w:style>
  <w:style w:type="paragraph" w:customStyle="1" w:styleId="8BD2D3AB0B1D4AD68E4F0A4FFBE620CA">
    <w:name w:val="8BD2D3AB0B1D4AD68E4F0A4FFBE620CA"/>
    <w:rsid w:val="00F72921"/>
    <w:rPr>
      <w:lang w:val="en-US" w:eastAsia="en-US"/>
    </w:rPr>
  </w:style>
  <w:style w:type="paragraph" w:customStyle="1" w:styleId="03C30D4FFBA94F1994644327BF2D4DC4">
    <w:name w:val="03C30D4FFBA94F1994644327BF2D4DC4"/>
    <w:rsid w:val="00F72921"/>
    <w:rPr>
      <w:lang w:val="en-US" w:eastAsia="en-US"/>
    </w:rPr>
  </w:style>
  <w:style w:type="paragraph" w:customStyle="1" w:styleId="8E7EBCCED4F445C8BEFB69531CF4417E">
    <w:name w:val="8E7EBCCED4F445C8BEFB69531CF4417E"/>
    <w:rsid w:val="00F72921"/>
    <w:rPr>
      <w:lang w:val="en-US" w:eastAsia="en-US"/>
    </w:rPr>
  </w:style>
  <w:style w:type="paragraph" w:customStyle="1" w:styleId="95EBAAF0456E4F63B538DDC62818D2E3">
    <w:name w:val="95EBAAF0456E4F63B538DDC62818D2E3"/>
    <w:rsid w:val="00F72921"/>
    <w:rPr>
      <w:lang w:val="en-US" w:eastAsia="en-US"/>
    </w:rPr>
  </w:style>
  <w:style w:type="paragraph" w:customStyle="1" w:styleId="DFC08F9DCAB3444BB4531EFCC6799FC1">
    <w:name w:val="DFC08F9DCAB3444BB4531EFCC6799FC1"/>
    <w:rsid w:val="00F72921"/>
    <w:rPr>
      <w:lang w:val="en-US" w:eastAsia="en-US"/>
    </w:rPr>
  </w:style>
  <w:style w:type="paragraph" w:customStyle="1" w:styleId="896A7113A6264ECC828D03B6326C3588">
    <w:name w:val="896A7113A6264ECC828D03B6326C3588"/>
    <w:rsid w:val="00F72921"/>
    <w:rPr>
      <w:lang w:val="en-US" w:eastAsia="en-US"/>
    </w:rPr>
  </w:style>
  <w:style w:type="paragraph" w:customStyle="1" w:styleId="41570CA4922F4EE9B6F7034CB135EB04">
    <w:name w:val="41570CA4922F4EE9B6F7034CB135EB04"/>
    <w:rsid w:val="00F72921"/>
    <w:rPr>
      <w:lang w:val="en-US" w:eastAsia="en-US"/>
    </w:rPr>
  </w:style>
  <w:style w:type="paragraph" w:customStyle="1" w:styleId="80E4437C4CA04C92B732BFC419DE4679">
    <w:name w:val="80E4437C4CA04C92B732BFC419DE4679"/>
    <w:rsid w:val="00F72921"/>
    <w:rPr>
      <w:lang w:val="en-US" w:eastAsia="en-US"/>
    </w:rPr>
  </w:style>
  <w:style w:type="paragraph" w:customStyle="1" w:styleId="4CC6B82E9C484236A6AC7FA60B37D3B8">
    <w:name w:val="4CC6B82E9C484236A6AC7FA60B37D3B8"/>
    <w:rsid w:val="00F72921"/>
    <w:rPr>
      <w:lang w:val="en-US" w:eastAsia="en-US"/>
    </w:rPr>
  </w:style>
  <w:style w:type="paragraph" w:customStyle="1" w:styleId="0A07CBF9FDF74097BF64338FFC77B5CA">
    <w:name w:val="0A07CBF9FDF74097BF64338FFC77B5CA"/>
    <w:rsid w:val="00F72921"/>
    <w:rPr>
      <w:lang w:val="en-US" w:eastAsia="en-US"/>
    </w:rPr>
  </w:style>
  <w:style w:type="paragraph" w:customStyle="1" w:styleId="1F69994D294442598BFB375D419E8845">
    <w:name w:val="1F69994D294442598BFB375D419E8845"/>
    <w:rsid w:val="00F72921"/>
    <w:rPr>
      <w:lang w:val="en-US" w:eastAsia="en-US"/>
    </w:rPr>
  </w:style>
  <w:style w:type="paragraph" w:customStyle="1" w:styleId="C5F83F3C9D744407B412B52BC7B77143">
    <w:name w:val="C5F83F3C9D744407B412B52BC7B77143"/>
    <w:rsid w:val="00F72921"/>
    <w:rPr>
      <w:lang w:val="en-US" w:eastAsia="en-US"/>
    </w:rPr>
  </w:style>
  <w:style w:type="paragraph" w:customStyle="1" w:styleId="4AA269446DF242858731DB717DB52D0C">
    <w:name w:val="4AA269446DF242858731DB717DB52D0C"/>
    <w:rsid w:val="00F72921"/>
    <w:rPr>
      <w:lang w:val="en-US" w:eastAsia="en-US"/>
    </w:rPr>
  </w:style>
  <w:style w:type="paragraph" w:customStyle="1" w:styleId="067AEAE0E23143DEB5E7A0770599DFD9">
    <w:name w:val="067AEAE0E23143DEB5E7A0770599DFD9"/>
    <w:rsid w:val="00F72921"/>
    <w:rPr>
      <w:lang w:val="en-US" w:eastAsia="en-US"/>
    </w:rPr>
  </w:style>
  <w:style w:type="paragraph" w:customStyle="1" w:styleId="71FE4FDE7EA24169BFB1C3CEB29B24A8">
    <w:name w:val="71FE4FDE7EA24169BFB1C3CEB29B24A8"/>
    <w:rsid w:val="00F72921"/>
    <w:rPr>
      <w:lang w:val="en-US" w:eastAsia="en-US"/>
    </w:rPr>
  </w:style>
  <w:style w:type="paragraph" w:customStyle="1" w:styleId="CBA93E76A7DA456A8F0AED357FC57ADE">
    <w:name w:val="CBA93E76A7DA456A8F0AED357FC57ADE"/>
    <w:rsid w:val="00F72921"/>
    <w:rPr>
      <w:lang w:val="en-US" w:eastAsia="en-US"/>
    </w:rPr>
  </w:style>
  <w:style w:type="paragraph" w:customStyle="1" w:styleId="B064FA87B5E94C61AF77B3A9A656D58D">
    <w:name w:val="B064FA87B5E94C61AF77B3A9A656D58D"/>
    <w:rsid w:val="00F72921"/>
    <w:rPr>
      <w:lang w:val="en-US" w:eastAsia="en-US"/>
    </w:rPr>
  </w:style>
  <w:style w:type="paragraph" w:customStyle="1" w:styleId="9B6FCD238A054453B07B4B39E39D6574">
    <w:name w:val="9B6FCD238A054453B07B4B39E39D6574"/>
    <w:rsid w:val="00F72921"/>
    <w:rPr>
      <w:lang w:val="en-US" w:eastAsia="en-US"/>
    </w:rPr>
  </w:style>
  <w:style w:type="paragraph" w:customStyle="1" w:styleId="97DA5F2A3F554AAA8BBB7C270BEE5435">
    <w:name w:val="97DA5F2A3F554AAA8BBB7C270BEE5435"/>
    <w:rsid w:val="00F72921"/>
    <w:rPr>
      <w:lang w:val="en-US" w:eastAsia="en-US"/>
    </w:rPr>
  </w:style>
  <w:style w:type="paragraph" w:customStyle="1" w:styleId="C35EFF92F0E24A89BDFD053B4E3B44F8">
    <w:name w:val="C35EFF92F0E24A89BDFD053B4E3B44F8"/>
    <w:rsid w:val="00F72921"/>
    <w:rPr>
      <w:lang w:val="en-US" w:eastAsia="en-US"/>
    </w:rPr>
  </w:style>
  <w:style w:type="paragraph" w:customStyle="1" w:styleId="FB527B3F2BE9402F8F08A53AB3458C56">
    <w:name w:val="FB527B3F2BE9402F8F08A53AB3458C56"/>
    <w:rsid w:val="00F72921"/>
    <w:rPr>
      <w:lang w:val="en-US" w:eastAsia="en-US"/>
    </w:rPr>
  </w:style>
  <w:style w:type="paragraph" w:customStyle="1" w:styleId="3BF48576F9044CD38BDE2193319EB8B6">
    <w:name w:val="3BF48576F9044CD38BDE2193319EB8B6"/>
    <w:rsid w:val="00F72921"/>
    <w:rPr>
      <w:lang w:val="en-US" w:eastAsia="en-US"/>
    </w:rPr>
  </w:style>
  <w:style w:type="paragraph" w:customStyle="1" w:styleId="507ECDC8D56C43DF9F4D6C74B751B4D9">
    <w:name w:val="507ECDC8D56C43DF9F4D6C74B751B4D9"/>
    <w:rsid w:val="00F72921"/>
    <w:rPr>
      <w:lang w:val="en-US" w:eastAsia="en-US"/>
    </w:rPr>
  </w:style>
  <w:style w:type="paragraph" w:customStyle="1" w:styleId="47495847DF5B4E9D952B22FBF8E4F842">
    <w:name w:val="47495847DF5B4E9D952B22FBF8E4F842"/>
    <w:rsid w:val="00F72921"/>
    <w:rPr>
      <w:lang w:val="en-US" w:eastAsia="en-US"/>
    </w:rPr>
  </w:style>
  <w:style w:type="paragraph" w:customStyle="1" w:styleId="DAAB6D99F14646B5A8A99C80D8E0E191">
    <w:name w:val="DAAB6D99F14646B5A8A99C80D8E0E191"/>
    <w:rsid w:val="00F72921"/>
    <w:rPr>
      <w:lang w:val="en-US" w:eastAsia="en-US"/>
    </w:rPr>
  </w:style>
  <w:style w:type="paragraph" w:customStyle="1" w:styleId="0909C96742814DD58E10ECCCCDDA0700">
    <w:name w:val="0909C96742814DD58E10ECCCCDDA0700"/>
    <w:rsid w:val="00F72921"/>
    <w:rPr>
      <w:lang w:val="en-US" w:eastAsia="en-US"/>
    </w:rPr>
  </w:style>
  <w:style w:type="paragraph" w:customStyle="1" w:styleId="20002B8BE41F4CE7AC6C10B469415789">
    <w:name w:val="20002B8BE41F4CE7AC6C10B469415789"/>
    <w:rsid w:val="00F72921"/>
    <w:rPr>
      <w:lang w:val="en-US" w:eastAsia="en-US"/>
    </w:rPr>
  </w:style>
  <w:style w:type="paragraph" w:customStyle="1" w:styleId="AA013B5AF64E44E5902A92D0353AFC5D">
    <w:name w:val="AA013B5AF64E44E5902A92D0353AFC5D"/>
    <w:rsid w:val="00F72921"/>
    <w:rPr>
      <w:lang w:val="en-US" w:eastAsia="en-US"/>
    </w:rPr>
  </w:style>
  <w:style w:type="paragraph" w:customStyle="1" w:styleId="2E316B5B96784F71A5A1E6F2FA2C6E8B">
    <w:name w:val="2E316B5B96784F71A5A1E6F2FA2C6E8B"/>
    <w:rsid w:val="00F72921"/>
    <w:rPr>
      <w:lang w:val="en-US" w:eastAsia="en-US"/>
    </w:rPr>
  </w:style>
  <w:style w:type="paragraph" w:customStyle="1" w:styleId="B77A084EB65747D794948162946B51F1">
    <w:name w:val="B77A084EB65747D794948162946B51F1"/>
    <w:rsid w:val="00F72921"/>
    <w:rPr>
      <w:lang w:val="en-US" w:eastAsia="en-US"/>
    </w:rPr>
  </w:style>
  <w:style w:type="paragraph" w:customStyle="1" w:styleId="7C048727952848808B78F0A7DD7E347C">
    <w:name w:val="7C048727952848808B78F0A7DD7E347C"/>
    <w:rsid w:val="00F72921"/>
    <w:rPr>
      <w:lang w:val="en-US" w:eastAsia="en-US"/>
    </w:rPr>
  </w:style>
  <w:style w:type="paragraph" w:customStyle="1" w:styleId="1BBDABE17D97416E99CE7255100330C7">
    <w:name w:val="1BBDABE17D97416E99CE7255100330C7"/>
    <w:rsid w:val="00F72921"/>
    <w:rPr>
      <w:lang w:val="en-US" w:eastAsia="en-US"/>
    </w:rPr>
  </w:style>
  <w:style w:type="paragraph" w:customStyle="1" w:styleId="685C552D5BC44345B1665DE3AA9B0C6B">
    <w:name w:val="685C552D5BC44345B1665DE3AA9B0C6B"/>
    <w:rsid w:val="00F72921"/>
    <w:rPr>
      <w:lang w:val="en-US" w:eastAsia="en-US"/>
    </w:rPr>
  </w:style>
  <w:style w:type="paragraph" w:customStyle="1" w:styleId="93773BA6936A4E3C8239B7D30ECD170F">
    <w:name w:val="93773BA6936A4E3C8239B7D30ECD170F"/>
    <w:rsid w:val="00F72921"/>
    <w:rPr>
      <w:lang w:val="en-US" w:eastAsia="en-US"/>
    </w:rPr>
  </w:style>
  <w:style w:type="paragraph" w:customStyle="1" w:styleId="5CB2A4B23D5A4CA399E643CCDABCB950">
    <w:name w:val="5CB2A4B23D5A4CA399E643CCDABCB950"/>
    <w:rsid w:val="00F72921"/>
    <w:rPr>
      <w:lang w:val="en-US" w:eastAsia="en-US"/>
    </w:rPr>
  </w:style>
  <w:style w:type="paragraph" w:customStyle="1" w:styleId="B270743E3A9A4A8ABEA0F9299236B4BA">
    <w:name w:val="B270743E3A9A4A8ABEA0F9299236B4BA"/>
    <w:rsid w:val="00F72921"/>
    <w:rPr>
      <w:lang w:val="en-US" w:eastAsia="en-US"/>
    </w:rPr>
  </w:style>
  <w:style w:type="paragraph" w:customStyle="1" w:styleId="360E2DDBE79B4D60A4ED6477DF90C646">
    <w:name w:val="360E2DDBE79B4D60A4ED6477DF90C646"/>
    <w:rsid w:val="00F72921"/>
    <w:rPr>
      <w:lang w:val="en-US" w:eastAsia="en-US"/>
    </w:rPr>
  </w:style>
  <w:style w:type="paragraph" w:customStyle="1" w:styleId="0DC39364F5D1485989E0465D60B18390">
    <w:name w:val="0DC39364F5D1485989E0465D60B18390"/>
    <w:rsid w:val="00F72921"/>
    <w:rPr>
      <w:lang w:val="en-US" w:eastAsia="en-US"/>
    </w:rPr>
  </w:style>
  <w:style w:type="paragraph" w:customStyle="1" w:styleId="A4F7E6B981A8440D8E6609F22E3962D5">
    <w:name w:val="A4F7E6B981A8440D8E6609F22E3962D5"/>
    <w:rsid w:val="00F72921"/>
    <w:rPr>
      <w:lang w:val="en-US" w:eastAsia="en-US"/>
    </w:rPr>
  </w:style>
  <w:style w:type="paragraph" w:customStyle="1" w:styleId="558E0A023DA745FEAF0EE8297111B20E">
    <w:name w:val="558E0A023DA745FEAF0EE8297111B20E"/>
    <w:rsid w:val="00F72921"/>
    <w:rPr>
      <w:lang w:val="en-US" w:eastAsia="en-US"/>
    </w:rPr>
  </w:style>
  <w:style w:type="paragraph" w:customStyle="1" w:styleId="8228D04557FF4E53AF81DBA7DA024600">
    <w:name w:val="8228D04557FF4E53AF81DBA7DA024600"/>
    <w:rsid w:val="00F72921"/>
    <w:rPr>
      <w:lang w:val="en-US" w:eastAsia="en-US"/>
    </w:rPr>
  </w:style>
  <w:style w:type="paragraph" w:customStyle="1" w:styleId="D299CD706CBB42288B355360BF67281E">
    <w:name w:val="D299CD706CBB42288B355360BF67281E"/>
    <w:rsid w:val="00F72921"/>
    <w:rPr>
      <w:lang w:val="en-US" w:eastAsia="en-US"/>
    </w:rPr>
  </w:style>
  <w:style w:type="paragraph" w:customStyle="1" w:styleId="5B7ED1FECEB0495EBF67517F25F5B9E9">
    <w:name w:val="5B7ED1FECEB0495EBF67517F25F5B9E9"/>
    <w:rsid w:val="00F72921"/>
    <w:rPr>
      <w:lang w:val="en-US" w:eastAsia="en-US"/>
    </w:rPr>
  </w:style>
  <w:style w:type="paragraph" w:customStyle="1" w:styleId="5149193528FD424793963F81035A4BBA">
    <w:name w:val="5149193528FD424793963F81035A4BBA"/>
    <w:rsid w:val="00F72921"/>
    <w:rPr>
      <w:lang w:val="en-US" w:eastAsia="en-US"/>
    </w:rPr>
  </w:style>
  <w:style w:type="paragraph" w:customStyle="1" w:styleId="17234F01719B4BD88D61AF4EFDC97558">
    <w:name w:val="17234F01719B4BD88D61AF4EFDC97558"/>
    <w:rsid w:val="00F72921"/>
    <w:rPr>
      <w:lang w:val="en-US" w:eastAsia="en-US"/>
    </w:rPr>
  </w:style>
  <w:style w:type="paragraph" w:customStyle="1" w:styleId="B563172539584D17B01FBF01B3A5AE3C">
    <w:name w:val="B563172539584D17B01FBF01B3A5AE3C"/>
    <w:rsid w:val="00F72921"/>
    <w:rPr>
      <w:lang w:val="en-US" w:eastAsia="en-US"/>
    </w:rPr>
  </w:style>
  <w:style w:type="paragraph" w:customStyle="1" w:styleId="F84EE8160D6D42F99E0B0C797937E1C2">
    <w:name w:val="F84EE8160D6D42F99E0B0C797937E1C2"/>
    <w:rsid w:val="00F72921"/>
    <w:rPr>
      <w:lang w:val="en-US" w:eastAsia="en-US"/>
    </w:rPr>
  </w:style>
  <w:style w:type="paragraph" w:customStyle="1" w:styleId="B402CFFED1E1449E8BD8523B1E5AFC3E">
    <w:name w:val="B402CFFED1E1449E8BD8523B1E5AFC3E"/>
    <w:rsid w:val="00F72921"/>
    <w:rPr>
      <w:lang w:val="en-US" w:eastAsia="en-US"/>
    </w:rPr>
  </w:style>
  <w:style w:type="paragraph" w:customStyle="1" w:styleId="F9244C1AA67B4DBAB9C2B8F716E51637">
    <w:name w:val="F9244C1AA67B4DBAB9C2B8F716E51637"/>
    <w:rsid w:val="00F72921"/>
    <w:rPr>
      <w:lang w:val="en-US" w:eastAsia="en-US"/>
    </w:rPr>
  </w:style>
  <w:style w:type="paragraph" w:customStyle="1" w:styleId="0A0A0B63A0984DCB98DE5FB2D811ABCD">
    <w:name w:val="0A0A0B63A0984DCB98DE5FB2D811ABCD"/>
    <w:rsid w:val="00F72921"/>
    <w:rPr>
      <w:lang w:val="en-US" w:eastAsia="en-US"/>
    </w:rPr>
  </w:style>
  <w:style w:type="paragraph" w:customStyle="1" w:styleId="A2689C59FBAF4C54A70D3DAE5BA78571">
    <w:name w:val="A2689C59FBAF4C54A70D3DAE5BA78571"/>
    <w:rsid w:val="00F72921"/>
    <w:rPr>
      <w:lang w:val="en-US" w:eastAsia="en-US"/>
    </w:rPr>
  </w:style>
  <w:style w:type="paragraph" w:customStyle="1" w:styleId="3263A75C748740E9AEA9016AC37068A8">
    <w:name w:val="3263A75C748740E9AEA9016AC37068A8"/>
    <w:rsid w:val="00F72921"/>
    <w:rPr>
      <w:lang w:val="en-US" w:eastAsia="en-US"/>
    </w:rPr>
  </w:style>
  <w:style w:type="paragraph" w:customStyle="1" w:styleId="FC6B6577040E464286FA98CB8045FE1C">
    <w:name w:val="FC6B6577040E464286FA98CB8045FE1C"/>
    <w:rsid w:val="00F72921"/>
    <w:rPr>
      <w:lang w:val="en-US" w:eastAsia="en-US"/>
    </w:rPr>
  </w:style>
  <w:style w:type="paragraph" w:customStyle="1" w:styleId="EEC929D85D74431C9B83294548C24704">
    <w:name w:val="EEC929D85D74431C9B83294548C24704"/>
    <w:rsid w:val="00F72921"/>
    <w:rPr>
      <w:lang w:val="en-US" w:eastAsia="en-US"/>
    </w:rPr>
  </w:style>
  <w:style w:type="paragraph" w:customStyle="1" w:styleId="3AEA10C34B7444458A3CE7248013B5E2">
    <w:name w:val="3AEA10C34B7444458A3CE7248013B5E2"/>
    <w:rsid w:val="00F72921"/>
    <w:rPr>
      <w:lang w:val="en-US" w:eastAsia="en-US"/>
    </w:rPr>
  </w:style>
  <w:style w:type="paragraph" w:customStyle="1" w:styleId="0CDD1FE777474FF6ABC415C05D7AD158">
    <w:name w:val="0CDD1FE777474FF6ABC415C05D7AD158"/>
    <w:rsid w:val="00F72921"/>
    <w:rPr>
      <w:lang w:val="en-US" w:eastAsia="en-US"/>
    </w:rPr>
  </w:style>
  <w:style w:type="paragraph" w:customStyle="1" w:styleId="B8050FA9C6D6462298E790D086ED300F">
    <w:name w:val="B8050FA9C6D6462298E790D086ED300F"/>
    <w:rsid w:val="00F72921"/>
    <w:rPr>
      <w:lang w:val="en-US" w:eastAsia="en-US"/>
    </w:rPr>
  </w:style>
  <w:style w:type="paragraph" w:customStyle="1" w:styleId="BDE925044EF24E73BC1AE89ECA4A1AE5">
    <w:name w:val="BDE925044EF24E73BC1AE89ECA4A1AE5"/>
    <w:rsid w:val="00F72921"/>
    <w:rPr>
      <w:lang w:val="en-US" w:eastAsia="en-US"/>
    </w:rPr>
  </w:style>
  <w:style w:type="paragraph" w:customStyle="1" w:styleId="40D624538CBA4DD188494C1A28EB8C0D">
    <w:name w:val="40D624538CBA4DD188494C1A28EB8C0D"/>
    <w:rsid w:val="00F72921"/>
    <w:rPr>
      <w:lang w:val="en-US" w:eastAsia="en-US"/>
    </w:rPr>
  </w:style>
  <w:style w:type="paragraph" w:customStyle="1" w:styleId="7DF3564ED54C47EE90DDADC495C4C3C8">
    <w:name w:val="7DF3564ED54C47EE90DDADC495C4C3C8"/>
    <w:rsid w:val="00F72921"/>
    <w:rPr>
      <w:lang w:val="en-US" w:eastAsia="en-US"/>
    </w:rPr>
  </w:style>
  <w:style w:type="paragraph" w:customStyle="1" w:styleId="270FBAA57655472B8DD196E251CBDED3">
    <w:name w:val="270FBAA57655472B8DD196E251CBDED3"/>
    <w:rsid w:val="00F72921"/>
    <w:rPr>
      <w:lang w:val="en-US" w:eastAsia="en-US"/>
    </w:rPr>
  </w:style>
  <w:style w:type="paragraph" w:customStyle="1" w:styleId="33189617917D47E2A287AEE744484B40">
    <w:name w:val="33189617917D47E2A287AEE744484B40"/>
    <w:rsid w:val="00F72921"/>
    <w:rPr>
      <w:lang w:val="en-US" w:eastAsia="en-US"/>
    </w:rPr>
  </w:style>
  <w:style w:type="paragraph" w:customStyle="1" w:styleId="14C93B686F7742B88B866B1C46D70128">
    <w:name w:val="14C93B686F7742B88B866B1C46D70128"/>
    <w:rsid w:val="00F72921"/>
    <w:rPr>
      <w:lang w:val="en-US" w:eastAsia="en-US"/>
    </w:rPr>
  </w:style>
  <w:style w:type="paragraph" w:customStyle="1" w:styleId="2E519F6A5FB9499991453E9A32C79887">
    <w:name w:val="2E519F6A5FB9499991453E9A32C79887"/>
    <w:rsid w:val="00F72921"/>
    <w:rPr>
      <w:lang w:val="en-US" w:eastAsia="en-US"/>
    </w:rPr>
  </w:style>
  <w:style w:type="paragraph" w:customStyle="1" w:styleId="51C462450FAD496FAE552B1E378B87D3">
    <w:name w:val="51C462450FAD496FAE552B1E378B87D3"/>
    <w:rsid w:val="00F72921"/>
    <w:rPr>
      <w:lang w:val="en-US" w:eastAsia="en-US"/>
    </w:rPr>
  </w:style>
  <w:style w:type="paragraph" w:customStyle="1" w:styleId="A1EC72A3CBB0435AB0879FA2ACD15010">
    <w:name w:val="A1EC72A3CBB0435AB0879FA2ACD15010"/>
    <w:rsid w:val="00F72921"/>
    <w:rPr>
      <w:lang w:val="en-US" w:eastAsia="en-US"/>
    </w:rPr>
  </w:style>
  <w:style w:type="paragraph" w:customStyle="1" w:styleId="25C7C1CC58DE4999A9EC6C3A0AE74CFC">
    <w:name w:val="25C7C1CC58DE4999A9EC6C3A0AE74CFC"/>
    <w:rsid w:val="00F72921"/>
    <w:rPr>
      <w:lang w:val="en-US" w:eastAsia="en-US"/>
    </w:rPr>
  </w:style>
  <w:style w:type="paragraph" w:customStyle="1" w:styleId="CACA454785084DDFA630BE97D41F922C">
    <w:name w:val="CACA454785084DDFA630BE97D41F922C"/>
    <w:rsid w:val="00F72921"/>
    <w:rPr>
      <w:lang w:val="en-US" w:eastAsia="en-US"/>
    </w:rPr>
  </w:style>
  <w:style w:type="paragraph" w:customStyle="1" w:styleId="2B994DE6AD7540D49551438D8BB29610">
    <w:name w:val="2B994DE6AD7540D49551438D8BB29610"/>
    <w:rsid w:val="00F72921"/>
    <w:rPr>
      <w:lang w:val="en-US" w:eastAsia="en-US"/>
    </w:rPr>
  </w:style>
  <w:style w:type="paragraph" w:customStyle="1" w:styleId="48FAAAA022624F5F96A8F04CC71F2232">
    <w:name w:val="48FAAAA022624F5F96A8F04CC71F2232"/>
    <w:rsid w:val="00F72921"/>
    <w:rPr>
      <w:lang w:val="en-US" w:eastAsia="en-US"/>
    </w:rPr>
  </w:style>
  <w:style w:type="paragraph" w:customStyle="1" w:styleId="3E00AACBCB2F4C4EB560DDB5C0D8216E">
    <w:name w:val="3E00AACBCB2F4C4EB560DDB5C0D8216E"/>
    <w:rsid w:val="00F72921"/>
    <w:rPr>
      <w:lang w:val="en-US" w:eastAsia="en-US"/>
    </w:rPr>
  </w:style>
  <w:style w:type="paragraph" w:customStyle="1" w:styleId="92B20BFF8203443F9FB2B05793ADC9D6">
    <w:name w:val="92B20BFF8203443F9FB2B05793ADC9D6"/>
    <w:rsid w:val="00F72921"/>
    <w:rPr>
      <w:lang w:val="en-US" w:eastAsia="en-US"/>
    </w:rPr>
  </w:style>
  <w:style w:type="paragraph" w:customStyle="1" w:styleId="96714637FEDB4B14A414394608DE8095">
    <w:name w:val="96714637FEDB4B14A414394608DE8095"/>
    <w:rsid w:val="00F72921"/>
    <w:rPr>
      <w:lang w:val="en-US" w:eastAsia="en-US"/>
    </w:rPr>
  </w:style>
  <w:style w:type="paragraph" w:customStyle="1" w:styleId="91BCF920FED7454B9615D5FC6BAF903C">
    <w:name w:val="91BCF920FED7454B9615D5FC6BAF903C"/>
    <w:rsid w:val="00F72921"/>
    <w:rPr>
      <w:lang w:val="en-US" w:eastAsia="en-US"/>
    </w:rPr>
  </w:style>
  <w:style w:type="paragraph" w:customStyle="1" w:styleId="1565E4B98CB94BDBA1B4281BF96324BC">
    <w:name w:val="1565E4B98CB94BDBA1B4281BF96324BC"/>
    <w:rsid w:val="00F72921"/>
    <w:rPr>
      <w:lang w:val="en-US" w:eastAsia="en-US"/>
    </w:rPr>
  </w:style>
  <w:style w:type="paragraph" w:customStyle="1" w:styleId="BFC2A39D256449998E017641322AF770">
    <w:name w:val="BFC2A39D256449998E017641322AF770"/>
    <w:rsid w:val="00F72921"/>
    <w:rPr>
      <w:lang w:val="en-US" w:eastAsia="en-US"/>
    </w:rPr>
  </w:style>
  <w:style w:type="paragraph" w:customStyle="1" w:styleId="9FBAA2FDF96C494495CEC0F4D49149CD">
    <w:name w:val="9FBAA2FDF96C494495CEC0F4D49149CD"/>
    <w:rsid w:val="00F72921"/>
    <w:rPr>
      <w:lang w:val="en-US" w:eastAsia="en-US"/>
    </w:rPr>
  </w:style>
  <w:style w:type="paragraph" w:customStyle="1" w:styleId="A8006CACB1D64881B1D9247140E67B1E">
    <w:name w:val="A8006CACB1D64881B1D9247140E67B1E"/>
    <w:rsid w:val="00F72921"/>
    <w:rPr>
      <w:lang w:val="en-US" w:eastAsia="en-US"/>
    </w:rPr>
  </w:style>
  <w:style w:type="paragraph" w:customStyle="1" w:styleId="774ADDC4E7FF4824A6E46990B3197B25">
    <w:name w:val="774ADDC4E7FF4824A6E46990B3197B25"/>
    <w:rsid w:val="00F72921"/>
    <w:rPr>
      <w:lang w:val="en-US" w:eastAsia="en-US"/>
    </w:rPr>
  </w:style>
  <w:style w:type="paragraph" w:customStyle="1" w:styleId="6D7F19716578433CA98DEFA360922ADF">
    <w:name w:val="6D7F19716578433CA98DEFA360922ADF"/>
    <w:rsid w:val="00F72921"/>
    <w:rPr>
      <w:lang w:val="en-US" w:eastAsia="en-US"/>
    </w:rPr>
  </w:style>
  <w:style w:type="paragraph" w:customStyle="1" w:styleId="8031A4566B9540F6B5433C3B99DEA82C">
    <w:name w:val="8031A4566B9540F6B5433C3B99DEA82C"/>
    <w:rsid w:val="00F72921"/>
    <w:rPr>
      <w:lang w:val="en-US" w:eastAsia="en-US"/>
    </w:rPr>
  </w:style>
  <w:style w:type="paragraph" w:customStyle="1" w:styleId="02F1960EA4FD4DA599D765DAE4C887BF">
    <w:name w:val="02F1960EA4FD4DA599D765DAE4C887BF"/>
    <w:rsid w:val="00F72921"/>
    <w:rPr>
      <w:lang w:val="en-US" w:eastAsia="en-US"/>
    </w:rPr>
  </w:style>
  <w:style w:type="paragraph" w:customStyle="1" w:styleId="C9E40F00C9F74E3783EEDA208C1EFE19">
    <w:name w:val="C9E40F00C9F74E3783EEDA208C1EFE19"/>
    <w:rsid w:val="00F72921"/>
    <w:rPr>
      <w:lang w:val="en-US" w:eastAsia="en-US"/>
    </w:rPr>
  </w:style>
  <w:style w:type="paragraph" w:customStyle="1" w:styleId="C5D009F5A520454ABE00A9A71C9208C3">
    <w:name w:val="C5D009F5A520454ABE00A9A71C9208C3"/>
    <w:rsid w:val="00F72921"/>
    <w:rPr>
      <w:lang w:val="en-US" w:eastAsia="en-US"/>
    </w:rPr>
  </w:style>
  <w:style w:type="paragraph" w:customStyle="1" w:styleId="4A05E9087665440C892308F98C4E76A4">
    <w:name w:val="4A05E9087665440C892308F98C4E76A4"/>
    <w:rsid w:val="00F72921"/>
    <w:rPr>
      <w:lang w:val="en-US" w:eastAsia="en-US"/>
    </w:rPr>
  </w:style>
  <w:style w:type="paragraph" w:customStyle="1" w:styleId="CCE741C286BE4245B33E0D152BBE1FC5">
    <w:name w:val="CCE741C286BE4245B33E0D152BBE1FC5"/>
    <w:rsid w:val="00F72921"/>
    <w:rPr>
      <w:lang w:val="en-US" w:eastAsia="en-US"/>
    </w:rPr>
  </w:style>
  <w:style w:type="paragraph" w:customStyle="1" w:styleId="9948BF8FDF5D48088F7C868DBF385988">
    <w:name w:val="9948BF8FDF5D48088F7C868DBF385988"/>
    <w:rsid w:val="00F72921"/>
    <w:rPr>
      <w:lang w:val="en-US" w:eastAsia="en-US"/>
    </w:rPr>
  </w:style>
  <w:style w:type="paragraph" w:customStyle="1" w:styleId="031B9F4390C54684A005740BB5E38B6C">
    <w:name w:val="031B9F4390C54684A005740BB5E38B6C"/>
    <w:rsid w:val="00F72921"/>
    <w:rPr>
      <w:lang w:val="en-US" w:eastAsia="en-US"/>
    </w:rPr>
  </w:style>
  <w:style w:type="paragraph" w:customStyle="1" w:styleId="51CEBBCE7DF34A6CB90FFAA6974E157E">
    <w:name w:val="51CEBBCE7DF34A6CB90FFAA6974E157E"/>
    <w:rsid w:val="00F72921"/>
    <w:rPr>
      <w:lang w:val="en-US" w:eastAsia="en-US"/>
    </w:rPr>
  </w:style>
  <w:style w:type="paragraph" w:customStyle="1" w:styleId="78CCA404A4EA467CBD8CA059F144A2F5">
    <w:name w:val="78CCA404A4EA467CBD8CA059F144A2F5"/>
    <w:rsid w:val="00F72921"/>
    <w:rPr>
      <w:lang w:val="en-US" w:eastAsia="en-US"/>
    </w:rPr>
  </w:style>
  <w:style w:type="paragraph" w:customStyle="1" w:styleId="A4B574425C584FCDA0D903A992B3E129">
    <w:name w:val="A4B574425C584FCDA0D903A992B3E129"/>
    <w:rsid w:val="00F72921"/>
    <w:rPr>
      <w:lang w:val="en-US" w:eastAsia="en-US"/>
    </w:rPr>
  </w:style>
  <w:style w:type="paragraph" w:customStyle="1" w:styleId="C1A213866C5240F3A565B5D466B6944E">
    <w:name w:val="C1A213866C5240F3A565B5D466B6944E"/>
    <w:rsid w:val="00F72921"/>
    <w:rPr>
      <w:lang w:val="en-US" w:eastAsia="en-US"/>
    </w:rPr>
  </w:style>
  <w:style w:type="paragraph" w:customStyle="1" w:styleId="5FC779E78EB34C47B6034BA92491F03C">
    <w:name w:val="5FC779E78EB34C47B6034BA92491F03C"/>
    <w:rsid w:val="00F72921"/>
    <w:rPr>
      <w:lang w:val="en-US" w:eastAsia="en-US"/>
    </w:rPr>
  </w:style>
  <w:style w:type="paragraph" w:customStyle="1" w:styleId="BE62E364713640E8BFF9F3D4C7842C4B">
    <w:name w:val="BE62E364713640E8BFF9F3D4C7842C4B"/>
    <w:rsid w:val="00F72921"/>
    <w:rPr>
      <w:lang w:val="en-US" w:eastAsia="en-US"/>
    </w:rPr>
  </w:style>
  <w:style w:type="paragraph" w:customStyle="1" w:styleId="CC1B0E9813FF4946B04A55EE3D3487CD">
    <w:name w:val="CC1B0E9813FF4946B04A55EE3D3487CD"/>
    <w:rsid w:val="00F72921"/>
    <w:rPr>
      <w:lang w:val="en-US" w:eastAsia="en-US"/>
    </w:rPr>
  </w:style>
  <w:style w:type="paragraph" w:customStyle="1" w:styleId="85B1A941CDC3420BA502109C79246DB9">
    <w:name w:val="85B1A941CDC3420BA502109C79246DB9"/>
    <w:rsid w:val="00F72921"/>
    <w:rPr>
      <w:lang w:val="en-US" w:eastAsia="en-US"/>
    </w:rPr>
  </w:style>
  <w:style w:type="paragraph" w:customStyle="1" w:styleId="EB66E5B4B8034CDC8FD0BB9A65A01D89">
    <w:name w:val="EB66E5B4B8034CDC8FD0BB9A65A01D89"/>
    <w:rsid w:val="00F72921"/>
    <w:rPr>
      <w:lang w:val="en-US" w:eastAsia="en-US"/>
    </w:rPr>
  </w:style>
  <w:style w:type="paragraph" w:customStyle="1" w:styleId="92DE4BABD6B54E85879F2197742E4441">
    <w:name w:val="92DE4BABD6B54E85879F2197742E4441"/>
    <w:rsid w:val="00F72921"/>
    <w:rPr>
      <w:lang w:val="en-US" w:eastAsia="en-US"/>
    </w:rPr>
  </w:style>
  <w:style w:type="paragraph" w:customStyle="1" w:styleId="E96ED33B45DD42208C2FF7692401A662">
    <w:name w:val="E96ED33B45DD42208C2FF7692401A662"/>
    <w:rsid w:val="00F72921"/>
    <w:rPr>
      <w:lang w:val="en-US" w:eastAsia="en-US"/>
    </w:rPr>
  </w:style>
  <w:style w:type="paragraph" w:customStyle="1" w:styleId="699767B2FB8B40FAB9204AEA5F1789A4">
    <w:name w:val="699767B2FB8B40FAB9204AEA5F1789A4"/>
    <w:rsid w:val="00F72921"/>
    <w:rPr>
      <w:lang w:val="en-US" w:eastAsia="en-US"/>
    </w:rPr>
  </w:style>
  <w:style w:type="paragraph" w:customStyle="1" w:styleId="454A5585999042019C7A3423529091C9">
    <w:name w:val="454A5585999042019C7A3423529091C9"/>
    <w:rsid w:val="00F72921"/>
    <w:rPr>
      <w:lang w:val="en-US" w:eastAsia="en-US"/>
    </w:rPr>
  </w:style>
  <w:style w:type="paragraph" w:customStyle="1" w:styleId="994631CDEA534B909A72CB4BE2BA47CB">
    <w:name w:val="994631CDEA534B909A72CB4BE2BA47CB"/>
    <w:rsid w:val="00F72921"/>
    <w:rPr>
      <w:lang w:val="en-US" w:eastAsia="en-US"/>
    </w:rPr>
  </w:style>
  <w:style w:type="paragraph" w:customStyle="1" w:styleId="7B8EE9F4BC0C43369B278A320CDD186D">
    <w:name w:val="7B8EE9F4BC0C43369B278A320CDD186D"/>
    <w:rsid w:val="00F72921"/>
    <w:rPr>
      <w:lang w:val="en-US" w:eastAsia="en-US"/>
    </w:rPr>
  </w:style>
  <w:style w:type="paragraph" w:customStyle="1" w:styleId="0946CB390CC0448F8E5F64FDC9739552">
    <w:name w:val="0946CB390CC0448F8E5F64FDC9739552"/>
    <w:rsid w:val="00F72921"/>
    <w:rPr>
      <w:lang w:val="en-US" w:eastAsia="en-US"/>
    </w:rPr>
  </w:style>
  <w:style w:type="paragraph" w:customStyle="1" w:styleId="79DFBCC76D7E4F74B79916B0A4493F2D">
    <w:name w:val="79DFBCC76D7E4F74B79916B0A4493F2D"/>
    <w:rsid w:val="00F72921"/>
    <w:rPr>
      <w:lang w:val="en-US" w:eastAsia="en-US"/>
    </w:rPr>
  </w:style>
  <w:style w:type="paragraph" w:customStyle="1" w:styleId="BA852B2F6F08452BA7F75057855173C8">
    <w:name w:val="BA852B2F6F08452BA7F75057855173C8"/>
    <w:rsid w:val="00F72921"/>
    <w:rPr>
      <w:lang w:val="en-US" w:eastAsia="en-US"/>
    </w:rPr>
  </w:style>
  <w:style w:type="paragraph" w:customStyle="1" w:styleId="7F3666CC487F43BDB782D0FD9B4449DC">
    <w:name w:val="7F3666CC487F43BDB782D0FD9B4449DC"/>
    <w:rsid w:val="00F72921"/>
    <w:rPr>
      <w:lang w:val="en-US" w:eastAsia="en-US"/>
    </w:rPr>
  </w:style>
  <w:style w:type="paragraph" w:customStyle="1" w:styleId="0A29EF2AE4B14847BB2D38FBED2DE1C3">
    <w:name w:val="0A29EF2AE4B14847BB2D38FBED2DE1C3"/>
    <w:rsid w:val="00F72921"/>
    <w:rPr>
      <w:lang w:val="en-US" w:eastAsia="en-US"/>
    </w:rPr>
  </w:style>
  <w:style w:type="paragraph" w:customStyle="1" w:styleId="B22ED49137394B77A182743FB9D30099">
    <w:name w:val="B22ED49137394B77A182743FB9D30099"/>
    <w:rsid w:val="00F72921"/>
    <w:rPr>
      <w:lang w:val="en-US" w:eastAsia="en-US"/>
    </w:rPr>
  </w:style>
  <w:style w:type="paragraph" w:customStyle="1" w:styleId="5CD8B2AB6E7E4F0C8AA8485536191772">
    <w:name w:val="5CD8B2AB6E7E4F0C8AA8485536191772"/>
    <w:rsid w:val="00F72921"/>
    <w:rPr>
      <w:lang w:val="en-US" w:eastAsia="en-US"/>
    </w:rPr>
  </w:style>
  <w:style w:type="paragraph" w:customStyle="1" w:styleId="6B3154784E1145B19E5ADCCF5F0F654F">
    <w:name w:val="6B3154784E1145B19E5ADCCF5F0F654F"/>
    <w:rsid w:val="00F72921"/>
    <w:rPr>
      <w:lang w:val="en-US" w:eastAsia="en-US"/>
    </w:rPr>
  </w:style>
  <w:style w:type="paragraph" w:customStyle="1" w:styleId="2ABE90247F96413C99133133788729B4">
    <w:name w:val="2ABE90247F96413C99133133788729B4"/>
    <w:rsid w:val="00F72921"/>
    <w:rPr>
      <w:lang w:val="en-US" w:eastAsia="en-US"/>
    </w:rPr>
  </w:style>
  <w:style w:type="paragraph" w:customStyle="1" w:styleId="529C675A292D4B7382902EC4E8497017">
    <w:name w:val="529C675A292D4B7382902EC4E8497017"/>
    <w:rsid w:val="00F72921"/>
    <w:rPr>
      <w:lang w:val="en-US" w:eastAsia="en-US"/>
    </w:rPr>
  </w:style>
  <w:style w:type="paragraph" w:customStyle="1" w:styleId="DA5660240F96477BAA4284F86936165B">
    <w:name w:val="DA5660240F96477BAA4284F86936165B"/>
    <w:rsid w:val="00F72921"/>
    <w:rPr>
      <w:lang w:val="en-US" w:eastAsia="en-US"/>
    </w:rPr>
  </w:style>
  <w:style w:type="paragraph" w:customStyle="1" w:styleId="71DBD0CDD380476192867BC4559CA2D5">
    <w:name w:val="71DBD0CDD380476192867BC4559CA2D5"/>
    <w:rsid w:val="00F72921"/>
    <w:rPr>
      <w:lang w:val="en-US" w:eastAsia="en-US"/>
    </w:rPr>
  </w:style>
  <w:style w:type="paragraph" w:customStyle="1" w:styleId="49BD95C2E7CA47B9B55C40604F357465">
    <w:name w:val="49BD95C2E7CA47B9B55C40604F357465"/>
    <w:rsid w:val="00F72921"/>
    <w:rPr>
      <w:lang w:val="en-US" w:eastAsia="en-US"/>
    </w:rPr>
  </w:style>
  <w:style w:type="paragraph" w:customStyle="1" w:styleId="A9897F3BF17348B4ABF3D8AB56F8EADA">
    <w:name w:val="A9897F3BF17348B4ABF3D8AB56F8EADA"/>
    <w:rsid w:val="00F72921"/>
    <w:rPr>
      <w:lang w:val="en-US" w:eastAsia="en-US"/>
    </w:rPr>
  </w:style>
  <w:style w:type="paragraph" w:customStyle="1" w:styleId="F7F1AC0E69FD4B4B999F5093DB89DFC1">
    <w:name w:val="F7F1AC0E69FD4B4B999F5093DB89DFC1"/>
    <w:rsid w:val="00F72921"/>
    <w:rPr>
      <w:lang w:val="en-US" w:eastAsia="en-US"/>
    </w:rPr>
  </w:style>
  <w:style w:type="paragraph" w:customStyle="1" w:styleId="7329D3C67C3E449981818F5DCC50064F">
    <w:name w:val="7329D3C67C3E449981818F5DCC50064F"/>
    <w:rsid w:val="00F72921"/>
    <w:rPr>
      <w:lang w:val="en-US" w:eastAsia="en-US"/>
    </w:rPr>
  </w:style>
  <w:style w:type="paragraph" w:customStyle="1" w:styleId="C321348D680D4CB3A2106C76B8A5C6C8">
    <w:name w:val="C321348D680D4CB3A2106C76B8A5C6C8"/>
    <w:rsid w:val="00F72921"/>
    <w:rPr>
      <w:lang w:val="en-US" w:eastAsia="en-US"/>
    </w:rPr>
  </w:style>
  <w:style w:type="paragraph" w:customStyle="1" w:styleId="548D7227C23740A9801432A574C3B544">
    <w:name w:val="548D7227C23740A9801432A574C3B544"/>
    <w:rsid w:val="00F72921"/>
    <w:rPr>
      <w:lang w:val="en-US" w:eastAsia="en-US"/>
    </w:rPr>
  </w:style>
  <w:style w:type="paragraph" w:customStyle="1" w:styleId="4DA6E2AEE3C14198B86B74E9BA3209C7">
    <w:name w:val="4DA6E2AEE3C14198B86B74E9BA3209C7"/>
    <w:rsid w:val="00F72921"/>
    <w:rPr>
      <w:lang w:val="en-US" w:eastAsia="en-US"/>
    </w:rPr>
  </w:style>
  <w:style w:type="paragraph" w:customStyle="1" w:styleId="7B550B96D3FF4A18B6519B2EF2FC5666">
    <w:name w:val="7B550B96D3FF4A18B6519B2EF2FC5666"/>
    <w:rsid w:val="00F72921"/>
    <w:rPr>
      <w:lang w:val="en-US" w:eastAsia="en-US"/>
    </w:rPr>
  </w:style>
  <w:style w:type="paragraph" w:customStyle="1" w:styleId="AE0E93EA96A447CC9A8305682412F8D8">
    <w:name w:val="AE0E93EA96A447CC9A8305682412F8D8"/>
    <w:rsid w:val="00F72921"/>
    <w:rPr>
      <w:lang w:val="en-US" w:eastAsia="en-US"/>
    </w:rPr>
  </w:style>
  <w:style w:type="paragraph" w:customStyle="1" w:styleId="52AE7C8D4D284E21891B668EC7B5B9C4">
    <w:name w:val="52AE7C8D4D284E21891B668EC7B5B9C4"/>
    <w:rsid w:val="00F72921"/>
    <w:rPr>
      <w:lang w:val="en-US" w:eastAsia="en-US"/>
    </w:rPr>
  </w:style>
  <w:style w:type="paragraph" w:customStyle="1" w:styleId="199E10847E644461BC8AD624C8445141">
    <w:name w:val="199E10847E644461BC8AD624C8445141"/>
    <w:rsid w:val="00F72921"/>
    <w:rPr>
      <w:lang w:val="en-US" w:eastAsia="en-US"/>
    </w:rPr>
  </w:style>
  <w:style w:type="paragraph" w:customStyle="1" w:styleId="D4CDD1ABBC8A40DDAF1CAE9FD6FC92D8">
    <w:name w:val="D4CDD1ABBC8A40DDAF1CAE9FD6FC92D8"/>
    <w:rsid w:val="00F72921"/>
    <w:rPr>
      <w:lang w:val="en-US" w:eastAsia="en-US"/>
    </w:rPr>
  </w:style>
  <w:style w:type="paragraph" w:customStyle="1" w:styleId="EDAF1C414375453DB96A409C88CF6C61">
    <w:name w:val="EDAF1C414375453DB96A409C88CF6C61"/>
    <w:rsid w:val="00F72921"/>
    <w:rPr>
      <w:lang w:val="en-US" w:eastAsia="en-US"/>
    </w:rPr>
  </w:style>
  <w:style w:type="paragraph" w:customStyle="1" w:styleId="2CD132824A5B40319D36BBD6F2CB0122">
    <w:name w:val="2CD132824A5B40319D36BBD6F2CB0122"/>
    <w:rsid w:val="00F72921"/>
    <w:rPr>
      <w:lang w:val="en-US" w:eastAsia="en-US"/>
    </w:rPr>
  </w:style>
  <w:style w:type="paragraph" w:customStyle="1" w:styleId="A14747DB1ACF4D43A7129F45665D68C9">
    <w:name w:val="A14747DB1ACF4D43A7129F45665D68C9"/>
    <w:rsid w:val="00F72921"/>
    <w:rPr>
      <w:lang w:val="en-US" w:eastAsia="en-US"/>
    </w:rPr>
  </w:style>
  <w:style w:type="paragraph" w:customStyle="1" w:styleId="4480DFBA6FBE4C2899EBCDA5C55C1DB3">
    <w:name w:val="4480DFBA6FBE4C2899EBCDA5C55C1DB3"/>
    <w:rsid w:val="00F72921"/>
    <w:rPr>
      <w:lang w:val="en-US" w:eastAsia="en-US"/>
    </w:rPr>
  </w:style>
  <w:style w:type="paragraph" w:customStyle="1" w:styleId="509D9F7ABA114C9C8DA8126BB001DC62">
    <w:name w:val="509D9F7ABA114C9C8DA8126BB001DC62"/>
    <w:rsid w:val="00F72921"/>
    <w:rPr>
      <w:lang w:val="en-US" w:eastAsia="en-US"/>
    </w:rPr>
  </w:style>
  <w:style w:type="paragraph" w:customStyle="1" w:styleId="EE35DB15E73343B6B0175F9005ED9DFC">
    <w:name w:val="EE35DB15E73343B6B0175F9005ED9DFC"/>
    <w:rsid w:val="00F72921"/>
    <w:rPr>
      <w:lang w:val="en-US" w:eastAsia="en-US"/>
    </w:rPr>
  </w:style>
  <w:style w:type="paragraph" w:customStyle="1" w:styleId="67FBFF9D06B644B58C3F462F3FCB4ACB">
    <w:name w:val="67FBFF9D06B644B58C3F462F3FCB4ACB"/>
    <w:rsid w:val="00F72921"/>
    <w:rPr>
      <w:lang w:val="en-US" w:eastAsia="en-US"/>
    </w:rPr>
  </w:style>
  <w:style w:type="paragraph" w:customStyle="1" w:styleId="003F2988487D411DA5FD26D3C0D42393">
    <w:name w:val="003F2988487D411DA5FD26D3C0D42393"/>
    <w:rsid w:val="00F72921"/>
    <w:rPr>
      <w:lang w:val="en-US" w:eastAsia="en-US"/>
    </w:rPr>
  </w:style>
  <w:style w:type="paragraph" w:customStyle="1" w:styleId="F033948107DD45A18BB84973AD7A83FE">
    <w:name w:val="F033948107DD45A18BB84973AD7A83FE"/>
    <w:rsid w:val="00F72921"/>
    <w:rPr>
      <w:lang w:val="en-US" w:eastAsia="en-US"/>
    </w:rPr>
  </w:style>
  <w:style w:type="paragraph" w:customStyle="1" w:styleId="415ACE33E00748BAA748E2CA4BF042CF">
    <w:name w:val="415ACE33E00748BAA748E2CA4BF042CF"/>
    <w:rsid w:val="00F72921"/>
    <w:rPr>
      <w:lang w:val="en-US" w:eastAsia="en-US"/>
    </w:rPr>
  </w:style>
  <w:style w:type="paragraph" w:customStyle="1" w:styleId="7CEFA511DC5B4202A8A77DDBFD1BB191">
    <w:name w:val="7CEFA511DC5B4202A8A77DDBFD1BB191"/>
    <w:rsid w:val="00F72921"/>
    <w:rPr>
      <w:lang w:val="en-US" w:eastAsia="en-US"/>
    </w:rPr>
  </w:style>
  <w:style w:type="paragraph" w:customStyle="1" w:styleId="B6D2070D48BE48B2840A4482200D3710">
    <w:name w:val="B6D2070D48BE48B2840A4482200D3710"/>
    <w:rsid w:val="00F72921"/>
    <w:rPr>
      <w:lang w:val="en-US" w:eastAsia="en-US"/>
    </w:rPr>
  </w:style>
  <w:style w:type="paragraph" w:customStyle="1" w:styleId="0A986DB0948F4665BA88D52B2EA7AB4F">
    <w:name w:val="0A986DB0948F4665BA88D52B2EA7AB4F"/>
    <w:rsid w:val="00F72921"/>
    <w:rPr>
      <w:lang w:val="en-US" w:eastAsia="en-US"/>
    </w:rPr>
  </w:style>
  <w:style w:type="paragraph" w:customStyle="1" w:styleId="BC37E7D5341D48C096B10EDCEFEF9E2F">
    <w:name w:val="BC37E7D5341D48C096B10EDCEFEF9E2F"/>
    <w:rsid w:val="00F72921"/>
    <w:rPr>
      <w:lang w:val="en-US" w:eastAsia="en-US"/>
    </w:rPr>
  </w:style>
  <w:style w:type="paragraph" w:customStyle="1" w:styleId="0AEBA33816384DF08CDC75EC79491C06">
    <w:name w:val="0AEBA33816384DF08CDC75EC79491C06"/>
    <w:rsid w:val="00F72921"/>
    <w:rPr>
      <w:lang w:val="en-US" w:eastAsia="en-US"/>
    </w:rPr>
  </w:style>
  <w:style w:type="paragraph" w:customStyle="1" w:styleId="F02A5CA0349D4E7A8525C398B360BF92">
    <w:name w:val="F02A5CA0349D4E7A8525C398B360BF92"/>
    <w:rsid w:val="00F72921"/>
    <w:rPr>
      <w:lang w:val="en-US" w:eastAsia="en-US"/>
    </w:rPr>
  </w:style>
  <w:style w:type="paragraph" w:customStyle="1" w:styleId="003B6ED6B3054B9CB90C5EAE92AB041A">
    <w:name w:val="003B6ED6B3054B9CB90C5EAE92AB041A"/>
    <w:rsid w:val="00F72921"/>
    <w:rPr>
      <w:lang w:val="en-US" w:eastAsia="en-US"/>
    </w:rPr>
  </w:style>
  <w:style w:type="paragraph" w:customStyle="1" w:styleId="7A50F0717CB24974B59334ADF3EE2F9E">
    <w:name w:val="7A50F0717CB24974B59334ADF3EE2F9E"/>
    <w:rsid w:val="00F72921"/>
    <w:rPr>
      <w:lang w:val="en-US" w:eastAsia="en-US"/>
    </w:rPr>
  </w:style>
  <w:style w:type="paragraph" w:customStyle="1" w:styleId="EAE723FF99064ED8BE332B923EF0DE64">
    <w:name w:val="EAE723FF99064ED8BE332B923EF0DE64"/>
    <w:rsid w:val="00F72921"/>
    <w:rPr>
      <w:lang w:val="en-US" w:eastAsia="en-US"/>
    </w:rPr>
  </w:style>
  <w:style w:type="paragraph" w:customStyle="1" w:styleId="F62E503FCB794E3AA6A177E2D0E24907">
    <w:name w:val="F62E503FCB794E3AA6A177E2D0E24907"/>
    <w:rsid w:val="00F72921"/>
    <w:rPr>
      <w:lang w:val="en-US" w:eastAsia="en-US"/>
    </w:rPr>
  </w:style>
  <w:style w:type="paragraph" w:customStyle="1" w:styleId="09E24B24812A47E3B7F4BBBF2882C764">
    <w:name w:val="09E24B24812A47E3B7F4BBBF2882C764"/>
    <w:rsid w:val="00F72921"/>
    <w:rPr>
      <w:lang w:val="en-US" w:eastAsia="en-US"/>
    </w:rPr>
  </w:style>
  <w:style w:type="paragraph" w:customStyle="1" w:styleId="B030AF1BDA854BE9B0D4B562D498AF06">
    <w:name w:val="B030AF1BDA854BE9B0D4B562D498AF06"/>
    <w:rsid w:val="00F72921"/>
    <w:rPr>
      <w:lang w:val="en-US" w:eastAsia="en-US"/>
    </w:rPr>
  </w:style>
  <w:style w:type="paragraph" w:customStyle="1" w:styleId="6ECC09A0E9A84502821CC24DCC2334EF">
    <w:name w:val="6ECC09A0E9A84502821CC24DCC2334EF"/>
    <w:rsid w:val="00F72921"/>
    <w:rPr>
      <w:lang w:val="en-US" w:eastAsia="en-US"/>
    </w:rPr>
  </w:style>
  <w:style w:type="paragraph" w:customStyle="1" w:styleId="736AAFE39FC549A5B0D73A0C672414A5">
    <w:name w:val="736AAFE39FC549A5B0D73A0C672414A5"/>
    <w:rsid w:val="00F72921"/>
    <w:rPr>
      <w:lang w:val="en-US" w:eastAsia="en-US"/>
    </w:rPr>
  </w:style>
  <w:style w:type="paragraph" w:customStyle="1" w:styleId="971A063ABA3B47E7A0AE2EEAE9701361">
    <w:name w:val="971A063ABA3B47E7A0AE2EEAE9701361"/>
    <w:rsid w:val="00F72921"/>
    <w:rPr>
      <w:lang w:val="en-US" w:eastAsia="en-US"/>
    </w:rPr>
  </w:style>
  <w:style w:type="paragraph" w:customStyle="1" w:styleId="897D260AFE5F49FE847A106A3B6A42F5">
    <w:name w:val="897D260AFE5F49FE847A106A3B6A42F5"/>
    <w:rsid w:val="00F72921"/>
    <w:rPr>
      <w:lang w:val="en-US" w:eastAsia="en-US"/>
    </w:rPr>
  </w:style>
  <w:style w:type="paragraph" w:customStyle="1" w:styleId="F5BD0ADC5E164E409DFA00E3013469C1">
    <w:name w:val="F5BD0ADC5E164E409DFA00E3013469C1"/>
    <w:rsid w:val="00F72921"/>
    <w:rPr>
      <w:lang w:val="en-US" w:eastAsia="en-US"/>
    </w:rPr>
  </w:style>
  <w:style w:type="paragraph" w:customStyle="1" w:styleId="617CD92ED790420EAE05121BFB58C724">
    <w:name w:val="617CD92ED790420EAE05121BFB58C724"/>
    <w:rsid w:val="00F72921"/>
    <w:rPr>
      <w:lang w:val="en-US" w:eastAsia="en-US"/>
    </w:rPr>
  </w:style>
  <w:style w:type="paragraph" w:customStyle="1" w:styleId="6E573891C826416785687FF0161CFA3A">
    <w:name w:val="6E573891C826416785687FF0161CFA3A"/>
    <w:rsid w:val="00F72921"/>
    <w:rPr>
      <w:lang w:val="en-US" w:eastAsia="en-US"/>
    </w:rPr>
  </w:style>
  <w:style w:type="paragraph" w:customStyle="1" w:styleId="532DB3F9264943DB807C84AE9E12E8FA">
    <w:name w:val="532DB3F9264943DB807C84AE9E12E8FA"/>
    <w:rsid w:val="00F72921"/>
    <w:rPr>
      <w:lang w:val="en-US" w:eastAsia="en-US"/>
    </w:rPr>
  </w:style>
  <w:style w:type="paragraph" w:customStyle="1" w:styleId="8BAC563DCC634CA1AC301E7FB9837780">
    <w:name w:val="8BAC563DCC634CA1AC301E7FB9837780"/>
    <w:rsid w:val="00F72921"/>
    <w:rPr>
      <w:lang w:val="en-US" w:eastAsia="en-US"/>
    </w:rPr>
  </w:style>
  <w:style w:type="paragraph" w:customStyle="1" w:styleId="C1AB52C112484423AC73D156B72769A5">
    <w:name w:val="C1AB52C112484423AC73D156B72769A5"/>
    <w:rsid w:val="00F72921"/>
    <w:rPr>
      <w:lang w:val="en-US" w:eastAsia="en-US"/>
    </w:rPr>
  </w:style>
  <w:style w:type="paragraph" w:customStyle="1" w:styleId="5DA8DADDA5A74E17B3F375937B3512A5">
    <w:name w:val="5DA8DADDA5A74E17B3F375937B3512A5"/>
    <w:rsid w:val="00F72921"/>
    <w:rPr>
      <w:lang w:val="en-US" w:eastAsia="en-US"/>
    </w:rPr>
  </w:style>
  <w:style w:type="paragraph" w:customStyle="1" w:styleId="30386E6A1C4D4B1CAF21776C13293184">
    <w:name w:val="30386E6A1C4D4B1CAF21776C13293184"/>
    <w:rsid w:val="00F72921"/>
    <w:rPr>
      <w:lang w:val="en-US" w:eastAsia="en-US"/>
    </w:rPr>
  </w:style>
  <w:style w:type="paragraph" w:customStyle="1" w:styleId="29D47C1E1321474AB635961F21D6F0A8">
    <w:name w:val="29D47C1E1321474AB635961F21D6F0A8"/>
    <w:rsid w:val="00F72921"/>
    <w:rPr>
      <w:lang w:val="en-US" w:eastAsia="en-US"/>
    </w:rPr>
  </w:style>
  <w:style w:type="paragraph" w:customStyle="1" w:styleId="02D37C3ED6F641E5B16115035DB0A5B6">
    <w:name w:val="02D37C3ED6F641E5B16115035DB0A5B6"/>
    <w:rsid w:val="00F72921"/>
    <w:rPr>
      <w:lang w:val="en-US" w:eastAsia="en-US"/>
    </w:rPr>
  </w:style>
  <w:style w:type="paragraph" w:customStyle="1" w:styleId="61CF40FEF2DA450BB3753CE9346D197C">
    <w:name w:val="61CF40FEF2DA450BB3753CE9346D197C"/>
    <w:rsid w:val="00F72921"/>
    <w:rPr>
      <w:lang w:val="en-US" w:eastAsia="en-US"/>
    </w:rPr>
  </w:style>
  <w:style w:type="paragraph" w:customStyle="1" w:styleId="6E2D5BED2AC04F73B19BDBA9E45FE647">
    <w:name w:val="6E2D5BED2AC04F73B19BDBA9E45FE647"/>
    <w:rsid w:val="00F72921"/>
    <w:rPr>
      <w:lang w:val="en-US" w:eastAsia="en-US"/>
    </w:rPr>
  </w:style>
  <w:style w:type="paragraph" w:customStyle="1" w:styleId="264CD64308EB4A9DA6DA732DC67D25BE">
    <w:name w:val="264CD64308EB4A9DA6DA732DC67D25BE"/>
    <w:rsid w:val="00F72921"/>
    <w:rPr>
      <w:lang w:val="en-US" w:eastAsia="en-US"/>
    </w:rPr>
  </w:style>
  <w:style w:type="paragraph" w:customStyle="1" w:styleId="1C424149AE004BE8B9CE366817220E95">
    <w:name w:val="1C424149AE004BE8B9CE366817220E95"/>
    <w:rsid w:val="00F72921"/>
    <w:rPr>
      <w:lang w:val="en-US" w:eastAsia="en-US"/>
    </w:rPr>
  </w:style>
  <w:style w:type="paragraph" w:customStyle="1" w:styleId="A9340AA79546417482494A159925730C">
    <w:name w:val="A9340AA79546417482494A159925730C"/>
    <w:rsid w:val="00F72921"/>
    <w:rPr>
      <w:lang w:val="en-US" w:eastAsia="en-US"/>
    </w:rPr>
  </w:style>
  <w:style w:type="paragraph" w:customStyle="1" w:styleId="A114B7C22BD14A2D9F33501EDA540667">
    <w:name w:val="A114B7C22BD14A2D9F33501EDA540667"/>
    <w:rsid w:val="00F72921"/>
    <w:rPr>
      <w:lang w:val="en-US" w:eastAsia="en-US"/>
    </w:rPr>
  </w:style>
  <w:style w:type="paragraph" w:customStyle="1" w:styleId="3709BBE96DEC4011BBF4D9AD9AB56944">
    <w:name w:val="3709BBE96DEC4011BBF4D9AD9AB56944"/>
    <w:rsid w:val="00F72921"/>
    <w:rPr>
      <w:lang w:val="en-US" w:eastAsia="en-US"/>
    </w:rPr>
  </w:style>
  <w:style w:type="paragraph" w:customStyle="1" w:styleId="D6D104D67C28454291F11A4DAB78D533">
    <w:name w:val="D6D104D67C28454291F11A4DAB78D533"/>
    <w:rsid w:val="00F72921"/>
    <w:rPr>
      <w:lang w:val="en-US" w:eastAsia="en-US"/>
    </w:rPr>
  </w:style>
  <w:style w:type="paragraph" w:customStyle="1" w:styleId="D33FCF3233DF460E8E9275A4CDB1AE0D">
    <w:name w:val="D33FCF3233DF460E8E9275A4CDB1AE0D"/>
    <w:rsid w:val="00F72921"/>
    <w:rPr>
      <w:lang w:val="en-US" w:eastAsia="en-US"/>
    </w:rPr>
  </w:style>
  <w:style w:type="paragraph" w:customStyle="1" w:styleId="B3D269558C844623B48CABC76ADD2F29">
    <w:name w:val="B3D269558C844623B48CABC76ADD2F29"/>
    <w:rsid w:val="00F72921"/>
    <w:rPr>
      <w:lang w:val="en-US" w:eastAsia="en-US"/>
    </w:rPr>
  </w:style>
  <w:style w:type="paragraph" w:customStyle="1" w:styleId="62F3AD0A1C024D299313D6B99018B477">
    <w:name w:val="62F3AD0A1C024D299313D6B99018B477"/>
    <w:rsid w:val="00F72921"/>
    <w:rPr>
      <w:lang w:val="en-US" w:eastAsia="en-US"/>
    </w:rPr>
  </w:style>
  <w:style w:type="paragraph" w:customStyle="1" w:styleId="3BD68E3E2E144028A544C8AA211CC41B">
    <w:name w:val="3BD68E3E2E144028A544C8AA211CC41B"/>
    <w:rsid w:val="00F72921"/>
    <w:rPr>
      <w:lang w:val="en-US" w:eastAsia="en-US"/>
    </w:rPr>
  </w:style>
  <w:style w:type="paragraph" w:customStyle="1" w:styleId="FDFC8721550045E590470EC4BB881D0A11">
    <w:name w:val="FDFC8721550045E590470EC4BB881D0A11"/>
    <w:rsid w:val="00F72921"/>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11">
    <w:name w:val="E1A6BF2243354D18933A60CB04BDF3B611"/>
    <w:rsid w:val="00F72921"/>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8">
    <w:name w:val="BDE5FF96331E48F3A43A150E61324A818"/>
    <w:rsid w:val="00F72921"/>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8">
    <w:name w:val="20D755781C154772BB922C89717F33AE8"/>
    <w:rsid w:val="00F72921"/>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8">
    <w:name w:val="140C30E7EB644E62888039D5DE65CDC98"/>
    <w:rsid w:val="00F72921"/>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8">
    <w:name w:val="6FB0ACC53B634B6E896FCDD48B2574F88"/>
    <w:rsid w:val="00F72921"/>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9">
    <w:name w:val="7E0CBC7A90AF479589A3F3A7E15DDE4F9"/>
    <w:rsid w:val="00F72921"/>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7">
    <w:name w:val="A8101A707CFF4D1DAE2F9BFD6D22010E7"/>
    <w:rsid w:val="00F72921"/>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7">
    <w:name w:val="E867186315944B68A6EA8D74A505C6227"/>
    <w:rsid w:val="00F72921"/>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7">
    <w:name w:val="752C4D132F8A4802BD686845ACDA32D17"/>
    <w:rsid w:val="00F72921"/>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7">
    <w:name w:val="8ED3250BFBD14CF59C3B2EBDD5DADFC37"/>
    <w:rsid w:val="00F72921"/>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7">
    <w:name w:val="59E3ED6C44B941268471444648FF5A147"/>
    <w:rsid w:val="00F72921"/>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7">
    <w:name w:val="9AE37CED91A04F768AD0158166D954C57"/>
    <w:rsid w:val="00F72921"/>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7">
    <w:name w:val="63F573CE2ABD4571BFE91A796CE6BCCC7"/>
    <w:rsid w:val="00F72921"/>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7">
    <w:name w:val="3BAAACA98554487AA0A683981B596E497"/>
    <w:rsid w:val="00F72921"/>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7">
    <w:name w:val="3F4E853CB8C34D2DAB1857F7596C1AD37"/>
    <w:rsid w:val="00F72921"/>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7">
    <w:name w:val="0F859BFCEBAD42869381C48EDCAEB70B7"/>
    <w:rsid w:val="00F72921"/>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7">
    <w:name w:val="D5FB3D614B064374A155657642A3505E7"/>
    <w:rsid w:val="00F72921"/>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7">
    <w:name w:val="AC2B9C99C206435BA593C0FC95FDFCA17"/>
    <w:rsid w:val="00F72921"/>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7">
    <w:name w:val="D9AFE8143C744A94BB7245693DFDB07C7"/>
    <w:rsid w:val="00F72921"/>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7">
    <w:name w:val="2D1DBE2FAE8146C69209AEF9534FD17A7"/>
    <w:rsid w:val="00F72921"/>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7">
    <w:name w:val="399933DDD8BE48C0BB0E8CA423B2649C7"/>
    <w:rsid w:val="00F72921"/>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7">
    <w:name w:val="6C00F121C6094D90AFBA317C65E41D007"/>
    <w:rsid w:val="00F72921"/>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7">
    <w:name w:val="EDADE47F5C024FBAAA9A0C787C5CC5C97"/>
    <w:rsid w:val="00F72921"/>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7">
    <w:name w:val="D1F7D97EE52842CBB3FD2516759D882A7"/>
    <w:rsid w:val="00F72921"/>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7">
    <w:name w:val="264D3F89F47F47F5B7ECAA9DF7168EB67"/>
    <w:rsid w:val="00F72921"/>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7">
    <w:name w:val="7DEA6B508DA74956AFFF8A10A3922DA07"/>
    <w:rsid w:val="00F72921"/>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7">
    <w:name w:val="C39F7277C9CA45BC91562057F0C691AC7"/>
    <w:rsid w:val="00F72921"/>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7">
    <w:name w:val="D25F1F266EA145F3B9262800850FF2997"/>
    <w:rsid w:val="00F72921"/>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7">
    <w:name w:val="B05229E5A87D40F8BC305AD06CF65BBC7"/>
    <w:rsid w:val="00F72921"/>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7">
    <w:name w:val="981B6328F36847319752E011B10A4AF07"/>
    <w:rsid w:val="00F72921"/>
    <w:pPr>
      <w:tabs>
        <w:tab w:val="left" w:pos="284"/>
      </w:tabs>
      <w:spacing w:before="30" w:after="30" w:line="240" w:lineRule="atLeast"/>
      <w:ind w:left="108" w:right="108"/>
    </w:pPr>
    <w:rPr>
      <w:rFonts w:ascii="Arial" w:hAnsi="Arial" w:cs="Arial"/>
      <w:szCs w:val="15"/>
      <w:lang w:eastAsia="en-US"/>
    </w:rPr>
  </w:style>
  <w:style w:type="paragraph" w:customStyle="1" w:styleId="F33E956749A64BF68DC07809B10CB8C04">
    <w:name w:val="F33E956749A64BF68DC07809B10CB8C04"/>
    <w:rsid w:val="00F72921"/>
    <w:pPr>
      <w:tabs>
        <w:tab w:val="left" w:pos="284"/>
      </w:tabs>
      <w:spacing w:before="30" w:after="30" w:line="240" w:lineRule="atLeast"/>
      <w:ind w:left="108" w:right="108"/>
    </w:pPr>
    <w:rPr>
      <w:rFonts w:ascii="Arial" w:hAnsi="Arial" w:cs="Arial"/>
      <w:szCs w:val="15"/>
      <w:lang w:eastAsia="en-US"/>
    </w:rPr>
  </w:style>
  <w:style w:type="paragraph" w:customStyle="1" w:styleId="66E1EDF6D38544288616EF35228038734">
    <w:name w:val="66E1EDF6D38544288616EF35228038734"/>
    <w:rsid w:val="00F72921"/>
    <w:pPr>
      <w:tabs>
        <w:tab w:val="left" w:pos="284"/>
      </w:tabs>
      <w:spacing w:before="30" w:after="30" w:line="240" w:lineRule="atLeast"/>
      <w:ind w:left="108" w:right="108"/>
    </w:pPr>
    <w:rPr>
      <w:rFonts w:ascii="Arial" w:hAnsi="Arial" w:cs="Arial"/>
      <w:szCs w:val="15"/>
      <w:lang w:eastAsia="en-US"/>
    </w:rPr>
  </w:style>
  <w:style w:type="paragraph" w:customStyle="1" w:styleId="FD68403F1D044F01BA30298632C518DA4">
    <w:name w:val="FD68403F1D044F01BA30298632C518DA4"/>
    <w:rsid w:val="00F72921"/>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13">
    <w:name w:val="51E144373BCC40F59C17D74A1DF681BC13"/>
    <w:rsid w:val="00F72921"/>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13">
    <w:name w:val="C644B201850E4022B52E83744C64D85013"/>
    <w:rsid w:val="00F72921"/>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13">
    <w:name w:val="DAC06DF4DF0A4455A973F9CA3772FFE813"/>
    <w:rsid w:val="00F72921"/>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13">
    <w:name w:val="06B8BDD7C9D049C4A2A3E9D516F5C8B013"/>
    <w:rsid w:val="00F72921"/>
    <w:pPr>
      <w:tabs>
        <w:tab w:val="left" w:pos="284"/>
      </w:tabs>
      <w:spacing w:before="30" w:after="30" w:line="240" w:lineRule="atLeast"/>
      <w:ind w:left="108" w:right="108"/>
    </w:pPr>
    <w:rPr>
      <w:rFonts w:ascii="Arial" w:hAnsi="Arial" w:cs="Arial"/>
      <w:szCs w:val="15"/>
      <w:lang w:eastAsia="en-US"/>
    </w:rPr>
  </w:style>
  <w:style w:type="paragraph" w:customStyle="1" w:styleId="8B7946B48B884D4C8D6BF8466AD579464">
    <w:name w:val="8B7946B48B884D4C8D6BF8466AD579464"/>
    <w:rsid w:val="00F72921"/>
    <w:pPr>
      <w:tabs>
        <w:tab w:val="left" w:pos="284"/>
      </w:tabs>
      <w:spacing w:before="30" w:after="30" w:line="240" w:lineRule="atLeast"/>
      <w:ind w:left="108" w:right="108"/>
    </w:pPr>
    <w:rPr>
      <w:rFonts w:ascii="Arial" w:hAnsi="Arial" w:cs="Arial"/>
      <w:szCs w:val="15"/>
      <w:lang w:eastAsia="en-US"/>
    </w:rPr>
  </w:style>
  <w:style w:type="paragraph" w:customStyle="1" w:styleId="A9D67DB3C9CF411AAEF916F8316E478C4">
    <w:name w:val="A9D67DB3C9CF411AAEF916F8316E478C4"/>
    <w:rsid w:val="00F72921"/>
    <w:pPr>
      <w:tabs>
        <w:tab w:val="left" w:pos="284"/>
      </w:tabs>
      <w:spacing w:before="30" w:after="30" w:line="240" w:lineRule="atLeast"/>
      <w:ind w:left="108" w:right="108"/>
    </w:pPr>
    <w:rPr>
      <w:rFonts w:ascii="Arial" w:hAnsi="Arial" w:cs="Arial"/>
      <w:szCs w:val="15"/>
      <w:lang w:eastAsia="en-US"/>
    </w:rPr>
  </w:style>
  <w:style w:type="paragraph" w:customStyle="1" w:styleId="2298F1F54C374DAB898A182F36A71A8B4">
    <w:name w:val="2298F1F54C374DAB898A182F36A71A8B4"/>
    <w:rsid w:val="00F72921"/>
    <w:pPr>
      <w:tabs>
        <w:tab w:val="left" w:pos="284"/>
      </w:tabs>
      <w:spacing w:before="30" w:after="30" w:line="240" w:lineRule="atLeast"/>
      <w:ind w:left="108" w:right="108"/>
    </w:pPr>
    <w:rPr>
      <w:rFonts w:ascii="Arial" w:hAnsi="Arial" w:cs="Arial"/>
      <w:szCs w:val="15"/>
      <w:lang w:eastAsia="en-US"/>
    </w:rPr>
  </w:style>
  <w:style w:type="paragraph" w:customStyle="1" w:styleId="A89BF44A8F974F8E99CD57B28B50DA6F4">
    <w:name w:val="A89BF44A8F974F8E99CD57B28B50DA6F4"/>
    <w:rsid w:val="00F72921"/>
    <w:pPr>
      <w:tabs>
        <w:tab w:val="left" w:pos="284"/>
      </w:tabs>
      <w:spacing w:before="30" w:after="30" w:line="240" w:lineRule="atLeast"/>
      <w:ind w:left="108" w:right="108"/>
    </w:pPr>
    <w:rPr>
      <w:rFonts w:ascii="Arial" w:hAnsi="Arial" w:cs="Arial"/>
      <w:szCs w:val="15"/>
      <w:lang w:eastAsia="en-US"/>
    </w:rPr>
  </w:style>
  <w:style w:type="paragraph" w:customStyle="1" w:styleId="6790D433125A46B2A7A6994F2E7B19EF4">
    <w:name w:val="6790D433125A46B2A7A6994F2E7B19EF4"/>
    <w:rsid w:val="00F72921"/>
    <w:pPr>
      <w:tabs>
        <w:tab w:val="left" w:pos="284"/>
      </w:tabs>
      <w:spacing w:before="30" w:after="30" w:line="240" w:lineRule="atLeast"/>
      <w:ind w:left="108" w:right="108"/>
    </w:pPr>
    <w:rPr>
      <w:rFonts w:ascii="Arial" w:hAnsi="Arial" w:cs="Arial"/>
      <w:szCs w:val="15"/>
      <w:lang w:eastAsia="en-US"/>
    </w:rPr>
  </w:style>
  <w:style w:type="paragraph" w:customStyle="1" w:styleId="BA04489BBDC74572B6F18192EF8292254">
    <w:name w:val="BA04489BBDC74572B6F18192EF8292254"/>
    <w:rsid w:val="00F72921"/>
    <w:pPr>
      <w:tabs>
        <w:tab w:val="left" w:pos="284"/>
      </w:tabs>
      <w:spacing w:before="30" w:after="30" w:line="240" w:lineRule="atLeast"/>
      <w:ind w:left="108" w:right="108"/>
    </w:pPr>
    <w:rPr>
      <w:rFonts w:ascii="Arial" w:hAnsi="Arial" w:cs="Arial"/>
      <w:szCs w:val="15"/>
      <w:lang w:eastAsia="en-US"/>
    </w:rPr>
  </w:style>
  <w:style w:type="paragraph" w:customStyle="1" w:styleId="EF46B23BB2594CAA926D2ADD42D0B6BF4">
    <w:name w:val="EF46B23BB2594CAA926D2ADD42D0B6BF4"/>
    <w:rsid w:val="00F72921"/>
    <w:pPr>
      <w:tabs>
        <w:tab w:val="left" w:pos="284"/>
      </w:tabs>
      <w:spacing w:before="30" w:after="30" w:line="240" w:lineRule="atLeast"/>
      <w:ind w:left="108" w:right="108"/>
    </w:pPr>
    <w:rPr>
      <w:rFonts w:ascii="Arial" w:hAnsi="Arial" w:cs="Arial"/>
      <w:szCs w:val="15"/>
      <w:lang w:eastAsia="en-US"/>
    </w:rPr>
  </w:style>
  <w:style w:type="paragraph" w:customStyle="1" w:styleId="52C94F207122463D8DC39F74D4C0B3CB4">
    <w:name w:val="52C94F207122463D8DC39F74D4C0B3CB4"/>
    <w:rsid w:val="00F72921"/>
    <w:pPr>
      <w:tabs>
        <w:tab w:val="left" w:pos="284"/>
      </w:tabs>
      <w:spacing w:before="30" w:after="30" w:line="240" w:lineRule="atLeast"/>
      <w:ind w:left="108" w:right="108"/>
    </w:pPr>
    <w:rPr>
      <w:rFonts w:ascii="Arial" w:hAnsi="Arial" w:cs="Arial"/>
      <w:szCs w:val="15"/>
      <w:lang w:eastAsia="en-US"/>
    </w:rPr>
  </w:style>
  <w:style w:type="paragraph" w:customStyle="1" w:styleId="E62FD608AFBF456F81E26722FFC29CB64">
    <w:name w:val="E62FD608AFBF456F81E26722FFC29CB64"/>
    <w:rsid w:val="00F72921"/>
    <w:pPr>
      <w:tabs>
        <w:tab w:val="left" w:pos="284"/>
      </w:tabs>
      <w:spacing w:before="30" w:after="30" w:line="240" w:lineRule="atLeast"/>
      <w:ind w:left="108" w:right="108"/>
    </w:pPr>
    <w:rPr>
      <w:rFonts w:ascii="Arial" w:hAnsi="Arial" w:cs="Arial"/>
      <w:szCs w:val="15"/>
      <w:lang w:eastAsia="en-US"/>
    </w:rPr>
  </w:style>
  <w:style w:type="paragraph" w:customStyle="1" w:styleId="76E78641913D4C279E90C57E9F6F257E4">
    <w:name w:val="76E78641913D4C279E90C57E9F6F257E4"/>
    <w:rsid w:val="00F72921"/>
    <w:pPr>
      <w:tabs>
        <w:tab w:val="left" w:pos="284"/>
      </w:tabs>
      <w:spacing w:before="30" w:after="30" w:line="240" w:lineRule="atLeast"/>
      <w:ind w:left="108" w:right="108"/>
    </w:pPr>
    <w:rPr>
      <w:rFonts w:ascii="Arial" w:hAnsi="Arial" w:cs="Arial"/>
      <w:szCs w:val="15"/>
      <w:lang w:eastAsia="en-US"/>
    </w:rPr>
  </w:style>
  <w:style w:type="paragraph" w:customStyle="1" w:styleId="175F033735C3475F80F4D6A3621731364">
    <w:name w:val="175F033735C3475F80F4D6A3621731364"/>
    <w:rsid w:val="00F72921"/>
    <w:pPr>
      <w:tabs>
        <w:tab w:val="left" w:pos="284"/>
      </w:tabs>
      <w:spacing w:before="30" w:after="30" w:line="240" w:lineRule="atLeast"/>
      <w:ind w:left="108" w:right="108"/>
    </w:pPr>
    <w:rPr>
      <w:rFonts w:ascii="Arial" w:hAnsi="Arial" w:cs="Arial"/>
      <w:szCs w:val="15"/>
      <w:lang w:eastAsia="en-US"/>
    </w:rPr>
  </w:style>
  <w:style w:type="paragraph" w:customStyle="1" w:styleId="4501573BAA604723839000405B178EF94">
    <w:name w:val="4501573BAA604723839000405B178EF94"/>
    <w:rsid w:val="00F72921"/>
    <w:pPr>
      <w:tabs>
        <w:tab w:val="left" w:pos="284"/>
      </w:tabs>
      <w:spacing w:before="30" w:after="30" w:line="240" w:lineRule="atLeast"/>
      <w:ind w:left="108" w:right="108"/>
    </w:pPr>
    <w:rPr>
      <w:rFonts w:ascii="Arial" w:hAnsi="Arial" w:cs="Arial"/>
      <w:szCs w:val="15"/>
      <w:lang w:eastAsia="en-US"/>
    </w:rPr>
  </w:style>
  <w:style w:type="paragraph" w:customStyle="1" w:styleId="7AFF3A0F15EF4F14832E57BF7FFE5B834">
    <w:name w:val="7AFF3A0F15EF4F14832E57BF7FFE5B834"/>
    <w:rsid w:val="00F72921"/>
    <w:pPr>
      <w:tabs>
        <w:tab w:val="left" w:pos="284"/>
      </w:tabs>
      <w:spacing w:before="30" w:after="30" w:line="240" w:lineRule="atLeast"/>
      <w:ind w:left="108" w:right="108"/>
    </w:pPr>
    <w:rPr>
      <w:rFonts w:ascii="Arial" w:hAnsi="Arial" w:cs="Arial"/>
      <w:szCs w:val="15"/>
      <w:lang w:eastAsia="en-US"/>
    </w:rPr>
  </w:style>
  <w:style w:type="paragraph" w:customStyle="1" w:styleId="E3263A8FD75940C8AEA9752C234DC4154">
    <w:name w:val="E3263A8FD75940C8AEA9752C234DC4154"/>
    <w:rsid w:val="00F72921"/>
    <w:pPr>
      <w:tabs>
        <w:tab w:val="left" w:pos="284"/>
      </w:tabs>
      <w:spacing w:before="30" w:after="30" w:line="240" w:lineRule="atLeast"/>
      <w:ind w:left="108" w:right="108"/>
    </w:pPr>
    <w:rPr>
      <w:rFonts w:ascii="Arial" w:hAnsi="Arial" w:cs="Arial"/>
      <w:szCs w:val="15"/>
      <w:lang w:eastAsia="en-US"/>
    </w:rPr>
  </w:style>
  <w:style w:type="paragraph" w:customStyle="1" w:styleId="0D020B51AEA34B31BEB59BC1620974F04">
    <w:name w:val="0D020B51AEA34B31BEB59BC1620974F04"/>
    <w:rsid w:val="00F72921"/>
    <w:pPr>
      <w:tabs>
        <w:tab w:val="left" w:pos="284"/>
      </w:tabs>
      <w:spacing w:before="30" w:after="30" w:line="240" w:lineRule="atLeast"/>
      <w:ind w:left="108" w:right="108"/>
    </w:pPr>
    <w:rPr>
      <w:rFonts w:ascii="Arial" w:hAnsi="Arial" w:cs="Arial"/>
      <w:szCs w:val="15"/>
      <w:lang w:eastAsia="en-US"/>
    </w:rPr>
  </w:style>
  <w:style w:type="paragraph" w:customStyle="1" w:styleId="8AE0A5BC9B694BADADEABC108E59DC424">
    <w:name w:val="8AE0A5BC9B694BADADEABC108E59DC424"/>
    <w:rsid w:val="00F72921"/>
    <w:pPr>
      <w:tabs>
        <w:tab w:val="left" w:pos="284"/>
      </w:tabs>
      <w:spacing w:before="30" w:after="30" w:line="240" w:lineRule="atLeast"/>
      <w:ind w:left="108" w:right="108"/>
    </w:pPr>
    <w:rPr>
      <w:rFonts w:ascii="Arial" w:hAnsi="Arial" w:cs="Arial"/>
      <w:szCs w:val="15"/>
      <w:lang w:eastAsia="en-US"/>
    </w:rPr>
  </w:style>
  <w:style w:type="paragraph" w:customStyle="1" w:styleId="5545543AAD764428801B7FF1C45653704">
    <w:name w:val="5545543AAD764428801B7FF1C45653704"/>
    <w:rsid w:val="00F72921"/>
    <w:pPr>
      <w:tabs>
        <w:tab w:val="left" w:pos="284"/>
      </w:tabs>
      <w:spacing w:before="30" w:after="30" w:line="240" w:lineRule="atLeast"/>
      <w:ind w:left="108" w:right="108"/>
    </w:pPr>
    <w:rPr>
      <w:rFonts w:ascii="Arial" w:hAnsi="Arial" w:cs="Arial"/>
      <w:szCs w:val="15"/>
      <w:lang w:eastAsia="en-US"/>
    </w:rPr>
  </w:style>
  <w:style w:type="paragraph" w:customStyle="1" w:styleId="355442B7DB404E47ACA5B3753A63387D4">
    <w:name w:val="355442B7DB404E47ACA5B3753A63387D4"/>
    <w:rsid w:val="00F72921"/>
    <w:pPr>
      <w:tabs>
        <w:tab w:val="left" w:pos="284"/>
      </w:tabs>
      <w:spacing w:before="30" w:after="30" w:line="240" w:lineRule="atLeast"/>
      <w:ind w:left="108" w:right="108"/>
    </w:pPr>
    <w:rPr>
      <w:rFonts w:ascii="Arial" w:hAnsi="Arial" w:cs="Arial"/>
      <w:szCs w:val="15"/>
      <w:lang w:eastAsia="en-US"/>
    </w:rPr>
  </w:style>
  <w:style w:type="paragraph" w:customStyle="1" w:styleId="FDFC8721550045E590470EC4BB881D0A12">
    <w:name w:val="FDFC8721550045E590470EC4BB881D0A12"/>
    <w:rsid w:val="00F72921"/>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12">
    <w:name w:val="E1A6BF2243354D18933A60CB04BDF3B612"/>
    <w:rsid w:val="00F72921"/>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9">
    <w:name w:val="BDE5FF96331E48F3A43A150E61324A819"/>
    <w:rsid w:val="00F72921"/>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9">
    <w:name w:val="20D755781C154772BB922C89717F33AE9"/>
    <w:rsid w:val="00F72921"/>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9">
    <w:name w:val="140C30E7EB644E62888039D5DE65CDC99"/>
    <w:rsid w:val="00F72921"/>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9">
    <w:name w:val="6FB0ACC53B634B6E896FCDD48B2574F89"/>
    <w:rsid w:val="00F72921"/>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10">
    <w:name w:val="7E0CBC7A90AF479589A3F3A7E15DDE4F10"/>
    <w:rsid w:val="00F72921"/>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8">
    <w:name w:val="A8101A707CFF4D1DAE2F9BFD6D22010E8"/>
    <w:rsid w:val="00F72921"/>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8">
    <w:name w:val="E867186315944B68A6EA8D74A505C6228"/>
    <w:rsid w:val="00F72921"/>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8">
    <w:name w:val="752C4D132F8A4802BD686845ACDA32D18"/>
    <w:rsid w:val="00F72921"/>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8">
    <w:name w:val="8ED3250BFBD14CF59C3B2EBDD5DADFC38"/>
    <w:rsid w:val="00F72921"/>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8">
    <w:name w:val="59E3ED6C44B941268471444648FF5A148"/>
    <w:rsid w:val="00F72921"/>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8">
    <w:name w:val="9AE37CED91A04F768AD0158166D954C58"/>
    <w:rsid w:val="00F72921"/>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8">
    <w:name w:val="63F573CE2ABD4571BFE91A796CE6BCCC8"/>
    <w:rsid w:val="00F72921"/>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8">
    <w:name w:val="3BAAACA98554487AA0A683981B596E498"/>
    <w:rsid w:val="00F72921"/>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8">
    <w:name w:val="3F4E853CB8C34D2DAB1857F7596C1AD38"/>
    <w:rsid w:val="00F72921"/>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8">
    <w:name w:val="0F859BFCEBAD42869381C48EDCAEB70B8"/>
    <w:rsid w:val="00F72921"/>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8">
    <w:name w:val="D5FB3D614B064374A155657642A3505E8"/>
    <w:rsid w:val="00F72921"/>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8">
    <w:name w:val="AC2B9C99C206435BA593C0FC95FDFCA18"/>
    <w:rsid w:val="00F72921"/>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8">
    <w:name w:val="D9AFE8143C744A94BB7245693DFDB07C8"/>
    <w:rsid w:val="00F72921"/>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8">
    <w:name w:val="2D1DBE2FAE8146C69209AEF9534FD17A8"/>
    <w:rsid w:val="00F72921"/>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8">
    <w:name w:val="399933DDD8BE48C0BB0E8CA423B2649C8"/>
    <w:rsid w:val="00F72921"/>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8">
    <w:name w:val="6C00F121C6094D90AFBA317C65E41D008"/>
    <w:rsid w:val="00F72921"/>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8">
    <w:name w:val="EDADE47F5C024FBAAA9A0C787C5CC5C98"/>
    <w:rsid w:val="00F72921"/>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8">
    <w:name w:val="D1F7D97EE52842CBB3FD2516759D882A8"/>
    <w:rsid w:val="00F72921"/>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8">
    <w:name w:val="264D3F89F47F47F5B7ECAA9DF7168EB68"/>
    <w:rsid w:val="00F72921"/>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8">
    <w:name w:val="7DEA6B508DA74956AFFF8A10A3922DA08"/>
    <w:rsid w:val="00F72921"/>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8">
    <w:name w:val="C39F7277C9CA45BC91562057F0C691AC8"/>
    <w:rsid w:val="00F72921"/>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8">
    <w:name w:val="D25F1F266EA145F3B9262800850FF2998"/>
    <w:rsid w:val="00F72921"/>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8">
    <w:name w:val="B05229E5A87D40F8BC305AD06CF65BBC8"/>
    <w:rsid w:val="00F72921"/>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8">
    <w:name w:val="981B6328F36847319752E011B10A4AF08"/>
    <w:rsid w:val="00F72921"/>
    <w:pPr>
      <w:tabs>
        <w:tab w:val="left" w:pos="284"/>
      </w:tabs>
      <w:spacing w:before="30" w:after="30" w:line="240" w:lineRule="atLeast"/>
      <w:ind w:left="108" w:right="108"/>
    </w:pPr>
    <w:rPr>
      <w:rFonts w:ascii="Arial" w:hAnsi="Arial" w:cs="Arial"/>
      <w:szCs w:val="15"/>
      <w:lang w:eastAsia="en-US"/>
    </w:rPr>
  </w:style>
  <w:style w:type="paragraph" w:customStyle="1" w:styleId="F33E956749A64BF68DC07809B10CB8C05">
    <w:name w:val="F33E956749A64BF68DC07809B10CB8C05"/>
    <w:rsid w:val="00F72921"/>
    <w:pPr>
      <w:tabs>
        <w:tab w:val="left" w:pos="284"/>
      </w:tabs>
      <w:spacing w:before="30" w:after="30" w:line="240" w:lineRule="atLeast"/>
      <w:ind w:left="108" w:right="108"/>
    </w:pPr>
    <w:rPr>
      <w:rFonts w:ascii="Arial" w:hAnsi="Arial" w:cs="Arial"/>
      <w:szCs w:val="15"/>
      <w:lang w:eastAsia="en-US"/>
    </w:rPr>
  </w:style>
  <w:style w:type="paragraph" w:customStyle="1" w:styleId="66E1EDF6D38544288616EF35228038735">
    <w:name w:val="66E1EDF6D38544288616EF35228038735"/>
    <w:rsid w:val="00F72921"/>
    <w:pPr>
      <w:tabs>
        <w:tab w:val="left" w:pos="284"/>
      </w:tabs>
      <w:spacing w:before="30" w:after="30" w:line="240" w:lineRule="atLeast"/>
      <w:ind w:left="108" w:right="108"/>
    </w:pPr>
    <w:rPr>
      <w:rFonts w:ascii="Arial" w:hAnsi="Arial" w:cs="Arial"/>
      <w:szCs w:val="15"/>
      <w:lang w:eastAsia="en-US"/>
    </w:rPr>
  </w:style>
  <w:style w:type="paragraph" w:customStyle="1" w:styleId="FD68403F1D044F01BA30298632C518DA5">
    <w:name w:val="FD68403F1D044F01BA30298632C518DA5"/>
    <w:rsid w:val="00F72921"/>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14">
    <w:name w:val="51E144373BCC40F59C17D74A1DF681BC14"/>
    <w:rsid w:val="00F72921"/>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14">
    <w:name w:val="C644B201850E4022B52E83744C64D85014"/>
    <w:rsid w:val="00F72921"/>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14">
    <w:name w:val="DAC06DF4DF0A4455A973F9CA3772FFE814"/>
    <w:rsid w:val="00F72921"/>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14">
    <w:name w:val="06B8BDD7C9D049C4A2A3E9D516F5C8B014"/>
    <w:rsid w:val="00F72921"/>
    <w:pPr>
      <w:tabs>
        <w:tab w:val="left" w:pos="284"/>
      </w:tabs>
      <w:spacing w:before="30" w:after="30" w:line="240" w:lineRule="atLeast"/>
      <w:ind w:left="108" w:right="108"/>
    </w:pPr>
    <w:rPr>
      <w:rFonts w:ascii="Arial" w:hAnsi="Arial" w:cs="Arial"/>
      <w:szCs w:val="15"/>
      <w:lang w:eastAsia="en-US"/>
    </w:rPr>
  </w:style>
  <w:style w:type="paragraph" w:customStyle="1" w:styleId="8B7946B48B884D4C8D6BF8466AD579465">
    <w:name w:val="8B7946B48B884D4C8D6BF8466AD579465"/>
    <w:rsid w:val="00F72921"/>
    <w:pPr>
      <w:tabs>
        <w:tab w:val="left" w:pos="284"/>
      </w:tabs>
      <w:spacing w:before="30" w:after="30" w:line="240" w:lineRule="atLeast"/>
      <w:ind w:left="108" w:right="108"/>
    </w:pPr>
    <w:rPr>
      <w:rFonts w:ascii="Arial" w:hAnsi="Arial" w:cs="Arial"/>
      <w:szCs w:val="15"/>
      <w:lang w:eastAsia="en-US"/>
    </w:rPr>
  </w:style>
  <w:style w:type="paragraph" w:customStyle="1" w:styleId="A9D67DB3C9CF411AAEF916F8316E478C5">
    <w:name w:val="A9D67DB3C9CF411AAEF916F8316E478C5"/>
    <w:rsid w:val="00F72921"/>
    <w:pPr>
      <w:tabs>
        <w:tab w:val="left" w:pos="284"/>
      </w:tabs>
      <w:spacing w:before="30" w:after="30" w:line="240" w:lineRule="atLeast"/>
      <w:ind w:left="108" w:right="108"/>
    </w:pPr>
    <w:rPr>
      <w:rFonts w:ascii="Arial" w:hAnsi="Arial" w:cs="Arial"/>
      <w:szCs w:val="15"/>
      <w:lang w:eastAsia="en-US"/>
    </w:rPr>
  </w:style>
  <w:style w:type="paragraph" w:customStyle="1" w:styleId="2298F1F54C374DAB898A182F36A71A8B5">
    <w:name w:val="2298F1F54C374DAB898A182F36A71A8B5"/>
    <w:rsid w:val="00F72921"/>
    <w:pPr>
      <w:tabs>
        <w:tab w:val="left" w:pos="284"/>
      </w:tabs>
      <w:spacing w:before="30" w:after="30" w:line="240" w:lineRule="atLeast"/>
      <w:ind w:left="108" w:right="108"/>
    </w:pPr>
    <w:rPr>
      <w:rFonts w:ascii="Arial" w:hAnsi="Arial" w:cs="Arial"/>
      <w:szCs w:val="15"/>
      <w:lang w:eastAsia="en-US"/>
    </w:rPr>
  </w:style>
  <w:style w:type="paragraph" w:customStyle="1" w:styleId="A89BF44A8F974F8E99CD57B28B50DA6F5">
    <w:name w:val="A89BF44A8F974F8E99CD57B28B50DA6F5"/>
    <w:rsid w:val="00F72921"/>
    <w:pPr>
      <w:tabs>
        <w:tab w:val="left" w:pos="284"/>
      </w:tabs>
      <w:spacing w:before="30" w:after="30" w:line="240" w:lineRule="atLeast"/>
      <w:ind w:left="108" w:right="108"/>
    </w:pPr>
    <w:rPr>
      <w:rFonts w:ascii="Arial" w:hAnsi="Arial" w:cs="Arial"/>
      <w:szCs w:val="15"/>
      <w:lang w:eastAsia="en-US"/>
    </w:rPr>
  </w:style>
  <w:style w:type="paragraph" w:customStyle="1" w:styleId="6790D433125A46B2A7A6994F2E7B19EF5">
    <w:name w:val="6790D433125A46B2A7A6994F2E7B19EF5"/>
    <w:rsid w:val="00F72921"/>
    <w:pPr>
      <w:tabs>
        <w:tab w:val="left" w:pos="284"/>
      </w:tabs>
      <w:spacing w:before="30" w:after="30" w:line="240" w:lineRule="atLeast"/>
      <w:ind w:left="108" w:right="108"/>
    </w:pPr>
    <w:rPr>
      <w:rFonts w:ascii="Arial" w:hAnsi="Arial" w:cs="Arial"/>
      <w:szCs w:val="15"/>
      <w:lang w:eastAsia="en-US"/>
    </w:rPr>
  </w:style>
  <w:style w:type="paragraph" w:customStyle="1" w:styleId="BA04489BBDC74572B6F18192EF8292255">
    <w:name w:val="BA04489BBDC74572B6F18192EF8292255"/>
    <w:rsid w:val="00F72921"/>
    <w:pPr>
      <w:tabs>
        <w:tab w:val="left" w:pos="284"/>
      </w:tabs>
      <w:spacing w:before="30" w:after="30" w:line="240" w:lineRule="atLeast"/>
      <w:ind w:left="108" w:right="108"/>
    </w:pPr>
    <w:rPr>
      <w:rFonts w:ascii="Arial" w:hAnsi="Arial" w:cs="Arial"/>
      <w:szCs w:val="15"/>
      <w:lang w:eastAsia="en-US"/>
    </w:rPr>
  </w:style>
  <w:style w:type="paragraph" w:customStyle="1" w:styleId="EF46B23BB2594CAA926D2ADD42D0B6BF5">
    <w:name w:val="EF46B23BB2594CAA926D2ADD42D0B6BF5"/>
    <w:rsid w:val="00F72921"/>
    <w:pPr>
      <w:tabs>
        <w:tab w:val="left" w:pos="284"/>
      </w:tabs>
      <w:spacing w:before="30" w:after="30" w:line="240" w:lineRule="atLeast"/>
      <w:ind w:left="108" w:right="108"/>
    </w:pPr>
    <w:rPr>
      <w:rFonts w:ascii="Arial" w:hAnsi="Arial" w:cs="Arial"/>
      <w:szCs w:val="15"/>
      <w:lang w:eastAsia="en-US"/>
    </w:rPr>
  </w:style>
  <w:style w:type="paragraph" w:customStyle="1" w:styleId="52C94F207122463D8DC39F74D4C0B3CB5">
    <w:name w:val="52C94F207122463D8DC39F74D4C0B3CB5"/>
    <w:rsid w:val="00F72921"/>
    <w:pPr>
      <w:tabs>
        <w:tab w:val="left" w:pos="284"/>
      </w:tabs>
      <w:spacing w:before="30" w:after="30" w:line="240" w:lineRule="atLeast"/>
      <w:ind w:left="108" w:right="108"/>
    </w:pPr>
    <w:rPr>
      <w:rFonts w:ascii="Arial" w:hAnsi="Arial" w:cs="Arial"/>
      <w:szCs w:val="15"/>
      <w:lang w:eastAsia="en-US"/>
    </w:rPr>
  </w:style>
  <w:style w:type="paragraph" w:customStyle="1" w:styleId="E62FD608AFBF456F81E26722FFC29CB65">
    <w:name w:val="E62FD608AFBF456F81E26722FFC29CB65"/>
    <w:rsid w:val="00F72921"/>
    <w:pPr>
      <w:tabs>
        <w:tab w:val="left" w:pos="284"/>
      </w:tabs>
      <w:spacing w:before="30" w:after="30" w:line="240" w:lineRule="atLeast"/>
      <w:ind w:left="108" w:right="108"/>
    </w:pPr>
    <w:rPr>
      <w:rFonts w:ascii="Arial" w:hAnsi="Arial" w:cs="Arial"/>
      <w:szCs w:val="15"/>
      <w:lang w:eastAsia="en-US"/>
    </w:rPr>
  </w:style>
  <w:style w:type="paragraph" w:customStyle="1" w:styleId="76E78641913D4C279E90C57E9F6F257E5">
    <w:name w:val="76E78641913D4C279E90C57E9F6F257E5"/>
    <w:rsid w:val="00F72921"/>
    <w:pPr>
      <w:tabs>
        <w:tab w:val="left" w:pos="284"/>
      </w:tabs>
      <w:spacing w:before="30" w:after="30" w:line="240" w:lineRule="atLeast"/>
      <w:ind w:left="108" w:right="108"/>
    </w:pPr>
    <w:rPr>
      <w:rFonts w:ascii="Arial" w:hAnsi="Arial" w:cs="Arial"/>
      <w:szCs w:val="15"/>
      <w:lang w:eastAsia="en-US"/>
    </w:rPr>
  </w:style>
  <w:style w:type="paragraph" w:customStyle="1" w:styleId="175F033735C3475F80F4D6A3621731365">
    <w:name w:val="175F033735C3475F80F4D6A3621731365"/>
    <w:rsid w:val="00F72921"/>
    <w:pPr>
      <w:tabs>
        <w:tab w:val="left" w:pos="284"/>
      </w:tabs>
      <w:spacing w:before="30" w:after="30" w:line="240" w:lineRule="atLeast"/>
      <w:ind w:left="108" w:right="108"/>
    </w:pPr>
    <w:rPr>
      <w:rFonts w:ascii="Arial" w:hAnsi="Arial" w:cs="Arial"/>
      <w:szCs w:val="15"/>
      <w:lang w:eastAsia="en-US"/>
    </w:rPr>
  </w:style>
  <w:style w:type="paragraph" w:customStyle="1" w:styleId="4501573BAA604723839000405B178EF95">
    <w:name w:val="4501573BAA604723839000405B178EF95"/>
    <w:rsid w:val="00F72921"/>
    <w:pPr>
      <w:tabs>
        <w:tab w:val="left" w:pos="284"/>
      </w:tabs>
      <w:spacing w:before="30" w:after="30" w:line="240" w:lineRule="atLeast"/>
      <w:ind w:left="108" w:right="108"/>
    </w:pPr>
    <w:rPr>
      <w:rFonts w:ascii="Arial" w:hAnsi="Arial" w:cs="Arial"/>
      <w:szCs w:val="15"/>
      <w:lang w:eastAsia="en-US"/>
    </w:rPr>
  </w:style>
  <w:style w:type="paragraph" w:customStyle="1" w:styleId="7AFF3A0F15EF4F14832E57BF7FFE5B835">
    <w:name w:val="7AFF3A0F15EF4F14832E57BF7FFE5B835"/>
    <w:rsid w:val="00F72921"/>
    <w:pPr>
      <w:tabs>
        <w:tab w:val="left" w:pos="284"/>
      </w:tabs>
      <w:spacing w:before="30" w:after="30" w:line="240" w:lineRule="atLeast"/>
      <w:ind w:left="108" w:right="108"/>
    </w:pPr>
    <w:rPr>
      <w:rFonts w:ascii="Arial" w:hAnsi="Arial" w:cs="Arial"/>
      <w:szCs w:val="15"/>
      <w:lang w:eastAsia="en-US"/>
    </w:rPr>
  </w:style>
  <w:style w:type="paragraph" w:customStyle="1" w:styleId="E3263A8FD75940C8AEA9752C234DC4155">
    <w:name w:val="E3263A8FD75940C8AEA9752C234DC4155"/>
    <w:rsid w:val="00F72921"/>
    <w:pPr>
      <w:tabs>
        <w:tab w:val="left" w:pos="284"/>
      </w:tabs>
      <w:spacing w:before="30" w:after="30" w:line="240" w:lineRule="atLeast"/>
      <w:ind w:left="108" w:right="108"/>
    </w:pPr>
    <w:rPr>
      <w:rFonts w:ascii="Arial" w:hAnsi="Arial" w:cs="Arial"/>
      <w:szCs w:val="15"/>
      <w:lang w:eastAsia="en-US"/>
    </w:rPr>
  </w:style>
  <w:style w:type="paragraph" w:customStyle="1" w:styleId="0D020B51AEA34B31BEB59BC1620974F05">
    <w:name w:val="0D020B51AEA34B31BEB59BC1620974F05"/>
    <w:rsid w:val="00F72921"/>
    <w:pPr>
      <w:tabs>
        <w:tab w:val="left" w:pos="284"/>
      </w:tabs>
      <w:spacing w:before="30" w:after="30" w:line="240" w:lineRule="atLeast"/>
      <w:ind w:left="108" w:right="108"/>
    </w:pPr>
    <w:rPr>
      <w:rFonts w:ascii="Arial" w:hAnsi="Arial" w:cs="Arial"/>
      <w:szCs w:val="15"/>
      <w:lang w:eastAsia="en-US"/>
    </w:rPr>
  </w:style>
  <w:style w:type="paragraph" w:customStyle="1" w:styleId="8AE0A5BC9B694BADADEABC108E59DC425">
    <w:name w:val="8AE0A5BC9B694BADADEABC108E59DC425"/>
    <w:rsid w:val="00F72921"/>
    <w:pPr>
      <w:tabs>
        <w:tab w:val="left" w:pos="284"/>
      </w:tabs>
      <w:spacing w:before="30" w:after="30" w:line="240" w:lineRule="atLeast"/>
      <w:ind w:left="108" w:right="108"/>
    </w:pPr>
    <w:rPr>
      <w:rFonts w:ascii="Arial" w:hAnsi="Arial" w:cs="Arial"/>
      <w:szCs w:val="15"/>
      <w:lang w:eastAsia="en-US"/>
    </w:rPr>
  </w:style>
  <w:style w:type="paragraph" w:customStyle="1" w:styleId="5545543AAD764428801B7FF1C45653705">
    <w:name w:val="5545543AAD764428801B7FF1C45653705"/>
    <w:rsid w:val="00F72921"/>
    <w:pPr>
      <w:tabs>
        <w:tab w:val="left" w:pos="284"/>
      </w:tabs>
      <w:spacing w:before="30" w:after="30" w:line="240" w:lineRule="atLeast"/>
      <w:ind w:left="108" w:right="108"/>
    </w:pPr>
    <w:rPr>
      <w:rFonts w:ascii="Arial" w:hAnsi="Arial" w:cs="Arial"/>
      <w:szCs w:val="15"/>
      <w:lang w:eastAsia="en-US"/>
    </w:rPr>
  </w:style>
  <w:style w:type="paragraph" w:customStyle="1" w:styleId="355442B7DB404E47ACA5B3753A63387D5">
    <w:name w:val="355442B7DB404E47ACA5B3753A63387D5"/>
    <w:rsid w:val="00F72921"/>
    <w:pPr>
      <w:tabs>
        <w:tab w:val="left" w:pos="284"/>
      </w:tabs>
      <w:spacing w:before="30" w:after="30" w:line="240" w:lineRule="atLeast"/>
      <w:ind w:left="108" w:right="108"/>
    </w:pPr>
    <w:rPr>
      <w:rFonts w:ascii="Arial" w:hAnsi="Arial" w:cs="Arial"/>
      <w:szCs w:val="15"/>
      <w:lang w:eastAsia="en-US"/>
    </w:rPr>
  </w:style>
  <w:style w:type="paragraph" w:customStyle="1" w:styleId="70C5E88E35CA4D509804A75B4AFD5FA1">
    <w:name w:val="70C5E88E35CA4D509804A75B4AFD5FA1"/>
    <w:rsid w:val="00F72921"/>
    <w:rPr>
      <w:lang w:val="en-US" w:eastAsia="en-US"/>
    </w:rPr>
  </w:style>
  <w:style w:type="paragraph" w:customStyle="1" w:styleId="532F5730F9D5445CA11BAF1385E2A82A">
    <w:name w:val="532F5730F9D5445CA11BAF1385E2A82A"/>
    <w:rsid w:val="00F72921"/>
    <w:rPr>
      <w:lang w:val="en-US" w:eastAsia="en-US"/>
    </w:rPr>
  </w:style>
  <w:style w:type="paragraph" w:customStyle="1" w:styleId="A3CB2FE664594F599AB4A7D6BA15C512">
    <w:name w:val="A3CB2FE664594F599AB4A7D6BA15C512"/>
    <w:rsid w:val="00F72921"/>
    <w:rPr>
      <w:lang w:val="en-US" w:eastAsia="en-US"/>
    </w:rPr>
  </w:style>
  <w:style w:type="paragraph" w:customStyle="1" w:styleId="00E03D41A18E47EAA02C2D8261147F25">
    <w:name w:val="00E03D41A18E47EAA02C2D8261147F25"/>
    <w:rsid w:val="00F72921"/>
    <w:rPr>
      <w:lang w:val="en-US" w:eastAsia="en-US"/>
    </w:rPr>
  </w:style>
  <w:style w:type="paragraph" w:customStyle="1" w:styleId="93DCB2B986F14B49BBEDA13C85D8DC8E">
    <w:name w:val="93DCB2B986F14B49BBEDA13C85D8DC8E"/>
    <w:rsid w:val="00F72921"/>
    <w:rPr>
      <w:lang w:val="en-US" w:eastAsia="en-US"/>
    </w:rPr>
  </w:style>
  <w:style w:type="paragraph" w:customStyle="1" w:styleId="CCA81D3FEFC9464ABAE575E1076558CA">
    <w:name w:val="CCA81D3FEFC9464ABAE575E1076558CA"/>
    <w:rsid w:val="00F72921"/>
    <w:rPr>
      <w:lang w:val="en-US" w:eastAsia="en-US"/>
    </w:rPr>
  </w:style>
  <w:style w:type="paragraph" w:customStyle="1" w:styleId="D44D3B57280C4FEBB3ADAE1868EBA04C">
    <w:name w:val="D44D3B57280C4FEBB3ADAE1868EBA04C"/>
    <w:rsid w:val="00F72921"/>
    <w:rPr>
      <w:lang w:val="en-US" w:eastAsia="en-US"/>
    </w:rPr>
  </w:style>
  <w:style w:type="paragraph" w:customStyle="1" w:styleId="32476841CD464165901AB0C489DB34E3">
    <w:name w:val="32476841CD464165901AB0C489DB34E3"/>
    <w:rsid w:val="00F72921"/>
    <w:rPr>
      <w:lang w:val="en-US" w:eastAsia="en-US"/>
    </w:rPr>
  </w:style>
  <w:style w:type="paragraph" w:customStyle="1" w:styleId="A8615DEADB93423483DD46C231BC9318">
    <w:name w:val="A8615DEADB93423483DD46C231BC9318"/>
    <w:rsid w:val="00F72921"/>
    <w:rPr>
      <w:lang w:val="en-US" w:eastAsia="en-US"/>
    </w:rPr>
  </w:style>
  <w:style w:type="paragraph" w:customStyle="1" w:styleId="0360209F20B742F59088009E57237D6A">
    <w:name w:val="0360209F20B742F59088009E57237D6A"/>
    <w:rsid w:val="00F72921"/>
    <w:rPr>
      <w:lang w:val="en-US" w:eastAsia="en-US"/>
    </w:rPr>
  </w:style>
  <w:style w:type="paragraph" w:customStyle="1" w:styleId="A1CEDB0BCCD147E799660BBA607D331D">
    <w:name w:val="A1CEDB0BCCD147E799660BBA607D331D"/>
    <w:rsid w:val="00F72921"/>
    <w:rPr>
      <w:lang w:val="en-US" w:eastAsia="en-US"/>
    </w:rPr>
  </w:style>
  <w:style w:type="paragraph" w:customStyle="1" w:styleId="DD1216DC47F345D7966C112383248400">
    <w:name w:val="DD1216DC47F345D7966C112383248400"/>
    <w:rsid w:val="00F72921"/>
    <w:rPr>
      <w:lang w:val="en-US" w:eastAsia="en-US"/>
    </w:rPr>
  </w:style>
  <w:style w:type="paragraph" w:customStyle="1" w:styleId="B72A60D0ED714EEB8B6ADF9B10A4AFBC">
    <w:name w:val="B72A60D0ED714EEB8B6ADF9B10A4AFBC"/>
    <w:rsid w:val="00F72921"/>
    <w:rPr>
      <w:lang w:val="en-US" w:eastAsia="en-US"/>
    </w:rPr>
  </w:style>
  <w:style w:type="paragraph" w:customStyle="1" w:styleId="68849E42D06A434CBA9D0158A2F65D94">
    <w:name w:val="68849E42D06A434CBA9D0158A2F65D94"/>
    <w:rsid w:val="00F72921"/>
    <w:rPr>
      <w:lang w:val="en-US" w:eastAsia="en-US"/>
    </w:rPr>
  </w:style>
  <w:style w:type="paragraph" w:customStyle="1" w:styleId="7C481B6863D64AC0AFB261EE73C2B960">
    <w:name w:val="7C481B6863D64AC0AFB261EE73C2B960"/>
    <w:rsid w:val="00F72921"/>
    <w:rPr>
      <w:lang w:val="en-US" w:eastAsia="en-US"/>
    </w:rPr>
  </w:style>
  <w:style w:type="paragraph" w:customStyle="1" w:styleId="7812367EBD754241B2A51ED02CE12B58">
    <w:name w:val="7812367EBD754241B2A51ED02CE12B58"/>
    <w:rsid w:val="00F72921"/>
    <w:rPr>
      <w:lang w:val="en-US" w:eastAsia="en-US"/>
    </w:rPr>
  </w:style>
  <w:style w:type="paragraph" w:customStyle="1" w:styleId="44284771C8BE49F4B5844B16069DCF34">
    <w:name w:val="44284771C8BE49F4B5844B16069DCF34"/>
    <w:rsid w:val="00F72921"/>
    <w:rPr>
      <w:lang w:val="en-US" w:eastAsia="en-US"/>
    </w:rPr>
  </w:style>
  <w:style w:type="paragraph" w:customStyle="1" w:styleId="59DF10C1F55A4D5BB72BE649187AAF66">
    <w:name w:val="59DF10C1F55A4D5BB72BE649187AAF66"/>
    <w:rsid w:val="00F72921"/>
    <w:rPr>
      <w:lang w:val="en-US" w:eastAsia="en-US"/>
    </w:rPr>
  </w:style>
  <w:style w:type="paragraph" w:customStyle="1" w:styleId="B8BED88ED6B049138A5DC4280E954A3D">
    <w:name w:val="B8BED88ED6B049138A5DC4280E954A3D"/>
    <w:rsid w:val="00F72921"/>
    <w:rPr>
      <w:lang w:val="en-US" w:eastAsia="en-US"/>
    </w:rPr>
  </w:style>
  <w:style w:type="paragraph" w:customStyle="1" w:styleId="F52F729BBC4F4D5CA725EAB95762AB12">
    <w:name w:val="F52F729BBC4F4D5CA725EAB95762AB12"/>
    <w:rsid w:val="00F72921"/>
    <w:rPr>
      <w:lang w:val="en-US" w:eastAsia="en-US"/>
    </w:rPr>
  </w:style>
  <w:style w:type="paragraph" w:customStyle="1" w:styleId="CA2FB557582B4ED9A356E8C186FF8D76">
    <w:name w:val="CA2FB557582B4ED9A356E8C186FF8D76"/>
    <w:rsid w:val="00F72921"/>
    <w:rPr>
      <w:lang w:val="en-US" w:eastAsia="en-US"/>
    </w:rPr>
  </w:style>
  <w:style w:type="paragraph" w:customStyle="1" w:styleId="411C14F942D3465EAB9609539300A212">
    <w:name w:val="411C14F942D3465EAB9609539300A212"/>
    <w:rsid w:val="00F72921"/>
    <w:rPr>
      <w:lang w:val="en-US" w:eastAsia="en-US"/>
    </w:rPr>
  </w:style>
  <w:style w:type="paragraph" w:customStyle="1" w:styleId="8F7D1E99CFAE4863BF7502A1091F0D2D">
    <w:name w:val="8F7D1E99CFAE4863BF7502A1091F0D2D"/>
    <w:rsid w:val="00F72921"/>
    <w:rPr>
      <w:lang w:val="en-US" w:eastAsia="en-US"/>
    </w:rPr>
  </w:style>
  <w:style w:type="paragraph" w:customStyle="1" w:styleId="0E9CFD918DAB424B8615705C86020D31">
    <w:name w:val="0E9CFD918DAB424B8615705C86020D31"/>
    <w:rsid w:val="00F72921"/>
    <w:rPr>
      <w:lang w:val="en-US" w:eastAsia="en-US"/>
    </w:rPr>
  </w:style>
  <w:style w:type="paragraph" w:customStyle="1" w:styleId="9CF6890007E44FD99CFADC3A553F46C5">
    <w:name w:val="9CF6890007E44FD99CFADC3A553F46C5"/>
    <w:rsid w:val="00F72921"/>
    <w:rPr>
      <w:lang w:val="en-US" w:eastAsia="en-US"/>
    </w:rPr>
  </w:style>
  <w:style w:type="paragraph" w:customStyle="1" w:styleId="ED8A37D37CE2440CAB49C06B442CE26C">
    <w:name w:val="ED8A37D37CE2440CAB49C06B442CE26C"/>
    <w:rsid w:val="00F72921"/>
    <w:rPr>
      <w:lang w:val="en-US" w:eastAsia="en-US"/>
    </w:rPr>
  </w:style>
  <w:style w:type="paragraph" w:customStyle="1" w:styleId="64B6E969F96145B6B48870DAB794BF72">
    <w:name w:val="64B6E969F96145B6B48870DAB794BF72"/>
    <w:rsid w:val="00F72921"/>
    <w:rPr>
      <w:lang w:val="en-US" w:eastAsia="en-US"/>
    </w:rPr>
  </w:style>
  <w:style w:type="paragraph" w:customStyle="1" w:styleId="1CD12C68393A4B178268A86BFF5463DF">
    <w:name w:val="1CD12C68393A4B178268A86BFF5463DF"/>
    <w:rsid w:val="00F72921"/>
    <w:rPr>
      <w:lang w:val="en-US" w:eastAsia="en-US"/>
    </w:rPr>
  </w:style>
  <w:style w:type="paragraph" w:customStyle="1" w:styleId="4B404C753402410984D531314AB5FD2B">
    <w:name w:val="4B404C753402410984D531314AB5FD2B"/>
    <w:rsid w:val="00F72921"/>
    <w:rPr>
      <w:lang w:val="en-US" w:eastAsia="en-US"/>
    </w:rPr>
  </w:style>
  <w:style w:type="paragraph" w:customStyle="1" w:styleId="5ABD97D53F1145AF9D12F8AB57FCA271">
    <w:name w:val="5ABD97D53F1145AF9D12F8AB57FCA271"/>
    <w:rsid w:val="00F72921"/>
    <w:rPr>
      <w:lang w:val="en-US" w:eastAsia="en-US"/>
    </w:rPr>
  </w:style>
  <w:style w:type="paragraph" w:customStyle="1" w:styleId="CE0C8B20BD1C4B4096B3C7A253CE59A9">
    <w:name w:val="CE0C8B20BD1C4B4096B3C7A253CE59A9"/>
    <w:rsid w:val="00F72921"/>
    <w:rPr>
      <w:lang w:val="en-US" w:eastAsia="en-US"/>
    </w:rPr>
  </w:style>
  <w:style w:type="paragraph" w:customStyle="1" w:styleId="74897D89BDE9434FA54538CA8880E4BB">
    <w:name w:val="74897D89BDE9434FA54538CA8880E4BB"/>
    <w:rsid w:val="00F72921"/>
    <w:rPr>
      <w:lang w:val="en-US" w:eastAsia="en-US"/>
    </w:rPr>
  </w:style>
  <w:style w:type="paragraph" w:customStyle="1" w:styleId="E511DF8761864ED4A85F6AA6D1A73C32">
    <w:name w:val="E511DF8761864ED4A85F6AA6D1A73C32"/>
    <w:rsid w:val="00F72921"/>
    <w:rPr>
      <w:lang w:val="en-US" w:eastAsia="en-US"/>
    </w:rPr>
  </w:style>
  <w:style w:type="paragraph" w:customStyle="1" w:styleId="6614C9661D634B49BA43A49BD1C57F92">
    <w:name w:val="6614C9661D634B49BA43A49BD1C57F92"/>
    <w:rsid w:val="00F72921"/>
    <w:rPr>
      <w:lang w:val="en-US" w:eastAsia="en-US"/>
    </w:rPr>
  </w:style>
  <w:style w:type="paragraph" w:customStyle="1" w:styleId="7AEB26D36B3E4F03AE168D2B426DAE07">
    <w:name w:val="7AEB26D36B3E4F03AE168D2B426DAE07"/>
    <w:rsid w:val="00F72921"/>
    <w:rPr>
      <w:lang w:val="en-US" w:eastAsia="en-US"/>
    </w:rPr>
  </w:style>
  <w:style w:type="paragraph" w:customStyle="1" w:styleId="78E159EA9F164D0FB879D6EF362CB583">
    <w:name w:val="78E159EA9F164D0FB879D6EF362CB583"/>
    <w:rsid w:val="00F72921"/>
    <w:rPr>
      <w:lang w:val="en-US" w:eastAsia="en-US"/>
    </w:rPr>
  </w:style>
  <w:style w:type="paragraph" w:customStyle="1" w:styleId="0610654144124D9E8B2CB291BF2D4D26">
    <w:name w:val="0610654144124D9E8B2CB291BF2D4D26"/>
    <w:rsid w:val="00F72921"/>
    <w:rPr>
      <w:lang w:val="en-US" w:eastAsia="en-US"/>
    </w:rPr>
  </w:style>
  <w:style w:type="paragraph" w:customStyle="1" w:styleId="E8AEB02F2E2F4602B5D0733BBBD3AE2E">
    <w:name w:val="E8AEB02F2E2F4602B5D0733BBBD3AE2E"/>
    <w:rsid w:val="00F72921"/>
    <w:rPr>
      <w:lang w:val="en-US" w:eastAsia="en-US"/>
    </w:rPr>
  </w:style>
  <w:style w:type="paragraph" w:customStyle="1" w:styleId="CD02EFE2B5F244128EC2A6B96D0335A1">
    <w:name w:val="CD02EFE2B5F244128EC2A6B96D0335A1"/>
    <w:rsid w:val="00F72921"/>
    <w:rPr>
      <w:lang w:val="en-US" w:eastAsia="en-US"/>
    </w:rPr>
  </w:style>
  <w:style w:type="paragraph" w:customStyle="1" w:styleId="CB8BFA2B7AFA476E871E64F6202AE1D1">
    <w:name w:val="CB8BFA2B7AFA476E871E64F6202AE1D1"/>
    <w:rsid w:val="00F72921"/>
    <w:rPr>
      <w:lang w:val="en-US" w:eastAsia="en-US"/>
    </w:rPr>
  </w:style>
  <w:style w:type="paragraph" w:customStyle="1" w:styleId="0D345E5F23474DC38B9529773B8DC45C">
    <w:name w:val="0D345E5F23474DC38B9529773B8DC45C"/>
    <w:rsid w:val="00F72921"/>
    <w:rPr>
      <w:lang w:val="en-US" w:eastAsia="en-US"/>
    </w:rPr>
  </w:style>
  <w:style w:type="paragraph" w:customStyle="1" w:styleId="C5E9DE8D81F740979442F14C7700AAAA">
    <w:name w:val="C5E9DE8D81F740979442F14C7700AAAA"/>
    <w:rsid w:val="00F72921"/>
    <w:rPr>
      <w:lang w:val="en-US" w:eastAsia="en-US"/>
    </w:rPr>
  </w:style>
  <w:style w:type="paragraph" w:customStyle="1" w:styleId="4FEFD0BAC7DB4569A91D1189A328CF6F">
    <w:name w:val="4FEFD0BAC7DB4569A91D1189A328CF6F"/>
    <w:rsid w:val="00F72921"/>
    <w:rPr>
      <w:lang w:val="en-US" w:eastAsia="en-US"/>
    </w:rPr>
  </w:style>
  <w:style w:type="paragraph" w:customStyle="1" w:styleId="8B4F695807E740CFB6AD7B5650046064">
    <w:name w:val="8B4F695807E740CFB6AD7B5650046064"/>
    <w:rsid w:val="00F72921"/>
    <w:rPr>
      <w:lang w:val="en-US" w:eastAsia="en-US"/>
    </w:rPr>
  </w:style>
  <w:style w:type="paragraph" w:customStyle="1" w:styleId="887F175CFB5E4872AE5A480B731BDC07">
    <w:name w:val="887F175CFB5E4872AE5A480B731BDC07"/>
    <w:rsid w:val="00F72921"/>
    <w:rPr>
      <w:lang w:val="en-US" w:eastAsia="en-US"/>
    </w:rPr>
  </w:style>
  <w:style w:type="paragraph" w:customStyle="1" w:styleId="6F802109F2AE4C57A58222E7777E3C59">
    <w:name w:val="6F802109F2AE4C57A58222E7777E3C59"/>
    <w:rsid w:val="00F72921"/>
    <w:rPr>
      <w:lang w:val="en-US" w:eastAsia="en-US"/>
    </w:rPr>
  </w:style>
  <w:style w:type="paragraph" w:customStyle="1" w:styleId="168DC9092ED34464A031FEEDBF9B6EAD">
    <w:name w:val="168DC9092ED34464A031FEEDBF9B6EAD"/>
    <w:rsid w:val="00F72921"/>
    <w:rPr>
      <w:lang w:val="en-US" w:eastAsia="en-US"/>
    </w:rPr>
  </w:style>
  <w:style w:type="paragraph" w:customStyle="1" w:styleId="6D45064D18AB40CCA2B073A7F0646C5D">
    <w:name w:val="6D45064D18AB40CCA2B073A7F0646C5D"/>
    <w:rsid w:val="00F72921"/>
    <w:rPr>
      <w:lang w:val="en-US" w:eastAsia="en-US"/>
    </w:rPr>
  </w:style>
  <w:style w:type="paragraph" w:customStyle="1" w:styleId="A3CB2FE664594F599AB4A7D6BA15C5121">
    <w:name w:val="A3CB2FE664594F599AB4A7D6BA15C5121"/>
    <w:rsid w:val="00F72921"/>
    <w:pPr>
      <w:tabs>
        <w:tab w:val="left" w:pos="284"/>
      </w:tabs>
      <w:spacing w:before="30" w:after="30" w:line="240" w:lineRule="atLeast"/>
      <w:ind w:left="108" w:right="108"/>
    </w:pPr>
    <w:rPr>
      <w:rFonts w:ascii="Arial" w:hAnsi="Arial" w:cs="Arial"/>
      <w:szCs w:val="15"/>
      <w:lang w:eastAsia="en-US"/>
    </w:rPr>
  </w:style>
  <w:style w:type="paragraph" w:customStyle="1" w:styleId="00E03D41A18E47EAA02C2D8261147F251">
    <w:name w:val="00E03D41A18E47EAA02C2D8261147F251"/>
    <w:rsid w:val="00F72921"/>
    <w:pPr>
      <w:tabs>
        <w:tab w:val="left" w:pos="284"/>
      </w:tabs>
      <w:spacing w:before="30" w:after="30" w:line="240" w:lineRule="atLeast"/>
      <w:ind w:left="108" w:right="108"/>
    </w:pPr>
    <w:rPr>
      <w:rFonts w:ascii="Arial" w:hAnsi="Arial" w:cs="Arial"/>
      <w:szCs w:val="15"/>
      <w:lang w:eastAsia="en-US"/>
    </w:rPr>
  </w:style>
  <w:style w:type="paragraph" w:customStyle="1" w:styleId="26ED9AB73CE3434A8521CCE726E14973">
    <w:name w:val="26ED9AB73CE3434A8521CCE726E14973"/>
    <w:rsid w:val="00F72921"/>
    <w:rPr>
      <w:lang w:val="en-US" w:eastAsia="en-US"/>
    </w:rPr>
  </w:style>
  <w:style w:type="paragraph" w:customStyle="1" w:styleId="18D128353BE24C0CACCE626B39032888">
    <w:name w:val="18D128353BE24C0CACCE626B39032888"/>
    <w:rsid w:val="00F72921"/>
    <w:rPr>
      <w:lang w:val="en-US" w:eastAsia="en-US"/>
    </w:rPr>
  </w:style>
  <w:style w:type="paragraph" w:customStyle="1" w:styleId="BD7EEC72F3CA40C9B10F1DFD5355F170">
    <w:name w:val="BD7EEC72F3CA40C9B10F1DFD5355F170"/>
    <w:rsid w:val="00F72921"/>
    <w:rPr>
      <w:lang w:val="en-US" w:eastAsia="en-US"/>
    </w:rPr>
  </w:style>
  <w:style w:type="paragraph" w:customStyle="1" w:styleId="B0C901078FD3499F88907E2C79FECB35">
    <w:name w:val="B0C901078FD3499F88907E2C79FECB35"/>
    <w:rsid w:val="00F72921"/>
    <w:rPr>
      <w:lang w:val="en-US" w:eastAsia="en-US"/>
    </w:rPr>
  </w:style>
  <w:style w:type="paragraph" w:customStyle="1" w:styleId="8686F395ED0C48A5865CEED21630036D">
    <w:name w:val="8686F395ED0C48A5865CEED21630036D"/>
    <w:rsid w:val="00F72921"/>
    <w:rPr>
      <w:lang w:val="en-US" w:eastAsia="en-US"/>
    </w:rPr>
  </w:style>
  <w:style w:type="paragraph" w:customStyle="1" w:styleId="0983918C4B5A4CA98372F9EFEE40F140">
    <w:name w:val="0983918C4B5A4CA98372F9EFEE40F140"/>
    <w:rsid w:val="00F72921"/>
    <w:rPr>
      <w:lang w:val="en-US" w:eastAsia="en-US"/>
    </w:rPr>
  </w:style>
  <w:style w:type="paragraph" w:customStyle="1" w:styleId="08C75DE3F611437E95BD425F9DE2C02C">
    <w:name w:val="08C75DE3F611437E95BD425F9DE2C02C"/>
    <w:rsid w:val="00F72921"/>
    <w:rPr>
      <w:lang w:val="en-US" w:eastAsia="en-US"/>
    </w:rPr>
  </w:style>
  <w:style w:type="paragraph" w:customStyle="1" w:styleId="66D665F0FAB24E0CB4D65DA686B815ED">
    <w:name w:val="66D665F0FAB24E0CB4D65DA686B815ED"/>
    <w:rsid w:val="00F72921"/>
    <w:rPr>
      <w:lang w:val="en-US" w:eastAsia="en-US"/>
    </w:rPr>
  </w:style>
  <w:style w:type="paragraph" w:customStyle="1" w:styleId="80524630F3B047DA99C4C7783A03DDE5">
    <w:name w:val="80524630F3B047DA99C4C7783A03DDE5"/>
    <w:rsid w:val="00F72921"/>
    <w:rPr>
      <w:lang w:val="en-US" w:eastAsia="en-US"/>
    </w:rPr>
  </w:style>
  <w:style w:type="paragraph" w:customStyle="1" w:styleId="D16C34B8B55848DB80DAE369F857CDA0">
    <w:name w:val="D16C34B8B55848DB80DAE369F857CDA0"/>
    <w:rsid w:val="00F72921"/>
    <w:rPr>
      <w:lang w:val="en-US" w:eastAsia="en-US"/>
    </w:rPr>
  </w:style>
  <w:style w:type="paragraph" w:customStyle="1" w:styleId="E4153A0C57084B9D9B79F4212A041935">
    <w:name w:val="E4153A0C57084B9D9B79F4212A041935"/>
    <w:rsid w:val="00F72921"/>
    <w:rPr>
      <w:lang w:val="en-US" w:eastAsia="en-US"/>
    </w:rPr>
  </w:style>
  <w:style w:type="paragraph" w:customStyle="1" w:styleId="C6C4822887CB43A0913A9AB240821E4A">
    <w:name w:val="C6C4822887CB43A0913A9AB240821E4A"/>
    <w:rsid w:val="00F72921"/>
    <w:rPr>
      <w:lang w:val="en-US" w:eastAsia="en-US"/>
    </w:rPr>
  </w:style>
  <w:style w:type="paragraph" w:customStyle="1" w:styleId="2E19BD5D60764DB6893737EB539E3809">
    <w:name w:val="2E19BD5D60764DB6893737EB539E3809"/>
    <w:rsid w:val="00F72921"/>
    <w:rPr>
      <w:lang w:val="en-US" w:eastAsia="en-US"/>
    </w:rPr>
  </w:style>
  <w:style w:type="paragraph" w:customStyle="1" w:styleId="FADA4DF94F904096AF92E9DF58A3B92A">
    <w:name w:val="FADA4DF94F904096AF92E9DF58A3B92A"/>
    <w:rsid w:val="00F72921"/>
    <w:rPr>
      <w:lang w:val="en-US" w:eastAsia="en-US"/>
    </w:rPr>
  </w:style>
  <w:style w:type="paragraph" w:customStyle="1" w:styleId="256F73EC61E249958994F7A3BA459568">
    <w:name w:val="256F73EC61E249958994F7A3BA459568"/>
    <w:rsid w:val="00F72921"/>
    <w:rPr>
      <w:lang w:val="en-US" w:eastAsia="en-US"/>
    </w:rPr>
  </w:style>
  <w:style w:type="paragraph" w:customStyle="1" w:styleId="A4C0CA68F396470480F70AC2E06EA085">
    <w:name w:val="A4C0CA68F396470480F70AC2E06EA085"/>
    <w:rsid w:val="00F72921"/>
    <w:rPr>
      <w:lang w:val="en-US" w:eastAsia="en-US"/>
    </w:rPr>
  </w:style>
  <w:style w:type="paragraph" w:customStyle="1" w:styleId="21B4474A4D844FBF876DC1D308DF916B">
    <w:name w:val="21B4474A4D844FBF876DC1D308DF916B"/>
    <w:rsid w:val="00F72921"/>
    <w:rPr>
      <w:lang w:val="en-US" w:eastAsia="en-US"/>
    </w:rPr>
  </w:style>
  <w:style w:type="paragraph" w:customStyle="1" w:styleId="EF8D35BAA44A4CCFA14CEF555592A7A3">
    <w:name w:val="EF8D35BAA44A4CCFA14CEF555592A7A3"/>
    <w:rsid w:val="00F72921"/>
    <w:rPr>
      <w:lang w:val="en-US" w:eastAsia="en-US"/>
    </w:rPr>
  </w:style>
  <w:style w:type="paragraph" w:customStyle="1" w:styleId="FD23CA5E38084C38850A8AF6C585516D">
    <w:name w:val="FD23CA5E38084C38850A8AF6C585516D"/>
    <w:rsid w:val="00F72921"/>
    <w:rPr>
      <w:lang w:val="en-US" w:eastAsia="en-US"/>
    </w:rPr>
  </w:style>
  <w:style w:type="paragraph" w:customStyle="1" w:styleId="AFC16FBB802F4A46990EB67FF04A49D1">
    <w:name w:val="AFC16FBB802F4A46990EB67FF04A49D1"/>
    <w:rsid w:val="00F72921"/>
    <w:rPr>
      <w:lang w:val="en-US" w:eastAsia="en-US"/>
    </w:rPr>
  </w:style>
  <w:style w:type="paragraph" w:customStyle="1" w:styleId="397BCB39ABFE4011BD5B74658D09451D">
    <w:name w:val="397BCB39ABFE4011BD5B74658D09451D"/>
    <w:rsid w:val="00F72921"/>
    <w:rPr>
      <w:lang w:val="en-US" w:eastAsia="en-US"/>
    </w:rPr>
  </w:style>
  <w:style w:type="paragraph" w:customStyle="1" w:styleId="A3CB2FE664594F599AB4A7D6BA15C5122">
    <w:name w:val="A3CB2FE664594F599AB4A7D6BA15C5122"/>
    <w:rsid w:val="00F72921"/>
    <w:pPr>
      <w:tabs>
        <w:tab w:val="left" w:pos="284"/>
      </w:tabs>
      <w:spacing w:before="30" w:after="30" w:line="240" w:lineRule="atLeast"/>
      <w:ind w:left="108" w:right="108"/>
    </w:pPr>
    <w:rPr>
      <w:rFonts w:ascii="Arial" w:hAnsi="Arial" w:cs="Arial"/>
      <w:szCs w:val="15"/>
      <w:lang w:eastAsia="en-US"/>
    </w:rPr>
  </w:style>
  <w:style w:type="paragraph" w:customStyle="1" w:styleId="00E03D41A18E47EAA02C2D8261147F252">
    <w:name w:val="00E03D41A18E47EAA02C2D8261147F252"/>
    <w:rsid w:val="00F72921"/>
    <w:pPr>
      <w:tabs>
        <w:tab w:val="left" w:pos="284"/>
      </w:tabs>
      <w:spacing w:before="30" w:after="30" w:line="240" w:lineRule="atLeast"/>
      <w:ind w:left="108" w:right="108"/>
    </w:pPr>
    <w:rPr>
      <w:rFonts w:ascii="Arial" w:hAnsi="Arial" w:cs="Arial"/>
      <w:szCs w:val="15"/>
      <w:lang w:eastAsia="en-US"/>
    </w:rPr>
  </w:style>
  <w:style w:type="paragraph" w:customStyle="1" w:styleId="2AA86B635A2E4931B9383F625474DF55">
    <w:name w:val="2AA86B635A2E4931B9383F625474DF55"/>
    <w:rsid w:val="00F72921"/>
    <w:rPr>
      <w:lang w:val="en-US" w:eastAsia="en-US"/>
    </w:rPr>
  </w:style>
  <w:style w:type="paragraph" w:customStyle="1" w:styleId="85D6CF3E86314A9DA2F7C2FCB8F984FC">
    <w:name w:val="85D6CF3E86314A9DA2F7C2FCB8F984FC"/>
    <w:rsid w:val="00F72921"/>
    <w:rPr>
      <w:lang w:val="en-US" w:eastAsia="en-US"/>
    </w:rPr>
  </w:style>
  <w:style w:type="paragraph" w:customStyle="1" w:styleId="0EFF284188C8433499F4DCA1C7D24643">
    <w:name w:val="0EFF284188C8433499F4DCA1C7D24643"/>
    <w:rsid w:val="00F72921"/>
    <w:rPr>
      <w:lang w:val="en-US" w:eastAsia="en-US"/>
    </w:rPr>
  </w:style>
  <w:style w:type="paragraph" w:customStyle="1" w:styleId="24E89C8CC6DE40BDBD87E02474A59C6D">
    <w:name w:val="24E89C8CC6DE40BDBD87E02474A59C6D"/>
    <w:rsid w:val="00F72921"/>
    <w:rPr>
      <w:lang w:val="en-US" w:eastAsia="en-US"/>
    </w:rPr>
  </w:style>
  <w:style w:type="paragraph" w:customStyle="1" w:styleId="98BEF64548F34731928A7F8CA930DB58">
    <w:name w:val="98BEF64548F34731928A7F8CA930DB58"/>
    <w:rsid w:val="00F72921"/>
    <w:rPr>
      <w:lang w:val="en-US" w:eastAsia="en-US"/>
    </w:rPr>
  </w:style>
  <w:style w:type="paragraph" w:customStyle="1" w:styleId="F36F0BCE060C4E5BA52F967DA36F4B87">
    <w:name w:val="F36F0BCE060C4E5BA52F967DA36F4B87"/>
    <w:rsid w:val="00F72921"/>
    <w:rPr>
      <w:lang w:val="en-US" w:eastAsia="en-US"/>
    </w:rPr>
  </w:style>
  <w:style w:type="paragraph" w:customStyle="1" w:styleId="E75A2D6C7A744DB58EBD63AD12085A54">
    <w:name w:val="E75A2D6C7A744DB58EBD63AD12085A54"/>
    <w:rsid w:val="00F72921"/>
    <w:rPr>
      <w:lang w:val="en-US" w:eastAsia="en-US"/>
    </w:rPr>
  </w:style>
  <w:style w:type="paragraph" w:customStyle="1" w:styleId="62423A7F8918471980AF8858398BA63C">
    <w:name w:val="62423A7F8918471980AF8858398BA63C"/>
    <w:rsid w:val="00F72921"/>
    <w:rPr>
      <w:lang w:val="en-US" w:eastAsia="en-US"/>
    </w:rPr>
  </w:style>
  <w:style w:type="paragraph" w:customStyle="1" w:styleId="978057E2CA5949FF9A8345744BCDCA7B">
    <w:name w:val="978057E2CA5949FF9A8345744BCDCA7B"/>
    <w:rsid w:val="00F72921"/>
    <w:rPr>
      <w:lang w:val="en-US" w:eastAsia="en-US"/>
    </w:rPr>
  </w:style>
  <w:style w:type="paragraph" w:customStyle="1" w:styleId="F6A92C32AC9E4F42B73E5E60D181293C">
    <w:name w:val="F6A92C32AC9E4F42B73E5E60D181293C"/>
    <w:rsid w:val="00F72921"/>
    <w:rPr>
      <w:lang w:val="en-US" w:eastAsia="en-US"/>
    </w:rPr>
  </w:style>
  <w:style w:type="paragraph" w:customStyle="1" w:styleId="3C14E888F68342FDBDAE5C8A653109D3">
    <w:name w:val="3C14E888F68342FDBDAE5C8A653109D3"/>
    <w:rsid w:val="00F72921"/>
    <w:rPr>
      <w:lang w:val="en-US" w:eastAsia="en-US"/>
    </w:rPr>
  </w:style>
  <w:style w:type="paragraph" w:customStyle="1" w:styleId="F5E26089ACBB4FA38C6F3E5856A46527">
    <w:name w:val="F5E26089ACBB4FA38C6F3E5856A46527"/>
    <w:rsid w:val="00F72921"/>
    <w:rPr>
      <w:lang w:val="en-US" w:eastAsia="en-US"/>
    </w:rPr>
  </w:style>
  <w:style w:type="paragraph" w:customStyle="1" w:styleId="771FF48FCDEA42EC840A990FA2550279">
    <w:name w:val="771FF48FCDEA42EC840A990FA2550279"/>
    <w:rsid w:val="00F72921"/>
    <w:rPr>
      <w:lang w:val="en-US" w:eastAsia="en-US"/>
    </w:rPr>
  </w:style>
  <w:style w:type="paragraph" w:customStyle="1" w:styleId="68ACE06E9DC34B6F8A05A4476ED3D577">
    <w:name w:val="68ACE06E9DC34B6F8A05A4476ED3D577"/>
    <w:rsid w:val="00F72921"/>
    <w:rPr>
      <w:lang w:val="en-US" w:eastAsia="en-US"/>
    </w:rPr>
  </w:style>
  <w:style w:type="paragraph" w:customStyle="1" w:styleId="145C81EF177E4228834EB64BC9106B96">
    <w:name w:val="145C81EF177E4228834EB64BC9106B96"/>
    <w:rsid w:val="00F72921"/>
    <w:rPr>
      <w:lang w:val="en-US" w:eastAsia="en-US"/>
    </w:rPr>
  </w:style>
  <w:style w:type="paragraph" w:customStyle="1" w:styleId="19ED04D771AB45FC8687447BFC0784CD">
    <w:name w:val="19ED04D771AB45FC8687447BFC0784CD"/>
    <w:rsid w:val="00F72921"/>
    <w:rPr>
      <w:lang w:val="en-US" w:eastAsia="en-US"/>
    </w:rPr>
  </w:style>
  <w:style w:type="paragraph" w:customStyle="1" w:styleId="0FE7BFAA475F4B73828A210D3E8B7841">
    <w:name w:val="0FE7BFAA475F4B73828A210D3E8B7841"/>
    <w:rsid w:val="00F72921"/>
    <w:rPr>
      <w:lang w:val="en-US" w:eastAsia="en-US"/>
    </w:rPr>
  </w:style>
  <w:style w:type="paragraph" w:customStyle="1" w:styleId="3A81CBA53A3F42BBA1565EA4B4D8D483">
    <w:name w:val="3A81CBA53A3F42BBA1565EA4B4D8D483"/>
    <w:rsid w:val="00F72921"/>
    <w:rPr>
      <w:lang w:val="en-US" w:eastAsia="en-US"/>
    </w:rPr>
  </w:style>
  <w:style w:type="paragraph" w:customStyle="1" w:styleId="97556D6A01C8422293F3C88A4B76AC2C">
    <w:name w:val="97556D6A01C8422293F3C88A4B76AC2C"/>
    <w:rsid w:val="00F72921"/>
    <w:rPr>
      <w:lang w:val="en-US" w:eastAsia="en-US"/>
    </w:rPr>
  </w:style>
  <w:style w:type="paragraph" w:customStyle="1" w:styleId="7439375EF5AE46DE89B47A9C4F3F347D">
    <w:name w:val="7439375EF5AE46DE89B47A9C4F3F347D"/>
    <w:rsid w:val="00F72921"/>
    <w:rPr>
      <w:lang w:val="en-US" w:eastAsia="en-US"/>
    </w:rPr>
  </w:style>
  <w:style w:type="paragraph" w:customStyle="1" w:styleId="33DD53EA07864AD1A77A76D16CA2B104">
    <w:name w:val="33DD53EA07864AD1A77A76D16CA2B104"/>
    <w:rsid w:val="00F72921"/>
    <w:rPr>
      <w:lang w:val="en-US" w:eastAsia="en-US"/>
    </w:rPr>
  </w:style>
  <w:style w:type="paragraph" w:customStyle="1" w:styleId="CC63135AE6C7415BBEC64524385FCA09">
    <w:name w:val="CC63135AE6C7415BBEC64524385FCA09"/>
    <w:rsid w:val="00F72921"/>
    <w:rPr>
      <w:lang w:val="en-US" w:eastAsia="en-US"/>
    </w:rPr>
  </w:style>
  <w:style w:type="paragraph" w:customStyle="1" w:styleId="4ABF7529B95D438E8826A1365AA5FB6F">
    <w:name w:val="4ABF7529B95D438E8826A1365AA5FB6F"/>
    <w:rsid w:val="00F72921"/>
    <w:rPr>
      <w:lang w:val="en-US" w:eastAsia="en-US"/>
    </w:rPr>
  </w:style>
  <w:style w:type="paragraph" w:customStyle="1" w:styleId="EDC582C977AB4EC5B158A7EB6027B4EB">
    <w:name w:val="EDC582C977AB4EC5B158A7EB6027B4EB"/>
    <w:rsid w:val="00F72921"/>
    <w:rPr>
      <w:lang w:val="en-US" w:eastAsia="en-US"/>
    </w:rPr>
  </w:style>
  <w:style w:type="paragraph" w:customStyle="1" w:styleId="7A2B9AA165674F7EBE47CE8499404EC1">
    <w:name w:val="7A2B9AA165674F7EBE47CE8499404EC1"/>
    <w:rsid w:val="00F72921"/>
    <w:rPr>
      <w:lang w:val="en-US" w:eastAsia="en-US"/>
    </w:rPr>
  </w:style>
  <w:style w:type="paragraph" w:customStyle="1" w:styleId="38C52833BBB846ADA6882F1C7B9BA6F6">
    <w:name w:val="38C52833BBB846ADA6882F1C7B9BA6F6"/>
    <w:rsid w:val="00F72921"/>
    <w:rPr>
      <w:lang w:val="en-US" w:eastAsia="en-US"/>
    </w:rPr>
  </w:style>
  <w:style w:type="paragraph" w:customStyle="1" w:styleId="07ED93A7A54F4070B3779E775BF4596E">
    <w:name w:val="07ED93A7A54F4070B3779E775BF4596E"/>
    <w:rsid w:val="00F72921"/>
    <w:rPr>
      <w:lang w:val="en-US" w:eastAsia="en-US"/>
    </w:rPr>
  </w:style>
  <w:style w:type="paragraph" w:customStyle="1" w:styleId="96DA0F46A8D74DE398B05936598F5ED8">
    <w:name w:val="96DA0F46A8D74DE398B05936598F5ED8"/>
    <w:rsid w:val="00F72921"/>
    <w:rPr>
      <w:lang w:val="en-US" w:eastAsia="en-US"/>
    </w:rPr>
  </w:style>
  <w:style w:type="paragraph" w:customStyle="1" w:styleId="E5689D89505140CCAF36163340129580">
    <w:name w:val="E5689D89505140CCAF36163340129580"/>
    <w:rsid w:val="00F72921"/>
    <w:rPr>
      <w:lang w:val="en-US" w:eastAsia="en-US"/>
    </w:rPr>
  </w:style>
  <w:style w:type="paragraph" w:customStyle="1" w:styleId="FA0E0E26E21F444AB74626D402167698">
    <w:name w:val="FA0E0E26E21F444AB74626D402167698"/>
    <w:rsid w:val="00F72921"/>
    <w:rPr>
      <w:lang w:val="en-US" w:eastAsia="en-US"/>
    </w:rPr>
  </w:style>
  <w:style w:type="paragraph" w:customStyle="1" w:styleId="7A6E51C0FE8347BB8D7294FB35A5A89C">
    <w:name w:val="7A6E51C0FE8347BB8D7294FB35A5A89C"/>
    <w:rsid w:val="00F72921"/>
    <w:rPr>
      <w:lang w:val="en-US" w:eastAsia="en-US"/>
    </w:rPr>
  </w:style>
  <w:style w:type="paragraph" w:customStyle="1" w:styleId="1875A59D37E140F999B97AA6876AE6B8">
    <w:name w:val="1875A59D37E140F999B97AA6876AE6B8"/>
    <w:rsid w:val="00F72921"/>
    <w:rPr>
      <w:lang w:val="en-US" w:eastAsia="en-US"/>
    </w:rPr>
  </w:style>
  <w:style w:type="paragraph" w:customStyle="1" w:styleId="7C14BE4F0FE349DA8BE4DFD735E5A2B3">
    <w:name w:val="7C14BE4F0FE349DA8BE4DFD735E5A2B3"/>
    <w:rsid w:val="00F72921"/>
    <w:rPr>
      <w:lang w:val="en-US" w:eastAsia="en-US"/>
    </w:rPr>
  </w:style>
  <w:style w:type="paragraph" w:customStyle="1" w:styleId="76939C8C853546ED945D13F15815C6DA">
    <w:name w:val="76939C8C853546ED945D13F15815C6DA"/>
    <w:rsid w:val="00F72921"/>
    <w:rPr>
      <w:lang w:val="en-US" w:eastAsia="en-US"/>
    </w:rPr>
  </w:style>
  <w:style w:type="paragraph" w:customStyle="1" w:styleId="417B7B7A7B1F4E19AB42AEE7B18D52AD">
    <w:name w:val="417B7B7A7B1F4E19AB42AEE7B18D52AD"/>
    <w:rsid w:val="00F72921"/>
    <w:rPr>
      <w:lang w:val="en-US" w:eastAsia="en-US"/>
    </w:rPr>
  </w:style>
  <w:style w:type="paragraph" w:customStyle="1" w:styleId="FC8439EF5E0A45B68E3A15D76848BAB9">
    <w:name w:val="FC8439EF5E0A45B68E3A15D76848BAB9"/>
    <w:rsid w:val="00F72921"/>
    <w:rPr>
      <w:lang w:val="en-US" w:eastAsia="en-US"/>
    </w:rPr>
  </w:style>
  <w:style w:type="paragraph" w:customStyle="1" w:styleId="B926E4219F714D5CA421B0AF6ECC71B7">
    <w:name w:val="B926E4219F714D5CA421B0AF6ECC71B7"/>
    <w:rsid w:val="00F72921"/>
    <w:rPr>
      <w:lang w:val="en-US" w:eastAsia="en-US"/>
    </w:rPr>
  </w:style>
  <w:style w:type="paragraph" w:customStyle="1" w:styleId="395655E1AD0F49AEB8B7CA1175BDCDBF">
    <w:name w:val="395655E1AD0F49AEB8B7CA1175BDCDBF"/>
    <w:rsid w:val="00F72921"/>
    <w:rPr>
      <w:lang w:val="en-US" w:eastAsia="en-US"/>
    </w:rPr>
  </w:style>
  <w:style w:type="paragraph" w:customStyle="1" w:styleId="16AEA1E561ED42C3836254C0848AD1C0">
    <w:name w:val="16AEA1E561ED42C3836254C0848AD1C0"/>
    <w:rsid w:val="00F72921"/>
    <w:rPr>
      <w:lang w:val="en-US" w:eastAsia="en-US"/>
    </w:rPr>
  </w:style>
  <w:style w:type="paragraph" w:customStyle="1" w:styleId="9E26E3C598F747F29F83831FD835C4E0">
    <w:name w:val="9E26E3C598F747F29F83831FD835C4E0"/>
    <w:rsid w:val="00F72921"/>
    <w:rPr>
      <w:lang w:val="en-US" w:eastAsia="en-US"/>
    </w:rPr>
  </w:style>
  <w:style w:type="paragraph" w:customStyle="1" w:styleId="C328CEB5F39B4C458AB2F5F8698559BF">
    <w:name w:val="C328CEB5F39B4C458AB2F5F8698559BF"/>
    <w:rsid w:val="00F72921"/>
    <w:rPr>
      <w:lang w:val="en-US" w:eastAsia="en-US"/>
    </w:rPr>
  </w:style>
  <w:style w:type="paragraph" w:customStyle="1" w:styleId="805DE279A06741F8AAD6209806ABED5F">
    <w:name w:val="805DE279A06741F8AAD6209806ABED5F"/>
    <w:rsid w:val="00F72921"/>
    <w:rPr>
      <w:lang w:val="en-US" w:eastAsia="en-US"/>
    </w:rPr>
  </w:style>
  <w:style w:type="paragraph" w:customStyle="1" w:styleId="8753C1480C6E498E9A6DA229750784E8">
    <w:name w:val="8753C1480C6E498E9A6DA229750784E8"/>
    <w:rsid w:val="00F72921"/>
    <w:rPr>
      <w:lang w:val="en-US" w:eastAsia="en-US"/>
    </w:rPr>
  </w:style>
  <w:style w:type="paragraph" w:customStyle="1" w:styleId="0B8685B32DCE47F3995F9644D03476E4">
    <w:name w:val="0B8685B32DCE47F3995F9644D03476E4"/>
    <w:rsid w:val="00F72921"/>
    <w:rPr>
      <w:lang w:val="en-US" w:eastAsia="en-US"/>
    </w:rPr>
  </w:style>
  <w:style w:type="paragraph" w:customStyle="1" w:styleId="D6FCD0282E76408BAD627B2C27BD7F90">
    <w:name w:val="D6FCD0282E76408BAD627B2C27BD7F90"/>
    <w:rsid w:val="00F72921"/>
    <w:rPr>
      <w:lang w:val="en-US" w:eastAsia="en-US"/>
    </w:rPr>
  </w:style>
  <w:style w:type="paragraph" w:customStyle="1" w:styleId="7C0DFCFD5B684C0BB4D90D9443EF0038">
    <w:name w:val="7C0DFCFD5B684C0BB4D90D9443EF0038"/>
    <w:rsid w:val="00F72921"/>
    <w:rPr>
      <w:lang w:val="en-US" w:eastAsia="en-US"/>
    </w:rPr>
  </w:style>
  <w:style w:type="paragraph" w:customStyle="1" w:styleId="CF7854CF0288450E9FB3B750228F0800">
    <w:name w:val="CF7854CF0288450E9FB3B750228F0800"/>
    <w:rsid w:val="00F72921"/>
    <w:rPr>
      <w:lang w:val="en-US" w:eastAsia="en-US"/>
    </w:rPr>
  </w:style>
  <w:style w:type="paragraph" w:customStyle="1" w:styleId="977F6456EB09447797DEE73925910447">
    <w:name w:val="977F6456EB09447797DEE73925910447"/>
    <w:rsid w:val="00F72921"/>
    <w:rPr>
      <w:lang w:val="en-US" w:eastAsia="en-US"/>
    </w:rPr>
  </w:style>
  <w:style w:type="paragraph" w:customStyle="1" w:styleId="F13ED7DB0940499DA0383DBF787C64BC">
    <w:name w:val="F13ED7DB0940499DA0383DBF787C64BC"/>
    <w:rsid w:val="00F72921"/>
    <w:rPr>
      <w:lang w:val="en-US" w:eastAsia="en-US"/>
    </w:rPr>
  </w:style>
  <w:style w:type="paragraph" w:customStyle="1" w:styleId="FA40CBD5DAFD4361B30C4E06F7FCC2F0">
    <w:name w:val="FA40CBD5DAFD4361B30C4E06F7FCC2F0"/>
    <w:rsid w:val="00F72921"/>
    <w:rPr>
      <w:lang w:val="en-US" w:eastAsia="en-US"/>
    </w:rPr>
  </w:style>
  <w:style w:type="paragraph" w:customStyle="1" w:styleId="7447CD6854454311AA8CE7FC38715834">
    <w:name w:val="7447CD6854454311AA8CE7FC38715834"/>
    <w:rsid w:val="00F72921"/>
    <w:rPr>
      <w:lang w:val="en-US" w:eastAsia="en-US"/>
    </w:rPr>
  </w:style>
  <w:style w:type="paragraph" w:customStyle="1" w:styleId="66AEFEE0322E4E5C94E5EE9AAF57691A">
    <w:name w:val="66AEFEE0322E4E5C94E5EE9AAF57691A"/>
    <w:rsid w:val="00F72921"/>
    <w:rPr>
      <w:lang w:val="en-US" w:eastAsia="en-US"/>
    </w:rPr>
  </w:style>
  <w:style w:type="paragraph" w:customStyle="1" w:styleId="81DDEDB27AD24464B6985498CD3F4067">
    <w:name w:val="81DDEDB27AD24464B6985498CD3F4067"/>
    <w:rsid w:val="00F72921"/>
    <w:rPr>
      <w:lang w:val="en-US" w:eastAsia="en-US"/>
    </w:rPr>
  </w:style>
  <w:style w:type="paragraph" w:customStyle="1" w:styleId="60817872BF9044DD9BA5732EC505E5AA">
    <w:name w:val="60817872BF9044DD9BA5732EC505E5AA"/>
    <w:rsid w:val="00F72921"/>
    <w:rPr>
      <w:lang w:val="en-US" w:eastAsia="en-US"/>
    </w:rPr>
  </w:style>
  <w:style w:type="paragraph" w:customStyle="1" w:styleId="BE7FDA723D064D9D999FDED015274EC1">
    <w:name w:val="BE7FDA723D064D9D999FDED015274EC1"/>
    <w:rsid w:val="00F72921"/>
    <w:rPr>
      <w:lang w:val="en-US" w:eastAsia="en-US"/>
    </w:rPr>
  </w:style>
  <w:style w:type="paragraph" w:customStyle="1" w:styleId="F02043E0A0124369BBF13C524ACDA3CC">
    <w:name w:val="F02043E0A0124369BBF13C524ACDA3CC"/>
    <w:rsid w:val="00F72921"/>
    <w:rPr>
      <w:lang w:val="en-US" w:eastAsia="en-US"/>
    </w:rPr>
  </w:style>
  <w:style w:type="paragraph" w:customStyle="1" w:styleId="7FCD9D65264142BE9DC28AC315A31F94">
    <w:name w:val="7FCD9D65264142BE9DC28AC315A31F94"/>
    <w:rsid w:val="00F72921"/>
    <w:rPr>
      <w:lang w:val="en-US" w:eastAsia="en-US"/>
    </w:rPr>
  </w:style>
  <w:style w:type="paragraph" w:customStyle="1" w:styleId="76D3BD5186624E83AF9FF08407546328">
    <w:name w:val="76D3BD5186624E83AF9FF08407546328"/>
    <w:rsid w:val="00F72921"/>
    <w:rPr>
      <w:lang w:val="en-US" w:eastAsia="en-US"/>
    </w:rPr>
  </w:style>
  <w:style w:type="paragraph" w:customStyle="1" w:styleId="0DAB546B13FB404CA6EB229E8D5BD3BE">
    <w:name w:val="0DAB546B13FB404CA6EB229E8D5BD3BE"/>
    <w:rsid w:val="00F72921"/>
    <w:rPr>
      <w:lang w:val="en-US" w:eastAsia="en-US"/>
    </w:rPr>
  </w:style>
  <w:style w:type="paragraph" w:customStyle="1" w:styleId="58BC54C11941406F9D7D5724820FA7E9">
    <w:name w:val="58BC54C11941406F9D7D5724820FA7E9"/>
    <w:rsid w:val="00F72921"/>
    <w:rPr>
      <w:lang w:val="en-US" w:eastAsia="en-US"/>
    </w:rPr>
  </w:style>
  <w:style w:type="paragraph" w:customStyle="1" w:styleId="9D4E8D15C18D41149B906265623E74C5">
    <w:name w:val="9D4E8D15C18D41149B906265623E74C5"/>
    <w:rsid w:val="00F72921"/>
    <w:rPr>
      <w:lang w:val="en-US" w:eastAsia="en-US"/>
    </w:rPr>
  </w:style>
  <w:style w:type="paragraph" w:customStyle="1" w:styleId="7502527E352F4CA7BB3034D76978635B">
    <w:name w:val="7502527E352F4CA7BB3034D76978635B"/>
    <w:rsid w:val="00F72921"/>
    <w:rPr>
      <w:lang w:val="en-US" w:eastAsia="en-US"/>
    </w:rPr>
  </w:style>
  <w:style w:type="paragraph" w:customStyle="1" w:styleId="FEB4E5492D9B477F913F02EAAE1B5683">
    <w:name w:val="FEB4E5492D9B477F913F02EAAE1B5683"/>
    <w:rsid w:val="00F72921"/>
    <w:rPr>
      <w:lang w:val="en-US" w:eastAsia="en-US"/>
    </w:rPr>
  </w:style>
  <w:style w:type="paragraph" w:customStyle="1" w:styleId="28E48F472EA248B4B5CCDC24DD044E65">
    <w:name w:val="28E48F472EA248B4B5CCDC24DD044E65"/>
    <w:rsid w:val="00F72921"/>
    <w:rPr>
      <w:lang w:val="en-US" w:eastAsia="en-US"/>
    </w:rPr>
  </w:style>
  <w:style w:type="paragraph" w:customStyle="1" w:styleId="A60E4C106CA74CDB8394A95B81F78009">
    <w:name w:val="A60E4C106CA74CDB8394A95B81F78009"/>
    <w:rsid w:val="00F72921"/>
    <w:rPr>
      <w:lang w:val="en-US" w:eastAsia="en-US"/>
    </w:rPr>
  </w:style>
  <w:style w:type="paragraph" w:customStyle="1" w:styleId="D21EF52CBA684D8E9498773038CF2701">
    <w:name w:val="D21EF52CBA684D8E9498773038CF2701"/>
    <w:rsid w:val="00F72921"/>
    <w:rPr>
      <w:lang w:val="en-US" w:eastAsia="en-US"/>
    </w:rPr>
  </w:style>
  <w:style w:type="paragraph" w:customStyle="1" w:styleId="8947A5CBE03B4CB8B3EEE8F36121A09B">
    <w:name w:val="8947A5CBE03B4CB8B3EEE8F36121A09B"/>
    <w:rsid w:val="00F72921"/>
    <w:rPr>
      <w:lang w:val="en-US" w:eastAsia="en-US"/>
    </w:rPr>
  </w:style>
  <w:style w:type="paragraph" w:customStyle="1" w:styleId="6BA7935203854DCDAB4BF383BC6DA9B5">
    <w:name w:val="6BA7935203854DCDAB4BF383BC6DA9B5"/>
    <w:rsid w:val="00F72921"/>
    <w:rPr>
      <w:lang w:val="en-US" w:eastAsia="en-US"/>
    </w:rPr>
  </w:style>
  <w:style w:type="paragraph" w:customStyle="1" w:styleId="8C308FF47E9F48B69A353410F53E6015">
    <w:name w:val="8C308FF47E9F48B69A353410F53E6015"/>
    <w:rsid w:val="00F72921"/>
    <w:rPr>
      <w:lang w:val="en-US" w:eastAsia="en-US"/>
    </w:rPr>
  </w:style>
  <w:style w:type="paragraph" w:customStyle="1" w:styleId="C70097C8ADB5405B93660B400B59C28C">
    <w:name w:val="C70097C8ADB5405B93660B400B59C28C"/>
    <w:rsid w:val="00F72921"/>
    <w:rPr>
      <w:lang w:val="en-US" w:eastAsia="en-US"/>
    </w:rPr>
  </w:style>
  <w:style w:type="paragraph" w:customStyle="1" w:styleId="05505A0C67E04E508E68703FDD8E419C">
    <w:name w:val="05505A0C67E04E508E68703FDD8E419C"/>
    <w:rsid w:val="00F72921"/>
    <w:rPr>
      <w:lang w:val="en-US" w:eastAsia="en-US"/>
    </w:rPr>
  </w:style>
  <w:style w:type="paragraph" w:customStyle="1" w:styleId="617AE06D7F9248D6AFE237E4B028FBF4">
    <w:name w:val="617AE06D7F9248D6AFE237E4B028FBF4"/>
    <w:rsid w:val="00F72921"/>
    <w:rPr>
      <w:lang w:val="en-US" w:eastAsia="en-US"/>
    </w:rPr>
  </w:style>
  <w:style w:type="paragraph" w:customStyle="1" w:styleId="717B286482734C0EA27AE61868BE70D5">
    <w:name w:val="717B286482734C0EA27AE61868BE70D5"/>
    <w:rsid w:val="00F72921"/>
    <w:rPr>
      <w:lang w:val="en-US" w:eastAsia="en-US"/>
    </w:rPr>
  </w:style>
  <w:style w:type="paragraph" w:customStyle="1" w:styleId="0FCA6F1FA12A432ABD16C16D3FB211BE">
    <w:name w:val="0FCA6F1FA12A432ABD16C16D3FB211BE"/>
    <w:rsid w:val="00F72921"/>
    <w:rPr>
      <w:lang w:val="en-US" w:eastAsia="en-US"/>
    </w:rPr>
  </w:style>
  <w:style w:type="paragraph" w:customStyle="1" w:styleId="215CBCE3905848AFAE39685D05EE4275">
    <w:name w:val="215CBCE3905848AFAE39685D05EE4275"/>
    <w:rsid w:val="00F72921"/>
    <w:rPr>
      <w:lang w:val="en-US" w:eastAsia="en-US"/>
    </w:rPr>
  </w:style>
  <w:style w:type="paragraph" w:customStyle="1" w:styleId="F10F1DAD08CA48C9955767E78997D2BC">
    <w:name w:val="F10F1DAD08CA48C9955767E78997D2BC"/>
    <w:rsid w:val="00F72921"/>
    <w:rPr>
      <w:lang w:val="en-US" w:eastAsia="en-US"/>
    </w:rPr>
  </w:style>
  <w:style w:type="paragraph" w:customStyle="1" w:styleId="7B3DD6098F9245D4A9EAA768E307D3D0">
    <w:name w:val="7B3DD6098F9245D4A9EAA768E307D3D0"/>
    <w:rsid w:val="00F72921"/>
    <w:rPr>
      <w:lang w:val="en-US" w:eastAsia="en-US"/>
    </w:rPr>
  </w:style>
  <w:style w:type="paragraph" w:customStyle="1" w:styleId="092C102822C1441B9FD6C4FE2DA10245">
    <w:name w:val="092C102822C1441B9FD6C4FE2DA10245"/>
    <w:rsid w:val="00F72921"/>
    <w:rPr>
      <w:lang w:val="en-US" w:eastAsia="en-US"/>
    </w:rPr>
  </w:style>
  <w:style w:type="paragraph" w:customStyle="1" w:styleId="34D6D78F5AF549CDB538C088CA92357D">
    <w:name w:val="34D6D78F5AF549CDB538C088CA92357D"/>
    <w:rsid w:val="00F72921"/>
    <w:rPr>
      <w:lang w:val="en-US" w:eastAsia="en-US"/>
    </w:rPr>
  </w:style>
  <w:style w:type="paragraph" w:customStyle="1" w:styleId="01FA7AF584E041C599489935639F2BC2">
    <w:name w:val="01FA7AF584E041C599489935639F2BC2"/>
    <w:rsid w:val="00F72921"/>
    <w:rPr>
      <w:lang w:val="en-US" w:eastAsia="en-US"/>
    </w:rPr>
  </w:style>
  <w:style w:type="paragraph" w:customStyle="1" w:styleId="3D6086FCFDE84CBDBAA37EEBFDCA717E">
    <w:name w:val="3D6086FCFDE84CBDBAA37EEBFDCA717E"/>
    <w:rsid w:val="00F72921"/>
    <w:rPr>
      <w:lang w:val="en-US" w:eastAsia="en-US"/>
    </w:rPr>
  </w:style>
  <w:style w:type="paragraph" w:customStyle="1" w:styleId="F2A6303F18FC432B9B369C202A734498">
    <w:name w:val="F2A6303F18FC432B9B369C202A734498"/>
    <w:rsid w:val="00F72921"/>
    <w:rPr>
      <w:lang w:val="en-US" w:eastAsia="en-US"/>
    </w:rPr>
  </w:style>
  <w:style w:type="paragraph" w:customStyle="1" w:styleId="DD19C37EF4A6411C991BA43D1778CB7C">
    <w:name w:val="DD19C37EF4A6411C991BA43D1778CB7C"/>
    <w:rsid w:val="00F72921"/>
    <w:rPr>
      <w:lang w:val="en-US" w:eastAsia="en-US"/>
    </w:rPr>
  </w:style>
  <w:style w:type="paragraph" w:customStyle="1" w:styleId="9196865B93B34655828E139774A67C77">
    <w:name w:val="9196865B93B34655828E139774A67C77"/>
    <w:rsid w:val="00F72921"/>
    <w:rPr>
      <w:lang w:val="en-US" w:eastAsia="en-US"/>
    </w:rPr>
  </w:style>
  <w:style w:type="paragraph" w:customStyle="1" w:styleId="2D19B47BC3D4459EB49CDF075AC58DA4">
    <w:name w:val="2D19B47BC3D4459EB49CDF075AC58DA4"/>
    <w:rsid w:val="00F72921"/>
    <w:rPr>
      <w:lang w:val="en-US" w:eastAsia="en-US"/>
    </w:rPr>
  </w:style>
  <w:style w:type="paragraph" w:customStyle="1" w:styleId="2D00DC04620D4AF988D2C09E8BC6E997">
    <w:name w:val="2D00DC04620D4AF988D2C09E8BC6E997"/>
    <w:rsid w:val="00F72921"/>
    <w:rPr>
      <w:lang w:val="en-US" w:eastAsia="en-US"/>
    </w:rPr>
  </w:style>
  <w:style w:type="paragraph" w:customStyle="1" w:styleId="6461A1E96BDF483E853D8AEE5C3C332A">
    <w:name w:val="6461A1E96BDF483E853D8AEE5C3C332A"/>
    <w:rsid w:val="00F72921"/>
    <w:rPr>
      <w:lang w:val="en-US" w:eastAsia="en-US"/>
    </w:rPr>
  </w:style>
  <w:style w:type="paragraph" w:customStyle="1" w:styleId="0D1A9507F4B04456ADD2ED7F7F519EF4">
    <w:name w:val="0D1A9507F4B04456ADD2ED7F7F519EF4"/>
    <w:rsid w:val="00F72921"/>
    <w:rPr>
      <w:lang w:val="en-US" w:eastAsia="en-US"/>
    </w:rPr>
  </w:style>
  <w:style w:type="paragraph" w:customStyle="1" w:styleId="F5439C2AD1E448CCA3482A1A6585F1D7">
    <w:name w:val="F5439C2AD1E448CCA3482A1A6585F1D7"/>
    <w:rsid w:val="00F72921"/>
    <w:rPr>
      <w:lang w:val="en-US" w:eastAsia="en-US"/>
    </w:rPr>
  </w:style>
  <w:style w:type="paragraph" w:customStyle="1" w:styleId="06E36CCECFA048A4815B0AC98E895643">
    <w:name w:val="06E36CCECFA048A4815B0AC98E895643"/>
    <w:rsid w:val="00F72921"/>
    <w:rPr>
      <w:lang w:val="en-US" w:eastAsia="en-US"/>
    </w:rPr>
  </w:style>
  <w:style w:type="paragraph" w:customStyle="1" w:styleId="635C30CE621145C0AAE5FBEF58BADC4A">
    <w:name w:val="635C30CE621145C0AAE5FBEF58BADC4A"/>
    <w:rsid w:val="00F72921"/>
    <w:rPr>
      <w:lang w:val="en-US" w:eastAsia="en-US"/>
    </w:rPr>
  </w:style>
  <w:style w:type="paragraph" w:customStyle="1" w:styleId="CB9B63E275D1464CB4FF8889DA99BF5B">
    <w:name w:val="CB9B63E275D1464CB4FF8889DA99BF5B"/>
    <w:rsid w:val="00F72921"/>
    <w:rPr>
      <w:lang w:val="en-US" w:eastAsia="en-US"/>
    </w:rPr>
  </w:style>
  <w:style w:type="paragraph" w:customStyle="1" w:styleId="030F904C866B45248605E839715F581E">
    <w:name w:val="030F904C866B45248605E839715F581E"/>
    <w:rsid w:val="00F72921"/>
    <w:rPr>
      <w:lang w:val="en-US" w:eastAsia="en-US"/>
    </w:rPr>
  </w:style>
  <w:style w:type="paragraph" w:customStyle="1" w:styleId="7210BD8174014C68A6C89478E34F7650">
    <w:name w:val="7210BD8174014C68A6C89478E34F7650"/>
    <w:rsid w:val="00F72921"/>
    <w:rPr>
      <w:lang w:val="en-US" w:eastAsia="en-US"/>
    </w:rPr>
  </w:style>
  <w:style w:type="paragraph" w:customStyle="1" w:styleId="F78008C6216F4550BBCD32DA4E40172F">
    <w:name w:val="F78008C6216F4550BBCD32DA4E40172F"/>
    <w:rsid w:val="00F72921"/>
    <w:rPr>
      <w:lang w:val="en-US" w:eastAsia="en-US"/>
    </w:rPr>
  </w:style>
  <w:style w:type="paragraph" w:customStyle="1" w:styleId="22933D63A3C645C1BFCAD3E341D4B902">
    <w:name w:val="22933D63A3C645C1BFCAD3E341D4B902"/>
    <w:rsid w:val="00F72921"/>
    <w:rPr>
      <w:lang w:val="en-US" w:eastAsia="en-US"/>
    </w:rPr>
  </w:style>
  <w:style w:type="paragraph" w:customStyle="1" w:styleId="B704C3D9A063445CA85A59DD609C148E">
    <w:name w:val="B704C3D9A063445CA85A59DD609C148E"/>
    <w:rsid w:val="00F72921"/>
    <w:rPr>
      <w:lang w:val="en-US" w:eastAsia="en-US"/>
    </w:rPr>
  </w:style>
  <w:style w:type="paragraph" w:customStyle="1" w:styleId="67BB7C0732A94A21B6CD93B76A26F479">
    <w:name w:val="67BB7C0732A94A21B6CD93B76A26F479"/>
    <w:rsid w:val="00F72921"/>
    <w:rPr>
      <w:lang w:val="en-US" w:eastAsia="en-US"/>
    </w:rPr>
  </w:style>
  <w:style w:type="paragraph" w:customStyle="1" w:styleId="2577E620143A4F0081DEFDAD405EA8B8">
    <w:name w:val="2577E620143A4F0081DEFDAD405EA8B8"/>
    <w:rsid w:val="00F72921"/>
    <w:rPr>
      <w:lang w:val="en-US" w:eastAsia="en-US"/>
    </w:rPr>
  </w:style>
  <w:style w:type="paragraph" w:customStyle="1" w:styleId="A2DC8A3871FB450DB6AB6C5AF8550ADC">
    <w:name w:val="A2DC8A3871FB450DB6AB6C5AF8550ADC"/>
    <w:rsid w:val="00F72921"/>
    <w:rPr>
      <w:lang w:val="en-US" w:eastAsia="en-US"/>
    </w:rPr>
  </w:style>
  <w:style w:type="paragraph" w:customStyle="1" w:styleId="BBC1FCACA93A4281A1B795AC990D1720">
    <w:name w:val="BBC1FCACA93A4281A1B795AC990D1720"/>
    <w:rsid w:val="00F72921"/>
    <w:rPr>
      <w:lang w:val="en-US" w:eastAsia="en-US"/>
    </w:rPr>
  </w:style>
  <w:style w:type="paragraph" w:customStyle="1" w:styleId="FA17BDDB8FD84D0A821E38B663A7857A">
    <w:name w:val="FA17BDDB8FD84D0A821E38B663A7857A"/>
    <w:rsid w:val="00F72921"/>
    <w:rPr>
      <w:lang w:val="en-US" w:eastAsia="en-US"/>
    </w:rPr>
  </w:style>
  <w:style w:type="paragraph" w:customStyle="1" w:styleId="A9961B57DC1E49E79FAD17660910FB04">
    <w:name w:val="A9961B57DC1E49E79FAD17660910FB04"/>
    <w:rsid w:val="00F72921"/>
    <w:rPr>
      <w:lang w:val="en-US" w:eastAsia="en-US"/>
    </w:rPr>
  </w:style>
  <w:style w:type="paragraph" w:customStyle="1" w:styleId="302D22273ABD48BE92A85016834A7DF0">
    <w:name w:val="302D22273ABD48BE92A85016834A7DF0"/>
    <w:rsid w:val="00F72921"/>
    <w:rPr>
      <w:lang w:val="en-US" w:eastAsia="en-US"/>
    </w:rPr>
  </w:style>
  <w:style w:type="paragraph" w:customStyle="1" w:styleId="006B10088C904B73A7098FD70739AA3D">
    <w:name w:val="006B10088C904B73A7098FD70739AA3D"/>
    <w:rsid w:val="00F72921"/>
    <w:rPr>
      <w:lang w:val="en-US" w:eastAsia="en-US"/>
    </w:rPr>
  </w:style>
  <w:style w:type="paragraph" w:customStyle="1" w:styleId="9D41C12EF8A24C998E3B3F25C1CC0746">
    <w:name w:val="9D41C12EF8A24C998E3B3F25C1CC0746"/>
    <w:rsid w:val="00F72921"/>
    <w:rPr>
      <w:lang w:val="en-US" w:eastAsia="en-US"/>
    </w:rPr>
  </w:style>
  <w:style w:type="paragraph" w:customStyle="1" w:styleId="5F607AAAC9AE458995587D32B7ABFBCF">
    <w:name w:val="5F607AAAC9AE458995587D32B7ABFBCF"/>
    <w:rsid w:val="00F72921"/>
    <w:rPr>
      <w:lang w:val="en-US" w:eastAsia="en-US"/>
    </w:rPr>
  </w:style>
  <w:style w:type="paragraph" w:customStyle="1" w:styleId="91866EAC9EBE43FD97FD2FE68A2ACC42">
    <w:name w:val="91866EAC9EBE43FD97FD2FE68A2ACC42"/>
    <w:rsid w:val="00F72921"/>
    <w:rPr>
      <w:lang w:val="en-US" w:eastAsia="en-US"/>
    </w:rPr>
  </w:style>
  <w:style w:type="paragraph" w:customStyle="1" w:styleId="D18647FDF8084892B22B10BC4647C71F">
    <w:name w:val="D18647FDF8084892B22B10BC4647C71F"/>
    <w:rsid w:val="00F72921"/>
    <w:rPr>
      <w:lang w:val="en-US" w:eastAsia="en-US"/>
    </w:rPr>
  </w:style>
  <w:style w:type="paragraph" w:customStyle="1" w:styleId="F0672B939F184538962B6834308EDAAE">
    <w:name w:val="F0672B939F184538962B6834308EDAAE"/>
    <w:rsid w:val="00F72921"/>
    <w:rPr>
      <w:lang w:val="en-US" w:eastAsia="en-US"/>
    </w:rPr>
  </w:style>
  <w:style w:type="paragraph" w:customStyle="1" w:styleId="EACE919CB04047E28047CFB991D43917">
    <w:name w:val="EACE919CB04047E28047CFB991D43917"/>
    <w:rsid w:val="009C524E"/>
    <w:rPr>
      <w:lang w:val="en-US" w:eastAsia="en-US"/>
    </w:rPr>
  </w:style>
  <w:style w:type="paragraph" w:customStyle="1" w:styleId="87765F1A7F7941B8AEA2C7E4E2F57A94">
    <w:name w:val="87765F1A7F7941B8AEA2C7E4E2F57A94"/>
    <w:rsid w:val="009C524E"/>
    <w:rPr>
      <w:lang w:val="en-US" w:eastAsia="en-US"/>
    </w:rPr>
  </w:style>
  <w:style w:type="paragraph" w:customStyle="1" w:styleId="5714346821F44554B36CD831D4723B74">
    <w:name w:val="5714346821F44554B36CD831D4723B74"/>
    <w:rsid w:val="009C524E"/>
    <w:rPr>
      <w:lang w:val="en-US" w:eastAsia="en-US"/>
    </w:rPr>
  </w:style>
  <w:style w:type="paragraph" w:customStyle="1" w:styleId="3C7D44E65B194A23AA6A577FCBCD9932">
    <w:name w:val="3C7D44E65B194A23AA6A577FCBCD9932"/>
    <w:rsid w:val="009C524E"/>
    <w:rPr>
      <w:lang w:val="en-US" w:eastAsia="en-US"/>
    </w:rPr>
  </w:style>
  <w:style w:type="paragraph" w:customStyle="1" w:styleId="9523F63AA19246A39B41C4EE6F21308C">
    <w:name w:val="9523F63AA19246A39B41C4EE6F21308C"/>
    <w:rsid w:val="009C524E"/>
    <w:rPr>
      <w:lang w:val="en-US" w:eastAsia="en-US"/>
    </w:rPr>
  </w:style>
  <w:style w:type="paragraph" w:customStyle="1" w:styleId="A705A28C37174DA8A530EA033F2B63D9">
    <w:name w:val="A705A28C37174DA8A530EA033F2B63D9"/>
    <w:rsid w:val="009C524E"/>
    <w:rPr>
      <w:lang w:val="en-US" w:eastAsia="en-US"/>
    </w:rPr>
  </w:style>
  <w:style w:type="paragraph" w:customStyle="1" w:styleId="AFA40F64A3B84A8DB70360C5EF549EDC">
    <w:name w:val="AFA40F64A3B84A8DB70360C5EF549EDC"/>
    <w:rsid w:val="009C524E"/>
    <w:rPr>
      <w:lang w:val="en-US" w:eastAsia="en-US"/>
    </w:rPr>
  </w:style>
  <w:style w:type="paragraph" w:customStyle="1" w:styleId="F28F44E5E15A4DCA8A3DD6EDE483C803">
    <w:name w:val="F28F44E5E15A4DCA8A3DD6EDE483C803"/>
    <w:rsid w:val="009C524E"/>
    <w:rPr>
      <w:lang w:val="en-US" w:eastAsia="en-US"/>
    </w:rPr>
  </w:style>
  <w:style w:type="paragraph" w:customStyle="1" w:styleId="39C4712FD7BE4671AE9AC5D81CCF273B">
    <w:name w:val="39C4712FD7BE4671AE9AC5D81CCF273B"/>
    <w:rsid w:val="009C524E"/>
    <w:rPr>
      <w:lang w:val="en-US" w:eastAsia="en-US"/>
    </w:rPr>
  </w:style>
  <w:style w:type="paragraph" w:customStyle="1" w:styleId="8F523F1541DC4CA5BEDC5DBB243F220A">
    <w:name w:val="8F523F1541DC4CA5BEDC5DBB243F220A"/>
    <w:rsid w:val="009C524E"/>
    <w:rPr>
      <w:lang w:val="en-US" w:eastAsia="en-US"/>
    </w:rPr>
  </w:style>
  <w:style w:type="paragraph" w:customStyle="1" w:styleId="690507EBBE684ED0BF7BC4BDAE206946">
    <w:name w:val="690507EBBE684ED0BF7BC4BDAE206946"/>
    <w:rsid w:val="009C524E"/>
    <w:rPr>
      <w:lang w:val="en-US" w:eastAsia="en-US"/>
    </w:rPr>
  </w:style>
  <w:style w:type="paragraph" w:customStyle="1" w:styleId="D01BB5360CEF499D981CDC9B64447779">
    <w:name w:val="D01BB5360CEF499D981CDC9B64447779"/>
    <w:rsid w:val="009C524E"/>
    <w:rPr>
      <w:lang w:val="en-US" w:eastAsia="en-US"/>
    </w:rPr>
  </w:style>
  <w:style w:type="paragraph" w:customStyle="1" w:styleId="8716BFADB1BF47C4A5746615303CCA8B">
    <w:name w:val="8716BFADB1BF47C4A5746615303CCA8B"/>
    <w:rsid w:val="009C524E"/>
    <w:rPr>
      <w:lang w:val="en-US" w:eastAsia="en-US"/>
    </w:rPr>
  </w:style>
  <w:style w:type="paragraph" w:customStyle="1" w:styleId="661C16C3DA3B4295B8F8D985619F3C28">
    <w:name w:val="661C16C3DA3B4295B8F8D985619F3C28"/>
    <w:rsid w:val="009C524E"/>
    <w:rPr>
      <w:lang w:val="en-US" w:eastAsia="en-US"/>
    </w:rPr>
  </w:style>
  <w:style w:type="paragraph" w:customStyle="1" w:styleId="6630A79F3A1A4DDAA5A8F450B1365173">
    <w:name w:val="6630A79F3A1A4DDAA5A8F450B1365173"/>
    <w:rsid w:val="009C524E"/>
    <w:rPr>
      <w:lang w:val="en-US" w:eastAsia="en-US"/>
    </w:rPr>
  </w:style>
  <w:style w:type="paragraph" w:customStyle="1" w:styleId="F82DF3AA1BDC4713B8BC101730960DAB">
    <w:name w:val="F82DF3AA1BDC4713B8BC101730960DAB"/>
    <w:rsid w:val="009C524E"/>
    <w:rPr>
      <w:lang w:val="en-US" w:eastAsia="en-US"/>
    </w:rPr>
  </w:style>
  <w:style w:type="paragraph" w:customStyle="1" w:styleId="7950E050C03B49A9A96C193DDB843784">
    <w:name w:val="7950E050C03B49A9A96C193DDB843784"/>
    <w:rsid w:val="009C524E"/>
    <w:rPr>
      <w:lang w:val="en-US" w:eastAsia="en-US"/>
    </w:rPr>
  </w:style>
  <w:style w:type="paragraph" w:customStyle="1" w:styleId="4DDF08AC4A994767B14AC12A0A756CF8">
    <w:name w:val="4DDF08AC4A994767B14AC12A0A756CF8"/>
    <w:rsid w:val="009C524E"/>
    <w:rPr>
      <w:lang w:val="en-US" w:eastAsia="en-US"/>
    </w:rPr>
  </w:style>
  <w:style w:type="paragraph" w:customStyle="1" w:styleId="140D7BF0F91244F9A9AF325E4488D692">
    <w:name w:val="140D7BF0F91244F9A9AF325E4488D692"/>
    <w:rsid w:val="009C524E"/>
    <w:rPr>
      <w:lang w:val="en-US" w:eastAsia="en-US"/>
    </w:rPr>
  </w:style>
  <w:style w:type="paragraph" w:customStyle="1" w:styleId="5B064557D8ED43D9847C8BD0883E08C4">
    <w:name w:val="5B064557D8ED43D9847C8BD0883E08C4"/>
    <w:rsid w:val="009C524E"/>
    <w:rPr>
      <w:lang w:val="en-US" w:eastAsia="en-US"/>
    </w:rPr>
  </w:style>
  <w:style w:type="paragraph" w:customStyle="1" w:styleId="0D3978FC3A274F0081F2B97C38A7B299">
    <w:name w:val="0D3978FC3A274F0081F2B97C38A7B299"/>
    <w:rsid w:val="009C524E"/>
    <w:rPr>
      <w:lang w:val="en-US" w:eastAsia="en-US"/>
    </w:rPr>
  </w:style>
  <w:style w:type="paragraph" w:customStyle="1" w:styleId="EDE68A4861D9472498F668EDF9BCF976">
    <w:name w:val="EDE68A4861D9472498F668EDF9BCF976"/>
    <w:rsid w:val="009C524E"/>
    <w:rPr>
      <w:lang w:val="en-US" w:eastAsia="en-US"/>
    </w:rPr>
  </w:style>
  <w:style w:type="paragraph" w:customStyle="1" w:styleId="108B510D613A4D04BA4D585FBB23EA2F">
    <w:name w:val="108B510D613A4D04BA4D585FBB23EA2F"/>
    <w:rsid w:val="009C524E"/>
    <w:rPr>
      <w:lang w:val="en-US" w:eastAsia="en-US"/>
    </w:rPr>
  </w:style>
  <w:style w:type="paragraph" w:customStyle="1" w:styleId="8BDD9DCBA51A40BC8A35D5543CD87E6C">
    <w:name w:val="8BDD9DCBA51A40BC8A35D5543CD87E6C"/>
    <w:rsid w:val="009C524E"/>
    <w:rPr>
      <w:lang w:val="en-US" w:eastAsia="en-US"/>
    </w:rPr>
  </w:style>
  <w:style w:type="paragraph" w:customStyle="1" w:styleId="8966127AF8D0494E8F3B043962DFB8CE">
    <w:name w:val="8966127AF8D0494E8F3B043962DFB8CE"/>
    <w:rsid w:val="009C524E"/>
    <w:rPr>
      <w:lang w:val="en-US" w:eastAsia="en-US"/>
    </w:rPr>
  </w:style>
  <w:style w:type="paragraph" w:customStyle="1" w:styleId="C62E1CE2C1EF4C3CBAC45A03795C2179">
    <w:name w:val="C62E1CE2C1EF4C3CBAC45A03795C2179"/>
    <w:rsid w:val="009C524E"/>
    <w:rPr>
      <w:lang w:val="en-US" w:eastAsia="en-US"/>
    </w:rPr>
  </w:style>
  <w:style w:type="paragraph" w:customStyle="1" w:styleId="1EA145E7FB3843E7BF5039C192B0B979">
    <w:name w:val="1EA145E7FB3843E7BF5039C192B0B979"/>
    <w:rsid w:val="009C524E"/>
    <w:rPr>
      <w:lang w:val="en-US" w:eastAsia="en-US"/>
    </w:rPr>
  </w:style>
  <w:style w:type="paragraph" w:customStyle="1" w:styleId="2A6DA0CE2DDC414EBBA7A5DBE31E8AB5">
    <w:name w:val="2A6DA0CE2DDC414EBBA7A5DBE31E8AB5"/>
    <w:rsid w:val="009C524E"/>
    <w:rPr>
      <w:lang w:val="en-US" w:eastAsia="en-US"/>
    </w:rPr>
  </w:style>
  <w:style w:type="paragraph" w:customStyle="1" w:styleId="9F2E72916EA64EE3A5E429A646D314E8">
    <w:name w:val="9F2E72916EA64EE3A5E429A646D314E8"/>
    <w:rsid w:val="009C524E"/>
    <w:rPr>
      <w:lang w:val="en-US" w:eastAsia="en-US"/>
    </w:rPr>
  </w:style>
  <w:style w:type="paragraph" w:customStyle="1" w:styleId="95D93FEEEAEA4209B989D1323C56792B">
    <w:name w:val="95D93FEEEAEA4209B989D1323C56792B"/>
    <w:rsid w:val="009C524E"/>
    <w:rPr>
      <w:lang w:val="en-US" w:eastAsia="en-US"/>
    </w:rPr>
  </w:style>
  <w:style w:type="paragraph" w:customStyle="1" w:styleId="E3E0C275C6FD41C9AA5E94109D47335D">
    <w:name w:val="E3E0C275C6FD41C9AA5E94109D47335D"/>
    <w:rsid w:val="009C524E"/>
    <w:rPr>
      <w:lang w:val="en-US" w:eastAsia="en-US"/>
    </w:rPr>
  </w:style>
  <w:style w:type="paragraph" w:customStyle="1" w:styleId="08493B64ED0748599C833C98048EAFB2">
    <w:name w:val="08493B64ED0748599C833C98048EAFB2"/>
    <w:rsid w:val="009C524E"/>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ac-theme">
  <a:themeElements>
    <a:clrScheme name="TAC theme">
      <a:dk1>
        <a:sysClr val="windowText" lastClr="000000"/>
      </a:dk1>
      <a:lt1>
        <a:sysClr val="window" lastClr="FFFFFF"/>
      </a:lt1>
      <a:dk2>
        <a:srgbClr val="5B5C64"/>
      </a:dk2>
      <a:lt2>
        <a:srgbClr val="DDE4E6"/>
      </a:lt2>
      <a:accent1>
        <a:srgbClr val="1597DD"/>
      </a:accent1>
      <a:accent2>
        <a:srgbClr val="B0C5CC"/>
      </a:accent2>
      <a:accent3>
        <a:srgbClr val="AEB8C0"/>
      </a:accent3>
      <a:accent4>
        <a:srgbClr val="9DB4C4"/>
      </a:accent4>
      <a:accent5>
        <a:srgbClr val="5B6F80"/>
      </a:accent5>
      <a:accent6>
        <a:srgbClr val="CCDDF3"/>
      </a:accent6>
      <a:hlink>
        <a:srgbClr val="1597DD"/>
      </a:hlink>
      <a:folHlink>
        <a:srgbClr val="95BDE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791</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TAC Statement of Earnings: Loss of earning capacity beneficiary</vt:lpstr>
    </vt:vector>
  </TitlesOfParts>
  <Company>Transport Accident Commision</Company>
  <LinksUpToDate>false</LinksUpToDate>
  <CharactersWithSpaces>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C Statement of Earnings: Loss of earning capacity beneficiary</dc:title>
  <dc:creator>Christina Meddings (TAC)</dc:creator>
  <cp:keywords>Statement,  Earnings, Loss, earning, capacity, beneficiary, TAC</cp:keywords>
  <cp:lastModifiedBy>Brian Arnell (TAC)</cp:lastModifiedBy>
  <cp:revision>5</cp:revision>
  <cp:lastPrinted>2017-06-06T01:48:00Z</cp:lastPrinted>
  <dcterms:created xsi:type="dcterms:W3CDTF">2020-03-23T04:11:00Z</dcterms:created>
  <dcterms:modified xsi:type="dcterms:W3CDTF">2021-06-11T04:08:00Z</dcterms:modified>
</cp:coreProperties>
</file>